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987F2" w14:textId="73677ECE" w:rsidR="009E0ADC" w:rsidRDefault="1C7438F1" w:rsidP="574E13EF">
      <w:pPr>
        <w:rPr>
          <w:b/>
          <w:bCs/>
        </w:rPr>
      </w:pPr>
      <w:r w:rsidRPr="574E13EF">
        <w:rPr>
          <w:b/>
          <w:bCs/>
          <w:sz w:val="28"/>
          <w:szCs w:val="28"/>
        </w:rPr>
        <w:t>Public-</w:t>
      </w:r>
      <w:r w:rsidR="7A905B04" w:rsidRPr="574E13EF">
        <w:rPr>
          <w:b/>
          <w:bCs/>
          <w:sz w:val="28"/>
          <w:szCs w:val="28"/>
        </w:rPr>
        <w:t>Private Partnerships</w:t>
      </w:r>
      <w:r w:rsidR="44396562" w:rsidRPr="574E13EF">
        <w:rPr>
          <w:b/>
          <w:bCs/>
          <w:sz w:val="28"/>
          <w:szCs w:val="28"/>
        </w:rPr>
        <w:t xml:space="preserve"> </w:t>
      </w:r>
      <w:r w:rsidR="517B526F" w:rsidRPr="574E13EF">
        <w:rPr>
          <w:b/>
          <w:bCs/>
          <w:sz w:val="28"/>
          <w:szCs w:val="28"/>
        </w:rPr>
        <w:t>in</w:t>
      </w:r>
      <w:r w:rsidR="60E5FC85" w:rsidRPr="574E13EF">
        <w:rPr>
          <w:b/>
          <w:bCs/>
          <w:sz w:val="28"/>
          <w:szCs w:val="28"/>
        </w:rPr>
        <w:t xml:space="preserve"> Infrastructure</w:t>
      </w:r>
      <w:r w:rsidR="2DE35C7C" w:rsidRPr="574E13EF">
        <w:rPr>
          <w:b/>
          <w:bCs/>
          <w:sz w:val="28"/>
          <w:szCs w:val="28"/>
        </w:rPr>
        <w:t xml:space="preserve"> </w:t>
      </w:r>
      <w:bookmarkStart w:id="0" w:name="country_name1"/>
      <w:r w:rsidR="017532EF" w:rsidRPr="574E13EF">
        <w:rPr>
          <w:b/>
          <w:bCs/>
          <w:sz w:val="28"/>
          <w:szCs w:val="28"/>
        </w:rPr>
        <w:t>[</w:t>
      </w:r>
      <w:proofErr w:type="spellStart"/>
      <w:r w:rsidR="2DE35C7C" w:rsidRPr="574E13EF">
        <w:rPr>
          <w:b/>
          <w:bCs/>
          <w:sz w:val="28"/>
          <w:szCs w:val="28"/>
        </w:rPr>
        <w:t>country_name</w:t>
      </w:r>
      <w:bookmarkEnd w:id="0"/>
      <w:proofErr w:type="spellEnd"/>
      <w:r w:rsidR="017532EF" w:rsidRPr="574E13EF">
        <w:rPr>
          <w:b/>
          <w:bCs/>
          <w:sz w:val="28"/>
          <w:szCs w:val="28"/>
        </w:rPr>
        <w:t>]</w:t>
      </w:r>
    </w:p>
    <w:p w14:paraId="38412FF2" w14:textId="77777777" w:rsidR="009E0ADC" w:rsidRPr="008F4D54" w:rsidRDefault="009E0ADC" w:rsidP="00FC0D37">
      <w:pPr>
        <w:spacing w:after="0" w:line="240" w:lineRule="auto"/>
        <w:jc w:val="center"/>
        <w:rPr>
          <w:b/>
          <w:sz w:val="20"/>
          <w:szCs w:val="20"/>
        </w:rPr>
      </w:pPr>
    </w:p>
    <w:p w14:paraId="7786B621" w14:textId="77777777" w:rsidR="00CC5FB1" w:rsidRDefault="00CC5FB1" w:rsidP="00FC0D37">
      <w:pPr>
        <w:spacing w:after="0" w:line="240" w:lineRule="auto"/>
        <w:jc w:val="both"/>
      </w:pPr>
    </w:p>
    <w:p w14:paraId="770D3C8C" w14:textId="77777777" w:rsidR="004A7D86" w:rsidRPr="00410AB8" w:rsidRDefault="004A7D86" w:rsidP="004A7D86">
      <w:pPr>
        <w:spacing w:after="120" w:line="240" w:lineRule="auto"/>
      </w:pPr>
      <w:r w:rsidRPr="00410AB8">
        <w:t>Dear Contributor,</w:t>
      </w:r>
      <w:r w:rsidRPr="00410AB8">
        <w:br/>
      </w:r>
    </w:p>
    <w:p w14:paraId="51D8C3C4" w14:textId="77777777" w:rsidR="004A7D86" w:rsidRPr="00410AB8" w:rsidRDefault="004A7D86" w:rsidP="004A7D86">
      <w:pPr>
        <w:spacing w:after="120" w:line="240" w:lineRule="auto"/>
        <w:jc w:val="both"/>
      </w:pPr>
      <w:r w:rsidRPr="00410AB8">
        <w:t xml:space="preserve">You will access a pre-populated survey containing the answers from the previous 2020 edition. We only ask you to confirm these answers and indicate if any change should be made. </w:t>
      </w:r>
    </w:p>
    <w:p w14:paraId="03DB0841" w14:textId="4490F64B" w:rsidR="004A7D86" w:rsidRPr="00046F71" w:rsidRDefault="004A7D86" w:rsidP="004A7D86">
      <w:pPr>
        <w:spacing w:after="120" w:line="240" w:lineRule="auto"/>
        <w:jc w:val="both"/>
      </w:pPr>
      <w:r w:rsidRPr="00046F71">
        <w:t>The survey will take approximately [XXX] minutes to complete. You can complete the survey in more than one session. Simply come back to the link provided in the email and continue responding where you left off.</w:t>
      </w:r>
    </w:p>
    <w:p w14:paraId="04D8551F" w14:textId="77777777" w:rsidR="004A7D86" w:rsidRPr="006172DB" w:rsidRDefault="004A7D86" w:rsidP="004A7D86">
      <w:pPr>
        <w:spacing w:after="120" w:line="240" w:lineRule="auto"/>
        <w:jc w:val="both"/>
      </w:pPr>
      <w:r w:rsidRPr="006172DB">
        <w:t xml:space="preserve">This survey assesses the quality of the legal and regulatory framework during the </w:t>
      </w:r>
      <w:r>
        <w:t>PPP</w:t>
      </w:r>
      <w:r w:rsidRPr="006172DB">
        <w:t xml:space="preserve"> project cycle. It</w:t>
      </w:r>
      <w:r>
        <w:t xml:space="preserve"> has seven</w:t>
      </w:r>
      <w:r w:rsidRPr="006172DB">
        <w:t xml:space="preserve"> sections (A-</w:t>
      </w:r>
      <w:r>
        <w:t>G</w:t>
      </w:r>
      <w:r w:rsidRPr="006172DB">
        <w:t xml:space="preserve">). It starts with a brief section </w:t>
      </w:r>
      <w:r>
        <w:t>on the overview of</w:t>
      </w:r>
      <w:r w:rsidRPr="006172DB">
        <w:t xml:space="preserve"> the legal and institutional framework for </w:t>
      </w:r>
      <w:r>
        <w:t>PPP</w:t>
      </w:r>
      <w:r w:rsidRPr="006172DB">
        <w:t>s (</w:t>
      </w:r>
      <w:r>
        <w:t>A</w:t>
      </w:r>
      <w:r w:rsidRPr="006172DB">
        <w:t>)</w:t>
      </w:r>
      <w:r>
        <w:t>. An evaluation of the key features follows it</w:t>
      </w:r>
      <w:r w:rsidRPr="006172DB">
        <w:t xml:space="preserve"> in </w:t>
      </w:r>
      <w:r>
        <w:t>PPP</w:t>
      </w:r>
      <w:r w:rsidRPr="006172DB">
        <w:t xml:space="preserve"> preparation (</w:t>
      </w:r>
      <w:r>
        <w:t>B</w:t>
      </w:r>
      <w:r w:rsidRPr="006172DB">
        <w:t>), procurement (</w:t>
      </w:r>
      <w:r>
        <w:t>C</w:t>
      </w:r>
      <w:r w:rsidRPr="006172DB">
        <w:t>), and contract management (</w:t>
      </w:r>
      <w:r>
        <w:t>D)</w:t>
      </w:r>
      <w:r w:rsidRPr="006172DB">
        <w:t xml:space="preserve">. </w:t>
      </w:r>
      <w:r>
        <w:t>Se</w:t>
      </w:r>
      <w:r w:rsidRPr="006172DB">
        <w:t>ction</w:t>
      </w:r>
      <w:r>
        <w:t xml:space="preserve"> </w:t>
      </w:r>
      <w:r w:rsidRPr="006172DB">
        <w:t>(</w:t>
      </w:r>
      <w:r>
        <w:t>E</w:t>
      </w:r>
      <w:r w:rsidRPr="006172DB">
        <w:t>)</w:t>
      </w:r>
      <w:r>
        <w:t xml:space="preserve"> </w:t>
      </w:r>
      <w:r w:rsidRPr="006172DB">
        <w:t xml:space="preserve">assesses </w:t>
      </w:r>
      <w:r>
        <w:t>the treatment of unsolicited proposals</w:t>
      </w:r>
      <w:r w:rsidRPr="006172DB">
        <w:t>.</w:t>
      </w:r>
      <w:r>
        <w:t xml:space="preserve"> The last two sections request your feedback (F) and acknowledgments (G).</w:t>
      </w:r>
    </w:p>
    <w:p w14:paraId="7A463FE1" w14:textId="77777777" w:rsidR="004A7D86" w:rsidRDefault="004A7D86" w:rsidP="004A7D86">
      <w:pPr>
        <w:spacing w:after="120" w:line="240" w:lineRule="auto"/>
        <w:jc w:val="both"/>
      </w:pPr>
      <w:r>
        <w:t xml:space="preserve">While responding to the survey, please </w:t>
      </w:r>
      <w:r w:rsidRPr="009F05B8">
        <w:rPr>
          <w:b/>
          <w:bCs/>
        </w:rPr>
        <w:t>note that if your answers differ by sector, type, size of the contract</w:t>
      </w:r>
      <w:r>
        <w:t xml:space="preserve">, or other variables, you should refer to the </w:t>
      </w:r>
      <w:r w:rsidRPr="002D1608">
        <w:rPr>
          <w:b/>
          <w:bCs/>
        </w:rPr>
        <w:t>case study assumptions</w:t>
      </w:r>
      <w:r>
        <w:t xml:space="preserve"> below.</w:t>
      </w:r>
    </w:p>
    <w:p w14:paraId="740D8EB9" w14:textId="77777777" w:rsidR="004A7D86" w:rsidRPr="0027430F" w:rsidRDefault="004A7D86" w:rsidP="004A7D86">
      <w:pPr>
        <w:spacing w:after="0" w:line="240" w:lineRule="auto"/>
        <w:jc w:val="both"/>
      </w:pPr>
    </w:p>
    <w:p w14:paraId="4729564D" w14:textId="77777777" w:rsidR="004A7D86" w:rsidRDefault="004A7D86" w:rsidP="004A7D86">
      <w:pPr>
        <w:spacing w:after="0" w:line="240" w:lineRule="auto"/>
        <w:rPr>
          <w:b/>
          <w:bCs/>
        </w:rPr>
      </w:pPr>
      <w:r w:rsidRPr="2C091656">
        <w:rPr>
          <w:b/>
          <w:bCs/>
        </w:rPr>
        <w:t>Case study assumptions</w:t>
      </w:r>
    </w:p>
    <w:p w14:paraId="17E0B4FF" w14:textId="77777777" w:rsidR="004A7D86" w:rsidRDefault="004A7D86" w:rsidP="004A7D86">
      <w:pPr>
        <w:pStyle w:val="ColorfulList-Accent11"/>
        <w:numPr>
          <w:ilvl w:val="0"/>
          <w:numId w:val="2"/>
        </w:numPr>
        <w:pBdr>
          <w:top w:val="single" w:sz="4" w:space="1" w:color="auto"/>
          <w:left w:val="single" w:sz="4" w:space="1" w:color="auto"/>
          <w:bottom w:val="single" w:sz="4" w:space="1" w:color="auto"/>
          <w:right w:val="single" w:sz="4" w:space="1" w:color="auto"/>
        </w:pBdr>
        <w:shd w:val="clear" w:color="auto" w:fill="C6D9F1"/>
        <w:spacing w:after="0" w:line="240" w:lineRule="auto"/>
        <w:ind w:left="720" w:right="181" w:hanging="720"/>
        <w:jc w:val="both"/>
      </w:pPr>
      <w:r w:rsidRPr="00020934">
        <w:t xml:space="preserve">The </w:t>
      </w:r>
      <w:r w:rsidRPr="00C03DDD">
        <w:rPr>
          <w:b/>
        </w:rPr>
        <w:t>Private Partner (the Project Company) is a Special Purpose Vehicle (SPV)</w:t>
      </w:r>
      <w:r w:rsidRPr="00C03DDD">
        <w:rPr>
          <w:rStyle w:val="FootnoteReference"/>
          <w:b/>
        </w:rPr>
        <w:footnoteReference w:id="2"/>
      </w:r>
      <w:r w:rsidRPr="00C03DDD">
        <w:rPr>
          <w:b/>
        </w:rPr>
        <w:t xml:space="preserve"> established by a consortium of </w:t>
      </w:r>
      <w:r w:rsidRPr="002E2806">
        <w:rPr>
          <w:b/>
        </w:rPr>
        <w:t xml:space="preserve">privately </w:t>
      </w:r>
      <w:r w:rsidRPr="00C03DDD">
        <w:rPr>
          <w:b/>
        </w:rPr>
        <w:t xml:space="preserve">owned firms </w:t>
      </w:r>
      <w:r>
        <w:rPr>
          <w:b/>
        </w:rPr>
        <w:t>that</w:t>
      </w:r>
      <w:r w:rsidRPr="00C03DDD">
        <w:rPr>
          <w:b/>
        </w:rPr>
        <w:t xml:space="preserve"> operate in </w:t>
      </w:r>
      <w:r w:rsidRPr="002E2806">
        <w:rPr>
          <w:b/>
        </w:rPr>
        <w:t>[</w:t>
      </w:r>
      <w:proofErr w:type="spellStart"/>
      <w:r w:rsidRPr="002E2806">
        <w:rPr>
          <w:b/>
        </w:rPr>
        <w:t>country_name</w:t>
      </w:r>
      <w:proofErr w:type="spellEnd"/>
      <w:r w:rsidRPr="00B16495">
        <w:rPr>
          <w:b/>
        </w:rPr>
        <w:t>]</w:t>
      </w:r>
      <w:r w:rsidRPr="00C03DDD">
        <w:rPr>
          <w:b/>
        </w:rPr>
        <w:t>.</w:t>
      </w:r>
      <w:r w:rsidRPr="008C3E15">
        <w:t xml:space="preserve"> </w:t>
      </w:r>
    </w:p>
    <w:p w14:paraId="228C5921" w14:textId="77777777" w:rsidR="004A7D86" w:rsidRPr="002B010F" w:rsidRDefault="004A7D86" w:rsidP="004A7D86">
      <w:pPr>
        <w:pStyle w:val="ColorfulList-Accent11"/>
        <w:numPr>
          <w:ilvl w:val="0"/>
          <w:numId w:val="2"/>
        </w:numPr>
        <w:pBdr>
          <w:top w:val="single" w:sz="4" w:space="1" w:color="auto"/>
          <w:left w:val="single" w:sz="4" w:space="1" w:color="auto"/>
          <w:bottom w:val="single" w:sz="4" w:space="1" w:color="auto"/>
          <w:right w:val="single" w:sz="4" w:space="1" w:color="auto"/>
        </w:pBdr>
        <w:shd w:val="clear" w:color="auto" w:fill="C6D9F1"/>
        <w:spacing w:after="0" w:line="240" w:lineRule="auto"/>
        <w:ind w:left="720" w:right="181" w:hanging="720"/>
        <w:jc w:val="both"/>
      </w:pPr>
      <w:r>
        <w:t>The procuring authority is [</w:t>
      </w:r>
      <w:proofErr w:type="spellStart"/>
      <w:r>
        <w:t>nat_authority</w:t>
      </w:r>
      <w:proofErr w:type="spellEnd"/>
      <w:r>
        <w:t>] in [</w:t>
      </w:r>
      <w:proofErr w:type="spellStart"/>
      <w:r>
        <w:t>country_name</w:t>
      </w:r>
      <w:proofErr w:type="spellEnd"/>
      <w:r>
        <w:t xml:space="preserve">] that is planning to procure the design, build, finance (full or partial), operation, and maintenance of a national/federal infrastructure project in the transportation sector (i.e., national highway). The project has an estimated investment value of </w:t>
      </w:r>
      <w:r w:rsidRPr="5E03F697">
        <w:rPr>
          <w:b/>
          <w:bCs/>
        </w:rPr>
        <w:t xml:space="preserve">USD 150 million (or the equivalent in your local currency) </w:t>
      </w:r>
      <w:r>
        <w:t>funded with availability payments and/or user fees.</w:t>
      </w:r>
    </w:p>
    <w:p w14:paraId="7D440D31" w14:textId="77777777" w:rsidR="004A7D86" w:rsidRPr="00830B18" w:rsidRDefault="004A7D86" w:rsidP="004A7D86">
      <w:pPr>
        <w:pStyle w:val="ColorfulList-Accent11"/>
        <w:numPr>
          <w:ilvl w:val="0"/>
          <w:numId w:val="2"/>
        </w:numPr>
        <w:pBdr>
          <w:top w:val="single" w:sz="4" w:space="1" w:color="auto"/>
          <w:left w:val="single" w:sz="4" w:space="1" w:color="auto"/>
          <w:bottom w:val="single" w:sz="4" w:space="1" w:color="auto"/>
          <w:right w:val="single" w:sz="4" w:space="1" w:color="auto"/>
        </w:pBdr>
        <w:shd w:val="clear" w:color="auto" w:fill="C6D9F1"/>
        <w:spacing w:after="0" w:line="240" w:lineRule="auto"/>
        <w:ind w:left="720" w:right="181" w:hanging="720"/>
        <w:jc w:val="both"/>
      </w:pPr>
      <w:r w:rsidRPr="00830B18">
        <w:t>To this end, the procuring authority initiates a public call for tenders</w:t>
      </w:r>
      <w:r>
        <w:t>/</w:t>
      </w:r>
      <w:r w:rsidRPr="006172DB">
        <w:t>invitation for bids</w:t>
      </w:r>
      <w:r>
        <w:t>/ request for proposal/ request for qualification</w:t>
      </w:r>
      <w:r w:rsidRPr="00830B18">
        <w:t xml:space="preserve">, following a </w:t>
      </w:r>
      <w:r w:rsidRPr="00830B18">
        <w:rPr>
          <w:b/>
        </w:rPr>
        <w:t>competitive PPP procurement procedure</w:t>
      </w:r>
      <w:r>
        <w:rPr>
          <w:b/>
        </w:rPr>
        <w:t>.</w:t>
      </w:r>
      <w:r w:rsidRPr="00830B18">
        <w:t xml:space="preserve"> </w:t>
      </w:r>
    </w:p>
    <w:p w14:paraId="36BB1892" w14:textId="77777777" w:rsidR="004A7D86" w:rsidRDefault="004A7D86" w:rsidP="004A7D86">
      <w:pPr>
        <w:spacing w:after="0" w:line="240" w:lineRule="auto"/>
        <w:jc w:val="both"/>
      </w:pPr>
    </w:p>
    <w:p w14:paraId="42AA77F9" w14:textId="77777777" w:rsidR="004A7D86" w:rsidRPr="00CA07BC" w:rsidRDefault="004A7D86" w:rsidP="004A7D86">
      <w:pPr>
        <w:spacing w:after="0" w:line="240" w:lineRule="auto"/>
        <w:jc w:val="both"/>
      </w:pPr>
      <w:r>
        <w:t>Once again, we appreciate your contribution.</w:t>
      </w:r>
    </w:p>
    <w:p w14:paraId="20C96A9E" w14:textId="77777777" w:rsidR="004A7D86" w:rsidRDefault="004A7D86" w:rsidP="004A7D86"/>
    <w:p w14:paraId="70DE42B5" w14:textId="77777777" w:rsidR="004A7D86" w:rsidRDefault="004A7D86" w:rsidP="004A7D86"/>
    <w:p w14:paraId="5C702DA7" w14:textId="77777777" w:rsidR="004A7D86" w:rsidRDefault="004A7D86" w:rsidP="004A7D86"/>
    <w:p w14:paraId="1445EA29" w14:textId="77777777" w:rsidR="004A7D86" w:rsidRDefault="004A7D86" w:rsidP="004A7D86"/>
    <w:p w14:paraId="5FA0F288" w14:textId="77777777" w:rsidR="004A7D86" w:rsidRDefault="004A7D86" w:rsidP="004A7D86"/>
    <w:p w14:paraId="5B574F08" w14:textId="77777777" w:rsidR="004A7D86" w:rsidRDefault="004A7D86" w:rsidP="004A7D86"/>
    <w:p w14:paraId="46CB0D3C" w14:textId="77777777" w:rsidR="006C41F6" w:rsidRDefault="006C41F6" w:rsidP="00671C12">
      <w:pPr>
        <w:spacing w:after="0" w:line="240" w:lineRule="auto"/>
        <w:ind w:right="720"/>
      </w:pPr>
    </w:p>
    <w:p w14:paraId="4AF88748" w14:textId="22FF68EE" w:rsidR="004212EF" w:rsidRDefault="42070F67" w:rsidP="601FED74">
      <w:pPr>
        <w:pStyle w:val="ColorfulList-Accent11"/>
        <w:numPr>
          <w:ilvl w:val="0"/>
          <w:numId w:val="4"/>
        </w:numPr>
        <w:spacing w:after="0" w:line="240" w:lineRule="auto"/>
        <w:ind w:right="181" w:hanging="810"/>
        <w:jc w:val="both"/>
        <w:rPr>
          <w:b/>
          <w:bCs/>
        </w:rPr>
      </w:pPr>
      <w:r w:rsidRPr="601FED74">
        <w:rPr>
          <w:b/>
          <w:bCs/>
        </w:rPr>
        <w:t>Regulatory and Institutional Framework for PPPs</w:t>
      </w:r>
    </w:p>
    <w:p w14:paraId="3B6AA28F" w14:textId="77777777" w:rsidR="004212EF" w:rsidRDefault="004212EF"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A137D" w:rsidRPr="00CE6F1B" w14:paraId="49628C3D" w14:textId="77777777" w:rsidTr="601FED74">
        <w:tc>
          <w:tcPr>
            <w:tcW w:w="9576" w:type="dxa"/>
            <w:shd w:val="clear" w:color="auto" w:fill="365F91"/>
          </w:tcPr>
          <w:p w14:paraId="04EB13C8" w14:textId="4F38748B" w:rsidR="009A137D" w:rsidRPr="00CE6F1B" w:rsidRDefault="001807B2" w:rsidP="00FC0D37">
            <w:pPr>
              <w:pStyle w:val="ColorfulList-Accent11"/>
              <w:numPr>
                <w:ilvl w:val="2"/>
                <w:numId w:val="3"/>
              </w:numPr>
              <w:spacing w:after="0" w:line="240" w:lineRule="auto"/>
              <w:ind w:left="270" w:hanging="270"/>
              <w:rPr>
                <w:b/>
                <w:color w:val="FFFFFF"/>
              </w:rPr>
            </w:pPr>
            <w:r w:rsidRPr="001807B2">
              <w:rPr>
                <w:b/>
                <w:color w:val="FFFFFF"/>
              </w:rPr>
              <w:t>Does the regulatory framework</w:t>
            </w:r>
            <w:r w:rsidR="00AE5A3C">
              <w:rPr>
                <w:rStyle w:val="FootnoteReference"/>
                <w:b/>
                <w:color w:val="FFFFFF"/>
              </w:rPr>
              <w:footnoteReference w:id="3"/>
            </w:r>
            <w:r w:rsidRPr="001807B2">
              <w:rPr>
                <w:b/>
                <w:color w:val="FFFFFF"/>
              </w:rPr>
              <w:t xml:space="preserve"> in your country </w:t>
            </w:r>
            <w:r w:rsidRPr="00A725D0">
              <w:rPr>
                <w:b/>
                <w:color w:val="FFFFFF"/>
              </w:rPr>
              <w:t>allow</w:t>
            </w:r>
            <w:r w:rsidRPr="001807B2">
              <w:rPr>
                <w:b/>
                <w:color w:val="FFFFFF"/>
              </w:rPr>
              <w:t xml:space="preserve"> procuring</w:t>
            </w:r>
            <w:r w:rsidR="004126B1">
              <w:rPr>
                <w:rStyle w:val="FootnoteReference"/>
                <w:b/>
                <w:color w:val="FFFFFF"/>
              </w:rPr>
              <w:footnoteReference w:id="4"/>
            </w:r>
            <w:r w:rsidRPr="001807B2">
              <w:rPr>
                <w:b/>
                <w:color w:val="FFFFFF"/>
              </w:rPr>
              <w:t xml:space="preserve"> PPPs?</w:t>
            </w:r>
          </w:p>
        </w:tc>
      </w:tr>
      <w:tr w:rsidR="00D55F7A" w:rsidRPr="00CE6F1B" w14:paraId="29D4C510" w14:textId="77777777" w:rsidTr="601FED74">
        <w:tc>
          <w:tcPr>
            <w:tcW w:w="9576" w:type="dxa"/>
            <w:shd w:val="clear" w:color="auto" w:fill="auto"/>
          </w:tcPr>
          <w:p w14:paraId="64AADCEB" w14:textId="77777777" w:rsidR="00D55F7A" w:rsidRPr="00CE6F1B" w:rsidRDefault="00D55F7A" w:rsidP="00FC0D37">
            <w:pPr>
              <w:spacing w:after="0" w:line="240" w:lineRule="auto"/>
            </w:pPr>
            <w:r>
              <w:fldChar w:fldCharType="begin">
                <w:ffData>
                  <w:name w:val="q2_allow_y"/>
                  <w:enabled/>
                  <w:calcOnExit w:val="0"/>
                  <w:checkBox>
                    <w:sizeAuto/>
                    <w:default w:val="0"/>
                  </w:checkBox>
                </w:ffData>
              </w:fldChar>
            </w:r>
            <w:bookmarkStart w:id="1" w:name="q2_allow_y"/>
            <w:r>
              <w:instrText xml:space="preserve"> FORMCHECKBOX </w:instrText>
            </w:r>
            <w:r w:rsidR="00CF2224">
              <w:fldChar w:fldCharType="separate"/>
            </w:r>
            <w:r>
              <w:fldChar w:fldCharType="end"/>
            </w:r>
            <w:bookmarkEnd w:id="1"/>
            <w:r w:rsidRPr="00CE6F1B">
              <w:t xml:space="preserve">Yes. </w:t>
            </w:r>
            <w:r w:rsidRPr="00CE6F1B">
              <w:rPr>
                <w:b/>
              </w:rPr>
              <w:t>If yes</w:t>
            </w:r>
            <w:r w:rsidRPr="00CE6F1B">
              <w:t xml:space="preserve">, </w:t>
            </w:r>
            <w:r w:rsidRPr="001807B2">
              <w:rPr>
                <w:rFonts w:eastAsia="Times New Roman"/>
                <w:color w:val="000000"/>
              </w:rPr>
              <w:t>please specify the relevant regulatory framework and the year of adoption</w:t>
            </w:r>
            <w:r w:rsidRPr="00CE6F1B">
              <w:t xml:space="preserve">: </w:t>
            </w:r>
            <w:r>
              <w:fldChar w:fldCharType="begin">
                <w:ffData>
                  <w:name w:val="q2_allow_laws"/>
                  <w:enabled/>
                  <w:calcOnExit w:val="0"/>
                  <w:textInput/>
                </w:ffData>
              </w:fldChar>
            </w:r>
            <w:bookmarkStart w:id="2" w:name="q2_allow_law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r>
              <w:t xml:space="preserve"> </w:t>
            </w:r>
            <w:r w:rsidRPr="001807B2">
              <w:t xml:space="preserve">and provide a link to a government–supported website where the mentioned regulatory framework is available or </w:t>
            </w:r>
            <w:r>
              <w:t xml:space="preserve">provide an electronic copy of it: </w:t>
            </w:r>
            <w:r>
              <w:fldChar w:fldCharType="begin">
                <w:ffData>
                  <w:name w:val="q2_allow_web"/>
                  <w:enabled/>
                  <w:calcOnExit w:val="0"/>
                  <w:textInput/>
                </w:ffData>
              </w:fldChar>
            </w:r>
            <w:bookmarkStart w:id="3" w:name="q2_allow_web"/>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p w14:paraId="09EA1EA2" w14:textId="77777777" w:rsidR="004442C5" w:rsidRDefault="00D55F7A" w:rsidP="00FC0D37">
            <w:pPr>
              <w:spacing w:after="0" w:line="240" w:lineRule="auto"/>
            </w:pPr>
            <w:r>
              <w:fldChar w:fldCharType="begin">
                <w:ffData>
                  <w:name w:val="q2_allow_n"/>
                  <w:enabled/>
                  <w:calcOnExit w:val="0"/>
                  <w:checkBox>
                    <w:sizeAuto/>
                    <w:default w:val="0"/>
                  </w:checkBox>
                </w:ffData>
              </w:fldChar>
            </w:r>
            <w:bookmarkStart w:id="4" w:name="q2_allow_n"/>
            <w:r>
              <w:instrText xml:space="preserve"> FORMCHECKBOX </w:instrText>
            </w:r>
            <w:r w:rsidR="00CF2224">
              <w:fldChar w:fldCharType="separate"/>
            </w:r>
            <w:r>
              <w:fldChar w:fldCharType="end"/>
            </w:r>
            <w:bookmarkEnd w:id="4"/>
            <w:r w:rsidRPr="00CE6F1B">
              <w:t>No</w:t>
            </w:r>
          </w:p>
          <w:p w14:paraId="75A5D89B" w14:textId="77777777" w:rsidR="009A2076" w:rsidRDefault="009A2076" w:rsidP="00FC0D37">
            <w:pPr>
              <w:spacing w:after="0" w:line="240" w:lineRule="auto"/>
            </w:pPr>
          </w:p>
          <w:p w14:paraId="15E04FF1" w14:textId="5548BF1C" w:rsidR="008F153B" w:rsidRDefault="00871021" w:rsidP="008F153B">
            <w:pPr>
              <w:numPr>
                <w:ilvl w:val="3"/>
                <w:numId w:val="3"/>
              </w:numPr>
              <w:spacing w:after="0" w:line="240" w:lineRule="auto"/>
              <w:ind w:left="90" w:firstLine="0"/>
              <w:contextualSpacing/>
            </w:pPr>
            <w:r w:rsidRPr="00CF20FA">
              <w:rPr>
                <w:b/>
                <w:bCs/>
              </w:rPr>
              <w:t>If yes</w:t>
            </w:r>
            <w:r>
              <w:t>, f</w:t>
            </w:r>
            <w:r w:rsidR="008F153B">
              <w:t>or which of the following sectors is the above-mentioned regulatory framework applicable?</w:t>
            </w:r>
            <w:r w:rsidR="008F153B" w:rsidRPr="00386695">
              <w:rPr>
                <w:b/>
                <w:bCs/>
              </w:rPr>
              <w:t xml:space="preserve"> </w:t>
            </w:r>
            <w:r w:rsidR="00386695" w:rsidRPr="00386695">
              <w:rPr>
                <w:b/>
                <w:bCs/>
              </w:rPr>
              <w:t>Chec</w:t>
            </w:r>
            <w:r w:rsidR="00386695">
              <w:rPr>
                <w:b/>
                <w:bCs/>
              </w:rPr>
              <w:t>k</w:t>
            </w:r>
            <w:r w:rsidR="00CF20FA" w:rsidRPr="00386695">
              <w:rPr>
                <w:b/>
                <w:bCs/>
              </w:rPr>
              <w:t xml:space="preserve"> all that apply</w:t>
            </w:r>
            <w:r w:rsidR="00386695">
              <w:t>.</w:t>
            </w:r>
          </w:p>
          <w:p w14:paraId="59679C3A" w14:textId="77777777" w:rsidR="008F153B" w:rsidRDefault="008F153B" w:rsidP="008F153B">
            <w:pPr>
              <w:spacing w:after="0" w:line="240" w:lineRule="auto"/>
              <w:ind w:left="720"/>
              <w:contextualSpacing/>
            </w:pPr>
            <w:r>
              <w:rPr>
                <w:b/>
              </w:rPr>
              <w:fldChar w:fldCharType="begin">
                <w:ffData>
                  <w:name w:val="q2_2_trans"/>
                  <w:enabled/>
                  <w:calcOnExit w:val="0"/>
                  <w:checkBox>
                    <w:sizeAuto/>
                    <w:default w:val="0"/>
                  </w:checkBox>
                </w:ffData>
              </w:fldChar>
            </w:r>
            <w:bookmarkStart w:id="5" w:name="q2_2_trans"/>
            <w:r>
              <w:rPr>
                <w:b/>
              </w:rPr>
              <w:instrText xml:space="preserve"> FORMCHECKBOX </w:instrText>
            </w:r>
            <w:r w:rsidR="00CF2224">
              <w:rPr>
                <w:b/>
              </w:rPr>
            </w:r>
            <w:r w:rsidR="00CF2224">
              <w:rPr>
                <w:b/>
              </w:rPr>
              <w:fldChar w:fldCharType="separate"/>
            </w:r>
            <w:r>
              <w:rPr>
                <w:b/>
              </w:rPr>
              <w:fldChar w:fldCharType="end"/>
            </w:r>
            <w:bookmarkEnd w:id="5"/>
            <w:r>
              <w:t xml:space="preserve"> Transportation.</w:t>
            </w:r>
            <w:r>
              <w:rPr>
                <w:b/>
                <w:bCs/>
              </w:rPr>
              <w:t xml:space="preserve"> If yes</w:t>
            </w:r>
            <w:r>
              <w:t>, please provide the relevant legal/regulatory provisions</w:t>
            </w:r>
            <w:r w:rsidRPr="00881DFF">
              <w:rPr>
                <w:b/>
              </w:rPr>
              <w:t xml:space="preserve">: </w:t>
            </w:r>
            <w:r w:rsidRPr="00BA7DB9">
              <w:fldChar w:fldCharType="begin">
                <w:ffData>
                  <w:name w:val="q2_2_trans_bas"/>
                  <w:enabled/>
                  <w:calcOnExit w:val="0"/>
                  <w:textInput/>
                </w:ffData>
              </w:fldChar>
            </w:r>
            <w:bookmarkStart w:id="6" w:name="q2_2_trans_bas"/>
            <w:r w:rsidRPr="00BA7DB9">
              <w:instrText xml:space="preserve"> FORMTEXT </w:instrText>
            </w:r>
            <w:r w:rsidRPr="00BA7DB9">
              <w:fldChar w:fldCharType="separate"/>
            </w:r>
            <w:r w:rsidRPr="00BA7DB9">
              <w:rPr>
                <w:noProof/>
              </w:rPr>
              <w:t> </w:t>
            </w:r>
            <w:r w:rsidRPr="00BA7DB9">
              <w:rPr>
                <w:noProof/>
              </w:rPr>
              <w:t> </w:t>
            </w:r>
            <w:r w:rsidRPr="00BA7DB9">
              <w:rPr>
                <w:noProof/>
              </w:rPr>
              <w:t> </w:t>
            </w:r>
            <w:r w:rsidRPr="00BA7DB9">
              <w:rPr>
                <w:noProof/>
              </w:rPr>
              <w:t> </w:t>
            </w:r>
            <w:r w:rsidRPr="00BA7DB9">
              <w:rPr>
                <w:noProof/>
              </w:rPr>
              <w:t> </w:t>
            </w:r>
            <w:r w:rsidRPr="00BA7DB9">
              <w:fldChar w:fldCharType="end"/>
            </w:r>
            <w:bookmarkEnd w:id="6"/>
          </w:p>
          <w:p w14:paraId="76E14871" w14:textId="1B03189A" w:rsidR="008F153B" w:rsidRDefault="008F153B" w:rsidP="008F153B">
            <w:pPr>
              <w:spacing w:after="0" w:line="240" w:lineRule="auto"/>
              <w:ind w:left="720"/>
              <w:contextualSpacing/>
            </w:pPr>
            <w:r w:rsidRPr="601FED74">
              <w:rPr>
                <w:b/>
                <w:bCs/>
              </w:rPr>
              <w:fldChar w:fldCharType="begin">
                <w:ffData>
                  <w:name w:val="q2_2_water"/>
                  <w:enabled/>
                  <w:calcOnExit w:val="0"/>
                  <w:checkBox>
                    <w:sizeAuto/>
                    <w:default w:val="0"/>
                  </w:checkBox>
                </w:ffData>
              </w:fldChar>
            </w:r>
            <w:bookmarkStart w:id="7" w:name="q2_2_water"/>
            <w:r w:rsidRPr="601FED74">
              <w:rPr>
                <w:b/>
                <w:bCs/>
              </w:rPr>
              <w:instrText xml:space="preserve"> FORMCHECKBOX </w:instrText>
            </w:r>
            <w:r w:rsidR="00CF2224">
              <w:rPr>
                <w:b/>
                <w:bCs/>
              </w:rPr>
            </w:r>
            <w:r w:rsidR="00CF2224">
              <w:rPr>
                <w:b/>
                <w:bCs/>
              </w:rPr>
              <w:fldChar w:fldCharType="separate"/>
            </w:r>
            <w:r w:rsidRPr="601FED74">
              <w:rPr>
                <w:b/>
                <w:bCs/>
              </w:rPr>
              <w:fldChar w:fldCharType="end"/>
            </w:r>
            <w:bookmarkEnd w:id="7"/>
            <w:r w:rsidR="05CF269F">
              <w:t xml:space="preserve"> Water Supply, Sewerage, Solid Waste Management</w:t>
            </w:r>
            <w:r w:rsidR="005C3241">
              <w:t>,</w:t>
            </w:r>
            <w:r w:rsidR="05CF269F">
              <w:t xml:space="preserve"> and Irrigation. </w:t>
            </w:r>
            <w:r w:rsidR="05CF269F">
              <w:rPr>
                <w:b/>
                <w:bCs/>
              </w:rPr>
              <w:t>If yes</w:t>
            </w:r>
            <w:r w:rsidR="05CF269F">
              <w:t>, please provide the relevant legal/regulatory provisions</w:t>
            </w:r>
            <w:r w:rsidR="05CF269F" w:rsidRPr="601FED74">
              <w:rPr>
                <w:b/>
                <w:bCs/>
              </w:rPr>
              <w:t xml:space="preserve">: </w:t>
            </w:r>
            <w:r w:rsidRPr="00BA7DB9">
              <w:fldChar w:fldCharType="begin">
                <w:ffData>
                  <w:name w:val="q2_2_water_bas"/>
                  <w:enabled/>
                  <w:calcOnExit w:val="0"/>
                  <w:textInput/>
                </w:ffData>
              </w:fldChar>
            </w:r>
            <w:bookmarkStart w:id="8" w:name="q2_2_water_bas"/>
            <w:r w:rsidRPr="00BA7DB9">
              <w:instrText xml:space="preserve"> FORMTEXT </w:instrText>
            </w:r>
            <w:r w:rsidRPr="00BA7DB9">
              <w:fldChar w:fldCharType="separate"/>
            </w:r>
            <w:r w:rsidR="05CF269F" w:rsidRPr="00BA7DB9">
              <w:rPr>
                <w:noProof/>
              </w:rPr>
              <w:t> </w:t>
            </w:r>
            <w:r w:rsidR="05CF269F" w:rsidRPr="00BA7DB9">
              <w:rPr>
                <w:noProof/>
              </w:rPr>
              <w:t> </w:t>
            </w:r>
            <w:r w:rsidR="05CF269F" w:rsidRPr="00BA7DB9">
              <w:rPr>
                <w:noProof/>
              </w:rPr>
              <w:t> </w:t>
            </w:r>
            <w:r w:rsidR="05CF269F" w:rsidRPr="00BA7DB9">
              <w:rPr>
                <w:noProof/>
              </w:rPr>
              <w:t> </w:t>
            </w:r>
            <w:r w:rsidR="05CF269F" w:rsidRPr="00BA7DB9">
              <w:rPr>
                <w:noProof/>
              </w:rPr>
              <w:t> </w:t>
            </w:r>
            <w:r w:rsidRPr="00BA7DB9">
              <w:fldChar w:fldCharType="end"/>
            </w:r>
            <w:bookmarkEnd w:id="8"/>
          </w:p>
          <w:p w14:paraId="3BA4FC0E" w14:textId="77777777" w:rsidR="008F153B" w:rsidRDefault="008F153B" w:rsidP="008F153B">
            <w:pPr>
              <w:spacing w:after="0" w:line="240" w:lineRule="auto"/>
              <w:ind w:left="720"/>
              <w:contextualSpacing/>
            </w:pPr>
            <w:r>
              <w:rPr>
                <w:b/>
              </w:rPr>
              <w:fldChar w:fldCharType="begin">
                <w:ffData>
                  <w:name w:val="q2_2_energy"/>
                  <w:enabled/>
                  <w:calcOnExit w:val="0"/>
                  <w:checkBox>
                    <w:sizeAuto/>
                    <w:default w:val="0"/>
                  </w:checkBox>
                </w:ffData>
              </w:fldChar>
            </w:r>
            <w:bookmarkStart w:id="9" w:name="q2_2_energy"/>
            <w:r>
              <w:rPr>
                <w:b/>
              </w:rPr>
              <w:instrText xml:space="preserve"> FORMCHECKBOX </w:instrText>
            </w:r>
            <w:r w:rsidR="00CF2224">
              <w:rPr>
                <w:b/>
              </w:rPr>
            </w:r>
            <w:r w:rsidR="00CF2224">
              <w:rPr>
                <w:b/>
              </w:rPr>
              <w:fldChar w:fldCharType="separate"/>
            </w:r>
            <w:r>
              <w:rPr>
                <w:b/>
              </w:rPr>
              <w:fldChar w:fldCharType="end"/>
            </w:r>
            <w:bookmarkEnd w:id="9"/>
            <w:r w:rsidRPr="00881DFF">
              <w:rPr>
                <w:b/>
              </w:rPr>
              <w:t xml:space="preserve"> </w:t>
            </w:r>
            <w:r>
              <w:t xml:space="preserve">Energy generation/transmission and distribution. </w:t>
            </w:r>
            <w:r>
              <w:rPr>
                <w:b/>
                <w:bCs/>
              </w:rPr>
              <w:t>If yes</w:t>
            </w:r>
            <w:r>
              <w:t>, please provide the relevant legal/regulatory provisions</w:t>
            </w:r>
            <w:r w:rsidRPr="00881DFF">
              <w:rPr>
                <w:b/>
              </w:rPr>
              <w:t xml:space="preserve">: </w:t>
            </w:r>
            <w:r w:rsidRPr="00BA7DB9">
              <w:fldChar w:fldCharType="begin">
                <w:ffData>
                  <w:name w:val="q2_2_energy_bas"/>
                  <w:enabled/>
                  <w:calcOnExit w:val="0"/>
                  <w:textInput/>
                </w:ffData>
              </w:fldChar>
            </w:r>
            <w:bookmarkStart w:id="10" w:name="q2_2_energy_bas"/>
            <w:r w:rsidRPr="00BA7DB9">
              <w:instrText xml:space="preserve"> FORMTEXT </w:instrText>
            </w:r>
            <w:r w:rsidRPr="00BA7DB9">
              <w:fldChar w:fldCharType="separate"/>
            </w:r>
            <w:r w:rsidRPr="00BA7DB9">
              <w:rPr>
                <w:noProof/>
              </w:rPr>
              <w:t> </w:t>
            </w:r>
            <w:r w:rsidRPr="00BA7DB9">
              <w:rPr>
                <w:noProof/>
              </w:rPr>
              <w:t> </w:t>
            </w:r>
            <w:r w:rsidRPr="00BA7DB9">
              <w:rPr>
                <w:noProof/>
              </w:rPr>
              <w:t> </w:t>
            </w:r>
            <w:r w:rsidRPr="00BA7DB9">
              <w:rPr>
                <w:noProof/>
              </w:rPr>
              <w:t> </w:t>
            </w:r>
            <w:r w:rsidRPr="00BA7DB9">
              <w:rPr>
                <w:noProof/>
              </w:rPr>
              <w:t> </w:t>
            </w:r>
            <w:r w:rsidRPr="00BA7DB9">
              <w:fldChar w:fldCharType="end"/>
            </w:r>
            <w:bookmarkEnd w:id="10"/>
          </w:p>
          <w:p w14:paraId="4366793B" w14:textId="77777777" w:rsidR="008F153B" w:rsidRDefault="008F153B" w:rsidP="008F153B">
            <w:pPr>
              <w:spacing w:after="0" w:line="240" w:lineRule="auto"/>
              <w:ind w:left="720"/>
              <w:contextualSpacing/>
            </w:pPr>
            <w:r>
              <w:rPr>
                <w:b/>
              </w:rPr>
              <w:fldChar w:fldCharType="begin">
                <w:ffData>
                  <w:name w:val="q2_2_ict"/>
                  <w:enabled/>
                  <w:calcOnExit w:val="0"/>
                  <w:checkBox>
                    <w:sizeAuto/>
                    <w:default w:val="0"/>
                  </w:checkBox>
                </w:ffData>
              </w:fldChar>
            </w:r>
            <w:bookmarkStart w:id="11" w:name="q2_2_ict"/>
            <w:r>
              <w:rPr>
                <w:b/>
              </w:rPr>
              <w:instrText xml:space="preserve"> FORMCHECKBOX </w:instrText>
            </w:r>
            <w:r w:rsidR="00CF2224">
              <w:rPr>
                <w:b/>
              </w:rPr>
            </w:r>
            <w:r w:rsidR="00CF2224">
              <w:rPr>
                <w:b/>
              </w:rPr>
              <w:fldChar w:fldCharType="separate"/>
            </w:r>
            <w:r>
              <w:rPr>
                <w:b/>
              </w:rPr>
              <w:fldChar w:fldCharType="end"/>
            </w:r>
            <w:bookmarkEnd w:id="11"/>
            <w:r>
              <w:t xml:space="preserve"> ICT. </w:t>
            </w:r>
            <w:r>
              <w:rPr>
                <w:b/>
                <w:bCs/>
              </w:rPr>
              <w:t>If yes</w:t>
            </w:r>
            <w:r>
              <w:t>, please provide the relevant legal/regulatory provisions</w:t>
            </w:r>
            <w:r w:rsidRPr="00881DFF">
              <w:rPr>
                <w:b/>
              </w:rPr>
              <w:t xml:space="preserve">: </w:t>
            </w:r>
            <w:r w:rsidRPr="00BA7DB9">
              <w:fldChar w:fldCharType="begin">
                <w:ffData>
                  <w:name w:val="q2_2_ict_basis"/>
                  <w:enabled/>
                  <w:calcOnExit w:val="0"/>
                  <w:textInput/>
                </w:ffData>
              </w:fldChar>
            </w:r>
            <w:bookmarkStart w:id="12" w:name="q2_2_ict_basis"/>
            <w:r w:rsidRPr="00BA7DB9">
              <w:instrText xml:space="preserve"> FORMTEXT </w:instrText>
            </w:r>
            <w:r w:rsidRPr="00BA7DB9">
              <w:fldChar w:fldCharType="separate"/>
            </w:r>
            <w:r w:rsidRPr="00BA7DB9">
              <w:rPr>
                <w:noProof/>
              </w:rPr>
              <w:t> </w:t>
            </w:r>
            <w:r w:rsidRPr="00BA7DB9">
              <w:rPr>
                <w:noProof/>
              </w:rPr>
              <w:t> </w:t>
            </w:r>
            <w:r w:rsidRPr="00BA7DB9">
              <w:rPr>
                <w:noProof/>
              </w:rPr>
              <w:t> </w:t>
            </w:r>
            <w:r w:rsidRPr="00BA7DB9">
              <w:rPr>
                <w:noProof/>
              </w:rPr>
              <w:t> </w:t>
            </w:r>
            <w:r w:rsidRPr="00BA7DB9">
              <w:rPr>
                <w:noProof/>
              </w:rPr>
              <w:t> </w:t>
            </w:r>
            <w:r w:rsidRPr="00BA7DB9">
              <w:fldChar w:fldCharType="end"/>
            </w:r>
            <w:bookmarkEnd w:id="12"/>
          </w:p>
          <w:p w14:paraId="4D45A599" w14:textId="77777777" w:rsidR="008F153B" w:rsidRDefault="008F153B" w:rsidP="008F153B">
            <w:pPr>
              <w:spacing w:after="0" w:line="240" w:lineRule="auto"/>
              <w:ind w:left="720"/>
              <w:contextualSpacing/>
            </w:pPr>
            <w:r>
              <w:rPr>
                <w:b/>
              </w:rPr>
              <w:fldChar w:fldCharType="begin">
                <w:ffData>
                  <w:name w:val="q2_2_social"/>
                  <w:enabled/>
                  <w:calcOnExit w:val="0"/>
                  <w:checkBox>
                    <w:sizeAuto/>
                    <w:default w:val="0"/>
                  </w:checkBox>
                </w:ffData>
              </w:fldChar>
            </w:r>
            <w:bookmarkStart w:id="13" w:name="q2_2_social"/>
            <w:r>
              <w:rPr>
                <w:b/>
              </w:rPr>
              <w:instrText xml:space="preserve"> FORMCHECKBOX </w:instrText>
            </w:r>
            <w:r w:rsidR="00CF2224">
              <w:rPr>
                <w:b/>
              </w:rPr>
            </w:r>
            <w:r w:rsidR="00CF2224">
              <w:rPr>
                <w:b/>
              </w:rPr>
              <w:fldChar w:fldCharType="separate"/>
            </w:r>
            <w:r>
              <w:rPr>
                <w:b/>
              </w:rPr>
              <w:fldChar w:fldCharType="end"/>
            </w:r>
            <w:bookmarkEnd w:id="13"/>
            <w:r>
              <w:t xml:space="preserve"> Social infrastructure, including hospitals, education, prisons, housing, etc.</w:t>
            </w:r>
            <w:r>
              <w:rPr>
                <w:b/>
                <w:bCs/>
              </w:rPr>
              <w:t xml:space="preserve"> If yes</w:t>
            </w:r>
            <w:r>
              <w:t>, please provide the relevant legal/regulatory provisions</w:t>
            </w:r>
            <w:r w:rsidRPr="00881DFF">
              <w:rPr>
                <w:b/>
              </w:rPr>
              <w:t xml:space="preserve">: </w:t>
            </w:r>
            <w:r w:rsidRPr="00BA7DB9">
              <w:fldChar w:fldCharType="begin">
                <w:ffData>
                  <w:name w:val="q2_2_social_bas"/>
                  <w:enabled/>
                  <w:calcOnExit w:val="0"/>
                  <w:textInput/>
                </w:ffData>
              </w:fldChar>
            </w:r>
            <w:bookmarkStart w:id="14" w:name="q2_2_social_bas"/>
            <w:r w:rsidRPr="00BA7DB9">
              <w:instrText xml:space="preserve"> FORMTEXT </w:instrText>
            </w:r>
            <w:r w:rsidRPr="00BA7DB9">
              <w:fldChar w:fldCharType="separate"/>
            </w:r>
            <w:r w:rsidRPr="00BA7DB9">
              <w:rPr>
                <w:noProof/>
              </w:rPr>
              <w:t> </w:t>
            </w:r>
            <w:r w:rsidRPr="00BA7DB9">
              <w:rPr>
                <w:noProof/>
              </w:rPr>
              <w:t> </w:t>
            </w:r>
            <w:r w:rsidRPr="00BA7DB9">
              <w:rPr>
                <w:noProof/>
              </w:rPr>
              <w:t> </w:t>
            </w:r>
            <w:r w:rsidRPr="00BA7DB9">
              <w:rPr>
                <w:noProof/>
              </w:rPr>
              <w:t> </w:t>
            </w:r>
            <w:r w:rsidRPr="00BA7DB9">
              <w:rPr>
                <w:noProof/>
              </w:rPr>
              <w:t> </w:t>
            </w:r>
            <w:r w:rsidRPr="00BA7DB9">
              <w:fldChar w:fldCharType="end"/>
            </w:r>
            <w:bookmarkEnd w:id="14"/>
          </w:p>
          <w:p w14:paraId="03EEBE45" w14:textId="77777777" w:rsidR="008F153B" w:rsidRDefault="008F153B" w:rsidP="008F153B">
            <w:pPr>
              <w:spacing w:after="0" w:line="240" w:lineRule="auto"/>
              <w:ind w:left="720"/>
              <w:contextualSpacing/>
            </w:pPr>
            <w:r>
              <w:rPr>
                <w:b/>
              </w:rPr>
              <w:fldChar w:fldCharType="begin">
                <w:ffData>
                  <w:name w:val="q2_2_other"/>
                  <w:enabled/>
                  <w:calcOnExit w:val="0"/>
                  <w:checkBox>
                    <w:sizeAuto/>
                    <w:default w:val="0"/>
                  </w:checkBox>
                </w:ffData>
              </w:fldChar>
            </w:r>
            <w:bookmarkStart w:id="15" w:name="q2_2_other"/>
            <w:r>
              <w:rPr>
                <w:b/>
              </w:rPr>
              <w:instrText xml:space="preserve"> FORMCHECKBOX </w:instrText>
            </w:r>
            <w:r w:rsidR="00CF2224">
              <w:rPr>
                <w:b/>
              </w:rPr>
            </w:r>
            <w:r w:rsidR="00CF2224">
              <w:rPr>
                <w:b/>
              </w:rPr>
              <w:fldChar w:fldCharType="separate"/>
            </w:r>
            <w:r>
              <w:rPr>
                <w:b/>
              </w:rPr>
              <w:fldChar w:fldCharType="end"/>
            </w:r>
            <w:bookmarkEnd w:id="15"/>
            <w:r w:rsidRPr="00881DFF">
              <w:rPr>
                <w:b/>
              </w:rPr>
              <w:t xml:space="preserve"> </w:t>
            </w:r>
            <w:r>
              <w:t xml:space="preserve">Other. </w:t>
            </w:r>
            <w:r>
              <w:rPr>
                <w:b/>
                <w:bCs/>
              </w:rPr>
              <w:t>If yes</w:t>
            </w:r>
            <w:r>
              <w:t>, specify and provide the relevant legal/regulatory provisions</w:t>
            </w:r>
            <w:r w:rsidRPr="00881DFF">
              <w:rPr>
                <w:b/>
              </w:rPr>
              <w:t xml:space="preserve">: </w:t>
            </w:r>
            <w:r w:rsidRPr="00BA7DB9">
              <w:fldChar w:fldCharType="begin">
                <w:ffData>
                  <w:name w:val="q2_2_other_bas"/>
                  <w:enabled/>
                  <w:calcOnExit w:val="0"/>
                  <w:textInput/>
                </w:ffData>
              </w:fldChar>
            </w:r>
            <w:bookmarkStart w:id="16" w:name="q2_2_other_bas"/>
            <w:r w:rsidRPr="00BA7DB9">
              <w:instrText xml:space="preserve"> FORMTEXT </w:instrText>
            </w:r>
            <w:r w:rsidRPr="00BA7DB9">
              <w:fldChar w:fldCharType="separate"/>
            </w:r>
            <w:r w:rsidRPr="00BA7DB9">
              <w:rPr>
                <w:noProof/>
              </w:rPr>
              <w:t> </w:t>
            </w:r>
            <w:r w:rsidRPr="00BA7DB9">
              <w:rPr>
                <w:noProof/>
              </w:rPr>
              <w:t> </w:t>
            </w:r>
            <w:r w:rsidRPr="00BA7DB9">
              <w:rPr>
                <w:noProof/>
              </w:rPr>
              <w:t> </w:t>
            </w:r>
            <w:r w:rsidRPr="00BA7DB9">
              <w:rPr>
                <w:noProof/>
              </w:rPr>
              <w:t> </w:t>
            </w:r>
            <w:r w:rsidRPr="00BA7DB9">
              <w:rPr>
                <w:noProof/>
              </w:rPr>
              <w:t> </w:t>
            </w:r>
            <w:r w:rsidRPr="00BA7DB9">
              <w:fldChar w:fldCharType="end"/>
            </w:r>
            <w:bookmarkEnd w:id="16"/>
          </w:p>
          <w:p w14:paraId="57132E33" w14:textId="77777777" w:rsidR="008F153B" w:rsidRPr="00000855" w:rsidRDefault="008F153B" w:rsidP="00FC0D37">
            <w:pPr>
              <w:spacing w:after="0" w:line="240" w:lineRule="auto"/>
            </w:pPr>
          </w:p>
          <w:p w14:paraId="19A353DB" w14:textId="77777777" w:rsidR="00B63259" w:rsidRPr="00CE6F1B" w:rsidRDefault="00B63259" w:rsidP="0075394A">
            <w:pPr>
              <w:spacing w:after="0" w:line="240" w:lineRule="auto"/>
              <w:ind w:left="720"/>
              <w:contextualSpacing/>
            </w:pPr>
          </w:p>
        </w:tc>
      </w:tr>
    </w:tbl>
    <w:p w14:paraId="6298BBBF" w14:textId="77777777" w:rsidR="00B11A1A" w:rsidRDefault="00B11A1A"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34F8C" w:rsidRPr="00CE6F1B" w14:paraId="52B74380" w14:textId="77777777" w:rsidTr="601FED74">
        <w:tc>
          <w:tcPr>
            <w:tcW w:w="9576" w:type="dxa"/>
            <w:shd w:val="clear" w:color="auto" w:fill="365F91"/>
          </w:tcPr>
          <w:p w14:paraId="18676C6D" w14:textId="77777777" w:rsidR="00F34F8C" w:rsidRPr="00CE6F1B" w:rsidRDefault="00032A2B" w:rsidP="00FC0D37">
            <w:pPr>
              <w:pStyle w:val="ColorfulList-Accent11"/>
              <w:numPr>
                <w:ilvl w:val="2"/>
                <w:numId w:val="3"/>
              </w:numPr>
              <w:spacing w:after="0" w:line="240" w:lineRule="auto"/>
              <w:ind w:left="180" w:hanging="180"/>
              <w:rPr>
                <w:b/>
                <w:color w:val="FFFFFF"/>
              </w:rPr>
            </w:pPr>
            <w:r>
              <w:rPr>
                <w:b/>
                <w:color w:val="FFFFFF"/>
              </w:rPr>
              <w:t>Besides national defense and other matters of national s</w:t>
            </w:r>
            <w:r w:rsidR="001807B2" w:rsidRPr="001807B2">
              <w:rPr>
                <w:b/>
                <w:color w:val="FFFFFF"/>
              </w:rPr>
              <w:t>ecurity, does the regulatory framework explicitly prohibit</w:t>
            </w:r>
            <w:r w:rsidR="00D80C8C">
              <w:rPr>
                <w:b/>
                <w:color w:val="FFFFFF"/>
              </w:rPr>
              <w:t>s</w:t>
            </w:r>
            <w:r w:rsidR="001807B2" w:rsidRPr="001807B2">
              <w:rPr>
                <w:b/>
                <w:color w:val="FFFFFF"/>
              </w:rPr>
              <w:t xml:space="preserve"> or restrict</w:t>
            </w:r>
            <w:r w:rsidR="00D80C8C">
              <w:rPr>
                <w:b/>
                <w:color w:val="FFFFFF"/>
              </w:rPr>
              <w:t>s</w:t>
            </w:r>
            <w:r w:rsidR="001807B2" w:rsidRPr="001807B2">
              <w:rPr>
                <w:b/>
                <w:color w:val="FFFFFF"/>
              </w:rPr>
              <w:t xml:space="preserve"> PPPs in any of the following sectors?</w:t>
            </w:r>
          </w:p>
        </w:tc>
      </w:tr>
      <w:tr w:rsidR="00F34F8C" w:rsidRPr="00CE6F1B" w14:paraId="20CCD5C9" w14:textId="77777777" w:rsidTr="601FED74">
        <w:tc>
          <w:tcPr>
            <w:tcW w:w="9576" w:type="dxa"/>
            <w:shd w:val="clear" w:color="auto" w:fill="auto"/>
          </w:tcPr>
          <w:p w14:paraId="5BA55E4A" w14:textId="77777777" w:rsidR="001807B2" w:rsidRPr="00CE6F1B" w:rsidRDefault="00BE3FE0" w:rsidP="00BD1C06">
            <w:pPr>
              <w:pStyle w:val="ColorfulList-Accent11"/>
              <w:numPr>
                <w:ilvl w:val="3"/>
                <w:numId w:val="3"/>
              </w:numPr>
              <w:spacing w:after="0" w:line="240" w:lineRule="auto"/>
              <w:ind w:left="720" w:hanging="720"/>
            </w:pPr>
            <w:r>
              <w:fldChar w:fldCharType="begin">
                <w:ffData>
                  <w:name w:val="q3_sector_1"/>
                  <w:enabled/>
                  <w:calcOnExit w:val="0"/>
                  <w:checkBox>
                    <w:sizeAuto/>
                    <w:default w:val="0"/>
                  </w:checkBox>
                </w:ffData>
              </w:fldChar>
            </w:r>
            <w:bookmarkStart w:id="17" w:name="q3_sector_1"/>
            <w:r>
              <w:instrText xml:space="preserve"> FORMCHECKBOX </w:instrText>
            </w:r>
            <w:r w:rsidR="00CF2224">
              <w:fldChar w:fldCharType="separate"/>
            </w:r>
            <w:r>
              <w:fldChar w:fldCharType="end"/>
            </w:r>
            <w:bookmarkEnd w:id="17"/>
            <w:r w:rsidR="001807B2" w:rsidRPr="009D6E9B">
              <w:rPr>
                <w:rFonts w:eastAsia="Times New Roman"/>
              </w:rPr>
              <w:t xml:space="preserve"> </w:t>
            </w:r>
            <w:r w:rsidR="001807B2" w:rsidRPr="001807B2">
              <w:rPr>
                <w:rFonts w:eastAsia="Times New Roman"/>
              </w:rPr>
              <w:t>Transportation</w:t>
            </w:r>
            <w:r w:rsidR="001807B2">
              <w:rPr>
                <w:rFonts w:eastAsia="Times New Roman"/>
              </w:rPr>
              <w:t>.</w:t>
            </w:r>
            <w:r w:rsidR="001807B2" w:rsidRPr="001807B2">
              <w:rPr>
                <w:rFonts w:eastAsia="Times New Roman"/>
                <w:b/>
              </w:rPr>
              <w:t xml:space="preserve"> </w:t>
            </w:r>
            <w:r w:rsidR="001807B2" w:rsidRPr="00CE6F1B">
              <w:rPr>
                <w:b/>
              </w:rPr>
              <w:t>If yes</w:t>
            </w:r>
            <w:r w:rsidR="001807B2" w:rsidRPr="00CE6F1B">
              <w:t xml:space="preserve">, please provide </w:t>
            </w:r>
            <w:r w:rsidR="005F38EE">
              <w:t>the relevant legal/regulatory provisions</w:t>
            </w:r>
            <w:r w:rsidR="00145B2F">
              <w:t>:</w:t>
            </w:r>
            <w:r w:rsidR="00BD1C06">
              <w:t xml:space="preserve"> </w:t>
            </w:r>
            <w:r w:rsidR="006965BC">
              <w:fldChar w:fldCharType="begin">
                <w:ffData>
                  <w:name w:val="q3_sector_1_basis"/>
                  <w:enabled/>
                  <w:calcOnExit w:val="0"/>
                  <w:textInput/>
                </w:ffData>
              </w:fldChar>
            </w:r>
            <w:bookmarkStart w:id="18" w:name="q3_sector_1_basis"/>
            <w:r w:rsidR="006965BC">
              <w:instrText xml:space="preserve"> FORMTEXT </w:instrText>
            </w:r>
            <w:r w:rsidR="006965BC">
              <w:fldChar w:fldCharType="separate"/>
            </w:r>
            <w:r w:rsidR="006965BC">
              <w:rPr>
                <w:noProof/>
              </w:rPr>
              <w:t> </w:t>
            </w:r>
            <w:r w:rsidR="006965BC">
              <w:rPr>
                <w:noProof/>
              </w:rPr>
              <w:t> </w:t>
            </w:r>
            <w:r w:rsidR="006965BC">
              <w:rPr>
                <w:noProof/>
              </w:rPr>
              <w:t> </w:t>
            </w:r>
            <w:r w:rsidR="006965BC">
              <w:rPr>
                <w:noProof/>
              </w:rPr>
              <w:t> </w:t>
            </w:r>
            <w:r w:rsidR="006965BC">
              <w:rPr>
                <w:noProof/>
              </w:rPr>
              <w:t> </w:t>
            </w:r>
            <w:r w:rsidR="006965BC">
              <w:fldChar w:fldCharType="end"/>
            </w:r>
            <w:bookmarkEnd w:id="18"/>
          </w:p>
          <w:p w14:paraId="721F2016" w14:textId="2D38B1DA" w:rsidR="001807B2" w:rsidRPr="00BD1C06" w:rsidRDefault="00BE3FE0" w:rsidP="00BD1C06">
            <w:pPr>
              <w:pStyle w:val="ColorfulList-Accent11"/>
              <w:numPr>
                <w:ilvl w:val="3"/>
                <w:numId w:val="3"/>
              </w:numPr>
              <w:spacing w:after="0" w:line="240" w:lineRule="auto"/>
              <w:ind w:left="720" w:hanging="720"/>
              <w:rPr>
                <w:rFonts w:eastAsia="Times New Roman"/>
              </w:rPr>
            </w:pPr>
            <w:r>
              <w:fldChar w:fldCharType="begin">
                <w:ffData>
                  <w:name w:val="q3_sector_2"/>
                  <w:enabled/>
                  <w:calcOnExit w:val="0"/>
                  <w:checkBox>
                    <w:sizeAuto/>
                    <w:default w:val="0"/>
                  </w:checkBox>
                </w:ffData>
              </w:fldChar>
            </w:r>
            <w:bookmarkStart w:id="19" w:name="q3_sector_2"/>
            <w:r>
              <w:instrText xml:space="preserve"> FORMCHECKBOX </w:instrText>
            </w:r>
            <w:r w:rsidR="00CF2224">
              <w:fldChar w:fldCharType="separate"/>
            </w:r>
            <w:r>
              <w:fldChar w:fldCharType="end"/>
            </w:r>
            <w:bookmarkEnd w:id="19"/>
            <w:r w:rsidR="4DD2C542" w:rsidRPr="009D6E9B">
              <w:rPr>
                <w:rFonts w:eastAsia="Times New Roman"/>
              </w:rPr>
              <w:t xml:space="preserve"> </w:t>
            </w:r>
            <w:r w:rsidR="4A305433">
              <w:t xml:space="preserve">Water Supply, </w:t>
            </w:r>
            <w:r w:rsidR="54F1F69B">
              <w:t>Sewerage, Solid</w:t>
            </w:r>
            <w:r w:rsidR="4A305433">
              <w:t xml:space="preserve"> Waste Management</w:t>
            </w:r>
            <w:r w:rsidR="000637FA">
              <w:t>,</w:t>
            </w:r>
            <w:r w:rsidR="4A305433">
              <w:t xml:space="preserve"> </w:t>
            </w:r>
            <w:r w:rsidR="4DD2C542" w:rsidRPr="001807B2">
              <w:rPr>
                <w:rFonts w:eastAsia="Times New Roman"/>
              </w:rPr>
              <w:t>and Irrigation.</w:t>
            </w:r>
            <w:r w:rsidR="4DD2C542" w:rsidRPr="601FED74">
              <w:rPr>
                <w:rFonts w:eastAsia="Times New Roman"/>
                <w:b/>
                <w:bCs/>
              </w:rPr>
              <w:t xml:space="preserve"> </w:t>
            </w:r>
            <w:r w:rsidR="4DD2C542" w:rsidRPr="601FED74">
              <w:rPr>
                <w:b/>
                <w:bCs/>
              </w:rPr>
              <w:t>If yes</w:t>
            </w:r>
            <w:r w:rsidR="4DD2C542" w:rsidRPr="00CE6F1B">
              <w:t>,</w:t>
            </w:r>
            <w:r w:rsidR="1A3C2F14">
              <w:t xml:space="preserve"> please</w:t>
            </w:r>
            <w:r w:rsidR="4DD2C542" w:rsidRPr="00CE6F1B">
              <w:t xml:space="preserve"> provide </w:t>
            </w:r>
            <w:r w:rsidR="1A3C2F14">
              <w:t>the    relevant legal/regulatory provisions</w:t>
            </w:r>
            <w:r w:rsidR="4097E7A1">
              <w:t>:</w:t>
            </w:r>
            <w:r w:rsidR="006965BC">
              <w:fldChar w:fldCharType="begin">
                <w:ffData>
                  <w:name w:val="q3_sector_2_basis"/>
                  <w:enabled/>
                  <w:calcOnExit w:val="0"/>
                  <w:textInput/>
                </w:ffData>
              </w:fldChar>
            </w:r>
            <w:bookmarkStart w:id="20" w:name="q3_sector_2_basis"/>
            <w:r w:rsidR="006965BC">
              <w:instrText xml:space="preserve"> FORMTEXT </w:instrText>
            </w:r>
            <w:r w:rsidR="006965BC">
              <w:fldChar w:fldCharType="separate"/>
            </w:r>
            <w:r w:rsidR="123726A3">
              <w:rPr>
                <w:noProof/>
              </w:rPr>
              <w:t> </w:t>
            </w:r>
            <w:r w:rsidR="123726A3">
              <w:rPr>
                <w:noProof/>
              </w:rPr>
              <w:t> </w:t>
            </w:r>
            <w:r w:rsidR="123726A3">
              <w:rPr>
                <w:noProof/>
              </w:rPr>
              <w:t> </w:t>
            </w:r>
            <w:r w:rsidR="123726A3">
              <w:rPr>
                <w:noProof/>
              </w:rPr>
              <w:t> </w:t>
            </w:r>
            <w:r w:rsidR="123726A3">
              <w:rPr>
                <w:noProof/>
              </w:rPr>
              <w:t> </w:t>
            </w:r>
            <w:r w:rsidR="006965BC">
              <w:fldChar w:fldCharType="end"/>
            </w:r>
            <w:bookmarkEnd w:id="20"/>
          </w:p>
          <w:p w14:paraId="2F1ED8B7" w14:textId="2455FF39" w:rsidR="001807B2" w:rsidRPr="00BD1C06" w:rsidRDefault="00BE3FE0" w:rsidP="00BD1C06">
            <w:pPr>
              <w:pStyle w:val="ColorfulList-Accent11"/>
              <w:numPr>
                <w:ilvl w:val="3"/>
                <w:numId w:val="3"/>
              </w:numPr>
              <w:spacing w:after="0" w:line="240" w:lineRule="auto"/>
              <w:ind w:left="720" w:hanging="720"/>
              <w:rPr>
                <w:rFonts w:eastAsia="Times New Roman"/>
              </w:rPr>
            </w:pPr>
            <w:r>
              <w:fldChar w:fldCharType="begin">
                <w:ffData>
                  <w:name w:val="q3_sector_3"/>
                  <w:enabled/>
                  <w:calcOnExit w:val="0"/>
                  <w:checkBox>
                    <w:sizeAuto/>
                    <w:default w:val="0"/>
                  </w:checkBox>
                </w:ffData>
              </w:fldChar>
            </w:r>
            <w:bookmarkStart w:id="21" w:name="q3_sector_3"/>
            <w:r>
              <w:instrText xml:space="preserve"> FORMCHECKBOX </w:instrText>
            </w:r>
            <w:r w:rsidR="00CF2224">
              <w:fldChar w:fldCharType="separate"/>
            </w:r>
            <w:r>
              <w:fldChar w:fldCharType="end"/>
            </w:r>
            <w:bookmarkEnd w:id="21"/>
            <w:r w:rsidR="4DD2C542" w:rsidRPr="009D6E9B">
              <w:rPr>
                <w:rFonts w:eastAsia="Times New Roman"/>
              </w:rPr>
              <w:t xml:space="preserve"> </w:t>
            </w:r>
            <w:r w:rsidR="4DD2C542" w:rsidRPr="001807B2">
              <w:rPr>
                <w:rFonts w:eastAsia="Times New Roman"/>
              </w:rPr>
              <w:t>Energy generation</w:t>
            </w:r>
            <w:r w:rsidR="248E42E1">
              <w:rPr>
                <w:rFonts w:eastAsia="Times New Roman"/>
              </w:rPr>
              <w:t>, transmission</w:t>
            </w:r>
            <w:r w:rsidR="003F3A66">
              <w:rPr>
                <w:rFonts w:eastAsia="Times New Roman"/>
              </w:rPr>
              <w:t>,</w:t>
            </w:r>
            <w:r w:rsidR="4DD2C542" w:rsidRPr="001807B2">
              <w:rPr>
                <w:rFonts w:eastAsia="Times New Roman"/>
              </w:rPr>
              <w:t xml:space="preserve"> and distribution.</w:t>
            </w:r>
            <w:r w:rsidR="4DD2C542" w:rsidRPr="601FED74">
              <w:rPr>
                <w:rFonts w:eastAsia="Times New Roman"/>
                <w:b/>
                <w:bCs/>
              </w:rPr>
              <w:t xml:space="preserve"> </w:t>
            </w:r>
            <w:r w:rsidR="4DD2C542" w:rsidRPr="601FED74">
              <w:rPr>
                <w:b/>
                <w:bCs/>
              </w:rPr>
              <w:t>If yes</w:t>
            </w:r>
            <w:r w:rsidR="4DD2C542" w:rsidRPr="00CE6F1B">
              <w:t xml:space="preserve">, please provide </w:t>
            </w:r>
            <w:r w:rsidR="78BA04BD">
              <w:t xml:space="preserve">the relevant legal/regulatory </w:t>
            </w:r>
            <w:r w:rsidR="1A3C2F14">
              <w:t>provisions</w:t>
            </w:r>
            <w:r w:rsidR="4097E7A1">
              <w:t>:</w:t>
            </w:r>
            <w:r w:rsidR="612E7DC3">
              <w:rPr>
                <w:rFonts w:eastAsia="Times New Roman"/>
              </w:rPr>
              <w:t xml:space="preserve"> </w:t>
            </w:r>
            <w:r w:rsidR="006965BC">
              <w:fldChar w:fldCharType="begin">
                <w:ffData>
                  <w:name w:val="q3_sector_3_basis"/>
                  <w:enabled/>
                  <w:calcOnExit w:val="0"/>
                  <w:textInput/>
                </w:ffData>
              </w:fldChar>
            </w:r>
            <w:bookmarkStart w:id="22" w:name="q3_sector_3_basis"/>
            <w:r w:rsidR="006965BC">
              <w:instrText xml:space="preserve"> FORMTEXT </w:instrText>
            </w:r>
            <w:r w:rsidR="006965BC">
              <w:fldChar w:fldCharType="separate"/>
            </w:r>
            <w:r w:rsidR="123726A3">
              <w:rPr>
                <w:noProof/>
              </w:rPr>
              <w:t> </w:t>
            </w:r>
            <w:r w:rsidR="123726A3">
              <w:rPr>
                <w:noProof/>
              </w:rPr>
              <w:t> </w:t>
            </w:r>
            <w:r w:rsidR="123726A3">
              <w:rPr>
                <w:noProof/>
              </w:rPr>
              <w:t> </w:t>
            </w:r>
            <w:r w:rsidR="123726A3">
              <w:rPr>
                <w:noProof/>
              </w:rPr>
              <w:t> </w:t>
            </w:r>
            <w:r w:rsidR="123726A3">
              <w:rPr>
                <w:noProof/>
              </w:rPr>
              <w:t> </w:t>
            </w:r>
            <w:r w:rsidR="006965BC">
              <w:fldChar w:fldCharType="end"/>
            </w:r>
            <w:bookmarkEnd w:id="22"/>
          </w:p>
          <w:p w14:paraId="4D6CAD89" w14:textId="77777777" w:rsidR="00D83A78" w:rsidRPr="00D83A78" w:rsidRDefault="006965BC" w:rsidP="00D83A78">
            <w:pPr>
              <w:pStyle w:val="ColorfulList-Accent11"/>
              <w:numPr>
                <w:ilvl w:val="3"/>
                <w:numId w:val="3"/>
              </w:numPr>
              <w:spacing w:after="0" w:line="240" w:lineRule="auto"/>
              <w:ind w:left="720" w:hanging="720"/>
              <w:rPr>
                <w:rFonts w:eastAsia="Times New Roman"/>
              </w:rPr>
            </w:pPr>
            <w:r>
              <w:lastRenderedPageBreak/>
              <w:fldChar w:fldCharType="begin">
                <w:ffData>
                  <w:name w:val="q3_sector_4"/>
                  <w:enabled/>
                  <w:calcOnExit w:val="0"/>
                  <w:checkBox>
                    <w:sizeAuto/>
                    <w:default w:val="0"/>
                  </w:checkBox>
                </w:ffData>
              </w:fldChar>
            </w:r>
            <w:bookmarkStart w:id="23" w:name="q3_sector_4"/>
            <w:r>
              <w:instrText xml:space="preserve"> FORMCHECKBOX </w:instrText>
            </w:r>
            <w:r w:rsidR="00CF2224">
              <w:fldChar w:fldCharType="separate"/>
            </w:r>
            <w:r>
              <w:fldChar w:fldCharType="end"/>
            </w:r>
            <w:bookmarkEnd w:id="23"/>
            <w:r w:rsidR="001807B2" w:rsidRPr="009D6E9B">
              <w:rPr>
                <w:rFonts w:eastAsia="Times New Roman"/>
              </w:rPr>
              <w:t xml:space="preserve"> </w:t>
            </w:r>
            <w:r w:rsidR="00990A44">
              <w:rPr>
                <w:rFonts w:eastAsia="Times New Roman"/>
              </w:rPr>
              <w:t>ICT</w:t>
            </w:r>
            <w:r w:rsidR="001807B2" w:rsidRPr="001807B2">
              <w:rPr>
                <w:rFonts w:eastAsia="Times New Roman"/>
              </w:rPr>
              <w:t>.</w:t>
            </w:r>
            <w:r w:rsidR="001807B2" w:rsidRPr="001807B2">
              <w:rPr>
                <w:rFonts w:eastAsia="Times New Roman"/>
                <w:b/>
              </w:rPr>
              <w:t xml:space="preserve"> </w:t>
            </w:r>
            <w:r w:rsidR="001807B2" w:rsidRPr="001807B2">
              <w:rPr>
                <w:b/>
              </w:rPr>
              <w:t>If yes</w:t>
            </w:r>
            <w:r w:rsidR="001807B2" w:rsidRPr="00CE6F1B">
              <w:t xml:space="preserve">, please provide </w:t>
            </w:r>
            <w:r w:rsidR="005F38EE">
              <w:t>the relevant legal/regulatory provisions</w:t>
            </w:r>
            <w:r w:rsidR="00145B2F">
              <w:t>:</w:t>
            </w:r>
            <w:r w:rsidR="00BD1C06">
              <w:rPr>
                <w:rFonts w:eastAsia="Times New Roman"/>
              </w:rPr>
              <w:t xml:space="preserve"> </w:t>
            </w:r>
            <w:r>
              <w:fldChar w:fldCharType="begin">
                <w:ffData>
                  <w:name w:val="q3_sector_4_basis"/>
                  <w:enabled/>
                  <w:calcOnExit w:val="0"/>
                  <w:textInput/>
                </w:ffData>
              </w:fldChar>
            </w:r>
            <w:bookmarkStart w:id="24" w:name="q3_sector_4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p w14:paraId="5D4A3E6E" w14:textId="565D462A" w:rsidR="00D83A78" w:rsidRPr="00D83A78" w:rsidRDefault="004D2482" w:rsidP="00D83A78">
            <w:pPr>
              <w:pStyle w:val="ColorfulList-Accent11"/>
              <w:numPr>
                <w:ilvl w:val="3"/>
                <w:numId w:val="3"/>
              </w:numPr>
              <w:spacing w:after="0" w:line="240" w:lineRule="auto"/>
              <w:ind w:left="720" w:hanging="720"/>
              <w:rPr>
                <w:rFonts w:eastAsia="Times New Roman"/>
              </w:rPr>
            </w:pPr>
            <w:r w:rsidRPr="601FED74">
              <w:rPr>
                <w:b/>
                <w:bCs/>
              </w:rPr>
              <w:fldChar w:fldCharType="begin">
                <w:ffData>
                  <w:name w:val="q3_sector_5"/>
                  <w:enabled/>
                  <w:calcOnExit w:val="0"/>
                  <w:checkBox>
                    <w:sizeAuto/>
                    <w:default w:val="0"/>
                  </w:checkBox>
                </w:ffData>
              </w:fldChar>
            </w:r>
            <w:bookmarkStart w:id="25" w:name="q3_sector_5"/>
            <w:r w:rsidRPr="601FED74">
              <w:rPr>
                <w:b/>
                <w:bCs/>
              </w:rPr>
              <w:instrText xml:space="preserve"> FORMCHECKBOX </w:instrText>
            </w:r>
            <w:r w:rsidR="00CF2224">
              <w:rPr>
                <w:b/>
                <w:bCs/>
              </w:rPr>
            </w:r>
            <w:r w:rsidR="00CF2224">
              <w:rPr>
                <w:b/>
                <w:bCs/>
              </w:rPr>
              <w:fldChar w:fldCharType="separate"/>
            </w:r>
            <w:r w:rsidRPr="601FED74">
              <w:rPr>
                <w:b/>
                <w:bCs/>
              </w:rPr>
              <w:fldChar w:fldCharType="end"/>
            </w:r>
            <w:bookmarkEnd w:id="25"/>
            <w:r w:rsidR="31B22AF0" w:rsidRPr="601FED74">
              <w:rPr>
                <w:b/>
                <w:bCs/>
              </w:rPr>
              <w:t xml:space="preserve"> </w:t>
            </w:r>
            <w:r w:rsidR="31B22AF0">
              <w:t xml:space="preserve">Social </w:t>
            </w:r>
            <w:r w:rsidR="31B22AF0" w:rsidRPr="00A768A2">
              <w:rPr>
                <w:rFonts w:eastAsia="Times New Roman"/>
              </w:rPr>
              <w:t>infrastructure</w:t>
            </w:r>
            <w:r w:rsidR="31B22AF0">
              <w:t>, including hospitals, education, prisons, housing, etc.</w:t>
            </w:r>
            <w:r w:rsidR="31B22AF0">
              <w:rPr>
                <w:b/>
                <w:bCs/>
              </w:rPr>
              <w:t xml:space="preserve"> If yes</w:t>
            </w:r>
            <w:r w:rsidR="31B22AF0">
              <w:t>, please provide the relevant legal/regulatory provisions</w:t>
            </w:r>
            <w:r w:rsidR="31B22AF0" w:rsidRPr="601FED74">
              <w:rPr>
                <w:b/>
                <w:bCs/>
              </w:rPr>
              <w:t xml:space="preserve">: </w:t>
            </w:r>
            <w:r w:rsidRPr="601FED74">
              <w:rPr>
                <w:b/>
                <w:bCs/>
              </w:rPr>
              <w:fldChar w:fldCharType="begin">
                <w:ffData>
                  <w:name w:val="q3_sector_5_basis"/>
                  <w:enabled/>
                  <w:calcOnExit w:val="0"/>
                  <w:textInput/>
                </w:ffData>
              </w:fldChar>
            </w:r>
            <w:bookmarkStart w:id="26" w:name="q3_sector_5_basis"/>
            <w:r w:rsidRPr="601FED74">
              <w:rPr>
                <w:b/>
                <w:bCs/>
              </w:rPr>
              <w:instrText xml:space="preserve"> FORMTEXT </w:instrText>
            </w:r>
            <w:r w:rsidRPr="601FED74">
              <w:rPr>
                <w:b/>
                <w:bCs/>
              </w:rPr>
            </w:r>
            <w:r w:rsidRPr="601FED74">
              <w:rPr>
                <w:b/>
                <w:bCs/>
              </w:rPr>
              <w:fldChar w:fldCharType="separate"/>
            </w:r>
            <w:r w:rsidR="338BFA03" w:rsidRPr="601FED74">
              <w:rPr>
                <w:b/>
                <w:bCs/>
                <w:noProof/>
              </w:rPr>
              <w:t> </w:t>
            </w:r>
            <w:r w:rsidR="338BFA03" w:rsidRPr="601FED74">
              <w:rPr>
                <w:b/>
                <w:bCs/>
                <w:noProof/>
              </w:rPr>
              <w:t> </w:t>
            </w:r>
            <w:r w:rsidR="338BFA03" w:rsidRPr="601FED74">
              <w:rPr>
                <w:b/>
                <w:bCs/>
                <w:noProof/>
              </w:rPr>
              <w:t> </w:t>
            </w:r>
            <w:r w:rsidR="338BFA03" w:rsidRPr="601FED74">
              <w:rPr>
                <w:b/>
                <w:bCs/>
                <w:noProof/>
              </w:rPr>
              <w:t> </w:t>
            </w:r>
            <w:r w:rsidR="338BFA03" w:rsidRPr="601FED74">
              <w:rPr>
                <w:b/>
                <w:bCs/>
                <w:noProof/>
              </w:rPr>
              <w:t> </w:t>
            </w:r>
            <w:r w:rsidRPr="601FED74">
              <w:rPr>
                <w:b/>
                <w:bCs/>
              </w:rPr>
              <w:fldChar w:fldCharType="end"/>
            </w:r>
            <w:bookmarkEnd w:id="26"/>
          </w:p>
          <w:p w14:paraId="0449DDC1" w14:textId="2601E3D4" w:rsidR="001807B2" w:rsidRPr="00CE6F1B" w:rsidRDefault="004D2482" w:rsidP="00BD1C06">
            <w:pPr>
              <w:pStyle w:val="ColorfulList-Accent11"/>
              <w:numPr>
                <w:ilvl w:val="3"/>
                <w:numId w:val="3"/>
              </w:numPr>
              <w:spacing w:after="0" w:line="240" w:lineRule="auto"/>
              <w:ind w:left="720" w:hanging="720"/>
            </w:pPr>
            <w:r>
              <w:fldChar w:fldCharType="begin">
                <w:ffData>
                  <w:name w:val="q3_sector_6"/>
                  <w:enabled/>
                  <w:calcOnExit w:val="0"/>
                  <w:checkBox>
                    <w:sizeAuto/>
                    <w:default w:val="0"/>
                  </w:checkBox>
                </w:ffData>
              </w:fldChar>
            </w:r>
            <w:bookmarkStart w:id="27" w:name="q3_sector_6"/>
            <w:r>
              <w:instrText xml:space="preserve"> FORMCHECKBOX </w:instrText>
            </w:r>
            <w:r w:rsidR="00CF2224">
              <w:fldChar w:fldCharType="separate"/>
            </w:r>
            <w:r>
              <w:fldChar w:fldCharType="end"/>
            </w:r>
            <w:bookmarkEnd w:id="27"/>
            <w:r w:rsidR="001807B2" w:rsidRPr="009D6E9B">
              <w:rPr>
                <w:rFonts w:eastAsia="Times New Roman"/>
              </w:rPr>
              <w:t xml:space="preserve"> </w:t>
            </w:r>
            <w:r w:rsidR="001807B2" w:rsidRPr="008240F6">
              <w:rPr>
                <w:rFonts w:eastAsia="Times New Roman"/>
              </w:rPr>
              <w:t>Other</w:t>
            </w:r>
            <w:r w:rsidR="001807B2">
              <w:rPr>
                <w:rFonts w:eastAsia="Times New Roman"/>
              </w:rPr>
              <w:t>.</w:t>
            </w:r>
            <w:r w:rsidR="001807B2" w:rsidRPr="001807B2">
              <w:rPr>
                <w:rFonts w:eastAsia="Times New Roman"/>
                <w:b/>
              </w:rPr>
              <w:t xml:space="preserve"> </w:t>
            </w:r>
            <w:r w:rsidR="001807B2" w:rsidRPr="00CE6F1B">
              <w:rPr>
                <w:b/>
              </w:rPr>
              <w:t>If yes</w:t>
            </w:r>
            <w:r w:rsidR="001807B2" w:rsidRPr="00CE6F1B">
              <w:t xml:space="preserve">, </w:t>
            </w:r>
            <w:r w:rsidR="003737F7">
              <w:t>specify</w:t>
            </w:r>
            <w:r w:rsidR="001807B2">
              <w:t xml:space="preserve"> and</w:t>
            </w:r>
            <w:r w:rsidR="001807B2" w:rsidRPr="00CE6F1B">
              <w:t xml:space="preserve"> provide </w:t>
            </w:r>
            <w:r w:rsidR="005F38EE">
              <w:t>the relevant legal/regulatory provisions</w:t>
            </w:r>
            <w:r w:rsidR="00145B2F">
              <w:t>:</w:t>
            </w:r>
            <w:r w:rsidR="00BD1C06">
              <w:t xml:space="preserve"> </w:t>
            </w:r>
            <w:r>
              <w:fldChar w:fldCharType="begin">
                <w:ffData>
                  <w:name w:val="q3_sector_6_basis"/>
                  <w:enabled/>
                  <w:calcOnExit w:val="0"/>
                  <w:textInput/>
                </w:ffData>
              </w:fldChar>
            </w:r>
            <w:bookmarkStart w:id="28" w:name="q3_sector_6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
          </w:p>
        </w:tc>
      </w:tr>
    </w:tbl>
    <w:p w14:paraId="6D323AFC" w14:textId="77777777" w:rsidR="002942D4" w:rsidRDefault="002942D4"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34F8C" w:rsidRPr="00CE6F1B" w14:paraId="1C861BCF" w14:textId="77777777" w:rsidTr="5EE90422">
        <w:tc>
          <w:tcPr>
            <w:tcW w:w="9576" w:type="dxa"/>
            <w:shd w:val="clear" w:color="auto" w:fill="365F91"/>
          </w:tcPr>
          <w:p w14:paraId="3B0DD3E0" w14:textId="0208B4C3" w:rsidR="00F34F8C" w:rsidRPr="001A7627" w:rsidRDefault="450CE97E" w:rsidP="5EE90422">
            <w:pPr>
              <w:pStyle w:val="ColorfulList-Accent11"/>
              <w:numPr>
                <w:ilvl w:val="2"/>
                <w:numId w:val="3"/>
              </w:numPr>
              <w:spacing w:after="0" w:line="240" w:lineRule="auto"/>
              <w:ind w:left="180" w:hanging="180"/>
              <w:rPr>
                <w:b/>
                <w:bCs/>
                <w:color w:val="FFFFFF"/>
              </w:rPr>
            </w:pPr>
            <w:r w:rsidRPr="5EE90422">
              <w:rPr>
                <w:b/>
                <w:bCs/>
                <w:color w:val="FFFFFF"/>
              </w:rPr>
              <w:t>Please identify the PPP procuring authorities</w:t>
            </w:r>
            <w:r w:rsidR="00803295" w:rsidRPr="5EE90422">
              <w:rPr>
                <w:rStyle w:val="FootnoteReference"/>
                <w:b/>
                <w:bCs/>
                <w:color w:val="FFFFFF"/>
              </w:rPr>
              <w:footnoteReference w:id="5"/>
            </w:r>
            <w:r w:rsidRPr="5EE90422">
              <w:rPr>
                <w:b/>
                <w:bCs/>
                <w:color w:val="FFFFFF"/>
              </w:rPr>
              <w:t xml:space="preserve"> in </w:t>
            </w:r>
            <w:bookmarkStart w:id="29" w:name="country_name6"/>
            <w:r w:rsidR="4638D563" w:rsidRPr="5EE90422">
              <w:rPr>
                <w:b/>
                <w:bCs/>
                <w:color w:val="FFFFFF"/>
              </w:rPr>
              <w:t>[</w:t>
            </w:r>
            <w:proofErr w:type="spellStart"/>
            <w:r w:rsidRPr="5EE90422">
              <w:rPr>
                <w:b/>
                <w:bCs/>
                <w:color w:val="FFFFFF"/>
              </w:rPr>
              <w:t>country_name</w:t>
            </w:r>
            <w:proofErr w:type="spellEnd"/>
            <w:r w:rsidR="4638D563" w:rsidRPr="5EE90422">
              <w:rPr>
                <w:b/>
                <w:bCs/>
                <w:color w:val="FFFFFF"/>
              </w:rPr>
              <w:t>]</w:t>
            </w:r>
            <w:r w:rsidR="37BBC299" w:rsidRPr="5EE90422">
              <w:rPr>
                <w:b/>
                <w:bCs/>
                <w:color w:val="FFFFFF"/>
              </w:rPr>
              <w:t xml:space="preserve"> </w:t>
            </w:r>
            <w:bookmarkEnd w:id="29"/>
            <w:r w:rsidR="3C3C47E1" w:rsidRPr="5EE90422">
              <w:rPr>
                <w:b/>
                <w:bCs/>
                <w:color w:val="FFFFFF"/>
              </w:rPr>
              <w:t>and provide their website</w:t>
            </w:r>
            <w:r w:rsidR="29BE0EC3" w:rsidRPr="5EE90422">
              <w:rPr>
                <w:b/>
                <w:bCs/>
                <w:color w:val="FFFFFF"/>
              </w:rPr>
              <w:t>(s)</w:t>
            </w:r>
            <w:r w:rsidR="3C3C47E1" w:rsidRPr="5EE90422">
              <w:rPr>
                <w:b/>
                <w:bCs/>
                <w:color w:val="FFFFFF"/>
              </w:rPr>
              <w:t xml:space="preserve"> (if available):</w:t>
            </w:r>
          </w:p>
        </w:tc>
      </w:tr>
      <w:tr w:rsidR="00F34F8C" w:rsidRPr="00CE6F1B" w14:paraId="03C96711" w14:textId="77777777" w:rsidTr="5EE90422">
        <w:tc>
          <w:tcPr>
            <w:tcW w:w="9576" w:type="dxa"/>
            <w:shd w:val="clear" w:color="auto" w:fill="auto"/>
          </w:tcPr>
          <w:p w14:paraId="5FE58919" w14:textId="77BE84CB" w:rsidR="0077691F" w:rsidRPr="001A7627" w:rsidRDefault="004D2482" w:rsidP="00FC0D37">
            <w:pPr>
              <w:spacing w:after="0" w:line="240" w:lineRule="auto"/>
              <w:rPr>
                <w:color w:val="000000"/>
              </w:rPr>
            </w:pPr>
            <w:r>
              <w:rPr>
                <w:color w:val="000000"/>
              </w:rPr>
              <w:fldChar w:fldCharType="begin">
                <w:ffData>
                  <w:name w:val="q4_identify"/>
                  <w:enabled/>
                  <w:calcOnExit w:val="0"/>
                  <w:textInput/>
                </w:ffData>
              </w:fldChar>
            </w:r>
            <w:bookmarkStart w:id="30" w:name="q4_identify"/>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30"/>
            <w:r w:rsidR="0077691F" w:rsidRPr="0045508A">
              <w:rPr>
                <w:color w:val="000000"/>
              </w:rPr>
              <w:t xml:space="preserve"> </w:t>
            </w:r>
          </w:p>
        </w:tc>
      </w:tr>
    </w:tbl>
    <w:p w14:paraId="6083A8A0" w14:textId="77777777" w:rsidR="00FC0D37" w:rsidRDefault="00FC0D37"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34F8C" w:rsidRPr="00CE6F1B" w14:paraId="465EA9F2" w14:textId="77777777" w:rsidTr="00BA7DB9">
        <w:tc>
          <w:tcPr>
            <w:tcW w:w="9576" w:type="dxa"/>
            <w:shd w:val="clear" w:color="auto" w:fill="365F91"/>
          </w:tcPr>
          <w:p w14:paraId="35E8FDD5" w14:textId="1A15D6DF" w:rsidR="00F34F8C" w:rsidRPr="001A7627" w:rsidRDefault="00C26C75" w:rsidP="00FC0D37">
            <w:pPr>
              <w:pStyle w:val="ColorfulList-Accent11"/>
              <w:numPr>
                <w:ilvl w:val="2"/>
                <w:numId w:val="3"/>
              </w:numPr>
              <w:spacing w:after="0" w:line="240" w:lineRule="auto"/>
              <w:ind w:left="270" w:hanging="270"/>
              <w:rPr>
                <w:b/>
                <w:color w:val="FFFFFF"/>
              </w:rPr>
            </w:pPr>
            <w:r>
              <w:rPr>
                <w:b/>
                <w:color w:val="FFFFFF"/>
              </w:rPr>
              <w:t>I</w:t>
            </w:r>
            <w:r w:rsidR="00AE5FD3" w:rsidRPr="00AE5FD3">
              <w:rPr>
                <w:b/>
                <w:color w:val="FFFFFF"/>
              </w:rPr>
              <w:t xml:space="preserve">s there </w:t>
            </w:r>
            <w:r w:rsidR="00351D00" w:rsidRPr="00351D00">
              <w:rPr>
                <w:b/>
                <w:color w:val="FFFFFF"/>
              </w:rPr>
              <w:t>a specialized government entity</w:t>
            </w:r>
            <w:r w:rsidR="00823F86">
              <w:rPr>
                <w:b/>
                <w:color w:val="FFFFFF"/>
              </w:rPr>
              <w:t>(</w:t>
            </w:r>
            <w:proofErr w:type="spellStart"/>
            <w:r w:rsidR="00823F86">
              <w:rPr>
                <w:b/>
                <w:color w:val="FFFFFF"/>
              </w:rPr>
              <w:t>ies</w:t>
            </w:r>
            <w:proofErr w:type="spellEnd"/>
            <w:r w:rsidR="00823F86">
              <w:rPr>
                <w:b/>
                <w:color w:val="FFFFFF"/>
              </w:rPr>
              <w:t>)</w:t>
            </w:r>
            <w:r w:rsidR="00351D00" w:rsidRPr="00351D00">
              <w:rPr>
                <w:b/>
                <w:color w:val="FFFFFF"/>
              </w:rPr>
              <w:t xml:space="preserve"> that facilitates the PPP program (PPP Unit)?</w:t>
            </w:r>
          </w:p>
        </w:tc>
      </w:tr>
      <w:tr w:rsidR="00F34F8C" w:rsidRPr="00CE6F1B" w14:paraId="1E7B93D3" w14:textId="77777777" w:rsidTr="00BA7DB9">
        <w:tc>
          <w:tcPr>
            <w:tcW w:w="9576" w:type="dxa"/>
            <w:tcBorders>
              <w:bottom w:val="single" w:sz="4" w:space="0" w:color="auto"/>
            </w:tcBorders>
            <w:shd w:val="clear" w:color="auto" w:fill="auto"/>
          </w:tcPr>
          <w:p w14:paraId="38AA9363" w14:textId="3ECD13A5" w:rsidR="0029197C" w:rsidRDefault="00EB117F" w:rsidP="00FC0D37">
            <w:pPr>
              <w:spacing w:after="0" w:line="240" w:lineRule="auto"/>
            </w:pPr>
            <w:r>
              <w:fldChar w:fldCharType="begin">
                <w:ffData>
                  <w:name w:val="q5_PPPunit_y"/>
                  <w:enabled/>
                  <w:calcOnExit w:val="0"/>
                  <w:checkBox>
                    <w:sizeAuto/>
                    <w:default w:val="0"/>
                  </w:checkBox>
                </w:ffData>
              </w:fldChar>
            </w:r>
            <w:bookmarkStart w:id="31" w:name="q5_PPPunit_y"/>
            <w:r>
              <w:instrText xml:space="preserve"> FORMCHECKBOX </w:instrText>
            </w:r>
            <w:r w:rsidR="00CF2224">
              <w:fldChar w:fldCharType="separate"/>
            </w:r>
            <w:r>
              <w:fldChar w:fldCharType="end"/>
            </w:r>
            <w:bookmarkEnd w:id="31"/>
            <w:r w:rsidR="00F34F8C" w:rsidRPr="008240F6">
              <w:t>Yes</w:t>
            </w:r>
            <w:r w:rsidR="00F34F8C" w:rsidRPr="0029197C">
              <w:t xml:space="preserve">. </w:t>
            </w:r>
            <w:r w:rsidR="00F34F8C" w:rsidRPr="0029197C">
              <w:rPr>
                <w:b/>
              </w:rPr>
              <w:t>If yes</w:t>
            </w:r>
            <w:r w:rsidR="00F34F8C" w:rsidRPr="0029197C">
              <w:t xml:space="preserve">, </w:t>
            </w:r>
            <w:r w:rsidR="008F5D89" w:rsidRPr="008F5D89">
              <w:rPr>
                <w:rFonts w:eastAsia="Times New Roman"/>
              </w:rPr>
              <w:t xml:space="preserve">please </w:t>
            </w:r>
            <w:r w:rsidR="00AE5FD3">
              <w:rPr>
                <w:rFonts w:eastAsia="Times New Roman"/>
              </w:rPr>
              <w:t xml:space="preserve">indicate </w:t>
            </w:r>
            <w:r w:rsidR="005A305A">
              <w:rPr>
                <w:rFonts w:eastAsia="Times New Roman"/>
              </w:rPr>
              <w:t>its name</w:t>
            </w:r>
            <w:r w:rsidR="00E90487">
              <w:rPr>
                <w:rFonts w:eastAsia="Times New Roman"/>
              </w:rPr>
              <w:t>(s)</w:t>
            </w:r>
            <w:r w:rsidR="008F5D89">
              <w:rPr>
                <w:rFonts w:eastAsia="Times New Roman"/>
              </w:rPr>
              <w:t xml:space="preserve">, and </w:t>
            </w:r>
            <w:r w:rsidR="005A305A">
              <w:rPr>
                <w:rFonts w:eastAsia="Times New Roman"/>
              </w:rPr>
              <w:t>its</w:t>
            </w:r>
            <w:r w:rsidR="00F34F8C" w:rsidRPr="0029197C">
              <w:rPr>
                <w:rFonts w:eastAsia="Times New Roman"/>
              </w:rPr>
              <w:t xml:space="preserve"> website</w:t>
            </w:r>
            <w:r w:rsidR="00E90487">
              <w:rPr>
                <w:rFonts w:eastAsia="Times New Roman"/>
              </w:rPr>
              <w:t>(s)</w:t>
            </w:r>
            <w:r w:rsidR="00F34F8C" w:rsidRPr="0029197C">
              <w:rPr>
                <w:rFonts w:eastAsia="Times New Roman"/>
              </w:rPr>
              <w:t xml:space="preserve"> (if available)</w:t>
            </w:r>
            <w:r w:rsidR="00F34F8C" w:rsidRPr="0029197C">
              <w:t xml:space="preserve">: </w:t>
            </w:r>
            <w:r>
              <w:fldChar w:fldCharType="begin">
                <w:ffData>
                  <w:name w:val="q5_PPPunit_name"/>
                  <w:enabled/>
                  <w:calcOnExit w:val="0"/>
                  <w:textInput/>
                </w:ffData>
              </w:fldChar>
            </w:r>
            <w:bookmarkStart w:id="32" w:name="q5_PPPunit_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2"/>
            <w:r w:rsidR="000751F6">
              <w:t>, the</w:t>
            </w:r>
            <w:r w:rsidR="0032279A">
              <w:t xml:space="preserve"> year of </w:t>
            </w:r>
            <w:r w:rsidR="005A6E14">
              <w:t>establishment</w:t>
            </w:r>
            <w:r w:rsidR="00844B30">
              <w:t xml:space="preserve"> </w:t>
            </w:r>
            <w:r w:rsidR="002A7FCA">
              <w:fldChar w:fldCharType="begin">
                <w:ffData>
                  <w:name w:val="q5_PPPunit_year"/>
                  <w:enabled/>
                  <w:calcOnExit w:val="0"/>
                  <w:textInput/>
                </w:ffData>
              </w:fldChar>
            </w:r>
            <w:r w:rsidR="002A7FCA">
              <w:instrText xml:space="preserve"> </w:instrText>
            </w:r>
            <w:bookmarkStart w:id="33" w:name="q5_PPPunit_year"/>
            <w:r w:rsidR="002A7FCA">
              <w:instrText xml:space="preserve">FORMTEXT </w:instrText>
            </w:r>
            <w:r w:rsidR="002A7FCA">
              <w:fldChar w:fldCharType="separate"/>
            </w:r>
            <w:r w:rsidR="002A7FCA">
              <w:rPr>
                <w:noProof/>
              </w:rPr>
              <w:t> </w:t>
            </w:r>
            <w:r w:rsidR="002A7FCA">
              <w:rPr>
                <w:noProof/>
              </w:rPr>
              <w:t> </w:t>
            </w:r>
            <w:r w:rsidR="002A7FCA">
              <w:rPr>
                <w:noProof/>
              </w:rPr>
              <w:t> </w:t>
            </w:r>
            <w:r w:rsidR="002A7FCA">
              <w:rPr>
                <w:noProof/>
              </w:rPr>
              <w:t> </w:t>
            </w:r>
            <w:r w:rsidR="002A7FCA">
              <w:rPr>
                <w:noProof/>
              </w:rPr>
              <w:t> </w:t>
            </w:r>
            <w:r w:rsidR="002A7FCA">
              <w:fldChar w:fldCharType="end"/>
            </w:r>
            <w:bookmarkEnd w:id="33"/>
            <w:r w:rsidR="00844B30">
              <w:t xml:space="preserve"> and the relevant legal/regulatory basis </w:t>
            </w:r>
            <w:r w:rsidR="002A7FCA">
              <w:fldChar w:fldCharType="begin">
                <w:ffData>
                  <w:name w:val="q5_PPPunit_basis1"/>
                  <w:enabled/>
                  <w:calcOnExit w:val="0"/>
                  <w:textInput/>
                </w:ffData>
              </w:fldChar>
            </w:r>
            <w:bookmarkStart w:id="34" w:name="q5_PPPunit_basis1"/>
            <w:r w:rsidR="002A7FCA">
              <w:instrText xml:space="preserve"> FORMTEXT </w:instrText>
            </w:r>
            <w:r w:rsidR="002A7FCA">
              <w:fldChar w:fldCharType="separate"/>
            </w:r>
            <w:r w:rsidR="002A7FCA">
              <w:rPr>
                <w:noProof/>
              </w:rPr>
              <w:t> </w:t>
            </w:r>
            <w:r w:rsidR="002A7FCA">
              <w:rPr>
                <w:noProof/>
              </w:rPr>
              <w:t> </w:t>
            </w:r>
            <w:r w:rsidR="002A7FCA">
              <w:rPr>
                <w:noProof/>
              </w:rPr>
              <w:t> </w:t>
            </w:r>
            <w:r w:rsidR="002A7FCA">
              <w:rPr>
                <w:noProof/>
              </w:rPr>
              <w:t> </w:t>
            </w:r>
            <w:r w:rsidR="002A7FCA">
              <w:rPr>
                <w:noProof/>
              </w:rPr>
              <w:t> </w:t>
            </w:r>
            <w:r w:rsidR="002A7FCA">
              <w:fldChar w:fldCharType="end"/>
            </w:r>
            <w:bookmarkEnd w:id="34"/>
            <w:r w:rsidR="00815AD3">
              <w:t>.</w:t>
            </w:r>
            <w:r w:rsidR="005A6E14">
              <w:t xml:space="preserve"> </w:t>
            </w:r>
          </w:p>
          <w:p w14:paraId="02E51B14" w14:textId="2DC22BD3" w:rsidR="009A2076" w:rsidRPr="009A2076" w:rsidRDefault="00EB117F" w:rsidP="00FC0D37">
            <w:pPr>
              <w:spacing w:after="0" w:line="240" w:lineRule="auto"/>
              <w:rPr>
                <w:color w:val="000000"/>
              </w:rPr>
            </w:pPr>
            <w:r>
              <w:rPr>
                <w:color w:val="000000"/>
              </w:rPr>
              <w:fldChar w:fldCharType="begin">
                <w:ffData>
                  <w:name w:val="q5_PPPunit_n"/>
                  <w:enabled/>
                  <w:calcOnExit w:val="0"/>
                  <w:checkBox>
                    <w:sizeAuto/>
                    <w:default w:val="0"/>
                  </w:checkBox>
                </w:ffData>
              </w:fldChar>
            </w:r>
            <w:bookmarkStart w:id="35" w:name="q5_PPPunit_n"/>
            <w:r>
              <w:rPr>
                <w:color w:val="000000"/>
              </w:rPr>
              <w:instrText xml:space="preserve"> FORMCHECKBOX </w:instrText>
            </w:r>
            <w:r w:rsidR="00CF2224">
              <w:rPr>
                <w:color w:val="000000"/>
              </w:rPr>
            </w:r>
            <w:r w:rsidR="00CF2224">
              <w:rPr>
                <w:color w:val="000000"/>
              </w:rPr>
              <w:fldChar w:fldCharType="separate"/>
            </w:r>
            <w:r>
              <w:rPr>
                <w:color w:val="000000"/>
              </w:rPr>
              <w:fldChar w:fldCharType="end"/>
            </w:r>
            <w:bookmarkEnd w:id="35"/>
            <w:r w:rsidR="007106A1" w:rsidRPr="007332C0">
              <w:rPr>
                <w:color w:val="000000"/>
              </w:rPr>
              <w:t>No</w:t>
            </w:r>
          </w:p>
          <w:p w14:paraId="2A4C8723" w14:textId="6F7F3080" w:rsidR="0029197C" w:rsidRPr="0029197C" w:rsidRDefault="0029197C" w:rsidP="006301AE">
            <w:pPr>
              <w:spacing w:after="0" w:line="240" w:lineRule="auto"/>
              <w:ind w:left="270"/>
              <w:rPr>
                <w:rFonts w:eastAsia="Times New Roman"/>
              </w:rPr>
            </w:pPr>
            <w:r w:rsidRPr="0029197C">
              <w:rPr>
                <w:b/>
              </w:rPr>
              <w:t>If yes</w:t>
            </w:r>
            <w:r w:rsidRPr="0029197C">
              <w:t>, what are the main responsibilities of the</w:t>
            </w:r>
            <w:r w:rsidRPr="0029197C">
              <w:rPr>
                <w:rFonts w:eastAsia="Times New Roman"/>
              </w:rPr>
              <w:t xml:space="preserve"> </w:t>
            </w:r>
            <w:r w:rsidR="00154426">
              <w:rPr>
                <w:rFonts w:eastAsia="Times New Roman"/>
              </w:rPr>
              <w:t>agency(</w:t>
            </w:r>
            <w:proofErr w:type="spellStart"/>
            <w:r w:rsidR="00154426">
              <w:rPr>
                <w:rFonts w:eastAsia="Times New Roman"/>
              </w:rPr>
              <w:t>ies</w:t>
            </w:r>
            <w:proofErr w:type="spellEnd"/>
            <w:r w:rsidR="00154426">
              <w:rPr>
                <w:rFonts w:eastAsia="Times New Roman"/>
              </w:rPr>
              <w:t>)</w:t>
            </w:r>
            <w:r w:rsidR="00330955">
              <w:rPr>
                <w:rFonts w:eastAsia="Times New Roman"/>
              </w:rPr>
              <w:t xml:space="preserve"> (</w:t>
            </w:r>
            <w:r w:rsidR="00612E6D">
              <w:rPr>
                <w:rFonts w:eastAsia="Times New Roman"/>
                <w:b/>
                <w:bCs/>
              </w:rPr>
              <w:t>Check</w:t>
            </w:r>
            <w:r w:rsidR="00330955" w:rsidRPr="00096D83">
              <w:rPr>
                <w:rFonts w:eastAsia="Times New Roman"/>
                <w:b/>
                <w:bCs/>
              </w:rPr>
              <w:t xml:space="preserve"> all that apply</w:t>
            </w:r>
            <w:r w:rsidR="00330955">
              <w:rPr>
                <w:rFonts w:eastAsia="Times New Roman"/>
              </w:rPr>
              <w:t>)</w:t>
            </w:r>
            <w:r w:rsidR="006301AE">
              <w:rPr>
                <w:rFonts w:eastAsia="Times New Roman"/>
              </w:rPr>
              <w:t>:</w:t>
            </w:r>
          </w:p>
          <w:p w14:paraId="54E91E63" w14:textId="173A5559" w:rsidR="00AE5FD3" w:rsidRPr="00AE5FD3" w:rsidRDefault="00303045" w:rsidP="006301AE">
            <w:pPr>
              <w:pStyle w:val="ColorfulList-Accent11"/>
              <w:spacing w:after="0" w:line="240" w:lineRule="auto"/>
              <w:ind w:left="270"/>
            </w:pPr>
            <w:r>
              <w:fldChar w:fldCharType="begin">
                <w:ffData>
                  <w:name w:val="q5_PPPunit_a"/>
                  <w:enabled/>
                  <w:calcOnExit w:val="0"/>
                  <w:checkBox>
                    <w:sizeAuto/>
                    <w:default w:val="0"/>
                  </w:checkBox>
                </w:ffData>
              </w:fldChar>
            </w:r>
            <w:bookmarkStart w:id="36" w:name="q5_PPPunit_a"/>
            <w:r>
              <w:instrText xml:space="preserve"> FORMCHECKBOX </w:instrText>
            </w:r>
            <w:r w:rsidR="00CF2224">
              <w:fldChar w:fldCharType="separate"/>
            </w:r>
            <w:r>
              <w:fldChar w:fldCharType="end"/>
            </w:r>
            <w:bookmarkEnd w:id="36"/>
            <w:r w:rsidR="00EF03EF" w:rsidRPr="0029197C">
              <w:rPr>
                <w:rFonts w:eastAsia="Times New Roman"/>
              </w:rPr>
              <w:t xml:space="preserve"> </w:t>
            </w:r>
            <w:r w:rsidR="001208FE">
              <w:rPr>
                <w:rFonts w:eastAsia="Times New Roman"/>
                <w:color w:val="000000"/>
              </w:rPr>
              <w:t>PPP r</w:t>
            </w:r>
            <w:r w:rsidR="00AE5FD3">
              <w:rPr>
                <w:rFonts w:eastAsia="Times New Roman"/>
                <w:color w:val="000000"/>
              </w:rPr>
              <w:t>egulation</w:t>
            </w:r>
            <w:r w:rsidR="002F094B">
              <w:rPr>
                <w:rFonts w:eastAsia="Times New Roman"/>
                <w:color w:val="000000"/>
              </w:rPr>
              <w:t xml:space="preserve"> and policy guidance</w:t>
            </w:r>
            <w:r w:rsidR="003178E1">
              <w:rPr>
                <w:rFonts w:eastAsia="Times New Roman"/>
                <w:color w:val="000000"/>
              </w:rPr>
              <w:t>.</w:t>
            </w:r>
          </w:p>
          <w:p w14:paraId="0E3F9030" w14:textId="54B893D6" w:rsidR="0029197C" w:rsidRPr="0029197C" w:rsidRDefault="00303045" w:rsidP="006301AE">
            <w:pPr>
              <w:pStyle w:val="ColorfulList-Accent11"/>
              <w:spacing w:after="0" w:line="240" w:lineRule="auto"/>
              <w:ind w:left="270"/>
            </w:pPr>
            <w:r>
              <w:fldChar w:fldCharType="begin">
                <w:ffData>
                  <w:name w:val="q5_PPPunit_b"/>
                  <w:enabled/>
                  <w:calcOnExit w:val="0"/>
                  <w:checkBox>
                    <w:sizeAuto/>
                    <w:default w:val="0"/>
                  </w:checkBox>
                </w:ffData>
              </w:fldChar>
            </w:r>
            <w:bookmarkStart w:id="37" w:name="q5_PPPunit_b"/>
            <w:r>
              <w:instrText xml:space="preserve"> FORMCHECKBOX </w:instrText>
            </w:r>
            <w:r w:rsidR="00CF2224">
              <w:fldChar w:fldCharType="separate"/>
            </w:r>
            <w:r>
              <w:fldChar w:fldCharType="end"/>
            </w:r>
            <w:bookmarkEnd w:id="37"/>
            <w:r w:rsidR="00AE5FD3" w:rsidRPr="0029197C">
              <w:rPr>
                <w:rFonts w:eastAsia="Times New Roman"/>
              </w:rPr>
              <w:t xml:space="preserve"> </w:t>
            </w:r>
            <w:r w:rsidR="002F094B">
              <w:rPr>
                <w:rFonts w:eastAsia="Times New Roman"/>
              </w:rPr>
              <w:t>PPP</w:t>
            </w:r>
            <w:r w:rsidR="0029197C" w:rsidRPr="0029197C">
              <w:rPr>
                <w:rFonts w:eastAsia="Times New Roman"/>
              </w:rPr>
              <w:t xml:space="preserve"> capacity building</w:t>
            </w:r>
            <w:r w:rsidR="00B65E0D">
              <w:rPr>
                <w:rFonts w:eastAsia="Times New Roman"/>
              </w:rPr>
              <w:t xml:space="preserve"> for other public authorities</w:t>
            </w:r>
            <w:r w:rsidR="003178E1">
              <w:rPr>
                <w:rFonts w:eastAsia="Times New Roman"/>
              </w:rPr>
              <w:t>.</w:t>
            </w:r>
            <w:r w:rsidR="00B65E0D">
              <w:rPr>
                <w:rFonts w:eastAsia="Times New Roman"/>
              </w:rPr>
              <w:t xml:space="preserve"> </w:t>
            </w:r>
          </w:p>
          <w:p w14:paraId="378B3B35" w14:textId="5DACA093" w:rsidR="0029197C" w:rsidRPr="0029197C" w:rsidRDefault="00303045" w:rsidP="006301AE">
            <w:pPr>
              <w:pStyle w:val="ColorfulList-Accent11"/>
              <w:spacing w:after="0" w:line="240" w:lineRule="auto"/>
              <w:ind w:left="270"/>
            </w:pPr>
            <w:r>
              <w:fldChar w:fldCharType="begin">
                <w:ffData>
                  <w:name w:val="q5_PPPunit_c"/>
                  <w:enabled/>
                  <w:calcOnExit w:val="0"/>
                  <w:checkBox>
                    <w:sizeAuto/>
                    <w:default w:val="0"/>
                  </w:checkBox>
                </w:ffData>
              </w:fldChar>
            </w:r>
            <w:bookmarkStart w:id="38" w:name="q5_PPPunit_c"/>
            <w:r>
              <w:instrText xml:space="preserve"> FORMCHECKBOX </w:instrText>
            </w:r>
            <w:r w:rsidR="00CF2224">
              <w:fldChar w:fldCharType="separate"/>
            </w:r>
            <w:r>
              <w:fldChar w:fldCharType="end"/>
            </w:r>
            <w:bookmarkEnd w:id="38"/>
            <w:r w:rsidR="001208FE">
              <w:rPr>
                <w:rFonts w:eastAsia="Times New Roman"/>
              </w:rPr>
              <w:t xml:space="preserve"> PPP </w:t>
            </w:r>
            <w:r w:rsidR="00B65E0D">
              <w:rPr>
                <w:rFonts w:eastAsia="Times New Roman"/>
              </w:rPr>
              <w:t xml:space="preserve">promotion </w:t>
            </w:r>
            <w:r w:rsidR="00B65E0D">
              <w:t>among the public and/or private sector</w:t>
            </w:r>
            <w:r w:rsidR="00EF6DF5">
              <w:t>s</w:t>
            </w:r>
            <w:r w:rsidR="00B65E0D">
              <w:t xml:space="preserve"> in national and international forums</w:t>
            </w:r>
            <w:r w:rsidR="003178E1">
              <w:t>.</w:t>
            </w:r>
          </w:p>
          <w:p w14:paraId="736B3BD0" w14:textId="6FE9C19D" w:rsidR="0029197C" w:rsidRPr="0029197C" w:rsidRDefault="00303045" w:rsidP="006301AE">
            <w:pPr>
              <w:pStyle w:val="ColorfulList-Accent11"/>
              <w:spacing w:after="0" w:line="240" w:lineRule="auto"/>
              <w:ind w:left="270"/>
            </w:pPr>
            <w:r>
              <w:fldChar w:fldCharType="begin">
                <w:ffData>
                  <w:name w:val="q5_PPPunit_d"/>
                  <w:enabled/>
                  <w:calcOnExit w:val="0"/>
                  <w:checkBox>
                    <w:sizeAuto/>
                    <w:default w:val="0"/>
                  </w:checkBox>
                </w:ffData>
              </w:fldChar>
            </w:r>
            <w:bookmarkStart w:id="39" w:name="q5_PPPunit_d"/>
            <w:r>
              <w:instrText xml:space="preserve"> FORMCHECKBOX </w:instrText>
            </w:r>
            <w:r w:rsidR="00CF2224">
              <w:fldChar w:fldCharType="separate"/>
            </w:r>
            <w:r>
              <w:fldChar w:fldCharType="end"/>
            </w:r>
            <w:bookmarkEnd w:id="39"/>
            <w:r w:rsidR="0029197C" w:rsidRPr="0029197C">
              <w:rPr>
                <w:rFonts w:eastAsia="Times New Roman"/>
              </w:rPr>
              <w:t xml:space="preserve"> Technical support in implementing PPP projects</w:t>
            </w:r>
            <w:r w:rsidR="003178E1">
              <w:rPr>
                <w:rFonts w:eastAsia="Times New Roman"/>
              </w:rPr>
              <w:t>.</w:t>
            </w:r>
          </w:p>
          <w:p w14:paraId="73E2996A" w14:textId="3A20CF06" w:rsidR="00F41528" w:rsidRDefault="00303045" w:rsidP="006301AE">
            <w:pPr>
              <w:pStyle w:val="ColorfulList-Accent11"/>
              <w:spacing w:after="0" w:line="240" w:lineRule="auto"/>
              <w:ind w:left="270"/>
            </w:pPr>
            <w:r>
              <w:fldChar w:fldCharType="begin">
                <w:ffData>
                  <w:name w:val="q5_PPPunit_e"/>
                  <w:enabled/>
                  <w:calcOnExit w:val="0"/>
                  <w:checkBox>
                    <w:sizeAuto/>
                    <w:default w:val="0"/>
                  </w:checkBox>
                </w:ffData>
              </w:fldChar>
            </w:r>
            <w:bookmarkStart w:id="40" w:name="q5_PPPunit_e"/>
            <w:r>
              <w:instrText xml:space="preserve"> FORMCHECKBOX </w:instrText>
            </w:r>
            <w:r w:rsidR="00CF2224">
              <w:fldChar w:fldCharType="separate"/>
            </w:r>
            <w:r>
              <w:fldChar w:fldCharType="end"/>
            </w:r>
            <w:bookmarkEnd w:id="40"/>
            <w:r w:rsidR="0029197C" w:rsidRPr="0029197C">
              <w:t xml:space="preserve"> </w:t>
            </w:r>
            <w:r w:rsidR="00F41528">
              <w:t>I</w:t>
            </w:r>
            <w:r w:rsidR="00164899" w:rsidRPr="00164899">
              <w:t>dentification and selection of PPP projects from the pipeline</w:t>
            </w:r>
            <w:r w:rsidR="0011128D">
              <w:t>.</w:t>
            </w:r>
            <w:r w:rsidR="00164899">
              <w:t xml:space="preserve"> </w:t>
            </w:r>
          </w:p>
          <w:p w14:paraId="57246547" w14:textId="0DC3DA3B" w:rsidR="0029197C" w:rsidRDefault="00303045" w:rsidP="006301AE">
            <w:pPr>
              <w:pStyle w:val="ColorfulList-Accent11"/>
              <w:spacing w:after="0" w:line="240" w:lineRule="auto"/>
              <w:ind w:left="270"/>
            </w:pPr>
            <w:r>
              <w:fldChar w:fldCharType="begin">
                <w:ffData>
                  <w:name w:val="q5_PPPunit_f"/>
                  <w:enabled/>
                  <w:calcOnExit w:val="0"/>
                  <w:checkBox>
                    <w:sizeAuto/>
                    <w:default w:val="0"/>
                  </w:checkBox>
                </w:ffData>
              </w:fldChar>
            </w:r>
            <w:bookmarkStart w:id="41" w:name="q5_PPPunit_f"/>
            <w:r>
              <w:instrText xml:space="preserve"> FORMCHECKBOX </w:instrText>
            </w:r>
            <w:r w:rsidR="00CF2224">
              <w:fldChar w:fldCharType="separate"/>
            </w:r>
            <w:r>
              <w:fldChar w:fldCharType="end"/>
            </w:r>
            <w:bookmarkEnd w:id="41"/>
            <w:r w:rsidR="006E7267" w:rsidRPr="0029197C">
              <w:t xml:space="preserve"> </w:t>
            </w:r>
            <w:r w:rsidR="00F41528">
              <w:t xml:space="preserve">Revision of </w:t>
            </w:r>
            <w:r w:rsidR="00164899" w:rsidRPr="00164899">
              <w:t>fiscal risks born</w:t>
            </w:r>
            <w:r w:rsidR="00A24449">
              <w:t>e</w:t>
            </w:r>
            <w:r w:rsidR="00164899" w:rsidRPr="00164899">
              <w:t xml:space="preserve"> by the Government</w:t>
            </w:r>
            <w:r w:rsidR="003178E1">
              <w:t>.</w:t>
            </w:r>
          </w:p>
          <w:p w14:paraId="2A4E32AE" w14:textId="33B80330" w:rsidR="00F41528" w:rsidRPr="0029197C" w:rsidRDefault="00303045" w:rsidP="006301AE">
            <w:pPr>
              <w:pStyle w:val="ColorfulList-Accent11"/>
              <w:spacing w:after="0" w:line="240" w:lineRule="auto"/>
              <w:ind w:left="270"/>
            </w:pPr>
            <w:r>
              <w:fldChar w:fldCharType="begin">
                <w:ffData>
                  <w:name w:val="q5_PPPunit_g"/>
                  <w:enabled/>
                  <w:calcOnExit w:val="0"/>
                  <w:checkBox>
                    <w:sizeAuto/>
                    <w:default w:val="0"/>
                  </w:checkBox>
                </w:ffData>
              </w:fldChar>
            </w:r>
            <w:bookmarkStart w:id="42" w:name="q5_PPPunit_g"/>
            <w:r>
              <w:instrText xml:space="preserve"> FORMCHECKBOX </w:instrText>
            </w:r>
            <w:r w:rsidR="00CF2224">
              <w:fldChar w:fldCharType="separate"/>
            </w:r>
            <w:r>
              <w:fldChar w:fldCharType="end"/>
            </w:r>
            <w:bookmarkEnd w:id="42"/>
            <w:r w:rsidR="00F41528">
              <w:t xml:space="preserve"> Consultation with affected communities </w:t>
            </w:r>
            <w:r w:rsidR="005B4821">
              <w:t>on potential impact of PPP projects</w:t>
            </w:r>
            <w:r w:rsidR="00F773E4">
              <w:t>.</w:t>
            </w:r>
          </w:p>
          <w:p w14:paraId="14FB078B" w14:textId="4BE275E0" w:rsidR="00F41528" w:rsidRDefault="00303045" w:rsidP="006301AE">
            <w:pPr>
              <w:pStyle w:val="ColorfulList-Accent11"/>
              <w:spacing w:after="0" w:line="240" w:lineRule="auto"/>
              <w:ind w:left="270"/>
            </w:pPr>
            <w:r>
              <w:fldChar w:fldCharType="begin">
                <w:ffData>
                  <w:name w:val="q5_PPPunit_h"/>
                  <w:enabled/>
                  <w:calcOnExit w:val="0"/>
                  <w:checkBox>
                    <w:sizeAuto/>
                    <w:default w:val="0"/>
                  </w:checkBox>
                </w:ffData>
              </w:fldChar>
            </w:r>
            <w:bookmarkStart w:id="43" w:name="q5_PPPunit_h"/>
            <w:r>
              <w:instrText xml:space="preserve"> FORMCHECKBOX </w:instrText>
            </w:r>
            <w:r w:rsidR="00CF2224">
              <w:fldChar w:fldCharType="separate"/>
            </w:r>
            <w:r>
              <w:fldChar w:fldCharType="end"/>
            </w:r>
            <w:bookmarkEnd w:id="43"/>
            <w:r w:rsidR="00F41528">
              <w:t xml:space="preserve"> </w:t>
            </w:r>
            <w:r w:rsidR="00F41528" w:rsidRPr="002F094B">
              <w:t xml:space="preserve">Approval of PPP </w:t>
            </w:r>
            <w:r w:rsidR="00F41528">
              <w:t>projects.</w:t>
            </w:r>
          </w:p>
          <w:p w14:paraId="7D5D1A29" w14:textId="6326037C" w:rsidR="0029197C" w:rsidRDefault="00303045" w:rsidP="006301AE">
            <w:pPr>
              <w:pStyle w:val="ColorfulList-Accent11"/>
              <w:spacing w:after="0" w:line="240" w:lineRule="auto"/>
              <w:ind w:left="270"/>
            </w:pPr>
            <w:r>
              <w:fldChar w:fldCharType="begin">
                <w:ffData>
                  <w:name w:val="q5_PPPunit_i"/>
                  <w:enabled/>
                  <w:calcOnExit w:val="0"/>
                  <w:checkBox>
                    <w:sizeAuto/>
                    <w:default w:val="0"/>
                  </w:checkBox>
                </w:ffData>
              </w:fldChar>
            </w:r>
            <w:bookmarkStart w:id="44" w:name="q5_PPPunit_i"/>
            <w:r>
              <w:instrText xml:space="preserve"> FORMCHECKBOX </w:instrText>
            </w:r>
            <w:r w:rsidR="00CF2224">
              <w:fldChar w:fldCharType="separate"/>
            </w:r>
            <w:r>
              <w:fldChar w:fldCharType="end"/>
            </w:r>
            <w:bookmarkEnd w:id="44"/>
            <w:r w:rsidR="00AE5FD3">
              <w:t xml:space="preserve"> </w:t>
            </w:r>
            <w:r w:rsidR="00F41528">
              <w:t>Undertaking the p</w:t>
            </w:r>
            <w:r w:rsidR="00AE5FD3">
              <w:t>rocurement of PPPs</w:t>
            </w:r>
            <w:r w:rsidR="003178E1">
              <w:t>.</w:t>
            </w:r>
          </w:p>
          <w:p w14:paraId="77C19FB6" w14:textId="1F13F616" w:rsidR="00AE5FD3" w:rsidRDefault="00303045" w:rsidP="006301AE">
            <w:pPr>
              <w:pStyle w:val="ColorfulList-Accent11"/>
              <w:spacing w:after="0" w:line="240" w:lineRule="auto"/>
              <w:ind w:left="270"/>
            </w:pPr>
            <w:r>
              <w:fldChar w:fldCharType="begin">
                <w:ffData>
                  <w:name w:val="q5_PPPunit_j"/>
                  <w:enabled/>
                  <w:calcOnExit w:val="0"/>
                  <w:checkBox>
                    <w:sizeAuto/>
                    <w:default w:val="0"/>
                  </w:checkBox>
                </w:ffData>
              </w:fldChar>
            </w:r>
            <w:bookmarkStart w:id="45" w:name="q5_PPPunit_j"/>
            <w:r>
              <w:instrText xml:space="preserve"> FORMCHECKBOX </w:instrText>
            </w:r>
            <w:r w:rsidR="00CF2224">
              <w:fldChar w:fldCharType="separate"/>
            </w:r>
            <w:r>
              <w:fldChar w:fldCharType="end"/>
            </w:r>
            <w:bookmarkEnd w:id="45"/>
            <w:r w:rsidR="00AE5FD3">
              <w:t xml:space="preserve"> </w:t>
            </w:r>
            <w:r w:rsidR="002807D4">
              <w:t>Oversight of PPP implementation</w:t>
            </w:r>
            <w:r w:rsidR="003178E1">
              <w:t>.</w:t>
            </w:r>
          </w:p>
          <w:p w14:paraId="5A18FD08" w14:textId="3CC9E5EF" w:rsidR="00A768A2" w:rsidRPr="0029197C" w:rsidRDefault="00303045" w:rsidP="006301AE">
            <w:pPr>
              <w:pStyle w:val="ColorfulList-Accent11"/>
              <w:spacing w:after="0" w:line="240" w:lineRule="auto"/>
              <w:ind w:left="270"/>
            </w:pPr>
            <w:r>
              <w:fldChar w:fldCharType="begin">
                <w:ffData>
                  <w:name w:val="q5_PPPunit_k"/>
                  <w:enabled/>
                  <w:calcOnExit w:val="0"/>
                  <w:checkBox>
                    <w:sizeAuto/>
                    <w:default w:val="0"/>
                  </w:checkBox>
                </w:ffData>
              </w:fldChar>
            </w:r>
            <w:bookmarkStart w:id="46" w:name="q5_PPPunit_k"/>
            <w:r>
              <w:instrText xml:space="preserve"> FORMCHECKBOX </w:instrText>
            </w:r>
            <w:r w:rsidR="00CF2224">
              <w:fldChar w:fldCharType="separate"/>
            </w:r>
            <w:r>
              <w:fldChar w:fldCharType="end"/>
            </w:r>
            <w:bookmarkEnd w:id="46"/>
            <w:r w:rsidR="00A768A2">
              <w:t xml:space="preserve"> P</w:t>
            </w:r>
            <w:r w:rsidR="00A768A2" w:rsidRPr="001B591F">
              <w:t>ost</w:t>
            </w:r>
            <w:r w:rsidR="00A24449">
              <w:t>-</w:t>
            </w:r>
            <w:r w:rsidR="00A768A2" w:rsidRPr="001B591F">
              <w:t>project appraisal and audit</w:t>
            </w:r>
          </w:p>
          <w:p w14:paraId="0BAFF5C0" w14:textId="256D3EF0" w:rsidR="00AE5FD3" w:rsidRDefault="00303045" w:rsidP="006301AE">
            <w:pPr>
              <w:pStyle w:val="ColorfulList-Accent11"/>
              <w:spacing w:after="0" w:line="240" w:lineRule="auto"/>
              <w:ind w:left="270"/>
            </w:pPr>
            <w:r>
              <w:fldChar w:fldCharType="begin">
                <w:ffData>
                  <w:name w:val="q5_PPPunit_other"/>
                  <w:enabled/>
                  <w:calcOnExit w:val="0"/>
                  <w:checkBox>
                    <w:sizeAuto/>
                    <w:default w:val="0"/>
                  </w:checkBox>
                </w:ffData>
              </w:fldChar>
            </w:r>
            <w:bookmarkStart w:id="47" w:name="q5_PPPunit_other"/>
            <w:r>
              <w:instrText xml:space="preserve"> FORMCHECKBOX </w:instrText>
            </w:r>
            <w:r w:rsidR="00CF2224">
              <w:fldChar w:fldCharType="separate"/>
            </w:r>
            <w:r>
              <w:fldChar w:fldCharType="end"/>
            </w:r>
            <w:bookmarkEnd w:id="47"/>
            <w:r w:rsidR="0029197C" w:rsidRPr="0029197C">
              <w:t xml:space="preserve"> Other, please specify: </w:t>
            </w:r>
            <w:r>
              <w:fldChar w:fldCharType="begin">
                <w:ffData>
                  <w:name w:val="q5_PPPunit_other_spe"/>
                  <w:enabled/>
                  <w:calcOnExit w:val="0"/>
                  <w:textInput/>
                </w:ffData>
              </w:fldChar>
            </w:r>
            <w:bookmarkStart w:id="48" w:name="q5_PPPunit_other_sp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8"/>
          </w:p>
          <w:p w14:paraId="7873720E" w14:textId="5C776E1E" w:rsidR="00D2255B" w:rsidRDefault="00D2255B" w:rsidP="00F345E1">
            <w:pPr>
              <w:spacing w:after="0" w:line="240" w:lineRule="auto"/>
              <w:ind w:left="270"/>
            </w:pPr>
            <w:r>
              <w:t>P</w:t>
            </w:r>
            <w:r w:rsidRPr="00CE6F1B">
              <w:t xml:space="preserve">lease provide </w:t>
            </w:r>
            <w:r>
              <w:t>the relevant legal/regulatory provisions</w:t>
            </w:r>
            <w:r w:rsidRPr="00CE6F1B">
              <w:t xml:space="preserve">: </w:t>
            </w:r>
            <w:r w:rsidR="002A7FCA">
              <w:fldChar w:fldCharType="begin">
                <w:ffData>
                  <w:name w:val="q5_PPPunit_basis2"/>
                  <w:enabled/>
                  <w:calcOnExit w:val="0"/>
                  <w:textInput/>
                </w:ffData>
              </w:fldChar>
            </w:r>
            <w:bookmarkStart w:id="49" w:name="q5_PPPunit_basis2"/>
            <w:r w:rsidR="002A7FCA">
              <w:instrText xml:space="preserve"> FORMTEXT </w:instrText>
            </w:r>
            <w:r w:rsidR="002A7FCA">
              <w:fldChar w:fldCharType="separate"/>
            </w:r>
            <w:r w:rsidR="002A7FCA">
              <w:rPr>
                <w:noProof/>
              </w:rPr>
              <w:t> </w:t>
            </w:r>
            <w:r w:rsidR="002A7FCA">
              <w:rPr>
                <w:noProof/>
              </w:rPr>
              <w:t> </w:t>
            </w:r>
            <w:r w:rsidR="002A7FCA">
              <w:rPr>
                <w:noProof/>
              </w:rPr>
              <w:t> </w:t>
            </w:r>
            <w:r w:rsidR="002A7FCA">
              <w:rPr>
                <w:noProof/>
              </w:rPr>
              <w:t> </w:t>
            </w:r>
            <w:r w:rsidR="002A7FCA">
              <w:rPr>
                <w:noProof/>
              </w:rPr>
              <w:t> </w:t>
            </w:r>
            <w:r w:rsidR="002A7FCA">
              <w:fldChar w:fldCharType="end"/>
            </w:r>
            <w:bookmarkEnd w:id="49"/>
          </w:p>
          <w:p w14:paraId="7FEB82D6" w14:textId="77777777" w:rsidR="00FF6B97" w:rsidRDefault="00FF6B97" w:rsidP="00FC0D37">
            <w:pPr>
              <w:spacing w:after="0" w:line="240" w:lineRule="auto"/>
            </w:pPr>
          </w:p>
          <w:p w14:paraId="14078B33" w14:textId="53F20B92" w:rsidR="00166F04" w:rsidRDefault="00166F04" w:rsidP="00166F04">
            <w:pPr>
              <w:pStyle w:val="ListParagraph"/>
              <w:numPr>
                <w:ilvl w:val="3"/>
                <w:numId w:val="3"/>
              </w:numPr>
              <w:spacing w:after="0"/>
              <w:ind w:left="270" w:firstLine="0"/>
            </w:pPr>
            <w:r>
              <w:t xml:space="preserve">Additionally, is there a </w:t>
            </w:r>
            <w:r w:rsidRPr="00643ABB">
              <w:t>central project development fund</w:t>
            </w:r>
            <w:r>
              <w:t xml:space="preserve"> (support mechanism</w:t>
            </w:r>
            <w:r w:rsidR="00154426">
              <w:t>)</w:t>
            </w:r>
            <w:r>
              <w:t xml:space="preserve"> for project preparation?</w:t>
            </w:r>
          </w:p>
          <w:p w14:paraId="0073E71E" w14:textId="5F782CAE" w:rsidR="00166F04" w:rsidRDefault="00FF149E" w:rsidP="00166F04">
            <w:pPr>
              <w:spacing w:after="0" w:line="240" w:lineRule="auto"/>
              <w:ind w:left="240"/>
            </w:pPr>
            <w:r>
              <w:fldChar w:fldCharType="begin">
                <w:ffData>
                  <w:name w:val="q5_3_fund_y"/>
                  <w:enabled/>
                  <w:calcOnExit w:val="0"/>
                  <w:checkBox>
                    <w:sizeAuto/>
                    <w:default w:val="0"/>
                  </w:checkBox>
                </w:ffData>
              </w:fldChar>
            </w:r>
            <w:bookmarkStart w:id="50" w:name="q5_3_fund_y"/>
            <w:r>
              <w:instrText xml:space="preserve"> FORMCHECKBOX </w:instrText>
            </w:r>
            <w:r w:rsidR="00CF2224">
              <w:fldChar w:fldCharType="separate"/>
            </w:r>
            <w:r>
              <w:fldChar w:fldCharType="end"/>
            </w:r>
            <w:bookmarkEnd w:id="50"/>
            <w:r w:rsidR="00166F04" w:rsidRPr="008240F6">
              <w:t>Yes</w:t>
            </w:r>
            <w:r w:rsidR="00166F04" w:rsidRPr="0029197C">
              <w:t xml:space="preserve">. </w:t>
            </w:r>
            <w:r w:rsidR="00166F04" w:rsidRPr="0029197C">
              <w:rPr>
                <w:b/>
              </w:rPr>
              <w:t>If yes</w:t>
            </w:r>
            <w:r w:rsidR="00166F04" w:rsidRPr="0029197C">
              <w:t xml:space="preserve">, </w:t>
            </w:r>
            <w:r w:rsidR="00166F04" w:rsidRPr="008F5D89">
              <w:rPr>
                <w:rFonts w:eastAsia="Times New Roman"/>
              </w:rPr>
              <w:t xml:space="preserve">please </w:t>
            </w:r>
            <w:r w:rsidR="00166F04">
              <w:rPr>
                <w:rFonts w:eastAsia="Times New Roman"/>
              </w:rPr>
              <w:t>indicate its name, and its</w:t>
            </w:r>
            <w:r w:rsidR="00166F04" w:rsidRPr="0029197C">
              <w:rPr>
                <w:rFonts w:eastAsia="Times New Roman"/>
              </w:rPr>
              <w:t xml:space="preserve"> website (if available)</w:t>
            </w:r>
            <w:r w:rsidR="00166F04" w:rsidRPr="0029197C">
              <w:t xml:space="preserve">: </w:t>
            </w:r>
            <w:r>
              <w:fldChar w:fldCharType="begin">
                <w:ffData>
                  <w:name w:val="q5_3_fund_name"/>
                  <w:enabled/>
                  <w:calcOnExit w:val="0"/>
                  <w:textInput/>
                </w:ffData>
              </w:fldChar>
            </w:r>
            <w:bookmarkStart w:id="51" w:name="q5_3_fund_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1"/>
            <w:r w:rsidR="00815AD3">
              <w:t xml:space="preserve">, the year of establishment </w:t>
            </w:r>
            <w:r w:rsidR="002A7FCA">
              <w:fldChar w:fldCharType="begin">
                <w:ffData>
                  <w:name w:val="q5_3_fund_year"/>
                  <w:enabled/>
                  <w:calcOnExit w:val="0"/>
                  <w:textInput/>
                </w:ffData>
              </w:fldChar>
            </w:r>
            <w:r w:rsidR="002A7FCA">
              <w:instrText xml:space="preserve"> </w:instrText>
            </w:r>
            <w:bookmarkStart w:id="52" w:name="q5_3_fund_year"/>
            <w:r w:rsidR="002A7FCA">
              <w:instrText xml:space="preserve">FORMTEXT </w:instrText>
            </w:r>
            <w:r w:rsidR="002A7FCA">
              <w:fldChar w:fldCharType="separate"/>
            </w:r>
            <w:r w:rsidR="002A7FCA">
              <w:rPr>
                <w:noProof/>
              </w:rPr>
              <w:t> </w:t>
            </w:r>
            <w:r w:rsidR="002A7FCA">
              <w:rPr>
                <w:noProof/>
              </w:rPr>
              <w:t> </w:t>
            </w:r>
            <w:r w:rsidR="002A7FCA">
              <w:rPr>
                <w:noProof/>
              </w:rPr>
              <w:t> </w:t>
            </w:r>
            <w:r w:rsidR="002A7FCA">
              <w:rPr>
                <w:noProof/>
              </w:rPr>
              <w:t> </w:t>
            </w:r>
            <w:r w:rsidR="002A7FCA">
              <w:rPr>
                <w:noProof/>
              </w:rPr>
              <w:t> </w:t>
            </w:r>
            <w:r w:rsidR="002A7FCA">
              <w:fldChar w:fldCharType="end"/>
            </w:r>
            <w:bookmarkEnd w:id="52"/>
            <w:r w:rsidR="00815AD3">
              <w:t xml:space="preserve"> and the relevant legal/regulatory basis </w:t>
            </w:r>
            <w:r w:rsidR="002A7FCA">
              <w:fldChar w:fldCharType="begin">
                <w:ffData>
                  <w:name w:val="q5_3_fund_basis"/>
                  <w:enabled/>
                  <w:calcOnExit w:val="0"/>
                  <w:textInput/>
                </w:ffData>
              </w:fldChar>
            </w:r>
            <w:r w:rsidR="002A7FCA">
              <w:instrText xml:space="preserve"> </w:instrText>
            </w:r>
            <w:bookmarkStart w:id="53" w:name="q5_3_fund_basis"/>
            <w:r w:rsidR="002A7FCA">
              <w:instrText xml:space="preserve">FORMTEXT </w:instrText>
            </w:r>
            <w:r w:rsidR="002A7FCA">
              <w:fldChar w:fldCharType="separate"/>
            </w:r>
            <w:r w:rsidR="002A7FCA">
              <w:rPr>
                <w:noProof/>
              </w:rPr>
              <w:t> </w:t>
            </w:r>
            <w:r w:rsidR="002A7FCA">
              <w:rPr>
                <w:noProof/>
              </w:rPr>
              <w:t> </w:t>
            </w:r>
            <w:r w:rsidR="002A7FCA">
              <w:rPr>
                <w:noProof/>
              </w:rPr>
              <w:t> </w:t>
            </w:r>
            <w:r w:rsidR="002A7FCA">
              <w:rPr>
                <w:noProof/>
              </w:rPr>
              <w:t> </w:t>
            </w:r>
            <w:r w:rsidR="002A7FCA">
              <w:rPr>
                <w:noProof/>
              </w:rPr>
              <w:t> </w:t>
            </w:r>
            <w:r w:rsidR="002A7FCA">
              <w:fldChar w:fldCharType="end"/>
            </w:r>
            <w:bookmarkEnd w:id="53"/>
            <w:r w:rsidR="00815AD3">
              <w:t xml:space="preserve">. </w:t>
            </w:r>
            <w:r w:rsidR="00166F04">
              <w:t xml:space="preserve"> </w:t>
            </w:r>
          </w:p>
          <w:p w14:paraId="68643D12" w14:textId="188BC062" w:rsidR="00154426" w:rsidRDefault="00FF149E" w:rsidP="00093AA5">
            <w:pPr>
              <w:spacing w:after="0" w:line="240" w:lineRule="auto"/>
              <w:ind w:left="240"/>
              <w:rPr>
                <w:color w:val="000000"/>
              </w:rPr>
            </w:pPr>
            <w:r>
              <w:rPr>
                <w:color w:val="000000"/>
              </w:rPr>
              <w:fldChar w:fldCharType="begin">
                <w:ffData>
                  <w:name w:val="q5_3_fund_n"/>
                  <w:enabled/>
                  <w:calcOnExit w:val="0"/>
                  <w:checkBox>
                    <w:sizeAuto/>
                    <w:default w:val="0"/>
                  </w:checkBox>
                </w:ffData>
              </w:fldChar>
            </w:r>
            <w:bookmarkStart w:id="54" w:name="q5_3_fund_n"/>
            <w:r>
              <w:rPr>
                <w:color w:val="000000"/>
              </w:rPr>
              <w:instrText xml:space="preserve"> FORMCHECKBOX </w:instrText>
            </w:r>
            <w:r w:rsidR="00CF2224">
              <w:rPr>
                <w:color w:val="000000"/>
              </w:rPr>
            </w:r>
            <w:r w:rsidR="00CF2224">
              <w:rPr>
                <w:color w:val="000000"/>
              </w:rPr>
              <w:fldChar w:fldCharType="separate"/>
            </w:r>
            <w:r>
              <w:rPr>
                <w:color w:val="000000"/>
              </w:rPr>
              <w:fldChar w:fldCharType="end"/>
            </w:r>
            <w:bookmarkEnd w:id="54"/>
            <w:r w:rsidR="00166F04" w:rsidRPr="007332C0">
              <w:rPr>
                <w:color w:val="000000"/>
              </w:rPr>
              <w:t>No</w:t>
            </w:r>
          </w:p>
          <w:p w14:paraId="1CA26EA6" w14:textId="644B5B7E" w:rsidR="00154426" w:rsidRPr="00B3662B" w:rsidRDefault="00154426" w:rsidP="00B3662B">
            <w:pPr>
              <w:pStyle w:val="ListParagraph"/>
              <w:spacing w:after="0"/>
              <w:ind w:left="1278" w:hanging="1008"/>
              <w:rPr>
                <w:color w:val="2F5496"/>
              </w:rPr>
            </w:pPr>
          </w:p>
        </w:tc>
      </w:tr>
    </w:tbl>
    <w:p w14:paraId="05E2BE01" w14:textId="77777777" w:rsidR="00351D00" w:rsidRDefault="00351D00"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E5FD3" w:rsidRPr="0027430F" w14:paraId="1C0527AE" w14:textId="77777777" w:rsidTr="00BA7DB9">
        <w:tc>
          <w:tcPr>
            <w:tcW w:w="9576" w:type="dxa"/>
            <w:shd w:val="clear" w:color="auto" w:fill="365F91"/>
          </w:tcPr>
          <w:p w14:paraId="669FD040" w14:textId="77777777" w:rsidR="00AE5FD3" w:rsidRPr="0027430F" w:rsidRDefault="00607AD9" w:rsidP="00D0490E">
            <w:pPr>
              <w:pStyle w:val="ColorfulList-Accent11"/>
              <w:numPr>
                <w:ilvl w:val="2"/>
                <w:numId w:val="3"/>
              </w:numPr>
              <w:spacing w:after="0" w:line="240" w:lineRule="auto"/>
              <w:rPr>
                <w:b/>
                <w:color w:val="FFFFFF"/>
              </w:rPr>
            </w:pPr>
            <w:r w:rsidRPr="006172DB">
              <w:rPr>
                <w:b/>
                <w:color w:val="FFFFFF"/>
              </w:rPr>
              <w:t>Please provide any additional information or comments on the answers to the question(s) above and indicate which one(s) you are referring to:</w:t>
            </w:r>
          </w:p>
        </w:tc>
      </w:tr>
      <w:tr w:rsidR="00AE5FD3" w:rsidRPr="0027430F" w14:paraId="226068A0" w14:textId="77777777" w:rsidTr="00BA7DB9">
        <w:tc>
          <w:tcPr>
            <w:tcW w:w="9576" w:type="dxa"/>
            <w:shd w:val="clear" w:color="auto" w:fill="auto"/>
          </w:tcPr>
          <w:p w14:paraId="0CCFFE6E" w14:textId="69BBB247" w:rsidR="00AE5FD3" w:rsidRPr="00AE5FD3" w:rsidRDefault="002E618A" w:rsidP="00FC0D37">
            <w:pPr>
              <w:autoSpaceDE w:val="0"/>
              <w:autoSpaceDN w:val="0"/>
              <w:adjustRightInd w:val="0"/>
              <w:spacing w:after="0" w:line="240" w:lineRule="auto"/>
            </w:pPr>
            <w:r>
              <w:fldChar w:fldCharType="begin">
                <w:ffData>
                  <w:name w:val="q6_addtl1"/>
                  <w:enabled/>
                  <w:calcOnExit w:val="0"/>
                  <w:textInput/>
                </w:ffData>
              </w:fldChar>
            </w:r>
            <w:bookmarkStart w:id="55" w:name="q6_addtl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5"/>
          </w:p>
        </w:tc>
      </w:tr>
    </w:tbl>
    <w:p w14:paraId="679A9179" w14:textId="77777777" w:rsidR="00F5170D" w:rsidRDefault="00F5170D" w:rsidP="00F5170D">
      <w:pPr>
        <w:pStyle w:val="ColorfulList-Accent11"/>
        <w:spacing w:after="0" w:line="240" w:lineRule="auto"/>
        <w:ind w:right="181"/>
        <w:jc w:val="both"/>
        <w:rPr>
          <w:b/>
        </w:rPr>
      </w:pPr>
    </w:p>
    <w:p w14:paraId="2FCBB682" w14:textId="4D3FB784" w:rsidR="00AE5FD3" w:rsidRPr="0077691F" w:rsidRDefault="00AE5FD3" w:rsidP="00FC0D37">
      <w:pPr>
        <w:pStyle w:val="ColorfulList-Accent11"/>
        <w:numPr>
          <w:ilvl w:val="0"/>
          <w:numId w:val="4"/>
        </w:numPr>
        <w:spacing w:after="0" w:line="240" w:lineRule="auto"/>
        <w:ind w:right="181" w:hanging="810"/>
        <w:jc w:val="both"/>
        <w:rPr>
          <w:b/>
        </w:rPr>
      </w:pPr>
      <w:r w:rsidRPr="0077691F">
        <w:rPr>
          <w:b/>
        </w:rPr>
        <w:t>Preparation of PPPs</w:t>
      </w:r>
    </w:p>
    <w:p w14:paraId="3525741E" w14:textId="77777777" w:rsidR="00AE5FD3" w:rsidRDefault="00AE5FD3"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34F8C" w:rsidRPr="00CE6F1B" w14:paraId="6CB83CB0" w14:textId="77777777" w:rsidTr="6A45AC3D">
        <w:tc>
          <w:tcPr>
            <w:tcW w:w="9576" w:type="dxa"/>
            <w:shd w:val="clear" w:color="auto" w:fill="365F91"/>
          </w:tcPr>
          <w:p w14:paraId="78E46309" w14:textId="77777777" w:rsidR="00F34F8C" w:rsidRPr="00CE6F1B" w:rsidRDefault="002E0DCC" w:rsidP="6A45AC3D">
            <w:pPr>
              <w:pStyle w:val="ColorfulList-Accent11"/>
              <w:numPr>
                <w:ilvl w:val="2"/>
                <w:numId w:val="3"/>
              </w:numPr>
              <w:spacing w:after="0" w:line="240" w:lineRule="auto"/>
              <w:ind w:left="270" w:hanging="270"/>
              <w:rPr>
                <w:b/>
                <w:bCs/>
                <w:color w:val="FFFFFF"/>
              </w:rPr>
            </w:pPr>
            <w:bookmarkStart w:id="56" w:name="_Hlk10796453"/>
            <w:bookmarkStart w:id="57" w:name="q8_2_account_specify"/>
            <w:r w:rsidRPr="6A45AC3D">
              <w:rPr>
                <w:b/>
                <w:bCs/>
                <w:color w:val="FFFFFF" w:themeColor="background1"/>
              </w:rPr>
              <w:lastRenderedPageBreak/>
              <w:t>D</w:t>
            </w:r>
            <w:bookmarkEnd w:id="56"/>
            <w:bookmarkEnd w:id="57"/>
            <w:r w:rsidRPr="6A45AC3D">
              <w:rPr>
                <w:b/>
                <w:bCs/>
                <w:color w:val="FFFFFF" w:themeColor="background1"/>
              </w:rPr>
              <w:t>oes the Ministry of Finance or Central Budgetary Authority approve</w:t>
            </w:r>
            <w:r w:rsidR="008B4333" w:rsidRPr="6A45AC3D">
              <w:rPr>
                <w:b/>
                <w:bCs/>
                <w:color w:val="FFFFFF" w:themeColor="background1"/>
              </w:rPr>
              <w:t xml:space="preserve"> </w:t>
            </w:r>
            <w:r w:rsidR="00513111" w:rsidRPr="6A45AC3D">
              <w:rPr>
                <w:b/>
                <w:bCs/>
                <w:color w:val="FFFFFF" w:themeColor="background1"/>
              </w:rPr>
              <w:t xml:space="preserve">the PPP project </w:t>
            </w:r>
            <w:r w:rsidR="00513111" w:rsidRPr="6A45AC3D">
              <w:rPr>
                <w:b/>
                <w:bCs/>
                <w:color w:val="FFFFFF" w:themeColor="background1"/>
                <w:u w:val="single"/>
              </w:rPr>
              <w:t>before launching the procurement process?</w:t>
            </w:r>
          </w:p>
        </w:tc>
      </w:tr>
      <w:tr w:rsidR="00F34F8C" w:rsidRPr="00CE6F1B" w14:paraId="25998199" w14:textId="77777777" w:rsidTr="6A45AC3D">
        <w:tc>
          <w:tcPr>
            <w:tcW w:w="9576" w:type="dxa"/>
            <w:shd w:val="clear" w:color="auto" w:fill="auto"/>
          </w:tcPr>
          <w:p w14:paraId="72FD25D8" w14:textId="6253F3B8" w:rsidR="00F34F8C" w:rsidRPr="00CE6F1B" w:rsidRDefault="00AA5D26" w:rsidP="00FC0D37">
            <w:pPr>
              <w:spacing w:after="0" w:line="240" w:lineRule="auto"/>
            </w:pPr>
            <w:r>
              <w:fldChar w:fldCharType="begin">
                <w:ffData>
                  <w:name w:val="q7_finance_y"/>
                  <w:enabled/>
                  <w:calcOnExit w:val="0"/>
                  <w:checkBox>
                    <w:sizeAuto/>
                    <w:default w:val="0"/>
                  </w:checkBox>
                </w:ffData>
              </w:fldChar>
            </w:r>
            <w:bookmarkStart w:id="58" w:name="q7_finance_y"/>
            <w:r>
              <w:instrText xml:space="preserve"> FORMCHECKBOX </w:instrText>
            </w:r>
            <w:r w:rsidR="00CF2224">
              <w:fldChar w:fldCharType="separate"/>
            </w:r>
            <w:r>
              <w:fldChar w:fldCharType="end"/>
            </w:r>
            <w:bookmarkEnd w:id="58"/>
            <w:r w:rsidR="00F34F8C" w:rsidRPr="008240F6">
              <w:t>Yes</w:t>
            </w:r>
            <w:r w:rsidR="00F34F8C" w:rsidRPr="00CE6F1B">
              <w:t xml:space="preserve">. </w:t>
            </w:r>
            <w:r w:rsidR="00F34F8C" w:rsidRPr="00CE6F1B">
              <w:rPr>
                <w:b/>
              </w:rPr>
              <w:t>If yes</w:t>
            </w:r>
            <w:r w:rsidR="005A305A">
              <w:rPr>
                <w:b/>
              </w:rPr>
              <w:t>,</w:t>
            </w:r>
            <w:r w:rsidR="00AE5FD3">
              <w:t xml:space="preserve"> please </w:t>
            </w:r>
            <w:r w:rsidR="009F27CC" w:rsidRPr="00CE6F1B">
              <w:t xml:space="preserve">provide </w:t>
            </w:r>
            <w:r w:rsidR="005F38EE">
              <w:t>the relevant legal/regulatory provisions</w:t>
            </w:r>
            <w:r w:rsidR="009F27CC" w:rsidRPr="00CE6F1B">
              <w:t xml:space="preserve">: </w:t>
            </w:r>
            <w:r>
              <w:fldChar w:fldCharType="begin">
                <w:ffData>
                  <w:name w:val="q7_finance_basis"/>
                  <w:enabled/>
                  <w:calcOnExit w:val="0"/>
                  <w:textInput/>
                </w:ffData>
              </w:fldChar>
            </w:r>
            <w:bookmarkStart w:id="59" w:name="q7_finance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9"/>
          </w:p>
          <w:p w14:paraId="74A1BDAF" w14:textId="0106CCF2" w:rsidR="006F1798" w:rsidRDefault="00AA5D26" w:rsidP="00FC0D37">
            <w:pPr>
              <w:spacing w:after="0" w:line="240" w:lineRule="auto"/>
            </w:pPr>
            <w:r>
              <w:fldChar w:fldCharType="begin">
                <w:ffData>
                  <w:name w:val="q7_finance_n"/>
                  <w:enabled/>
                  <w:calcOnExit w:val="0"/>
                  <w:checkBox>
                    <w:sizeAuto/>
                    <w:default w:val="0"/>
                  </w:checkBox>
                </w:ffData>
              </w:fldChar>
            </w:r>
            <w:bookmarkStart w:id="60" w:name="q7_finance_n"/>
            <w:r>
              <w:instrText xml:space="preserve"> FORMCHECKBOX </w:instrText>
            </w:r>
            <w:r w:rsidR="00CF2224">
              <w:fldChar w:fldCharType="separate"/>
            </w:r>
            <w:r>
              <w:fldChar w:fldCharType="end"/>
            </w:r>
            <w:bookmarkEnd w:id="60"/>
            <w:r w:rsidR="00F34F8C" w:rsidRPr="00CE6F1B">
              <w:t>No</w:t>
            </w:r>
          </w:p>
          <w:p w14:paraId="7BF6EA44" w14:textId="77777777" w:rsidR="005D7C9B" w:rsidRDefault="005D7C9B" w:rsidP="00FC0D37">
            <w:pPr>
              <w:spacing w:after="0" w:line="240" w:lineRule="auto"/>
            </w:pPr>
          </w:p>
          <w:p w14:paraId="1948BF87" w14:textId="77777777" w:rsidR="005D7C9B" w:rsidRDefault="005D7C9B" w:rsidP="00FC0D37">
            <w:pPr>
              <w:spacing w:after="0" w:line="240" w:lineRule="auto"/>
            </w:pPr>
          </w:p>
          <w:p w14:paraId="16E85F29" w14:textId="77777777" w:rsidR="0069147A" w:rsidRDefault="0F68B3B3" w:rsidP="601FED74">
            <w:pPr>
              <w:pStyle w:val="ColorfulList-Accent11"/>
              <w:numPr>
                <w:ilvl w:val="3"/>
                <w:numId w:val="3"/>
              </w:numPr>
              <w:spacing w:after="0" w:line="240" w:lineRule="auto"/>
              <w:ind w:left="270" w:firstLine="0"/>
              <w:rPr>
                <w:b/>
                <w:bCs/>
              </w:rPr>
            </w:pPr>
            <w:r>
              <w:t>D</w:t>
            </w:r>
            <w:r w:rsidRPr="5EE90422">
              <w:rPr>
                <w:rFonts w:eastAsia="Times New Roman"/>
                <w:color w:val="000000" w:themeColor="text1"/>
              </w:rPr>
              <w:t xml:space="preserve">oes the Ministry of Finance or Central Budgetary Authority approve the PPP project </w:t>
            </w:r>
            <w:r w:rsidRPr="5EE90422">
              <w:rPr>
                <w:rFonts w:eastAsia="Times New Roman"/>
                <w:color w:val="000000" w:themeColor="text1"/>
                <w:u w:val="single"/>
              </w:rPr>
              <w:t>before signing the PPP contract</w:t>
            </w:r>
            <w:r w:rsidRPr="5EE90422">
              <w:rPr>
                <w:rFonts w:eastAsia="Times New Roman"/>
                <w:color w:val="000000" w:themeColor="text1"/>
              </w:rPr>
              <w:t>?</w:t>
            </w:r>
          </w:p>
          <w:p w14:paraId="6B975573" w14:textId="174B4B44" w:rsidR="0069147A" w:rsidRPr="00CE6F1B" w:rsidRDefault="00866DA0" w:rsidP="00FC0D37">
            <w:pPr>
              <w:spacing w:after="0" w:line="240" w:lineRule="auto"/>
              <w:ind w:left="270"/>
            </w:pPr>
            <w:r>
              <w:fldChar w:fldCharType="begin">
                <w:ffData>
                  <w:name w:val="q7_2_finance_y"/>
                  <w:enabled/>
                  <w:calcOnExit w:val="0"/>
                  <w:checkBox>
                    <w:sizeAuto/>
                    <w:default w:val="0"/>
                  </w:checkBox>
                </w:ffData>
              </w:fldChar>
            </w:r>
            <w:bookmarkStart w:id="61" w:name="q7_2_finance_y"/>
            <w:r>
              <w:instrText xml:space="preserve"> FORMCHECKBOX </w:instrText>
            </w:r>
            <w:r w:rsidR="00CF2224">
              <w:fldChar w:fldCharType="separate"/>
            </w:r>
            <w:r>
              <w:fldChar w:fldCharType="end"/>
            </w:r>
            <w:bookmarkEnd w:id="61"/>
            <w:r w:rsidR="005A305A">
              <w:t xml:space="preserve">Yes. </w:t>
            </w:r>
            <w:r w:rsidR="005A305A" w:rsidRPr="005A305A">
              <w:rPr>
                <w:b/>
              </w:rPr>
              <w:t>I</w:t>
            </w:r>
            <w:r w:rsidR="00AE5FD3" w:rsidRPr="005A305A">
              <w:rPr>
                <w:b/>
              </w:rPr>
              <w:t>f y</w:t>
            </w:r>
            <w:r w:rsidR="0069147A" w:rsidRPr="005A305A">
              <w:rPr>
                <w:b/>
              </w:rPr>
              <w:t>es</w:t>
            </w:r>
            <w:r w:rsidR="000F4DB9">
              <w:rPr>
                <w:b/>
              </w:rPr>
              <w:t>,</w:t>
            </w:r>
            <w:r w:rsidR="00137F7E">
              <w:rPr>
                <w:b/>
              </w:rPr>
              <w:t xml:space="preserve"> </w:t>
            </w:r>
            <w:r w:rsidR="00137F7E">
              <w:t>please</w:t>
            </w:r>
            <w:r w:rsidR="0069147A">
              <w:t xml:space="preserve"> </w:t>
            </w:r>
            <w:r w:rsidR="00AE5FD3" w:rsidRPr="00CE6F1B">
              <w:t xml:space="preserve">provide </w:t>
            </w:r>
            <w:r w:rsidR="005F38EE">
              <w:t>the relevant legal/regulatory provisions</w:t>
            </w:r>
            <w:r w:rsidR="0069147A">
              <w:t xml:space="preserve">: </w:t>
            </w:r>
            <w:r>
              <w:fldChar w:fldCharType="begin">
                <w:ffData>
                  <w:name w:val="q7_2_finance_basis"/>
                  <w:enabled/>
                  <w:calcOnExit w:val="0"/>
                  <w:textInput/>
                </w:ffData>
              </w:fldChar>
            </w:r>
            <w:bookmarkStart w:id="62" w:name="q7_2_finance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2"/>
          </w:p>
          <w:p w14:paraId="27B60767" w14:textId="31CE4135" w:rsidR="00F41528" w:rsidRDefault="00866DA0" w:rsidP="00FC0D37">
            <w:pPr>
              <w:pStyle w:val="ColorfulList-Accent11"/>
              <w:spacing w:after="0" w:line="240" w:lineRule="auto"/>
              <w:ind w:left="270"/>
            </w:pPr>
            <w:r>
              <w:fldChar w:fldCharType="begin">
                <w:ffData>
                  <w:name w:val="q7_2_finance_n"/>
                  <w:enabled/>
                  <w:calcOnExit w:val="0"/>
                  <w:checkBox>
                    <w:sizeAuto/>
                    <w:default w:val="0"/>
                  </w:checkBox>
                </w:ffData>
              </w:fldChar>
            </w:r>
            <w:bookmarkStart w:id="63" w:name="q7_2_finance_n"/>
            <w:r>
              <w:instrText xml:space="preserve"> FORMCHECKBOX </w:instrText>
            </w:r>
            <w:r w:rsidR="00CF2224">
              <w:fldChar w:fldCharType="separate"/>
            </w:r>
            <w:r>
              <w:fldChar w:fldCharType="end"/>
            </w:r>
            <w:bookmarkEnd w:id="63"/>
            <w:r w:rsidR="0069147A" w:rsidRPr="00CE6F1B">
              <w:t>No</w:t>
            </w:r>
          </w:p>
          <w:p w14:paraId="0D46C02E" w14:textId="77777777" w:rsidR="00000855" w:rsidRPr="00F23E5C" w:rsidRDefault="00000855" w:rsidP="00FC0D37">
            <w:pPr>
              <w:pStyle w:val="ColorfulList-Accent11"/>
              <w:spacing w:after="0" w:line="240" w:lineRule="auto"/>
              <w:ind w:left="270"/>
              <w:rPr>
                <w:color w:val="2F5496"/>
              </w:rPr>
            </w:pPr>
          </w:p>
          <w:p w14:paraId="04E4FAA0" w14:textId="77777777" w:rsidR="00F93997" w:rsidRDefault="00F93997" w:rsidP="00FC0D37">
            <w:pPr>
              <w:pStyle w:val="ColorfulList-Accent11"/>
              <w:spacing w:after="0" w:line="240" w:lineRule="auto"/>
              <w:ind w:left="270"/>
            </w:pPr>
          </w:p>
          <w:p w14:paraId="5F6F8F8F" w14:textId="77777777" w:rsidR="00E228BA" w:rsidRPr="008240F6" w:rsidRDefault="00164899" w:rsidP="00D0490E">
            <w:pPr>
              <w:pStyle w:val="ColorfulList-Accent11"/>
              <w:numPr>
                <w:ilvl w:val="3"/>
                <w:numId w:val="3"/>
              </w:numPr>
              <w:spacing w:after="0" w:line="240" w:lineRule="auto"/>
              <w:ind w:left="540" w:hanging="270"/>
            </w:pPr>
            <w:bookmarkStart w:id="64" w:name="_Hlk1983659"/>
            <w:r w:rsidRPr="008240F6">
              <w:t xml:space="preserve">Does the Ministry of Finance (or government more broadly) have a </w:t>
            </w:r>
            <w:r w:rsidR="00F41528" w:rsidRPr="008240F6">
              <w:t xml:space="preserve">specific </w:t>
            </w:r>
            <w:r w:rsidRPr="008240F6">
              <w:t>system of</w:t>
            </w:r>
            <w:r w:rsidR="00F41528" w:rsidRPr="008240F6">
              <w:t>:</w:t>
            </w:r>
          </w:p>
          <w:p w14:paraId="55E34D12" w14:textId="573C0DDC" w:rsidR="00B63259" w:rsidRDefault="00E551FE" w:rsidP="00F345E1">
            <w:pPr>
              <w:spacing w:after="0"/>
              <w:ind w:left="274"/>
            </w:pPr>
            <w:r>
              <w:fldChar w:fldCharType="begin">
                <w:ffData>
                  <w:name w:val="q7_4_budget"/>
                  <w:enabled/>
                  <w:calcOnExit w:val="0"/>
                  <w:checkBox>
                    <w:sizeAuto/>
                    <w:default w:val="0"/>
                  </w:checkBox>
                </w:ffData>
              </w:fldChar>
            </w:r>
            <w:bookmarkStart w:id="65" w:name="q7_4_budget"/>
            <w:r>
              <w:instrText xml:space="preserve"> FORMCHECKBOX </w:instrText>
            </w:r>
            <w:r w:rsidR="00CF2224">
              <w:fldChar w:fldCharType="separate"/>
            </w:r>
            <w:r>
              <w:fldChar w:fldCharType="end"/>
            </w:r>
            <w:bookmarkEnd w:id="65"/>
            <w:r w:rsidR="00F41528">
              <w:t xml:space="preserve"> Budgeting for PPP projects</w:t>
            </w:r>
            <w:r w:rsidR="00E228BA">
              <w:t xml:space="preserve"> </w:t>
            </w:r>
            <w:r w:rsidR="00E228BA" w:rsidRPr="000E6345">
              <w:t>(e.g.</w:t>
            </w:r>
            <w:r w:rsidR="00607AD9">
              <w:t>,</w:t>
            </w:r>
            <w:r w:rsidR="00E228BA" w:rsidRPr="000E6345">
              <w:t xml:space="preserve"> including the estimated total cost of the PPP project over the life of the project in the budget cycle).</w:t>
            </w:r>
            <w:r w:rsidR="00F41528">
              <w:t xml:space="preserve"> </w:t>
            </w:r>
            <w:r w:rsidR="00F41528" w:rsidRPr="005A305A">
              <w:rPr>
                <w:b/>
              </w:rPr>
              <w:t>If yes</w:t>
            </w:r>
            <w:r w:rsidR="00F41528">
              <w:rPr>
                <w:b/>
              </w:rPr>
              <w:t xml:space="preserve">, </w:t>
            </w:r>
            <w:r w:rsidR="00F41528">
              <w:t xml:space="preserve">please </w:t>
            </w:r>
            <w:r w:rsidR="00F41528" w:rsidRPr="00CE6F1B">
              <w:t xml:space="preserve">provide </w:t>
            </w:r>
            <w:r w:rsidR="00F41528">
              <w:t xml:space="preserve">the relevant legal/regulatory provisions: </w:t>
            </w:r>
            <w:r>
              <w:fldChar w:fldCharType="begin">
                <w:ffData>
                  <w:name w:val="q7_4_budget_basis"/>
                  <w:enabled/>
                  <w:calcOnExit w:val="0"/>
                  <w:textInput/>
                </w:ffData>
              </w:fldChar>
            </w:r>
            <w:bookmarkStart w:id="66" w:name="q7_4_budget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6"/>
          </w:p>
          <w:p w14:paraId="0C108981" w14:textId="04C51713" w:rsidR="004C7DBB" w:rsidRPr="00E34679" w:rsidRDefault="00E551FE" w:rsidP="00F345E1">
            <w:pPr>
              <w:spacing w:after="0"/>
              <w:ind w:left="274"/>
            </w:pPr>
            <w:r>
              <w:fldChar w:fldCharType="begin">
                <w:ffData>
                  <w:name w:val="q7_4_report"/>
                  <w:enabled/>
                  <w:calcOnExit w:val="0"/>
                  <w:checkBox>
                    <w:sizeAuto/>
                    <w:default w:val="0"/>
                  </w:checkBox>
                </w:ffData>
              </w:fldChar>
            </w:r>
            <w:bookmarkStart w:id="67" w:name="q7_4_report"/>
            <w:r>
              <w:instrText xml:space="preserve"> FORMCHECKBOX </w:instrText>
            </w:r>
            <w:r w:rsidR="00CF2224">
              <w:fldChar w:fldCharType="separate"/>
            </w:r>
            <w:r>
              <w:fldChar w:fldCharType="end"/>
            </w:r>
            <w:bookmarkEnd w:id="67"/>
            <w:r w:rsidR="00F345E1">
              <w:t xml:space="preserve"> </w:t>
            </w:r>
            <w:r w:rsidR="004C7DBB">
              <w:t xml:space="preserve">Reporting </w:t>
            </w:r>
            <w:r w:rsidR="004C7DBB" w:rsidRPr="00164899">
              <w:t xml:space="preserve">liabilities (explicit and implicit, direct and contingent) arising </w:t>
            </w:r>
            <w:r w:rsidR="004C7DBB" w:rsidRPr="00E34679">
              <w:t>from PPPs</w:t>
            </w:r>
            <w:r w:rsidR="00E228BA" w:rsidRPr="00E34679">
              <w:t xml:space="preserve"> (e.g.</w:t>
            </w:r>
            <w:r w:rsidR="00607AD9">
              <w:t>,</w:t>
            </w:r>
            <w:r w:rsidR="00E228BA" w:rsidRPr="00E34679">
              <w:t xml:space="preserve"> disclosing information about the public sector commitments on the PPP project)</w:t>
            </w:r>
            <w:r w:rsidR="004C7DBB" w:rsidRPr="00E34679">
              <w:t xml:space="preserve">. </w:t>
            </w:r>
            <w:r w:rsidR="004C7DBB" w:rsidRPr="00E34679">
              <w:rPr>
                <w:b/>
              </w:rPr>
              <w:t xml:space="preserve">If yes, </w:t>
            </w:r>
            <w:r w:rsidR="004C7DBB" w:rsidRPr="00E34679">
              <w:t xml:space="preserve">please provide the relevant legal/regulatory provisions: </w:t>
            </w:r>
            <w:r>
              <w:fldChar w:fldCharType="begin">
                <w:ffData>
                  <w:name w:val="q7_4_reporting_basis"/>
                  <w:enabled/>
                  <w:calcOnExit w:val="0"/>
                  <w:textInput/>
                </w:ffData>
              </w:fldChar>
            </w:r>
            <w:bookmarkStart w:id="68" w:name="q7_4_reporting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8"/>
          </w:p>
          <w:p w14:paraId="7177C4CB" w14:textId="0445DB33" w:rsidR="00F345E1" w:rsidRDefault="00E551FE" w:rsidP="00EF133B">
            <w:pPr>
              <w:spacing w:after="0"/>
              <w:ind w:left="274"/>
            </w:pPr>
            <w:r>
              <w:fldChar w:fldCharType="begin">
                <w:ffData>
                  <w:name w:val="q7_4_accounting"/>
                  <w:enabled/>
                  <w:calcOnExit w:val="0"/>
                  <w:checkBox>
                    <w:sizeAuto/>
                    <w:default w:val="0"/>
                  </w:checkBox>
                </w:ffData>
              </w:fldChar>
            </w:r>
            <w:bookmarkStart w:id="69" w:name="q7_4_accounting"/>
            <w:r>
              <w:instrText xml:space="preserve"> FORMCHECKBOX </w:instrText>
            </w:r>
            <w:r w:rsidR="00CF2224">
              <w:fldChar w:fldCharType="separate"/>
            </w:r>
            <w:r>
              <w:fldChar w:fldCharType="end"/>
            </w:r>
            <w:bookmarkEnd w:id="69"/>
            <w:r w:rsidR="00F345E1">
              <w:t xml:space="preserve"> </w:t>
            </w:r>
            <w:r w:rsidR="00E228BA" w:rsidRPr="00B67BE9">
              <w:t>Accounting liabilities (explicit and implicit, direct and contingent) arising from PPPs (e.g.</w:t>
            </w:r>
            <w:r w:rsidR="00607AD9" w:rsidRPr="00B67BE9">
              <w:t>,</w:t>
            </w:r>
            <w:r w:rsidR="00E228BA" w:rsidRPr="00B67BE9">
              <w:t xml:space="preserve"> the public sector commitments to the PPP project are recorded in the national accounts). </w:t>
            </w:r>
            <w:r w:rsidR="00EF133B" w:rsidRPr="00B67BE9">
              <w:rPr>
                <w:b/>
              </w:rPr>
              <w:t xml:space="preserve">If yes, </w:t>
            </w:r>
            <w:r w:rsidR="00EF133B" w:rsidRPr="00B67BE9">
              <w:t xml:space="preserve">please provide the relevant legal/regulatory provisions: </w:t>
            </w:r>
            <w:r w:rsidR="00EF133B" w:rsidRPr="00B67BE9">
              <w:fldChar w:fldCharType="begin">
                <w:ffData>
                  <w:name w:val="q7_4_accounting_basi"/>
                  <w:enabled/>
                  <w:calcOnExit w:val="0"/>
                  <w:textInput/>
                </w:ffData>
              </w:fldChar>
            </w:r>
            <w:bookmarkStart w:id="70" w:name="q7_4_accounting_basi"/>
            <w:r w:rsidR="00EF133B" w:rsidRPr="00B67BE9">
              <w:instrText xml:space="preserve"> FORMTEXT </w:instrText>
            </w:r>
            <w:r w:rsidR="00EF133B" w:rsidRPr="00B67BE9">
              <w:fldChar w:fldCharType="separate"/>
            </w:r>
            <w:r w:rsidR="00EF133B" w:rsidRPr="00B67BE9">
              <w:rPr>
                <w:noProof/>
              </w:rPr>
              <w:t> </w:t>
            </w:r>
            <w:r w:rsidR="00EF133B" w:rsidRPr="00B67BE9">
              <w:rPr>
                <w:noProof/>
              </w:rPr>
              <w:t> </w:t>
            </w:r>
            <w:r w:rsidR="00EF133B" w:rsidRPr="00B67BE9">
              <w:rPr>
                <w:noProof/>
              </w:rPr>
              <w:t> </w:t>
            </w:r>
            <w:r w:rsidR="00EF133B" w:rsidRPr="00B67BE9">
              <w:rPr>
                <w:noProof/>
              </w:rPr>
              <w:t> </w:t>
            </w:r>
            <w:r w:rsidR="00EF133B" w:rsidRPr="00B67BE9">
              <w:rPr>
                <w:noProof/>
              </w:rPr>
              <w:t> </w:t>
            </w:r>
            <w:r w:rsidR="00EF133B" w:rsidRPr="00B67BE9">
              <w:fldChar w:fldCharType="end"/>
            </w:r>
            <w:bookmarkEnd w:id="70"/>
          </w:p>
          <w:p w14:paraId="1AC5A306" w14:textId="77777777" w:rsidR="00F345E1" w:rsidRDefault="00F345E1" w:rsidP="00F345E1">
            <w:pPr>
              <w:spacing w:after="0" w:line="240" w:lineRule="auto"/>
              <w:ind w:left="270"/>
            </w:pPr>
          </w:p>
          <w:p w14:paraId="2B0BD9A6" w14:textId="77777777" w:rsidR="00E228BA" w:rsidRPr="00E34679" w:rsidRDefault="00E228BA" w:rsidP="00D0490E">
            <w:pPr>
              <w:numPr>
                <w:ilvl w:val="3"/>
                <w:numId w:val="3"/>
              </w:numPr>
              <w:spacing w:after="0" w:line="240" w:lineRule="auto"/>
              <w:ind w:left="540" w:hanging="270"/>
              <w:contextualSpacing/>
            </w:pPr>
            <w:r w:rsidRPr="00E34679">
              <w:rPr>
                <w:b/>
              </w:rPr>
              <w:t xml:space="preserve">If yes, </w:t>
            </w:r>
            <w:r w:rsidRPr="00E34679">
              <w:t>please indicate which of the following alternatives best describe</w:t>
            </w:r>
            <w:r w:rsidR="00D315B3">
              <w:t>s</w:t>
            </w:r>
            <w:r w:rsidRPr="00E34679">
              <w:t xml:space="preserve"> the</w:t>
            </w:r>
            <w:r w:rsidR="00F345E1">
              <w:t xml:space="preserve"> </w:t>
            </w:r>
            <w:r w:rsidRPr="00E34679">
              <w:t>regulation:</w:t>
            </w:r>
          </w:p>
          <w:bookmarkStart w:id="71" w:name="_Hlk1984300"/>
          <w:bookmarkEnd w:id="64"/>
          <w:p w14:paraId="00A97F30" w14:textId="567ADA9F" w:rsidR="00E228BA" w:rsidRDefault="004E44EF" w:rsidP="00E34679">
            <w:pPr>
              <w:spacing w:after="0" w:line="240" w:lineRule="auto"/>
              <w:ind w:left="270"/>
            </w:pPr>
            <w:r>
              <w:fldChar w:fldCharType="begin">
                <w:ffData>
                  <w:name w:val="q7_5_ipsas"/>
                  <w:enabled/>
                  <w:calcOnExit w:val="0"/>
                  <w:checkBox>
                    <w:sizeAuto/>
                    <w:default w:val="0"/>
                  </w:checkBox>
                </w:ffData>
              </w:fldChar>
            </w:r>
            <w:bookmarkStart w:id="72" w:name="q7_5_ipsas"/>
            <w:r>
              <w:instrText xml:space="preserve"> FORMCHECKBOX </w:instrText>
            </w:r>
            <w:r w:rsidR="00CF2224">
              <w:fldChar w:fldCharType="separate"/>
            </w:r>
            <w:r>
              <w:fldChar w:fldCharType="end"/>
            </w:r>
            <w:bookmarkEnd w:id="72"/>
            <w:r w:rsidR="00164899" w:rsidRPr="00164899">
              <w:t xml:space="preserve">International Public Sector Accounting Standards </w:t>
            </w:r>
            <w:r w:rsidR="00164899">
              <w:t>(</w:t>
            </w:r>
            <w:r w:rsidR="00D6284B">
              <w:t>IPSAS</w:t>
            </w:r>
            <w:r w:rsidR="00164899">
              <w:t>)</w:t>
            </w:r>
            <w:r w:rsidR="00624619">
              <w:t>.</w:t>
            </w:r>
            <w:bookmarkEnd w:id="71"/>
            <w:r w:rsidR="00E228BA">
              <w:t xml:space="preserve"> </w:t>
            </w:r>
            <w:r w:rsidR="00E228BA" w:rsidRPr="00E228BA">
              <w:rPr>
                <w:b/>
              </w:rPr>
              <w:t>If yes</w:t>
            </w:r>
            <w:r w:rsidR="00E228BA">
              <w:t xml:space="preserve">, please </w:t>
            </w:r>
            <w:r w:rsidR="00E228BA" w:rsidRPr="00CE6F1B">
              <w:t xml:space="preserve">provide </w:t>
            </w:r>
            <w:r w:rsidR="00E228BA">
              <w:t xml:space="preserve">the relevant legal/regulatory provisions: </w:t>
            </w:r>
            <w:r>
              <w:fldChar w:fldCharType="begin">
                <w:ffData>
                  <w:name w:val="q7_5_ipsas_basis"/>
                  <w:enabled/>
                  <w:calcOnExit w:val="0"/>
                  <w:textInput/>
                </w:ffData>
              </w:fldChar>
            </w:r>
            <w:bookmarkStart w:id="73" w:name="q7_5_ipsas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3"/>
          </w:p>
          <w:p w14:paraId="01810BAA" w14:textId="62D868DD" w:rsidR="00D6284B" w:rsidRDefault="004E44EF" w:rsidP="009C1394">
            <w:pPr>
              <w:pStyle w:val="ColorfulList-Accent11"/>
              <w:spacing w:after="0" w:line="240" w:lineRule="auto"/>
              <w:ind w:left="270"/>
            </w:pPr>
            <w:r>
              <w:fldChar w:fldCharType="begin">
                <w:ffData>
                  <w:name w:val="q7_5_esa"/>
                  <w:enabled/>
                  <w:calcOnExit w:val="0"/>
                  <w:checkBox>
                    <w:sizeAuto/>
                    <w:default w:val="0"/>
                  </w:checkBox>
                </w:ffData>
              </w:fldChar>
            </w:r>
            <w:bookmarkStart w:id="74" w:name="q7_5_esa"/>
            <w:r>
              <w:instrText xml:space="preserve"> FORMCHECKBOX </w:instrText>
            </w:r>
            <w:r w:rsidR="00CF2224">
              <w:fldChar w:fldCharType="separate"/>
            </w:r>
            <w:r>
              <w:fldChar w:fldCharType="end"/>
            </w:r>
            <w:bookmarkEnd w:id="74"/>
            <w:r w:rsidR="4CAB29BE">
              <w:t>Other</w:t>
            </w:r>
            <w:r w:rsidR="7ACF67C4">
              <w:t xml:space="preserve"> international standard (e.g., European Syst</w:t>
            </w:r>
            <w:r w:rsidR="414261C2">
              <w:t>em of Accounts).</w:t>
            </w:r>
            <w:r w:rsidR="00531E6E" w:rsidRPr="00B67BE9">
              <w:rPr>
                <w:b/>
              </w:rPr>
              <w:t xml:space="preserve"> If yes,</w:t>
            </w:r>
            <w:r w:rsidR="414261C2">
              <w:t xml:space="preserve"> </w:t>
            </w:r>
            <w:r w:rsidR="00531E6E">
              <w:t>p</w:t>
            </w:r>
            <w:r w:rsidR="414261C2">
              <w:t xml:space="preserve">lease </w:t>
            </w:r>
            <w:r w:rsidR="4E28CF21">
              <w:t>provide the relevant legal/regulatory provisions</w:t>
            </w:r>
            <w:r w:rsidR="414261C2">
              <w:t xml:space="preserve">: </w:t>
            </w:r>
            <w:r>
              <w:fldChar w:fldCharType="begin">
                <w:ffData>
                  <w:name w:val="q7_5_esa_basis"/>
                  <w:enabled/>
                  <w:calcOnExit w:val="0"/>
                  <w:textInput/>
                </w:ffData>
              </w:fldChar>
            </w:r>
            <w:bookmarkStart w:id="75" w:name="q7_5_esa_basis"/>
            <w:r>
              <w:instrText xml:space="preserve"> FORMTEXT </w:instrText>
            </w:r>
            <w:r>
              <w:fldChar w:fldCharType="separate"/>
            </w:r>
            <w:r w:rsidR="084EBFA6">
              <w:rPr>
                <w:noProof/>
              </w:rPr>
              <w:t> </w:t>
            </w:r>
            <w:r w:rsidR="084EBFA6">
              <w:rPr>
                <w:noProof/>
              </w:rPr>
              <w:t> </w:t>
            </w:r>
            <w:r w:rsidR="084EBFA6">
              <w:rPr>
                <w:noProof/>
              </w:rPr>
              <w:t> </w:t>
            </w:r>
            <w:r w:rsidR="084EBFA6">
              <w:rPr>
                <w:noProof/>
              </w:rPr>
              <w:t> </w:t>
            </w:r>
            <w:r w:rsidR="084EBFA6">
              <w:rPr>
                <w:noProof/>
              </w:rPr>
              <w:t> </w:t>
            </w:r>
            <w:r>
              <w:fldChar w:fldCharType="end"/>
            </w:r>
            <w:bookmarkEnd w:id="75"/>
          </w:p>
          <w:p w14:paraId="4EA92737" w14:textId="233BE25E" w:rsidR="00D6284B" w:rsidRDefault="004E44EF" w:rsidP="005D7C9B">
            <w:pPr>
              <w:pStyle w:val="ColorfulList-Accent11"/>
              <w:spacing w:after="0" w:line="240" w:lineRule="auto"/>
              <w:ind w:left="270"/>
            </w:pPr>
            <w:r>
              <w:fldChar w:fldCharType="begin">
                <w:ffData>
                  <w:name w:val="q7_5_other"/>
                  <w:enabled/>
                  <w:calcOnExit w:val="0"/>
                  <w:checkBox>
                    <w:sizeAuto/>
                    <w:default w:val="0"/>
                  </w:checkBox>
                </w:ffData>
              </w:fldChar>
            </w:r>
            <w:bookmarkStart w:id="76" w:name="q7_5_other"/>
            <w:r>
              <w:instrText xml:space="preserve"> FORMCHECKBOX </w:instrText>
            </w:r>
            <w:r w:rsidR="00CF2224">
              <w:fldChar w:fldCharType="separate"/>
            </w:r>
            <w:r>
              <w:fldChar w:fldCharType="end"/>
            </w:r>
            <w:bookmarkEnd w:id="76"/>
            <w:r w:rsidR="7ACF67C4">
              <w:t>Other.</w:t>
            </w:r>
            <w:r w:rsidR="00190023" w:rsidRPr="00B67BE9">
              <w:rPr>
                <w:b/>
              </w:rPr>
              <w:t xml:space="preserve"> If yes,</w:t>
            </w:r>
            <w:r w:rsidR="7ACF67C4">
              <w:t xml:space="preserve"> </w:t>
            </w:r>
            <w:r w:rsidR="00190023">
              <w:t>p</w:t>
            </w:r>
            <w:r w:rsidR="7ACF67C4">
              <w:t>lease specify</w:t>
            </w:r>
            <w:r w:rsidR="4970E939">
              <w:t xml:space="preserve"> and provide the relevant legal/regulatory provisions</w:t>
            </w:r>
            <w:r w:rsidR="414261C2">
              <w:t xml:space="preserve">: </w:t>
            </w:r>
            <w:r>
              <w:fldChar w:fldCharType="begin">
                <w:ffData>
                  <w:name w:val="q7_5_other_basis"/>
                  <w:enabled/>
                  <w:calcOnExit w:val="0"/>
                  <w:textInput/>
                </w:ffData>
              </w:fldChar>
            </w:r>
            <w:bookmarkStart w:id="77" w:name="q7_5_other_basis"/>
            <w:r>
              <w:instrText xml:space="preserve"> FORMTEXT </w:instrText>
            </w:r>
            <w:r>
              <w:fldChar w:fldCharType="separate"/>
            </w:r>
            <w:r w:rsidR="084EBFA6">
              <w:rPr>
                <w:noProof/>
              </w:rPr>
              <w:t> </w:t>
            </w:r>
            <w:r w:rsidR="084EBFA6">
              <w:rPr>
                <w:noProof/>
              </w:rPr>
              <w:t> </w:t>
            </w:r>
            <w:r w:rsidR="084EBFA6">
              <w:rPr>
                <w:noProof/>
              </w:rPr>
              <w:t> </w:t>
            </w:r>
            <w:r w:rsidR="084EBFA6">
              <w:rPr>
                <w:noProof/>
              </w:rPr>
              <w:t> </w:t>
            </w:r>
            <w:r w:rsidR="084EBFA6">
              <w:rPr>
                <w:noProof/>
              </w:rPr>
              <w:t> </w:t>
            </w:r>
            <w:r>
              <w:fldChar w:fldCharType="end"/>
            </w:r>
            <w:bookmarkEnd w:id="77"/>
          </w:p>
          <w:p w14:paraId="4A523FA2" w14:textId="77777777" w:rsidR="00C775FD" w:rsidRDefault="00C775FD" w:rsidP="005D7C9B">
            <w:pPr>
              <w:pStyle w:val="ColorfulList-Accent11"/>
              <w:spacing w:after="0" w:line="240" w:lineRule="auto"/>
              <w:ind w:left="270"/>
            </w:pPr>
          </w:p>
          <w:p w14:paraId="28A9769C" w14:textId="6BDB9D83" w:rsidR="00860729" w:rsidRDefault="00860729" w:rsidP="00F345E1">
            <w:pPr>
              <w:pStyle w:val="ListParagraph"/>
              <w:spacing w:after="0"/>
              <w:ind w:left="1278" w:hanging="1008"/>
            </w:pPr>
          </w:p>
          <w:p w14:paraId="3E6C1728" w14:textId="42C377EA" w:rsidR="00D74882" w:rsidRDefault="00D74882" w:rsidP="00D74882">
            <w:pPr>
              <w:pStyle w:val="ColorfulList-Accent110"/>
              <w:numPr>
                <w:ilvl w:val="3"/>
                <w:numId w:val="3"/>
              </w:numPr>
              <w:spacing w:after="0" w:line="240" w:lineRule="auto"/>
              <w:ind w:left="270" w:firstLine="0"/>
            </w:pPr>
            <w:r w:rsidRPr="00D74882">
              <w:t xml:space="preserve">Does the Ministry of Finance (or government more broadly) </w:t>
            </w:r>
            <w:r>
              <w:t xml:space="preserve">disclose PPP liabilities </w:t>
            </w:r>
            <w:r w:rsidRPr="00164899">
              <w:t>(explicit and implicit, direct and contingent)</w:t>
            </w:r>
            <w:r>
              <w:t xml:space="preserve"> on an online platform/database</w:t>
            </w:r>
            <w:r w:rsidR="001F1C0C">
              <w:t>?</w:t>
            </w:r>
            <w:r>
              <w:t xml:space="preserve"> </w:t>
            </w:r>
          </w:p>
          <w:p w14:paraId="53C13E62" w14:textId="396AE498" w:rsidR="00D74882" w:rsidRPr="00E34679" w:rsidRDefault="00D74882" w:rsidP="00D74882">
            <w:pPr>
              <w:spacing w:after="0"/>
              <w:ind w:left="274"/>
            </w:pPr>
            <w:r>
              <w:fldChar w:fldCharType="begin">
                <w:ffData>
                  <w:name w:val="q7_7_disclose_y"/>
                  <w:enabled/>
                  <w:calcOnExit w:val="0"/>
                  <w:checkBox>
                    <w:sizeAuto/>
                    <w:default w:val="0"/>
                  </w:checkBox>
                </w:ffData>
              </w:fldChar>
            </w:r>
            <w:bookmarkStart w:id="78" w:name="q7_7_disclose_y"/>
            <w:r>
              <w:instrText xml:space="preserve"> FORMCHECKBOX </w:instrText>
            </w:r>
            <w:r w:rsidR="00CF2224">
              <w:fldChar w:fldCharType="separate"/>
            </w:r>
            <w:r>
              <w:fldChar w:fldCharType="end"/>
            </w:r>
            <w:bookmarkEnd w:id="78"/>
            <w:r w:rsidRPr="008D0723">
              <w:t>Yes</w:t>
            </w:r>
            <w:r>
              <w:t>.</w:t>
            </w:r>
            <w:r w:rsidRPr="00E34679">
              <w:rPr>
                <w:b/>
              </w:rPr>
              <w:t xml:space="preserve"> If yes, </w:t>
            </w:r>
            <w:r w:rsidRPr="00E34679">
              <w:t xml:space="preserve">please provide the relevant legal/regulatory provisions: </w:t>
            </w:r>
            <w:r>
              <w:fldChar w:fldCharType="begin">
                <w:ffData>
                  <w:name w:val="q7_7_disclose_basis"/>
                  <w:enabled/>
                  <w:calcOnExit w:val="0"/>
                  <w:textInput/>
                </w:ffData>
              </w:fldChar>
            </w:r>
            <w:bookmarkStart w:id="79" w:name="q7_7_disclose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9"/>
            <w:r>
              <w:t xml:space="preserve"> and specify the website: </w:t>
            </w:r>
            <w:r>
              <w:fldChar w:fldCharType="begin">
                <w:ffData>
                  <w:name w:val="q7_7_disclose_web"/>
                  <w:enabled/>
                  <w:calcOnExit w:val="0"/>
                  <w:textInput/>
                </w:ffData>
              </w:fldChar>
            </w:r>
            <w:bookmarkStart w:id="80" w:name="q7_7_disclose_web"/>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0"/>
            <w:r>
              <w:t>.</w:t>
            </w:r>
          </w:p>
          <w:p w14:paraId="3783222C" w14:textId="269C3BB7" w:rsidR="00D74882" w:rsidRDefault="00D74882" w:rsidP="00D74882">
            <w:pPr>
              <w:pStyle w:val="ColorfulList-Accent110"/>
              <w:spacing w:after="0" w:line="240" w:lineRule="auto"/>
              <w:ind w:left="270"/>
            </w:pPr>
            <w:r>
              <w:fldChar w:fldCharType="begin">
                <w:ffData>
                  <w:name w:val="q7_7_disclose_n"/>
                  <w:enabled/>
                  <w:calcOnExit w:val="0"/>
                  <w:checkBox>
                    <w:sizeAuto/>
                    <w:default w:val="0"/>
                  </w:checkBox>
                </w:ffData>
              </w:fldChar>
            </w:r>
            <w:bookmarkStart w:id="81" w:name="q7_7_disclose_n"/>
            <w:r>
              <w:instrText xml:space="preserve"> FORMCHECKBOX </w:instrText>
            </w:r>
            <w:r w:rsidR="00CF2224">
              <w:fldChar w:fldCharType="separate"/>
            </w:r>
            <w:r>
              <w:fldChar w:fldCharType="end"/>
            </w:r>
            <w:bookmarkEnd w:id="81"/>
            <w:r w:rsidRPr="00CE6F1B">
              <w:t>No</w:t>
            </w:r>
          </w:p>
          <w:p w14:paraId="0E4C710C" w14:textId="790DFCD5" w:rsidR="00860729" w:rsidRPr="00F345E1" w:rsidRDefault="00860729" w:rsidP="0041742A">
            <w:pPr>
              <w:pStyle w:val="ListParagraph"/>
              <w:spacing w:after="0"/>
              <w:ind w:left="1278" w:hanging="1008"/>
            </w:pPr>
          </w:p>
        </w:tc>
      </w:tr>
    </w:tbl>
    <w:p w14:paraId="0D0D92D1" w14:textId="77777777" w:rsidR="00393793" w:rsidRDefault="00393793" w:rsidP="00393793">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E5FD3" w:rsidRPr="00CE6F1B" w14:paraId="35DF2D5E" w14:textId="77777777" w:rsidTr="5EE90422">
        <w:tc>
          <w:tcPr>
            <w:tcW w:w="9576" w:type="dxa"/>
            <w:shd w:val="clear" w:color="auto" w:fill="365F91"/>
          </w:tcPr>
          <w:p w14:paraId="5CC6134C" w14:textId="5E7A664C" w:rsidR="00AE5FD3" w:rsidRPr="00CE6F1B" w:rsidRDefault="00AE5FD3" w:rsidP="5EE90422">
            <w:pPr>
              <w:pStyle w:val="ColorfulList-Accent11"/>
              <w:numPr>
                <w:ilvl w:val="2"/>
                <w:numId w:val="3"/>
              </w:numPr>
              <w:spacing w:after="0" w:line="240" w:lineRule="auto"/>
              <w:ind w:left="270" w:hanging="270"/>
              <w:rPr>
                <w:b/>
                <w:bCs/>
                <w:color w:val="FFFFFF"/>
              </w:rPr>
            </w:pPr>
            <w:r w:rsidRPr="5EE90422">
              <w:rPr>
                <w:b/>
                <w:bCs/>
                <w:color w:val="FFFFFF" w:themeColor="background1"/>
              </w:rPr>
              <w:t>Besides the procuring authority and the Ministry of Finance or Centra</w:t>
            </w:r>
            <w:r w:rsidR="7AFEE176" w:rsidRPr="5EE90422">
              <w:rPr>
                <w:b/>
                <w:bCs/>
                <w:color w:val="FFFFFF" w:themeColor="background1"/>
              </w:rPr>
              <w:t>l Budgetary Authority, do</w:t>
            </w:r>
            <w:r w:rsidR="5843FD82" w:rsidRPr="5EE90422">
              <w:rPr>
                <w:b/>
                <w:bCs/>
                <w:color w:val="FFFFFF" w:themeColor="background1"/>
              </w:rPr>
              <w:t>(</w:t>
            </w:r>
            <w:r w:rsidR="7AFEE176" w:rsidRPr="5EE90422">
              <w:rPr>
                <w:b/>
                <w:bCs/>
                <w:color w:val="FFFFFF" w:themeColor="background1"/>
              </w:rPr>
              <w:t>es</w:t>
            </w:r>
            <w:r w:rsidR="5843FD82" w:rsidRPr="5EE90422">
              <w:rPr>
                <w:b/>
                <w:bCs/>
                <w:color w:val="FFFFFF" w:themeColor="background1"/>
              </w:rPr>
              <w:t>)</w:t>
            </w:r>
            <w:r w:rsidR="7AFEE176" w:rsidRPr="5EE90422">
              <w:rPr>
                <w:b/>
                <w:bCs/>
                <w:color w:val="FFFFFF" w:themeColor="background1"/>
              </w:rPr>
              <w:t xml:space="preserve"> </w:t>
            </w:r>
            <w:r w:rsidRPr="5EE90422">
              <w:rPr>
                <w:b/>
                <w:bCs/>
                <w:color w:val="FFFFFF" w:themeColor="background1"/>
              </w:rPr>
              <w:t>any other authority(</w:t>
            </w:r>
            <w:proofErr w:type="spellStart"/>
            <w:r w:rsidR="53B312DD" w:rsidRPr="5EE90422">
              <w:rPr>
                <w:b/>
                <w:bCs/>
                <w:color w:val="FFFFFF" w:themeColor="background1"/>
              </w:rPr>
              <w:t>ie</w:t>
            </w:r>
            <w:r w:rsidRPr="5EE90422">
              <w:rPr>
                <w:b/>
                <w:bCs/>
                <w:color w:val="FFFFFF" w:themeColor="background1"/>
              </w:rPr>
              <w:t>s</w:t>
            </w:r>
            <w:proofErr w:type="spellEnd"/>
            <w:r w:rsidRPr="5EE90422">
              <w:rPr>
                <w:b/>
                <w:bCs/>
                <w:color w:val="FFFFFF" w:themeColor="background1"/>
              </w:rPr>
              <w:t xml:space="preserve">) approve the PPP project </w:t>
            </w:r>
            <w:r w:rsidRPr="5EE90422">
              <w:rPr>
                <w:b/>
                <w:bCs/>
                <w:color w:val="FFFFFF" w:themeColor="background1"/>
                <w:u w:val="single"/>
              </w:rPr>
              <w:t>before launching the procurement process</w:t>
            </w:r>
            <w:r w:rsidR="414261C2" w:rsidRPr="5EE90422">
              <w:rPr>
                <w:b/>
                <w:bCs/>
                <w:color w:val="FFFFFF" w:themeColor="background1"/>
              </w:rPr>
              <w:t xml:space="preserve"> (e.g., Cabinet, Cabinet Committee, Parliament, Supreme Audit Office, etc.)</w:t>
            </w:r>
            <w:r w:rsidRPr="5EE90422">
              <w:rPr>
                <w:b/>
                <w:bCs/>
                <w:color w:val="FFFFFF" w:themeColor="background1"/>
              </w:rPr>
              <w:t>?</w:t>
            </w:r>
          </w:p>
        </w:tc>
      </w:tr>
      <w:tr w:rsidR="00AE5FD3" w:rsidRPr="0069147A" w14:paraId="2A4709B1" w14:textId="77777777" w:rsidTr="5EE90422">
        <w:tc>
          <w:tcPr>
            <w:tcW w:w="9576" w:type="dxa"/>
            <w:shd w:val="clear" w:color="auto" w:fill="auto"/>
          </w:tcPr>
          <w:p w14:paraId="4DDC320F" w14:textId="1E83B822" w:rsidR="00AE5FD3" w:rsidRPr="00CE6F1B" w:rsidRDefault="001542EE" w:rsidP="00FC0D37">
            <w:pPr>
              <w:spacing w:after="0" w:line="240" w:lineRule="auto"/>
            </w:pPr>
            <w:r>
              <w:fldChar w:fldCharType="begin">
                <w:ffData>
                  <w:name w:val="q8_approval_y"/>
                  <w:enabled/>
                  <w:calcOnExit w:val="0"/>
                  <w:checkBox>
                    <w:sizeAuto/>
                    <w:default w:val="0"/>
                  </w:checkBox>
                </w:ffData>
              </w:fldChar>
            </w:r>
            <w:bookmarkStart w:id="82" w:name="q8_approval_y"/>
            <w:r>
              <w:instrText xml:space="preserve"> FORMCHECKBOX </w:instrText>
            </w:r>
            <w:r w:rsidR="00CF2224">
              <w:fldChar w:fldCharType="separate"/>
            </w:r>
            <w:r>
              <w:fldChar w:fldCharType="end"/>
            </w:r>
            <w:bookmarkEnd w:id="82"/>
            <w:r w:rsidR="00AE5FD3" w:rsidRPr="00CE6F1B">
              <w:t xml:space="preserve">Yes. </w:t>
            </w:r>
            <w:r w:rsidR="00AE5FD3" w:rsidRPr="00CE6F1B">
              <w:rPr>
                <w:b/>
              </w:rPr>
              <w:t>If yes</w:t>
            </w:r>
            <w:r w:rsidR="005A305A">
              <w:rPr>
                <w:b/>
              </w:rPr>
              <w:t>,</w:t>
            </w:r>
            <w:r w:rsidR="00AE5FD3">
              <w:t xml:space="preserve"> please</w:t>
            </w:r>
            <w:r w:rsidR="00D40C1E">
              <w:t xml:space="preserve"> specify the relevant authority</w:t>
            </w:r>
            <w:r w:rsidR="0011128D">
              <w:t>:</w:t>
            </w:r>
            <w:r w:rsidR="00D40C1E">
              <w:t xml:space="preserve"> </w:t>
            </w:r>
            <w:r>
              <w:fldChar w:fldCharType="begin">
                <w:ffData>
                  <w:name w:val="q8_approval_auth"/>
                  <w:enabled/>
                  <w:calcOnExit w:val="0"/>
                  <w:textInput/>
                </w:ffData>
              </w:fldChar>
            </w:r>
            <w:bookmarkStart w:id="83" w:name="q8_approval_auth"/>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3"/>
            <w:r w:rsidR="00D40C1E">
              <w:t>an</w:t>
            </w:r>
            <w:r w:rsidR="005E2400">
              <w:t>d</w:t>
            </w:r>
            <w:r w:rsidR="00AE5FD3">
              <w:t xml:space="preserve"> </w:t>
            </w:r>
            <w:r w:rsidR="00AE5FD3" w:rsidRPr="00CE6F1B">
              <w:t xml:space="preserve">provide the relevant legal/regulatory provisions: </w:t>
            </w:r>
            <w:r>
              <w:fldChar w:fldCharType="begin">
                <w:ffData>
                  <w:name w:val="q8_approval_basis"/>
                  <w:enabled/>
                  <w:calcOnExit w:val="0"/>
                  <w:textInput/>
                </w:ffData>
              </w:fldChar>
            </w:r>
            <w:bookmarkStart w:id="84" w:name="q8_approval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4"/>
          </w:p>
          <w:p w14:paraId="13794B29" w14:textId="0D7FB3AD" w:rsidR="00AE5FD3" w:rsidRDefault="001542EE" w:rsidP="00FC0D37">
            <w:pPr>
              <w:spacing w:after="0" w:line="240" w:lineRule="auto"/>
            </w:pPr>
            <w:r>
              <w:lastRenderedPageBreak/>
              <w:fldChar w:fldCharType="begin">
                <w:ffData>
                  <w:name w:val="q8_approval_n"/>
                  <w:enabled/>
                  <w:calcOnExit w:val="0"/>
                  <w:checkBox>
                    <w:sizeAuto/>
                    <w:default w:val="0"/>
                  </w:checkBox>
                </w:ffData>
              </w:fldChar>
            </w:r>
            <w:bookmarkStart w:id="85" w:name="q8_approval_n"/>
            <w:r>
              <w:instrText xml:space="preserve"> FORMCHECKBOX </w:instrText>
            </w:r>
            <w:r w:rsidR="00CF2224">
              <w:fldChar w:fldCharType="separate"/>
            </w:r>
            <w:r>
              <w:fldChar w:fldCharType="end"/>
            </w:r>
            <w:bookmarkEnd w:id="85"/>
            <w:r w:rsidR="00AE5FD3" w:rsidRPr="00CE6F1B">
              <w:t>No</w:t>
            </w:r>
          </w:p>
          <w:p w14:paraId="2F4511FA" w14:textId="77777777" w:rsidR="009A2076" w:rsidRDefault="009A2076" w:rsidP="00FC0D37">
            <w:pPr>
              <w:spacing w:after="0" w:line="240" w:lineRule="auto"/>
            </w:pPr>
          </w:p>
          <w:p w14:paraId="07CF7280" w14:textId="0A6EB034" w:rsidR="00D6284B" w:rsidRDefault="00D6284B" w:rsidP="00D0490E">
            <w:pPr>
              <w:numPr>
                <w:ilvl w:val="3"/>
                <w:numId w:val="3"/>
              </w:numPr>
              <w:spacing w:after="0" w:line="240" w:lineRule="auto"/>
              <w:ind w:left="270" w:firstLine="0"/>
              <w:rPr>
                <w:bCs/>
              </w:rPr>
            </w:pPr>
            <w:r w:rsidRPr="00D6284B">
              <w:rPr>
                <w:bCs/>
              </w:rPr>
              <w:t>Besides the procuring authority and the Ministry of Finance or Central Budgetary Authority, does any other authority(</w:t>
            </w:r>
            <w:proofErr w:type="spellStart"/>
            <w:r w:rsidR="00633583">
              <w:rPr>
                <w:bCs/>
              </w:rPr>
              <w:t>ie</w:t>
            </w:r>
            <w:r w:rsidRPr="00D6284B">
              <w:rPr>
                <w:bCs/>
              </w:rPr>
              <w:t>s</w:t>
            </w:r>
            <w:proofErr w:type="spellEnd"/>
            <w:r w:rsidRPr="00D6284B">
              <w:rPr>
                <w:bCs/>
              </w:rPr>
              <w:t xml:space="preserve">) approve the PPP project </w:t>
            </w:r>
            <w:r w:rsidRPr="00D6284B">
              <w:rPr>
                <w:bCs/>
                <w:u w:val="single"/>
              </w:rPr>
              <w:t>before signing the PPP contract</w:t>
            </w:r>
            <w:r w:rsidRPr="00D6284B">
              <w:rPr>
                <w:bCs/>
              </w:rPr>
              <w:t>?</w:t>
            </w:r>
          </w:p>
          <w:p w14:paraId="3C684156" w14:textId="53D77C4F" w:rsidR="00AE5FD3" w:rsidRPr="00CE6F1B" w:rsidRDefault="001542EE" w:rsidP="00FC0D37">
            <w:pPr>
              <w:spacing w:after="0" w:line="240" w:lineRule="auto"/>
              <w:ind w:left="270"/>
            </w:pPr>
            <w:r>
              <w:fldChar w:fldCharType="begin">
                <w:ffData>
                  <w:name w:val="q8_1_approval_y"/>
                  <w:enabled/>
                  <w:calcOnExit w:val="0"/>
                  <w:checkBox>
                    <w:sizeAuto/>
                    <w:default w:val="0"/>
                  </w:checkBox>
                </w:ffData>
              </w:fldChar>
            </w:r>
            <w:bookmarkStart w:id="86" w:name="q8_1_approval_y"/>
            <w:r>
              <w:instrText xml:space="preserve"> FORMCHECKBOX </w:instrText>
            </w:r>
            <w:r w:rsidR="00CF2224">
              <w:fldChar w:fldCharType="separate"/>
            </w:r>
            <w:r>
              <w:fldChar w:fldCharType="end"/>
            </w:r>
            <w:bookmarkEnd w:id="86"/>
            <w:r w:rsidR="00AE5FD3">
              <w:t>Yes</w:t>
            </w:r>
            <w:r w:rsidR="000F4DB9">
              <w:t>.</w:t>
            </w:r>
            <w:r w:rsidR="00AE5FD3">
              <w:t xml:space="preserve"> </w:t>
            </w:r>
            <w:r w:rsidR="000F4DB9">
              <w:rPr>
                <w:b/>
              </w:rPr>
              <w:t>I</w:t>
            </w:r>
            <w:r w:rsidR="00AE5FD3" w:rsidRPr="00E23872">
              <w:rPr>
                <w:b/>
              </w:rPr>
              <w:t>f yes</w:t>
            </w:r>
            <w:r w:rsidR="000F4DB9">
              <w:rPr>
                <w:b/>
              </w:rPr>
              <w:t>,</w:t>
            </w:r>
            <w:r w:rsidR="00AE5FD3">
              <w:t xml:space="preserve"> </w:t>
            </w:r>
            <w:r w:rsidR="00137F7E">
              <w:t xml:space="preserve">please </w:t>
            </w:r>
            <w:r w:rsidR="00AE5FD3" w:rsidRPr="00CE6F1B">
              <w:t xml:space="preserve">provide </w:t>
            </w:r>
            <w:r w:rsidR="005F38EE">
              <w:t>the relevant legal/regulatory provisions</w:t>
            </w:r>
            <w:r w:rsidR="00AE5FD3">
              <w:t xml:space="preserve">: </w:t>
            </w:r>
            <w:r>
              <w:fldChar w:fldCharType="begin">
                <w:ffData>
                  <w:name w:val="q8_1_approval_basis"/>
                  <w:enabled/>
                  <w:calcOnExit w:val="0"/>
                  <w:textInput/>
                </w:ffData>
              </w:fldChar>
            </w:r>
            <w:bookmarkStart w:id="87" w:name="q8_1_approval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7"/>
          </w:p>
          <w:p w14:paraId="069F59DC" w14:textId="191B6383" w:rsidR="005D7C9B" w:rsidRPr="00F345E1" w:rsidRDefault="001542EE" w:rsidP="00F345E1">
            <w:pPr>
              <w:pStyle w:val="ColorfulList-Accent11"/>
              <w:spacing w:after="0" w:line="240" w:lineRule="auto"/>
              <w:ind w:left="270"/>
            </w:pPr>
            <w:r>
              <w:fldChar w:fldCharType="begin">
                <w:ffData>
                  <w:name w:val="q8_1_approval_n"/>
                  <w:enabled/>
                  <w:calcOnExit w:val="0"/>
                  <w:checkBox>
                    <w:sizeAuto/>
                    <w:default w:val="0"/>
                  </w:checkBox>
                </w:ffData>
              </w:fldChar>
            </w:r>
            <w:bookmarkStart w:id="88" w:name="q8_1_approval_n"/>
            <w:r>
              <w:instrText xml:space="preserve"> FORMCHECKBOX </w:instrText>
            </w:r>
            <w:r w:rsidR="00CF2224">
              <w:fldChar w:fldCharType="separate"/>
            </w:r>
            <w:r>
              <w:fldChar w:fldCharType="end"/>
            </w:r>
            <w:bookmarkEnd w:id="88"/>
            <w:r w:rsidR="00AE5FD3" w:rsidRPr="00CE6F1B">
              <w:t>No</w:t>
            </w:r>
          </w:p>
        </w:tc>
      </w:tr>
    </w:tbl>
    <w:p w14:paraId="024B8AB2" w14:textId="77777777" w:rsidR="00491D1D" w:rsidRDefault="00491D1D" w:rsidP="00FC0D37">
      <w:pPr>
        <w:spacing w:after="0" w:line="240" w:lineRule="auto"/>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9A137D" w:rsidRPr="00CE6F1B" w14:paraId="56E8C6BD" w14:textId="77777777" w:rsidTr="5EE90422">
        <w:tc>
          <w:tcPr>
            <w:tcW w:w="9576" w:type="dxa"/>
            <w:shd w:val="clear" w:color="auto" w:fill="365F91"/>
          </w:tcPr>
          <w:p w14:paraId="27147567" w14:textId="77777777" w:rsidR="009A137D" w:rsidRPr="00CE6F1B" w:rsidRDefault="00912D3C" w:rsidP="00D0490E">
            <w:pPr>
              <w:pStyle w:val="ColorfulList-Accent11"/>
              <w:numPr>
                <w:ilvl w:val="2"/>
                <w:numId w:val="3"/>
              </w:numPr>
              <w:spacing w:after="0" w:line="240" w:lineRule="auto"/>
              <w:ind w:left="270" w:hanging="270"/>
              <w:rPr>
                <w:b/>
                <w:color w:val="FFFFFF"/>
              </w:rPr>
            </w:pPr>
            <w:r>
              <w:rPr>
                <w:b/>
                <w:color w:val="FFFFFF"/>
              </w:rPr>
              <w:t>P</w:t>
            </w:r>
            <w:r w:rsidR="0026285F">
              <w:rPr>
                <w:b/>
                <w:color w:val="FFFFFF"/>
              </w:rPr>
              <w:t>lease select the option that</w:t>
            </w:r>
            <w:r w:rsidR="0026285F" w:rsidRPr="00951AD7">
              <w:rPr>
                <w:b/>
                <w:color w:val="FFFFFF"/>
              </w:rPr>
              <w:t xml:space="preserve"> </w:t>
            </w:r>
            <w:r w:rsidR="00336F91">
              <w:rPr>
                <w:b/>
                <w:color w:val="FFFFFF"/>
              </w:rPr>
              <w:t xml:space="preserve">best </w:t>
            </w:r>
            <w:r w:rsidR="0026285F" w:rsidRPr="00951AD7">
              <w:rPr>
                <w:b/>
                <w:color w:val="FFFFFF"/>
              </w:rPr>
              <w:t>describes the way your government</w:t>
            </w:r>
            <w:r w:rsidR="0026285F" w:rsidRPr="00811D72">
              <w:rPr>
                <w:b/>
                <w:color w:val="FFFFFF"/>
              </w:rPr>
              <w:t xml:space="preserve"> </w:t>
            </w:r>
            <w:r>
              <w:rPr>
                <w:b/>
                <w:color w:val="FFFFFF"/>
              </w:rPr>
              <w:t>ensure</w:t>
            </w:r>
            <w:r w:rsidR="00D315B3">
              <w:rPr>
                <w:b/>
                <w:color w:val="FFFFFF"/>
              </w:rPr>
              <w:t>s</w:t>
            </w:r>
            <w:r>
              <w:rPr>
                <w:b/>
                <w:color w:val="FFFFFF"/>
              </w:rPr>
              <w:t xml:space="preserve"> that</w:t>
            </w:r>
            <w:r w:rsidR="0026285F" w:rsidRPr="00811D72">
              <w:rPr>
                <w:b/>
                <w:color w:val="FFFFFF"/>
              </w:rPr>
              <w:t xml:space="preserve"> PPP projects</w:t>
            </w:r>
            <w:r>
              <w:rPr>
                <w:b/>
                <w:color w:val="FFFFFF"/>
              </w:rPr>
              <w:t xml:space="preserve"> are consistent</w:t>
            </w:r>
            <w:r w:rsidR="0026285F" w:rsidRPr="00811D72">
              <w:rPr>
                <w:b/>
                <w:color w:val="FFFFFF"/>
              </w:rPr>
              <w:t xml:space="preserve"> with other </w:t>
            </w:r>
            <w:r>
              <w:rPr>
                <w:b/>
                <w:color w:val="FFFFFF"/>
              </w:rPr>
              <w:t>government public priorities</w:t>
            </w:r>
            <w:r w:rsidR="0026285F" w:rsidRPr="00811D72" w:rsidDel="00811D72">
              <w:rPr>
                <w:b/>
                <w:color w:val="FFFFFF"/>
              </w:rPr>
              <w:t xml:space="preserve"> </w:t>
            </w:r>
            <w:r w:rsidR="0026285F" w:rsidRPr="00D40C1E">
              <w:rPr>
                <w:b/>
                <w:color w:val="FFFFFF"/>
              </w:rPr>
              <w:t>(e.g.</w:t>
            </w:r>
            <w:r w:rsidR="00D315B3">
              <w:rPr>
                <w:b/>
                <w:color w:val="FFFFFF"/>
              </w:rPr>
              <w:t>,</w:t>
            </w:r>
            <w:r w:rsidR="0026285F" w:rsidRPr="00D40C1E">
              <w:rPr>
                <w:b/>
                <w:color w:val="FFFFFF"/>
              </w:rPr>
              <w:t xml:space="preserve"> in the context of a national public investment system</w:t>
            </w:r>
            <w:r w:rsidR="0026285F">
              <w:rPr>
                <w:b/>
                <w:color w:val="FFFFFF"/>
              </w:rPr>
              <w:t xml:space="preserve">, multi-year perspective plans, </w:t>
            </w:r>
            <w:r w:rsidR="0026285F" w:rsidRPr="00164899">
              <w:rPr>
                <w:b/>
                <w:color w:val="FFFFFF"/>
              </w:rPr>
              <w:t>medium</w:t>
            </w:r>
            <w:r w:rsidR="0026285F">
              <w:rPr>
                <w:b/>
                <w:color w:val="FFFFFF"/>
              </w:rPr>
              <w:t>-</w:t>
            </w:r>
            <w:r w:rsidR="0026285F" w:rsidRPr="00164899">
              <w:rPr>
                <w:b/>
                <w:color w:val="FFFFFF"/>
              </w:rPr>
              <w:t>term budgetary framework</w:t>
            </w:r>
            <w:r w:rsidR="0026285F">
              <w:rPr>
                <w:b/>
                <w:color w:val="FFFFFF"/>
              </w:rPr>
              <w:t>)</w:t>
            </w:r>
          </w:p>
        </w:tc>
      </w:tr>
      <w:tr w:rsidR="009A137D" w:rsidRPr="00CE6F1B" w14:paraId="5AC9D6D3" w14:textId="77777777" w:rsidTr="5EE90422">
        <w:tc>
          <w:tcPr>
            <w:tcW w:w="9576" w:type="dxa"/>
            <w:shd w:val="clear" w:color="auto" w:fill="auto"/>
          </w:tcPr>
          <w:p w14:paraId="3B1D14BB" w14:textId="2BEBEF68" w:rsidR="009D0B2B" w:rsidRDefault="000007AD" w:rsidP="00FC0D37">
            <w:pPr>
              <w:pStyle w:val="ColorfulList-Accent11"/>
              <w:spacing w:after="0" w:line="240" w:lineRule="auto"/>
              <w:ind w:left="0"/>
            </w:pPr>
            <w:r>
              <w:fldChar w:fldCharType="begin">
                <w:ffData>
                  <w:name w:val="q9_prioritize_a"/>
                  <w:enabled/>
                  <w:calcOnExit w:val="0"/>
                  <w:checkBox>
                    <w:sizeAuto/>
                    <w:default w:val="0"/>
                  </w:checkBox>
                </w:ffData>
              </w:fldChar>
            </w:r>
            <w:bookmarkStart w:id="89" w:name="q9_prioritize_a"/>
            <w:r>
              <w:instrText xml:space="preserve"> FORMCHECKBOX </w:instrText>
            </w:r>
            <w:r w:rsidR="00CF2224">
              <w:fldChar w:fldCharType="separate"/>
            </w:r>
            <w:r>
              <w:fldChar w:fldCharType="end"/>
            </w:r>
            <w:bookmarkEnd w:id="89"/>
            <w:r w:rsidR="006F079C">
              <w:t xml:space="preserve"> The regulatory framework provides for the inclusion of PPPs in the national public investment system</w:t>
            </w:r>
            <w:r w:rsidR="00164899">
              <w:t>/</w:t>
            </w:r>
            <w:r w:rsidR="00164899" w:rsidRPr="00164899">
              <w:t>medium</w:t>
            </w:r>
            <w:r w:rsidR="00D315B3">
              <w:t>-</w:t>
            </w:r>
            <w:r w:rsidR="00164899" w:rsidRPr="00164899">
              <w:t>term budgetary framework</w:t>
            </w:r>
            <w:r w:rsidR="00351D00">
              <w:t xml:space="preserve"> </w:t>
            </w:r>
            <w:r w:rsidR="00513111">
              <w:t>and</w:t>
            </w:r>
            <w:r w:rsidR="006F1798">
              <w:t xml:space="preserve"> </w:t>
            </w:r>
            <w:r w:rsidR="00351D00">
              <w:t>details a specific procedure to ensure the consistency of PPPs with other public investment priorities</w:t>
            </w:r>
            <w:r w:rsidR="006F079C">
              <w:t xml:space="preserve">. </w:t>
            </w:r>
            <w:r w:rsidR="006D4F6E" w:rsidRPr="002D13E5">
              <w:rPr>
                <w:b/>
              </w:rPr>
              <w:t>If yes</w:t>
            </w:r>
            <w:r w:rsidR="00164899" w:rsidRPr="00164899">
              <w:t xml:space="preserve">, please </w:t>
            </w:r>
            <w:r w:rsidR="00951AD7">
              <w:t xml:space="preserve">specify and </w:t>
            </w:r>
            <w:r w:rsidR="00164899" w:rsidRPr="00164899">
              <w:t>provide the relevant legal/regulatory provisions</w:t>
            </w:r>
            <w:r w:rsidR="003178E1">
              <w:t>:</w:t>
            </w:r>
            <w:r w:rsidR="006D4F6E">
              <w:t xml:space="preserve"> </w:t>
            </w:r>
            <w:r>
              <w:fldChar w:fldCharType="begin">
                <w:ffData>
                  <w:name w:val="q9_prioritize_a_basi"/>
                  <w:enabled/>
                  <w:calcOnExit w:val="0"/>
                  <w:textInput/>
                </w:ffData>
              </w:fldChar>
            </w:r>
            <w:bookmarkStart w:id="90" w:name="q9_prioritize_a_basi"/>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0"/>
          </w:p>
          <w:p w14:paraId="65B11C21" w14:textId="67A34397" w:rsidR="006F079C" w:rsidRDefault="000007AD" w:rsidP="00FC0D37">
            <w:pPr>
              <w:pStyle w:val="ColorfulList-Accent11"/>
              <w:spacing w:after="0" w:line="240" w:lineRule="auto"/>
              <w:ind w:left="0"/>
            </w:pPr>
            <w:r>
              <w:fldChar w:fldCharType="begin">
                <w:ffData>
                  <w:name w:val="q9_prioritize_b"/>
                  <w:enabled/>
                  <w:calcOnExit w:val="0"/>
                  <w:checkBox>
                    <w:sizeAuto/>
                    <w:default w:val="0"/>
                  </w:checkBox>
                </w:ffData>
              </w:fldChar>
            </w:r>
            <w:bookmarkStart w:id="91" w:name="q9_prioritize_b"/>
            <w:r>
              <w:instrText xml:space="preserve"> FORMCHECKBOX </w:instrText>
            </w:r>
            <w:r w:rsidR="00CF2224">
              <w:fldChar w:fldCharType="separate"/>
            </w:r>
            <w:r>
              <w:fldChar w:fldCharType="end"/>
            </w:r>
            <w:bookmarkEnd w:id="91"/>
            <w:r w:rsidR="006F079C">
              <w:t xml:space="preserve"> The regulatory framework prescribe</w:t>
            </w:r>
            <w:r w:rsidR="003F59B9">
              <w:t>s</w:t>
            </w:r>
            <w:r w:rsidR="006F079C">
              <w:t xml:space="preserve"> the need for PPPs to be consistent with all other investment priorities without establishing a specific procedure to achieve that goal.</w:t>
            </w:r>
            <w:r w:rsidR="00951AD7">
              <w:t xml:space="preserve"> </w:t>
            </w:r>
            <w:r w:rsidR="00596B38" w:rsidRPr="002D13E5">
              <w:rPr>
                <w:b/>
              </w:rPr>
              <w:t>If yes</w:t>
            </w:r>
            <w:r w:rsidR="00596B38" w:rsidRPr="00164899">
              <w:t>, please provide the relevant legal/regulatory provisions</w:t>
            </w:r>
            <w:r w:rsidR="00596B38">
              <w:t xml:space="preserve">: </w:t>
            </w:r>
            <w:r>
              <w:fldChar w:fldCharType="begin">
                <w:ffData>
                  <w:name w:val="q9_prioritize_b_basi"/>
                  <w:enabled/>
                  <w:calcOnExit w:val="0"/>
                  <w:textInput/>
                </w:ffData>
              </w:fldChar>
            </w:r>
            <w:bookmarkStart w:id="92" w:name="q9_prioritize_b_basi"/>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2"/>
          </w:p>
          <w:p w14:paraId="5674D2DA" w14:textId="45768F58" w:rsidR="006F079C" w:rsidRPr="0020093A" w:rsidRDefault="000007AD" w:rsidP="5EE90422">
            <w:pPr>
              <w:pStyle w:val="ColorfulList-Accent11"/>
              <w:spacing w:after="0" w:line="240" w:lineRule="auto"/>
              <w:ind w:left="0"/>
              <w:rPr>
                <w:b/>
                <w:bCs/>
              </w:rPr>
            </w:pPr>
            <w:r>
              <w:fldChar w:fldCharType="begin">
                <w:ffData>
                  <w:name w:val="q9_prioritize_d"/>
                  <w:enabled/>
                  <w:calcOnExit w:val="0"/>
                  <w:checkBox>
                    <w:sizeAuto/>
                    <w:default w:val="0"/>
                  </w:checkBox>
                </w:ffData>
              </w:fldChar>
            </w:r>
            <w:bookmarkStart w:id="93" w:name="q9_prioritize_d"/>
            <w:r>
              <w:instrText xml:space="preserve"> FORMCHECKBOX </w:instrText>
            </w:r>
            <w:r w:rsidR="00CF2224">
              <w:fldChar w:fldCharType="separate"/>
            </w:r>
            <w:r>
              <w:fldChar w:fldCharType="end"/>
            </w:r>
            <w:bookmarkEnd w:id="93"/>
            <w:r w:rsidR="622243CB">
              <w:t xml:space="preserve"> The procuring authority does not evaluate PPPs against existing government priorities.</w:t>
            </w:r>
            <w:r w:rsidR="00DD4A39" w:rsidRPr="002D13E5">
              <w:rPr>
                <w:b/>
              </w:rPr>
              <w:t xml:space="preserve"> If yes</w:t>
            </w:r>
            <w:r w:rsidR="00DD4A39" w:rsidRPr="00164899">
              <w:t xml:space="preserve">, </w:t>
            </w:r>
            <w:r w:rsidR="00DD4A39">
              <w:t>p</w:t>
            </w:r>
            <w:r w:rsidR="2A85AA71">
              <w:t xml:space="preserve">lease elaborate and provide examples: </w:t>
            </w:r>
            <w:r>
              <w:fldChar w:fldCharType="begin">
                <w:ffData>
                  <w:name w:val="q9_prioritize_d_basi"/>
                  <w:enabled/>
                  <w:calcOnExit w:val="0"/>
                  <w:textInput/>
                </w:ffData>
              </w:fldChar>
            </w:r>
            <w:bookmarkStart w:id="94" w:name="q9_prioritize_d_basi"/>
            <w:r>
              <w:instrText xml:space="preserve"> FORMTEXT </w:instrText>
            </w:r>
            <w:r>
              <w:fldChar w:fldCharType="separate"/>
            </w:r>
            <w:r w:rsidR="2E059718">
              <w:rPr>
                <w:noProof/>
              </w:rPr>
              <w:t> </w:t>
            </w:r>
            <w:r w:rsidR="2E059718">
              <w:rPr>
                <w:noProof/>
              </w:rPr>
              <w:t> </w:t>
            </w:r>
            <w:r w:rsidR="2E059718">
              <w:rPr>
                <w:noProof/>
              </w:rPr>
              <w:t> </w:t>
            </w:r>
            <w:r w:rsidR="2E059718">
              <w:rPr>
                <w:noProof/>
              </w:rPr>
              <w:t> </w:t>
            </w:r>
            <w:r w:rsidR="2E059718">
              <w:rPr>
                <w:noProof/>
              </w:rPr>
              <w:t> </w:t>
            </w:r>
            <w:r>
              <w:fldChar w:fldCharType="end"/>
            </w:r>
            <w:bookmarkEnd w:id="94"/>
          </w:p>
        </w:tc>
      </w:tr>
    </w:tbl>
    <w:p w14:paraId="3809F51A" w14:textId="77777777" w:rsidR="009F3E86" w:rsidRDefault="009F3E86" w:rsidP="0003002A">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1"/>
        <w:gridCol w:w="485"/>
        <w:gridCol w:w="1887"/>
        <w:gridCol w:w="1717"/>
        <w:gridCol w:w="1410"/>
      </w:tblGrid>
      <w:tr w:rsidR="0047672A" w14:paraId="33C4642E" w14:textId="77777777" w:rsidTr="6A45AC3D">
        <w:tc>
          <w:tcPr>
            <w:tcW w:w="0" w:type="auto"/>
            <w:gridSpan w:val="5"/>
            <w:shd w:val="clear" w:color="auto" w:fill="365F91"/>
          </w:tcPr>
          <w:p w14:paraId="031ABCA9" w14:textId="3E18128D" w:rsidR="0047672A" w:rsidRDefault="2B7CC689" w:rsidP="601FED74">
            <w:pPr>
              <w:pStyle w:val="ColorfulList-Accent11"/>
              <w:numPr>
                <w:ilvl w:val="2"/>
                <w:numId w:val="3"/>
              </w:numPr>
              <w:spacing w:after="0" w:line="240" w:lineRule="auto"/>
              <w:rPr>
                <w:b/>
                <w:bCs/>
              </w:rPr>
            </w:pPr>
            <w:r w:rsidRPr="5EE90422">
              <w:rPr>
                <w:b/>
                <w:bCs/>
                <w:color w:val="FFFFFF" w:themeColor="background1"/>
              </w:rPr>
              <w:t xml:space="preserve">Which of the following assessments are conducted when identifying and preparing a PPP in order to inform the decision to proceed with it? </w:t>
            </w:r>
            <w:r w:rsidRPr="5EE90422">
              <w:rPr>
                <w:color w:val="FFFFFF" w:themeColor="background1"/>
              </w:rPr>
              <w:t>(</w:t>
            </w:r>
            <w:r w:rsidRPr="5EE90422">
              <w:rPr>
                <w:b/>
                <w:bCs/>
                <w:color w:val="FFFFFF" w:themeColor="background1"/>
              </w:rPr>
              <w:t>check all that apply):</w:t>
            </w:r>
          </w:p>
        </w:tc>
      </w:tr>
      <w:tr w:rsidR="007A14E5" w14:paraId="7222E92A" w14:textId="77777777" w:rsidTr="6A45AC3D">
        <w:tc>
          <w:tcPr>
            <w:tcW w:w="0" w:type="auto"/>
            <w:gridSpan w:val="2"/>
            <w:shd w:val="clear" w:color="auto" w:fill="auto"/>
          </w:tcPr>
          <w:p w14:paraId="605A726B" w14:textId="77777777" w:rsidR="007A14E5" w:rsidRPr="00696BB4" w:rsidRDefault="5A0089E7" w:rsidP="6A45AC3D">
            <w:pPr>
              <w:pStyle w:val="ColorfulList-Accent11"/>
              <w:spacing w:after="0" w:line="240" w:lineRule="auto"/>
              <w:ind w:left="0"/>
              <w:rPr>
                <w:b/>
                <w:bCs/>
              </w:rPr>
            </w:pPr>
            <w:r w:rsidRPr="6A45AC3D">
              <w:rPr>
                <w:b/>
                <w:bCs/>
              </w:rPr>
              <w:t>Assessment</w:t>
            </w:r>
          </w:p>
        </w:tc>
        <w:tc>
          <w:tcPr>
            <w:tcW w:w="0" w:type="auto"/>
            <w:shd w:val="clear" w:color="auto" w:fill="auto"/>
          </w:tcPr>
          <w:p w14:paraId="08E46A9C" w14:textId="2CF584DE" w:rsidR="007A14E5" w:rsidRPr="00696BB4" w:rsidRDefault="007A14E5" w:rsidP="0051403E">
            <w:pPr>
              <w:pStyle w:val="ColorfulList-Accent11"/>
              <w:spacing w:after="0" w:line="240" w:lineRule="auto"/>
              <w:ind w:left="0"/>
              <w:rPr>
                <w:b/>
              </w:rPr>
            </w:pPr>
            <w:r w:rsidRPr="00696BB4">
              <w:rPr>
                <w:b/>
              </w:rPr>
              <w:t>Relevant legal/regulatory provision</w:t>
            </w:r>
          </w:p>
        </w:tc>
        <w:tc>
          <w:tcPr>
            <w:tcW w:w="0" w:type="auto"/>
            <w:shd w:val="clear" w:color="auto" w:fill="auto"/>
          </w:tcPr>
          <w:p w14:paraId="3DDAA030" w14:textId="77777777" w:rsidR="007A14E5" w:rsidRPr="00696BB4" w:rsidRDefault="007A14E5" w:rsidP="0051403E">
            <w:pPr>
              <w:pStyle w:val="ColorfulList-Accent11"/>
              <w:spacing w:after="0" w:line="240" w:lineRule="auto"/>
              <w:ind w:left="0"/>
              <w:rPr>
                <w:b/>
              </w:rPr>
            </w:pPr>
            <w:r w:rsidRPr="00696BB4">
              <w:rPr>
                <w:b/>
              </w:rPr>
              <w:t>Is there a specific methodology</w:t>
            </w:r>
            <w:r>
              <w:rPr>
                <w:b/>
              </w:rPr>
              <w:t>?</w:t>
            </w:r>
          </w:p>
        </w:tc>
        <w:tc>
          <w:tcPr>
            <w:tcW w:w="0" w:type="auto"/>
            <w:shd w:val="clear" w:color="auto" w:fill="auto"/>
          </w:tcPr>
          <w:p w14:paraId="07403027" w14:textId="3E8D3A82" w:rsidR="007A14E5" w:rsidRPr="00696BB4" w:rsidRDefault="20D1DDB9" w:rsidP="5EE90422">
            <w:pPr>
              <w:pStyle w:val="ColorfulList-Accent11"/>
              <w:spacing w:after="0" w:line="240" w:lineRule="auto"/>
              <w:ind w:left="0"/>
              <w:rPr>
                <w:b/>
                <w:bCs/>
              </w:rPr>
            </w:pPr>
            <w:r w:rsidRPr="5EE90422">
              <w:rPr>
                <w:b/>
                <w:bCs/>
              </w:rPr>
              <w:t>If yes, please elaborate</w:t>
            </w:r>
            <w:r w:rsidR="00AA7DCF">
              <w:rPr>
                <w:b/>
                <w:bCs/>
              </w:rPr>
              <w:t xml:space="preserve"> and provide link</w:t>
            </w:r>
            <w:r w:rsidR="007A14E5" w:rsidRPr="5EE90422">
              <w:rPr>
                <w:rStyle w:val="FootnoteReference"/>
                <w:b/>
                <w:bCs/>
              </w:rPr>
              <w:footnoteReference w:id="6"/>
            </w:r>
          </w:p>
        </w:tc>
      </w:tr>
      <w:tr w:rsidR="007A14E5" w14:paraId="4A74280F" w14:textId="77777777" w:rsidTr="6A45AC3D">
        <w:tc>
          <w:tcPr>
            <w:tcW w:w="0" w:type="auto"/>
            <w:shd w:val="clear" w:color="auto" w:fill="auto"/>
          </w:tcPr>
          <w:p w14:paraId="4057E3A6" w14:textId="77777777" w:rsidR="007A14E5" w:rsidRDefault="007A14E5" w:rsidP="00D0490E">
            <w:pPr>
              <w:pStyle w:val="ColorfulList-Accent11"/>
              <w:numPr>
                <w:ilvl w:val="3"/>
                <w:numId w:val="3"/>
              </w:numPr>
              <w:spacing w:after="0" w:line="240" w:lineRule="auto"/>
              <w:ind w:left="0" w:firstLine="0"/>
            </w:pPr>
            <w:r w:rsidRPr="006A06AB">
              <w:rPr>
                <w:rFonts w:eastAsia="Times New Roman"/>
                <w:b/>
              </w:rPr>
              <w:t>Socio-economic analysis</w:t>
            </w:r>
            <w:r w:rsidRPr="00696BB4">
              <w:rPr>
                <w:rFonts w:eastAsia="Times New Roman"/>
              </w:rPr>
              <w:t xml:space="preserve"> (cost-benefit analysis of the socio-economic impact of the </w:t>
            </w:r>
            <w:r>
              <w:rPr>
                <w:rFonts w:eastAsia="Times New Roman"/>
              </w:rPr>
              <w:t xml:space="preserve">PPP </w:t>
            </w:r>
            <w:r w:rsidRPr="00696BB4">
              <w:rPr>
                <w:rFonts w:eastAsia="Times New Roman"/>
              </w:rPr>
              <w:t>project)</w:t>
            </w:r>
          </w:p>
        </w:tc>
        <w:tc>
          <w:tcPr>
            <w:tcW w:w="0" w:type="auto"/>
            <w:shd w:val="clear" w:color="auto" w:fill="auto"/>
          </w:tcPr>
          <w:p w14:paraId="06C526A8" w14:textId="30D6A0C4" w:rsidR="007A14E5" w:rsidRDefault="007A14E5" w:rsidP="0051403E">
            <w:pPr>
              <w:pStyle w:val="ColorfulList-Accent11"/>
              <w:spacing w:after="0" w:line="240" w:lineRule="auto"/>
              <w:ind w:left="0"/>
            </w:pPr>
            <w:r>
              <w:fldChar w:fldCharType="begin">
                <w:ffData>
                  <w:name w:val="q10_1_studies"/>
                  <w:enabled/>
                  <w:calcOnExit w:val="0"/>
                  <w:checkBox>
                    <w:sizeAuto/>
                    <w:default w:val="0"/>
                  </w:checkBox>
                </w:ffData>
              </w:fldChar>
            </w:r>
            <w:bookmarkStart w:id="95" w:name="q10_1_studies"/>
            <w:r>
              <w:instrText xml:space="preserve"> FORMCHECKBOX </w:instrText>
            </w:r>
            <w:r w:rsidR="00CF2224">
              <w:fldChar w:fldCharType="separate"/>
            </w:r>
            <w:r>
              <w:fldChar w:fldCharType="end"/>
            </w:r>
            <w:bookmarkEnd w:id="95"/>
          </w:p>
        </w:tc>
        <w:tc>
          <w:tcPr>
            <w:tcW w:w="0" w:type="auto"/>
            <w:shd w:val="clear" w:color="auto" w:fill="auto"/>
          </w:tcPr>
          <w:p w14:paraId="5468BC38" w14:textId="08363C25" w:rsidR="007A14E5" w:rsidRDefault="007A14E5" w:rsidP="0051403E">
            <w:pPr>
              <w:pStyle w:val="ColorfulList-Accent11"/>
              <w:spacing w:after="0" w:line="240" w:lineRule="auto"/>
              <w:ind w:left="0"/>
            </w:pPr>
            <w:r>
              <w:fldChar w:fldCharType="begin">
                <w:ffData>
                  <w:name w:val="q10_1_studies_bas"/>
                  <w:enabled/>
                  <w:calcOnExit w:val="0"/>
                  <w:textInput/>
                </w:ffData>
              </w:fldChar>
            </w:r>
            <w:bookmarkStart w:id="96" w:name="q10_1_studies_ba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6"/>
          </w:p>
        </w:tc>
        <w:tc>
          <w:tcPr>
            <w:tcW w:w="0" w:type="auto"/>
            <w:shd w:val="clear" w:color="auto" w:fill="auto"/>
          </w:tcPr>
          <w:p w14:paraId="51098B3B" w14:textId="27F0699C" w:rsidR="007A14E5" w:rsidRDefault="007A14E5" w:rsidP="0051403E">
            <w:pPr>
              <w:pStyle w:val="ColorfulList-Accent11"/>
              <w:spacing w:after="0" w:line="240" w:lineRule="auto"/>
              <w:ind w:left="0"/>
            </w:pPr>
            <w:r>
              <w:fldChar w:fldCharType="begin">
                <w:ffData>
                  <w:name w:val="q10_1_studies_m_y"/>
                  <w:enabled/>
                  <w:calcOnExit w:val="0"/>
                  <w:checkBox>
                    <w:sizeAuto/>
                    <w:default w:val="0"/>
                  </w:checkBox>
                </w:ffData>
              </w:fldChar>
            </w:r>
            <w:bookmarkStart w:id="97" w:name="q10_1_studies_m_y"/>
            <w:r>
              <w:instrText xml:space="preserve"> FORMCHECKBOX </w:instrText>
            </w:r>
            <w:r w:rsidR="00CF2224">
              <w:fldChar w:fldCharType="separate"/>
            </w:r>
            <w:r>
              <w:fldChar w:fldCharType="end"/>
            </w:r>
            <w:bookmarkEnd w:id="97"/>
            <w:r>
              <w:t xml:space="preserve"> Yes</w:t>
            </w:r>
            <w:r w:rsidR="00BF74A4">
              <w:t xml:space="preserve"> </w:t>
            </w:r>
            <w:r>
              <w:fldChar w:fldCharType="begin">
                <w:ffData>
                  <w:name w:val="q10_1_studies_m_n"/>
                  <w:enabled/>
                  <w:calcOnExit w:val="0"/>
                  <w:checkBox>
                    <w:sizeAuto/>
                    <w:default w:val="0"/>
                  </w:checkBox>
                </w:ffData>
              </w:fldChar>
            </w:r>
            <w:bookmarkStart w:id="98" w:name="q10_1_studies_m_n"/>
            <w:r>
              <w:instrText xml:space="preserve"> FORMCHECKBOX </w:instrText>
            </w:r>
            <w:r w:rsidR="00CF2224">
              <w:fldChar w:fldCharType="separate"/>
            </w:r>
            <w:r>
              <w:fldChar w:fldCharType="end"/>
            </w:r>
            <w:bookmarkEnd w:id="98"/>
            <w:r>
              <w:t xml:space="preserve"> </w:t>
            </w:r>
            <w:r w:rsidRPr="00CE6F1B">
              <w:t xml:space="preserve">No </w:t>
            </w:r>
          </w:p>
        </w:tc>
        <w:tc>
          <w:tcPr>
            <w:tcW w:w="0" w:type="auto"/>
            <w:shd w:val="clear" w:color="auto" w:fill="auto"/>
          </w:tcPr>
          <w:p w14:paraId="762F3CEF" w14:textId="5847DBE9" w:rsidR="007A14E5" w:rsidRDefault="007A14E5" w:rsidP="0051403E">
            <w:pPr>
              <w:pStyle w:val="ColorfulList-Accent11"/>
              <w:spacing w:after="0" w:line="240" w:lineRule="auto"/>
              <w:ind w:left="0"/>
            </w:pPr>
            <w:r>
              <w:fldChar w:fldCharType="begin">
                <w:ffData>
                  <w:name w:val="q10_1_studies_m_spec"/>
                  <w:enabled/>
                  <w:calcOnExit w:val="0"/>
                  <w:textInput/>
                </w:ffData>
              </w:fldChar>
            </w:r>
            <w:bookmarkStart w:id="99" w:name="q10_1_studies_m_spec"/>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9"/>
          </w:p>
        </w:tc>
      </w:tr>
      <w:tr w:rsidR="007A14E5" w14:paraId="1258D860" w14:textId="77777777" w:rsidTr="6A45AC3D">
        <w:tc>
          <w:tcPr>
            <w:tcW w:w="0" w:type="auto"/>
            <w:shd w:val="clear" w:color="auto" w:fill="auto"/>
          </w:tcPr>
          <w:p w14:paraId="6531A46F" w14:textId="77777777" w:rsidR="007A14E5" w:rsidRDefault="007A14E5" w:rsidP="00D0490E">
            <w:pPr>
              <w:pStyle w:val="ColorfulList-Accent11"/>
              <w:numPr>
                <w:ilvl w:val="3"/>
                <w:numId w:val="3"/>
              </w:numPr>
              <w:spacing w:after="0" w:line="240" w:lineRule="auto"/>
              <w:ind w:left="0" w:firstLine="0"/>
            </w:pPr>
            <w:r w:rsidRPr="006A06AB">
              <w:rPr>
                <w:rFonts w:eastAsia="Times New Roman"/>
                <w:b/>
              </w:rPr>
              <w:t>Fiscal Affordability assessment</w:t>
            </w:r>
            <w:r w:rsidRPr="00696BB4">
              <w:rPr>
                <w:rFonts w:eastAsia="Times New Roman"/>
              </w:rPr>
              <w:t>, including the identification of the required long</w:t>
            </w:r>
            <w:r>
              <w:rPr>
                <w:rFonts w:eastAsia="Times New Roman"/>
              </w:rPr>
              <w:t>-</w:t>
            </w:r>
            <w:r w:rsidRPr="00696BB4">
              <w:rPr>
                <w:rFonts w:eastAsia="Times New Roman"/>
              </w:rPr>
              <w:t>term public commitments (</w:t>
            </w:r>
            <w:r w:rsidRPr="0020093A">
              <w:rPr>
                <w:rFonts w:eastAsia="Times New Roman"/>
              </w:rPr>
              <w:t xml:space="preserve">explicit and implicit, </w:t>
            </w:r>
            <w:r w:rsidRPr="0020093A">
              <w:rPr>
                <w:rFonts w:eastAsia="Times New Roman"/>
                <w:bCs/>
                <w:iCs/>
              </w:rPr>
              <w:t>direct and contingent</w:t>
            </w:r>
            <w:r>
              <w:rPr>
                <w:rFonts w:eastAsia="Times New Roman"/>
                <w:bCs/>
                <w:iCs/>
              </w:rPr>
              <w:t xml:space="preserve"> liabilities</w:t>
            </w:r>
            <w:r w:rsidRPr="00696BB4">
              <w:rPr>
                <w:rFonts w:eastAsia="Times New Roman"/>
              </w:rPr>
              <w:t>)</w:t>
            </w:r>
          </w:p>
        </w:tc>
        <w:tc>
          <w:tcPr>
            <w:tcW w:w="0" w:type="auto"/>
            <w:shd w:val="clear" w:color="auto" w:fill="auto"/>
          </w:tcPr>
          <w:p w14:paraId="3C7E2020" w14:textId="11ECFC6A" w:rsidR="007A14E5" w:rsidRDefault="007A14E5" w:rsidP="0051403E">
            <w:pPr>
              <w:pStyle w:val="ColorfulList-Accent11"/>
              <w:spacing w:after="0" w:line="240" w:lineRule="auto"/>
              <w:ind w:left="0"/>
            </w:pPr>
            <w:r>
              <w:fldChar w:fldCharType="begin">
                <w:ffData>
                  <w:name w:val="q10_2_studies"/>
                  <w:enabled/>
                  <w:calcOnExit w:val="0"/>
                  <w:checkBox>
                    <w:sizeAuto/>
                    <w:default w:val="0"/>
                  </w:checkBox>
                </w:ffData>
              </w:fldChar>
            </w:r>
            <w:bookmarkStart w:id="100" w:name="q10_2_studies"/>
            <w:r>
              <w:instrText xml:space="preserve"> FORMCHECKBOX </w:instrText>
            </w:r>
            <w:r w:rsidR="00CF2224">
              <w:fldChar w:fldCharType="separate"/>
            </w:r>
            <w:r>
              <w:fldChar w:fldCharType="end"/>
            </w:r>
            <w:bookmarkEnd w:id="100"/>
          </w:p>
        </w:tc>
        <w:tc>
          <w:tcPr>
            <w:tcW w:w="0" w:type="auto"/>
            <w:shd w:val="clear" w:color="auto" w:fill="auto"/>
          </w:tcPr>
          <w:p w14:paraId="4DA33162" w14:textId="4F2B6E4D" w:rsidR="007A14E5" w:rsidRDefault="007A14E5" w:rsidP="0051403E">
            <w:pPr>
              <w:pStyle w:val="ColorfulList-Accent11"/>
              <w:spacing w:after="0" w:line="240" w:lineRule="auto"/>
              <w:ind w:left="0"/>
            </w:pPr>
            <w:r>
              <w:fldChar w:fldCharType="begin">
                <w:ffData>
                  <w:name w:val="q10_2_studies_bas"/>
                  <w:enabled/>
                  <w:calcOnExit w:val="0"/>
                  <w:textInput/>
                </w:ffData>
              </w:fldChar>
            </w:r>
            <w:bookmarkStart w:id="101" w:name="q10_2_studies_ba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1"/>
          </w:p>
        </w:tc>
        <w:tc>
          <w:tcPr>
            <w:tcW w:w="0" w:type="auto"/>
            <w:shd w:val="clear" w:color="auto" w:fill="auto"/>
          </w:tcPr>
          <w:p w14:paraId="08AA5A91" w14:textId="4D105851" w:rsidR="007A14E5" w:rsidRDefault="007A14E5" w:rsidP="0051403E">
            <w:pPr>
              <w:pStyle w:val="ColorfulList-Accent11"/>
              <w:spacing w:after="0" w:line="240" w:lineRule="auto"/>
              <w:ind w:left="0"/>
            </w:pPr>
            <w:r>
              <w:fldChar w:fldCharType="begin">
                <w:ffData>
                  <w:name w:val="q10_2_studies_m_y"/>
                  <w:enabled/>
                  <w:calcOnExit w:val="0"/>
                  <w:checkBox>
                    <w:sizeAuto/>
                    <w:default w:val="0"/>
                  </w:checkBox>
                </w:ffData>
              </w:fldChar>
            </w:r>
            <w:bookmarkStart w:id="102" w:name="q10_2_studies_m_y"/>
            <w:r>
              <w:instrText xml:space="preserve"> FORMCHECKBOX </w:instrText>
            </w:r>
            <w:r w:rsidR="00CF2224">
              <w:fldChar w:fldCharType="separate"/>
            </w:r>
            <w:r>
              <w:fldChar w:fldCharType="end"/>
            </w:r>
            <w:bookmarkEnd w:id="102"/>
            <w:r>
              <w:t xml:space="preserve"> Yes</w:t>
            </w:r>
            <w:r w:rsidR="00BF74A4">
              <w:t xml:space="preserve"> </w:t>
            </w:r>
            <w:r>
              <w:fldChar w:fldCharType="begin">
                <w:ffData>
                  <w:name w:val="q10_2_studies_m_n"/>
                  <w:enabled/>
                  <w:calcOnExit w:val="0"/>
                  <w:checkBox>
                    <w:sizeAuto/>
                    <w:default w:val="0"/>
                  </w:checkBox>
                </w:ffData>
              </w:fldChar>
            </w:r>
            <w:bookmarkStart w:id="103" w:name="q10_2_studies_m_n"/>
            <w:r>
              <w:instrText xml:space="preserve"> FORMCHECKBOX </w:instrText>
            </w:r>
            <w:r w:rsidR="00CF2224">
              <w:fldChar w:fldCharType="separate"/>
            </w:r>
            <w:r>
              <w:fldChar w:fldCharType="end"/>
            </w:r>
            <w:bookmarkEnd w:id="103"/>
            <w:r>
              <w:t xml:space="preserve"> </w:t>
            </w:r>
            <w:r w:rsidRPr="00CE6F1B">
              <w:t xml:space="preserve">No </w:t>
            </w:r>
          </w:p>
        </w:tc>
        <w:tc>
          <w:tcPr>
            <w:tcW w:w="0" w:type="auto"/>
            <w:shd w:val="clear" w:color="auto" w:fill="auto"/>
          </w:tcPr>
          <w:p w14:paraId="0A61179D" w14:textId="2B22EB33" w:rsidR="007A14E5" w:rsidRDefault="007A14E5" w:rsidP="0051403E">
            <w:pPr>
              <w:pStyle w:val="ColorfulList-Accent11"/>
              <w:spacing w:after="0" w:line="240" w:lineRule="auto"/>
              <w:ind w:left="0"/>
            </w:pPr>
            <w:r>
              <w:fldChar w:fldCharType="begin">
                <w:ffData>
                  <w:name w:val="q10_2_studies_m_spec"/>
                  <w:enabled/>
                  <w:calcOnExit w:val="0"/>
                  <w:textInput/>
                </w:ffData>
              </w:fldChar>
            </w:r>
            <w:bookmarkStart w:id="104" w:name="q10_2_studies_m_spec"/>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4"/>
          </w:p>
        </w:tc>
      </w:tr>
      <w:tr w:rsidR="007A14E5" w14:paraId="1F2DF16A" w14:textId="77777777" w:rsidTr="6A45AC3D">
        <w:tc>
          <w:tcPr>
            <w:tcW w:w="0" w:type="auto"/>
            <w:shd w:val="clear" w:color="auto" w:fill="auto"/>
          </w:tcPr>
          <w:p w14:paraId="75718FFF" w14:textId="77777777" w:rsidR="007A14E5" w:rsidRPr="0033088A" w:rsidRDefault="007A14E5" w:rsidP="00D0490E">
            <w:pPr>
              <w:pStyle w:val="ColorfulList-Accent11"/>
              <w:numPr>
                <w:ilvl w:val="3"/>
                <w:numId w:val="3"/>
              </w:numPr>
              <w:spacing w:after="0" w:line="240" w:lineRule="auto"/>
              <w:ind w:left="0" w:firstLine="0"/>
              <w:rPr>
                <w:b/>
              </w:rPr>
            </w:pPr>
            <w:r w:rsidRPr="006A06AB">
              <w:rPr>
                <w:rFonts w:eastAsia="Times New Roman"/>
                <w:b/>
              </w:rPr>
              <w:t>Risk identification</w:t>
            </w:r>
            <w:r w:rsidRPr="00696BB4">
              <w:rPr>
                <w:rFonts w:eastAsia="Times New Roman"/>
              </w:rPr>
              <w:t>, allocation and assessment (risk matrix)</w:t>
            </w:r>
          </w:p>
        </w:tc>
        <w:tc>
          <w:tcPr>
            <w:tcW w:w="0" w:type="auto"/>
            <w:shd w:val="clear" w:color="auto" w:fill="auto"/>
          </w:tcPr>
          <w:p w14:paraId="20AE2186" w14:textId="7A9AAF6A" w:rsidR="007A14E5" w:rsidRDefault="007A14E5" w:rsidP="0051403E">
            <w:pPr>
              <w:pStyle w:val="ColorfulList-Accent11"/>
              <w:spacing w:after="0" w:line="240" w:lineRule="auto"/>
              <w:ind w:left="0"/>
            </w:pPr>
            <w:r>
              <w:fldChar w:fldCharType="begin">
                <w:ffData>
                  <w:name w:val="q10_3_studies"/>
                  <w:enabled/>
                  <w:calcOnExit w:val="0"/>
                  <w:checkBox>
                    <w:sizeAuto/>
                    <w:default w:val="0"/>
                  </w:checkBox>
                </w:ffData>
              </w:fldChar>
            </w:r>
            <w:bookmarkStart w:id="105" w:name="q10_3_studies"/>
            <w:r>
              <w:instrText xml:space="preserve"> FORMCHECKBOX </w:instrText>
            </w:r>
            <w:r w:rsidR="00CF2224">
              <w:fldChar w:fldCharType="separate"/>
            </w:r>
            <w:r>
              <w:fldChar w:fldCharType="end"/>
            </w:r>
            <w:bookmarkEnd w:id="105"/>
          </w:p>
        </w:tc>
        <w:tc>
          <w:tcPr>
            <w:tcW w:w="0" w:type="auto"/>
            <w:shd w:val="clear" w:color="auto" w:fill="auto"/>
          </w:tcPr>
          <w:p w14:paraId="5348DD22" w14:textId="5CE6A4E8" w:rsidR="007A14E5" w:rsidRDefault="007A14E5" w:rsidP="0051403E">
            <w:pPr>
              <w:pStyle w:val="ColorfulList-Accent11"/>
              <w:spacing w:after="0" w:line="240" w:lineRule="auto"/>
              <w:ind w:left="0"/>
            </w:pPr>
            <w:r>
              <w:fldChar w:fldCharType="begin">
                <w:ffData>
                  <w:name w:val="q10_3_studies_bas"/>
                  <w:enabled/>
                  <w:calcOnExit w:val="0"/>
                  <w:textInput/>
                </w:ffData>
              </w:fldChar>
            </w:r>
            <w:bookmarkStart w:id="106" w:name="q10_3_studies_ba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6"/>
          </w:p>
        </w:tc>
        <w:tc>
          <w:tcPr>
            <w:tcW w:w="0" w:type="auto"/>
            <w:shd w:val="clear" w:color="auto" w:fill="auto"/>
          </w:tcPr>
          <w:p w14:paraId="2D5837D2" w14:textId="42785DB1" w:rsidR="007A14E5" w:rsidRDefault="007A14E5" w:rsidP="0051403E">
            <w:pPr>
              <w:pStyle w:val="ColorfulList-Accent11"/>
              <w:spacing w:after="0" w:line="240" w:lineRule="auto"/>
              <w:ind w:left="0"/>
            </w:pPr>
            <w:r>
              <w:fldChar w:fldCharType="begin">
                <w:ffData>
                  <w:name w:val="q10_3_studies_m_y"/>
                  <w:enabled/>
                  <w:calcOnExit w:val="0"/>
                  <w:checkBox>
                    <w:sizeAuto/>
                    <w:default w:val="0"/>
                  </w:checkBox>
                </w:ffData>
              </w:fldChar>
            </w:r>
            <w:bookmarkStart w:id="107" w:name="q10_3_studies_m_y"/>
            <w:r>
              <w:instrText xml:space="preserve"> FORMCHECKBOX </w:instrText>
            </w:r>
            <w:r w:rsidR="00CF2224">
              <w:fldChar w:fldCharType="separate"/>
            </w:r>
            <w:r>
              <w:fldChar w:fldCharType="end"/>
            </w:r>
            <w:bookmarkEnd w:id="107"/>
            <w:r>
              <w:t xml:space="preserve"> Yes</w:t>
            </w:r>
            <w:r w:rsidR="00BF74A4">
              <w:t xml:space="preserve"> </w:t>
            </w:r>
            <w:r>
              <w:fldChar w:fldCharType="begin">
                <w:ffData>
                  <w:name w:val="q10_3_studies_m_n"/>
                  <w:enabled/>
                  <w:calcOnExit w:val="0"/>
                  <w:checkBox>
                    <w:sizeAuto/>
                    <w:default w:val="0"/>
                  </w:checkBox>
                </w:ffData>
              </w:fldChar>
            </w:r>
            <w:bookmarkStart w:id="108" w:name="q10_3_studies_m_n"/>
            <w:r>
              <w:instrText xml:space="preserve"> FORMCHECKBOX </w:instrText>
            </w:r>
            <w:r w:rsidR="00CF2224">
              <w:fldChar w:fldCharType="separate"/>
            </w:r>
            <w:r>
              <w:fldChar w:fldCharType="end"/>
            </w:r>
            <w:bookmarkEnd w:id="108"/>
            <w:r>
              <w:t xml:space="preserve"> </w:t>
            </w:r>
            <w:r w:rsidRPr="00CE6F1B">
              <w:t xml:space="preserve">No </w:t>
            </w:r>
          </w:p>
        </w:tc>
        <w:tc>
          <w:tcPr>
            <w:tcW w:w="0" w:type="auto"/>
            <w:shd w:val="clear" w:color="auto" w:fill="auto"/>
          </w:tcPr>
          <w:p w14:paraId="2C623E4B" w14:textId="08BFE41A" w:rsidR="007A14E5" w:rsidRDefault="007A14E5" w:rsidP="0051403E">
            <w:pPr>
              <w:pStyle w:val="ColorfulList-Accent11"/>
              <w:spacing w:after="0" w:line="240" w:lineRule="auto"/>
              <w:ind w:left="0"/>
            </w:pPr>
            <w:r>
              <w:fldChar w:fldCharType="begin">
                <w:ffData>
                  <w:name w:val="q10_3_studies_m_spec"/>
                  <w:enabled/>
                  <w:calcOnExit w:val="0"/>
                  <w:textInput/>
                </w:ffData>
              </w:fldChar>
            </w:r>
            <w:bookmarkStart w:id="109" w:name="q10_3_studies_m_spec"/>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9"/>
          </w:p>
        </w:tc>
      </w:tr>
      <w:tr w:rsidR="007A14E5" w14:paraId="1F9E155D" w14:textId="77777777" w:rsidTr="6A45AC3D">
        <w:tc>
          <w:tcPr>
            <w:tcW w:w="0" w:type="auto"/>
            <w:shd w:val="clear" w:color="auto" w:fill="auto"/>
          </w:tcPr>
          <w:p w14:paraId="40934214" w14:textId="77777777" w:rsidR="007A14E5" w:rsidRDefault="007A14E5" w:rsidP="00D0490E">
            <w:pPr>
              <w:pStyle w:val="ColorfulList-Accent11"/>
              <w:numPr>
                <w:ilvl w:val="3"/>
                <w:numId w:val="3"/>
              </w:numPr>
              <w:spacing w:after="0" w:line="240" w:lineRule="auto"/>
              <w:ind w:left="0" w:firstLine="0"/>
            </w:pPr>
            <w:r w:rsidRPr="006A06AB">
              <w:rPr>
                <w:rFonts w:eastAsia="Times New Roman"/>
                <w:b/>
              </w:rPr>
              <w:t>Comparative assessment</w:t>
            </w:r>
            <w:r w:rsidRPr="00696BB4">
              <w:rPr>
                <w:rFonts w:eastAsia="Times New Roman"/>
              </w:rPr>
              <w:t xml:space="preserve"> to </w:t>
            </w:r>
            <w:r w:rsidRPr="0020093A">
              <w:rPr>
                <w:rFonts w:eastAsia="Times New Roman"/>
              </w:rPr>
              <w:t>evaluate whether a PPP is the best option when compared to other procurement alternatives (i.e.</w:t>
            </w:r>
            <w:r>
              <w:rPr>
                <w:rFonts w:eastAsia="Times New Roman"/>
              </w:rPr>
              <w:t>,</w:t>
            </w:r>
            <w:r w:rsidRPr="0020093A">
              <w:rPr>
                <w:rFonts w:eastAsia="Times New Roman"/>
              </w:rPr>
              <w:t xml:space="preserve"> value for money analysis, public sector comparator)</w:t>
            </w:r>
          </w:p>
        </w:tc>
        <w:tc>
          <w:tcPr>
            <w:tcW w:w="0" w:type="auto"/>
            <w:shd w:val="clear" w:color="auto" w:fill="auto"/>
          </w:tcPr>
          <w:p w14:paraId="6C5AD98C" w14:textId="17483CB2" w:rsidR="007A14E5" w:rsidRDefault="007A14E5" w:rsidP="00BE1E7B">
            <w:pPr>
              <w:pStyle w:val="ColorfulList-Accent11"/>
              <w:spacing w:after="0" w:line="240" w:lineRule="auto"/>
              <w:ind w:left="0"/>
            </w:pPr>
            <w:r>
              <w:fldChar w:fldCharType="begin">
                <w:ffData>
                  <w:name w:val="q10_4_studies"/>
                  <w:enabled/>
                  <w:calcOnExit w:val="0"/>
                  <w:checkBox>
                    <w:sizeAuto/>
                    <w:default w:val="0"/>
                  </w:checkBox>
                </w:ffData>
              </w:fldChar>
            </w:r>
            <w:bookmarkStart w:id="110" w:name="q10_4_studies"/>
            <w:r>
              <w:instrText xml:space="preserve"> FORMCHECKBOX </w:instrText>
            </w:r>
            <w:r w:rsidR="00CF2224">
              <w:fldChar w:fldCharType="separate"/>
            </w:r>
            <w:r>
              <w:fldChar w:fldCharType="end"/>
            </w:r>
            <w:bookmarkEnd w:id="110"/>
          </w:p>
        </w:tc>
        <w:tc>
          <w:tcPr>
            <w:tcW w:w="0" w:type="auto"/>
            <w:shd w:val="clear" w:color="auto" w:fill="auto"/>
          </w:tcPr>
          <w:p w14:paraId="7458B95B" w14:textId="69CAF4CD" w:rsidR="007A14E5" w:rsidRDefault="007A14E5" w:rsidP="00BE1E7B">
            <w:pPr>
              <w:pStyle w:val="ColorfulList-Accent11"/>
              <w:spacing w:after="0" w:line="240" w:lineRule="auto"/>
              <w:ind w:left="0"/>
            </w:pPr>
            <w:r>
              <w:fldChar w:fldCharType="begin">
                <w:ffData>
                  <w:name w:val="q10_4_studies_bas"/>
                  <w:enabled/>
                  <w:calcOnExit w:val="0"/>
                  <w:textInput/>
                </w:ffData>
              </w:fldChar>
            </w:r>
            <w:bookmarkStart w:id="111" w:name="q10_4_studies_ba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1"/>
          </w:p>
        </w:tc>
        <w:tc>
          <w:tcPr>
            <w:tcW w:w="0" w:type="auto"/>
            <w:shd w:val="clear" w:color="auto" w:fill="auto"/>
          </w:tcPr>
          <w:p w14:paraId="0ACBCEAC" w14:textId="1EAF3A3A" w:rsidR="007A14E5" w:rsidRDefault="007A14E5" w:rsidP="00BE1E7B">
            <w:pPr>
              <w:pStyle w:val="ColorfulList-Accent11"/>
              <w:spacing w:after="0" w:line="240" w:lineRule="auto"/>
              <w:ind w:left="-25"/>
            </w:pPr>
            <w:r>
              <w:fldChar w:fldCharType="begin">
                <w:ffData>
                  <w:name w:val="q10_4_studies_m_y"/>
                  <w:enabled/>
                  <w:calcOnExit w:val="0"/>
                  <w:checkBox>
                    <w:sizeAuto/>
                    <w:default w:val="0"/>
                  </w:checkBox>
                </w:ffData>
              </w:fldChar>
            </w:r>
            <w:bookmarkStart w:id="112" w:name="q10_4_studies_m_y"/>
            <w:r>
              <w:instrText xml:space="preserve"> FORMCHECKBOX </w:instrText>
            </w:r>
            <w:r w:rsidR="00CF2224">
              <w:fldChar w:fldCharType="separate"/>
            </w:r>
            <w:r>
              <w:fldChar w:fldCharType="end"/>
            </w:r>
            <w:bookmarkEnd w:id="112"/>
            <w:r>
              <w:t xml:space="preserve"> Yes</w:t>
            </w:r>
            <w:r w:rsidR="00BF74A4">
              <w:t xml:space="preserve"> </w:t>
            </w:r>
            <w:r>
              <w:fldChar w:fldCharType="begin">
                <w:ffData>
                  <w:name w:val="q10_4_studies_m_n"/>
                  <w:enabled/>
                  <w:calcOnExit w:val="0"/>
                  <w:checkBox>
                    <w:sizeAuto/>
                    <w:default w:val="0"/>
                  </w:checkBox>
                </w:ffData>
              </w:fldChar>
            </w:r>
            <w:bookmarkStart w:id="113" w:name="q10_4_studies_m_n"/>
            <w:r>
              <w:instrText xml:space="preserve"> FORMCHECKBOX </w:instrText>
            </w:r>
            <w:r w:rsidR="00CF2224">
              <w:fldChar w:fldCharType="separate"/>
            </w:r>
            <w:r>
              <w:fldChar w:fldCharType="end"/>
            </w:r>
            <w:bookmarkEnd w:id="113"/>
            <w:r>
              <w:t xml:space="preserve"> </w:t>
            </w:r>
            <w:r w:rsidRPr="00CE6F1B">
              <w:t xml:space="preserve">No </w:t>
            </w:r>
          </w:p>
        </w:tc>
        <w:tc>
          <w:tcPr>
            <w:tcW w:w="0" w:type="auto"/>
            <w:shd w:val="clear" w:color="auto" w:fill="auto"/>
          </w:tcPr>
          <w:p w14:paraId="47C464A4" w14:textId="138E75BC" w:rsidR="007A14E5" w:rsidRDefault="007A14E5" w:rsidP="00BE1E7B">
            <w:pPr>
              <w:pStyle w:val="ColorfulList-Accent11"/>
              <w:spacing w:after="0" w:line="240" w:lineRule="auto"/>
              <w:ind w:left="0"/>
            </w:pPr>
            <w:r>
              <w:fldChar w:fldCharType="begin">
                <w:ffData>
                  <w:name w:val="q10_4_studies_m_spec"/>
                  <w:enabled/>
                  <w:calcOnExit w:val="0"/>
                  <w:textInput/>
                </w:ffData>
              </w:fldChar>
            </w:r>
            <w:bookmarkStart w:id="114" w:name="q10_4_studies_m_spec"/>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4"/>
          </w:p>
        </w:tc>
      </w:tr>
      <w:tr w:rsidR="007A14E5" w14:paraId="06E38A43" w14:textId="77777777" w:rsidTr="6A45AC3D">
        <w:tc>
          <w:tcPr>
            <w:tcW w:w="0" w:type="auto"/>
            <w:shd w:val="clear" w:color="auto" w:fill="auto"/>
          </w:tcPr>
          <w:p w14:paraId="0EA65E57" w14:textId="77777777" w:rsidR="007A14E5" w:rsidRPr="006A06AB" w:rsidRDefault="007A14E5" w:rsidP="00D0490E">
            <w:pPr>
              <w:pStyle w:val="ColorfulList-Accent110"/>
              <w:numPr>
                <w:ilvl w:val="3"/>
                <w:numId w:val="3"/>
              </w:numPr>
              <w:spacing w:after="0" w:line="240" w:lineRule="auto"/>
              <w:ind w:left="0" w:firstLine="0"/>
              <w:rPr>
                <w:rFonts w:eastAsia="Times New Roman"/>
                <w:b/>
              </w:rPr>
            </w:pPr>
            <w:r w:rsidRPr="006A06AB">
              <w:rPr>
                <w:rFonts w:eastAsia="Times New Roman"/>
                <w:b/>
              </w:rPr>
              <w:lastRenderedPageBreak/>
              <w:t>Financial viability</w:t>
            </w:r>
            <w:r w:rsidRPr="0098077C">
              <w:rPr>
                <w:rFonts w:eastAsia="Times New Roman"/>
              </w:rPr>
              <w:t xml:space="preserve"> or bankability assessment</w:t>
            </w:r>
          </w:p>
        </w:tc>
        <w:tc>
          <w:tcPr>
            <w:tcW w:w="0" w:type="auto"/>
            <w:shd w:val="clear" w:color="auto" w:fill="auto"/>
          </w:tcPr>
          <w:p w14:paraId="1F7DE302" w14:textId="437FC204" w:rsidR="007A14E5" w:rsidRDefault="007A14E5" w:rsidP="00BE1E7B">
            <w:pPr>
              <w:pStyle w:val="ColorfulList-Accent11"/>
              <w:spacing w:after="0" w:line="240" w:lineRule="auto"/>
              <w:ind w:left="0"/>
            </w:pPr>
            <w:r>
              <w:fldChar w:fldCharType="begin">
                <w:ffData>
                  <w:name w:val="q10_5_studies"/>
                  <w:enabled/>
                  <w:calcOnExit w:val="0"/>
                  <w:checkBox>
                    <w:sizeAuto/>
                    <w:default w:val="0"/>
                  </w:checkBox>
                </w:ffData>
              </w:fldChar>
            </w:r>
            <w:bookmarkStart w:id="115" w:name="q10_5_studies"/>
            <w:r>
              <w:instrText xml:space="preserve"> FORMCHECKBOX </w:instrText>
            </w:r>
            <w:r w:rsidR="00CF2224">
              <w:fldChar w:fldCharType="separate"/>
            </w:r>
            <w:r>
              <w:fldChar w:fldCharType="end"/>
            </w:r>
            <w:bookmarkEnd w:id="115"/>
          </w:p>
        </w:tc>
        <w:tc>
          <w:tcPr>
            <w:tcW w:w="0" w:type="auto"/>
            <w:shd w:val="clear" w:color="auto" w:fill="auto"/>
          </w:tcPr>
          <w:p w14:paraId="3B7A8E6E" w14:textId="77C6BD5F" w:rsidR="007A14E5" w:rsidRDefault="007A14E5" w:rsidP="00BE1E7B">
            <w:pPr>
              <w:pStyle w:val="ColorfulList-Accent11"/>
              <w:spacing w:after="0" w:line="240" w:lineRule="auto"/>
              <w:ind w:left="0"/>
            </w:pPr>
            <w:r>
              <w:fldChar w:fldCharType="begin">
                <w:ffData>
                  <w:name w:val="q10_5_studies_bas"/>
                  <w:enabled/>
                  <w:calcOnExit w:val="0"/>
                  <w:textInput/>
                </w:ffData>
              </w:fldChar>
            </w:r>
            <w:bookmarkStart w:id="116" w:name="q10_5_studies_ba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6"/>
          </w:p>
        </w:tc>
        <w:tc>
          <w:tcPr>
            <w:tcW w:w="0" w:type="auto"/>
            <w:shd w:val="clear" w:color="auto" w:fill="auto"/>
          </w:tcPr>
          <w:p w14:paraId="67B6EF78" w14:textId="43597E44" w:rsidR="007A14E5" w:rsidRDefault="007A14E5" w:rsidP="00BE1E7B">
            <w:pPr>
              <w:pStyle w:val="ColorfulList-Accent11"/>
              <w:spacing w:after="0" w:line="240" w:lineRule="auto"/>
              <w:ind w:left="-25"/>
            </w:pPr>
            <w:r>
              <w:fldChar w:fldCharType="begin">
                <w:ffData>
                  <w:name w:val="q10_5_studies_m_y"/>
                  <w:enabled/>
                  <w:calcOnExit w:val="0"/>
                  <w:checkBox>
                    <w:sizeAuto/>
                    <w:default w:val="0"/>
                  </w:checkBox>
                </w:ffData>
              </w:fldChar>
            </w:r>
            <w:bookmarkStart w:id="117" w:name="q10_5_studies_m_y"/>
            <w:r>
              <w:instrText xml:space="preserve"> FORMCHECKBOX </w:instrText>
            </w:r>
            <w:r w:rsidR="00CF2224">
              <w:fldChar w:fldCharType="separate"/>
            </w:r>
            <w:r>
              <w:fldChar w:fldCharType="end"/>
            </w:r>
            <w:bookmarkEnd w:id="117"/>
            <w:r>
              <w:t xml:space="preserve"> Yes</w:t>
            </w:r>
            <w:r w:rsidR="00BF74A4">
              <w:t xml:space="preserve"> </w:t>
            </w:r>
            <w:r>
              <w:fldChar w:fldCharType="begin">
                <w:ffData>
                  <w:name w:val="q10_5_studies_m_n"/>
                  <w:enabled/>
                  <w:calcOnExit w:val="0"/>
                  <w:checkBox>
                    <w:sizeAuto/>
                    <w:default w:val="0"/>
                  </w:checkBox>
                </w:ffData>
              </w:fldChar>
            </w:r>
            <w:bookmarkStart w:id="118" w:name="q10_5_studies_m_n"/>
            <w:r>
              <w:instrText xml:space="preserve"> FORMCHECKBOX </w:instrText>
            </w:r>
            <w:r w:rsidR="00CF2224">
              <w:fldChar w:fldCharType="separate"/>
            </w:r>
            <w:r>
              <w:fldChar w:fldCharType="end"/>
            </w:r>
            <w:bookmarkEnd w:id="118"/>
            <w:r>
              <w:t xml:space="preserve"> </w:t>
            </w:r>
            <w:r w:rsidRPr="00CE6F1B">
              <w:t xml:space="preserve">No </w:t>
            </w:r>
          </w:p>
        </w:tc>
        <w:tc>
          <w:tcPr>
            <w:tcW w:w="0" w:type="auto"/>
            <w:shd w:val="clear" w:color="auto" w:fill="auto"/>
          </w:tcPr>
          <w:p w14:paraId="700DC2CE" w14:textId="1EC8421F" w:rsidR="007A14E5" w:rsidRDefault="007A14E5" w:rsidP="00BE1E7B">
            <w:pPr>
              <w:pStyle w:val="ColorfulList-Accent11"/>
              <w:spacing w:after="0" w:line="240" w:lineRule="auto"/>
              <w:ind w:left="0"/>
            </w:pPr>
            <w:r>
              <w:fldChar w:fldCharType="begin">
                <w:ffData>
                  <w:name w:val="q10_5_studies_m_spec"/>
                  <w:enabled/>
                  <w:calcOnExit w:val="0"/>
                  <w:textInput/>
                </w:ffData>
              </w:fldChar>
            </w:r>
            <w:bookmarkStart w:id="119" w:name="q10_5_studies_m_spec"/>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9"/>
          </w:p>
        </w:tc>
      </w:tr>
      <w:tr w:rsidR="007A14E5" w14:paraId="7CB4FD83" w14:textId="77777777" w:rsidTr="6A45AC3D">
        <w:tc>
          <w:tcPr>
            <w:tcW w:w="0" w:type="auto"/>
            <w:shd w:val="clear" w:color="auto" w:fill="auto"/>
          </w:tcPr>
          <w:p w14:paraId="63CF9A53" w14:textId="1E2A7498" w:rsidR="007A14E5" w:rsidRPr="00AE45D6" w:rsidRDefault="007A14E5" w:rsidP="00D0490E">
            <w:pPr>
              <w:pStyle w:val="ColorfulList-Accent110"/>
              <w:numPr>
                <w:ilvl w:val="3"/>
                <w:numId w:val="3"/>
              </w:numPr>
              <w:spacing w:after="0" w:line="240" w:lineRule="auto"/>
              <w:ind w:left="0" w:firstLine="0"/>
              <w:rPr>
                <w:rFonts w:eastAsia="Times New Roman"/>
                <w:b/>
              </w:rPr>
            </w:pPr>
            <w:r w:rsidRPr="00AE45D6">
              <w:rPr>
                <w:rFonts w:eastAsia="Times New Roman"/>
                <w:b/>
              </w:rPr>
              <w:t>Procurement</w:t>
            </w:r>
            <w:r>
              <w:rPr>
                <w:rFonts w:eastAsia="Times New Roman"/>
                <w:b/>
              </w:rPr>
              <w:t xml:space="preserve"> </w:t>
            </w:r>
            <w:r w:rsidRPr="00AE45D6">
              <w:rPr>
                <w:rFonts w:eastAsia="Times New Roman"/>
                <w:b/>
              </w:rPr>
              <w:t xml:space="preserve">Strategy </w:t>
            </w:r>
            <w:r w:rsidRPr="00091D70">
              <w:rPr>
                <w:rFonts w:eastAsia="Times New Roman"/>
              </w:rPr>
              <w:t>(i.e., quick assessment to plan and better strategize the tendering process in advance so it is fit for purpose)</w:t>
            </w:r>
          </w:p>
        </w:tc>
        <w:tc>
          <w:tcPr>
            <w:tcW w:w="0" w:type="auto"/>
            <w:shd w:val="clear" w:color="auto" w:fill="auto"/>
          </w:tcPr>
          <w:p w14:paraId="2E60412A" w14:textId="07A1C138" w:rsidR="007A14E5" w:rsidRDefault="007A14E5" w:rsidP="00BE1E7B">
            <w:pPr>
              <w:pStyle w:val="ColorfulList-Accent11"/>
              <w:spacing w:after="0" w:line="240" w:lineRule="auto"/>
              <w:ind w:left="0"/>
            </w:pPr>
            <w:r>
              <w:fldChar w:fldCharType="begin">
                <w:ffData>
                  <w:name w:val="q10_6_studies"/>
                  <w:enabled/>
                  <w:calcOnExit w:val="0"/>
                  <w:checkBox>
                    <w:sizeAuto/>
                    <w:default w:val="0"/>
                  </w:checkBox>
                </w:ffData>
              </w:fldChar>
            </w:r>
            <w:bookmarkStart w:id="120" w:name="q10_6_studies"/>
            <w:r>
              <w:instrText xml:space="preserve"> FORMCHECKBOX </w:instrText>
            </w:r>
            <w:r w:rsidR="00CF2224">
              <w:fldChar w:fldCharType="separate"/>
            </w:r>
            <w:r>
              <w:fldChar w:fldCharType="end"/>
            </w:r>
            <w:bookmarkEnd w:id="120"/>
          </w:p>
        </w:tc>
        <w:tc>
          <w:tcPr>
            <w:tcW w:w="0" w:type="auto"/>
            <w:shd w:val="clear" w:color="auto" w:fill="auto"/>
          </w:tcPr>
          <w:p w14:paraId="3DB0A806" w14:textId="68C84FCC" w:rsidR="007A14E5" w:rsidRDefault="007A14E5" w:rsidP="00BE1E7B">
            <w:pPr>
              <w:pStyle w:val="ColorfulList-Accent11"/>
              <w:spacing w:after="0" w:line="240" w:lineRule="auto"/>
              <w:ind w:left="0"/>
            </w:pPr>
            <w:r>
              <w:fldChar w:fldCharType="begin">
                <w:ffData>
                  <w:name w:val="q10_6_studies_bas"/>
                  <w:enabled/>
                  <w:calcOnExit w:val="0"/>
                  <w:textInput/>
                </w:ffData>
              </w:fldChar>
            </w:r>
            <w:bookmarkStart w:id="121" w:name="q10_6_studies_ba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1"/>
          </w:p>
        </w:tc>
        <w:tc>
          <w:tcPr>
            <w:tcW w:w="0" w:type="auto"/>
            <w:shd w:val="clear" w:color="auto" w:fill="auto"/>
          </w:tcPr>
          <w:p w14:paraId="3D2AB7C3" w14:textId="5B4DBD36" w:rsidR="007A14E5" w:rsidRDefault="007A14E5" w:rsidP="00BE1E7B">
            <w:pPr>
              <w:pStyle w:val="ColorfulList-Accent11"/>
              <w:spacing w:after="0" w:line="240" w:lineRule="auto"/>
              <w:ind w:left="-25"/>
            </w:pPr>
            <w:r>
              <w:fldChar w:fldCharType="begin">
                <w:ffData>
                  <w:name w:val="q10_6_studies_m_y"/>
                  <w:enabled/>
                  <w:calcOnExit w:val="0"/>
                  <w:checkBox>
                    <w:sizeAuto/>
                    <w:default w:val="0"/>
                  </w:checkBox>
                </w:ffData>
              </w:fldChar>
            </w:r>
            <w:bookmarkStart w:id="122" w:name="q10_6_studies_m_y"/>
            <w:r>
              <w:instrText xml:space="preserve"> FORMCHECKBOX </w:instrText>
            </w:r>
            <w:r w:rsidR="00CF2224">
              <w:fldChar w:fldCharType="separate"/>
            </w:r>
            <w:r>
              <w:fldChar w:fldCharType="end"/>
            </w:r>
            <w:bookmarkEnd w:id="122"/>
            <w:r>
              <w:t xml:space="preserve"> Yes</w:t>
            </w:r>
            <w:r w:rsidR="00BF74A4">
              <w:t xml:space="preserve"> </w:t>
            </w:r>
            <w:r>
              <w:fldChar w:fldCharType="begin">
                <w:ffData>
                  <w:name w:val="q10_6_studies_m_n"/>
                  <w:enabled/>
                  <w:calcOnExit w:val="0"/>
                  <w:checkBox>
                    <w:sizeAuto/>
                    <w:default w:val="0"/>
                  </w:checkBox>
                </w:ffData>
              </w:fldChar>
            </w:r>
            <w:bookmarkStart w:id="123" w:name="q10_6_studies_m_n"/>
            <w:r>
              <w:instrText xml:space="preserve"> FORMCHECKBOX </w:instrText>
            </w:r>
            <w:r w:rsidR="00CF2224">
              <w:fldChar w:fldCharType="separate"/>
            </w:r>
            <w:r>
              <w:fldChar w:fldCharType="end"/>
            </w:r>
            <w:bookmarkEnd w:id="123"/>
            <w:r>
              <w:t xml:space="preserve"> </w:t>
            </w:r>
            <w:r w:rsidRPr="00CE6F1B">
              <w:t xml:space="preserve">No </w:t>
            </w:r>
          </w:p>
        </w:tc>
        <w:tc>
          <w:tcPr>
            <w:tcW w:w="0" w:type="auto"/>
            <w:shd w:val="clear" w:color="auto" w:fill="auto"/>
          </w:tcPr>
          <w:p w14:paraId="2AD8758E" w14:textId="0694177E" w:rsidR="007A14E5" w:rsidRDefault="007A14E5" w:rsidP="00BE1E7B">
            <w:pPr>
              <w:pStyle w:val="ColorfulList-Accent11"/>
              <w:spacing w:after="0" w:line="240" w:lineRule="auto"/>
              <w:ind w:left="0"/>
            </w:pPr>
            <w:r>
              <w:fldChar w:fldCharType="begin">
                <w:ffData>
                  <w:name w:val="q10_6_studies_m_spec"/>
                  <w:enabled/>
                  <w:calcOnExit w:val="0"/>
                  <w:textInput/>
                </w:ffData>
              </w:fldChar>
            </w:r>
            <w:bookmarkStart w:id="124" w:name="q10_6_studies_m_spec"/>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4"/>
          </w:p>
        </w:tc>
      </w:tr>
      <w:tr w:rsidR="007A14E5" w14:paraId="77AEC637" w14:textId="77777777" w:rsidTr="6A45AC3D">
        <w:trPr>
          <w:trHeight w:val="346"/>
        </w:trPr>
        <w:tc>
          <w:tcPr>
            <w:tcW w:w="0" w:type="auto"/>
            <w:shd w:val="clear" w:color="auto" w:fill="auto"/>
          </w:tcPr>
          <w:p w14:paraId="18C40B99" w14:textId="74128C76" w:rsidR="007A14E5" w:rsidRPr="00A7048C" w:rsidRDefault="497709C6" w:rsidP="00A7048C">
            <w:pPr>
              <w:pStyle w:val="ColorfulList-Accent110"/>
              <w:numPr>
                <w:ilvl w:val="3"/>
                <w:numId w:val="3"/>
              </w:numPr>
              <w:spacing w:after="0" w:line="240" w:lineRule="auto"/>
              <w:ind w:left="0" w:firstLine="0"/>
              <w:rPr>
                <w:rFonts w:eastAsia="Times New Roman"/>
                <w:b/>
                <w:bCs/>
              </w:rPr>
            </w:pPr>
            <w:r w:rsidRPr="601FED74">
              <w:rPr>
                <w:rFonts w:eastAsia="Times New Roman"/>
                <w:b/>
                <w:bCs/>
              </w:rPr>
              <w:t>Market sounding/assessment</w:t>
            </w:r>
            <w:r w:rsidR="007A14E5" w:rsidRPr="601FED74">
              <w:rPr>
                <w:rStyle w:val="FootnoteReference"/>
                <w:rFonts w:eastAsia="Times New Roman"/>
                <w:b/>
                <w:bCs/>
              </w:rPr>
              <w:footnoteReference w:id="7"/>
            </w:r>
            <w:r w:rsidRPr="601FED74">
              <w:rPr>
                <w:rFonts w:eastAsia="Times New Roman"/>
                <w:b/>
                <w:bCs/>
              </w:rPr>
              <w:t xml:space="preserve"> </w:t>
            </w:r>
          </w:p>
        </w:tc>
        <w:tc>
          <w:tcPr>
            <w:tcW w:w="0" w:type="auto"/>
            <w:shd w:val="clear" w:color="auto" w:fill="auto"/>
          </w:tcPr>
          <w:p w14:paraId="33FDAD2C" w14:textId="1C1DEDC6" w:rsidR="007A14E5" w:rsidRDefault="007A14E5" w:rsidP="00765F1E">
            <w:pPr>
              <w:pStyle w:val="ColorfulList-Accent11"/>
              <w:spacing w:after="0" w:line="240" w:lineRule="auto"/>
              <w:ind w:left="0"/>
            </w:pPr>
            <w:r>
              <w:fldChar w:fldCharType="begin">
                <w:ffData>
                  <w:name w:val="q10_7_studies_a"/>
                  <w:enabled/>
                  <w:calcOnExit w:val="0"/>
                  <w:checkBox>
                    <w:sizeAuto/>
                    <w:default w:val="0"/>
                  </w:checkBox>
                </w:ffData>
              </w:fldChar>
            </w:r>
            <w:bookmarkStart w:id="125" w:name="q10_7_studies_a"/>
            <w:r>
              <w:instrText xml:space="preserve"> FORMCHECKBOX </w:instrText>
            </w:r>
            <w:r w:rsidR="00CF2224">
              <w:fldChar w:fldCharType="separate"/>
            </w:r>
            <w:r>
              <w:fldChar w:fldCharType="end"/>
            </w:r>
            <w:bookmarkEnd w:id="125"/>
          </w:p>
        </w:tc>
        <w:tc>
          <w:tcPr>
            <w:tcW w:w="0" w:type="auto"/>
            <w:shd w:val="clear" w:color="auto" w:fill="auto"/>
          </w:tcPr>
          <w:p w14:paraId="25E93A7E" w14:textId="2EB03B78" w:rsidR="007A14E5" w:rsidRDefault="007A14E5" w:rsidP="00765F1E">
            <w:pPr>
              <w:pStyle w:val="ColorfulList-Accent11"/>
              <w:spacing w:after="0" w:line="240" w:lineRule="auto"/>
              <w:ind w:left="0"/>
            </w:pPr>
            <w:r>
              <w:fldChar w:fldCharType="begin">
                <w:ffData>
                  <w:name w:val="q10_7_studies_a_bas"/>
                  <w:enabled/>
                  <w:calcOnExit w:val="0"/>
                  <w:textInput/>
                </w:ffData>
              </w:fldChar>
            </w:r>
            <w:bookmarkStart w:id="126" w:name="q10_7_studies_a_ba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6"/>
          </w:p>
        </w:tc>
        <w:tc>
          <w:tcPr>
            <w:tcW w:w="0" w:type="auto"/>
            <w:shd w:val="clear" w:color="auto" w:fill="auto"/>
          </w:tcPr>
          <w:p w14:paraId="7F75AE84" w14:textId="50609789" w:rsidR="007A14E5" w:rsidRDefault="007A14E5" w:rsidP="00765F1E">
            <w:pPr>
              <w:pStyle w:val="ColorfulList-Accent11"/>
              <w:spacing w:after="0" w:line="240" w:lineRule="auto"/>
              <w:ind w:left="-25"/>
            </w:pPr>
            <w:r>
              <w:fldChar w:fldCharType="begin">
                <w:ffData>
                  <w:name w:val="q10_7_a_studies_m_y"/>
                  <w:enabled/>
                  <w:calcOnExit w:val="0"/>
                  <w:checkBox>
                    <w:sizeAuto/>
                    <w:default w:val="0"/>
                  </w:checkBox>
                </w:ffData>
              </w:fldChar>
            </w:r>
            <w:bookmarkStart w:id="127" w:name="q10_7_a_studies_m_y"/>
            <w:r>
              <w:instrText xml:space="preserve"> FORMCHECKBOX </w:instrText>
            </w:r>
            <w:r w:rsidR="00CF2224">
              <w:fldChar w:fldCharType="separate"/>
            </w:r>
            <w:r>
              <w:fldChar w:fldCharType="end"/>
            </w:r>
            <w:bookmarkEnd w:id="127"/>
            <w:r>
              <w:t xml:space="preserve"> Yes</w:t>
            </w:r>
            <w:r w:rsidR="00BF74A4">
              <w:t xml:space="preserve"> </w:t>
            </w:r>
            <w:r>
              <w:fldChar w:fldCharType="begin">
                <w:ffData>
                  <w:name w:val="q10_7_a_studies_m_n"/>
                  <w:enabled/>
                  <w:calcOnExit w:val="0"/>
                  <w:checkBox>
                    <w:sizeAuto/>
                    <w:default w:val="0"/>
                  </w:checkBox>
                </w:ffData>
              </w:fldChar>
            </w:r>
            <w:bookmarkStart w:id="128" w:name="q10_7_a_studies_m_n"/>
            <w:r>
              <w:instrText xml:space="preserve"> FORMCHECKBOX </w:instrText>
            </w:r>
            <w:r w:rsidR="00CF2224">
              <w:fldChar w:fldCharType="separate"/>
            </w:r>
            <w:r>
              <w:fldChar w:fldCharType="end"/>
            </w:r>
            <w:bookmarkEnd w:id="128"/>
            <w:r>
              <w:t xml:space="preserve"> </w:t>
            </w:r>
            <w:r w:rsidRPr="00CE6F1B">
              <w:t xml:space="preserve">No </w:t>
            </w:r>
          </w:p>
        </w:tc>
        <w:tc>
          <w:tcPr>
            <w:tcW w:w="0" w:type="auto"/>
            <w:shd w:val="clear" w:color="auto" w:fill="auto"/>
          </w:tcPr>
          <w:p w14:paraId="60B4E760" w14:textId="204C7C18" w:rsidR="007A14E5" w:rsidRDefault="007A14E5" w:rsidP="00765F1E">
            <w:pPr>
              <w:pStyle w:val="ColorfulList-Accent11"/>
              <w:spacing w:after="0" w:line="240" w:lineRule="auto"/>
              <w:ind w:left="0"/>
            </w:pPr>
            <w:r>
              <w:fldChar w:fldCharType="begin">
                <w:ffData>
                  <w:name w:val="q10_7_studies_a_m_sp"/>
                  <w:enabled/>
                  <w:calcOnExit w:val="0"/>
                  <w:textInput/>
                </w:ffData>
              </w:fldChar>
            </w:r>
            <w:bookmarkStart w:id="129" w:name="q10_7_studies_a_m_sp"/>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9"/>
          </w:p>
        </w:tc>
      </w:tr>
      <w:tr w:rsidR="00AB6DEE" w14:paraId="04362496" w14:textId="77777777" w:rsidTr="6A45AC3D">
        <w:tc>
          <w:tcPr>
            <w:tcW w:w="0" w:type="auto"/>
            <w:shd w:val="clear" w:color="auto" w:fill="auto"/>
          </w:tcPr>
          <w:p w14:paraId="57EEA7DF" w14:textId="14F71D5C" w:rsidR="00AB6DEE" w:rsidRPr="00B45891" w:rsidRDefault="00AB6DEE" w:rsidP="00343EAE">
            <w:pPr>
              <w:pStyle w:val="ColorfulList-Accent11"/>
              <w:spacing w:after="0" w:line="240" w:lineRule="auto"/>
              <w:ind w:left="330"/>
              <w:rPr>
                <w:rFonts w:eastAsia="Times New Roman"/>
                <w:b/>
                <w:bCs/>
              </w:rPr>
            </w:pPr>
            <w:r>
              <w:rPr>
                <w:rFonts w:eastAsia="Times New Roman"/>
                <w:b/>
                <w:bCs/>
              </w:rPr>
              <w:t xml:space="preserve">9.7.1 </w:t>
            </w:r>
            <w:r w:rsidRPr="00B45891">
              <w:rPr>
                <w:rFonts w:eastAsia="Times New Roman"/>
              </w:rPr>
              <w:t>Including the potential interest from contractors and capacity in the market for the contract</w:t>
            </w:r>
            <w:r>
              <w:rPr>
                <w:rFonts w:eastAsia="Times New Roman"/>
              </w:rPr>
              <w:t xml:space="preserve"> </w:t>
            </w:r>
          </w:p>
        </w:tc>
        <w:tc>
          <w:tcPr>
            <w:tcW w:w="0" w:type="auto"/>
            <w:shd w:val="clear" w:color="auto" w:fill="auto"/>
          </w:tcPr>
          <w:p w14:paraId="79AB073A" w14:textId="21C83D3F" w:rsidR="00AB6DEE" w:rsidRDefault="00AB6DEE" w:rsidP="00AB6DEE">
            <w:pPr>
              <w:pStyle w:val="ColorfulList-Accent11"/>
              <w:spacing w:after="0" w:line="240" w:lineRule="auto"/>
              <w:ind w:left="0"/>
            </w:pPr>
            <w:r>
              <w:fldChar w:fldCharType="begin">
                <w:ffData>
                  <w:name w:val="q10_7_studies_a"/>
                  <w:enabled/>
                  <w:calcOnExit w:val="0"/>
                  <w:checkBox>
                    <w:sizeAuto/>
                    <w:default w:val="0"/>
                  </w:checkBox>
                </w:ffData>
              </w:fldChar>
            </w:r>
            <w:r>
              <w:instrText xml:space="preserve"> FORMCHECKBOX </w:instrText>
            </w:r>
            <w:r w:rsidR="00CF2224">
              <w:fldChar w:fldCharType="separate"/>
            </w:r>
            <w:r>
              <w:fldChar w:fldCharType="end"/>
            </w:r>
          </w:p>
        </w:tc>
        <w:tc>
          <w:tcPr>
            <w:tcW w:w="0" w:type="auto"/>
            <w:shd w:val="clear" w:color="auto" w:fill="auto"/>
          </w:tcPr>
          <w:p w14:paraId="31412785" w14:textId="19E25B27" w:rsidR="00AB6DEE" w:rsidRDefault="00AB6DEE" w:rsidP="00AB6DEE">
            <w:pPr>
              <w:pStyle w:val="ColorfulList-Accent11"/>
              <w:spacing w:after="0" w:line="240" w:lineRule="auto"/>
              <w:ind w:left="0"/>
            </w:pPr>
            <w:r>
              <w:fldChar w:fldCharType="begin">
                <w:ffData>
                  <w:name w:val="q10_7_studies_a_bas"/>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0" w:type="auto"/>
            <w:shd w:val="clear" w:color="auto" w:fill="auto"/>
          </w:tcPr>
          <w:p w14:paraId="2B95DF14" w14:textId="1BCFA2AA" w:rsidR="00AB6DEE" w:rsidRDefault="00AB6DEE" w:rsidP="00AB6DEE">
            <w:pPr>
              <w:pStyle w:val="ColorfulList-Accent11"/>
              <w:spacing w:after="0" w:line="240" w:lineRule="auto"/>
              <w:ind w:left="-25"/>
            </w:pPr>
            <w:r>
              <w:fldChar w:fldCharType="begin">
                <w:ffData>
                  <w:name w:val="q10_7_a_studies_m_y"/>
                  <w:enabled/>
                  <w:calcOnExit w:val="0"/>
                  <w:checkBox>
                    <w:sizeAuto/>
                    <w:default w:val="0"/>
                  </w:checkBox>
                </w:ffData>
              </w:fldChar>
            </w:r>
            <w:r>
              <w:instrText xml:space="preserve"> FORMCHECKBOX </w:instrText>
            </w:r>
            <w:r w:rsidR="00CF2224">
              <w:fldChar w:fldCharType="separate"/>
            </w:r>
            <w:r>
              <w:fldChar w:fldCharType="end"/>
            </w:r>
            <w:r>
              <w:t xml:space="preserve"> Yes </w:t>
            </w:r>
            <w:r>
              <w:fldChar w:fldCharType="begin">
                <w:ffData>
                  <w:name w:val="q10_7_a_studies_m_n"/>
                  <w:enabled/>
                  <w:calcOnExit w:val="0"/>
                  <w:checkBox>
                    <w:sizeAuto/>
                    <w:default w:val="0"/>
                  </w:checkBox>
                </w:ffData>
              </w:fldChar>
            </w:r>
            <w:r>
              <w:instrText xml:space="preserve"> FORMCHECKBOX </w:instrText>
            </w:r>
            <w:r w:rsidR="00CF2224">
              <w:fldChar w:fldCharType="separate"/>
            </w:r>
            <w:r>
              <w:fldChar w:fldCharType="end"/>
            </w:r>
            <w:r>
              <w:t xml:space="preserve"> </w:t>
            </w:r>
            <w:r w:rsidRPr="00CE6F1B">
              <w:t xml:space="preserve">No </w:t>
            </w:r>
          </w:p>
        </w:tc>
        <w:tc>
          <w:tcPr>
            <w:tcW w:w="0" w:type="auto"/>
            <w:shd w:val="clear" w:color="auto" w:fill="auto"/>
          </w:tcPr>
          <w:p w14:paraId="2F9BB9DD" w14:textId="07A00FC7" w:rsidR="00AB6DEE" w:rsidRDefault="00AB6DEE" w:rsidP="00AB6DEE">
            <w:pPr>
              <w:pStyle w:val="ColorfulList-Accent11"/>
              <w:spacing w:after="0" w:line="240" w:lineRule="auto"/>
              <w:ind w:left="0"/>
            </w:pPr>
            <w:r>
              <w:fldChar w:fldCharType="begin">
                <w:ffData>
                  <w:name w:val="q10_7_studies_a_m_sp"/>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B6DEE" w14:paraId="1ACC1630" w14:textId="77777777" w:rsidTr="6A45AC3D">
        <w:tc>
          <w:tcPr>
            <w:tcW w:w="0" w:type="auto"/>
            <w:shd w:val="clear" w:color="auto" w:fill="auto"/>
          </w:tcPr>
          <w:p w14:paraId="36C6F918" w14:textId="5525D3E7" w:rsidR="00AB6DEE" w:rsidRPr="00B45891" w:rsidRDefault="61412E19" w:rsidP="00343EAE">
            <w:pPr>
              <w:pStyle w:val="ColorfulList-Accent11"/>
              <w:spacing w:after="0" w:line="240" w:lineRule="auto"/>
              <w:ind w:left="330"/>
              <w:rPr>
                <w:rFonts w:eastAsia="Times New Roman"/>
              </w:rPr>
            </w:pPr>
            <w:r w:rsidRPr="5EE90422">
              <w:rPr>
                <w:rFonts w:eastAsia="Times New Roman"/>
                <w:b/>
                <w:bCs/>
              </w:rPr>
              <w:t xml:space="preserve">9.7.2 </w:t>
            </w:r>
            <w:r w:rsidRPr="5EE90422">
              <w:rPr>
                <w:rFonts w:eastAsia="Times New Roman"/>
              </w:rPr>
              <w:t>Specifically designed to identify the solutions and technology available as well as the opportunities for innovation</w:t>
            </w:r>
          </w:p>
        </w:tc>
        <w:tc>
          <w:tcPr>
            <w:tcW w:w="0" w:type="auto"/>
            <w:shd w:val="clear" w:color="auto" w:fill="auto"/>
          </w:tcPr>
          <w:p w14:paraId="0A4ED3B5" w14:textId="585F6825" w:rsidR="00AB6DEE" w:rsidRDefault="00AB6DEE" w:rsidP="00AB6DEE">
            <w:pPr>
              <w:pStyle w:val="ColorfulList-Accent11"/>
              <w:spacing w:after="0" w:line="240" w:lineRule="auto"/>
              <w:ind w:left="0"/>
            </w:pPr>
            <w:r>
              <w:fldChar w:fldCharType="begin">
                <w:ffData>
                  <w:name w:val="q10_7_studies_b"/>
                  <w:enabled/>
                  <w:calcOnExit w:val="0"/>
                  <w:checkBox>
                    <w:sizeAuto/>
                    <w:default w:val="0"/>
                  </w:checkBox>
                </w:ffData>
              </w:fldChar>
            </w:r>
            <w:bookmarkStart w:id="130" w:name="q10_7_studies_b"/>
            <w:r>
              <w:instrText xml:space="preserve"> FORMCHECKBOX </w:instrText>
            </w:r>
            <w:r w:rsidR="00CF2224">
              <w:fldChar w:fldCharType="separate"/>
            </w:r>
            <w:r>
              <w:fldChar w:fldCharType="end"/>
            </w:r>
            <w:bookmarkEnd w:id="130"/>
          </w:p>
        </w:tc>
        <w:tc>
          <w:tcPr>
            <w:tcW w:w="0" w:type="auto"/>
            <w:shd w:val="clear" w:color="auto" w:fill="auto"/>
          </w:tcPr>
          <w:p w14:paraId="0D1C6CE5" w14:textId="092807C5" w:rsidR="00AB6DEE" w:rsidRDefault="00AB6DEE" w:rsidP="00AB6DEE">
            <w:pPr>
              <w:pStyle w:val="ColorfulList-Accent11"/>
              <w:spacing w:after="0" w:line="240" w:lineRule="auto"/>
              <w:ind w:left="0"/>
            </w:pPr>
            <w:r>
              <w:fldChar w:fldCharType="begin">
                <w:ffData>
                  <w:name w:val="q10_7_studies_b_bas"/>
                  <w:enabled/>
                  <w:calcOnExit w:val="0"/>
                  <w:textInput/>
                </w:ffData>
              </w:fldChar>
            </w:r>
            <w:bookmarkStart w:id="131" w:name="q10_7_studies_b_ba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1"/>
          </w:p>
        </w:tc>
        <w:tc>
          <w:tcPr>
            <w:tcW w:w="0" w:type="auto"/>
            <w:shd w:val="clear" w:color="auto" w:fill="auto"/>
          </w:tcPr>
          <w:p w14:paraId="168A5221" w14:textId="24A23139" w:rsidR="00AB6DEE" w:rsidRDefault="00AB6DEE" w:rsidP="00AB6DEE">
            <w:pPr>
              <w:pStyle w:val="ColorfulList-Accent11"/>
              <w:spacing w:after="0" w:line="240" w:lineRule="auto"/>
              <w:ind w:left="-25"/>
            </w:pPr>
            <w:r>
              <w:fldChar w:fldCharType="begin">
                <w:ffData>
                  <w:name w:val="q10_7_b_studies_m_y"/>
                  <w:enabled/>
                  <w:calcOnExit w:val="0"/>
                  <w:checkBox>
                    <w:sizeAuto/>
                    <w:default w:val="0"/>
                  </w:checkBox>
                </w:ffData>
              </w:fldChar>
            </w:r>
            <w:bookmarkStart w:id="132" w:name="q10_7_b_studies_m_y"/>
            <w:r>
              <w:instrText xml:space="preserve"> FORMCHECKBOX </w:instrText>
            </w:r>
            <w:r w:rsidR="00CF2224">
              <w:fldChar w:fldCharType="separate"/>
            </w:r>
            <w:r>
              <w:fldChar w:fldCharType="end"/>
            </w:r>
            <w:bookmarkEnd w:id="132"/>
            <w:r>
              <w:t xml:space="preserve"> Yes </w:t>
            </w:r>
            <w:r>
              <w:fldChar w:fldCharType="begin">
                <w:ffData>
                  <w:name w:val="q10_7_b_studies_m_n"/>
                  <w:enabled/>
                  <w:calcOnExit w:val="0"/>
                  <w:checkBox>
                    <w:sizeAuto/>
                    <w:default w:val="0"/>
                  </w:checkBox>
                </w:ffData>
              </w:fldChar>
            </w:r>
            <w:bookmarkStart w:id="133" w:name="q10_7_b_studies_m_n"/>
            <w:r>
              <w:instrText xml:space="preserve"> FORMCHECKBOX </w:instrText>
            </w:r>
            <w:r w:rsidR="00CF2224">
              <w:fldChar w:fldCharType="separate"/>
            </w:r>
            <w:r>
              <w:fldChar w:fldCharType="end"/>
            </w:r>
            <w:bookmarkEnd w:id="133"/>
            <w:r>
              <w:t xml:space="preserve"> </w:t>
            </w:r>
            <w:r w:rsidRPr="00CE6F1B">
              <w:t xml:space="preserve">No </w:t>
            </w:r>
          </w:p>
        </w:tc>
        <w:tc>
          <w:tcPr>
            <w:tcW w:w="0" w:type="auto"/>
            <w:shd w:val="clear" w:color="auto" w:fill="auto"/>
          </w:tcPr>
          <w:p w14:paraId="537D73A9" w14:textId="511F5373" w:rsidR="00AB6DEE" w:rsidRDefault="00AB6DEE" w:rsidP="00AB6DEE">
            <w:pPr>
              <w:pStyle w:val="ColorfulList-Accent11"/>
              <w:spacing w:after="0" w:line="240" w:lineRule="auto"/>
              <w:ind w:left="0"/>
            </w:pPr>
            <w:r>
              <w:fldChar w:fldCharType="begin">
                <w:ffData>
                  <w:name w:val="q10_7_studies_b_m_sp"/>
                  <w:enabled/>
                  <w:calcOnExit w:val="0"/>
                  <w:textInput/>
                </w:ffData>
              </w:fldChar>
            </w:r>
            <w:bookmarkStart w:id="134" w:name="q10_7_studies_b_m_sp"/>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4"/>
          </w:p>
        </w:tc>
      </w:tr>
      <w:tr w:rsidR="00AB6DEE" w14:paraId="3D90A5D0" w14:textId="77777777" w:rsidTr="6A45AC3D">
        <w:trPr>
          <w:trHeight w:val="341"/>
        </w:trPr>
        <w:tc>
          <w:tcPr>
            <w:tcW w:w="0" w:type="auto"/>
            <w:shd w:val="clear" w:color="auto" w:fill="auto"/>
          </w:tcPr>
          <w:p w14:paraId="06F725F8" w14:textId="77777777" w:rsidR="00AB6DEE" w:rsidRPr="006A06AB" w:rsidRDefault="00AB6DEE" w:rsidP="00AB6DEE">
            <w:pPr>
              <w:pStyle w:val="ColorfulList-Accent11"/>
              <w:numPr>
                <w:ilvl w:val="3"/>
                <w:numId w:val="3"/>
              </w:numPr>
              <w:spacing w:after="0" w:line="240" w:lineRule="auto"/>
              <w:ind w:left="0" w:firstLine="0"/>
              <w:rPr>
                <w:rFonts w:eastAsia="Times New Roman"/>
                <w:b/>
              </w:rPr>
            </w:pPr>
            <w:r w:rsidRPr="006A06AB">
              <w:rPr>
                <w:rFonts w:eastAsia="Times New Roman"/>
                <w:b/>
              </w:rPr>
              <w:t>Environmental impact assessment</w:t>
            </w:r>
          </w:p>
        </w:tc>
        <w:tc>
          <w:tcPr>
            <w:tcW w:w="0" w:type="auto"/>
            <w:shd w:val="clear" w:color="auto" w:fill="auto"/>
          </w:tcPr>
          <w:p w14:paraId="5278437B" w14:textId="1F35CD01" w:rsidR="00AB6DEE" w:rsidRDefault="00AB6DEE" w:rsidP="00AB6DEE">
            <w:pPr>
              <w:pStyle w:val="ColorfulList-Accent11"/>
              <w:spacing w:after="0" w:line="240" w:lineRule="auto"/>
              <w:ind w:left="0"/>
            </w:pPr>
            <w:r>
              <w:fldChar w:fldCharType="begin">
                <w:ffData>
                  <w:name w:val="q10_8_studies"/>
                  <w:enabled/>
                  <w:calcOnExit w:val="0"/>
                  <w:checkBox>
                    <w:sizeAuto/>
                    <w:default w:val="0"/>
                  </w:checkBox>
                </w:ffData>
              </w:fldChar>
            </w:r>
            <w:bookmarkStart w:id="135" w:name="q10_8_studies"/>
            <w:r>
              <w:instrText xml:space="preserve"> FORMCHECKBOX </w:instrText>
            </w:r>
            <w:r w:rsidR="00CF2224">
              <w:fldChar w:fldCharType="separate"/>
            </w:r>
            <w:r>
              <w:fldChar w:fldCharType="end"/>
            </w:r>
            <w:bookmarkEnd w:id="135"/>
          </w:p>
        </w:tc>
        <w:tc>
          <w:tcPr>
            <w:tcW w:w="0" w:type="auto"/>
            <w:shd w:val="clear" w:color="auto" w:fill="auto"/>
          </w:tcPr>
          <w:p w14:paraId="6AC19BD9" w14:textId="0B03488B" w:rsidR="00AB6DEE" w:rsidRDefault="00AB6DEE" w:rsidP="00AB6DEE">
            <w:pPr>
              <w:pStyle w:val="ColorfulList-Accent11"/>
              <w:spacing w:after="0" w:line="240" w:lineRule="auto"/>
              <w:ind w:left="0"/>
            </w:pPr>
            <w:r>
              <w:fldChar w:fldCharType="begin">
                <w:ffData>
                  <w:name w:val="q10_8_studies_bas"/>
                  <w:enabled/>
                  <w:calcOnExit w:val="0"/>
                  <w:textInput/>
                </w:ffData>
              </w:fldChar>
            </w:r>
            <w:bookmarkStart w:id="136" w:name="q10_8_studies_ba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6"/>
          </w:p>
        </w:tc>
        <w:tc>
          <w:tcPr>
            <w:tcW w:w="0" w:type="auto"/>
            <w:shd w:val="clear" w:color="auto" w:fill="auto"/>
          </w:tcPr>
          <w:p w14:paraId="2084CFB1" w14:textId="7D4711FF" w:rsidR="00AB6DEE" w:rsidRDefault="00AB6DEE" w:rsidP="00AB6DEE">
            <w:pPr>
              <w:pStyle w:val="ColorfulList-Accent11"/>
              <w:spacing w:after="0" w:line="240" w:lineRule="auto"/>
              <w:ind w:left="-25"/>
            </w:pPr>
            <w:r>
              <w:fldChar w:fldCharType="begin">
                <w:ffData>
                  <w:name w:val="q10_8_studies_m_y"/>
                  <w:enabled/>
                  <w:calcOnExit w:val="0"/>
                  <w:checkBox>
                    <w:sizeAuto/>
                    <w:default w:val="0"/>
                  </w:checkBox>
                </w:ffData>
              </w:fldChar>
            </w:r>
            <w:bookmarkStart w:id="137" w:name="q10_8_studies_m_y"/>
            <w:r>
              <w:instrText xml:space="preserve"> FORMCHECKBOX </w:instrText>
            </w:r>
            <w:r w:rsidR="00CF2224">
              <w:fldChar w:fldCharType="separate"/>
            </w:r>
            <w:r>
              <w:fldChar w:fldCharType="end"/>
            </w:r>
            <w:bookmarkEnd w:id="137"/>
            <w:r>
              <w:t xml:space="preserve"> Yes </w:t>
            </w:r>
            <w:r>
              <w:fldChar w:fldCharType="begin">
                <w:ffData>
                  <w:name w:val="q10_8_studies_m_n"/>
                  <w:enabled/>
                  <w:calcOnExit w:val="0"/>
                  <w:checkBox>
                    <w:sizeAuto/>
                    <w:default w:val="0"/>
                  </w:checkBox>
                </w:ffData>
              </w:fldChar>
            </w:r>
            <w:bookmarkStart w:id="138" w:name="q10_8_studies_m_n"/>
            <w:r>
              <w:instrText xml:space="preserve"> FORMCHECKBOX </w:instrText>
            </w:r>
            <w:r w:rsidR="00CF2224">
              <w:fldChar w:fldCharType="separate"/>
            </w:r>
            <w:r>
              <w:fldChar w:fldCharType="end"/>
            </w:r>
            <w:bookmarkEnd w:id="138"/>
            <w:r>
              <w:t xml:space="preserve"> </w:t>
            </w:r>
            <w:r w:rsidRPr="00CE6F1B">
              <w:t xml:space="preserve">No </w:t>
            </w:r>
          </w:p>
        </w:tc>
        <w:tc>
          <w:tcPr>
            <w:tcW w:w="0" w:type="auto"/>
            <w:shd w:val="clear" w:color="auto" w:fill="auto"/>
          </w:tcPr>
          <w:p w14:paraId="22207672" w14:textId="761C71CB" w:rsidR="00AB6DEE" w:rsidRDefault="00AB6DEE" w:rsidP="00AB6DEE">
            <w:pPr>
              <w:pStyle w:val="ColorfulList-Accent11"/>
              <w:spacing w:after="0" w:line="240" w:lineRule="auto"/>
              <w:ind w:left="0"/>
            </w:pPr>
            <w:r>
              <w:fldChar w:fldCharType="begin">
                <w:ffData>
                  <w:name w:val="q10_8_studies_m_spec"/>
                  <w:enabled/>
                  <w:calcOnExit w:val="0"/>
                  <w:textInput/>
                </w:ffData>
              </w:fldChar>
            </w:r>
            <w:bookmarkStart w:id="139" w:name="q10_8_studies_m_spec"/>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9"/>
          </w:p>
        </w:tc>
      </w:tr>
      <w:tr w:rsidR="00AB6DEE" w14:paraId="47CEF417" w14:textId="77777777" w:rsidTr="6A45AC3D">
        <w:tc>
          <w:tcPr>
            <w:tcW w:w="0" w:type="auto"/>
            <w:shd w:val="clear" w:color="auto" w:fill="auto"/>
          </w:tcPr>
          <w:p w14:paraId="7135E192" w14:textId="481DCCF9" w:rsidR="00AB6DEE" w:rsidRPr="002A7FCA" w:rsidRDefault="00AB6DEE" w:rsidP="00343EAE">
            <w:pPr>
              <w:pStyle w:val="ColorfulList-Accent11"/>
              <w:spacing w:after="0" w:line="240" w:lineRule="auto"/>
              <w:ind w:left="330"/>
              <w:rPr>
                <w:rFonts w:eastAsia="Times New Roman"/>
              </w:rPr>
            </w:pPr>
            <w:r>
              <w:rPr>
                <w:rFonts w:eastAsia="Times New Roman"/>
                <w:b/>
                <w:bCs/>
              </w:rPr>
              <w:t>9</w:t>
            </w:r>
            <w:r w:rsidRPr="00BA7DB9">
              <w:rPr>
                <w:rFonts w:eastAsia="Times New Roman"/>
                <w:b/>
                <w:bCs/>
              </w:rPr>
              <w:t>.8.1</w:t>
            </w:r>
            <w:r w:rsidRPr="00BA7DB9">
              <w:rPr>
                <w:rFonts w:eastAsia="Times New Roman"/>
              </w:rPr>
              <w:t xml:space="preserve"> </w:t>
            </w:r>
            <w:bookmarkStart w:id="140" w:name="_Hlk3989330"/>
            <w:r w:rsidRPr="00BA7DB9">
              <w:rPr>
                <w:rFonts w:eastAsia="Times New Roman"/>
                <w:bCs/>
              </w:rPr>
              <w:t>C</w:t>
            </w:r>
            <w:r w:rsidRPr="00BA7DB9">
              <w:rPr>
                <w:rFonts w:eastAsia="Times New Roman"/>
              </w:rPr>
              <w:t>onsultation</w:t>
            </w:r>
            <w:r w:rsidRPr="00BA7DB9">
              <w:rPr>
                <w:rFonts w:eastAsia="Times New Roman"/>
                <w:iCs/>
              </w:rPr>
              <w:t xml:space="preserve"> process with affected communities explicitly included in the </w:t>
            </w:r>
            <w:bookmarkEnd w:id="140"/>
            <w:r w:rsidRPr="00BA7DB9">
              <w:rPr>
                <w:rFonts w:eastAsia="Times New Roman"/>
                <w:iCs/>
              </w:rPr>
              <w:t>environmental impact assessment</w:t>
            </w:r>
          </w:p>
        </w:tc>
        <w:tc>
          <w:tcPr>
            <w:tcW w:w="0" w:type="auto"/>
            <w:shd w:val="clear" w:color="auto" w:fill="auto"/>
          </w:tcPr>
          <w:p w14:paraId="3B1B830B" w14:textId="256D495E" w:rsidR="00AB6DEE" w:rsidRPr="002A7FCA" w:rsidRDefault="00AB6DEE" w:rsidP="00AB6DEE">
            <w:pPr>
              <w:pStyle w:val="ColorfulList-Accent11"/>
              <w:spacing w:after="0" w:line="240" w:lineRule="auto"/>
              <w:ind w:left="0"/>
            </w:pPr>
            <w:r w:rsidRPr="00BA7DB9">
              <w:fldChar w:fldCharType="begin">
                <w:ffData>
                  <w:name w:val="q10_8_1_studies"/>
                  <w:enabled/>
                  <w:calcOnExit w:val="0"/>
                  <w:checkBox>
                    <w:sizeAuto/>
                    <w:default w:val="0"/>
                  </w:checkBox>
                </w:ffData>
              </w:fldChar>
            </w:r>
            <w:bookmarkStart w:id="141" w:name="q10_8_1_studies"/>
            <w:r w:rsidRPr="00BA7DB9">
              <w:instrText xml:space="preserve"> FORMCHECKBOX </w:instrText>
            </w:r>
            <w:r w:rsidR="00CF2224">
              <w:fldChar w:fldCharType="separate"/>
            </w:r>
            <w:r w:rsidRPr="00BA7DB9">
              <w:fldChar w:fldCharType="end"/>
            </w:r>
            <w:bookmarkEnd w:id="141"/>
          </w:p>
        </w:tc>
        <w:tc>
          <w:tcPr>
            <w:tcW w:w="0" w:type="auto"/>
            <w:shd w:val="clear" w:color="auto" w:fill="auto"/>
          </w:tcPr>
          <w:p w14:paraId="297F1124" w14:textId="51A33E85" w:rsidR="00AB6DEE" w:rsidRPr="002A7FCA" w:rsidRDefault="00AB6DEE" w:rsidP="00AB6DEE">
            <w:pPr>
              <w:pStyle w:val="ColorfulList-Accent11"/>
              <w:spacing w:after="0" w:line="240" w:lineRule="auto"/>
              <w:ind w:left="0"/>
            </w:pPr>
            <w:r w:rsidRPr="00BA7DB9">
              <w:fldChar w:fldCharType="begin">
                <w:ffData>
                  <w:name w:val="q10_8_1_studies_bas"/>
                  <w:enabled/>
                  <w:calcOnExit w:val="0"/>
                  <w:textInput/>
                </w:ffData>
              </w:fldChar>
            </w:r>
            <w:bookmarkStart w:id="142" w:name="q10_8_1_studies_bas"/>
            <w:r w:rsidRPr="00BA7DB9">
              <w:instrText xml:space="preserve"> FORMTEXT </w:instrText>
            </w:r>
            <w:r w:rsidRPr="00BA7DB9">
              <w:fldChar w:fldCharType="separate"/>
            </w:r>
            <w:r w:rsidRPr="00BA7DB9">
              <w:rPr>
                <w:noProof/>
              </w:rPr>
              <w:t> </w:t>
            </w:r>
            <w:r w:rsidRPr="00BA7DB9">
              <w:rPr>
                <w:noProof/>
              </w:rPr>
              <w:t> </w:t>
            </w:r>
            <w:r w:rsidRPr="00BA7DB9">
              <w:rPr>
                <w:noProof/>
              </w:rPr>
              <w:t> </w:t>
            </w:r>
            <w:r w:rsidRPr="00BA7DB9">
              <w:rPr>
                <w:noProof/>
              </w:rPr>
              <w:t> </w:t>
            </w:r>
            <w:r w:rsidRPr="00BA7DB9">
              <w:rPr>
                <w:noProof/>
              </w:rPr>
              <w:t> </w:t>
            </w:r>
            <w:r w:rsidRPr="00BA7DB9">
              <w:fldChar w:fldCharType="end"/>
            </w:r>
            <w:bookmarkEnd w:id="142"/>
          </w:p>
        </w:tc>
        <w:tc>
          <w:tcPr>
            <w:tcW w:w="0" w:type="auto"/>
            <w:shd w:val="clear" w:color="auto" w:fill="auto"/>
          </w:tcPr>
          <w:p w14:paraId="0AC16B3F" w14:textId="2A8A6FFB" w:rsidR="00AB6DEE" w:rsidRPr="002A7FCA" w:rsidRDefault="00AB6DEE" w:rsidP="00AB6DEE">
            <w:pPr>
              <w:pStyle w:val="ColorfulList-Accent11"/>
              <w:spacing w:after="0" w:line="240" w:lineRule="auto"/>
              <w:ind w:left="-25"/>
            </w:pPr>
            <w:r w:rsidRPr="00BA7DB9">
              <w:fldChar w:fldCharType="begin">
                <w:ffData>
                  <w:name w:val="q10_8_1_studies_m_y"/>
                  <w:enabled/>
                  <w:calcOnExit w:val="0"/>
                  <w:checkBox>
                    <w:sizeAuto/>
                    <w:default w:val="0"/>
                  </w:checkBox>
                </w:ffData>
              </w:fldChar>
            </w:r>
            <w:bookmarkStart w:id="143" w:name="q10_8_1_studies_m_y"/>
            <w:r w:rsidRPr="00BA7DB9">
              <w:instrText xml:space="preserve"> FORMCHECKBOX </w:instrText>
            </w:r>
            <w:r w:rsidR="00CF2224">
              <w:fldChar w:fldCharType="separate"/>
            </w:r>
            <w:r w:rsidRPr="00BA7DB9">
              <w:fldChar w:fldCharType="end"/>
            </w:r>
            <w:bookmarkEnd w:id="143"/>
            <w:r w:rsidRPr="00BA7DB9">
              <w:t xml:space="preserve"> Yes</w:t>
            </w:r>
            <w:r>
              <w:t xml:space="preserve"> </w:t>
            </w:r>
            <w:r w:rsidRPr="00BA7DB9">
              <w:fldChar w:fldCharType="begin">
                <w:ffData>
                  <w:name w:val="q10_8_1_studies_m_n"/>
                  <w:enabled/>
                  <w:calcOnExit w:val="0"/>
                  <w:checkBox>
                    <w:sizeAuto/>
                    <w:default w:val="0"/>
                  </w:checkBox>
                </w:ffData>
              </w:fldChar>
            </w:r>
            <w:bookmarkStart w:id="144" w:name="q10_8_1_studies_m_n"/>
            <w:r w:rsidRPr="00BA7DB9">
              <w:instrText xml:space="preserve"> FORMCHECKBOX </w:instrText>
            </w:r>
            <w:r w:rsidR="00CF2224">
              <w:fldChar w:fldCharType="separate"/>
            </w:r>
            <w:r w:rsidRPr="00BA7DB9">
              <w:fldChar w:fldCharType="end"/>
            </w:r>
            <w:bookmarkEnd w:id="144"/>
            <w:r w:rsidRPr="00BA7DB9">
              <w:t xml:space="preserve"> No</w:t>
            </w:r>
          </w:p>
        </w:tc>
        <w:tc>
          <w:tcPr>
            <w:tcW w:w="0" w:type="auto"/>
            <w:shd w:val="clear" w:color="auto" w:fill="auto"/>
          </w:tcPr>
          <w:p w14:paraId="393C0935" w14:textId="7BF9DFCD" w:rsidR="00AB6DEE" w:rsidRPr="002A7FCA" w:rsidRDefault="00AB6DEE" w:rsidP="00AB6DEE">
            <w:pPr>
              <w:pStyle w:val="ColorfulList-Accent11"/>
              <w:spacing w:after="0" w:line="240" w:lineRule="auto"/>
              <w:ind w:left="0"/>
            </w:pPr>
            <w:r w:rsidRPr="00BA7DB9">
              <w:fldChar w:fldCharType="begin">
                <w:ffData>
                  <w:name w:val="q10_8_1_studies_m_sp"/>
                  <w:enabled/>
                  <w:calcOnExit w:val="0"/>
                  <w:textInput/>
                </w:ffData>
              </w:fldChar>
            </w:r>
            <w:bookmarkStart w:id="145" w:name="q10_8_1_studies_m_sp"/>
            <w:r w:rsidRPr="00BA7DB9">
              <w:instrText xml:space="preserve"> FORMTEXT </w:instrText>
            </w:r>
            <w:r w:rsidRPr="00BA7DB9">
              <w:fldChar w:fldCharType="separate"/>
            </w:r>
            <w:r w:rsidRPr="00BA7DB9">
              <w:rPr>
                <w:noProof/>
              </w:rPr>
              <w:t> </w:t>
            </w:r>
            <w:r w:rsidRPr="00BA7DB9">
              <w:rPr>
                <w:noProof/>
              </w:rPr>
              <w:t> </w:t>
            </w:r>
            <w:r w:rsidRPr="00BA7DB9">
              <w:rPr>
                <w:noProof/>
              </w:rPr>
              <w:t> </w:t>
            </w:r>
            <w:r w:rsidRPr="00BA7DB9">
              <w:rPr>
                <w:noProof/>
              </w:rPr>
              <w:t> </w:t>
            </w:r>
            <w:r w:rsidRPr="00BA7DB9">
              <w:rPr>
                <w:noProof/>
              </w:rPr>
              <w:t> </w:t>
            </w:r>
            <w:r w:rsidRPr="00BA7DB9">
              <w:fldChar w:fldCharType="end"/>
            </w:r>
            <w:bookmarkEnd w:id="145"/>
          </w:p>
        </w:tc>
      </w:tr>
      <w:tr w:rsidR="00AB6DEE" w14:paraId="275B8562" w14:textId="77777777" w:rsidTr="6A45AC3D">
        <w:tc>
          <w:tcPr>
            <w:tcW w:w="0" w:type="auto"/>
            <w:shd w:val="clear" w:color="auto" w:fill="auto"/>
          </w:tcPr>
          <w:p w14:paraId="6976ED92" w14:textId="77777777" w:rsidR="00AB6DEE" w:rsidRPr="00AE45D6" w:rsidRDefault="00AB6DEE" w:rsidP="00AB6DEE">
            <w:pPr>
              <w:pStyle w:val="ColorfulList-Accent11"/>
              <w:numPr>
                <w:ilvl w:val="3"/>
                <w:numId w:val="3"/>
              </w:numPr>
              <w:spacing w:after="0" w:line="240" w:lineRule="auto"/>
              <w:ind w:left="0" w:firstLine="0"/>
              <w:rPr>
                <w:rFonts w:eastAsia="Times New Roman"/>
                <w:b/>
              </w:rPr>
            </w:pPr>
            <w:r w:rsidRPr="00AE45D6">
              <w:rPr>
                <w:rFonts w:eastAsia="Times New Roman"/>
                <w:b/>
              </w:rPr>
              <w:t>Social impact assessment</w:t>
            </w:r>
          </w:p>
        </w:tc>
        <w:tc>
          <w:tcPr>
            <w:tcW w:w="0" w:type="auto"/>
            <w:shd w:val="clear" w:color="auto" w:fill="auto"/>
          </w:tcPr>
          <w:p w14:paraId="1284E45E" w14:textId="690B2469" w:rsidR="00AB6DEE" w:rsidRDefault="00AB6DEE" w:rsidP="00AB6DEE">
            <w:pPr>
              <w:pStyle w:val="ColorfulList-Accent11"/>
              <w:spacing w:after="0" w:line="240" w:lineRule="auto"/>
              <w:ind w:left="0"/>
            </w:pPr>
            <w:r>
              <w:fldChar w:fldCharType="begin">
                <w:ffData>
                  <w:name w:val="q10_9_studies"/>
                  <w:enabled/>
                  <w:calcOnExit w:val="0"/>
                  <w:checkBox>
                    <w:sizeAuto/>
                    <w:default w:val="0"/>
                  </w:checkBox>
                </w:ffData>
              </w:fldChar>
            </w:r>
            <w:bookmarkStart w:id="146" w:name="q10_9_studies"/>
            <w:r>
              <w:instrText xml:space="preserve"> FORMCHECKBOX </w:instrText>
            </w:r>
            <w:r w:rsidR="00CF2224">
              <w:fldChar w:fldCharType="separate"/>
            </w:r>
            <w:r>
              <w:fldChar w:fldCharType="end"/>
            </w:r>
            <w:bookmarkEnd w:id="146"/>
          </w:p>
        </w:tc>
        <w:tc>
          <w:tcPr>
            <w:tcW w:w="0" w:type="auto"/>
            <w:shd w:val="clear" w:color="auto" w:fill="auto"/>
          </w:tcPr>
          <w:p w14:paraId="0F3993F6" w14:textId="407F520B" w:rsidR="00AB6DEE" w:rsidRDefault="00AB6DEE" w:rsidP="00AB6DEE">
            <w:pPr>
              <w:pStyle w:val="ColorfulList-Accent11"/>
              <w:spacing w:after="0" w:line="240" w:lineRule="auto"/>
              <w:ind w:left="0"/>
            </w:pPr>
            <w:r>
              <w:fldChar w:fldCharType="begin">
                <w:ffData>
                  <w:name w:val="q10_9_studies_bas"/>
                  <w:enabled/>
                  <w:calcOnExit w:val="0"/>
                  <w:textInput/>
                </w:ffData>
              </w:fldChar>
            </w:r>
            <w:bookmarkStart w:id="147" w:name="q10_9_studies_ba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7"/>
          </w:p>
        </w:tc>
        <w:tc>
          <w:tcPr>
            <w:tcW w:w="0" w:type="auto"/>
            <w:shd w:val="clear" w:color="auto" w:fill="auto"/>
          </w:tcPr>
          <w:p w14:paraId="2EEE057B" w14:textId="1BF6ABE7" w:rsidR="00AB6DEE" w:rsidRDefault="00AB6DEE" w:rsidP="00AB6DEE">
            <w:pPr>
              <w:pStyle w:val="ColorfulList-Accent11"/>
              <w:spacing w:after="0" w:line="240" w:lineRule="auto"/>
              <w:ind w:left="-25"/>
            </w:pPr>
            <w:r>
              <w:fldChar w:fldCharType="begin">
                <w:ffData>
                  <w:name w:val="q10_9_studies_m_y"/>
                  <w:enabled/>
                  <w:calcOnExit w:val="0"/>
                  <w:checkBox>
                    <w:sizeAuto/>
                    <w:default w:val="0"/>
                  </w:checkBox>
                </w:ffData>
              </w:fldChar>
            </w:r>
            <w:bookmarkStart w:id="148" w:name="q10_9_studies_m_y"/>
            <w:r>
              <w:instrText xml:space="preserve"> FORMCHECKBOX </w:instrText>
            </w:r>
            <w:r w:rsidR="00CF2224">
              <w:fldChar w:fldCharType="separate"/>
            </w:r>
            <w:r>
              <w:fldChar w:fldCharType="end"/>
            </w:r>
            <w:bookmarkEnd w:id="148"/>
            <w:r>
              <w:t xml:space="preserve"> Yes </w:t>
            </w:r>
            <w:r>
              <w:fldChar w:fldCharType="begin">
                <w:ffData>
                  <w:name w:val="q10_9_studies_m_n"/>
                  <w:enabled/>
                  <w:calcOnExit w:val="0"/>
                  <w:checkBox>
                    <w:sizeAuto/>
                    <w:default w:val="0"/>
                  </w:checkBox>
                </w:ffData>
              </w:fldChar>
            </w:r>
            <w:bookmarkStart w:id="149" w:name="q10_9_studies_m_n"/>
            <w:r>
              <w:instrText xml:space="preserve"> FORMCHECKBOX </w:instrText>
            </w:r>
            <w:r w:rsidR="00CF2224">
              <w:fldChar w:fldCharType="separate"/>
            </w:r>
            <w:r>
              <w:fldChar w:fldCharType="end"/>
            </w:r>
            <w:bookmarkEnd w:id="149"/>
            <w:r>
              <w:t xml:space="preserve"> </w:t>
            </w:r>
            <w:r w:rsidRPr="00CE6F1B">
              <w:t xml:space="preserve">No </w:t>
            </w:r>
          </w:p>
        </w:tc>
        <w:tc>
          <w:tcPr>
            <w:tcW w:w="0" w:type="auto"/>
            <w:shd w:val="clear" w:color="auto" w:fill="auto"/>
          </w:tcPr>
          <w:p w14:paraId="7C55139A" w14:textId="5C7C0C8F" w:rsidR="00AB6DEE" w:rsidRDefault="00AB6DEE" w:rsidP="00AB6DEE">
            <w:pPr>
              <w:pStyle w:val="ColorfulList-Accent11"/>
              <w:spacing w:after="0" w:line="240" w:lineRule="auto"/>
              <w:ind w:left="0"/>
            </w:pPr>
            <w:r>
              <w:fldChar w:fldCharType="begin">
                <w:ffData>
                  <w:name w:val="q10_9_studies_m_spec"/>
                  <w:enabled/>
                  <w:calcOnExit w:val="0"/>
                  <w:textInput/>
                </w:ffData>
              </w:fldChar>
            </w:r>
            <w:bookmarkStart w:id="150" w:name="q10_9_studies_m_spec"/>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0"/>
          </w:p>
        </w:tc>
      </w:tr>
      <w:tr w:rsidR="00AB6DEE" w14:paraId="47DBF3EA" w14:textId="77777777" w:rsidTr="6A45AC3D">
        <w:tc>
          <w:tcPr>
            <w:tcW w:w="0" w:type="auto"/>
            <w:shd w:val="clear" w:color="auto" w:fill="auto"/>
          </w:tcPr>
          <w:p w14:paraId="7D18CED0" w14:textId="3A4D4074" w:rsidR="00AB6DEE" w:rsidRPr="006172DB" w:rsidRDefault="00AB6DEE" w:rsidP="00343EAE">
            <w:pPr>
              <w:pStyle w:val="ListParagraph"/>
              <w:spacing w:after="0" w:line="240" w:lineRule="auto"/>
              <w:ind w:left="330"/>
              <w:rPr>
                <w:rFonts w:eastAsia="Times New Roman"/>
                <w:iCs/>
              </w:rPr>
            </w:pPr>
            <w:r>
              <w:rPr>
                <w:rFonts w:eastAsia="Times New Roman"/>
                <w:b/>
                <w:bCs/>
              </w:rPr>
              <w:t>9</w:t>
            </w:r>
            <w:r w:rsidRPr="0003273F">
              <w:rPr>
                <w:rFonts w:eastAsia="Times New Roman"/>
                <w:b/>
                <w:bCs/>
              </w:rPr>
              <w:t>.</w:t>
            </w:r>
            <w:r>
              <w:rPr>
                <w:rFonts w:eastAsia="Times New Roman"/>
                <w:b/>
                <w:bCs/>
              </w:rPr>
              <w:t>9</w:t>
            </w:r>
            <w:r w:rsidRPr="0003273F">
              <w:rPr>
                <w:rFonts w:eastAsia="Times New Roman"/>
                <w:b/>
                <w:bCs/>
              </w:rPr>
              <w:t>.1</w:t>
            </w:r>
            <w:r>
              <w:rPr>
                <w:rFonts w:eastAsia="Times New Roman"/>
              </w:rPr>
              <w:t xml:space="preserve"> </w:t>
            </w:r>
            <w:r w:rsidRPr="006172DB">
              <w:rPr>
                <w:rFonts w:eastAsia="Times New Roman"/>
                <w:bCs/>
              </w:rPr>
              <w:t>C</w:t>
            </w:r>
            <w:r w:rsidRPr="006172DB">
              <w:rPr>
                <w:rFonts w:eastAsia="Times New Roman"/>
              </w:rPr>
              <w:t>onsultation</w:t>
            </w:r>
            <w:r w:rsidRPr="006172DB">
              <w:rPr>
                <w:rFonts w:eastAsia="Times New Roman"/>
                <w:iCs/>
              </w:rPr>
              <w:t xml:space="preserve"> process with affected communities explicitly included in the social impact assessment </w:t>
            </w:r>
          </w:p>
          <w:p w14:paraId="3BC30ACB" w14:textId="77777777" w:rsidR="00AB6DEE" w:rsidRDefault="00AB6DEE" w:rsidP="00AB6DEE">
            <w:pPr>
              <w:pStyle w:val="ColorfulList-Accent11"/>
              <w:spacing w:after="0" w:line="240" w:lineRule="auto"/>
              <w:ind w:left="0"/>
              <w:rPr>
                <w:rFonts w:eastAsia="Times New Roman"/>
              </w:rPr>
            </w:pPr>
          </w:p>
        </w:tc>
        <w:tc>
          <w:tcPr>
            <w:tcW w:w="0" w:type="auto"/>
            <w:shd w:val="clear" w:color="auto" w:fill="auto"/>
          </w:tcPr>
          <w:p w14:paraId="4481EE54" w14:textId="01F4312D" w:rsidR="00AB6DEE" w:rsidRPr="00BA7DB9" w:rsidRDefault="00AB6DEE" w:rsidP="00AB6DEE">
            <w:pPr>
              <w:pStyle w:val="ColorfulList-Accent11"/>
              <w:spacing w:after="0" w:line="240" w:lineRule="auto"/>
              <w:ind w:left="0"/>
            </w:pPr>
            <w:r w:rsidRPr="00BA7DB9">
              <w:fldChar w:fldCharType="begin">
                <w:ffData>
                  <w:name w:val="q10_9_1_studies"/>
                  <w:enabled/>
                  <w:calcOnExit w:val="0"/>
                  <w:checkBox>
                    <w:sizeAuto/>
                    <w:default w:val="0"/>
                  </w:checkBox>
                </w:ffData>
              </w:fldChar>
            </w:r>
            <w:bookmarkStart w:id="151" w:name="q10_9_1_studies"/>
            <w:r w:rsidRPr="00BA7DB9">
              <w:instrText xml:space="preserve"> FORMCHECKBOX </w:instrText>
            </w:r>
            <w:r w:rsidR="00CF2224">
              <w:fldChar w:fldCharType="separate"/>
            </w:r>
            <w:r w:rsidRPr="00BA7DB9">
              <w:fldChar w:fldCharType="end"/>
            </w:r>
            <w:bookmarkEnd w:id="151"/>
          </w:p>
        </w:tc>
        <w:tc>
          <w:tcPr>
            <w:tcW w:w="0" w:type="auto"/>
            <w:shd w:val="clear" w:color="auto" w:fill="auto"/>
          </w:tcPr>
          <w:p w14:paraId="47A0EB86" w14:textId="4A1F29B9" w:rsidR="00AB6DEE" w:rsidRPr="00BA7DB9" w:rsidRDefault="00AB6DEE" w:rsidP="00AB6DEE">
            <w:pPr>
              <w:pStyle w:val="ColorfulList-Accent11"/>
              <w:spacing w:after="0" w:line="240" w:lineRule="auto"/>
              <w:ind w:left="0"/>
            </w:pPr>
            <w:r w:rsidRPr="00BA7DB9">
              <w:fldChar w:fldCharType="begin">
                <w:ffData>
                  <w:name w:val="q10_9_1_studies_bas"/>
                  <w:enabled/>
                  <w:calcOnExit w:val="0"/>
                  <w:textInput/>
                </w:ffData>
              </w:fldChar>
            </w:r>
            <w:bookmarkStart w:id="152" w:name="q10_9_1_studies_bas"/>
            <w:r w:rsidRPr="00BA7DB9">
              <w:instrText xml:space="preserve"> FORMTEXT </w:instrText>
            </w:r>
            <w:r w:rsidRPr="00BA7DB9">
              <w:fldChar w:fldCharType="separate"/>
            </w:r>
            <w:r w:rsidRPr="00BA7DB9">
              <w:rPr>
                <w:noProof/>
              </w:rPr>
              <w:t> </w:t>
            </w:r>
            <w:r w:rsidRPr="00BA7DB9">
              <w:rPr>
                <w:noProof/>
              </w:rPr>
              <w:t> </w:t>
            </w:r>
            <w:r w:rsidRPr="00BA7DB9">
              <w:rPr>
                <w:noProof/>
              </w:rPr>
              <w:t> </w:t>
            </w:r>
            <w:r w:rsidRPr="00BA7DB9">
              <w:rPr>
                <w:noProof/>
              </w:rPr>
              <w:t> </w:t>
            </w:r>
            <w:r w:rsidRPr="00BA7DB9">
              <w:rPr>
                <w:noProof/>
              </w:rPr>
              <w:t> </w:t>
            </w:r>
            <w:r w:rsidRPr="00BA7DB9">
              <w:fldChar w:fldCharType="end"/>
            </w:r>
            <w:bookmarkEnd w:id="152"/>
          </w:p>
        </w:tc>
        <w:tc>
          <w:tcPr>
            <w:tcW w:w="0" w:type="auto"/>
            <w:shd w:val="clear" w:color="auto" w:fill="auto"/>
          </w:tcPr>
          <w:p w14:paraId="037859D0" w14:textId="612D8DD7" w:rsidR="00AB6DEE" w:rsidRPr="00BA7DB9" w:rsidRDefault="00AB6DEE" w:rsidP="00AB6DEE">
            <w:pPr>
              <w:pStyle w:val="ColorfulList-Accent11"/>
              <w:spacing w:after="0" w:line="240" w:lineRule="auto"/>
              <w:ind w:left="-25"/>
            </w:pPr>
            <w:r w:rsidRPr="00BA7DB9">
              <w:fldChar w:fldCharType="begin">
                <w:ffData>
                  <w:name w:val="q10_9_1_studies_m_y"/>
                  <w:enabled/>
                  <w:calcOnExit w:val="0"/>
                  <w:checkBox>
                    <w:sizeAuto/>
                    <w:default w:val="0"/>
                  </w:checkBox>
                </w:ffData>
              </w:fldChar>
            </w:r>
            <w:bookmarkStart w:id="153" w:name="q10_9_1_studies_m_y"/>
            <w:r w:rsidRPr="00BA7DB9">
              <w:instrText xml:space="preserve"> FORMCHECKBOX </w:instrText>
            </w:r>
            <w:r w:rsidR="00CF2224">
              <w:fldChar w:fldCharType="separate"/>
            </w:r>
            <w:r w:rsidRPr="00BA7DB9">
              <w:fldChar w:fldCharType="end"/>
            </w:r>
            <w:bookmarkEnd w:id="153"/>
            <w:r w:rsidRPr="00BA7DB9">
              <w:t xml:space="preserve"> Yes</w:t>
            </w:r>
            <w:r>
              <w:t xml:space="preserve"> </w:t>
            </w:r>
            <w:r w:rsidRPr="00BA7DB9">
              <w:fldChar w:fldCharType="begin">
                <w:ffData>
                  <w:name w:val="q10_9_1_studies_m_n"/>
                  <w:enabled/>
                  <w:calcOnExit w:val="0"/>
                  <w:checkBox>
                    <w:sizeAuto/>
                    <w:default w:val="0"/>
                  </w:checkBox>
                </w:ffData>
              </w:fldChar>
            </w:r>
            <w:bookmarkStart w:id="154" w:name="q10_9_1_studies_m_n"/>
            <w:r w:rsidRPr="00BA7DB9">
              <w:instrText xml:space="preserve"> FORMCHECKBOX </w:instrText>
            </w:r>
            <w:r w:rsidR="00CF2224">
              <w:fldChar w:fldCharType="separate"/>
            </w:r>
            <w:r w:rsidRPr="00BA7DB9">
              <w:fldChar w:fldCharType="end"/>
            </w:r>
            <w:bookmarkEnd w:id="154"/>
            <w:r w:rsidRPr="00BA7DB9">
              <w:t xml:space="preserve"> No</w:t>
            </w:r>
          </w:p>
        </w:tc>
        <w:tc>
          <w:tcPr>
            <w:tcW w:w="0" w:type="auto"/>
            <w:shd w:val="clear" w:color="auto" w:fill="auto"/>
          </w:tcPr>
          <w:p w14:paraId="3B1A23C8" w14:textId="2DFBF6AE" w:rsidR="00AB6DEE" w:rsidRPr="00BA7DB9" w:rsidRDefault="00AB6DEE" w:rsidP="00AB6DEE">
            <w:pPr>
              <w:pStyle w:val="ColorfulList-Accent11"/>
              <w:spacing w:after="0" w:line="240" w:lineRule="auto"/>
              <w:ind w:left="0"/>
            </w:pPr>
            <w:r w:rsidRPr="00BA7DB9">
              <w:fldChar w:fldCharType="begin">
                <w:ffData>
                  <w:name w:val="q10_9_1_studies_m_sp"/>
                  <w:enabled/>
                  <w:calcOnExit w:val="0"/>
                  <w:textInput/>
                </w:ffData>
              </w:fldChar>
            </w:r>
            <w:bookmarkStart w:id="155" w:name="q10_9_1_studies_m_sp"/>
            <w:r w:rsidRPr="00BA7DB9">
              <w:instrText xml:space="preserve"> FORMTEXT </w:instrText>
            </w:r>
            <w:r w:rsidRPr="00BA7DB9">
              <w:fldChar w:fldCharType="separate"/>
            </w:r>
            <w:r w:rsidRPr="00BA7DB9">
              <w:rPr>
                <w:noProof/>
              </w:rPr>
              <w:t> </w:t>
            </w:r>
            <w:r w:rsidRPr="00BA7DB9">
              <w:rPr>
                <w:noProof/>
              </w:rPr>
              <w:t> </w:t>
            </w:r>
            <w:r w:rsidRPr="00BA7DB9">
              <w:rPr>
                <w:noProof/>
              </w:rPr>
              <w:t> </w:t>
            </w:r>
            <w:r w:rsidRPr="00BA7DB9">
              <w:rPr>
                <w:noProof/>
              </w:rPr>
              <w:t> </w:t>
            </w:r>
            <w:r w:rsidRPr="00BA7DB9">
              <w:rPr>
                <w:noProof/>
              </w:rPr>
              <w:t> </w:t>
            </w:r>
            <w:r w:rsidRPr="00BA7DB9">
              <w:fldChar w:fldCharType="end"/>
            </w:r>
            <w:bookmarkEnd w:id="155"/>
          </w:p>
        </w:tc>
      </w:tr>
    </w:tbl>
    <w:p w14:paraId="5C292495" w14:textId="77777777" w:rsidR="008437DD" w:rsidRDefault="008437DD" w:rsidP="000D5C41">
      <w:pPr>
        <w:spacing w:after="0" w:line="240" w:lineRule="auto"/>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5"/>
      </w:tblGrid>
      <w:tr w:rsidR="00D6284B" w:rsidRPr="00CE6F1B" w14:paraId="4B31AE9B" w14:textId="77777777" w:rsidTr="004E79DD">
        <w:tc>
          <w:tcPr>
            <w:tcW w:w="9355" w:type="dxa"/>
            <w:shd w:val="clear" w:color="auto" w:fill="365F91"/>
          </w:tcPr>
          <w:p w14:paraId="316D5A65" w14:textId="77777777" w:rsidR="00D6284B" w:rsidRPr="00CE6F1B" w:rsidRDefault="00DE44CC" w:rsidP="00D0490E">
            <w:pPr>
              <w:pStyle w:val="ColorfulList-Accent11"/>
              <w:numPr>
                <w:ilvl w:val="2"/>
                <w:numId w:val="3"/>
              </w:numPr>
              <w:spacing w:after="0" w:line="240" w:lineRule="auto"/>
              <w:rPr>
                <w:b/>
                <w:color w:val="FFFFFF"/>
              </w:rPr>
            </w:pPr>
            <w:r w:rsidRPr="006172DB">
              <w:rPr>
                <w:b/>
                <w:color w:val="FFFFFF"/>
              </w:rPr>
              <w:t>Does the procuring authority include the assessments in the request for proposals and/or tender documents</w:t>
            </w:r>
            <w:r w:rsidR="00D62C48" w:rsidRPr="00D62C48">
              <w:rPr>
                <w:b/>
                <w:color w:val="FFFFFF"/>
              </w:rPr>
              <w:t>?</w:t>
            </w:r>
          </w:p>
        </w:tc>
      </w:tr>
      <w:tr w:rsidR="00D6284B" w:rsidRPr="00CE6F1B" w14:paraId="36B5198F" w14:textId="77777777" w:rsidTr="004E79DD">
        <w:tc>
          <w:tcPr>
            <w:tcW w:w="9355" w:type="dxa"/>
            <w:shd w:val="clear" w:color="auto" w:fill="auto"/>
          </w:tcPr>
          <w:p w14:paraId="4C0448F3" w14:textId="772EED06" w:rsidR="00D6284B" w:rsidRDefault="00E37FE3" w:rsidP="00FC0D37">
            <w:pPr>
              <w:spacing w:after="0" w:line="240" w:lineRule="auto"/>
            </w:pPr>
            <w:r>
              <w:fldChar w:fldCharType="begin">
                <w:ffData>
                  <w:name w:val="q11_assinclude_y"/>
                  <w:enabled/>
                  <w:calcOnExit w:val="0"/>
                  <w:checkBox>
                    <w:sizeAuto/>
                    <w:default w:val="0"/>
                  </w:checkBox>
                </w:ffData>
              </w:fldChar>
            </w:r>
            <w:bookmarkStart w:id="156" w:name="q11_assinclude_y"/>
            <w:r>
              <w:instrText xml:space="preserve"> FORMCHECKBOX </w:instrText>
            </w:r>
            <w:r w:rsidR="00CF2224">
              <w:fldChar w:fldCharType="separate"/>
            </w:r>
            <w:r>
              <w:fldChar w:fldCharType="end"/>
            </w:r>
            <w:bookmarkEnd w:id="156"/>
            <w:r w:rsidR="00D6284B" w:rsidRPr="00CE6F1B">
              <w:t xml:space="preserve">Yes. </w:t>
            </w:r>
            <w:r w:rsidR="00D6284B" w:rsidRPr="49C3ECB0">
              <w:rPr>
                <w:b/>
                <w:bCs/>
              </w:rPr>
              <w:t>If yes</w:t>
            </w:r>
            <w:r w:rsidR="00D6284B" w:rsidRPr="00CE6F1B">
              <w:t xml:space="preserve">, please provide </w:t>
            </w:r>
            <w:r w:rsidR="00D6284B">
              <w:t>the relevant legal/regulatory provisions</w:t>
            </w:r>
            <w:r w:rsidR="00D6284B" w:rsidRPr="00CE6F1B">
              <w:t xml:space="preserve">: </w:t>
            </w:r>
            <w:r>
              <w:fldChar w:fldCharType="begin">
                <w:ffData>
                  <w:name w:val="q11_assinclude_basis"/>
                  <w:enabled/>
                  <w:calcOnExit w:val="0"/>
                  <w:textInput/>
                </w:ffData>
              </w:fldChar>
            </w:r>
            <w:bookmarkStart w:id="157" w:name="q11_assinclude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7"/>
            <w:r w:rsidR="008461A7">
              <w:t xml:space="preserve"> and </w:t>
            </w:r>
            <w:r w:rsidR="008461A7" w:rsidRPr="008461A7">
              <w:t>specify which of the assessments are included in the request for proposals and/or tender documents</w:t>
            </w:r>
            <w:r w:rsidR="008461A7">
              <w:t xml:space="preserve">: </w:t>
            </w:r>
            <w:r>
              <w:fldChar w:fldCharType="begin">
                <w:ffData>
                  <w:name w:val="q11_assinclude_a"/>
                  <w:enabled/>
                  <w:calcOnExit w:val="0"/>
                  <w:checkBox>
                    <w:sizeAuto/>
                    <w:default w:val="0"/>
                  </w:checkBox>
                </w:ffData>
              </w:fldChar>
            </w:r>
            <w:bookmarkStart w:id="158" w:name="q11_assinclude_a"/>
            <w:r>
              <w:instrText xml:space="preserve"> FORMCHECKBOX </w:instrText>
            </w:r>
            <w:r w:rsidR="00CF2224">
              <w:fldChar w:fldCharType="separate"/>
            </w:r>
            <w:r>
              <w:fldChar w:fldCharType="end"/>
            </w:r>
            <w:bookmarkEnd w:id="158"/>
            <w:r w:rsidR="00944821">
              <w:t xml:space="preserve"> S</w:t>
            </w:r>
            <w:r w:rsidR="00A16EA0">
              <w:t xml:space="preserve">ocio-economic analysis; </w:t>
            </w:r>
            <w:r>
              <w:fldChar w:fldCharType="begin">
                <w:ffData>
                  <w:name w:val="q11_assinclude_b"/>
                  <w:enabled/>
                  <w:calcOnExit w:val="0"/>
                  <w:checkBox>
                    <w:sizeAuto/>
                    <w:default w:val="0"/>
                  </w:checkBox>
                </w:ffData>
              </w:fldChar>
            </w:r>
            <w:bookmarkStart w:id="159" w:name="q11_assinclude_b"/>
            <w:r>
              <w:instrText xml:space="preserve"> FORMCHECKBOX </w:instrText>
            </w:r>
            <w:r w:rsidR="00CF2224">
              <w:fldChar w:fldCharType="separate"/>
            </w:r>
            <w:r>
              <w:fldChar w:fldCharType="end"/>
            </w:r>
            <w:bookmarkEnd w:id="159"/>
            <w:r w:rsidR="00A16EA0">
              <w:t xml:space="preserve"> </w:t>
            </w:r>
            <w:r w:rsidR="00A16EA0">
              <w:rPr>
                <w:rFonts w:eastAsia="Times New Roman"/>
              </w:rPr>
              <w:t xml:space="preserve">Fiscal </w:t>
            </w:r>
            <w:r w:rsidR="00A16EA0" w:rsidRPr="00696BB4">
              <w:rPr>
                <w:rFonts w:eastAsia="Times New Roman"/>
              </w:rPr>
              <w:t>Affordability assessment</w:t>
            </w:r>
            <w:r w:rsidR="00A16EA0">
              <w:rPr>
                <w:rFonts w:eastAsia="Times New Roman"/>
              </w:rPr>
              <w:t>;</w:t>
            </w:r>
            <w:r w:rsidR="00A16EA0">
              <w:t xml:space="preserve"> </w:t>
            </w:r>
            <w:r>
              <w:fldChar w:fldCharType="begin">
                <w:ffData>
                  <w:name w:val="q11_assinclude_c"/>
                  <w:enabled/>
                  <w:calcOnExit w:val="0"/>
                  <w:checkBox>
                    <w:sizeAuto/>
                    <w:default w:val="0"/>
                  </w:checkBox>
                </w:ffData>
              </w:fldChar>
            </w:r>
            <w:bookmarkStart w:id="160" w:name="q11_assinclude_c"/>
            <w:r>
              <w:instrText xml:space="preserve"> FORMCHECKBOX </w:instrText>
            </w:r>
            <w:r w:rsidR="00CF2224">
              <w:fldChar w:fldCharType="separate"/>
            </w:r>
            <w:r>
              <w:fldChar w:fldCharType="end"/>
            </w:r>
            <w:bookmarkEnd w:id="160"/>
            <w:r w:rsidR="00CB07E7">
              <w:t xml:space="preserve"> </w:t>
            </w:r>
            <w:r w:rsidR="00A16EA0">
              <w:rPr>
                <w:rFonts w:eastAsia="Times New Roman"/>
              </w:rPr>
              <w:t>Risk identification</w:t>
            </w:r>
            <w:r w:rsidR="006A06AB">
              <w:rPr>
                <w:rFonts w:eastAsia="Times New Roman"/>
              </w:rPr>
              <w:t xml:space="preserve"> and</w:t>
            </w:r>
            <w:r w:rsidR="00A16EA0">
              <w:rPr>
                <w:rFonts w:eastAsia="Times New Roman"/>
              </w:rPr>
              <w:t xml:space="preserve"> </w:t>
            </w:r>
            <w:r w:rsidR="00A16EA0" w:rsidRPr="00696BB4">
              <w:rPr>
                <w:rFonts w:eastAsia="Times New Roman"/>
              </w:rPr>
              <w:t>allocation</w:t>
            </w:r>
            <w:r w:rsidR="00A16EA0">
              <w:t xml:space="preserve">; </w:t>
            </w:r>
            <w:r>
              <w:fldChar w:fldCharType="begin">
                <w:ffData>
                  <w:name w:val="q11_assinclude_d"/>
                  <w:enabled/>
                  <w:calcOnExit w:val="0"/>
                  <w:checkBox>
                    <w:sizeAuto/>
                    <w:default w:val="0"/>
                  </w:checkBox>
                </w:ffData>
              </w:fldChar>
            </w:r>
            <w:bookmarkStart w:id="161" w:name="q11_assinclude_d"/>
            <w:r>
              <w:instrText xml:space="preserve"> FORMCHECKBOX </w:instrText>
            </w:r>
            <w:r w:rsidR="00CF2224">
              <w:fldChar w:fldCharType="separate"/>
            </w:r>
            <w:r>
              <w:fldChar w:fldCharType="end"/>
            </w:r>
            <w:bookmarkEnd w:id="161"/>
            <w:r w:rsidR="00A16EA0" w:rsidRPr="00696BB4">
              <w:rPr>
                <w:rFonts w:eastAsia="Times New Roman"/>
              </w:rPr>
              <w:t xml:space="preserve"> Comparative assessment</w:t>
            </w:r>
            <w:r w:rsidR="00A16EA0">
              <w:t xml:space="preserve">; </w:t>
            </w:r>
            <w:r>
              <w:fldChar w:fldCharType="begin">
                <w:ffData>
                  <w:name w:val="q11_assinclude_e"/>
                  <w:enabled/>
                  <w:calcOnExit w:val="0"/>
                  <w:checkBox>
                    <w:sizeAuto/>
                    <w:default w:val="0"/>
                  </w:checkBox>
                </w:ffData>
              </w:fldChar>
            </w:r>
            <w:bookmarkStart w:id="162" w:name="q11_assinclude_e"/>
            <w:r>
              <w:instrText xml:space="preserve"> FORMCHECKBOX </w:instrText>
            </w:r>
            <w:r w:rsidR="00CF2224">
              <w:fldChar w:fldCharType="separate"/>
            </w:r>
            <w:r>
              <w:fldChar w:fldCharType="end"/>
            </w:r>
            <w:bookmarkEnd w:id="162"/>
            <w:r w:rsidR="00A16EA0" w:rsidRPr="00696BB4">
              <w:rPr>
                <w:rFonts w:eastAsia="Times New Roman"/>
              </w:rPr>
              <w:t xml:space="preserve"> Financial viability</w:t>
            </w:r>
            <w:r w:rsidR="00A16EA0">
              <w:t xml:space="preserve">; </w:t>
            </w:r>
            <w:r>
              <w:fldChar w:fldCharType="begin">
                <w:ffData>
                  <w:name w:val="q11_assinclude_f"/>
                  <w:enabled/>
                  <w:calcOnExit w:val="0"/>
                  <w:checkBox>
                    <w:sizeAuto/>
                    <w:default w:val="0"/>
                  </w:checkBox>
                </w:ffData>
              </w:fldChar>
            </w:r>
            <w:bookmarkStart w:id="163" w:name="q11_assinclude_f"/>
            <w:r>
              <w:instrText xml:space="preserve"> FORMCHECKBOX </w:instrText>
            </w:r>
            <w:r w:rsidR="00CF2224">
              <w:fldChar w:fldCharType="separate"/>
            </w:r>
            <w:r>
              <w:fldChar w:fldCharType="end"/>
            </w:r>
            <w:bookmarkEnd w:id="163"/>
            <w:r w:rsidR="00EF08A3" w:rsidRPr="006172DB">
              <w:t xml:space="preserve"> Procurement strategy; </w:t>
            </w:r>
            <w:r w:rsidR="00D431EB">
              <w:fldChar w:fldCharType="begin">
                <w:ffData>
                  <w:name w:val="q11_assinclude_h"/>
                  <w:enabled/>
                  <w:calcOnExit w:val="0"/>
                  <w:checkBox>
                    <w:sizeAuto/>
                    <w:default w:val="0"/>
                  </w:checkBox>
                </w:ffData>
              </w:fldChar>
            </w:r>
            <w:r w:rsidR="00D431EB">
              <w:instrText xml:space="preserve"> FORMCHECKBOX </w:instrText>
            </w:r>
            <w:r w:rsidR="00CF2224">
              <w:fldChar w:fldCharType="separate"/>
            </w:r>
            <w:r w:rsidR="00D431EB">
              <w:fldChar w:fldCharType="end"/>
            </w:r>
            <w:r w:rsidR="00D431EB">
              <w:rPr>
                <w:rFonts w:eastAsia="Times New Roman"/>
              </w:rPr>
              <w:t xml:space="preserve"> </w:t>
            </w:r>
            <w:r w:rsidR="00EF08A3" w:rsidRPr="006172DB">
              <w:rPr>
                <w:rFonts w:eastAsia="Times New Roman"/>
              </w:rPr>
              <w:t>Market sounding</w:t>
            </w:r>
            <w:r w:rsidR="00EF08A3">
              <w:rPr>
                <w:rFonts w:eastAsia="Times New Roman"/>
              </w:rPr>
              <w:t xml:space="preserve"> for private sector interest; </w:t>
            </w:r>
            <w:r>
              <w:fldChar w:fldCharType="begin">
                <w:ffData>
                  <w:name w:val="q11_assinclude_g"/>
                  <w:enabled/>
                  <w:calcOnExit w:val="0"/>
                  <w:checkBox>
                    <w:sizeAuto/>
                    <w:default w:val="0"/>
                  </w:checkBox>
                </w:ffData>
              </w:fldChar>
            </w:r>
            <w:bookmarkStart w:id="164" w:name="q11_assinclude_g"/>
            <w:r>
              <w:instrText xml:space="preserve"> FORMCHECKBOX </w:instrText>
            </w:r>
            <w:r w:rsidR="00CF2224">
              <w:fldChar w:fldCharType="separate"/>
            </w:r>
            <w:r>
              <w:fldChar w:fldCharType="end"/>
            </w:r>
            <w:bookmarkEnd w:id="164"/>
            <w:r w:rsidR="00EF08A3" w:rsidRPr="006172DB">
              <w:t xml:space="preserve"> </w:t>
            </w:r>
            <w:r w:rsidR="00EF08A3" w:rsidRPr="006172DB">
              <w:rPr>
                <w:rFonts w:eastAsia="Times New Roman"/>
              </w:rPr>
              <w:t>Market sounding</w:t>
            </w:r>
            <w:r w:rsidR="00EF08A3">
              <w:rPr>
                <w:rFonts w:eastAsia="Times New Roman"/>
              </w:rPr>
              <w:t xml:space="preserve"> for technological solutions;</w:t>
            </w:r>
            <w:r w:rsidR="00CB07E7">
              <w:rPr>
                <w:rFonts w:eastAsia="Times New Roman"/>
              </w:rPr>
              <w:t xml:space="preserve"> </w:t>
            </w:r>
            <w:r>
              <w:fldChar w:fldCharType="begin">
                <w:ffData>
                  <w:name w:val="q11_assinclude_h"/>
                  <w:enabled/>
                  <w:calcOnExit w:val="0"/>
                  <w:checkBox>
                    <w:sizeAuto/>
                    <w:default w:val="0"/>
                  </w:checkBox>
                </w:ffData>
              </w:fldChar>
            </w:r>
            <w:bookmarkStart w:id="165" w:name="q11_assinclude_h"/>
            <w:r>
              <w:instrText xml:space="preserve"> FORMCHECKBOX </w:instrText>
            </w:r>
            <w:r w:rsidR="00CF2224">
              <w:fldChar w:fldCharType="separate"/>
            </w:r>
            <w:r>
              <w:fldChar w:fldCharType="end"/>
            </w:r>
            <w:bookmarkEnd w:id="165"/>
            <w:r w:rsidR="00A16EA0">
              <w:rPr>
                <w:rFonts w:eastAsia="Times New Roman"/>
              </w:rPr>
              <w:t xml:space="preserve"> E</w:t>
            </w:r>
            <w:r w:rsidR="00A16EA0" w:rsidRPr="0020093A">
              <w:rPr>
                <w:rFonts w:eastAsia="Times New Roman"/>
              </w:rPr>
              <w:t>nvironmental</w:t>
            </w:r>
            <w:r w:rsidR="00A16EA0">
              <w:rPr>
                <w:rFonts w:eastAsia="Times New Roman"/>
              </w:rPr>
              <w:t xml:space="preserve"> impact </w:t>
            </w:r>
            <w:r w:rsidR="00A16EA0" w:rsidRPr="0020093A">
              <w:rPr>
                <w:rFonts w:eastAsia="Times New Roman"/>
              </w:rPr>
              <w:t>assessment</w:t>
            </w:r>
            <w:r w:rsidR="00A16EA0">
              <w:t xml:space="preserve">; </w:t>
            </w:r>
            <w:r>
              <w:fldChar w:fldCharType="begin">
                <w:ffData>
                  <w:name w:val="q11_assinclude_i"/>
                  <w:enabled/>
                  <w:calcOnExit w:val="0"/>
                  <w:checkBox>
                    <w:sizeAuto/>
                    <w:default w:val="0"/>
                  </w:checkBox>
                </w:ffData>
              </w:fldChar>
            </w:r>
            <w:bookmarkStart w:id="166" w:name="q11_assinclude_i"/>
            <w:r>
              <w:instrText xml:space="preserve"> FORMCHECKBOX </w:instrText>
            </w:r>
            <w:r w:rsidR="00CF2224">
              <w:fldChar w:fldCharType="separate"/>
            </w:r>
            <w:r>
              <w:fldChar w:fldCharType="end"/>
            </w:r>
            <w:bookmarkEnd w:id="166"/>
            <w:r w:rsidR="00A16EA0">
              <w:rPr>
                <w:rFonts w:eastAsia="Times New Roman"/>
              </w:rPr>
              <w:t xml:space="preserve"> Social impact </w:t>
            </w:r>
            <w:r w:rsidR="00A16EA0" w:rsidRPr="0020093A">
              <w:rPr>
                <w:rFonts w:eastAsia="Times New Roman"/>
              </w:rPr>
              <w:t>assessment</w:t>
            </w:r>
            <w:r w:rsidR="00A16EA0">
              <w:t>;</w:t>
            </w:r>
            <w:r w:rsidR="00E07BBF">
              <w:t xml:space="preserve"> </w:t>
            </w:r>
            <w:r>
              <w:fldChar w:fldCharType="begin">
                <w:ffData>
                  <w:name w:val="q11_assinclude_j"/>
                  <w:enabled/>
                  <w:calcOnExit w:val="0"/>
                  <w:checkBox>
                    <w:sizeAuto/>
                    <w:default w:val="0"/>
                  </w:checkBox>
                </w:ffData>
              </w:fldChar>
            </w:r>
            <w:bookmarkStart w:id="167" w:name="q11_assinclude_j"/>
            <w:r>
              <w:instrText xml:space="preserve"> FORMCHECKBOX </w:instrText>
            </w:r>
            <w:r w:rsidR="00CF2224">
              <w:fldChar w:fldCharType="separate"/>
            </w:r>
            <w:r>
              <w:fldChar w:fldCharType="end"/>
            </w:r>
            <w:bookmarkEnd w:id="167"/>
            <w:r w:rsidR="00E07BBF" w:rsidRPr="00855F4B">
              <w:rPr>
                <w:rFonts w:eastAsia="Times New Roman"/>
              </w:rPr>
              <w:t xml:space="preserve"> Any other, please specify </w:t>
            </w:r>
            <w:r>
              <w:fldChar w:fldCharType="begin">
                <w:ffData>
                  <w:name w:val="q11_assinclude_speci"/>
                  <w:enabled/>
                  <w:calcOnExit w:val="0"/>
                  <w:textInput/>
                </w:ffData>
              </w:fldChar>
            </w:r>
            <w:bookmarkStart w:id="168" w:name="q11_assinclude_speci"/>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8"/>
          </w:p>
          <w:p w14:paraId="5B6F678B" w14:textId="482D4955" w:rsidR="008461A7" w:rsidRDefault="00E37FE3" w:rsidP="00FC0D37">
            <w:pPr>
              <w:spacing w:after="0" w:line="240" w:lineRule="auto"/>
            </w:pPr>
            <w:r>
              <w:fldChar w:fldCharType="begin">
                <w:ffData>
                  <w:name w:val="q11_assinclude_n"/>
                  <w:enabled/>
                  <w:calcOnExit w:val="0"/>
                  <w:checkBox>
                    <w:sizeAuto/>
                    <w:default w:val="0"/>
                  </w:checkBox>
                </w:ffData>
              </w:fldChar>
            </w:r>
            <w:bookmarkStart w:id="169" w:name="q11_assinclude_n"/>
            <w:r>
              <w:instrText xml:space="preserve"> FORMCHECKBOX </w:instrText>
            </w:r>
            <w:r w:rsidR="00CF2224">
              <w:fldChar w:fldCharType="separate"/>
            </w:r>
            <w:r>
              <w:fldChar w:fldCharType="end"/>
            </w:r>
            <w:bookmarkEnd w:id="169"/>
            <w:r w:rsidR="008461A7">
              <w:t xml:space="preserve"> </w:t>
            </w:r>
            <w:r w:rsidR="008461A7" w:rsidRPr="000B1709">
              <w:t>No</w:t>
            </w:r>
          </w:p>
          <w:p w14:paraId="4FD94972" w14:textId="5DE3881C" w:rsidR="00347D03" w:rsidRDefault="00347D03" w:rsidP="00FC0D37">
            <w:pPr>
              <w:spacing w:after="0" w:line="240" w:lineRule="auto"/>
              <w:rPr>
                <w:b/>
              </w:rPr>
            </w:pPr>
          </w:p>
          <w:p w14:paraId="5CBD5B19" w14:textId="77777777" w:rsidR="008461A7" w:rsidRDefault="00D6284B" w:rsidP="00D0490E">
            <w:pPr>
              <w:pStyle w:val="ColorfulList-Accent11"/>
              <w:numPr>
                <w:ilvl w:val="3"/>
                <w:numId w:val="3"/>
              </w:numPr>
              <w:spacing w:after="0" w:line="240" w:lineRule="auto"/>
              <w:ind w:left="270" w:firstLine="0"/>
            </w:pPr>
            <w:r>
              <w:t>Are the assessments published online?</w:t>
            </w:r>
          </w:p>
          <w:p w14:paraId="675CABD1" w14:textId="6B0C8803" w:rsidR="00944821" w:rsidRDefault="00E37FE3">
            <w:pPr>
              <w:pStyle w:val="ColorfulList-Accent11"/>
              <w:spacing w:after="0" w:line="240" w:lineRule="auto"/>
              <w:ind w:left="270"/>
              <w:rPr>
                <w:noProof/>
              </w:rPr>
            </w:pPr>
            <w:r>
              <w:fldChar w:fldCharType="begin">
                <w:ffData>
                  <w:name w:val="q11_2_online_y"/>
                  <w:enabled/>
                  <w:calcOnExit w:val="0"/>
                  <w:checkBox>
                    <w:sizeAuto/>
                    <w:default w:val="0"/>
                  </w:checkBox>
                </w:ffData>
              </w:fldChar>
            </w:r>
            <w:bookmarkStart w:id="170" w:name="q11_2_online_y"/>
            <w:r>
              <w:instrText xml:space="preserve"> FORMCHECKBOX </w:instrText>
            </w:r>
            <w:r w:rsidR="00CF2224">
              <w:fldChar w:fldCharType="separate"/>
            </w:r>
            <w:r>
              <w:fldChar w:fldCharType="end"/>
            </w:r>
            <w:bookmarkEnd w:id="170"/>
            <w:r>
              <w:t xml:space="preserve"> </w:t>
            </w:r>
            <w:r w:rsidR="008461A7" w:rsidRPr="00944821">
              <w:t>Yes</w:t>
            </w:r>
            <w:r w:rsidR="008461A7" w:rsidRPr="49C3ECB0">
              <w:rPr>
                <w:b/>
                <w:bCs/>
              </w:rPr>
              <w:t xml:space="preserve">. </w:t>
            </w:r>
            <w:r w:rsidR="006E73A6" w:rsidRPr="49C3ECB0">
              <w:rPr>
                <w:b/>
                <w:bCs/>
              </w:rPr>
              <w:t>If yes</w:t>
            </w:r>
            <w:r w:rsidR="006E73A6">
              <w:t xml:space="preserve">, please provide the relevant legal/regulatory provisions: </w:t>
            </w:r>
            <w:r>
              <w:fldChar w:fldCharType="begin">
                <w:ffData>
                  <w:name w:val="q11_2_online_basis"/>
                  <w:enabled/>
                  <w:calcOnExit w:val="0"/>
                  <w:textInput/>
                </w:ffData>
              </w:fldChar>
            </w:r>
            <w:bookmarkStart w:id="171" w:name="q11_2_online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1"/>
            <w:r w:rsidR="006E73A6">
              <w:t xml:space="preserve">, </w:t>
            </w:r>
            <w:r w:rsidR="008461A7" w:rsidRPr="49C3ECB0">
              <w:t>specify the website</w:t>
            </w:r>
            <w:r w:rsidR="008461A7">
              <w:t xml:space="preserve"> </w:t>
            </w:r>
            <w:r>
              <w:fldChar w:fldCharType="begin">
                <w:ffData>
                  <w:name w:val="q11_2_online_web"/>
                  <w:enabled/>
                  <w:calcOnExit w:val="0"/>
                  <w:textInput/>
                </w:ffData>
              </w:fldChar>
            </w:r>
            <w:bookmarkStart w:id="172" w:name="q11_2_online_web"/>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2"/>
            <w:r w:rsidR="008461A7">
              <w:t xml:space="preserve"> and</w:t>
            </w:r>
            <w:r w:rsidR="006E73A6">
              <w:t>,</w:t>
            </w:r>
            <w:r w:rsidR="008461A7">
              <w:t xml:space="preserve"> </w:t>
            </w:r>
            <w:r w:rsidR="008461A7" w:rsidRPr="008461A7">
              <w:t>please specify which of the assessments are published online</w:t>
            </w:r>
            <w:r w:rsidR="008461A7">
              <w:t xml:space="preserve">: </w:t>
            </w:r>
            <w:r w:rsidR="00E83A7B">
              <w:t xml:space="preserve"> </w:t>
            </w:r>
            <w:r>
              <w:fldChar w:fldCharType="begin">
                <w:ffData>
                  <w:name w:val="q11_2_online_a"/>
                  <w:enabled/>
                  <w:calcOnExit w:val="0"/>
                  <w:checkBox>
                    <w:sizeAuto/>
                    <w:default w:val="0"/>
                  </w:checkBox>
                </w:ffData>
              </w:fldChar>
            </w:r>
            <w:bookmarkStart w:id="173" w:name="q11_2_online_a"/>
            <w:r>
              <w:instrText xml:space="preserve"> FORMCHECKBOX </w:instrText>
            </w:r>
            <w:r w:rsidR="00CF2224">
              <w:fldChar w:fldCharType="separate"/>
            </w:r>
            <w:r>
              <w:fldChar w:fldCharType="end"/>
            </w:r>
            <w:bookmarkEnd w:id="173"/>
            <w:r w:rsidR="00944821">
              <w:t xml:space="preserve"> S</w:t>
            </w:r>
            <w:r w:rsidR="00E83A7B">
              <w:t xml:space="preserve">ocio-economic analysis; </w:t>
            </w:r>
            <w:r>
              <w:fldChar w:fldCharType="begin">
                <w:ffData>
                  <w:name w:val="q11_2_online_b"/>
                  <w:enabled/>
                  <w:calcOnExit w:val="0"/>
                  <w:checkBox>
                    <w:sizeAuto/>
                    <w:default w:val="0"/>
                  </w:checkBox>
                </w:ffData>
              </w:fldChar>
            </w:r>
            <w:bookmarkStart w:id="174" w:name="q11_2_online_b"/>
            <w:r>
              <w:instrText xml:space="preserve"> FORMCHECKBOX </w:instrText>
            </w:r>
            <w:r w:rsidR="00CF2224">
              <w:fldChar w:fldCharType="separate"/>
            </w:r>
            <w:r>
              <w:fldChar w:fldCharType="end"/>
            </w:r>
            <w:bookmarkEnd w:id="174"/>
            <w:r w:rsidR="00E83A7B">
              <w:t xml:space="preserve"> </w:t>
            </w:r>
            <w:r w:rsidR="00E83A7B">
              <w:rPr>
                <w:rFonts w:eastAsia="Times New Roman"/>
              </w:rPr>
              <w:t xml:space="preserve">Fiscal </w:t>
            </w:r>
            <w:r w:rsidR="00E83A7B" w:rsidRPr="00696BB4">
              <w:rPr>
                <w:rFonts w:eastAsia="Times New Roman"/>
              </w:rPr>
              <w:t>Affordability assessment</w:t>
            </w:r>
            <w:r w:rsidR="00E83A7B">
              <w:rPr>
                <w:rFonts w:eastAsia="Times New Roman"/>
              </w:rPr>
              <w:t>;</w:t>
            </w:r>
            <w:r w:rsidR="00E83A7B">
              <w:t xml:space="preserve"> </w:t>
            </w:r>
            <w:r w:rsidR="00972125">
              <w:fldChar w:fldCharType="begin">
                <w:ffData>
                  <w:name w:val="q11_2_online_c"/>
                  <w:enabled/>
                  <w:calcOnExit w:val="0"/>
                  <w:checkBox>
                    <w:sizeAuto/>
                    <w:default w:val="0"/>
                  </w:checkBox>
                </w:ffData>
              </w:fldChar>
            </w:r>
            <w:r w:rsidR="00972125">
              <w:instrText xml:space="preserve"> FORMCHECKBOX </w:instrText>
            </w:r>
            <w:r w:rsidR="00CF2224">
              <w:fldChar w:fldCharType="separate"/>
            </w:r>
            <w:r w:rsidR="00972125">
              <w:fldChar w:fldCharType="end"/>
            </w:r>
            <w:r w:rsidR="00972125">
              <w:t xml:space="preserve"> </w:t>
            </w:r>
            <w:r w:rsidR="00E83A7B">
              <w:rPr>
                <w:rFonts w:eastAsia="Times New Roman"/>
              </w:rPr>
              <w:t xml:space="preserve">Risk identification </w:t>
            </w:r>
            <w:r w:rsidR="00635B23">
              <w:rPr>
                <w:rFonts w:eastAsia="Times New Roman"/>
              </w:rPr>
              <w:t>and</w:t>
            </w:r>
            <w:r w:rsidR="00326C38">
              <w:rPr>
                <w:rFonts w:eastAsia="Times New Roman"/>
              </w:rPr>
              <w:t xml:space="preserve"> </w:t>
            </w:r>
            <w:r w:rsidR="00E83A7B" w:rsidRPr="00696BB4">
              <w:rPr>
                <w:rFonts w:eastAsia="Times New Roman"/>
              </w:rPr>
              <w:t>allocation</w:t>
            </w:r>
            <w:r w:rsidR="00E83A7B">
              <w:t xml:space="preserve">; </w:t>
            </w:r>
            <w:r>
              <w:fldChar w:fldCharType="begin">
                <w:ffData>
                  <w:name w:val="q11_2_online_d"/>
                  <w:enabled/>
                  <w:calcOnExit w:val="0"/>
                  <w:checkBox>
                    <w:sizeAuto/>
                    <w:default w:val="0"/>
                  </w:checkBox>
                </w:ffData>
              </w:fldChar>
            </w:r>
            <w:bookmarkStart w:id="175" w:name="q11_2_online_d"/>
            <w:r>
              <w:instrText xml:space="preserve"> FORMCHECKBOX </w:instrText>
            </w:r>
            <w:r w:rsidR="00CF2224">
              <w:fldChar w:fldCharType="separate"/>
            </w:r>
            <w:r>
              <w:fldChar w:fldCharType="end"/>
            </w:r>
            <w:bookmarkEnd w:id="175"/>
            <w:r w:rsidR="00E83A7B" w:rsidRPr="00696BB4">
              <w:rPr>
                <w:rFonts w:eastAsia="Times New Roman"/>
              </w:rPr>
              <w:t xml:space="preserve"> Comparative assessment</w:t>
            </w:r>
            <w:r w:rsidR="00E83A7B">
              <w:t xml:space="preserve">; </w:t>
            </w:r>
            <w:r>
              <w:fldChar w:fldCharType="begin">
                <w:ffData>
                  <w:name w:val="q11_2_online_e"/>
                  <w:enabled/>
                  <w:calcOnExit w:val="0"/>
                  <w:checkBox>
                    <w:sizeAuto/>
                    <w:default w:val="0"/>
                  </w:checkBox>
                </w:ffData>
              </w:fldChar>
            </w:r>
            <w:bookmarkStart w:id="176" w:name="q11_2_online_e"/>
            <w:r>
              <w:instrText xml:space="preserve"> FORMCHECKBOX </w:instrText>
            </w:r>
            <w:r w:rsidR="00CF2224">
              <w:fldChar w:fldCharType="separate"/>
            </w:r>
            <w:r>
              <w:fldChar w:fldCharType="end"/>
            </w:r>
            <w:bookmarkEnd w:id="176"/>
            <w:r w:rsidR="00E83A7B" w:rsidRPr="00696BB4">
              <w:rPr>
                <w:rFonts w:eastAsia="Times New Roman"/>
              </w:rPr>
              <w:t xml:space="preserve"> Financial viability</w:t>
            </w:r>
            <w:r w:rsidR="00E83A7B">
              <w:t>;</w:t>
            </w:r>
            <w:r w:rsidR="001E72CC">
              <w:t xml:space="preserve"> </w:t>
            </w:r>
            <w:r w:rsidR="001E72CC">
              <w:fldChar w:fldCharType="begin">
                <w:ffData>
                  <w:name w:val="q11_2_online_c"/>
                  <w:enabled/>
                  <w:calcOnExit w:val="0"/>
                  <w:checkBox>
                    <w:sizeAuto/>
                    <w:default w:val="0"/>
                  </w:checkBox>
                </w:ffData>
              </w:fldChar>
            </w:r>
            <w:bookmarkStart w:id="177" w:name="q11_2_online_c"/>
            <w:r w:rsidR="001E72CC">
              <w:instrText xml:space="preserve"> FORMCHECKBOX </w:instrText>
            </w:r>
            <w:r w:rsidR="00CF2224">
              <w:fldChar w:fldCharType="separate"/>
            </w:r>
            <w:r w:rsidR="001E72CC">
              <w:fldChar w:fldCharType="end"/>
            </w:r>
            <w:bookmarkEnd w:id="177"/>
            <w:r w:rsidR="001E72CC">
              <w:t xml:space="preserve"> Procurement strategy; </w:t>
            </w:r>
            <w:r>
              <w:fldChar w:fldCharType="begin">
                <w:ffData>
                  <w:name w:val="q11_2_online_f"/>
                  <w:enabled/>
                  <w:calcOnExit w:val="0"/>
                  <w:checkBox>
                    <w:sizeAuto/>
                    <w:default w:val="0"/>
                  </w:checkBox>
                </w:ffData>
              </w:fldChar>
            </w:r>
            <w:bookmarkStart w:id="178" w:name="q11_2_online_f"/>
            <w:r>
              <w:instrText xml:space="preserve"> FORMCHECKBOX </w:instrText>
            </w:r>
            <w:r w:rsidR="00CF2224">
              <w:fldChar w:fldCharType="separate"/>
            </w:r>
            <w:r>
              <w:fldChar w:fldCharType="end"/>
            </w:r>
            <w:bookmarkEnd w:id="178"/>
            <w:r w:rsidR="00EF08A3" w:rsidRPr="006172DB">
              <w:t xml:space="preserve"> </w:t>
            </w:r>
            <w:r w:rsidR="00EF08A3" w:rsidRPr="006172DB">
              <w:rPr>
                <w:rFonts w:eastAsia="Times New Roman"/>
              </w:rPr>
              <w:t>Market sounding</w:t>
            </w:r>
            <w:r w:rsidR="00EF08A3">
              <w:rPr>
                <w:rFonts w:eastAsia="Times New Roman"/>
              </w:rPr>
              <w:t xml:space="preserve"> for private </w:t>
            </w:r>
            <w:r w:rsidR="00EF08A3">
              <w:rPr>
                <w:rFonts w:eastAsia="Times New Roman"/>
              </w:rPr>
              <w:lastRenderedPageBreak/>
              <w:t xml:space="preserve">sector interest; </w:t>
            </w:r>
            <w:r>
              <w:fldChar w:fldCharType="begin">
                <w:ffData>
                  <w:name w:val="q11_2_online_g"/>
                  <w:enabled/>
                  <w:calcOnExit w:val="0"/>
                  <w:checkBox>
                    <w:sizeAuto/>
                    <w:default w:val="0"/>
                  </w:checkBox>
                </w:ffData>
              </w:fldChar>
            </w:r>
            <w:bookmarkStart w:id="179" w:name="q11_2_online_g"/>
            <w:r>
              <w:instrText xml:space="preserve"> FORMCHECKBOX </w:instrText>
            </w:r>
            <w:r w:rsidR="00CF2224">
              <w:fldChar w:fldCharType="separate"/>
            </w:r>
            <w:r>
              <w:fldChar w:fldCharType="end"/>
            </w:r>
            <w:bookmarkEnd w:id="179"/>
            <w:r w:rsidR="00EF08A3" w:rsidRPr="006172DB">
              <w:t xml:space="preserve"> </w:t>
            </w:r>
            <w:r w:rsidR="00EF08A3" w:rsidRPr="006172DB">
              <w:rPr>
                <w:rFonts w:eastAsia="Times New Roman"/>
              </w:rPr>
              <w:t>Market sounding</w:t>
            </w:r>
            <w:r w:rsidR="00EF08A3">
              <w:rPr>
                <w:rFonts w:eastAsia="Times New Roman"/>
              </w:rPr>
              <w:t xml:space="preserve"> for technological solutions;</w:t>
            </w:r>
            <w:r w:rsidR="00EF08A3" w:rsidRPr="00696BB4" w:rsidDel="00EF08A3">
              <w:rPr>
                <w:rFonts w:eastAsia="Times New Roman"/>
              </w:rPr>
              <w:t xml:space="preserve"> </w:t>
            </w:r>
            <w:r>
              <w:fldChar w:fldCharType="begin">
                <w:ffData>
                  <w:name w:val="q11_2_online_h"/>
                  <w:enabled/>
                  <w:calcOnExit w:val="0"/>
                  <w:checkBox>
                    <w:sizeAuto/>
                    <w:default w:val="0"/>
                  </w:checkBox>
                </w:ffData>
              </w:fldChar>
            </w:r>
            <w:bookmarkStart w:id="180" w:name="q11_2_online_h"/>
            <w:r>
              <w:instrText xml:space="preserve"> FORMCHECKBOX </w:instrText>
            </w:r>
            <w:r w:rsidR="00CF2224">
              <w:fldChar w:fldCharType="separate"/>
            </w:r>
            <w:r>
              <w:fldChar w:fldCharType="end"/>
            </w:r>
            <w:bookmarkEnd w:id="180"/>
            <w:r w:rsidR="00E83A7B">
              <w:rPr>
                <w:rFonts w:eastAsia="Times New Roman"/>
              </w:rPr>
              <w:t xml:space="preserve"> E</w:t>
            </w:r>
            <w:r w:rsidR="00E83A7B" w:rsidRPr="0020093A">
              <w:rPr>
                <w:rFonts w:eastAsia="Times New Roman"/>
              </w:rPr>
              <w:t>nvironmental</w:t>
            </w:r>
            <w:r w:rsidR="00E83A7B">
              <w:rPr>
                <w:rFonts w:eastAsia="Times New Roman"/>
              </w:rPr>
              <w:t xml:space="preserve"> impact </w:t>
            </w:r>
            <w:r w:rsidR="00E83A7B" w:rsidRPr="0020093A">
              <w:rPr>
                <w:rFonts w:eastAsia="Times New Roman"/>
              </w:rPr>
              <w:t>assessment</w:t>
            </w:r>
            <w:r w:rsidR="00E83A7B">
              <w:t xml:space="preserve">; </w:t>
            </w:r>
            <w:r>
              <w:fldChar w:fldCharType="begin">
                <w:ffData>
                  <w:name w:val="q11_2_online_i"/>
                  <w:enabled/>
                  <w:calcOnExit w:val="0"/>
                  <w:checkBox>
                    <w:sizeAuto/>
                    <w:default w:val="0"/>
                  </w:checkBox>
                </w:ffData>
              </w:fldChar>
            </w:r>
            <w:bookmarkStart w:id="181" w:name="q11_2_online_i"/>
            <w:r>
              <w:instrText xml:space="preserve"> FORMCHECKBOX </w:instrText>
            </w:r>
            <w:r w:rsidR="00CF2224">
              <w:fldChar w:fldCharType="separate"/>
            </w:r>
            <w:r>
              <w:fldChar w:fldCharType="end"/>
            </w:r>
            <w:bookmarkEnd w:id="181"/>
            <w:r w:rsidR="00E83A7B">
              <w:rPr>
                <w:rFonts w:eastAsia="Times New Roman"/>
              </w:rPr>
              <w:t xml:space="preserve"> Social impact </w:t>
            </w:r>
            <w:r w:rsidR="00E83A7B" w:rsidRPr="0020093A">
              <w:rPr>
                <w:rFonts w:eastAsia="Times New Roman"/>
              </w:rPr>
              <w:t xml:space="preserve">assessment; </w:t>
            </w:r>
            <w:r>
              <w:fldChar w:fldCharType="begin"/>
            </w:r>
            <w:r>
              <w:instrText>FORMCHECKBOX</w:instrText>
            </w:r>
            <w:r w:rsidR="00CF2224">
              <w:fldChar w:fldCharType="separate"/>
            </w:r>
            <w:r>
              <w:fldChar w:fldCharType="end"/>
            </w:r>
            <w:r>
              <w:fldChar w:fldCharType="begin"/>
            </w:r>
            <w:r>
              <w:instrText>FORMCHECKBOX</w:instrText>
            </w:r>
            <w:r w:rsidR="00CF2224">
              <w:fldChar w:fldCharType="separate"/>
            </w:r>
            <w:r>
              <w:fldChar w:fldCharType="end"/>
            </w:r>
            <w:r>
              <w:fldChar w:fldCharType="begin"/>
            </w:r>
            <w:r>
              <w:instrText>FORMCHECKBOX</w:instrText>
            </w:r>
            <w:r w:rsidR="00CF2224">
              <w:fldChar w:fldCharType="separate"/>
            </w:r>
            <w:r>
              <w:fldChar w:fldCharType="end"/>
            </w:r>
            <w:r>
              <w:fldChar w:fldCharType="begin"/>
            </w:r>
            <w:r>
              <w:instrText>FORMCHECKBOX</w:instrText>
            </w:r>
            <w:r w:rsidR="00CF2224">
              <w:fldChar w:fldCharType="separate"/>
            </w:r>
            <w:r>
              <w:fldChar w:fldCharType="end"/>
            </w:r>
            <w:r>
              <w:fldChar w:fldCharType="begin"/>
            </w:r>
            <w:r>
              <w:instrText>FORMCHECKBOX</w:instrText>
            </w:r>
            <w:r w:rsidR="00CF2224">
              <w:fldChar w:fldCharType="separate"/>
            </w:r>
            <w:r>
              <w:fldChar w:fldCharType="end"/>
            </w:r>
            <w:r>
              <w:fldChar w:fldCharType="begin"/>
            </w:r>
            <w:r>
              <w:instrText>FORMCHECKBOX</w:instrText>
            </w:r>
            <w:r w:rsidR="00CF2224">
              <w:fldChar w:fldCharType="separate"/>
            </w:r>
            <w:r>
              <w:fldChar w:fldCharType="end"/>
            </w:r>
            <w:r>
              <w:fldChar w:fldCharType="begin"/>
            </w:r>
            <w:r>
              <w:instrText>FORMCHECKBOX</w:instrText>
            </w:r>
            <w:r w:rsidR="00CF2224">
              <w:fldChar w:fldCharType="separate"/>
            </w:r>
            <w:r>
              <w:fldChar w:fldCharType="end"/>
            </w:r>
            <w:r>
              <w:fldChar w:fldCharType="begin"/>
            </w:r>
            <w:r>
              <w:instrText>FORMCHECKBOX</w:instrText>
            </w:r>
            <w:r w:rsidR="00CF2224">
              <w:fldChar w:fldCharType="separate"/>
            </w:r>
            <w:r>
              <w:fldChar w:fldCharType="end"/>
            </w:r>
            <w:r>
              <w:fldChar w:fldCharType="begin"/>
            </w:r>
            <w:r>
              <w:instrText>FORMCHECKBOX</w:instrText>
            </w:r>
            <w:r w:rsidR="00CF2224">
              <w:fldChar w:fldCharType="separate"/>
            </w:r>
            <w:r>
              <w:fldChar w:fldCharType="end"/>
            </w:r>
            <w:r>
              <w:fldChar w:fldCharType="begin"/>
            </w:r>
            <w:r>
              <w:instrText>FORMCHECKBOX</w:instrText>
            </w:r>
            <w:r w:rsidR="00CF2224">
              <w:fldChar w:fldCharType="separate"/>
            </w:r>
            <w:r>
              <w:fldChar w:fldCharType="end"/>
            </w:r>
            <w:r>
              <w:fldChar w:fldCharType="begin"/>
            </w:r>
            <w:r>
              <w:instrText>FORMCHECKBOX</w:instrText>
            </w:r>
            <w:r w:rsidR="00CF2224">
              <w:fldChar w:fldCharType="separate"/>
            </w:r>
            <w:r>
              <w:fldChar w:fldCharType="end"/>
            </w:r>
            <w:r w:rsidR="00016996">
              <w:fldChar w:fldCharType="begin">
                <w:ffData>
                  <w:name w:val="q11_2_online_i"/>
                  <w:enabled/>
                  <w:calcOnExit w:val="0"/>
                  <w:checkBox>
                    <w:sizeAuto/>
                    <w:default w:val="0"/>
                  </w:checkBox>
                </w:ffData>
              </w:fldChar>
            </w:r>
            <w:r w:rsidR="00016996">
              <w:instrText xml:space="preserve"> FORMCHECKBOX </w:instrText>
            </w:r>
            <w:r w:rsidR="00CF2224">
              <w:fldChar w:fldCharType="separate"/>
            </w:r>
            <w:r w:rsidR="00016996">
              <w:fldChar w:fldCharType="end"/>
            </w:r>
            <w:r w:rsidR="00135EA9">
              <w:t xml:space="preserve"> </w:t>
            </w:r>
            <w:r w:rsidR="00E07BBF" w:rsidRPr="49C3ECB0">
              <w:rPr>
                <w:rFonts w:eastAsia="Times New Roman"/>
              </w:rPr>
              <w:t xml:space="preserve">Any other, please specify </w:t>
            </w:r>
            <w:r>
              <w:fldChar w:fldCharType="begin"/>
            </w:r>
            <w:r>
              <w:instrText>FORMTEXT</w:instrText>
            </w:r>
            <w:r>
              <w:fldChar w:fldCharType="separate"/>
            </w:r>
            <w:r w:rsidRPr="49C3ECB0">
              <w:rPr>
                <w:noProof/>
              </w:rPr>
              <w:t> </w:t>
            </w:r>
            <w:r w:rsidRPr="49C3ECB0">
              <w:rPr>
                <w:noProof/>
              </w:rPr>
              <w:t> </w:t>
            </w:r>
            <w:r w:rsidRPr="49C3ECB0">
              <w:rPr>
                <w:noProof/>
              </w:rPr>
              <w:t> </w:t>
            </w:r>
            <w:r w:rsidRPr="49C3ECB0">
              <w:rPr>
                <w:noProof/>
              </w:rPr>
              <w:t> </w:t>
            </w:r>
            <w:r w:rsidRPr="49C3ECB0">
              <w:rPr>
                <w:noProof/>
              </w:rPr>
              <w:t> </w:t>
            </w:r>
            <w:r>
              <w:fldChar w:fldCharType="end"/>
            </w:r>
          </w:p>
          <w:p w14:paraId="693853AE" w14:textId="7A2E63F8" w:rsidR="00D6284B" w:rsidRDefault="00E37FE3" w:rsidP="00FC0D37">
            <w:pPr>
              <w:pStyle w:val="ColorfulList-Accent11"/>
              <w:spacing w:after="0" w:line="240" w:lineRule="auto"/>
              <w:ind w:left="270"/>
            </w:pPr>
            <w:r>
              <w:fldChar w:fldCharType="begin">
                <w:ffData>
                  <w:name w:val="q11_2_online_n"/>
                  <w:enabled/>
                  <w:calcOnExit w:val="0"/>
                  <w:checkBox>
                    <w:sizeAuto/>
                    <w:default w:val="0"/>
                  </w:checkBox>
                </w:ffData>
              </w:fldChar>
            </w:r>
            <w:bookmarkStart w:id="182" w:name="q11_2_online_n"/>
            <w:r>
              <w:instrText xml:space="preserve"> FORMCHECKBOX </w:instrText>
            </w:r>
            <w:r w:rsidR="00CF2224">
              <w:fldChar w:fldCharType="separate"/>
            </w:r>
            <w:r>
              <w:fldChar w:fldCharType="end"/>
            </w:r>
            <w:bookmarkEnd w:id="182"/>
            <w:r w:rsidR="008461A7">
              <w:t xml:space="preserve"> </w:t>
            </w:r>
            <w:r w:rsidR="008461A7" w:rsidRPr="000B1709">
              <w:t>No</w:t>
            </w:r>
          </w:p>
          <w:p w14:paraId="61312DC0" w14:textId="6C07CA89" w:rsidR="00F10CDA" w:rsidRPr="00CE6F1B" w:rsidRDefault="00F10CDA" w:rsidP="00F10CDA">
            <w:pPr>
              <w:pStyle w:val="ColorfulList-Accent11"/>
              <w:spacing w:after="0" w:line="240" w:lineRule="auto"/>
              <w:ind w:left="270"/>
            </w:pPr>
          </w:p>
        </w:tc>
      </w:tr>
    </w:tbl>
    <w:p w14:paraId="5CA2519F" w14:textId="77777777" w:rsidR="00D6284B" w:rsidRDefault="00D6284B"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B5550" w:rsidRPr="00CE6F1B" w14:paraId="07E9E64B" w14:textId="77777777" w:rsidTr="00F1759F">
        <w:tc>
          <w:tcPr>
            <w:tcW w:w="9350" w:type="dxa"/>
            <w:shd w:val="clear" w:color="auto" w:fill="365F91"/>
          </w:tcPr>
          <w:p w14:paraId="05256D97" w14:textId="77777777" w:rsidR="001B5550" w:rsidRPr="00CE6F1B" w:rsidRDefault="001B5550" w:rsidP="00D0490E">
            <w:pPr>
              <w:pStyle w:val="ColorfulList-Accent11"/>
              <w:numPr>
                <w:ilvl w:val="2"/>
                <w:numId w:val="3"/>
              </w:numPr>
              <w:spacing w:after="0" w:line="240" w:lineRule="auto"/>
              <w:rPr>
                <w:b/>
                <w:color w:val="FFFFFF"/>
              </w:rPr>
            </w:pPr>
            <w:r>
              <w:rPr>
                <w:b/>
                <w:color w:val="FFFFFF"/>
              </w:rPr>
              <w:t xml:space="preserve">Are </w:t>
            </w:r>
            <w:r w:rsidR="0098077C">
              <w:rPr>
                <w:b/>
                <w:color w:val="FFFFFF"/>
              </w:rPr>
              <w:t>t</w:t>
            </w:r>
            <w:r>
              <w:rPr>
                <w:b/>
                <w:color w:val="FFFFFF"/>
              </w:rPr>
              <w:t>ender</w:t>
            </w:r>
            <w:r w:rsidR="0098077C">
              <w:rPr>
                <w:b/>
                <w:color w:val="FFFFFF"/>
              </w:rPr>
              <w:t>/bidding</w:t>
            </w:r>
            <w:r>
              <w:rPr>
                <w:b/>
                <w:color w:val="FFFFFF"/>
              </w:rPr>
              <w:t xml:space="preserve"> </w:t>
            </w:r>
            <w:r w:rsidR="0098077C">
              <w:rPr>
                <w:b/>
                <w:color w:val="FFFFFF"/>
              </w:rPr>
              <w:t>d</w:t>
            </w:r>
            <w:r>
              <w:rPr>
                <w:b/>
                <w:color w:val="FFFFFF"/>
              </w:rPr>
              <w:t xml:space="preserve">ocuments </w:t>
            </w:r>
            <w:r w:rsidR="0098077C">
              <w:rPr>
                <w:b/>
                <w:color w:val="FFFFFF"/>
              </w:rPr>
              <w:t>made available</w:t>
            </w:r>
            <w:r>
              <w:rPr>
                <w:b/>
                <w:color w:val="FFFFFF"/>
              </w:rPr>
              <w:t xml:space="preserve"> </w:t>
            </w:r>
            <w:r w:rsidR="0098077C">
              <w:rPr>
                <w:b/>
                <w:color w:val="FFFFFF"/>
              </w:rPr>
              <w:t>o</w:t>
            </w:r>
            <w:r>
              <w:rPr>
                <w:b/>
                <w:color w:val="FFFFFF"/>
              </w:rPr>
              <w:t>nline</w:t>
            </w:r>
            <w:r w:rsidRPr="00CE6F1B">
              <w:rPr>
                <w:b/>
                <w:color w:val="FFFFFF"/>
              </w:rPr>
              <w:t>?</w:t>
            </w:r>
          </w:p>
        </w:tc>
      </w:tr>
      <w:tr w:rsidR="001B5550" w:rsidRPr="00CE6F1B" w14:paraId="36978ACF" w14:textId="77777777" w:rsidTr="00F1759F">
        <w:tc>
          <w:tcPr>
            <w:tcW w:w="9350" w:type="dxa"/>
            <w:shd w:val="clear" w:color="auto" w:fill="auto"/>
          </w:tcPr>
          <w:p w14:paraId="333473B5" w14:textId="1FF7AE5C" w:rsidR="001B5550" w:rsidRDefault="006E0EF8" w:rsidP="00BE1E7B">
            <w:pPr>
              <w:spacing w:after="0" w:line="240" w:lineRule="auto"/>
            </w:pPr>
            <w:r>
              <w:fldChar w:fldCharType="begin">
                <w:ffData>
                  <w:name w:val="q12_docs_y"/>
                  <w:enabled/>
                  <w:calcOnExit w:val="0"/>
                  <w:checkBox>
                    <w:sizeAuto/>
                    <w:default w:val="0"/>
                  </w:checkBox>
                </w:ffData>
              </w:fldChar>
            </w:r>
            <w:bookmarkStart w:id="183" w:name="q12_docs_y"/>
            <w:r>
              <w:instrText xml:space="preserve"> FORMCHECKBOX </w:instrText>
            </w:r>
            <w:r w:rsidR="00CF2224">
              <w:fldChar w:fldCharType="separate"/>
            </w:r>
            <w:r>
              <w:fldChar w:fldCharType="end"/>
            </w:r>
            <w:bookmarkEnd w:id="183"/>
            <w:r w:rsidR="001B5550" w:rsidRPr="008240F6">
              <w:t>Yes</w:t>
            </w:r>
            <w:r w:rsidR="001B5550" w:rsidRPr="00CE6F1B">
              <w:t xml:space="preserve">. </w:t>
            </w:r>
            <w:r w:rsidR="001B5550" w:rsidRPr="00CE6F1B">
              <w:rPr>
                <w:b/>
              </w:rPr>
              <w:t>If yes</w:t>
            </w:r>
            <w:r w:rsidR="001B5550" w:rsidRPr="00CE6F1B">
              <w:t xml:space="preserve">, please provide </w:t>
            </w:r>
            <w:r w:rsidR="001B5550">
              <w:t>the relevant legal/regulatory provisions</w:t>
            </w:r>
            <w:r w:rsidR="001B5550" w:rsidRPr="00CE6F1B">
              <w:t xml:space="preserve">: </w:t>
            </w:r>
            <w:r w:rsidR="00A955D6">
              <w:fldChar w:fldCharType="begin">
                <w:ffData>
                  <w:name w:val="q12_docs_basis"/>
                  <w:enabled/>
                  <w:calcOnExit w:val="0"/>
                  <w:textInput/>
                </w:ffData>
              </w:fldChar>
            </w:r>
            <w:bookmarkStart w:id="184" w:name="q12_docs_basis"/>
            <w:r w:rsidR="00A955D6">
              <w:instrText xml:space="preserve"> FORMTEXT </w:instrText>
            </w:r>
            <w:r w:rsidR="00A955D6">
              <w:fldChar w:fldCharType="separate"/>
            </w:r>
            <w:r w:rsidR="00A955D6">
              <w:rPr>
                <w:noProof/>
              </w:rPr>
              <w:t> </w:t>
            </w:r>
            <w:r w:rsidR="00A955D6">
              <w:rPr>
                <w:noProof/>
              </w:rPr>
              <w:t> </w:t>
            </w:r>
            <w:r w:rsidR="00A955D6">
              <w:rPr>
                <w:noProof/>
              </w:rPr>
              <w:t> </w:t>
            </w:r>
            <w:r w:rsidR="00A955D6">
              <w:rPr>
                <w:noProof/>
              </w:rPr>
              <w:t> </w:t>
            </w:r>
            <w:r w:rsidR="00A955D6">
              <w:rPr>
                <w:noProof/>
              </w:rPr>
              <w:t> </w:t>
            </w:r>
            <w:r w:rsidR="00A955D6">
              <w:fldChar w:fldCharType="end"/>
            </w:r>
            <w:bookmarkEnd w:id="184"/>
            <w:r w:rsidR="001B5550" w:rsidRPr="003E5FA9">
              <w:rPr>
                <w:b/>
                <w:bCs/>
              </w:rPr>
              <w:t xml:space="preserve"> If yes</w:t>
            </w:r>
            <w:r w:rsidR="001B5550" w:rsidRPr="009679E8">
              <w:t xml:space="preserve">, </w:t>
            </w:r>
            <w:r w:rsidR="00003017">
              <w:t>p</w:t>
            </w:r>
            <w:r w:rsidR="001B5550">
              <w:t>lease provide</w:t>
            </w:r>
            <w:r w:rsidR="001B5550" w:rsidRPr="009679E8">
              <w:t xml:space="preserve"> the website:</w:t>
            </w:r>
            <w:r w:rsidR="001B5550">
              <w:t xml:space="preserve"> </w:t>
            </w:r>
            <w:r w:rsidR="00A955D6">
              <w:fldChar w:fldCharType="begin">
                <w:ffData>
                  <w:name w:val="q12_docs_web"/>
                  <w:enabled/>
                  <w:calcOnExit w:val="0"/>
                  <w:textInput/>
                </w:ffData>
              </w:fldChar>
            </w:r>
            <w:bookmarkStart w:id="185" w:name="q12_docs_web"/>
            <w:r w:rsidR="00A955D6">
              <w:instrText xml:space="preserve"> FORMTEXT </w:instrText>
            </w:r>
            <w:r w:rsidR="00A955D6">
              <w:fldChar w:fldCharType="separate"/>
            </w:r>
            <w:r w:rsidR="00A955D6">
              <w:rPr>
                <w:noProof/>
              </w:rPr>
              <w:t> </w:t>
            </w:r>
            <w:r w:rsidR="00A955D6">
              <w:rPr>
                <w:noProof/>
              </w:rPr>
              <w:t> </w:t>
            </w:r>
            <w:r w:rsidR="00A955D6">
              <w:rPr>
                <w:noProof/>
              </w:rPr>
              <w:t> </w:t>
            </w:r>
            <w:r w:rsidR="00A955D6">
              <w:rPr>
                <w:noProof/>
              </w:rPr>
              <w:t> </w:t>
            </w:r>
            <w:r w:rsidR="00A955D6">
              <w:rPr>
                <w:noProof/>
              </w:rPr>
              <w:t> </w:t>
            </w:r>
            <w:r w:rsidR="00A955D6">
              <w:fldChar w:fldCharType="end"/>
            </w:r>
            <w:bookmarkEnd w:id="185"/>
          </w:p>
          <w:p w14:paraId="21BD4495" w14:textId="4F743D32" w:rsidR="00A955D6" w:rsidRDefault="00A955D6" w:rsidP="00BE1E7B">
            <w:pPr>
              <w:spacing w:after="0" w:line="240" w:lineRule="auto"/>
            </w:pPr>
            <w:r>
              <w:fldChar w:fldCharType="begin">
                <w:ffData>
                  <w:name w:val="q12_docs_n"/>
                  <w:enabled/>
                  <w:calcOnExit w:val="0"/>
                  <w:checkBox>
                    <w:sizeAuto/>
                    <w:default w:val="0"/>
                  </w:checkBox>
                </w:ffData>
              </w:fldChar>
            </w:r>
            <w:bookmarkStart w:id="186" w:name="q12_docs_n"/>
            <w:r>
              <w:instrText xml:space="preserve"> FORMCHECKBOX </w:instrText>
            </w:r>
            <w:r w:rsidR="00CF2224">
              <w:fldChar w:fldCharType="separate"/>
            </w:r>
            <w:r>
              <w:fldChar w:fldCharType="end"/>
            </w:r>
            <w:bookmarkEnd w:id="186"/>
            <w:r w:rsidRPr="00CE6F1B">
              <w:t>No</w:t>
            </w:r>
          </w:p>
          <w:p w14:paraId="1D461849" w14:textId="61EAFEA6" w:rsidR="00345B96" w:rsidRDefault="00345B96" w:rsidP="00345B96">
            <w:pPr>
              <w:pStyle w:val="ListParagraph"/>
              <w:numPr>
                <w:ilvl w:val="3"/>
                <w:numId w:val="3"/>
              </w:numPr>
              <w:spacing w:after="0" w:line="240" w:lineRule="auto"/>
              <w:ind w:left="1278"/>
            </w:pPr>
            <w:r>
              <w:t>Do the tender documents include a draft PPP contract?</w:t>
            </w:r>
          </w:p>
          <w:p w14:paraId="251E6A3C" w14:textId="37D25DAB" w:rsidR="00345B96" w:rsidRPr="006172DB" w:rsidRDefault="006F0AB3" w:rsidP="00345B96">
            <w:pPr>
              <w:spacing w:after="0" w:line="240" w:lineRule="auto"/>
              <w:ind w:left="240"/>
            </w:pPr>
            <w:r>
              <w:fldChar w:fldCharType="begin">
                <w:ffData>
                  <w:name w:val="q12_3_draft_y"/>
                  <w:enabled/>
                  <w:calcOnExit w:val="0"/>
                  <w:checkBox>
                    <w:sizeAuto/>
                    <w:default w:val="0"/>
                  </w:checkBox>
                </w:ffData>
              </w:fldChar>
            </w:r>
            <w:bookmarkStart w:id="187" w:name="q12_3_draft_y"/>
            <w:r>
              <w:instrText xml:space="preserve"> FORMCHECKBOX </w:instrText>
            </w:r>
            <w:r w:rsidR="00CF2224">
              <w:fldChar w:fldCharType="separate"/>
            </w:r>
            <w:r>
              <w:fldChar w:fldCharType="end"/>
            </w:r>
            <w:bookmarkEnd w:id="187"/>
            <w:r w:rsidR="00345B96" w:rsidRPr="006172DB">
              <w:t xml:space="preserve">Yes. </w:t>
            </w:r>
            <w:r w:rsidR="00345B96" w:rsidRPr="006172DB">
              <w:rPr>
                <w:b/>
              </w:rPr>
              <w:t>If yes</w:t>
            </w:r>
            <w:r w:rsidR="00345B96" w:rsidRPr="006172DB">
              <w:t xml:space="preserve">, please provide the relevant legal/regulatory provisions: </w:t>
            </w:r>
            <w:r>
              <w:fldChar w:fldCharType="begin">
                <w:ffData>
                  <w:name w:val="q12_3_draft_basis"/>
                  <w:enabled/>
                  <w:calcOnExit w:val="0"/>
                  <w:textInput/>
                </w:ffData>
              </w:fldChar>
            </w:r>
            <w:bookmarkStart w:id="188" w:name="q12_3_draft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8"/>
          </w:p>
          <w:p w14:paraId="1ADE3EBD" w14:textId="40AE6D5E" w:rsidR="00345B96" w:rsidRDefault="006F0AB3" w:rsidP="00345B96">
            <w:pPr>
              <w:pStyle w:val="ListParagraph"/>
              <w:spacing w:after="0" w:line="240" w:lineRule="auto"/>
              <w:ind w:left="240"/>
            </w:pPr>
            <w:r>
              <w:fldChar w:fldCharType="begin">
                <w:ffData>
                  <w:name w:val="q12_3_draft_n"/>
                  <w:enabled/>
                  <w:calcOnExit w:val="0"/>
                  <w:checkBox>
                    <w:sizeAuto/>
                    <w:default w:val="0"/>
                  </w:checkBox>
                </w:ffData>
              </w:fldChar>
            </w:r>
            <w:bookmarkStart w:id="189" w:name="q12_3_draft_n"/>
            <w:r>
              <w:instrText xml:space="preserve"> FORMCHECKBOX </w:instrText>
            </w:r>
            <w:r w:rsidR="00CF2224">
              <w:fldChar w:fldCharType="separate"/>
            </w:r>
            <w:r>
              <w:fldChar w:fldCharType="end"/>
            </w:r>
            <w:bookmarkEnd w:id="189"/>
            <w:r w:rsidR="00345B96" w:rsidRPr="006172DB">
              <w:t>No</w:t>
            </w:r>
          </w:p>
          <w:p w14:paraId="4A76473B" w14:textId="69973116" w:rsidR="00101850" w:rsidRPr="009A7F2D" w:rsidRDefault="00101850" w:rsidP="00F1759F">
            <w:pPr>
              <w:pStyle w:val="ListParagraph"/>
              <w:spacing w:after="0" w:line="240" w:lineRule="auto"/>
              <w:ind w:left="270"/>
              <w:rPr>
                <w:color w:val="2F5496"/>
              </w:rPr>
            </w:pPr>
          </w:p>
        </w:tc>
      </w:tr>
    </w:tbl>
    <w:p w14:paraId="6EB50203" w14:textId="77777777" w:rsidR="008437DD" w:rsidRDefault="008437DD"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7146A" w:rsidRPr="00CE6F1B" w14:paraId="75C02060" w14:textId="77777777" w:rsidTr="00F1759F">
        <w:tc>
          <w:tcPr>
            <w:tcW w:w="9576" w:type="dxa"/>
            <w:shd w:val="clear" w:color="auto" w:fill="365F91"/>
          </w:tcPr>
          <w:p w14:paraId="311B0CA0" w14:textId="77777777" w:rsidR="00A7146A" w:rsidRPr="00CE6F1B" w:rsidRDefault="00D2680E" w:rsidP="00D0490E">
            <w:pPr>
              <w:pStyle w:val="ColorfulList-Accent11"/>
              <w:numPr>
                <w:ilvl w:val="2"/>
                <w:numId w:val="3"/>
              </w:numPr>
              <w:spacing w:after="0" w:line="240" w:lineRule="auto"/>
              <w:rPr>
                <w:b/>
                <w:color w:val="FFFFFF"/>
              </w:rPr>
            </w:pPr>
            <w:r>
              <w:rPr>
                <w:b/>
                <w:color w:val="FFFFFF"/>
              </w:rPr>
              <w:t>H</w:t>
            </w:r>
            <w:r w:rsidR="00A7146A" w:rsidRPr="00A7146A">
              <w:rPr>
                <w:b/>
                <w:color w:val="FFFFFF"/>
              </w:rPr>
              <w:t>ave standardized PPP</w:t>
            </w:r>
            <w:r w:rsidR="00976829">
              <w:rPr>
                <w:b/>
                <w:color w:val="FFFFFF"/>
              </w:rPr>
              <w:t xml:space="preserve"> model</w:t>
            </w:r>
            <w:r w:rsidR="00A7146A" w:rsidRPr="00A7146A">
              <w:rPr>
                <w:b/>
                <w:color w:val="FFFFFF"/>
              </w:rPr>
              <w:t xml:space="preserve"> contracts and/or transaction documents been developed?</w:t>
            </w:r>
          </w:p>
        </w:tc>
      </w:tr>
      <w:tr w:rsidR="00A7146A" w:rsidRPr="00CE6F1B" w14:paraId="07E6048B" w14:textId="77777777" w:rsidTr="00F1759F">
        <w:tc>
          <w:tcPr>
            <w:tcW w:w="9576" w:type="dxa"/>
            <w:shd w:val="clear" w:color="auto" w:fill="auto"/>
          </w:tcPr>
          <w:p w14:paraId="66A7034D" w14:textId="7EA69712" w:rsidR="00A7146A" w:rsidRPr="00CE6F1B" w:rsidRDefault="00113F94" w:rsidP="00FC0D37">
            <w:pPr>
              <w:spacing w:after="0" w:line="240" w:lineRule="auto"/>
            </w:pPr>
            <w:r>
              <w:fldChar w:fldCharType="begin">
                <w:ffData>
                  <w:name w:val="q13_standard_y"/>
                  <w:enabled/>
                  <w:calcOnExit w:val="0"/>
                  <w:checkBox>
                    <w:sizeAuto/>
                    <w:default w:val="0"/>
                  </w:checkBox>
                </w:ffData>
              </w:fldChar>
            </w:r>
            <w:bookmarkStart w:id="190" w:name="q13_standard_y"/>
            <w:r>
              <w:instrText xml:space="preserve"> FORMCHECKBOX </w:instrText>
            </w:r>
            <w:r w:rsidR="00CF2224">
              <w:fldChar w:fldCharType="separate"/>
            </w:r>
            <w:r>
              <w:fldChar w:fldCharType="end"/>
            </w:r>
            <w:bookmarkEnd w:id="190"/>
            <w:r w:rsidR="00A7146A">
              <w:t xml:space="preserve">Yes. </w:t>
            </w:r>
            <w:r w:rsidR="00A7146A" w:rsidRPr="005A305A">
              <w:rPr>
                <w:b/>
              </w:rPr>
              <w:t>If yes</w:t>
            </w:r>
            <w:r w:rsidR="00A7146A">
              <w:t xml:space="preserve">, </w:t>
            </w:r>
            <w:r w:rsidR="00B81767">
              <w:t xml:space="preserve">please </w:t>
            </w:r>
            <w:r w:rsidR="00A7146A" w:rsidRPr="00A7146A">
              <w:t>specify and provide a government-supported website where the mentioned standa</w:t>
            </w:r>
            <w:r w:rsidR="006C41F6">
              <w:t xml:space="preserve">rds are available or provide </w:t>
            </w:r>
            <w:r w:rsidR="002807D4">
              <w:t>a</w:t>
            </w:r>
            <w:r w:rsidR="00BE5328">
              <w:t>n electronic</w:t>
            </w:r>
            <w:r w:rsidR="002807D4">
              <w:t xml:space="preserve"> </w:t>
            </w:r>
            <w:r w:rsidR="00A7146A" w:rsidRPr="00A7146A">
              <w:t>copy of them</w:t>
            </w:r>
            <w:r w:rsidR="00A7146A">
              <w:t xml:space="preserve">: </w:t>
            </w:r>
            <w:r>
              <w:fldChar w:fldCharType="begin">
                <w:ffData>
                  <w:name w:val="q13_standard_copy"/>
                  <w:enabled/>
                  <w:calcOnExit w:val="0"/>
                  <w:textInput/>
                </w:ffData>
              </w:fldChar>
            </w:r>
            <w:bookmarkStart w:id="191" w:name="q13_standard_copy"/>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1"/>
            <w:r w:rsidR="00482FF0">
              <w:t xml:space="preserve"> </w:t>
            </w:r>
            <w:r w:rsidR="006A06AB">
              <w:t xml:space="preserve">and </w:t>
            </w:r>
            <w:r w:rsidR="006A06AB" w:rsidRPr="00CE6F1B">
              <w:t xml:space="preserve">provide </w:t>
            </w:r>
            <w:r w:rsidR="006A06AB">
              <w:t>the relevant legal/regulatory provisions</w:t>
            </w:r>
            <w:r w:rsidR="006A06AB" w:rsidRPr="00CE6F1B">
              <w:t xml:space="preserve">: </w:t>
            </w:r>
            <w:r>
              <w:fldChar w:fldCharType="begin">
                <w:ffData>
                  <w:name w:val="q13_standard_basis"/>
                  <w:enabled/>
                  <w:calcOnExit w:val="0"/>
                  <w:textInput/>
                </w:ffData>
              </w:fldChar>
            </w:r>
            <w:bookmarkStart w:id="192" w:name="q13_standard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2"/>
          </w:p>
          <w:p w14:paraId="303687B3" w14:textId="3B08E7BF" w:rsidR="00A7146A" w:rsidRDefault="00113F94" w:rsidP="00FC0D37">
            <w:pPr>
              <w:spacing w:after="0" w:line="240" w:lineRule="auto"/>
            </w:pPr>
            <w:r>
              <w:fldChar w:fldCharType="begin">
                <w:ffData>
                  <w:name w:val="q13_standard_n"/>
                  <w:enabled/>
                  <w:calcOnExit w:val="0"/>
                  <w:checkBox>
                    <w:sizeAuto/>
                    <w:default w:val="0"/>
                  </w:checkBox>
                </w:ffData>
              </w:fldChar>
            </w:r>
            <w:bookmarkStart w:id="193" w:name="q13_standard_n"/>
            <w:r>
              <w:instrText xml:space="preserve"> FORMCHECKBOX </w:instrText>
            </w:r>
            <w:r w:rsidR="00CF2224">
              <w:fldChar w:fldCharType="separate"/>
            </w:r>
            <w:r>
              <w:fldChar w:fldCharType="end"/>
            </w:r>
            <w:bookmarkEnd w:id="193"/>
            <w:r w:rsidR="00A7146A" w:rsidRPr="00CE6F1B">
              <w:t>No</w:t>
            </w:r>
            <w:r w:rsidR="00A7146A">
              <w:t xml:space="preserve"> </w:t>
            </w:r>
          </w:p>
          <w:p w14:paraId="31C5AF62" w14:textId="439CEB61" w:rsidR="003569F4" w:rsidRPr="00CE6F1B" w:rsidRDefault="003569F4" w:rsidP="003569F4">
            <w:pPr>
              <w:pStyle w:val="ListParagraph"/>
              <w:spacing w:after="0" w:line="240" w:lineRule="auto"/>
              <w:ind w:left="270"/>
            </w:pPr>
          </w:p>
        </w:tc>
      </w:tr>
    </w:tbl>
    <w:p w14:paraId="1E48F5FB" w14:textId="77777777" w:rsidR="00062B18" w:rsidRDefault="00062B18"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6487E" w:rsidRPr="00CE6F1B" w14:paraId="64EF211F" w14:textId="77777777" w:rsidTr="00BA7DB9">
        <w:tc>
          <w:tcPr>
            <w:tcW w:w="9576" w:type="dxa"/>
            <w:shd w:val="clear" w:color="auto" w:fill="365F91"/>
          </w:tcPr>
          <w:p w14:paraId="70115B79" w14:textId="4D49C3B8" w:rsidR="0096487E" w:rsidRPr="00CE6F1B" w:rsidRDefault="005264E2" w:rsidP="00D0490E">
            <w:pPr>
              <w:pStyle w:val="ListParagraph"/>
              <w:numPr>
                <w:ilvl w:val="2"/>
                <w:numId w:val="3"/>
              </w:numPr>
              <w:spacing w:after="0" w:line="240" w:lineRule="auto"/>
              <w:rPr>
                <w:b/>
                <w:color w:val="FFFFFF"/>
              </w:rPr>
            </w:pPr>
            <w:r>
              <w:rPr>
                <w:b/>
                <w:bCs/>
                <w:color w:val="FFFFFF"/>
              </w:rPr>
              <w:t>Does</w:t>
            </w:r>
            <w:r w:rsidRPr="00D0387F">
              <w:rPr>
                <w:b/>
                <w:bCs/>
                <w:color w:val="FFFFFF"/>
              </w:rPr>
              <w:t xml:space="preserve"> the</w:t>
            </w:r>
            <w:r w:rsidR="0096487E" w:rsidRPr="00D0387F">
              <w:rPr>
                <w:b/>
                <w:bCs/>
                <w:color w:val="FFFFFF"/>
              </w:rPr>
              <w:t xml:space="preserve"> procuring authority/</w:t>
            </w:r>
            <w:r w:rsidR="008524CB">
              <w:rPr>
                <w:b/>
                <w:bCs/>
                <w:color w:val="FFFFFF"/>
              </w:rPr>
              <w:t xml:space="preserve">responsible </w:t>
            </w:r>
            <w:r w:rsidR="0096487E" w:rsidRPr="00D0387F">
              <w:rPr>
                <w:b/>
                <w:bCs/>
                <w:color w:val="FFFFFF"/>
              </w:rPr>
              <w:t xml:space="preserve">government entity </w:t>
            </w:r>
            <w:r>
              <w:rPr>
                <w:b/>
                <w:bCs/>
                <w:color w:val="FFFFFF"/>
              </w:rPr>
              <w:t xml:space="preserve">have </w:t>
            </w:r>
            <w:r w:rsidR="00303D7C">
              <w:rPr>
                <w:b/>
                <w:bCs/>
                <w:color w:val="FFFFFF"/>
              </w:rPr>
              <w:t xml:space="preserve">a role </w:t>
            </w:r>
            <w:r w:rsidR="008524CB">
              <w:rPr>
                <w:b/>
                <w:bCs/>
                <w:color w:val="FFFFFF"/>
              </w:rPr>
              <w:t>in</w:t>
            </w:r>
            <w:r w:rsidR="00735528">
              <w:rPr>
                <w:b/>
                <w:bCs/>
                <w:color w:val="FFFFFF"/>
              </w:rPr>
              <w:t xml:space="preserve"> either provid</w:t>
            </w:r>
            <w:r w:rsidR="008524CB">
              <w:rPr>
                <w:b/>
                <w:bCs/>
                <w:color w:val="FFFFFF"/>
              </w:rPr>
              <w:t>ing</w:t>
            </w:r>
            <w:r w:rsidR="00735528">
              <w:rPr>
                <w:b/>
                <w:bCs/>
                <w:color w:val="FFFFFF"/>
              </w:rPr>
              <w:t xml:space="preserve"> or facilitat</w:t>
            </w:r>
            <w:r w:rsidR="008524CB">
              <w:rPr>
                <w:b/>
                <w:bCs/>
                <w:color w:val="FFFFFF"/>
              </w:rPr>
              <w:t>ing</w:t>
            </w:r>
            <w:r w:rsidR="00303D7C">
              <w:rPr>
                <w:b/>
                <w:bCs/>
                <w:color w:val="FFFFFF"/>
              </w:rPr>
              <w:t xml:space="preserve"> any of </w:t>
            </w:r>
            <w:r w:rsidR="0096487E" w:rsidRPr="00D0387F">
              <w:rPr>
                <w:b/>
                <w:bCs/>
                <w:color w:val="FFFFFF"/>
              </w:rPr>
              <w:t>the following requirements</w:t>
            </w:r>
            <w:r w:rsidR="0096487E">
              <w:rPr>
                <w:b/>
                <w:bCs/>
                <w:color w:val="FFFFFF"/>
              </w:rPr>
              <w:t>?</w:t>
            </w:r>
          </w:p>
        </w:tc>
      </w:tr>
      <w:tr w:rsidR="0096487E" w:rsidRPr="00CE6F1B" w14:paraId="3D655946" w14:textId="77777777" w:rsidTr="00BA7DB9">
        <w:tc>
          <w:tcPr>
            <w:tcW w:w="9576" w:type="dxa"/>
            <w:shd w:val="clear" w:color="auto" w:fill="auto"/>
          </w:tcPr>
          <w:p w14:paraId="2401A1EA" w14:textId="77777777" w:rsidR="00992796" w:rsidRPr="00992796" w:rsidRDefault="0096487E" w:rsidP="00D0490E">
            <w:pPr>
              <w:pStyle w:val="ListParagraph"/>
              <w:numPr>
                <w:ilvl w:val="3"/>
                <w:numId w:val="3"/>
              </w:numPr>
              <w:spacing w:after="0" w:line="240" w:lineRule="auto"/>
              <w:ind w:left="270" w:firstLine="0"/>
              <w:rPr>
                <w:b/>
                <w:bCs/>
              </w:rPr>
            </w:pPr>
            <w:r w:rsidRPr="00C92F99">
              <w:t>Obtaining</w:t>
            </w:r>
            <w:r w:rsidRPr="00366BB6">
              <w:rPr>
                <w:bCs/>
              </w:rPr>
              <w:t xml:space="preserve"> the required </w:t>
            </w:r>
            <w:r w:rsidRPr="00366BB6">
              <w:rPr>
                <w:bCs/>
                <w:i/>
                <w:iCs/>
              </w:rPr>
              <w:t>environmental permits</w:t>
            </w:r>
            <w:r>
              <w:rPr>
                <w:bCs/>
              </w:rPr>
              <w:t xml:space="preserve">. </w:t>
            </w:r>
          </w:p>
          <w:p w14:paraId="44D69F51" w14:textId="310DFA09" w:rsidR="0096487E" w:rsidRDefault="0049270B" w:rsidP="00992796">
            <w:pPr>
              <w:spacing w:after="0" w:line="240" w:lineRule="auto"/>
              <w:ind w:left="270"/>
            </w:pPr>
            <w:r>
              <w:fldChar w:fldCharType="begin">
                <w:ffData>
                  <w:name w:val="q14_1_envper_y"/>
                  <w:enabled/>
                  <w:calcOnExit w:val="0"/>
                  <w:checkBox>
                    <w:sizeAuto/>
                    <w:default w:val="0"/>
                  </w:checkBox>
                </w:ffData>
              </w:fldChar>
            </w:r>
            <w:bookmarkStart w:id="194" w:name="q14_1_envper_y"/>
            <w:r>
              <w:instrText xml:space="preserve"> FORMCHECKBOX </w:instrText>
            </w:r>
            <w:r w:rsidR="00CF2224">
              <w:fldChar w:fldCharType="separate"/>
            </w:r>
            <w:r>
              <w:fldChar w:fldCharType="end"/>
            </w:r>
            <w:bookmarkEnd w:id="194"/>
            <w:r w:rsidR="00992796">
              <w:t xml:space="preserve">Yes. </w:t>
            </w:r>
            <w:r w:rsidR="00992796" w:rsidRPr="005A305A">
              <w:rPr>
                <w:b/>
              </w:rPr>
              <w:t>If yes</w:t>
            </w:r>
            <w:r w:rsidR="00992796">
              <w:t xml:space="preserve">, </w:t>
            </w:r>
            <w:r w:rsidR="00735528">
              <w:rPr>
                <w:bCs/>
                <w:iCs/>
              </w:rPr>
              <w:t>p</w:t>
            </w:r>
            <w:r w:rsidR="0096487E" w:rsidRPr="00992796">
              <w:rPr>
                <w:bCs/>
                <w:iCs/>
              </w:rPr>
              <w:t>lease specify the role of the procuring authority</w:t>
            </w:r>
            <w:r w:rsidR="0096487E" w:rsidRPr="00992796">
              <w:rPr>
                <w:bCs/>
                <w:i/>
                <w:iCs/>
              </w:rPr>
              <w:t xml:space="preserve"> </w:t>
            </w:r>
            <w:r>
              <w:fldChar w:fldCharType="begin">
                <w:ffData>
                  <w:name w:val="q14_1_envper_role"/>
                  <w:enabled/>
                  <w:calcOnExit w:val="0"/>
                  <w:textInput/>
                </w:ffData>
              </w:fldChar>
            </w:r>
            <w:bookmarkStart w:id="195" w:name="q14_1_envper_rol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5"/>
            <w:r w:rsidR="0096487E">
              <w:t xml:space="preserve"> and provide the relevant legal/regulatory provisions: </w:t>
            </w:r>
            <w:r>
              <w:fldChar w:fldCharType="begin">
                <w:ffData>
                  <w:name w:val="q14_1_envper_basis"/>
                  <w:enabled/>
                  <w:calcOnExit w:val="0"/>
                  <w:textInput/>
                </w:ffData>
              </w:fldChar>
            </w:r>
            <w:bookmarkStart w:id="196" w:name="q14_1_envper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6"/>
          </w:p>
          <w:p w14:paraId="75817DED" w14:textId="4CC0896A" w:rsidR="00992796" w:rsidRPr="00303D7C" w:rsidRDefault="0049270B" w:rsidP="00303D7C">
            <w:pPr>
              <w:spacing w:after="0" w:line="240" w:lineRule="auto"/>
              <w:ind w:left="240"/>
            </w:pPr>
            <w:r>
              <w:fldChar w:fldCharType="begin">
                <w:ffData>
                  <w:name w:val="q14_1_envper_n"/>
                  <w:enabled/>
                  <w:calcOnExit w:val="0"/>
                  <w:checkBox>
                    <w:sizeAuto/>
                    <w:default w:val="0"/>
                  </w:checkBox>
                </w:ffData>
              </w:fldChar>
            </w:r>
            <w:bookmarkStart w:id="197" w:name="q14_1_envper_n"/>
            <w:r>
              <w:instrText xml:space="preserve"> FORMCHECKBOX </w:instrText>
            </w:r>
            <w:r w:rsidR="00CF2224">
              <w:fldChar w:fldCharType="separate"/>
            </w:r>
            <w:r>
              <w:fldChar w:fldCharType="end"/>
            </w:r>
            <w:bookmarkEnd w:id="197"/>
            <w:r w:rsidR="00303D7C" w:rsidRPr="00CE6F1B">
              <w:t>No</w:t>
            </w:r>
            <w:r w:rsidR="00303D7C">
              <w:t xml:space="preserve"> </w:t>
            </w:r>
          </w:p>
          <w:p w14:paraId="78AAC655" w14:textId="77777777" w:rsidR="0096487E" w:rsidRDefault="0096487E" w:rsidP="00BE1E7B">
            <w:pPr>
              <w:pStyle w:val="ListParagraph"/>
              <w:spacing w:after="0" w:line="240" w:lineRule="auto"/>
              <w:ind w:left="270"/>
              <w:rPr>
                <w:b/>
                <w:bCs/>
              </w:rPr>
            </w:pPr>
          </w:p>
          <w:p w14:paraId="332BA1E5" w14:textId="77777777" w:rsidR="0096487E" w:rsidRDefault="0096487E" w:rsidP="00BE1E7B">
            <w:pPr>
              <w:spacing w:after="0" w:line="240" w:lineRule="auto"/>
              <w:ind w:left="450"/>
              <w:rPr>
                <w:bCs/>
              </w:rPr>
            </w:pPr>
          </w:p>
          <w:p w14:paraId="24A9D772" w14:textId="77777777" w:rsidR="00735528" w:rsidRDefault="008437DD" w:rsidP="00D0490E">
            <w:pPr>
              <w:pStyle w:val="ListParagraph"/>
              <w:numPr>
                <w:ilvl w:val="3"/>
                <w:numId w:val="3"/>
              </w:numPr>
              <w:spacing w:after="0" w:line="240" w:lineRule="auto"/>
              <w:ind w:left="270" w:firstLine="0"/>
            </w:pPr>
            <w:r w:rsidRPr="00C92F99">
              <w:t>Obtaining</w:t>
            </w:r>
            <w:r w:rsidRPr="0096487E">
              <w:t xml:space="preserve"> the </w:t>
            </w:r>
            <w:r w:rsidR="00397B70" w:rsidRPr="006172DB">
              <w:rPr>
                <w:bCs/>
              </w:rPr>
              <w:t xml:space="preserve">possession of </w:t>
            </w:r>
            <w:r w:rsidRPr="0096487E">
              <w:t xml:space="preserve">required </w:t>
            </w:r>
            <w:r w:rsidRPr="00844693">
              <w:rPr>
                <w:i/>
                <w:iCs/>
              </w:rPr>
              <w:t>land</w:t>
            </w:r>
            <w:r w:rsidRPr="0096487E">
              <w:t xml:space="preserve">. </w:t>
            </w:r>
          </w:p>
          <w:p w14:paraId="2BEE9A3F" w14:textId="2255436A" w:rsidR="008437DD" w:rsidRDefault="00512172" w:rsidP="00735528">
            <w:pPr>
              <w:pStyle w:val="ListParagraph"/>
              <w:spacing w:after="0" w:line="240" w:lineRule="auto"/>
              <w:ind w:left="270"/>
            </w:pPr>
            <w:r>
              <w:fldChar w:fldCharType="begin">
                <w:ffData>
                  <w:name w:val="q14_4_land_y"/>
                  <w:enabled/>
                  <w:calcOnExit w:val="0"/>
                  <w:checkBox>
                    <w:sizeAuto/>
                    <w:default w:val="0"/>
                  </w:checkBox>
                </w:ffData>
              </w:fldChar>
            </w:r>
            <w:bookmarkStart w:id="198" w:name="q14_4_land_y"/>
            <w:r>
              <w:instrText xml:space="preserve"> FORMCHECKBOX </w:instrText>
            </w:r>
            <w:r w:rsidR="00CF2224">
              <w:fldChar w:fldCharType="separate"/>
            </w:r>
            <w:r>
              <w:fldChar w:fldCharType="end"/>
            </w:r>
            <w:bookmarkEnd w:id="198"/>
            <w:r w:rsidR="00735528">
              <w:t xml:space="preserve">Yes. </w:t>
            </w:r>
            <w:r w:rsidR="00735528" w:rsidRPr="005A305A">
              <w:rPr>
                <w:b/>
              </w:rPr>
              <w:t>If yes</w:t>
            </w:r>
            <w:r w:rsidR="00735528">
              <w:t>, p</w:t>
            </w:r>
            <w:r w:rsidR="008437DD" w:rsidRPr="0096487E">
              <w:t xml:space="preserve">lease specify the role of the procuring authority  </w:t>
            </w:r>
            <w:r>
              <w:fldChar w:fldCharType="begin">
                <w:ffData>
                  <w:name w:val="q14_4_land_role"/>
                  <w:enabled/>
                  <w:calcOnExit w:val="0"/>
                  <w:textInput/>
                </w:ffData>
              </w:fldChar>
            </w:r>
            <w:bookmarkStart w:id="199" w:name="q14_4_land_rol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9"/>
            <w:r w:rsidR="008437DD">
              <w:t xml:space="preserve"> and provide the relevant legal/regulatory provisions: </w:t>
            </w:r>
            <w:r>
              <w:fldChar w:fldCharType="begin">
                <w:ffData>
                  <w:name w:val="q14_4_land_basis"/>
                  <w:enabled/>
                  <w:calcOnExit w:val="0"/>
                  <w:textInput/>
                </w:ffData>
              </w:fldChar>
            </w:r>
            <w:bookmarkStart w:id="200" w:name="q14_4_land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0"/>
          </w:p>
          <w:p w14:paraId="22BC2FE3" w14:textId="33907C5E" w:rsidR="00735528" w:rsidRDefault="00512172" w:rsidP="00735528">
            <w:pPr>
              <w:spacing w:after="0" w:line="240" w:lineRule="auto"/>
              <w:ind w:left="240"/>
            </w:pPr>
            <w:r>
              <w:fldChar w:fldCharType="begin">
                <w:ffData>
                  <w:name w:val="q14_4_land_n"/>
                  <w:enabled/>
                  <w:calcOnExit w:val="0"/>
                  <w:checkBox>
                    <w:sizeAuto/>
                    <w:default w:val="0"/>
                  </w:checkBox>
                </w:ffData>
              </w:fldChar>
            </w:r>
            <w:bookmarkStart w:id="201" w:name="q14_4_land_n"/>
            <w:r>
              <w:instrText xml:space="preserve"> FORMCHECKBOX </w:instrText>
            </w:r>
            <w:r w:rsidR="00CF2224">
              <w:fldChar w:fldCharType="separate"/>
            </w:r>
            <w:r>
              <w:fldChar w:fldCharType="end"/>
            </w:r>
            <w:bookmarkEnd w:id="201"/>
            <w:r w:rsidR="00735528" w:rsidRPr="00CE6F1B">
              <w:t>No</w:t>
            </w:r>
            <w:r w:rsidR="00735528">
              <w:t xml:space="preserve"> </w:t>
            </w:r>
          </w:p>
          <w:p w14:paraId="20F5A5B6" w14:textId="77777777" w:rsidR="00A66DAD" w:rsidRPr="00303D7C" w:rsidRDefault="00A66DAD" w:rsidP="00735528">
            <w:pPr>
              <w:spacing w:after="0" w:line="240" w:lineRule="auto"/>
              <w:ind w:left="240"/>
            </w:pPr>
          </w:p>
          <w:p w14:paraId="0C8BE210" w14:textId="77777777" w:rsidR="008437DD" w:rsidRDefault="008437DD" w:rsidP="008437DD">
            <w:pPr>
              <w:spacing w:after="0" w:line="240" w:lineRule="auto"/>
            </w:pPr>
          </w:p>
          <w:p w14:paraId="56A74771" w14:textId="77777777" w:rsidR="00735528" w:rsidRDefault="008437DD" w:rsidP="00D0490E">
            <w:pPr>
              <w:pStyle w:val="ListParagraph"/>
              <w:numPr>
                <w:ilvl w:val="3"/>
                <w:numId w:val="3"/>
              </w:numPr>
              <w:spacing w:after="0" w:line="240" w:lineRule="auto"/>
              <w:ind w:left="270" w:firstLine="0"/>
            </w:pPr>
            <w:r>
              <w:t xml:space="preserve">Obtaining the required </w:t>
            </w:r>
            <w:r w:rsidRPr="00844693">
              <w:rPr>
                <w:i/>
                <w:iCs/>
              </w:rPr>
              <w:t>right of way</w:t>
            </w:r>
            <w:r>
              <w:t xml:space="preserve">. </w:t>
            </w:r>
          </w:p>
          <w:p w14:paraId="6D6C2A98" w14:textId="009637C8" w:rsidR="008437DD" w:rsidRDefault="00CF1F15" w:rsidP="00735528">
            <w:pPr>
              <w:pStyle w:val="ListParagraph"/>
              <w:spacing w:after="0" w:line="240" w:lineRule="auto"/>
              <w:ind w:left="270"/>
            </w:pPr>
            <w:r>
              <w:fldChar w:fldCharType="begin">
                <w:ffData>
                  <w:name w:val="q14_7_rightway_y"/>
                  <w:enabled/>
                  <w:calcOnExit w:val="0"/>
                  <w:checkBox>
                    <w:sizeAuto/>
                    <w:default w:val="0"/>
                  </w:checkBox>
                </w:ffData>
              </w:fldChar>
            </w:r>
            <w:bookmarkStart w:id="202" w:name="q14_7_rightway_y"/>
            <w:r>
              <w:instrText xml:space="preserve"> FORMCHECKBOX </w:instrText>
            </w:r>
            <w:r w:rsidR="00CF2224">
              <w:fldChar w:fldCharType="separate"/>
            </w:r>
            <w:r>
              <w:fldChar w:fldCharType="end"/>
            </w:r>
            <w:bookmarkEnd w:id="202"/>
            <w:r w:rsidR="00735528">
              <w:t xml:space="preserve">Yes. </w:t>
            </w:r>
            <w:r w:rsidR="00735528" w:rsidRPr="005A305A">
              <w:rPr>
                <w:b/>
              </w:rPr>
              <w:t>If yes</w:t>
            </w:r>
            <w:r w:rsidR="00735528">
              <w:t>, p</w:t>
            </w:r>
            <w:r w:rsidR="008437DD" w:rsidRPr="0096487E">
              <w:t xml:space="preserve">lease specify the role of the procuring authority  </w:t>
            </w:r>
            <w:r>
              <w:fldChar w:fldCharType="begin">
                <w:ffData>
                  <w:name w:val="q14_7_rightway_role"/>
                  <w:enabled/>
                  <w:calcOnExit w:val="0"/>
                  <w:textInput/>
                </w:ffData>
              </w:fldChar>
            </w:r>
            <w:bookmarkStart w:id="203" w:name="q14_7_rightway_rol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3"/>
            <w:r w:rsidR="008437DD">
              <w:t xml:space="preserve"> and provide the relevant legal/regulatory provisions: </w:t>
            </w:r>
            <w:r>
              <w:fldChar w:fldCharType="begin">
                <w:ffData>
                  <w:name w:val="q14_7_rightway_basis"/>
                  <w:enabled/>
                  <w:calcOnExit w:val="0"/>
                  <w:textInput/>
                </w:ffData>
              </w:fldChar>
            </w:r>
            <w:bookmarkStart w:id="204" w:name="q14_7_rightway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4"/>
          </w:p>
          <w:p w14:paraId="70949113" w14:textId="6E44C3FA" w:rsidR="00735528" w:rsidRPr="00303D7C" w:rsidRDefault="00CF1F15" w:rsidP="00735528">
            <w:pPr>
              <w:spacing w:after="0" w:line="240" w:lineRule="auto"/>
              <w:ind w:left="240"/>
            </w:pPr>
            <w:r>
              <w:fldChar w:fldCharType="begin">
                <w:ffData>
                  <w:name w:val="q14_7_rightway_n"/>
                  <w:enabled/>
                  <w:calcOnExit w:val="0"/>
                  <w:checkBox>
                    <w:sizeAuto/>
                    <w:default w:val="0"/>
                  </w:checkBox>
                </w:ffData>
              </w:fldChar>
            </w:r>
            <w:bookmarkStart w:id="205" w:name="q14_7_rightway_n"/>
            <w:r>
              <w:instrText xml:space="preserve"> FORMCHECKBOX </w:instrText>
            </w:r>
            <w:r w:rsidR="00CF2224">
              <w:fldChar w:fldCharType="separate"/>
            </w:r>
            <w:r>
              <w:fldChar w:fldCharType="end"/>
            </w:r>
            <w:bookmarkEnd w:id="205"/>
            <w:r w:rsidR="00735528" w:rsidRPr="00CE6F1B">
              <w:t>No</w:t>
            </w:r>
            <w:r w:rsidR="00735528">
              <w:t xml:space="preserve"> </w:t>
            </w:r>
          </w:p>
          <w:p w14:paraId="69AAFE8E" w14:textId="77777777" w:rsidR="008437DD" w:rsidRDefault="008437DD" w:rsidP="008437DD">
            <w:pPr>
              <w:spacing w:after="0" w:line="240" w:lineRule="auto"/>
              <w:ind w:left="270"/>
              <w:rPr>
                <w:bCs/>
              </w:rPr>
            </w:pPr>
          </w:p>
          <w:p w14:paraId="44E26C66" w14:textId="69AE3123" w:rsidR="008437DD" w:rsidRPr="00366BB6" w:rsidRDefault="008437DD" w:rsidP="00B11A1A">
            <w:pPr>
              <w:spacing w:after="0" w:line="240" w:lineRule="auto"/>
              <w:ind w:left="270"/>
              <w:rPr>
                <w:bCs/>
              </w:rPr>
            </w:pPr>
          </w:p>
        </w:tc>
      </w:tr>
    </w:tbl>
    <w:p w14:paraId="741EB28F" w14:textId="77777777" w:rsidR="00C81532" w:rsidRDefault="00C81532" w:rsidP="00C81532">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7691F" w:rsidRPr="0027430F" w14:paraId="36AE7F04" w14:textId="77777777" w:rsidTr="00BA7DB9">
        <w:tc>
          <w:tcPr>
            <w:tcW w:w="9576" w:type="dxa"/>
            <w:shd w:val="clear" w:color="auto" w:fill="365F91"/>
          </w:tcPr>
          <w:p w14:paraId="58B519E0" w14:textId="77777777" w:rsidR="0077691F" w:rsidRPr="0027430F" w:rsidRDefault="008928BA" w:rsidP="00D0490E">
            <w:pPr>
              <w:pStyle w:val="ColorfulList-Accent11"/>
              <w:numPr>
                <w:ilvl w:val="2"/>
                <w:numId w:val="3"/>
              </w:numPr>
              <w:spacing w:after="0" w:line="240" w:lineRule="auto"/>
              <w:rPr>
                <w:b/>
                <w:color w:val="FFFFFF"/>
              </w:rPr>
            </w:pPr>
            <w:r w:rsidRPr="006172DB">
              <w:rPr>
                <w:b/>
                <w:color w:val="FFFFFF"/>
              </w:rPr>
              <w:t>Please provide any additional information or comments on the answers to the question(s) above and indicate which one(s) you are referring to:</w:t>
            </w:r>
          </w:p>
        </w:tc>
      </w:tr>
      <w:tr w:rsidR="0077691F" w:rsidRPr="0027430F" w14:paraId="712234CE" w14:textId="77777777" w:rsidTr="00BA7DB9">
        <w:tc>
          <w:tcPr>
            <w:tcW w:w="9576" w:type="dxa"/>
            <w:shd w:val="clear" w:color="auto" w:fill="auto"/>
          </w:tcPr>
          <w:p w14:paraId="5F4B91B8" w14:textId="39A283B1" w:rsidR="0077691F" w:rsidRPr="0027430F" w:rsidRDefault="003F0293" w:rsidP="00FC0D37">
            <w:pPr>
              <w:autoSpaceDE w:val="0"/>
              <w:autoSpaceDN w:val="0"/>
              <w:adjustRightInd w:val="0"/>
              <w:spacing w:after="0" w:line="240" w:lineRule="auto"/>
              <w:rPr>
                <w:b/>
                <w:bCs/>
                <w:color w:val="002060"/>
              </w:rPr>
            </w:pPr>
            <w:r>
              <w:fldChar w:fldCharType="begin">
                <w:ffData>
                  <w:name w:val="q15_addtl2"/>
                  <w:enabled/>
                  <w:calcOnExit w:val="0"/>
                  <w:textInput/>
                </w:ffData>
              </w:fldChar>
            </w:r>
            <w:bookmarkStart w:id="206" w:name="q15_addtl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6"/>
          </w:p>
        </w:tc>
      </w:tr>
    </w:tbl>
    <w:p w14:paraId="4850B16E" w14:textId="77777777" w:rsidR="00A02FA9" w:rsidRDefault="00A02FA9" w:rsidP="00FC0D37">
      <w:pPr>
        <w:pStyle w:val="ColorfulList-Accent11"/>
        <w:spacing w:after="0" w:line="240" w:lineRule="auto"/>
        <w:ind w:right="181"/>
        <w:jc w:val="both"/>
        <w:rPr>
          <w:b/>
        </w:rPr>
      </w:pPr>
    </w:p>
    <w:p w14:paraId="5AB3A6B2" w14:textId="77777777" w:rsidR="002F3462" w:rsidRPr="00E81493" w:rsidRDefault="00E81493" w:rsidP="00FC0D37">
      <w:pPr>
        <w:pStyle w:val="ColorfulList-Accent11"/>
        <w:numPr>
          <w:ilvl w:val="0"/>
          <w:numId w:val="4"/>
        </w:numPr>
        <w:spacing w:after="0" w:line="240" w:lineRule="auto"/>
        <w:ind w:right="181" w:hanging="810"/>
        <w:jc w:val="both"/>
        <w:rPr>
          <w:b/>
        </w:rPr>
      </w:pPr>
      <w:r w:rsidRPr="00E81493">
        <w:rPr>
          <w:b/>
        </w:rPr>
        <w:t>Procurement</w:t>
      </w:r>
      <w:r w:rsidR="008928BA">
        <w:rPr>
          <w:b/>
        </w:rPr>
        <w:t>/Tendering</w:t>
      </w:r>
      <w:r w:rsidRPr="00E81493">
        <w:rPr>
          <w:rFonts w:eastAsia="Times New Roman"/>
          <w:b/>
          <w:bCs/>
          <w:color w:val="000000"/>
        </w:rPr>
        <w:t xml:space="preserve"> of PPPs</w:t>
      </w:r>
    </w:p>
    <w:p w14:paraId="390EDD6C" w14:textId="77777777" w:rsidR="00A02FA9" w:rsidRDefault="00A02FA9" w:rsidP="00FC0D37">
      <w:pPr>
        <w:pStyle w:val="ColorfulList-Accent11"/>
        <w:spacing w:after="0" w:line="240" w:lineRule="auto"/>
        <w:ind w:left="-90" w:right="181"/>
        <w:jc w:val="both"/>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E0314" w:rsidRPr="00CE6F1B" w14:paraId="6956DC25" w14:textId="77777777" w:rsidTr="5EE90422">
        <w:tc>
          <w:tcPr>
            <w:tcW w:w="9576" w:type="dxa"/>
            <w:shd w:val="clear" w:color="auto" w:fill="365F91"/>
          </w:tcPr>
          <w:p w14:paraId="0A513B26" w14:textId="09F0894D" w:rsidR="007E0314" w:rsidRPr="00730845" w:rsidRDefault="00596B38" w:rsidP="00D0490E">
            <w:pPr>
              <w:pStyle w:val="ColorfulList-Accent11"/>
              <w:numPr>
                <w:ilvl w:val="2"/>
                <w:numId w:val="3"/>
              </w:numPr>
              <w:spacing w:after="0" w:line="240" w:lineRule="auto"/>
              <w:rPr>
                <w:b/>
                <w:color w:val="FFFFFF"/>
              </w:rPr>
            </w:pPr>
            <w:r w:rsidRPr="00841159">
              <w:rPr>
                <w:b/>
                <w:color w:val="FFFFFF"/>
              </w:rPr>
              <w:t>Which of the following options best describe</w:t>
            </w:r>
            <w:r w:rsidR="0011128D">
              <w:rPr>
                <w:b/>
                <w:color w:val="FFFFFF"/>
              </w:rPr>
              <w:t>s</w:t>
            </w:r>
            <w:r w:rsidRPr="00841159">
              <w:rPr>
                <w:b/>
                <w:color w:val="FFFFFF"/>
              </w:rPr>
              <w:t xml:space="preserve"> the required qualifications of the </w:t>
            </w:r>
            <w:r w:rsidR="007161EB" w:rsidRPr="001B014B">
              <w:rPr>
                <w:b/>
                <w:color w:val="FFFFFF"/>
              </w:rPr>
              <w:t>bid evaluation committee members</w:t>
            </w:r>
            <w:r w:rsidR="007E0314" w:rsidRPr="002B13DD">
              <w:rPr>
                <w:b/>
                <w:color w:val="FFFFFF"/>
              </w:rPr>
              <w:t>?</w:t>
            </w:r>
            <w:r w:rsidRPr="002B13DD">
              <w:rPr>
                <w:b/>
                <w:color w:val="FFFFFF"/>
              </w:rPr>
              <w:t xml:space="preserve"> </w:t>
            </w:r>
            <w:r w:rsidRPr="00003E28">
              <w:rPr>
                <w:color w:val="FFFFFF"/>
              </w:rPr>
              <w:t>(</w:t>
            </w:r>
            <w:r w:rsidRPr="008F0460">
              <w:rPr>
                <w:b/>
                <w:bCs/>
                <w:color w:val="FFFFFF"/>
              </w:rPr>
              <w:t>Please</w:t>
            </w:r>
            <w:r w:rsidR="008F0460" w:rsidRPr="008F0460">
              <w:rPr>
                <w:b/>
                <w:bCs/>
                <w:color w:val="FFFFFF"/>
              </w:rPr>
              <w:t>,</w:t>
            </w:r>
            <w:r w:rsidRPr="008F0460">
              <w:rPr>
                <w:b/>
                <w:bCs/>
                <w:color w:val="FFFFFF"/>
              </w:rPr>
              <w:t xml:space="preserve"> select only one</w:t>
            </w:r>
            <w:r w:rsidRPr="00003E28">
              <w:rPr>
                <w:color w:val="FFFFFF"/>
              </w:rPr>
              <w:t>)</w:t>
            </w:r>
          </w:p>
        </w:tc>
      </w:tr>
      <w:tr w:rsidR="007E0314" w:rsidRPr="00CE6F1B" w14:paraId="26B3137F" w14:textId="77777777" w:rsidTr="5EE90422">
        <w:tc>
          <w:tcPr>
            <w:tcW w:w="9576" w:type="dxa"/>
            <w:shd w:val="clear" w:color="auto" w:fill="auto"/>
          </w:tcPr>
          <w:p w14:paraId="44487240" w14:textId="06B76186" w:rsidR="004E198C" w:rsidRDefault="000D1E66" w:rsidP="00FC0D37">
            <w:pPr>
              <w:pStyle w:val="ColorfulList-Accent11"/>
              <w:spacing w:after="0" w:line="240" w:lineRule="auto"/>
              <w:ind w:left="0"/>
            </w:pPr>
            <w:r>
              <w:fldChar w:fldCharType="begin">
                <w:ffData>
                  <w:name w:val="q16_members_a"/>
                  <w:enabled/>
                  <w:calcOnExit w:val="0"/>
                  <w:checkBox>
                    <w:sizeAuto/>
                    <w:default w:val="0"/>
                  </w:checkBox>
                </w:ffData>
              </w:fldChar>
            </w:r>
            <w:bookmarkStart w:id="207" w:name="q16_members_a"/>
            <w:r>
              <w:instrText xml:space="preserve"> FORMCHECKBOX </w:instrText>
            </w:r>
            <w:r w:rsidR="00CF2224">
              <w:fldChar w:fldCharType="separate"/>
            </w:r>
            <w:r>
              <w:fldChar w:fldCharType="end"/>
            </w:r>
            <w:bookmarkEnd w:id="207"/>
            <w:r w:rsidR="004E198C">
              <w:t xml:space="preserve"> The</w:t>
            </w:r>
            <w:r w:rsidR="00774C82">
              <w:t xml:space="preserve"> membership of the</w:t>
            </w:r>
            <w:r w:rsidR="004E198C">
              <w:t xml:space="preserve"> </w:t>
            </w:r>
            <w:r w:rsidR="00820C8D">
              <w:t xml:space="preserve">bid evaluation committee </w:t>
            </w:r>
            <w:r w:rsidR="00774C82">
              <w:t>is specified and/or its members are</w:t>
            </w:r>
            <w:r w:rsidR="00820C8D">
              <w:t xml:space="preserve"> required to meet detailed </w:t>
            </w:r>
            <w:r w:rsidR="00774C82">
              <w:t>qualifications</w:t>
            </w:r>
            <w:r w:rsidR="004E198C">
              <w:t xml:space="preserve">. </w:t>
            </w:r>
            <w:r w:rsidR="006D4F6E" w:rsidRPr="002D13E5">
              <w:rPr>
                <w:b/>
              </w:rPr>
              <w:t>If yes</w:t>
            </w:r>
            <w:r w:rsidR="00A26726">
              <w:rPr>
                <w:b/>
              </w:rPr>
              <w:t>,</w:t>
            </w:r>
            <w:r w:rsidR="006D4F6E">
              <w:t xml:space="preserve"> please specify</w:t>
            </w:r>
            <w:r w:rsidR="00596B38">
              <w:t xml:space="preserve"> and </w:t>
            </w:r>
            <w:r w:rsidR="00596B38" w:rsidRPr="00CE6F1B">
              <w:t xml:space="preserve">provide </w:t>
            </w:r>
            <w:r w:rsidR="00596B38">
              <w:t>the relevant legal/regulatory provisions</w:t>
            </w:r>
            <w:r w:rsidR="006D4F6E">
              <w:t xml:space="preserve">: </w:t>
            </w:r>
            <w:r>
              <w:fldChar w:fldCharType="begin">
                <w:ffData>
                  <w:name w:val="q16_members_basis"/>
                  <w:enabled/>
                  <w:calcOnExit w:val="0"/>
                  <w:textInput/>
                </w:ffData>
              </w:fldChar>
            </w:r>
            <w:bookmarkStart w:id="208" w:name="q16_members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8"/>
          </w:p>
          <w:p w14:paraId="2A53CFED" w14:textId="03F4FBFD" w:rsidR="008D5290" w:rsidRDefault="000D1E66" w:rsidP="00FC0D37">
            <w:pPr>
              <w:pStyle w:val="ColorfulList-Accent11"/>
              <w:spacing w:after="0" w:line="240" w:lineRule="auto"/>
              <w:ind w:left="0"/>
            </w:pPr>
            <w:r>
              <w:fldChar w:fldCharType="begin">
                <w:ffData>
                  <w:name w:val="q16_members_b"/>
                  <w:enabled/>
                  <w:calcOnExit w:val="0"/>
                  <w:checkBox>
                    <w:sizeAuto/>
                    <w:default w:val="0"/>
                  </w:checkBox>
                </w:ffData>
              </w:fldChar>
            </w:r>
            <w:bookmarkStart w:id="209" w:name="q16_members_b"/>
            <w:r>
              <w:instrText xml:space="preserve"> FORMCHECKBOX </w:instrText>
            </w:r>
            <w:r w:rsidR="00CF2224">
              <w:fldChar w:fldCharType="separate"/>
            </w:r>
            <w:r>
              <w:fldChar w:fldCharType="end"/>
            </w:r>
            <w:bookmarkEnd w:id="209"/>
            <w:r w:rsidR="004E198C">
              <w:t xml:space="preserve"> The </w:t>
            </w:r>
            <w:r w:rsidR="00774C82">
              <w:t>bid evaluation committee members</w:t>
            </w:r>
            <w:r w:rsidR="006D4F6E">
              <w:t xml:space="preserve"> require sufficient qualification without</w:t>
            </w:r>
            <w:r w:rsidR="00774C82">
              <w:t xml:space="preserve"> specific</w:t>
            </w:r>
            <w:r w:rsidR="006D4F6E">
              <w:t xml:space="preserve"> detail</w:t>
            </w:r>
            <w:r w:rsidR="00774C82">
              <w:t>s</w:t>
            </w:r>
            <w:r w:rsidR="006D4F6E">
              <w:t xml:space="preserve">. </w:t>
            </w:r>
            <w:r w:rsidR="00596B38" w:rsidRPr="00774C82">
              <w:rPr>
                <w:b/>
              </w:rPr>
              <w:t>If yes</w:t>
            </w:r>
            <w:r w:rsidR="00596B38" w:rsidRPr="00596B38">
              <w:t>, please provide the relevant legal/regulatory provisions:</w:t>
            </w:r>
            <w:r w:rsidR="00596B38">
              <w:t xml:space="preserve"> </w:t>
            </w:r>
            <w:r>
              <w:fldChar w:fldCharType="begin">
                <w:ffData>
                  <w:name w:val="q16_members_b_basis"/>
                  <w:enabled/>
                  <w:calcOnExit w:val="0"/>
                  <w:textInput/>
                </w:ffData>
              </w:fldChar>
            </w:r>
            <w:bookmarkStart w:id="210" w:name="q16_members_b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0"/>
          </w:p>
          <w:p w14:paraId="6C5C864B" w14:textId="2C5140F6" w:rsidR="00491D1D" w:rsidRDefault="000D1E66" w:rsidP="00C25A71">
            <w:pPr>
              <w:pStyle w:val="ColorfulList-Accent11"/>
              <w:spacing w:after="0" w:line="240" w:lineRule="auto"/>
              <w:ind w:left="0"/>
            </w:pPr>
            <w:r>
              <w:fldChar w:fldCharType="begin">
                <w:ffData>
                  <w:name w:val="q16_members_c"/>
                  <w:enabled/>
                  <w:calcOnExit w:val="0"/>
                  <w:checkBox>
                    <w:sizeAuto/>
                    <w:default w:val="0"/>
                  </w:checkBox>
                </w:ffData>
              </w:fldChar>
            </w:r>
            <w:bookmarkStart w:id="211" w:name="q16_members_c"/>
            <w:r>
              <w:instrText xml:space="preserve"> FORMCHECKBOX </w:instrText>
            </w:r>
            <w:r w:rsidR="00CF2224">
              <w:fldChar w:fldCharType="separate"/>
            </w:r>
            <w:r>
              <w:fldChar w:fldCharType="end"/>
            </w:r>
            <w:bookmarkEnd w:id="211"/>
            <w:r w:rsidR="5EABEA80">
              <w:t xml:space="preserve"> The bid evaluation committee members are not required to have any specific qualifications. </w:t>
            </w:r>
            <w:r w:rsidR="008350E6" w:rsidRPr="002D13E5">
              <w:rPr>
                <w:b/>
              </w:rPr>
              <w:t>If yes</w:t>
            </w:r>
            <w:r w:rsidR="008350E6" w:rsidRPr="00164899">
              <w:t>,</w:t>
            </w:r>
            <w:r w:rsidR="008350E6">
              <w:t xml:space="preserve"> p</w:t>
            </w:r>
            <w:r w:rsidR="47BC717A">
              <w:t xml:space="preserve">lease elaborate and provide examples: </w:t>
            </w:r>
            <w:r>
              <w:fldChar w:fldCharType="begin">
                <w:ffData>
                  <w:name w:val="q16_members_c_elab"/>
                  <w:enabled/>
                  <w:calcOnExit w:val="0"/>
                  <w:textInput/>
                </w:ffData>
              </w:fldChar>
            </w:r>
            <w:bookmarkStart w:id="212" w:name="q16_members_c_elab"/>
            <w:r>
              <w:instrText xml:space="preserve"> FORMTEXT </w:instrText>
            </w:r>
            <w:r>
              <w:fldChar w:fldCharType="separate"/>
            </w:r>
            <w:r w:rsidR="06E9F764">
              <w:rPr>
                <w:noProof/>
              </w:rPr>
              <w:t> </w:t>
            </w:r>
            <w:r w:rsidR="06E9F764">
              <w:rPr>
                <w:noProof/>
              </w:rPr>
              <w:t> </w:t>
            </w:r>
            <w:r w:rsidR="06E9F764">
              <w:rPr>
                <w:noProof/>
              </w:rPr>
              <w:t> </w:t>
            </w:r>
            <w:r w:rsidR="06E9F764">
              <w:rPr>
                <w:noProof/>
              </w:rPr>
              <w:t> </w:t>
            </w:r>
            <w:r w:rsidR="06E9F764">
              <w:rPr>
                <w:noProof/>
              </w:rPr>
              <w:t> </w:t>
            </w:r>
            <w:r>
              <w:fldChar w:fldCharType="end"/>
            </w:r>
            <w:bookmarkEnd w:id="212"/>
          </w:p>
          <w:p w14:paraId="6984CCD6" w14:textId="5EA5F42E" w:rsidR="00FB452F" w:rsidRPr="00E322DA" w:rsidRDefault="00FB452F" w:rsidP="00E322DA">
            <w:pPr>
              <w:spacing w:after="0" w:line="240" w:lineRule="auto"/>
              <w:ind w:left="360"/>
              <w:rPr>
                <w:bCs/>
              </w:rPr>
            </w:pPr>
          </w:p>
        </w:tc>
      </w:tr>
    </w:tbl>
    <w:p w14:paraId="3EFFBC3D" w14:textId="77777777" w:rsidR="0011128D" w:rsidRDefault="0011128D"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81493" w:rsidRPr="00CE6F1B" w14:paraId="3DCD99C0" w14:textId="77777777" w:rsidTr="512F4633">
        <w:tc>
          <w:tcPr>
            <w:tcW w:w="9576" w:type="dxa"/>
            <w:shd w:val="clear" w:color="auto" w:fill="365F91"/>
          </w:tcPr>
          <w:p w14:paraId="73E5467A" w14:textId="598803E2" w:rsidR="00E81493" w:rsidRPr="00CE6F1B" w:rsidRDefault="16ACD37E" w:rsidP="5EE90422">
            <w:pPr>
              <w:pStyle w:val="ColorfulList-Accent11"/>
              <w:numPr>
                <w:ilvl w:val="2"/>
                <w:numId w:val="3"/>
              </w:numPr>
              <w:spacing w:after="0" w:line="240" w:lineRule="auto"/>
              <w:rPr>
                <w:b/>
                <w:bCs/>
                <w:color w:val="FFFFFF"/>
              </w:rPr>
            </w:pPr>
            <w:r w:rsidRPr="5EE90422">
              <w:rPr>
                <w:b/>
                <w:bCs/>
                <w:color w:val="FFFFFF" w:themeColor="background1"/>
              </w:rPr>
              <w:t>Does</w:t>
            </w:r>
            <w:r w:rsidR="00E81493" w:rsidRPr="5EE90422">
              <w:rPr>
                <w:b/>
                <w:bCs/>
                <w:color w:val="FFFFFF" w:themeColor="background1"/>
              </w:rPr>
              <w:t xml:space="preserve"> the procuring authority issue a</w:t>
            </w:r>
            <w:r w:rsidR="1CC8360B" w:rsidRPr="5EE90422">
              <w:rPr>
                <w:b/>
                <w:bCs/>
                <w:color w:val="FFFFFF" w:themeColor="background1"/>
              </w:rPr>
              <w:t>n invitation for bids/tender</w:t>
            </w:r>
            <w:r w:rsidR="00E81493" w:rsidRPr="5EE90422">
              <w:rPr>
                <w:b/>
                <w:bCs/>
                <w:color w:val="FFFFFF" w:themeColor="background1"/>
              </w:rPr>
              <w:t xml:space="preserve"> notice </w:t>
            </w:r>
            <w:r w:rsidR="123A4DC7" w:rsidRPr="5EE90422">
              <w:rPr>
                <w:b/>
                <w:bCs/>
                <w:color w:val="FFFFFF" w:themeColor="background1"/>
              </w:rPr>
              <w:t xml:space="preserve">for </w:t>
            </w:r>
            <w:r w:rsidR="00E81493" w:rsidRPr="5EE90422">
              <w:rPr>
                <w:b/>
                <w:bCs/>
                <w:color w:val="FFFFFF" w:themeColor="background1"/>
              </w:rPr>
              <w:t>the PPP</w:t>
            </w:r>
            <w:r w:rsidR="0A72775D" w:rsidRPr="5EE90422">
              <w:rPr>
                <w:b/>
                <w:bCs/>
                <w:color w:val="FFFFFF" w:themeColor="background1"/>
              </w:rPr>
              <w:t xml:space="preserve"> project</w:t>
            </w:r>
            <w:r w:rsidR="00E81493" w:rsidRPr="5EE90422">
              <w:rPr>
                <w:b/>
                <w:bCs/>
                <w:color w:val="FFFFFF" w:themeColor="background1"/>
              </w:rPr>
              <w:t>?</w:t>
            </w:r>
          </w:p>
        </w:tc>
      </w:tr>
      <w:tr w:rsidR="00E81493" w:rsidRPr="00CE6F1B" w14:paraId="7F5F25E4" w14:textId="77777777" w:rsidTr="512F4633">
        <w:tc>
          <w:tcPr>
            <w:tcW w:w="9576" w:type="dxa"/>
            <w:shd w:val="clear" w:color="auto" w:fill="auto"/>
          </w:tcPr>
          <w:p w14:paraId="13903617" w14:textId="3E1FAC05" w:rsidR="00E81493" w:rsidRPr="00CE6F1B" w:rsidRDefault="000D1E66" w:rsidP="00FC0D37">
            <w:pPr>
              <w:spacing w:after="0" w:line="240" w:lineRule="auto"/>
            </w:pPr>
            <w:r>
              <w:fldChar w:fldCharType="begin">
                <w:ffData>
                  <w:name w:val="q17_notice_y"/>
                  <w:enabled/>
                  <w:calcOnExit w:val="0"/>
                  <w:checkBox>
                    <w:sizeAuto/>
                    <w:default w:val="0"/>
                  </w:checkBox>
                </w:ffData>
              </w:fldChar>
            </w:r>
            <w:bookmarkStart w:id="213" w:name="q17_notice_y"/>
            <w:r>
              <w:instrText xml:space="preserve"> FORMCHECKBOX </w:instrText>
            </w:r>
            <w:r w:rsidR="00CF2224">
              <w:fldChar w:fldCharType="separate"/>
            </w:r>
            <w:r>
              <w:fldChar w:fldCharType="end"/>
            </w:r>
            <w:bookmarkEnd w:id="213"/>
            <w:r w:rsidR="00E81493" w:rsidRPr="00CE6F1B">
              <w:t xml:space="preserve">Yes. </w:t>
            </w:r>
            <w:r w:rsidR="00E81493" w:rsidRPr="00CE6F1B">
              <w:rPr>
                <w:b/>
              </w:rPr>
              <w:t>If yes</w:t>
            </w:r>
            <w:r w:rsidR="00E81493" w:rsidRPr="00CE6F1B">
              <w:t xml:space="preserve">, </w:t>
            </w:r>
            <w:r w:rsidR="007E18C2" w:rsidRPr="00DB4E5E">
              <w:rPr>
                <w:rFonts w:eastAsia="Times New Roman"/>
              </w:rPr>
              <w:t>please specify the means of publication and provide the relevant legal/regulatory provisions</w:t>
            </w:r>
            <w:r w:rsidR="00E81493" w:rsidRPr="00CE6F1B">
              <w:t xml:space="preserve">: </w:t>
            </w:r>
            <w:r>
              <w:fldChar w:fldCharType="begin">
                <w:ffData>
                  <w:name w:val="q17_notice_basis"/>
                  <w:enabled/>
                  <w:calcOnExit w:val="0"/>
                  <w:textInput/>
                </w:ffData>
              </w:fldChar>
            </w:r>
            <w:bookmarkStart w:id="214" w:name="q17_notice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4"/>
          </w:p>
          <w:p w14:paraId="1E77D3F1" w14:textId="25CECA14" w:rsidR="009A11FA" w:rsidRDefault="000D1E66" w:rsidP="00FC0D37">
            <w:pPr>
              <w:pStyle w:val="ColorfulList-Accent11"/>
              <w:spacing w:after="0" w:line="240" w:lineRule="auto"/>
              <w:ind w:left="0"/>
            </w:pPr>
            <w:r>
              <w:fldChar w:fldCharType="begin">
                <w:ffData>
                  <w:name w:val="q17_notice_n"/>
                  <w:enabled/>
                  <w:calcOnExit w:val="0"/>
                  <w:checkBox>
                    <w:sizeAuto/>
                    <w:default w:val="0"/>
                  </w:checkBox>
                </w:ffData>
              </w:fldChar>
            </w:r>
            <w:bookmarkStart w:id="215" w:name="q17_notice_n"/>
            <w:r>
              <w:instrText xml:space="preserve"> FORMCHECKBOX </w:instrText>
            </w:r>
            <w:r w:rsidR="00CF2224">
              <w:fldChar w:fldCharType="separate"/>
            </w:r>
            <w:r>
              <w:fldChar w:fldCharType="end"/>
            </w:r>
            <w:bookmarkEnd w:id="215"/>
            <w:r w:rsidR="00E81493" w:rsidRPr="00CE6F1B">
              <w:t>No</w:t>
            </w:r>
          </w:p>
          <w:p w14:paraId="760A983E" w14:textId="77777777" w:rsidR="009A2076" w:rsidRPr="009A11FA" w:rsidRDefault="009A2076" w:rsidP="00FC0D37">
            <w:pPr>
              <w:pStyle w:val="ColorfulList-Accent11"/>
              <w:spacing w:after="0" w:line="240" w:lineRule="auto"/>
              <w:ind w:left="0"/>
              <w:rPr>
                <w:rFonts w:eastAsia="Times New Roman"/>
              </w:rPr>
            </w:pPr>
          </w:p>
          <w:p w14:paraId="0F7F7E9C" w14:textId="77777777" w:rsidR="0077691F" w:rsidRDefault="0077691F" w:rsidP="00D0490E">
            <w:pPr>
              <w:pStyle w:val="ColorfulList-Accent11"/>
              <w:numPr>
                <w:ilvl w:val="3"/>
                <w:numId w:val="3"/>
              </w:numPr>
              <w:spacing w:after="0" w:line="240" w:lineRule="auto"/>
              <w:ind w:left="270" w:firstLine="0"/>
              <w:rPr>
                <w:rFonts w:eastAsia="Times New Roman"/>
              </w:rPr>
            </w:pPr>
            <w:r w:rsidRPr="0077691F">
              <w:rPr>
                <w:b/>
              </w:rPr>
              <w:t xml:space="preserve">If yes, </w:t>
            </w:r>
            <w:r w:rsidR="005B32A9" w:rsidRPr="00DB4E5E">
              <w:rPr>
                <w:rFonts w:eastAsia="Times New Roman"/>
              </w:rPr>
              <w:t>is the public procurement notice published online?</w:t>
            </w:r>
          </w:p>
          <w:p w14:paraId="2928D25B" w14:textId="2D50F6CA" w:rsidR="005B32A9" w:rsidRPr="005B32A9" w:rsidRDefault="000D1E66" w:rsidP="00FC0D37">
            <w:pPr>
              <w:spacing w:after="0" w:line="240" w:lineRule="auto"/>
              <w:ind w:left="270"/>
              <w:rPr>
                <w:b/>
              </w:rPr>
            </w:pPr>
            <w:r>
              <w:rPr>
                <w:b/>
              </w:rPr>
              <w:fldChar w:fldCharType="begin">
                <w:ffData>
                  <w:name w:val="q17_1_online_y"/>
                  <w:enabled/>
                  <w:calcOnExit w:val="0"/>
                  <w:checkBox>
                    <w:sizeAuto/>
                    <w:default w:val="0"/>
                  </w:checkBox>
                </w:ffData>
              </w:fldChar>
            </w:r>
            <w:bookmarkStart w:id="216" w:name="q17_1_online_y"/>
            <w:r>
              <w:rPr>
                <w:b/>
              </w:rPr>
              <w:instrText xml:space="preserve"> FORMCHECKBOX </w:instrText>
            </w:r>
            <w:r w:rsidR="00CF2224">
              <w:rPr>
                <w:b/>
              </w:rPr>
            </w:r>
            <w:r w:rsidR="00CF2224">
              <w:rPr>
                <w:b/>
              </w:rPr>
              <w:fldChar w:fldCharType="separate"/>
            </w:r>
            <w:r>
              <w:rPr>
                <w:b/>
              </w:rPr>
              <w:fldChar w:fldCharType="end"/>
            </w:r>
            <w:bookmarkEnd w:id="216"/>
            <w:r w:rsidR="005B32A9" w:rsidRPr="005B32A9">
              <w:t>Yes</w:t>
            </w:r>
            <w:r w:rsidR="0086126E">
              <w:t>.</w:t>
            </w:r>
            <w:r w:rsidR="005B32A9" w:rsidRPr="005B32A9">
              <w:rPr>
                <w:b/>
              </w:rPr>
              <w:t xml:space="preserve"> If yes, </w:t>
            </w:r>
            <w:r w:rsidR="005B32A9" w:rsidRPr="005B32A9">
              <w:t>please specify the website</w:t>
            </w:r>
            <w:r w:rsidR="005B32A9" w:rsidRPr="005B32A9">
              <w:rPr>
                <w:b/>
              </w:rPr>
              <w:t xml:space="preserve">: </w:t>
            </w:r>
            <w:r w:rsidRPr="00BA7DB9">
              <w:fldChar w:fldCharType="begin">
                <w:ffData>
                  <w:name w:val="q17_1_online_web"/>
                  <w:enabled/>
                  <w:calcOnExit w:val="0"/>
                  <w:textInput/>
                </w:ffData>
              </w:fldChar>
            </w:r>
            <w:bookmarkStart w:id="217" w:name="q17_1_online_web"/>
            <w:r w:rsidRPr="00BA7DB9">
              <w:instrText xml:space="preserve"> FORMTEXT </w:instrText>
            </w:r>
            <w:r w:rsidRPr="00BA7DB9">
              <w:fldChar w:fldCharType="separate"/>
            </w:r>
            <w:r w:rsidRPr="00BA7DB9">
              <w:rPr>
                <w:noProof/>
              </w:rPr>
              <w:t> </w:t>
            </w:r>
            <w:r w:rsidRPr="00BA7DB9">
              <w:rPr>
                <w:noProof/>
              </w:rPr>
              <w:t> </w:t>
            </w:r>
            <w:r w:rsidRPr="00BA7DB9">
              <w:rPr>
                <w:noProof/>
              </w:rPr>
              <w:t> </w:t>
            </w:r>
            <w:r w:rsidRPr="00BA7DB9">
              <w:rPr>
                <w:noProof/>
              </w:rPr>
              <w:t> </w:t>
            </w:r>
            <w:r w:rsidRPr="00BA7DB9">
              <w:rPr>
                <w:noProof/>
              </w:rPr>
              <w:t> </w:t>
            </w:r>
            <w:r w:rsidRPr="00BA7DB9">
              <w:fldChar w:fldCharType="end"/>
            </w:r>
            <w:bookmarkEnd w:id="217"/>
          </w:p>
          <w:p w14:paraId="1E1AC2EE" w14:textId="27750F6D" w:rsidR="005B32A9" w:rsidRDefault="000D1E66" w:rsidP="00FC0D37">
            <w:pPr>
              <w:spacing w:after="0" w:line="240" w:lineRule="auto"/>
              <w:ind w:left="270"/>
            </w:pPr>
            <w:r>
              <w:rPr>
                <w:b/>
              </w:rPr>
              <w:fldChar w:fldCharType="begin">
                <w:ffData>
                  <w:name w:val="q17_1_online_n"/>
                  <w:enabled/>
                  <w:calcOnExit w:val="0"/>
                  <w:checkBox>
                    <w:sizeAuto/>
                    <w:default w:val="0"/>
                  </w:checkBox>
                </w:ffData>
              </w:fldChar>
            </w:r>
            <w:bookmarkStart w:id="218" w:name="q17_1_online_n"/>
            <w:r>
              <w:rPr>
                <w:b/>
              </w:rPr>
              <w:instrText xml:space="preserve"> FORMCHECKBOX </w:instrText>
            </w:r>
            <w:r w:rsidR="00CF2224">
              <w:rPr>
                <w:b/>
              </w:rPr>
            </w:r>
            <w:r w:rsidR="00CF2224">
              <w:rPr>
                <w:b/>
              </w:rPr>
              <w:fldChar w:fldCharType="separate"/>
            </w:r>
            <w:r>
              <w:rPr>
                <w:b/>
              </w:rPr>
              <w:fldChar w:fldCharType="end"/>
            </w:r>
            <w:bookmarkEnd w:id="218"/>
            <w:r w:rsidR="005B32A9" w:rsidRPr="005B32A9">
              <w:t>No</w:t>
            </w:r>
          </w:p>
          <w:p w14:paraId="7AAAA3E9" w14:textId="462277CD" w:rsidR="00E322DA" w:rsidRPr="005B32A9" w:rsidRDefault="00E322DA" w:rsidP="00E322DA">
            <w:pPr>
              <w:spacing w:after="0" w:line="240" w:lineRule="auto"/>
              <w:ind w:left="270"/>
              <w:rPr>
                <w:b/>
              </w:rPr>
            </w:pPr>
          </w:p>
        </w:tc>
      </w:tr>
    </w:tbl>
    <w:p w14:paraId="17301952" w14:textId="6D554FBC" w:rsidR="512F4633" w:rsidRDefault="512F4633"/>
    <w:p w14:paraId="003D8C99" w14:textId="77777777" w:rsidR="00F17E69" w:rsidRDefault="00F17E69"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50E18" w:rsidRPr="00CE6F1B" w14:paraId="57B7A18D" w14:textId="77777777" w:rsidTr="5EE90422">
        <w:tc>
          <w:tcPr>
            <w:tcW w:w="9576" w:type="dxa"/>
            <w:shd w:val="clear" w:color="auto" w:fill="365F91"/>
          </w:tcPr>
          <w:p w14:paraId="54478B4B" w14:textId="58D41F8D" w:rsidR="00350E18" w:rsidRPr="00CE6F1B" w:rsidRDefault="79E5DC4F" w:rsidP="5EE90422">
            <w:pPr>
              <w:pStyle w:val="ColorfulList-Accent11"/>
              <w:numPr>
                <w:ilvl w:val="2"/>
                <w:numId w:val="3"/>
              </w:numPr>
              <w:spacing w:after="0" w:line="240" w:lineRule="auto"/>
              <w:rPr>
                <w:rFonts w:cs="Calibri"/>
                <w:b/>
                <w:bCs/>
                <w:color w:val="FFFFFF"/>
              </w:rPr>
            </w:pPr>
            <w:r w:rsidRPr="5EE90422">
              <w:rPr>
                <w:b/>
                <w:bCs/>
                <w:color w:val="FFFFFF" w:themeColor="background1"/>
              </w:rPr>
              <w:t xml:space="preserve">Are </w:t>
            </w:r>
            <w:r w:rsidR="272ABD3E" w:rsidRPr="5EE90422">
              <w:rPr>
                <w:b/>
                <w:bCs/>
                <w:color w:val="FFFFFF" w:themeColor="background1"/>
              </w:rPr>
              <w:t>foreign</w:t>
            </w:r>
            <w:r w:rsidR="3DE0CA66" w:rsidRPr="5EE90422">
              <w:rPr>
                <w:b/>
                <w:bCs/>
                <w:color w:val="FFFFFF" w:themeColor="background1"/>
              </w:rPr>
              <w:t xml:space="preserve"> </w:t>
            </w:r>
            <w:r w:rsidR="272ABD3E" w:rsidRPr="5EE90422">
              <w:rPr>
                <w:b/>
                <w:bCs/>
                <w:color w:val="FFFFFF" w:themeColor="background1"/>
              </w:rPr>
              <w:t>companies</w:t>
            </w:r>
            <w:r w:rsidRPr="5EE90422">
              <w:rPr>
                <w:b/>
                <w:bCs/>
                <w:color w:val="FFFFFF" w:themeColor="background1"/>
              </w:rPr>
              <w:t xml:space="preserve"> </w:t>
            </w:r>
            <w:r w:rsidR="1CC8360B" w:rsidRPr="5EE90422">
              <w:rPr>
                <w:b/>
                <w:bCs/>
                <w:color w:val="FFFFFF" w:themeColor="background1"/>
              </w:rPr>
              <w:t>subject to any of the following restrictions when participating in the bidding process</w:t>
            </w:r>
            <w:r w:rsidR="39495199" w:rsidRPr="5EE90422">
              <w:rPr>
                <w:b/>
                <w:bCs/>
                <w:color w:val="FFFFFF" w:themeColor="background1"/>
              </w:rPr>
              <w:t>? (</w:t>
            </w:r>
            <w:r w:rsidR="3CEF872A" w:rsidRPr="00320458">
              <w:rPr>
                <w:b/>
                <w:bCs/>
                <w:color w:val="FFFFFF" w:themeColor="background1"/>
              </w:rPr>
              <w:t>C</w:t>
            </w:r>
            <w:r w:rsidR="39495199" w:rsidRPr="5EE90422">
              <w:rPr>
                <w:b/>
                <w:bCs/>
                <w:color w:val="FFFFFF" w:themeColor="background1"/>
              </w:rPr>
              <w:t>heck all that apply</w:t>
            </w:r>
            <w:r w:rsidR="39495199" w:rsidRPr="5EE90422">
              <w:rPr>
                <w:color w:val="FFFFFF" w:themeColor="background1"/>
              </w:rPr>
              <w:t>)</w:t>
            </w:r>
          </w:p>
        </w:tc>
      </w:tr>
      <w:tr w:rsidR="00350E18" w:rsidRPr="00CE6F1B" w14:paraId="407A52A5" w14:textId="77777777" w:rsidTr="5EE90422">
        <w:tc>
          <w:tcPr>
            <w:tcW w:w="9576" w:type="dxa"/>
            <w:shd w:val="clear" w:color="auto" w:fill="auto"/>
          </w:tcPr>
          <w:p w14:paraId="3ABD7644" w14:textId="6F8F7DBE" w:rsidR="00A011F7" w:rsidRPr="006172DB" w:rsidRDefault="004A7B1D" w:rsidP="00A011F7">
            <w:pPr>
              <w:spacing w:after="0" w:line="240" w:lineRule="auto"/>
            </w:pPr>
            <w:r>
              <w:fldChar w:fldCharType="begin">
                <w:ffData>
                  <w:name w:val="q18_foreign_a"/>
                  <w:enabled/>
                  <w:calcOnExit w:val="0"/>
                  <w:checkBox>
                    <w:sizeAuto/>
                    <w:default w:val="0"/>
                  </w:checkBox>
                </w:ffData>
              </w:fldChar>
            </w:r>
            <w:bookmarkStart w:id="219" w:name="q18_foreign_a"/>
            <w:r>
              <w:instrText xml:space="preserve"> FORMCHECKBOX </w:instrText>
            </w:r>
            <w:r w:rsidR="00CF2224">
              <w:fldChar w:fldCharType="separate"/>
            </w:r>
            <w:r>
              <w:fldChar w:fldCharType="end"/>
            </w:r>
            <w:bookmarkEnd w:id="219"/>
            <w:r w:rsidR="00A011F7" w:rsidRPr="006172DB">
              <w:t xml:space="preserve"> Prohibit</w:t>
            </w:r>
            <w:r w:rsidR="00A011F7">
              <w:t>ion</w:t>
            </w:r>
            <w:r w:rsidR="00A011F7" w:rsidRPr="006172DB">
              <w:t xml:space="preserve"> to bid in the public tender</w:t>
            </w:r>
            <w:r w:rsidR="0026741F">
              <w:t xml:space="preserve"> (including the possibility to discretionary use a procedure that precludes the participation of foreign firms)</w:t>
            </w:r>
            <w:r w:rsidR="00A011F7" w:rsidRPr="006172DB">
              <w:t xml:space="preserve">. </w:t>
            </w:r>
            <w:r w:rsidR="00A011F7" w:rsidRPr="006172DB">
              <w:rPr>
                <w:b/>
              </w:rPr>
              <w:t>If yes</w:t>
            </w:r>
            <w:r w:rsidR="00A011F7" w:rsidRPr="006172DB">
              <w:t xml:space="preserve">, please provide the relevant legal/regulatory provisions: </w:t>
            </w:r>
            <w:r>
              <w:rPr>
                <w:color w:val="2F5496"/>
              </w:rPr>
              <w:fldChar w:fldCharType="begin">
                <w:ffData>
                  <w:name w:val="q18_foreign_a_basis"/>
                  <w:enabled/>
                  <w:calcOnExit w:val="0"/>
                  <w:textInput/>
                </w:ffData>
              </w:fldChar>
            </w:r>
            <w:bookmarkStart w:id="220" w:name="q18_foreign_a_basis"/>
            <w:r>
              <w:rPr>
                <w:color w:val="2F5496"/>
              </w:rPr>
              <w:instrText xml:space="preserve"> FORMTEXT </w:instrText>
            </w:r>
            <w:r>
              <w:rPr>
                <w:color w:val="2F5496"/>
              </w:rPr>
            </w:r>
            <w:r>
              <w:rPr>
                <w:color w:val="2F5496"/>
              </w:rPr>
              <w:fldChar w:fldCharType="separate"/>
            </w:r>
            <w:r>
              <w:rPr>
                <w:noProof/>
                <w:color w:val="2F5496"/>
              </w:rPr>
              <w:t> </w:t>
            </w:r>
            <w:r>
              <w:rPr>
                <w:noProof/>
                <w:color w:val="2F5496"/>
              </w:rPr>
              <w:t> </w:t>
            </w:r>
            <w:r>
              <w:rPr>
                <w:noProof/>
                <w:color w:val="2F5496"/>
              </w:rPr>
              <w:t> </w:t>
            </w:r>
            <w:r>
              <w:rPr>
                <w:noProof/>
                <w:color w:val="2F5496"/>
              </w:rPr>
              <w:t> </w:t>
            </w:r>
            <w:r>
              <w:rPr>
                <w:noProof/>
                <w:color w:val="2F5496"/>
              </w:rPr>
              <w:t> </w:t>
            </w:r>
            <w:r>
              <w:rPr>
                <w:color w:val="2F5496"/>
              </w:rPr>
              <w:fldChar w:fldCharType="end"/>
            </w:r>
            <w:bookmarkEnd w:id="220"/>
            <w:r w:rsidR="00A011F7" w:rsidRPr="006172DB">
              <w:t xml:space="preserve"> </w:t>
            </w:r>
          </w:p>
          <w:p w14:paraId="116ED297" w14:textId="6822A67B" w:rsidR="00A011F7" w:rsidRPr="006172DB" w:rsidRDefault="004A7B1D" w:rsidP="00A011F7">
            <w:pPr>
              <w:spacing w:after="0" w:line="240" w:lineRule="auto"/>
            </w:pPr>
            <w:r>
              <w:fldChar w:fldCharType="begin">
                <w:ffData>
                  <w:name w:val="q18_foreign_b"/>
                  <w:enabled/>
                  <w:calcOnExit w:val="0"/>
                  <w:checkBox>
                    <w:sizeAuto/>
                    <w:default w:val="0"/>
                  </w:checkBox>
                </w:ffData>
              </w:fldChar>
            </w:r>
            <w:bookmarkStart w:id="221" w:name="q18_foreign_b"/>
            <w:r>
              <w:instrText xml:space="preserve"> FORMCHECKBOX </w:instrText>
            </w:r>
            <w:r w:rsidR="00CF2224">
              <w:fldChar w:fldCharType="separate"/>
            </w:r>
            <w:r>
              <w:fldChar w:fldCharType="end"/>
            </w:r>
            <w:bookmarkEnd w:id="221"/>
            <w:r w:rsidR="00A011F7" w:rsidRPr="006172DB">
              <w:t xml:space="preserve"> Requirement to have an office or a branch in the country </w:t>
            </w:r>
            <w:r w:rsidR="00A50786">
              <w:t>before being</w:t>
            </w:r>
            <w:r w:rsidR="00A011F7" w:rsidRPr="006172DB">
              <w:t xml:space="preserve"> allowed to bid in the public tender. </w:t>
            </w:r>
            <w:r w:rsidR="00A011F7" w:rsidRPr="006172DB">
              <w:rPr>
                <w:b/>
              </w:rPr>
              <w:t>If yes</w:t>
            </w:r>
            <w:r w:rsidR="00A011F7" w:rsidRPr="006172DB">
              <w:t xml:space="preserve">, please provide the relevant legal/regulatory provisions: </w:t>
            </w:r>
            <w:r>
              <w:rPr>
                <w:color w:val="2F5496"/>
              </w:rPr>
              <w:fldChar w:fldCharType="begin">
                <w:ffData>
                  <w:name w:val="q18_foreign_b_basis"/>
                  <w:enabled/>
                  <w:calcOnExit w:val="0"/>
                  <w:textInput/>
                </w:ffData>
              </w:fldChar>
            </w:r>
            <w:bookmarkStart w:id="222" w:name="q18_foreign_b_basis"/>
            <w:r>
              <w:rPr>
                <w:color w:val="2F5496"/>
              </w:rPr>
              <w:instrText xml:space="preserve"> FORMTEXT </w:instrText>
            </w:r>
            <w:r>
              <w:rPr>
                <w:color w:val="2F5496"/>
              </w:rPr>
            </w:r>
            <w:r>
              <w:rPr>
                <w:color w:val="2F5496"/>
              </w:rPr>
              <w:fldChar w:fldCharType="separate"/>
            </w:r>
            <w:r>
              <w:rPr>
                <w:noProof/>
                <w:color w:val="2F5496"/>
              </w:rPr>
              <w:t> </w:t>
            </w:r>
            <w:r>
              <w:rPr>
                <w:noProof/>
                <w:color w:val="2F5496"/>
              </w:rPr>
              <w:t> </w:t>
            </w:r>
            <w:r>
              <w:rPr>
                <w:noProof/>
                <w:color w:val="2F5496"/>
              </w:rPr>
              <w:t> </w:t>
            </w:r>
            <w:r>
              <w:rPr>
                <w:noProof/>
                <w:color w:val="2F5496"/>
              </w:rPr>
              <w:t> </w:t>
            </w:r>
            <w:r>
              <w:rPr>
                <w:noProof/>
                <w:color w:val="2F5496"/>
              </w:rPr>
              <w:t> </w:t>
            </w:r>
            <w:r>
              <w:rPr>
                <w:color w:val="2F5496"/>
              </w:rPr>
              <w:fldChar w:fldCharType="end"/>
            </w:r>
            <w:bookmarkEnd w:id="222"/>
          </w:p>
          <w:p w14:paraId="6391B40F" w14:textId="27289F39" w:rsidR="00A011F7" w:rsidRPr="006172DB" w:rsidRDefault="004A7B1D" w:rsidP="00A011F7">
            <w:pPr>
              <w:spacing w:after="0" w:line="240" w:lineRule="auto"/>
              <w:rPr>
                <w:color w:val="2F5496"/>
              </w:rPr>
            </w:pPr>
            <w:r>
              <w:fldChar w:fldCharType="begin">
                <w:ffData>
                  <w:name w:val="q18_foreign_c"/>
                  <w:enabled/>
                  <w:calcOnExit w:val="0"/>
                  <w:checkBox>
                    <w:sizeAuto/>
                    <w:default w:val="0"/>
                  </w:checkBox>
                </w:ffData>
              </w:fldChar>
            </w:r>
            <w:bookmarkStart w:id="223" w:name="q18_foreign_c"/>
            <w:r>
              <w:instrText xml:space="preserve"> FORMCHECKBOX </w:instrText>
            </w:r>
            <w:r w:rsidR="00CF2224">
              <w:fldChar w:fldCharType="separate"/>
            </w:r>
            <w:r>
              <w:fldChar w:fldCharType="end"/>
            </w:r>
            <w:bookmarkEnd w:id="223"/>
            <w:r w:rsidR="00A011F7" w:rsidRPr="006172DB">
              <w:t xml:space="preserve"> Requirement to form a joint venture with domestic firm</w:t>
            </w:r>
            <w:r w:rsidR="00A50786">
              <w:t>(s)</w:t>
            </w:r>
            <w:r w:rsidR="00A011F7" w:rsidRPr="006172DB">
              <w:t xml:space="preserve"> to be allowed to bid in the public tender. </w:t>
            </w:r>
            <w:r w:rsidR="00A011F7" w:rsidRPr="006172DB">
              <w:rPr>
                <w:b/>
              </w:rPr>
              <w:t>If yes</w:t>
            </w:r>
            <w:r w:rsidR="00A011F7" w:rsidRPr="006172DB">
              <w:t xml:space="preserve">, please provide the relevant legal/regulatory provisions: </w:t>
            </w:r>
            <w:r>
              <w:rPr>
                <w:color w:val="2F5496"/>
              </w:rPr>
              <w:fldChar w:fldCharType="begin">
                <w:ffData>
                  <w:name w:val="q18_foreign_c_basis"/>
                  <w:enabled/>
                  <w:calcOnExit w:val="0"/>
                  <w:textInput/>
                </w:ffData>
              </w:fldChar>
            </w:r>
            <w:bookmarkStart w:id="224" w:name="q18_foreign_c_basis"/>
            <w:r>
              <w:rPr>
                <w:color w:val="2F5496"/>
              </w:rPr>
              <w:instrText xml:space="preserve"> FORMTEXT </w:instrText>
            </w:r>
            <w:r>
              <w:rPr>
                <w:color w:val="2F5496"/>
              </w:rPr>
            </w:r>
            <w:r>
              <w:rPr>
                <w:color w:val="2F5496"/>
              </w:rPr>
              <w:fldChar w:fldCharType="separate"/>
            </w:r>
            <w:r>
              <w:rPr>
                <w:noProof/>
                <w:color w:val="2F5496"/>
              </w:rPr>
              <w:t> </w:t>
            </w:r>
            <w:r>
              <w:rPr>
                <w:noProof/>
                <w:color w:val="2F5496"/>
              </w:rPr>
              <w:t> </w:t>
            </w:r>
            <w:r>
              <w:rPr>
                <w:noProof/>
                <w:color w:val="2F5496"/>
              </w:rPr>
              <w:t> </w:t>
            </w:r>
            <w:r>
              <w:rPr>
                <w:noProof/>
                <w:color w:val="2F5496"/>
              </w:rPr>
              <w:t> </w:t>
            </w:r>
            <w:r>
              <w:rPr>
                <w:noProof/>
                <w:color w:val="2F5496"/>
              </w:rPr>
              <w:t> </w:t>
            </w:r>
            <w:r>
              <w:rPr>
                <w:color w:val="2F5496"/>
              </w:rPr>
              <w:fldChar w:fldCharType="end"/>
            </w:r>
            <w:bookmarkEnd w:id="224"/>
          </w:p>
          <w:p w14:paraId="67B58F0B" w14:textId="24234197" w:rsidR="00A011F7" w:rsidRPr="006172DB" w:rsidRDefault="004A7B1D" w:rsidP="00A011F7">
            <w:pPr>
              <w:spacing w:after="0" w:line="240" w:lineRule="auto"/>
              <w:rPr>
                <w:color w:val="2F5496"/>
              </w:rPr>
            </w:pPr>
            <w:r>
              <w:fldChar w:fldCharType="begin">
                <w:ffData>
                  <w:name w:val="q18_foreign_d"/>
                  <w:enabled/>
                  <w:calcOnExit w:val="0"/>
                  <w:checkBox>
                    <w:sizeAuto/>
                    <w:default w:val="0"/>
                  </w:checkBox>
                </w:ffData>
              </w:fldChar>
            </w:r>
            <w:bookmarkStart w:id="225" w:name="q18_foreign_d"/>
            <w:r>
              <w:instrText xml:space="preserve"> FORMCHECKBOX </w:instrText>
            </w:r>
            <w:r w:rsidR="00CF2224">
              <w:fldChar w:fldCharType="separate"/>
            </w:r>
            <w:r>
              <w:fldChar w:fldCharType="end"/>
            </w:r>
            <w:bookmarkEnd w:id="225"/>
            <w:r w:rsidR="00A011F7" w:rsidRPr="006172DB">
              <w:t xml:space="preserve"> Requirement to have prior experience in the country to bid in the public tender. </w:t>
            </w:r>
            <w:r w:rsidR="00A011F7" w:rsidRPr="006172DB">
              <w:rPr>
                <w:b/>
              </w:rPr>
              <w:t>If yes</w:t>
            </w:r>
            <w:r w:rsidR="00A011F7" w:rsidRPr="006172DB">
              <w:t xml:space="preserve">, please specify </w:t>
            </w:r>
            <w:r>
              <w:rPr>
                <w:color w:val="2F5496"/>
              </w:rPr>
              <w:fldChar w:fldCharType="begin">
                <w:ffData>
                  <w:name w:val="q18_foreign_d_spec"/>
                  <w:enabled/>
                  <w:calcOnExit w:val="0"/>
                  <w:textInput/>
                </w:ffData>
              </w:fldChar>
            </w:r>
            <w:bookmarkStart w:id="226" w:name="q18_foreign_d_spec"/>
            <w:r>
              <w:rPr>
                <w:color w:val="2F5496"/>
              </w:rPr>
              <w:instrText xml:space="preserve"> FORMTEXT </w:instrText>
            </w:r>
            <w:r>
              <w:rPr>
                <w:color w:val="2F5496"/>
              </w:rPr>
            </w:r>
            <w:r>
              <w:rPr>
                <w:color w:val="2F5496"/>
              </w:rPr>
              <w:fldChar w:fldCharType="separate"/>
            </w:r>
            <w:r>
              <w:rPr>
                <w:noProof/>
                <w:color w:val="2F5496"/>
              </w:rPr>
              <w:t> </w:t>
            </w:r>
            <w:r>
              <w:rPr>
                <w:noProof/>
                <w:color w:val="2F5496"/>
              </w:rPr>
              <w:t> </w:t>
            </w:r>
            <w:r>
              <w:rPr>
                <w:noProof/>
                <w:color w:val="2F5496"/>
              </w:rPr>
              <w:t> </w:t>
            </w:r>
            <w:r>
              <w:rPr>
                <w:noProof/>
                <w:color w:val="2F5496"/>
              </w:rPr>
              <w:t> </w:t>
            </w:r>
            <w:r>
              <w:rPr>
                <w:noProof/>
                <w:color w:val="2F5496"/>
              </w:rPr>
              <w:t> </w:t>
            </w:r>
            <w:r>
              <w:rPr>
                <w:color w:val="2F5496"/>
              </w:rPr>
              <w:fldChar w:fldCharType="end"/>
            </w:r>
            <w:bookmarkEnd w:id="226"/>
            <w:r w:rsidR="00A011F7" w:rsidRPr="006172DB">
              <w:rPr>
                <w:color w:val="2F5496"/>
              </w:rPr>
              <w:t xml:space="preserve"> </w:t>
            </w:r>
            <w:r w:rsidR="00A011F7" w:rsidRPr="006172DB">
              <w:t xml:space="preserve">and provide the relevant legal/regulatory provisions: </w:t>
            </w:r>
            <w:r>
              <w:rPr>
                <w:color w:val="2F5496"/>
              </w:rPr>
              <w:fldChar w:fldCharType="begin">
                <w:ffData>
                  <w:name w:val="q18_foreign_d_basis"/>
                  <w:enabled/>
                  <w:calcOnExit w:val="0"/>
                  <w:textInput/>
                </w:ffData>
              </w:fldChar>
            </w:r>
            <w:bookmarkStart w:id="227" w:name="q18_foreign_d_basis"/>
            <w:r>
              <w:rPr>
                <w:color w:val="2F5496"/>
              </w:rPr>
              <w:instrText xml:space="preserve"> FORMTEXT </w:instrText>
            </w:r>
            <w:r>
              <w:rPr>
                <w:color w:val="2F5496"/>
              </w:rPr>
            </w:r>
            <w:r>
              <w:rPr>
                <w:color w:val="2F5496"/>
              </w:rPr>
              <w:fldChar w:fldCharType="separate"/>
            </w:r>
            <w:r>
              <w:rPr>
                <w:noProof/>
                <w:color w:val="2F5496"/>
              </w:rPr>
              <w:t> </w:t>
            </w:r>
            <w:r>
              <w:rPr>
                <w:noProof/>
                <w:color w:val="2F5496"/>
              </w:rPr>
              <w:t> </w:t>
            </w:r>
            <w:r>
              <w:rPr>
                <w:noProof/>
                <w:color w:val="2F5496"/>
              </w:rPr>
              <w:t> </w:t>
            </w:r>
            <w:r>
              <w:rPr>
                <w:noProof/>
                <w:color w:val="2F5496"/>
              </w:rPr>
              <w:t> </w:t>
            </w:r>
            <w:r>
              <w:rPr>
                <w:noProof/>
                <w:color w:val="2F5496"/>
              </w:rPr>
              <w:t> </w:t>
            </w:r>
            <w:r>
              <w:rPr>
                <w:color w:val="2F5496"/>
              </w:rPr>
              <w:fldChar w:fldCharType="end"/>
            </w:r>
            <w:bookmarkEnd w:id="227"/>
          </w:p>
          <w:p w14:paraId="5B9FBE0C" w14:textId="7F658B9E" w:rsidR="00A50786" w:rsidRPr="006172DB" w:rsidRDefault="004A7B1D" w:rsidP="0070001F">
            <w:pPr>
              <w:spacing w:after="0" w:line="240" w:lineRule="auto"/>
              <w:rPr>
                <w:bCs/>
                <w:color w:val="2F5496"/>
              </w:rPr>
            </w:pPr>
            <w:r>
              <w:fldChar w:fldCharType="begin">
                <w:ffData>
                  <w:name w:val="q18_foreign_e"/>
                  <w:enabled/>
                  <w:calcOnExit w:val="0"/>
                  <w:checkBox>
                    <w:sizeAuto/>
                    <w:default w:val="0"/>
                  </w:checkBox>
                </w:ffData>
              </w:fldChar>
            </w:r>
            <w:bookmarkStart w:id="228" w:name="q18_foreign_e"/>
            <w:r>
              <w:instrText xml:space="preserve"> FORMCHECKBOX </w:instrText>
            </w:r>
            <w:r w:rsidR="00CF2224">
              <w:fldChar w:fldCharType="separate"/>
            </w:r>
            <w:r>
              <w:fldChar w:fldCharType="end"/>
            </w:r>
            <w:bookmarkEnd w:id="228"/>
            <w:r w:rsidR="00A011F7" w:rsidRPr="006172DB">
              <w:t xml:space="preserve"> </w:t>
            </w:r>
            <w:r w:rsidR="008203C4" w:rsidRPr="006172DB">
              <w:t>Threshold for public tenders to be open for foreign participation/to be</w:t>
            </w:r>
            <w:r w:rsidR="008203C4">
              <w:t xml:space="preserve"> considered</w:t>
            </w:r>
            <w:r w:rsidR="008203C4" w:rsidRPr="006172DB">
              <w:t xml:space="preserve"> international tenders. </w:t>
            </w:r>
            <w:r w:rsidR="008203C4" w:rsidRPr="006172DB">
              <w:rPr>
                <w:b/>
              </w:rPr>
              <w:t>If yes</w:t>
            </w:r>
            <w:r w:rsidR="008203C4" w:rsidRPr="006172DB">
              <w:t xml:space="preserve">, please specify </w:t>
            </w:r>
            <w:r>
              <w:rPr>
                <w:color w:val="2F5496"/>
              </w:rPr>
              <w:fldChar w:fldCharType="begin">
                <w:ffData>
                  <w:name w:val="q18_foreign_e_spec"/>
                  <w:enabled/>
                  <w:calcOnExit w:val="0"/>
                  <w:textInput/>
                </w:ffData>
              </w:fldChar>
            </w:r>
            <w:bookmarkStart w:id="229" w:name="q18_foreign_e_spec"/>
            <w:r>
              <w:rPr>
                <w:color w:val="2F5496"/>
              </w:rPr>
              <w:instrText xml:space="preserve"> FORMTEXT </w:instrText>
            </w:r>
            <w:r>
              <w:rPr>
                <w:color w:val="2F5496"/>
              </w:rPr>
            </w:r>
            <w:r>
              <w:rPr>
                <w:color w:val="2F5496"/>
              </w:rPr>
              <w:fldChar w:fldCharType="separate"/>
            </w:r>
            <w:r>
              <w:rPr>
                <w:noProof/>
                <w:color w:val="2F5496"/>
              </w:rPr>
              <w:t> </w:t>
            </w:r>
            <w:r>
              <w:rPr>
                <w:noProof/>
                <w:color w:val="2F5496"/>
              </w:rPr>
              <w:t> </w:t>
            </w:r>
            <w:r>
              <w:rPr>
                <w:noProof/>
                <w:color w:val="2F5496"/>
              </w:rPr>
              <w:t> </w:t>
            </w:r>
            <w:r>
              <w:rPr>
                <w:noProof/>
                <w:color w:val="2F5496"/>
              </w:rPr>
              <w:t> </w:t>
            </w:r>
            <w:r>
              <w:rPr>
                <w:noProof/>
                <w:color w:val="2F5496"/>
              </w:rPr>
              <w:t> </w:t>
            </w:r>
            <w:r>
              <w:rPr>
                <w:color w:val="2F5496"/>
              </w:rPr>
              <w:fldChar w:fldCharType="end"/>
            </w:r>
            <w:bookmarkEnd w:id="229"/>
            <w:r w:rsidR="008203C4" w:rsidRPr="006172DB">
              <w:rPr>
                <w:color w:val="2F5496"/>
              </w:rPr>
              <w:t xml:space="preserve"> </w:t>
            </w:r>
            <w:r w:rsidR="008203C4" w:rsidRPr="006172DB">
              <w:t xml:space="preserve">and provide the relevant legal/regulatory provisions: </w:t>
            </w:r>
            <w:r>
              <w:rPr>
                <w:color w:val="2F5496"/>
              </w:rPr>
              <w:fldChar w:fldCharType="begin">
                <w:ffData>
                  <w:name w:val="q18_foreign_e_basis"/>
                  <w:enabled/>
                  <w:calcOnExit w:val="0"/>
                  <w:textInput/>
                </w:ffData>
              </w:fldChar>
            </w:r>
            <w:bookmarkStart w:id="230" w:name="q18_foreign_e_basis"/>
            <w:r>
              <w:rPr>
                <w:color w:val="2F5496"/>
              </w:rPr>
              <w:instrText xml:space="preserve"> FORMTEXT </w:instrText>
            </w:r>
            <w:r>
              <w:rPr>
                <w:color w:val="2F5496"/>
              </w:rPr>
            </w:r>
            <w:r>
              <w:rPr>
                <w:color w:val="2F5496"/>
              </w:rPr>
              <w:fldChar w:fldCharType="separate"/>
            </w:r>
            <w:r>
              <w:rPr>
                <w:noProof/>
                <w:color w:val="2F5496"/>
              </w:rPr>
              <w:t> </w:t>
            </w:r>
            <w:r>
              <w:rPr>
                <w:noProof/>
                <w:color w:val="2F5496"/>
              </w:rPr>
              <w:t> </w:t>
            </w:r>
            <w:r>
              <w:rPr>
                <w:noProof/>
                <w:color w:val="2F5496"/>
              </w:rPr>
              <w:t> </w:t>
            </w:r>
            <w:r>
              <w:rPr>
                <w:noProof/>
                <w:color w:val="2F5496"/>
              </w:rPr>
              <w:t> </w:t>
            </w:r>
            <w:r>
              <w:rPr>
                <w:noProof/>
                <w:color w:val="2F5496"/>
              </w:rPr>
              <w:t> </w:t>
            </w:r>
            <w:r>
              <w:rPr>
                <w:color w:val="2F5496"/>
              </w:rPr>
              <w:fldChar w:fldCharType="end"/>
            </w:r>
            <w:bookmarkEnd w:id="230"/>
          </w:p>
          <w:p w14:paraId="1A4ABE7C" w14:textId="77777777" w:rsidR="00A50786" w:rsidRPr="00012AC6" w:rsidRDefault="00A50786" w:rsidP="00E322DA">
            <w:pPr>
              <w:spacing w:after="0" w:line="240" w:lineRule="auto"/>
              <w:ind w:left="270"/>
              <w:rPr>
                <w:b/>
                <w:bCs/>
                <w:iCs/>
              </w:rPr>
            </w:pPr>
          </w:p>
        </w:tc>
      </w:tr>
    </w:tbl>
    <w:p w14:paraId="2FC1553D" w14:textId="77777777" w:rsidR="00B11A1A" w:rsidRDefault="00B11A1A"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50E18" w:rsidRPr="00CE6F1B" w14:paraId="5BC0AF5E" w14:textId="77777777" w:rsidTr="5EE90422">
        <w:tc>
          <w:tcPr>
            <w:tcW w:w="9576" w:type="dxa"/>
            <w:shd w:val="clear" w:color="auto" w:fill="365F91"/>
          </w:tcPr>
          <w:p w14:paraId="26EFE213" w14:textId="77777777" w:rsidR="00350E18" w:rsidRPr="00CE6F1B" w:rsidRDefault="5FAC613A" w:rsidP="5EE90422">
            <w:pPr>
              <w:pStyle w:val="ColorfulList-Accent11"/>
              <w:numPr>
                <w:ilvl w:val="2"/>
                <w:numId w:val="3"/>
              </w:numPr>
              <w:spacing w:after="0" w:line="240" w:lineRule="auto"/>
              <w:rPr>
                <w:b/>
                <w:bCs/>
                <w:color w:val="FFFFFF"/>
              </w:rPr>
            </w:pPr>
            <w:r w:rsidRPr="5EE90422">
              <w:rPr>
                <w:b/>
                <w:bCs/>
                <w:color w:val="FFFFFF" w:themeColor="background1"/>
              </w:rPr>
              <w:t>D</w:t>
            </w:r>
            <w:r w:rsidR="272ABD3E" w:rsidRPr="5EE90422">
              <w:rPr>
                <w:b/>
                <w:bCs/>
                <w:color w:val="FFFFFF" w:themeColor="background1"/>
              </w:rPr>
              <w:t>oes the procuring authority grant the potential bidders a minimum period of time to submit their bids?</w:t>
            </w:r>
          </w:p>
        </w:tc>
      </w:tr>
      <w:tr w:rsidR="00350E18" w:rsidRPr="00CE6F1B" w14:paraId="16F12A42" w14:textId="77777777" w:rsidTr="5EE90422">
        <w:tc>
          <w:tcPr>
            <w:tcW w:w="9576" w:type="dxa"/>
            <w:shd w:val="clear" w:color="auto" w:fill="auto"/>
          </w:tcPr>
          <w:p w14:paraId="0A149965" w14:textId="150739F4" w:rsidR="00350E18" w:rsidRPr="00CE6F1B" w:rsidRDefault="002E33FE" w:rsidP="00FC0D37">
            <w:pPr>
              <w:spacing w:after="0" w:line="240" w:lineRule="auto"/>
            </w:pPr>
            <w:r>
              <w:fldChar w:fldCharType="begin">
                <w:ffData>
                  <w:name w:val="q19_minimum_y"/>
                  <w:enabled/>
                  <w:calcOnExit w:val="0"/>
                  <w:checkBox>
                    <w:sizeAuto/>
                    <w:default w:val="0"/>
                  </w:checkBox>
                </w:ffData>
              </w:fldChar>
            </w:r>
            <w:bookmarkStart w:id="231" w:name="q19_minimum_y"/>
            <w:r>
              <w:instrText xml:space="preserve"> FORMCHECKBOX </w:instrText>
            </w:r>
            <w:r w:rsidR="00CF2224">
              <w:fldChar w:fldCharType="separate"/>
            </w:r>
            <w:r>
              <w:fldChar w:fldCharType="end"/>
            </w:r>
            <w:bookmarkEnd w:id="231"/>
            <w:r w:rsidR="00350E18" w:rsidRPr="00CE6F1B">
              <w:t xml:space="preserve">Yes. </w:t>
            </w:r>
            <w:r w:rsidR="00350E18" w:rsidRPr="00CE6F1B">
              <w:rPr>
                <w:b/>
              </w:rPr>
              <w:t>If yes</w:t>
            </w:r>
            <w:r w:rsidR="00350E18" w:rsidRPr="00CE6F1B">
              <w:t xml:space="preserve">, please provide </w:t>
            </w:r>
            <w:r w:rsidR="00350E18">
              <w:t>the relevant legal/regulatory provisions</w:t>
            </w:r>
            <w:r w:rsidR="00350E18" w:rsidRPr="00CE6F1B">
              <w:t xml:space="preserve">: </w:t>
            </w:r>
            <w:r>
              <w:fldChar w:fldCharType="begin">
                <w:ffData>
                  <w:name w:val="q19_minimum_basis"/>
                  <w:enabled/>
                  <w:calcOnExit w:val="0"/>
                  <w:textInput/>
                </w:ffData>
              </w:fldChar>
            </w:r>
            <w:bookmarkStart w:id="232" w:name="q19_minimum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2"/>
            <w:r w:rsidR="00350E18" w:rsidRPr="00CE6F1B">
              <w:t xml:space="preserve"> and the time in calendar days: </w:t>
            </w:r>
            <w:r>
              <w:fldChar w:fldCharType="begin">
                <w:ffData>
                  <w:name w:val="q19_minimum_days"/>
                  <w:enabled/>
                  <w:calcOnExit w:val="0"/>
                  <w:textInput/>
                </w:ffData>
              </w:fldChar>
            </w:r>
            <w:bookmarkStart w:id="233" w:name="q19_minimum_day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3"/>
          </w:p>
          <w:p w14:paraId="534D6EEA" w14:textId="7A138987" w:rsidR="00350E18" w:rsidRDefault="002E33FE" w:rsidP="00FC0D37">
            <w:pPr>
              <w:spacing w:after="0" w:line="240" w:lineRule="auto"/>
            </w:pPr>
            <w:r>
              <w:lastRenderedPageBreak/>
              <w:fldChar w:fldCharType="begin">
                <w:ffData>
                  <w:name w:val="q19_minimum_n"/>
                  <w:enabled/>
                  <w:calcOnExit w:val="0"/>
                  <w:checkBox>
                    <w:sizeAuto/>
                    <w:default w:val="0"/>
                  </w:checkBox>
                </w:ffData>
              </w:fldChar>
            </w:r>
            <w:bookmarkStart w:id="234" w:name="q19_minimum_n"/>
            <w:r>
              <w:instrText xml:space="preserve"> FORMCHECKBOX </w:instrText>
            </w:r>
            <w:r w:rsidR="00CF2224">
              <w:fldChar w:fldCharType="separate"/>
            </w:r>
            <w:r>
              <w:fldChar w:fldCharType="end"/>
            </w:r>
            <w:bookmarkEnd w:id="234"/>
            <w:r w:rsidR="00350E18" w:rsidRPr="00CE6F1B">
              <w:t>No</w:t>
            </w:r>
          </w:p>
          <w:p w14:paraId="6FC29593" w14:textId="413EAEF6" w:rsidR="00D2119A" w:rsidRPr="00CE6F1B" w:rsidRDefault="00D2119A" w:rsidP="00D2119A">
            <w:pPr>
              <w:spacing w:after="0" w:line="240" w:lineRule="auto"/>
              <w:ind w:left="270"/>
            </w:pPr>
          </w:p>
        </w:tc>
      </w:tr>
    </w:tbl>
    <w:p w14:paraId="3CEED136" w14:textId="77777777" w:rsidR="00000855" w:rsidRDefault="00000855"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B68AA" w:rsidRPr="00CE6F1B" w14:paraId="23326CFB" w14:textId="77777777" w:rsidTr="6A45AC3D">
        <w:tc>
          <w:tcPr>
            <w:tcW w:w="0" w:type="auto"/>
            <w:shd w:val="clear" w:color="auto" w:fill="365F91"/>
          </w:tcPr>
          <w:p w14:paraId="30DCD70A" w14:textId="347DE990" w:rsidR="006B68AA" w:rsidRPr="00CE6F1B" w:rsidRDefault="006B68AA" w:rsidP="00D0490E">
            <w:pPr>
              <w:pStyle w:val="ColorfulList-Accent11"/>
              <w:numPr>
                <w:ilvl w:val="2"/>
                <w:numId w:val="3"/>
              </w:numPr>
              <w:spacing w:after="0" w:line="240" w:lineRule="auto"/>
              <w:rPr>
                <w:color w:val="FFFFFF"/>
              </w:rPr>
            </w:pPr>
            <w:r>
              <w:br w:type="page"/>
            </w:r>
            <w:r>
              <w:br w:type="page"/>
            </w:r>
            <w:r>
              <w:br w:type="page"/>
            </w:r>
            <w:r>
              <w:br w:type="page"/>
            </w:r>
            <w:r w:rsidR="5FAC613A" w:rsidRPr="5EE90422">
              <w:rPr>
                <w:b/>
                <w:bCs/>
                <w:color w:val="FFFFFF" w:themeColor="background1"/>
              </w:rPr>
              <w:t>W</w:t>
            </w:r>
            <w:r w:rsidR="26B7D543" w:rsidRPr="5EE90422">
              <w:rPr>
                <w:b/>
                <w:bCs/>
                <w:color w:val="FFFFFF" w:themeColor="background1"/>
              </w:rPr>
              <w:t>h</w:t>
            </w:r>
            <w:r w:rsidR="2EA18697" w:rsidRPr="5EE90422">
              <w:rPr>
                <w:b/>
                <w:bCs/>
                <w:color w:val="FFFFFF" w:themeColor="background1"/>
              </w:rPr>
              <w:t>at</w:t>
            </w:r>
            <w:r w:rsidR="26B7D543" w:rsidRPr="5EE90422">
              <w:rPr>
                <w:b/>
                <w:bCs/>
                <w:color w:val="FFFFFF" w:themeColor="background1"/>
              </w:rPr>
              <w:t xml:space="preserve"> are the procurement procedures available and/or set as default for PPP</w:t>
            </w:r>
            <w:r w:rsidR="2D457FDC" w:rsidRPr="5EE90422">
              <w:rPr>
                <w:b/>
                <w:bCs/>
                <w:color w:val="FFFFFF" w:themeColor="background1"/>
              </w:rPr>
              <w:t xml:space="preserve"> </w:t>
            </w:r>
            <w:r w:rsidR="30D9241D" w:rsidRPr="5EE90422">
              <w:rPr>
                <w:b/>
                <w:bCs/>
                <w:color w:val="FFFFFF" w:themeColor="background1"/>
              </w:rPr>
              <w:t>contracts</w:t>
            </w:r>
            <w:r w:rsidR="26B7D543" w:rsidRPr="5EE90422">
              <w:rPr>
                <w:b/>
                <w:bCs/>
                <w:color w:val="FFFFFF" w:themeColor="background1"/>
              </w:rPr>
              <w:t>? (</w:t>
            </w:r>
            <w:r w:rsidR="22765776" w:rsidRPr="5EE90422">
              <w:rPr>
                <w:b/>
                <w:bCs/>
                <w:color w:val="FFFFFF" w:themeColor="background1"/>
              </w:rPr>
              <w:t>C</w:t>
            </w:r>
            <w:r w:rsidR="26B7D543" w:rsidRPr="5EE90422">
              <w:rPr>
                <w:b/>
                <w:bCs/>
                <w:color w:val="FFFFFF" w:themeColor="background1"/>
              </w:rPr>
              <w:t>heck only one option for each aspect)</w:t>
            </w:r>
          </w:p>
        </w:tc>
      </w:tr>
      <w:tr w:rsidR="006B68AA" w:rsidRPr="00640381" w14:paraId="74D01514" w14:textId="77777777" w:rsidTr="6A45AC3D">
        <w:tc>
          <w:tcPr>
            <w:tcW w:w="0" w:type="auto"/>
            <w:shd w:val="clear" w:color="auto" w:fill="FFFFFF" w:themeFill="background1"/>
          </w:tcPr>
          <w:p w14:paraId="608BA48F" w14:textId="77777777" w:rsidR="00000855" w:rsidRDefault="00000855" w:rsidP="00FC0D37">
            <w:pPr>
              <w:spacing w:after="0" w:line="240" w:lineRule="auto"/>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5"/>
              <w:gridCol w:w="1080"/>
              <w:gridCol w:w="904"/>
              <w:gridCol w:w="2426"/>
            </w:tblGrid>
            <w:tr w:rsidR="006B68AA" w14:paraId="7524A89D" w14:textId="77777777" w:rsidTr="6A45AC3D">
              <w:tc>
                <w:tcPr>
                  <w:tcW w:w="4945" w:type="dxa"/>
                  <w:shd w:val="clear" w:color="auto" w:fill="auto"/>
                </w:tcPr>
                <w:p w14:paraId="6834F7CF" w14:textId="77777777" w:rsidR="006B68AA" w:rsidRPr="00696BB4" w:rsidRDefault="123ED8B5" w:rsidP="6A45AC3D">
                  <w:pPr>
                    <w:pStyle w:val="ColorfulList-Accent11"/>
                    <w:spacing w:after="0" w:line="240" w:lineRule="auto"/>
                    <w:ind w:left="0"/>
                    <w:rPr>
                      <w:b/>
                      <w:bCs/>
                    </w:rPr>
                  </w:pPr>
                  <w:r w:rsidRPr="6A45AC3D">
                    <w:rPr>
                      <w:b/>
                      <w:bCs/>
                    </w:rPr>
                    <w:t>Procedure</w:t>
                  </w:r>
                </w:p>
              </w:tc>
              <w:tc>
                <w:tcPr>
                  <w:tcW w:w="1080" w:type="dxa"/>
                  <w:shd w:val="clear" w:color="auto" w:fill="auto"/>
                </w:tcPr>
                <w:p w14:paraId="5313B5B0" w14:textId="77777777" w:rsidR="006B68AA" w:rsidRPr="00696BB4" w:rsidRDefault="006B68AA" w:rsidP="00FC0D37">
                  <w:pPr>
                    <w:pStyle w:val="ColorfulList-Accent11"/>
                    <w:spacing w:after="0" w:line="240" w:lineRule="auto"/>
                    <w:ind w:left="-10"/>
                    <w:jc w:val="both"/>
                    <w:rPr>
                      <w:b/>
                    </w:rPr>
                  </w:pPr>
                  <w:r>
                    <w:rPr>
                      <w:b/>
                    </w:rPr>
                    <w:t xml:space="preserve">Available </w:t>
                  </w:r>
                </w:p>
              </w:tc>
              <w:tc>
                <w:tcPr>
                  <w:tcW w:w="904" w:type="dxa"/>
                  <w:shd w:val="clear" w:color="auto" w:fill="auto"/>
                </w:tcPr>
                <w:p w14:paraId="362DF396" w14:textId="77777777" w:rsidR="006B68AA" w:rsidRPr="00696BB4" w:rsidRDefault="006B68AA" w:rsidP="00FC0D37">
                  <w:pPr>
                    <w:pStyle w:val="ColorfulList-Accent11"/>
                    <w:spacing w:after="0" w:line="240" w:lineRule="auto"/>
                    <w:ind w:left="0"/>
                    <w:rPr>
                      <w:b/>
                    </w:rPr>
                  </w:pPr>
                  <w:r>
                    <w:rPr>
                      <w:b/>
                    </w:rPr>
                    <w:t xml:space="preserve">Default </w:t>
                  </w:r>
                </w:p>
              </w:tc>
              <w:tc>
                <w:tcPr>
                  <w:tcW w:w="2426" w:type="dxa"/>
                  <w:shd w:val="clear" w:color="auto" w:fill="auto"/>
                </w:tcPr>
                <w:p w14:paraId="1BE68262" w14:textId="1CEC340F" w:rsidR="006B68AA" w:rsidRPr="00696BB4" w:rsidRDefault="006B68AA" w:rsidP="00FC0D37">
                  <w:pPr>
                    <w:pStyle w:val="ColorfulList-Accent11"/>
                    <w:spacing w:after="0" w:line="240" w:lineRule="auto"/>
                    <w:ind w:left="14"/>
                    <w:rPr>
                      <w:b/>
                    </w:rPr>
                  </w:pPr>
                  <w:r w:rsidRPr="00696BB4">
                    <w:rPr>
                      <w:b/>
                    </w:rPr>
                    <w:t>Relevant legal/regulatory provision</w:t>
                  </w:r>
                </w:p>
              </w:tc>
            </w:tr>
            <w:tr w:rsidR="006B68AA" w14:paraId="18B8501D" w14:textId="77777777" w:rsidTr="6A45AC3D">
              <w:tc>
                <w:tcPr>
                  <w:tcW w:w="4945" w:type="dxa"/>
                  <w:shd w:val="clear" w:color="auto" w:fill="auto"/>
                </w:tcPr>
                <w:p w14:paraId="1A658606" w14:textId="217BEDCE" w:rsidR="006B68AA" w:rsidRDefault="26B7D543" w:rsidP="00D0490E">
                  <w:pPr>
                    <w:pStyle w:val="ColorfulList-Accent11"/>
                    <w:numPr>
                      <w:ilvl w:val="3"/>
                      <w:numId w:val="3"/>
                    </w:numPr>
                    <w:spacing w:after="0" w:line="240" w:lineRule="auto"/>
                    <w:ind w:left="0" w:firstLine="0"/>
                  </w:pPr>
                  <w:r w:rsidRPr="5EE90422">
                    <w:rPr>
                      <w:rFonts w:eastAsia="Times New Roman"/>
                    </w:rPr>
                    <w:t xml:space="preserve">Open </w:t>
                  </w:r>
                  <w:r w:rsidR="1AA15A1A" w:rsidRPr="5EE90422">
                    <w:rPr>
                      <w:rFonts w:eastAsia="Times New Roman"/>
                    </w:rPr>
                    <w:t xml:space="preserve">competitive </w:t>
                  </w:r>
                  <w:r w:rsidRPr="5EE90422">
                    <w:rPr>
                      <w:rFonts w:eastAsia="Times New Roman"/>
                    </w:rPr>
                    <w:t>tender</w:t>
                  </w:r>
                  <w:r w:rsidR="7F7918EF" w:rsidRPr="5EE90422">
                    <w:rPr>
                      <w:rFonts w:eastAsia="Times New Roman"/>
                    </w:rPr>
                    <w:t>ing</w:t>
                  </w:r>
                  <w:r w:rsidR="019B924C" w:rsidRPr="5EE90422">
                    <w:rPr>
                      <w:rFonts w:eastAsia="Times New Roman"/>
                    </w:rPr>
                    <w:t>/bidding</w:t>
                  </w:r>
                </w:p>
              </w:tc>
              <w:tc>
                <w:tcPr>
                  <w:tcW w:w="1080" w:type="dxa"/>
                  <w:shd w:val="clear" w:color="auto" w:fill="auto"/>
                </w:tcPr>
                <w:p w14:paraId="43D358BD" w14:textId="410C23B4" w:rsidR="006B68AA" w:rsidRDefault="00E06276" w:rsidP="00FC0D37">
                  <w:pPr>
                    <w:pStyle w:val="ColorfulList-Accent11"/>
                    <w:spacing w:after="0" w:line="240" w:lineRule="auto"/>
                    <w:ind w:left="0"/>
                  </w:pPr>
                  <w:r>
                    <w:fldChar w:fldCharType="begin">
                      <w:ffData>
                        <w:name w:val="q20_1_available"/>
                        <w:enabled/>
                        <w:calcOnExit w:val="0"/>
                        <w:checkBox>
                          <w:sizeAuto/>
                          <w:default w:val="0"/>
                        </w:checkBox>
                      </w:ffData>
                    </w:fldChar>
                  </w:r>
                  <w:bookmarkStart w:id="235" w:name="q20_1_available"/>
                  <w:r>
                    <w:instrText xml:space="preserve"> FORMCHECKBOX </w:instrText>
                  </w:r>
                  <w:r w:rsidR="00CF2224">
                    <w:fldChar w:fldCharType="separate"/>
                  </w:r>
                  <w:r>
                    <w:fldChar w:fldCharType="end"/>
                  </w:r>
                  <w:bookmarkEnd w:id="235"/>
                </w:p>
              </w:tc>
              <w:tc>
                <w:tcPr>
                  <w:tcW w:w="904" w:type="dxa"/>
                  <w:shd w:val="clear" w:color="auto" w:fill="auto"/>
                </w:tcPr>
                <w:p w14:paraId="1E002C38" w14:textId="24707241" w:rsidR="006B68AA" w:rsidRDefault="00E06276" w:rsidP="00FC0D37">
                  <w:pPr>
                    <w:pStyle w:val="ColorfulList-Accent11"/>
                    <w:spacing w:after="0" w:line="240" w:lineRule="auto"/>
                    <w:ind w:left="0"/>
                  </w:pPr>
                  <w:r>
                    <w:fldChar w:fldCharType="begin">
                      <w:ffData>
                        <w:name w:val="q20_1_default"/>
                        <w:enabled/>
                        <w:calcOnExit w:val="0"/>
                        <w:checkBox>
                          <w:sizeAuto/>
                          <w:default w:val="0"/>
                        </w:checkBox>
                      </w:ffData>
                    </w:fldChar>
                  </w:r>
                  <w:bookmarkStart w:id="236" w:name="q20_1_default"/>
                  <w:r>
                    <w:instrText xml:space="preserve"> FORMCHECKBOX </w:instrText>
                  </w:r>
                  <w:r w:rsidR="00CF2224">
                    <w:fldChar w:fldCharType="separate"/>
                  </w:r>
                  <w:r>
                    <w:fldChar w:fldCharType="end"/>
                  </w:r>
                  <w:bookmarkEnd w:id="236"/>
                </w:p>
              </w:tc>
              <w:tc>
                <w:tcPr>
                  <w:tcW w:w="2426" w:type="dxa"/>
                  <w:shd w:val="clear" w:color="auto" w:fill="auto"/>
                </w:tcPr>
                <w:p w14:paraId="07AD26DB" w14:textId="72E31E7E" w:rsidR="006B68AA" w:rsidRDefault="00E06276" w:rsidP="00FC0D37">
                  <w:pPr>
                    <w:pStyle w:val="ColorfulList-Accent11"/>
                    <w:spacing w:after="0" w:line="240" w:lineRule="auto"/>
                    <w:ind w:left="0"/>
                  </w:pPr>
                  <w:r>
                    <w:fldChar w:fldCharType="begin">
                      <w:ffData>
                        <w:name w:val="q20_1_basis"/>
                        <w:enabled/>
                        <w:calcOnExit w:val="0"/>
                        <w:textInput/>
                      </w:ffData>
                    </w:fldChar>
                  </w:r>
                  <w:bookmarkStart w:id="237" w:name="q20_1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7"/>
                </w:p>
              </w:tc>
            </w:tr>
            <w:tr w:rsidR="006B68AA" w14:paraId="2B1212C5" w14:textId="77777777" w:rsidTr="6A45AC3D">
              <w:tc>
                <w:tcPr>
                  <w:tcW w:w="4945" w:type="dxa"/>
                  <w:shd w:val="clear" w:color="auto" w:fill="auto"/>
                </w:tcPr>
                <w:p w14:paraId="71E636FB" w14:textId="16217225" w:rsidR="006B68AA" w:rsidRDefault="7B3426F6" w:rsidP="00D0490E">
                  <w:pPr>
                    <w:pStyle w:val="ColorfulList-Accent11"/>
                    <w:numPr>
                      <w:ilvl w:val="3"/>
                      <w:numId w:val="3"/>
                    </w:numPr>
                    <w:spacing w:after="0" w:line="240" w:lineRule="auto"/>
                    <w:ind w:left="0" w:firstLine="0"/>
                  </w:pPr>
                  <w:r w:rsidRPr="5EE90422">
                    <w:rPr>
                      <w:rFonts w:eastAsia="Times New Roman"/>
                    </w:rPr>
                    <w:t xml:space="preserve">Competitive tendering/bidding </w:t>
                  </w:r>
                  <w:r>
                    <w:t>with pre-qualification stage (Restricted tendering)</w:t>
                  </w:r>
                </w:p>
              </w:tc>
              <w:tc>
                <w:tcPr>
                  <w:tcW w:w="1080" w:type="dxa"/>
                  <w:shd w:val="clear" w:color="auto" w:fill="auto"/>
                </w:tcPr>
                <w:p w14:paraId="27D84235" w14:textId="79D5616B" w:rsidR="006B68AA" w:rsidRDefault="00E06276" w:rsidP="00FC0D37">
                  <w:pPr>
                    <w:pStyle w:val="ColorfulList-Accent11"/>
                    <w:spacing w:after="0" w:line="240" w:lineRule="auto"/>
                    <w:ind w:left="0"/>
                  </w:pPr>
                  <w:r>
                    <w:fldChar w:fldCharType="begin">
                      <w:ffData>
                        <w:name w:val="q20_2_available"/>
                        <w:enabled/>
                        <w:calcOnExit w:val="0"/>
                        <w:checkBox>
                          <w:sizeAuto/>
                          <w:default w:val="0"/>
                        </w:checkBox>
                      </w:ffData>
                    </w:fldChar>
                  </w:r>
                  <w:bookmarkStart w:id="238" w:name="q20_2_available"/>
                  <w:r>
                    <w:instrText xml:space="preserve"> FORMCHECKBOX </w:instrText>
                  </w:r>
                  <w:r w:rsidR="00CF2224">
                    <w:fldChar w:fldCharType="separate"/>
                  </w:r>
                  <w:r>
                    <w:fldChar w:fldCharType="end"/>
                  </w:r>
                  <w:bookmarkEnd w:id="238"/>
                </w:p>
              </w:tc>
              <w:tc>
                <w:tcPr>
                  <w:tcW w:w="904" w:type="dxa"/>
                  <w:shd w:val="clear" w:color="auto" w:fill="auto"/>
                </w:tcPr>
                <w:p w14:paraId="2E70AB05" w14:textId="2EA1226C" w:rsidR="006B68AA" w:rsidRDefault="00E06276" w:rsidP="00FC0D37">
                  <w:pPr>
                    <w:pStyle w:val="ColorfulList-Accent11"/>
                    <w:spacing w:after="0" w:line="240" w:lineRule="auto"/>
                    <w:ind w:left="0"/>
                  </w:pPr>
                  <w:r>
                    <w:fldChar w:fldCharType="begin">
                      <w:ffData>
                        <w:name w:val="q20_2_default"/>
                        <w:enabled/>
                        <w:calcOnExit w:val="0"/>
                        <w:checkBox>
                          <w:sizeAuto/>
                          <w:default w:val="0"/>
                        </w:checkBox>
                      </w:ffData>
                    </w:fldChar>
                  </w:r>
                  <w:bookmarkStart w:id="239" w:name="q20_2_default"/>
                  <w:r>
                    <w:instrText xml:space="preserve"> FORMCHECKBOX </w:instrText>
                  </w:r>
                  <w:r w:rsidR="00CF2224">
                    <w:fldChar w:fldCharType="separate"/>
                  </w:r>
                  <w:r>
                    <w:fldChar w:fldCharType="end"/>
                  </w:r>
                  <w:bookmarkEnd w:id="239"/>
                </w:p>
              </w:tc>
              <w:tc>
                <w:tcPr>
                  <w:tcW w:w="2426" w:type="dxa"/>
                  <w:shd w:val="clear" w:color="auto" w:fill="auto"/>
                </w:tcPr>
                <w:p w14:paraId="335DA866" w14:textId="04392EBC" w:rsidR="006B68AA" w:rsidRDefault="00E06276" w:rsidP="00FC0D37">
                  <w:pPr>
                    <w:pStyle w:val="ColorfulList-Accent11"/>
                    <w:spacing w:after="0" w:line="240" w:lineRule="auto"/>
                    <w:ind w:left="0"/>
                  </w:pPr>
                  <w:r>
                    <w:fldChar w:fldCharType="begin">
                      <w:ffData>
                        <w:name w:val="q20_2_basis"/>
                        <w:enabled/>
                        <w:calcOnExit w:val="0"/>
                        <w:textInput/>
                      </w:ffData>
                    </w:fldChar>
                  </w:r>
                  <w:bookmarkStart w:id="240" w:name="q20_2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0"/>
                </w:p>
              </w:tc>
            </w:tr>
            <w:tr w:rsidR="006B68AA" w14:paraId="3EFA1907" w14:textId="77777777" w:rsidTr="6A45AC3D">
              <w:tc>
                <w:tcPr>
                  <w:tcW w:w="4945" w:type="dxa"/>
                  <w:shd w:val="clear" w:color="auto" w:fill="auto"/>
                </w:tcPr>
                <w:p w14:paraId="6F66CE81" w14:textId="77777777" w:rsidR="006B68AA" w:rsidRDefault="26B7D543" w:rsidP="00D0490E">
                  <w:pPr>
                    <w:pStyle w:val="ColorfulList-Accent11"/>
                    <w:numPr>
                      <w:ilvl w:val="3"/>
                      <w:numId w:val="3"/>
                    </w:numPr>
                    <w:spacing w:after="0" w:line="240" w:lineRule="auto"/>
                    <w:ind w:left="0" w:firstLine="0"/>
                    <w:rPr>
                      <w:rFonts w:eastAsia="Times New Roman"/>
                    </w:rPr>
                  </w:pPr>
                  <w:r w:rsidRPr="5EE90422">
                    <w:rPr>
                      <w:rFonts w:eastAsia="Times New Roman"/>
                    </w:rPr>
                    <w:t xml:space="preserve"> Multi</w:t>
                  </w:r>
                  <w:r w:rsidR="7F7918EF" w:rsidRPr="5EE90422">
                    <w:rPr>
                      <w:rFonts w:eastAsia="Times New Roman"/>
                    </w:rPr>
                    <w:t>-</w:t>
                  </w:r>
                  <w:r w:rsidRPr="5EE90422">
                    <w:rPr>
                      <w:rFonts w:eastAsia="Times New Roman"/>
                    </w:rPr>
                    <w:t>stage tender</w:t>
                  </w:r>
                  <w:r w:rsidR="7F7918EF" w:rsidRPr="5EE90422">
                    <w:rPr>
                      <w:rFonts w:eastAsia="Times New Roman"/>
                    </w:rPr>
                    <w:t>ing</w:t>
                  </w:r>
                  <w:r w:rsidR="019B924C" w:rsidRPr="5EE90422">
                    <w:rPr>
                      <w:rFonts w:eastAsia="Times New Roman"/>
                    </w:rPr>
                    <w:t>/bidding</w:t>
                  </w:r>
                  <w:r w:rsidRPr="5EE90422">
                    <w:rPr>
                      <w:rFonts w:eastAsia="Times New Roman"/>
                    </w:rPr>
                    <w:t xml:space="preserve"> (with shortlisting of final candidate(s)</w:t>
                  </w:r>
                  <w:r w:rsidR="2D457FDC" w:rsidRPr="5EE90422">
                    <w:rPr>
                      <w:rFonts w:eastAsia="Times New Roman"/>
                    </w:rPr>
                    <w:t>)</w:t>
                  </w:r>
                </w:p>
              </w:tc>
              <w:tc>
                <w:tcPr>
                  <w:tcW w:w="1080" w:type="dxa"/>
                  <w:shd w:val="clear" w:color="auto" w:fill="auto"/>
                </w:tcPr>
                <w:p w14:paraId="560D1AE1" w14:textId="4B23E30C" w:rsidR="006B68AA" w:rsidRDefault="00E06276" w:rsidP="00FC0D37">
                  <w:pPr>
                    <w:pStyle w:val="ColorfulList-Accent11"/>
                    <w:spacing w:after="0" w:line="240" w:lineRule="auto"/>
                    <w:ind w:left="0"/>
                  </w:pPr>
                  <w:r>
                    <w:fldChar w:fldCharType="begin">
                      <w:ffData>
                        <w:name w:val="q20_3_available"/>
                        <w:enabled/>
                        <w:calcOnExit w:val="0"/>
                        <w:checkBox>
                          <w:sizeAuto/>
                          <w:default w:val="0"/>
                        </w:checkBox>
                      </w:ffData>
                    </w:fldChar>
                  </w:r>
                  <w:bookmarkStart w:id="241" w:name="q20_3_available"/>
                  <w:r>
                    <w:instrText xml:space="preserve"> FORMCHECKBOX </w:instrText>
                  </w:r>
                  <w:r w:rsidR="00CF2224">
                    <w:fldChar w:fldCharType="separate"/>
                  </w:r>
                  <w:r>
                    <w:fldChar w:fldCharType="end"/>
                  </w:r>
                  <w:bookmarkEnd w:id="241"/>
                </w:p>
              </w:tc>
              <w:tc>
                <w:tcPr>
                  <w:tcW w:w="904" w:type="dxa"/>
                  <w:shd w:val="clear" w:color="auto" w:fill="auto"/>
                </w:tcPr>
                <w:p w14:paraId="4FCD18DB" w14:textId="194B51E3" w:rsidR="006B68AA" w:rsidRPr="006B29AE" w:rsidRDefault="00E06276" w:rsidP="00FC0D37">
                  <w:pPr>
                    <w:pStyle w:val="ColorfulList-Accent11"/>
                    <w:spacing w:after="0" w:line="240" w:lineRule="auto"/>
                    <w:ind w:left="0"/>
                  </w:pPr>
                  <w:r>
                    <w:fldChar w:fldCharType="begin">
                      <w:ffData>
                        <w:name w:val="q20_3_default"/>
                        <w:enabled/>
                        <w:calcOnExit w:val="0"/>
                        <w:checkBox>
                          <w:sizeAuto/>
                          <w:default w:val="0"/>
                        </w:checkBox>
                      </w:ffData>
                    </w:fldChar>
                  </w:r>
                  <w:bookmarkStart w:id="242" w:name="q20_3_default"/>
                  <w:r>
                    <w:instrText xml:space="preserve"> FORMCHECKBOX </w:instrText>
                  </w:r>
                  <w:r w:rsidR="00CF2224">
                    <w:fldChar w:fldCharType="separate"/>
                  </w:r>
                  <w:r>
                    <w:fldChar w:fldCharType="end"/>
                  </w:r>
                  <w:bookmarkEnd w:id="242"/>
                </w:p>
              </w:tc>
              <w:tc>
                <w:tcPr>
                  <w:tcW w:w="2426" w:type="dxa"/>
                  <w:shd w:val="clear" w:color="auto" w:fill="auto"/>
                </w:tcPr>
                <w:p w14:paraId="0A3F71B6" w14:textId="021C260F" w:rsidR="006B68AA" w:rsidRDefault="00E06276" w:rsidP="00FC0D37">
                  <w:pPr>
                    <w:pStyle w:val="ColorfulList-Accent11"/>
                    <w:spacing w:after="0" w:line="240" w:lineRule="auto"/>
                    <w:ind w:left="0"/>
                  </w:pPr>
                  <w:r>
                    <w:fldChar w:fldCharType="begin">
                      <w:ffData>
                        <w:name w:val="q20_3_basis"/>
                        <w:enabled/>
                        <w:calcOnExit w:val="0"/>
                        <w:textInput/>
                      </w:ffData>
                    </w:fldChar>
                  </w:r>
                  <w:bookmarkStart w:id="243" w:name="q20_3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3"/>
                </w:p>
              </w:tc>
            </w:tr>
            <w:tr w:rsidR="006B68AA" w14:paraId="6D3FFAB5" w14:textId="77777777" w:rsidTr="6A45AC3D">
              <w:tc>
                <w:tcPr>
                  <w:tcW w:w="4945" w:type="dxa"/>
                  <w:shd w:val="clear" w:color="auto" w:fill="auto"/>
                </w:tcPr>
                <w:p w14:paraId="1B9EE714" w14:textId="77777777" w:rsidR="006B68AA" w:rsidRDefault="26B7D543" w:rsidP="00D0490E">
                  <w:pPr>
                    <w:pStyle w:val="ColorfulList-Accent11"/>
                    <w:numPr>
                      <w:ilvl w:val="3"/>
                      <w:numId w:val="3"/>
                    </w:numPr>
                    <w:spacing w:after="0" w:line="240" w:lineRule="auto"/>
                    <w:ind w:left="0" w:firstLine="0"/>
                    <w:rPr>
                      <w:rFonts w:eastAsia="Times New Roman"/>
                    </w:rPr>
                  </w:pPr>
                  <w:r w:rsidRPr="5EE90422">
                    <w:rPr>
                      <w:rFonts w:eastAsia="Times New Roman"/>
                    </w:rPr>
                    <w:t xml:space="preserve">Competitive dialogue </w:t>
                  </w:r>
                </w:p>
              </w:tc>
              <w:tc>
                <w:tcPr>
                  <w:tcW w:w="1080" w:type="dxa"/>
                  <w:shd w:val="clear" w:color="auto" w:fill="auto"/>
                </w:tcPr>
                <w:p w14:paraId="3A13B352" w14:textId="1CDD68E9" w:rsidR="006B68AA" w:rsidRDefault="00E06276" w:rsidP="00FC0D37">
                  <w:pPr>
                    <w:pStyle w:val="ColorfulList-Accent11"/>
                    <w:spacing w:after="0" w:line="240" w:lineRule="auto"/>
                    <w:ind w:left="0"/>
                  </w:pPr>
                  <w:r>
                    <w:fldChar w:fldCharType="begin">
                      <w:ffData>
                        <w:name w:val="q20_4_available"/>
                        <w:enabled/>
                        <w:calcOnExit w:val="0"/>
                        <w:checkBox>
                          <w:sizeAuto/>
                          <w:default w:val="0"/>
                        </w:checkBox>
                      </w:ffData>
                    </w:fldChar>
                  </w:r>
                  <w:bookmarkStart w:id="244" w:name="q20_4_available"/>
                  <w:r>
                    <w:instrText xml:space="preserve"> FORMCHECKBOX </w:instrText>
                  </w:r>
                  <w:r w:rsidR="00CF2224">
                    <w:fldChar w:fldCharType="separate"/>
                  </w:r>
                  <w:r>
                    <w:fldChar w:fldCharType="end"/>
                  </w:r>
                  <w:bookmarkEnd w:id="244"/>
                </w:p>
              </w:tc>
              <w:tc>
                <w:tcPr>
                  <w:tcW w:w="904" w:type="dxa"/>
                  <w:shd w:val="clear" w:color="auto" w:fill="auto"/>
                </w:tcPr>
                <w:p w14:paraId="20D32E74" w14:textId="5EEE6F1A" w:rsidR="006B68AA" w:rsidRPr="006B29AE" w:rsidRDefault="00E06276" w:rsidP="00FC0D37">
                  <w:pPr>
                    <w:pStyle w:val="ColorfulList-Accent11"/>
                    <w:spacing w:after="0" w:line="240" w:lineRule="auto"/>
                    <w:ind w:left="0"/>
                  </w:pPr>
                  <w:r>
                    <w:fldChar w:fldCharType="begin">
                      <w:ffData>
                        <w:name w:val="q20_4_default"/>
                        <w:enabled/>
                        <w:calcOnExit w:val="0"/>
                        <w:checkBox>
                          <w:sizeAuto/>
                          <w:default w:val="0"/>
                        </w:checkBox>
                      </w:ffData>
                    </w:fldChar>
                  </w:r>
                  <w:bookmarkStart w:id="245" w:name="q20_4_default"/>
                  <w:r>
                    <w:instrText xml:space="preserve"> FORMCHECKBOX </w:instrText>
                  </w:r>
                  <w:r w:rsidR="00CF2224">
                    <w:fldChar w:fldCharType="separate"/>
                  </w:r>
                  <w:r>
                    <w:fldChar w:fldCharType="end"/>
                  </w:r>
                  <w:bookmarkEnd w:id="245"/>
                </w:p>
              </w:tc>
              <w:tc>
                <w:tcPr>
                  <w:tcW w:w="2426" w:type="dxa"/>
                  <w:shd w:val="clear" w:color="auto" w:fill="auto"/>
                </w:tcPr>
                <w:p w14:paraId="60A9CD90" w14:textId="78C8C5F1" w:rsidR="006B68AA" w:rsidRDefault="00E06276" w:rsidP="00FC0D37">
                  <w:pPr>
                    <w:pStyle w:val="ColorfulList-Accent11"/>
                    <w:spacing w:after="0" w:line="240" w:lineRule="auto"/>
                    <w:ind w:left="0"/>
                  </w:pPr>
                  <w:r>
                    <w:fldChar w:fldCharType="begin">
                      <w:ffData>
                        <w:name w:val="q20_4_basis"/>
                        <w:enabled/>
                        <w:calcOnExit w:val="0"/>
                        <w:textInput/>
                      </w:ffData>
                    </w:fldChar>
                  </w:r>
                  <w:bookmarkStart w:id="246" w:name="q20_4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6"/>
                </w:p>
              </w:tc>
            </w:tr>
            <w:tr w:rsidR="00CD41F2" w14:paraId="59EB5FDD" w14:textId="77777777" w:rsidTr="6A45AC3D">
              <w:tc>
                <w:tcPr>
                  <w:tcW w:w="4945" w:type="dxa"/>
                  <w:shd w:val="clear" w:color="auto" w:fill="auto"/>
                </w:tcPr>
                <w:p w14:paraId="53E7EF0D" w14:textId="6AA049C5" w:rsidR="00CD41F2" w:rsidRDefault="1DCC2EDE" w:rsidP="00D0490E">
                  <w:pPr>
                    <w:pStyle w:val="ColorfulList-Accent11"/>
                    <w:numPr>
                      <w:ilvl w:val="3"/>
                      <w:numId w:val="3"/>
                    </w:numPr>
                    <w:spacing w:after="0" w:line="240" w:lineRule="auto"/>
                    <w:ind w:left="0" w:firstLine="0"/>
                    <w:rPr>
                      <w:rFonts w:eastAsia="Times New Roman"/>
                    </w:rPr>
                  </w:pPr>
                  <w:r w:rsidRPr="5EE90422">
                    <w:rPr>
                      <w:rFonts w:eastAsia="Times New Roman"/>
                    </w:rPr>
                    <w:t>Best and Final Offer (BAFO)</w:t>
                  </w:r>
                </w:p>
              </w:tc>
              <w:tc>
                <w:tcPr>
                  <w:tcW w:w="1080" w:type="dxa"/>
                  <w:shd w:val="clear" w:color="auto" w:fill="auto"/>
                </w:tcPr>
                <w:p w14:paraId="03CA9620" w14:textId="0BE8D61E" w:rsidR="00CD41F2" w:rsidRDefault="00E06276" w:rsidP="00CD41F2">
                  <w:pPr>
                    <w:pStyle w:val="ColorfulList-Accent11"/>
                    <w:spacing w:after="0" w:line="240" w:lineRule="auto"/>
                    <w:ind w:left="0"/>
                  </w:pPr>
                  <w:r>
                    <w:fldChar w:fldCharType="begin">
                      <w:ffData>
                        <w:name w:val="q20_5_available"/>
                        <w:enabled/>
                        <w:calcOnExit w:val="0"/>
                        <w:checkBox>
                          <w:sizeAuto/>
                          <w:default w:val="0"/>
                        </w:checkBox>
                      </w:ffData>
                    </w:fldChar>
                  </w:r>
                  <w:bookmarkStart w:id="247" w:name="q20_5_available"/>
                  <w:r>
                    <w:instrText xml:space="preserve"> FORMCHECKBOX </w:instrText>
                  </w:r>
                  <w:r w:rsidR="00CF2224">
                    <w:fldChar w:fldCharType="separate"/>
                  </w:r>
                  <w:r>
                    <w:fldChar w:fldCharType="end"/>
                  </w:r>
                  <w:bookmarkEnd w:id="247"/>
                </w:p>
              </w:tc>
              <w:tc>
                <w:tcPr>
                  <w:tcW w:w="904" w:type="dxa"/>
                  <w:shd w:val="clear" w:color="auto" w:fill="auto"/>
                </w:tcPr>
                <w:p w14:paraId="0DEDF948" w14:textId="3DF841A3" w:rsidR="00CD41F2" w:rsidRDefault="00E06276" w:rsidP="00CD41F2">
                  <w:pPr>
                    <w:pStyle w:val="ColorfulList-Accent11"/>
                    <w:spacing w:after="0" w:line="240" w:lineRule="auto"/>
                    <w:ind w:left="0"/>
                  </w:pPr>
                  <w:r>
                    <w:fldChar w:fldCharType="begin">
                      <w:ffData>
                        <w:name w:val="q20_5_default"/>
                        <w:enabled/>
                        <w:calcOnExit w:val="0"/>
                        <w:checkBox>
                          <w:sizeAuto/>
                          <w:default w:val="0"/>
                        </w:checkBox>
                      </w:ffData>
                    </w:fldChar>
                  </w:r>
                  <w:bookmarkStart w:id="248" w:name="q20_5_default"/>
                  <w:r>
                    <w:instrText xml:space="preserve"> FORMCHECKBOX </w:instrText>
                  </w:r>
                  <w:r w:rsidR="00CF2224">
                    <w:fldChar w:fldCharType="separate"/>
                  </w:r>
                  <w:r>
                    <w:fldChar w:fldCharType="end"/>
                  </w:r>
                  <w:bookmarkEnd w:id="248"/>
                </w:p>
              </w:tc>
              <w:tc>
                <w:tcPr>
                  <w:tcW w:w="2426" w:type="dxa"/>
                  <w:shd w:val="clear" w:color="auto" w:fill="auto"/>
                </w:tcPr>
                <w:p w14:paraId="7D8106B6" w14:textId="1DA97265" w:rsidR="00CD41F2" w:rsidRDefault="00E06276" w:rsidP="00CD41F2">
                  <w:pPr>
                    <w:pStyle w:val="ColorfulList-Accent11"/>
                    <w:spacing w:after="0" w:line="240" w:lineRule="auto"/>
                    <w:ind w:left="0"/>
                  </w:pPr>
                  <w:r>
                    <w:fldChar w:fldCharType="begin">
                      <w:ffData>
                        <w:name w:val="q20_5_basis"/>
                        <w:enabled/>
                        <w:calcOnExit w:val="0"/>
                        <w:textInput/>
                      </w:ffData>
                    </w:fldChar>
                  </w:r>
                  <w:bookmarkStart w:id="249" w:name="q20_5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9"/>
                </w:p>
              </w:tc>
            </w:tr>
            <w:tr w:rsidR="006B68AA" w14:paraId="465BDEA3" w14:textId="77777777" w:rsidTr="6A45AC3D">
              <w:tc>
                <w:tcPr>
                  <w:tcW w:w="4945" w:type="dxa"/>
                  <w:shd w:val="clear" w:color="auto" w:fill="auto"/>
                </w:tcPr>
                <w:p w14:paraId="4A81D316" w14:textId="77777777" w:rsidR="006B68AA" w:rsidRPr="00696BB4" w:rsidRDefault="26B7D543" w:rsidP="5EE90422">
                  <w:pPr>
                    <w:pStyle w:val="ColorfulList-Accent11"/>
                    <w:numPr>
                      <w:ilvl w:val="3"/>
                      <w:numId w:val="3"/>
                    </w:numPr>
                    <w:spacing w:after="0" w:line="240" w:lineRule="auto"/>
                    <w:ind w:left="0" w:firstLine="0"/>
                    <w:rPr>
                      <w:b/>
                      <w:bCs/>
                    </w:rPr>
                  </w:pPr>
                  <w:r w:rsidRPr="5EE90422">
                    <w:rPr>
                      <w:rFonts w:eastAsia="Times New Roman"/>
                    </w:rPr>
                    <w:t xml:space="preserve">Direct negotiation </w:t>
                  </w:r>
                </w:p>
              </w:tc>
              <w:tc>
                <w:tcPr>
                  <w:tcW w:w="1080" w:type="dxa"/>
                  <w:shd w:val="clear" w:color="auto" w:fill="auto"/>
                </w:tcPr>
                <w:p w14:paraId="718BCB08" w14:textId="5AA509DE" w:rsidR="006B68AA" w:rsidRDefault="00E06276" w:rsidP="00FC0D37">
                  <w:pPr>
                    <w:pStyle w:val="ColorfulList-Accent11"/>
                    <w:spacing w:after="0" w:line="240" w:lineRule="auto"/>
                    <w:ind w:left="0"/>
                  </w:pPr>
                  <w:r>
                    <w:fldChar w:fldCharType="begin">
                      <w:ffData>
                        <w:name w:val="q20_6_available"/>
                        <w:enabled/>
                        <w:calcOnExit w:val="0"/>
                        <w:checkBox>
                          <w:sizeAuto/>
                          <w:default w:val="0"/>
                        </w:checkBox>
                      </w:ffData>
                    </w:fldChar>
                  </w:r>
                  <w:bookmarkStart w:id="250" w:name="q20_6_available"/>
                  <w:r>
                    <w:instrText xml:space="preserve"> FORMCHECKBOX </w:instrText>
                  </w:r>
                  <w:r w:rsidR="00CF2224">
                    <w:fldChar w:fldCharType="separate"/>
                  </w:r>
                  <w:r>
                    <w:fldChar w:fldCharType="end"/>
                  </w:r>
                  <w:bookmarkEnd w:id="250"/>
                </w:p>
              </w:tc>
              <w:tc>
                <w:tcPr>
                  <w:tcW w:w="904" w:type="dxa"/>
                  <w:shd w:val="clear" w:color="auto" w:fill="auto"/>
                </w:tcPr>
                <w:p w14:paraId="1AF8DC28" w14:textId="3C86B9E0" w:rsidR="006B68AA" w:rsidRDefault="00E06276" w:rsidP="00FC0D37">
                  <w:pPr>
                    <w:pStyle w:val="ColorfulList-Accent11"/>
                    <w:spacing w:after="0" w:line="240" w:lineRule="auto"/>
                    <w:ind w:left="0"/>
                  </w:pPr>
                  <w:r>
                    <w:fldChar w:fldCharType="begin">
                      <w:ffData>
                        <w:name w:val="q20_6_default"/>
                        <w:enabled/>
                        <w:calcOnExit w:val="0"/>
                        <w:checkBox>
                          <w:sizeAuto/>
                          <w:default w:val="0"/>
                        </w:checkBox>
                      </w:ffData>
                    </w:fldChar>
                  </w:r>
                  <w:bookmarkStart w:id="251" w:name="q20_6_default"/>
                  <w:r>
                    <w:instrText xml:space="preserve"> FORMCHECKBOX </w:instrText>
                  </w:r>
                  <w:r w:rsidR="00CF2224">
                    <w:fldChar w:fldCharType="separate"/>
                  </w:r>
                  <w:r>
                    <w:fldChar w:fldCharType="end"/>
                  </w:r>
                  <w:bookmarkEnd w:id="251"/>
                </w:p>
              </w:tc>
              <w:tc>
                <w:tcPr>
                  <w:tcW w:w="2426" w:type="dxa"/>
                  <w:shd w:val="clear" w:color="auto" w:fill="auto"/>
                </w:tcPr>
                <w:p w14:paraId="5822B3E3" w14:textId="5FD49ADB" w:rsidR="006B68AA" w:rsidRDefault="00E06276" w:rsidP="00FC0D37">
                  <w:pPr>
                    <w:pStyle w:val="ColorfulList-Accent11"/>
                    <w:spacing w:after="0" w:line="240" w:lineRule="auto"/>
                    <w:ind w:left="0"/>
                  </w:pPr>
                  <w:r>
                    <w:fldChar w:fldCharType="begin">
                      <w:ffData>
                        <w:name w:val="q20_6_basis"/>
                        <w:enabled/>
                        <w:calcOnExit w:val="0"/>
                        <w:textInput/>
                      </w:ffData>
                    </w:fldChar>
                  </w:r>
                  <w:bookmarkStart w:id="252" w:name="q20_6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2"/>
                </w:p>
              </w:tc>
            </w:tr>
            <w:tr w:rsidR="00072B4E" w14:paraId="4E7449D9" w14:textId="77777777" w:rsidTr="6A45AC3D">
              <w:tc>
                <w:tcPr>
                  <w:tcW w:w="4945" w:type="dxa"/>
                  <w:shd w:val="clear" w:color="auto" w:fill="auto"/>
                </w:tcPr>
                <w:p w14:paraId="694D1D75" w14:textId="66BB47E8" w:rsidR="00072B4E" w:rsidRPr="00696BB4" w:rsidRDefault="04DA1C5F" w:rsidP="601FED74">
                  <w:pPr>
                    <w:pStyle w:val="ColorfulList-Accent11"/>
                    <w:numPr>
                      <w:ilvl w:val="3"/>
                      <w:numId w:val="3"/>
                    </w:numPr>
                    <w:spacing w:after="0" w:line="240" w:lineRule="auto"/>
                    <w:ind w:left="0" w:firstLine="0"/>
                    <w:rPr>
                      <w:b/>
                      <w:bCs/>
                    </w:rPr>
                  </w:pPr>
                  <w:r w:rsidRPr="5EE90422">
                    <w:rPr>
                      <w:rFonts w:eastAsia="Times New Roman"/>
                    </w:rPr>
                    <w:t xml:space="preserve">Other. Please, specify </w:t>
                  </w:r>
                </w:p>
              </w:tc>
              <w:tc>
                <w:tcPr>
                  <w:tcW w:w="1080" w:type="dxa"/>
                  <w:shd w:val="clear" w:color="auto" w:fill="auto"/>
                </w:tcPr>
                <w:p w14:paraId="4E6FFF20" w14:textId="6B3CFDAB" w:rsidR="00072B4E" w:rsidRDefault="00E06276" w:rsidP="00072B4E">
                  <w:pPr>
                    <w:pStyle w:val="ColorfulList-Accent11"/>
                    <w:spacing w:after="0" w:line="240" w:lineRule="auto"/>
                    <w:ind w:left="0"/>
                  </w:pPr>
                  <w:r>
                    <w:fldChar w:fldCharType="begin">
                      <w:ffData>
                        <w:name w:val="q20_7_available"/>
                        <w:enabled/>
                        <w:calcOnExit w:val="0"/>
                        <w:checkBox>
                          <w:sizeAuto/>
                          <w:default w:val="0"/>
                        </w:checkBox>
                      </w:ffData>
                    </w:fldChar>
                  </w:r>
                  <w:bookmarkStart w:id="253" w:name="q20_7_available"/>
                  <w:r>
                    <w:instrText xml:space="preserve"> FORMCHECKBOX </w:instrText>
                  </w:r>
                  <w:r w:rsidR="00CF2224">
                    <w:fldChar w:fldCharType="separate"/>
                  </w:r>
                  <w:r>
                    <w:fldChar w:fldCharType="end"/>
                  </w:r>
                  <w:bookmarkEnd w:id="253"/>
                </w:p>
              </w:tc>
              <w:tc>
                <w:tcPr>
                  <w:tcW w:w="904" w:type="dxa"/>
                  <w:shd w:val="clear" w:color="auto" w:fill="auto"/>
                </w:tcPr>
                <w:p w14:paraId="399B3E80" w14:textId="094C6317" w:rsidR="00072B4E" w:rsidRDefault="00E06276" w:rsidP="00072B4E">
                  <w:pPr>
                    <w:pStyle w:val="ColorfulList-Accent11"/>
                    <w:spacing w:after="0" w:line="240" w:lineRule="auto"/>
                    <w:ind w:left="0"/>
                  </w:pPr>
                  <w:r>
                    <w:fldChar w:fldCharType="begin">
                      <w:ffData>
                        <w:name w:val="q20_7_default"/>
                        <w:enabled/>
                        <w:calcOnExit w:val="0"/>
                        <w:checkBox>
                          <w:sizeAuto/>
                          <w:default w:val="0"/>
                        </w:checkBox>
                      </w:ffData>
                    </w:fldChar>
                  </w:r>
                  <w:bookmarkStart w:id="254" w:name="q20_7_default"/>
                  <w:r>
                    <w:instrText xml:space="preserve"> FORMCHECKBOX </w:instrText>
                  </w:r>
                  <w:r w:rsidR="00CF2224">
                    <w:fldChar w:fldCharType="separate"/>
                  </w:r>
                  <w:r>
                    <w:fldChar w:fldCharType="end"/>
                  </w:r>
                  <w:bookmarkEnd w:id="254"/>
                </w:p>
              </w:tc>
              <w:tc>
                <w:tcPr>
                  <w:tcW w:w="2426" w:type="dxa"/>
                  <w:shd w:val="clear" w:color="auto" w:fill="auto"/>
                </w:tcPr>
                <w:p w14:paraId="13B9801B" w14:textId="76C6E73E" w:rsidR="00072B4E" w:rsidRDefault="00E06276" w:rsidP="00072B4E">
                  <w:pPr>
                    <w:pStyle w:val="ColorfulList-Accent11"/>
                    <w:spacing w:after="0" w:line="240" w:lineRule="auto"/>
                    <w:ind w:left="0"/>
                  </w:pPr>
                  <w:r>
                    <w:fldChar w:fldCharType="begin">
                      <w:ffData>
                        <w:name w:val="q20_7_basis"/>
                        <w:enabled/>
                        <w:calcOnExit w:val="0"/>
                        <w:textInput/>
                      </w:ffData>
                    </w:fldChar>
                  </w:r>
                  <w:bookmarkStart w:id="255" w:name="q20_7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5"/>
                </w:p>
              </w:tc>
            </w:tr>
          </w:tbl>
          <w:p w14:paraId="346B161F" w14:textId="77777777" w:rsidR="006B68AA" w:rsidRDefault="006B68AA" w:rsidP="00535739">
            <w:pPr>
              <w:pStyle w:val="ColorfulList-Accent11"/>
              <w:spacing w:after="0" w:line="240" w:lineRule="auto"/>
              <w:ind w:left="0"/>
              <w:rPr>
                <w:b/>
                <w:color w:val="FFFFFF"/>
              </w:rPr>
            </w:pPr>
          </w:p>
          <w:p w14:paraId="0B3C6906" w14:textId="77777777" w:rsidR="00D27A83" w:rsidRDefault="62DBB101" w:rsidP="007B3C34">
            <w:pPr>
              <w:pStyle w:val="ListParagraph"/>
              <w:numPr>
                <w:ilvl w:val="3"/>
                <w:numId w:val="3"/>
              </w:numPr>
              <w:spacing w:after="0" w:line="240" w:lineRule="auto"/>
              <w:ind w:left="90" w:firstLine="0"/>
              <w:jc w:val="both"/>
            </w:pPr>
            <w:r w:rsidRPr="5EE90422">
              <w:rPr>
                <w:b/>
                <w:bCs/>
              </w:rPr>
              <w:t>I</w:t>
            </w:r>
            <w:r w:rsidR="67C75D75" w:rsidRPr="5EE90422">
              <w:rPr>
                <w:b/>
                <w:bCs/>
              </w:rPr>
              <w:t>f</w:t>
            </w:r>
            <w:r w:rsidRPr="5EE90422">
              <w:rPr>
                <w:b/>
                <w:bCs/>
              </w:rPr>
              <w:t xml:space="preserve"> </w:t>
            </w:r>
            <w:r w:rsidR="67C75D75" w:rsidRPr="5EE90422">
              <w:rPr>
                <w:b/>
                <w:bCs/>
              </w:rPr>
              <w:t xml:space="preserve">direct negotiation is either an available or default option, </w:t>
            </w:r>
            <w:r>
              <w:t xml:space="preserve">does the regulatory framework </w:t>
            </w:r>
            <w:r w:rsidRPr="5EE90422">
              <w:rPr>
                <w:i/>
                <w:iCs/>
              </w:rPr>
              <w:t>restrict this procedure to certain exceptional conditions and circumstances</w:t>
            </w:r>
            <w:r>
              <w:t xml:space="preserve"> (including cases of single source providers or applicable to a certain threshold)?</w:t>
            </w:r>
          </w:p>
          <w:p w14:paraId="2795C2C7" w14:textId="4B37311F" w:rsidR="00D27A83" w:rsidRDefault="00E06276" w:rsidP="00062B18">
            <w:pPr>
              <w:spacing w:after="0" w:line="240" w:lineRule="auto"/>
              <w:ind w:left="450" w:hanging="360"/>
            </w:pPr>
            <w:r>
              <w:fldChar w:fldCharType="begin">
                <w:ffData>
                  <w:name w:val="q20_8_direct_y"/>
                  <w:enabled/>
                  <w:calcOnExit w:val="0"/>
                  <w:checkBox>
                    <w:sizeAuto/>
                    <w:default w:val="0"/>
                  </w:checkBox>
                </w:ffData>
              </w:fldChar>
            </w:r>
            <w:bookmarkStart w:id="256" w:name="q20_8_direct_y"/>
            <w:r>
              <w:instrText xml:space="preserve"> FORMCHECKBOX </w:instrText>
            </w:r>
            <w:r w:rsidR="00CF2224">
              <w:fldChar w:fldCharType="separate"/>
            </w:r>
            <w:r>
              <w:fldChar w:fldCharType="end"/>
            </w:r>
            <w:bookmarkEnd w:id="256"/>
            <w:r w:rsidR="00D27A83">
              <w:t>Yes.</w:t>
            </w:r>
            <w:r w:rsidR="00D27A83" w:rsidRPr="00153103">
              <w:t xml:space="preserve"> </w:t>
            </w:r>
            <w:r w:rsidR="00D27A83" w:rsidRPr="00153103">
              <w:rPr>
                <w:b/>
                <w:bCs/>
              </w:rPr>
              <w:t>If yes</w:t>
            </w:r>
            <w:r w:rsidR="00D27A83" w:rsidRPr="00E90CC6">
              <w:t xml:space="preserve">, please provide the relevant legal/regulatory provisions: </w:t>
            </w:r>
            <w:r>
              <w:fldChar w:fldCharType="begin">
                <w:ffData>
                  <w:name w:val="q20_8_direct_basis"/>
                  <w:enabled/>
                  <w:calcOnExit w:val="0"/>
                  <w:textInput/>
                </w:ffData>
              </w:fldChar>
            </w:r>
            <w:bookmarkStart w:id="257" w:name="q20_8_direct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7"/>
          </w:p>
          <w:p w14:paraId="375E1D97" w14:textId="351DB4FB" w:rsidR="002E089F" w:rsidRDefault="00E06276" w:rsidP="008A7F05">
            <w:pPr>
              <w:spacing w:after="0" w:line="240" w:lineRule="auto"/>
              <w:ind w:left="450" w:hanging="360"/>
            </w:pPr>
            <w:r>
              <w:fldChar w:fldCharType="begin">
                <w:ffData>
                  <w:name w:val="q20_8_direct_n"/>
                  <w:enabled/>
                  <w:calcOnExit w:val="0"/>
                  <w:checkBox>
                    <w:sizeAuto/>
                    <w:default w:val="0"/>
                  </w:checkBox>
                </w:ffData>
              </w:fldChar>
            </w:r>
            <w:bookmarkStart w:id="258" w:name="q20_8_direct_n"/>
            <w:r>
              <w:instrText xml:space="preserve"> FORMCHECKBOX </w:instrText>
            </w:r>
            <w:r w:rsidR="00CF2224">
              <w:fldChar w:fldCharType="separate"/>
            </w:r>
            <w:r>
              <w:fldChar w:fldCharType="end"/>
            </w:r>
            <w:bookmarkEnd w:id="258"/>
            <w:r w:rsidR="00D27A83" w:rsidRPr="00CE6F1B">
              <w:t>No</w:t>
            </w:r>
          </w:p>
          <w:p w14:paraId="36E11ADB" w14:textId="1B96F482" w:rsidR="006B68AA" w:rsidRPr="00062B18" w:rsidRDefault="006B68AA" w:rsidP="00062B18">
            <w:pPr>
              <w:spacing w:after="0" w:line="240" w:lineRule="auto"/>
              <w:ind w:left="90"/>
              <w:contextualSpacing/>
              <w:rPr>
                <w:rFonts w:eastAsia="Times New Roman"/>
              </w:rPr>
            </w:pPr>
          </w:p>
        </w:tc>
      </w:tr>
    </w:tbl>
    <w:p w14:paraId="6DC59214" w14:textId="77777777" w:rsidR="00B11A1A" w:rsidRDefault="00B11A1A"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3009F" w:rsidRPr="0003009F" w14:paraId="4A339808" w14:textId="77777777" w:rsidTr="5EE90422">
        <w:tc>
          <w:tcPr>
            <w:tcW w:w="9576" w:type="dxa"/>
            <w:shd w:val="clear" w:color="auto" w:fill="365F91"/>
          </w:tcPr>
          <w:p w14:paraId="4F82062C" w14:textId="77777777" w:rsidR="0003009F" w:rsidRPr="0003009F" w:rsidRDefault="4C8AF587" w:rsidP="5EE90422">
            <w:pPr>
              <w:numPr>
                <w:ilvl w:val="2"/>
                <w:numId w:val="3"/>
              </w:numPr>
              <w:spacing w:after="0" w:line="240" w:lineRule="auto"/>
              <w:contextualSpacing/>
              <w:rPr>
                <w:b/>
                <w:bCs/>
                <w:color w:val="FFFFFF"/>
              </w:rPr>
            </w:pPr>
            <w:r w:rsidRPr="5EE90422">
              <w:rPr>
                <w:b/>
                <w:bCs/>
                <w:color w:val="FFFFFF" w:themeColor="background1"/>
              </w:rPr>
              <w:t>Do the tender documents detail the procedure of the procurement process</w:t>
            </w:r>
            <w:r w:rsidR="3FD51186" w:rsidRPr="5EE90422">
              <w:rPr>
                <w:b/>
                <w:bCs/>
                <w:color w:val="FFFFFF" w:themeColor="background1"/>
              </w:rPr>
              <w:t>,</w:t>
            </w:r>
            <w:r w:rsidRPr="5EE90422">
              <w:rPr>
                <w:b/>
                <w:bCs/>
                <w:color w:val="FFFFFF" w:themeColor="background1"/>
              </w:rPr>
              <w:t xml:space="preserve"> providing the same information to all the bidders?</w:t>
            </w:r>
          </w:p>
        </w:tc>
      </w:tr>
      <w:tr w:rsidR="0003009F" w:rsidRPr="0003009F" w14:paraId="4364B113" w14:textId="77777777" w:rsidTr="5EE90422">
        <w:tc>
          <w:tcPr>
            <w:tcW w:w="9576" w:type="dxa"/>
            <w:shd w:val="clear" w:color="auto" w:fill="auto"/>
          </w:tcPr>
          <w:p w14:paraId="385C40C6" w14:textId="10283F6D" w:rsidR="004735E3" w:rsidRPr="00476A62" w:rsidRDefault="00DF02DB" w:rsidP="004735E3">
            <w:pPr>
              <w:spacing w:after="0" w:line="240" w:lineRule="auto"/>
              <w:ind w:left="270" w:hanging="180"/>
              <w:rPr>
                <w:rFonts w:eastAsia="Times New Roman"/>
              </w:rPr>
            </w:pPr>
            <w:r>
              <w:rPr>
                <w:rFonts w:eastAsia="Times New Roman"/>
              </w:rPr>
              <w:fldChar w:fldCharType="begin">
                <w:ffData>
                  <w:name w:val="q21_info_y"/>
                  <w:enabled/>
                  <w:calcOnExit w:val="0"/>
                  <w:checkBox>
                    <w:sizeAuto/>
                    <w:default w:val="0"/>
                  </w:checkBox>
                </w:ffData>
              </w:fldChar>
            </w:r>
            <w:bookmarkStart w:id="259" w:name="q21_info_y"/>
            <w:r>
              <w:rPr>
                <w:rFonts w:eastAsia="Times New Roman"/>
              </w:rPr>
              <w:instrText xml:space="preserve"> FORMCHECKBOX </w:instrText>
            </w:r>
            <w:r w:rsidR="00CF2224">
              <w:rPr>
                <w:rFonts w:eastAsia="Times New Roman"/>
              </w:rPr>
            </w:r>
            <w:r w:rsidR="00CF2224">
              <w:rPr>
                <w:rFonts w:eastAsia="Times New Roman"/>
              </w:rPr>
              <w:fldChar w:fldCharType="separate"/>
            </w:r>
            <w:r>
              <w:rPr>
                <w:rFonts w:eastAsia="Times New Roman"/>
              </w:rPr>
              <w:fldChar w:fldCharType="end"/>
            </w:r>
            <w:bookmarkEnd w:id="259"/>
            <w:r w:rsidR="004735E3" w:rsidRPr="00476A62">
              <w:rPr>
                <w:rFonts w:eastAsia="Times New Roman"/>
              </w:rPr>
              <w:t xml:space="preserve">Yes. </w:t>
            </w:r>
            <w:r w:rsidR="004735E3" w:rsidRPr="00062B18">
              <w:rPr>
                <w:rFonts w:eastAsia="Times New Roman"/>
                <w:b/>
              </w:rPr>
              <w:t>If yes</w:t>
            </w:r>
            <w:r w:rsidR="004735E3" w:rsidRPr="00476A62">
              <w:rPr>
                <w:rFonts w:eastAsia="Times New Roman"/>
              </w:rPr>
              <w:t xml:space="preserve">, please provide the relevant legal/regulatory provisions: </w:t>
            </w:r>
            <w:r>
              <w:rPr>
                <w:rFonts w:eastAsia="Times New Roman"/>
              </w:rPr>
              <w:fldChar w:fldCharType="begin">
                <w:ffData>
                  <w:name w:val="q21_info_basis"/>
                  <w:enabled/>
                  <w:calcOnExit w:val="0"/>
                  <w:textInput/>
                </w:ffData>
              </w:fldChar>
            </w:r>
            <w:bookmarkStart w:id="260" w:name="q21_info_basis"/>
            <w:r>
              <w:rPr>
                <w:rFonts w:eastAsia="Times New Roman"/>
              </w:rPr>
              <w:instrText xml:space="preserve"> FORMTEXT </w:instrText>
            </w:r>
            <w:r>
              <w:rPr>
                <w:rFonts w:eastAsia="Times New Roman"/>
              </w:rPr>
            </w:r>
            <w:r>
              <w:rPr>
                <w:rFonts w:eastAsia="Times New Roman"/>
              </w:rPr>
              <w:fldChar w:fldCharType="separate"/>
            </w:r>
            <w:r>
              <w:rPr>
                <w:rFonts w:eastAsia="Times New Roman"/>
                <w:noProof/>
              </w:rPr>
              <w:t> </w:t>
            </w:r>
            <w:r>
              <w:rPr>
                <w:rFonts w:eastAsia="Times New Roman"/>
                <w:noProof/>
              </w:rPr>
              <w:t> </w:t>
            </w:r>
            <w:r>
              <w:rPr>
                <w:rFonts w:eastAsia="Times New Roman"/>
                <w:noProof/>
              </w:rPr>
              <w:t> </w:t>
            </w:r>
            <w:r>
              <w:rPr>
                <w:rFonts w:eastAsia="Times New Roman"/>
                <w:noProof/>
              </w:rPr>
              <w:t> </w:t>
            </w:r>
            <w:r>
              <w:rPr>
                <w:rFonts w:eastAsia="Times New Roman"/>
                <w:noProof/>
              </w:rPr>
              <w:t> </w:t>
            </w:r>
            <w:r>
              <w:rPr>
                <w:rFonts w:eastAsia="Times New Roman"/>
              </w:rPr>
              <w:fldChar w:fldCharType="end"/>
            </w:r>
            <w:bookmarkEnd w:id="260"/>
          </w:p>
          <w:p w14:paraId="462DCBEA" w14:textId="5B31A81D" w:rsidR="004735E3" w:rsidRPr="00476A62" w:rsidRDefault="00DF02DB" w:rsidP="004735E3">
            <w:pPr>
              <w:spacing w:after="0" w:line="240" w:lineRule="auto"/>
              <w:ind w:left="270" w:hanging="180"/>
              <w:rPr>
                <w:rFonts w:eastAsia="Times New Roman"/>
              </w:rPr>
            </w:pPr>
            <w:r>
              <w:rPr>
                <w:rFonts w:eastAsia="Times New Roman"/>
              </w:rPr>
              <w:fldChar w:fldCharType="begin">
                <w:ffData>
                  <w:name w:val="q21_info_n"/>
                  <w:enabled/>
                  <w:calcOnExit w:val="0"/>
                  <w:checkBox>
                    <w:sizeAuto/>
                    <w:default w:val="0"/>
                  </w:checkBox>
                </w:ffData>
              </w:fldChar>
            </w:r>
            <w:bookmarkStart w:id="261" w:name="q21_info_n"/>
            <w:r>
              <w:rPr>
                <w:rFonts w:eastAsia="Times New Roman"/>
              </w:rPr>
              <w:instrText xml:space="preserve"> FORMCHECKBOX </w:instrText>
            </w:r>
            <w:r w:rsidR="00CF2224">
              <w:rPr>
                <w:rFonts w:eastAsia="Times New Roman"/>
              </w:rPr>
            </w:r>
            <w:r w:rsidR="00CF2224">
              <w:rPr>
                <w:rFonts w:eastAsia="Times New Roman"/>
              </w:rPr>
              <w:fldChar w:fldCharType="separate"/>
            </w:r>
            <w:r>
              <w:rPr>
                <w:rFonts w:eastAsia="Times New Roman"/>
              </w:rPr>
              <w:fldChar w:fldCharType="end"/>
            </w:r>
            <w:bookmarkEnd w:id="261"/>
            <w:r w:rsidR="004735E3" w:rsidRPr="00476A62">
              <w:rPr>
                <w:rFonts w:eastAsia="Times New Roman"/>
              </w:rPr>
              <w:t xml:space="preserve">No </w:t>
            </w:r>
          </w:p>
          <w:p w14:paraId="74503095" w14:textId="5778E15F" w:rsidR="0003009F" w:rsidRPr="0003009F" w:rsidRDefault="0003009F" w:rsidP="008A7F05">
            <w:pPr>
              <w:spacing w:after="0" w:line="240" w:lineRule="auto"/>
              <w:ind w:left="90"/>
              <w:rPr>
                <w:rFonts w:eastAsia="Times New Roman"/>
              </w:rPr>
            </w:pPr>
          </w:p>
        </w:tc>
      </w:tr>
    </w:tbl>
    <w:p w14:paraId="08EA03F1" w14:textId="77777777" w:rsidR="00176C92" w:rsidRDefault="00176C92"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62B18" w:rsidRPr="0003009F" w14:paraId="3B86C8EE" w14:textId="77777777" w:rsidTr="5EE90422">
        <w:tc>
          <w:tcPr>
            <w:tcW w:w="9576" w:type="dxa"/>
            <w:shd w:val="clear" w:color="auto" w:fill="365F91"/>
          </w:tcPr>
          <w:p w14:paraId="14A5E675" w14:textId="6022CCA6" w:rsidR="00062B18" w:rsidRPr="0003009F" w:rsidRDefault="683EA604" w:rsidP="5EE90422">
            <w:pPr>
              <w:numPr>
                <w:ilvl w:val="2"/>
                <w:numId w:val="3"/>
              </w:numPr>
              <w:spacing w:after="0" w:line="240" w:lineRule="auto"/>
              <w:contextualSpacing/>
              <w:rPr>
                <w:b/>
                <w:bCs/>
                <w:color w:val="FFFFFF"/>
              </w:rPr>
            </w:pPr>
            <w:r w:rsidRPr="5EE90422">
              <w:rPr>
                <w:b/>
                <w:bCs/>
                <w:color w:val="FFFFFF" w:themeColor="background1"/>
              </w:rPr>
              <w:t>Do the tender documents</w:t>
            </w:r>
            <w:r w:rsidR="0DBAB8D9" w:rsidRPr="5EE90422">
              <w:rPr>
                <w:b/>
                <w:bCs/>
                <w:color w:val="FFFFFF" w:themeColor="background1"/>
              </w:rPr>
              <w:t xml:space="preserve"> </w:t>
            </w:r>
            <w:r w:rsidR="3A5E20B6" w:rsidRPr="5EE90422">
              <w:rPr>
                <w:b/>
                <w:bCs/>
                <w:color w:val="FFFFFF" w:themeColor="background1"/>
              </w:rPr>
              <w:t xml:space="preserve">unambiguously </w:t>
            </w:r>
            <w:r w:rsidRPr="5EE90422">
              <w:rPr>
                <w:b/>
                <w:bCs/>
                <w:color w:val="FFFFFF" w:themeColor="background1"/>
              </w:rPr>
              <w:t xml:space="preserve">specify the </w:t>
            </w:r>
            <w:r w:rsidR="3FD51186" w:rsidRPr="5EE90422">
              <w:rPr>
                <w:b/>
                <w:bCs/>
                <w:color w:val="FFFFFF" w:themeColor="background1"/>
              </w:rPr>
              <w:t>qualification requirements (or the prequalification requirements when applicable) making them available to all potential bidders as part of the tender notice/invitation for bids?</w:t>
            </w:r>
          </w:p>
        </w:tc>
      </w:tr>
      <w:tr w:rsidR="00062B18" w:rsidRPr="0003009F" w14:paraId="740AE427" w14:textId="77777777" w:rsidTr="5EE90422">
        <w:tc>
          <w:tcPr>
            <w:tcW w:w="9576" w:type="dxa"/>
            <w:shd w:val="clear" w:color="auto" w:fill="auto"/>
          </w:tcPr>
          <w:p w14:paraId="3CD735AB" w14:textId="606A6376" w:rsidR="00062B18" w:rsidRPr="00476A62" w:rsidRDefault="00350E77" w:rsidP="005B4CA8">
            <w:pPr>
              <w:pStyle w:val="ColorfulList-Accent11"/>
              <w:spacing w:after="0" w:line="240" w:lineRule="auto"/>
              <w:ind w:left="270" w:hanging="180"/>
              <w:rPr>
                <w:rFonts w:eastAsia="Times New Roman"/>
              </w:rPr>
            </w:pPr>
            <w:r>
              <w:rPr>
                <w:rFonts w:eastAsia="Times New Roman"/>
              </w:rPr>
              <w:fldChar w:fldCharType="begin">
                <w:ffData>
                  <w:name w:val="q22_qualif_y"/>
                  <w:enabled/>
                  <w:calcOnExit w:val="0"/>
                  <w:checkBox>
                    <w:sizeAuto/>
                    <w:default w:val="0"/>
                  </w:checkBox>
                </w:ffData>
              </w:fldChar>
            </w:r>
            <w:bookmarkStart w:id="262" w:name="q22_qualif_y"/>
            <w:r>
              <w:rPr>
                <w:rFonts w:eastAsia="Times New Roman"/>
              </w:rPr>
              <w:instrText xml:space="preserve"> FORMCHECKBOX </w:instrText>
            </w:r>
            <w:r w:rsidR="00CF2224">
              <w:rPr>
                <w:rFonts w:eastAsia="Times New Roman"/>
              </w:rPr>
            </w:r>
            <w:r w:rsidR="00CF2224">
              <w:rPr>
                <w:rFonts w:eastAsia="Times New Roman"/>
              </w:rPr>
              <w:fldChar w:fldCharType="separate"/>
            </w:r>
            <w:r>
              <w:rPr>
                <w:rFonts w:eastAsia="Times New Roman"/>
              </w:rPr>
              <w:fldChar w:fldCharType="end"/>
            </w:r>
            <w:bookmarkEnd w:id="262"/>
            <w:r w:rsidR="00062B18" w:rsidRPr="00476A62">
              <w:rPr>
                <w:rFonts w:eastAsia="Times New Roman"/>
              </w:rPr>
              <w:t xml:space="preserve">Yes. </w:t>
            </w:r>
            <w:r w:rsidR="00062B18" w:rsidRPr="008A7F05">
              <w:rPr>
                <w:rFonts w:eastAsia="Times New Roman"/>
                <w:b/>
              </w:rPr>
              <w:t>If yes</w:t>
            </w:r>
            <w:r w:rsidR="00062B18" w:rsidRPr="00476A62">
              <w:rPr>
                <w:rFonts w:eastAsia="Times New Roman"/>
              </w:rPr>
              <w:t xml:space="preserve">, please provide the relevant legal/regulatory provisions: </w:t>
            </w:r>
            <w:r>
              <w:rPr>
                <w:rFonts w:eastAsia="Times New Roman"/>
              </w:rPr>
              <w:fldChar w:fldCharType="begin">
                <w:ffData>
                  <w:name w:val="q22_qualif_basis"/>
                  <w:enabled/>
                  <w:calcOnExit w:val="0"/>
                  <w:textInput/>
                </w:ffData>
              </w:fldChar>
            </w:r>
            <w:bookmarkStart w:id="263" w:name="q22_qualif_basis"/>
            <w:r>
              <w:rPr>
                <w:rFonts w:eastAsia="Times New Roman"/>
              </w:rPr>
              <w:instrText xml:space="preserve"> FORMTEXT </w:instrText>
            </w:r>
            <w:r>
              <w:rPr>
                <w:rFonts w:eastAsia="Times New Roman"/>
              </w:rPr>
            </w:r>
            <w:r>
              <w:rPr>
                <w:rFonts w:eastAsia="Times New Roman"/>
              </w:rPr>
              <w:fldChar w:fldCharType="separate"/>
            </w:r>
            <w:r>
              <w:rPr>
                <w:rFonts w:eastAsia="Times New Roman"/>
                <w:noProof/>
              </w:rPr>
              <w:t> </w:t>
            </w:r>
            <w:r>
              <w:rPr>
                <w:rFonts w:eastAsia="Times New Roman"/>
                <w:noProof/>
              </w:rPr>
              <w:t> </w:t>
            </w:r>
            <w:r>
              <w:rPr>
                <w:rFonts w:eastAsia="Times New Roman"/>
                <w:noProof/>
              </w:rPr>
              <w:t> </w:t>
            </w:r>
            <w:r>
              <w:rPr>
                <w:rFonts w:eastAsia="Times New Roman"/>
                <w:noProof/>
              </w:rPr>
              <w:t> </w:t>
            </w:r>
            <w:r>
              <w:rPr>
                <w:rFonts w:eastAsia="Times New Roman"/>
                <w:noProof/>
              </w:rPr>
              <w:t> </w:t>
            </w:r>
            <w:r>
              <w:rPr>
                <w:rFonts w:eastAsia="Times New Roman"/>
              </w:rPr>
              <w:fldChar w:fldCharType="end"/>
            </w:r>
            <w:bookmarkEnd w:id="263"/>
          </w:p>
          <w:p w14:paraId="2732A77B" w14:textId="424F07D2" w:rsidR="00062B18" w:rsidRPr="00476A62" w:rsidRDefault="00350E77" w:rsidP="005B4CA8">
            <w:pPr>
              <w:pStyle w:val="ColorfulList-Accent11"/>
              <w:spacing w:after="0" w:line="240" w:lineRule="auto"/>
              <w:ind w:left="270" w:hanging="180"/>
              <w:rPr>
                <w:rFonts w:eastAsia="Times New Roman"/>
              </w:rPr>
            </w:pPr>
            <w:r>
              <w:rPr>
                <w:rFonts w:eastAsia="Times New Roman"/>
              </w:rPr>
              <w:fldChar w:fldCharType="begin">
                <w:ffData>
                  <w:name w:val="q22_qualif_n"/>
                  <w:enabled/>
                  <w:calcOnExit w:val="0"/>
                  <w:checkBox>
                    <w:sizeAuto/>
                    <w:default w:val="0"/>
                  </w:checkBox>
                </w:ffData>
              </w:fldChar>
            </w:r>
            <w:bookmarkStart w:id="264" w:name="q22_qualif_n"/>
            <w:r>
              <w:rPr>
                <w:rFonts w:eastAsia="Times New Roman"/>
              </w:rPr>
              <w:instrText xml:space="preserve"> FORMCHECKBOX </w:instrText>
            </w:r>
            <w:r w:rsidR="00CF2224">
              <w:rPr>
                <w:rFonts w:eastAsia="Times New Roman"/>
              </w:rPr>
            </w:r>
            <w:r w:rsidR="00CF2224">
              <w:rPr>
                <w:rFonts w:eastAsia="Times New Roman"/>
              </w:rPr>
              <w:fldChar w:fldCharType="separate"/>
            </w:r>
            <w:r>
              <w:rPr>
                <w:rFonts w:eastAsia="Times New Roman"/>
              </w:rPr>
              <w:fldChar w:fldCharType="end"/>
            </w:r>
            <w:bookmarkEnd w:id="264"/>
            <w:r w:rsidR="00062B18" w:rsidRPr="00476A62">
              <w:rPr>
                <w:rFonts w:eastAsia="Times New Roman"/>
              </w:rPr>
              <w:t>No</w:t>
            </w:r>
          </w:p>
          <w:p w14:paraId="037B9DB1" w14:textId="77777777" w:rsidR="00A01384" w:rsidRDefault="00A01384" w:rsidP="00A01384">
            <w:pPr>
              <w:pStyle w:val="ListParagraph"/>
              <w:spacing w:after="0" w:line="240" w:lineRule="auto"/>
              <w:ind w:left="270"/>
              <w:rPr>
                <w:b/>
              </w:rPr>
            </w:pPr>
          </w:p>
          <w:p w14:paraId="385D2F98" w14:textId="26234428" w:rsidR="00A44ECE" w:rsidRPr="006172DB" w:rsidRDefault="3FD51186" w:rsidP="5EE90422">
            <w:pPr>
              <w:pStyle w:val="ListParagraph"/>
              <w:numPr>
                <w:ilvl w:val="3"/>
                <w:numId w:val="3"/>
              </w:numPr>
              <w:spacing w:after="0" w:line="240" w:lineRule="auto"/>
              <w:ind w:left="270" w:firstLine="0"/>
            </w:pPr>
            <w:r>
              <w:t xml:space="preserve">Are there any </w:t>
            </w:r>
            <w:r w:rsidR="43AC8D8D">
              <w:t>parameters/limits</w:t>
            </w:r>
            <w:r>
              <w:t xml:space="preserve"> to the qualification requirements to ensure that they do not unduly restrict competition of qualified bidders? </w:t>
            </w:r>
          </w:p>
          <w:p w14:paraId="69F7BF12" w14:textId="59478423" w:rsidR="00A01384" w:rsidRDefault="00350E77" w:rsidP="00A01384">
            <w:pPr>
              <w:spacing w:after="0" w:line="240" w:lineRule="auto"/>
              <w:ind w:left="270"/>
            </w:pPr>
            <w:r>
              <w:fldChar w:fldCharType="begin">
                <w:ffData>
                  <w:name w:val="q22_2_limits_y"/>
                  <w:enabled/>
                  <w:calcOnExit w:val="0"/>
                  <w:checkBox>
                    <w:sizeAuto/>
                    <w:default w:val="0"/>
                  </w:checkBox>
                </w:ffData>
              </w:fldChar>
            </w:r>
            <w:bookmarkStart w:id="265" w:name="q22_2_limits_y"/>
            <w:r>
              <w:instrText xml:space="preserve"> FORMCHECKBOX </w:instrText>
            </w:r>
            <w:r w:rsidR="00CF2224">
              <w:fldChar w:fldCharType="separate"/>
            </w:r>
            <w:r>
              <w:fldChar w:fldCharType="end"/>
            </w:r>
            <w:bookmarkEnd w:id="265"/>
            <w:r w:rsidR="00A01384" w:rsidRPr="00CE6F1B">
              <w:t xml:space="preserve">Yes. </w:t>
            </w:r>
            <w:r w:rsidR="00A01384" w:rsidRPr="00225F31">
              <w:rPr>
                <w:b/>
              </w:rPr>
              <w:t>If yes</w:t>
            </w:r>
            <w:r w:rsidR="00A01384">
              <w:t xml:space="preserve">, </w:t>
            </w:r>
            <w:r w:rsidR="00A01384" w:rsidRPr="006802D6">
              <w:t xml:space="preserve">please provide </w:t>
            </w:r>
            <w:r w:rsidR="00A01384">
              <w:t>the relevant legal/regulatory</w:t>
            </w:r>
            <w:r w:rsidR="00A01384">
              <w:rPr>
                <w:bCs/>
              </w:rPr>
              <w:t xml:space="preserve"> provisions</w:t>
            </w:r>
            <w:r w:rsidR="00A01384" w:rsidRPr="006802D6">
              <w:t xml:space="preserve">: </w:t>
            </w:r>
            <w:r>
              <w:fldChar w:fldCharType="begin">
                <w:ffData>
                  <w:name w:val="q22_2_limits_basis"/>
                  <w:enabled/>
                  <w:calcOnExit w:val="0"/>
                  <w:textInput/>
                </w:ffData>
              </w:fldChar>
            </w:r>
            <w:bookmarkStart w:id="266" w:name="q22_2_limits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6"/>
          </w:p>
          <w:p w14:paraId="606A021C" w14:textId="1B0B3668" w:rsidR="00A01384" w:rsidRDefault="00350E77" w:rsidP="00A01384">
            <w:pPr>
              <w:spacing w:after="0" w:line="240" w:lineRule="auto"/>
              <w:ind w:left="270"/>
            </w:pPr>
            <w:r>
              <w:fldChar w:fldCharType="begin">
                <w:ffData>
                  <w:name w:val="q22_2_limits_n"/>
                  <w:enabled/>
                  <w:calcOnExit w:val="0"/>
                  <w:checkBox>
                    <w:sizeAuto/>
                    <w:default w:val="0"/>
                  </w:checkBox>
                </w:ffData>
              </w:fldChar>
            </w:r>
            <w:bookmarkStart w:id="267" w:name="q22_2_limits_n"/>
            <w:r>
              <w:instrText xml:space="preserve"> FORMCHECKBOX </w:instrText>
            </w:r>
            <w:r w:rsidR="00CF2224">
              <w:fldChar w:fldCharType="separate"/>
            </w:r>
            <w:r>
              <w:fldChar w:fldCharType="end"/>
            </w:r>
            <w:bookmarkEnd w:id="267"/>
            <w:r w:rsidR="00A01384" w:rsidRPr="00CE6F1B">
              <w:t>No</w:t>
            </w:r>
          </w:p>
          <w:p w14:paraId="23D3164A" w14:textId="0FEBECC8" w:rsidR="008A7F05" w:rsidRPr="00A01384" w:rsidRDefault="008A7F05" w:rsidP="00EF0D80">
            <w:pPr>
              <w:spacing w:after="0" w:line="240" w:lineRule="auto"/>
            </w:pPr>
          </w:p>
        </w:tc>
      </w:tr>
    </w:tbl>
    <w:p w14:paraId="60DFB31D" w14:textId="77777777" w:rsidR="00062B18" w:rsidRDefault="00062B18"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81493" w:rsidRPr="00CE6F1B" w14:paraId="425A207F" w14:textId="77777777" w:rsidTr="5EE90422">
        <w:tc>
          <w:tcPr>
            <w:tcW w:w="9576" w:type="dxa"/>
            <w:shd w:val="clear" w:color="auto" w:fill="365F91"/>
          </w:tcPr>
          <w:p w14:paraId="00E73EA0" w14:textId="612A7D21" w:rsidR="00E81493" w:rsidRPr="00CE6F1B" w:rsidRDefault="3FD51186" w:rsidP="5EE90422">
            <w:pPr>
              <w:pStyle w:val="ColorfulList-Accent11"/>
              <w:numPr>
                <w:ilvl w:val="2"/>
                <w:numId w:val="3"/>
              </w:numPr>
              <w:spacing w:after="0" w:line="240" w:lineRule="auto"/>
              <w:rPr>
                <w:b/>
                <w:bCs/>
                <w:color w:val="FFFFFF"/>
              </w:rPr>
            </w:pPr>
            <w:r w:rsidRPr="5EE90422">
              <w:rPr>
                <w:b/>
                <w:bCs/>
                <w:color w:val="FFFFFF" w:themeColor="background1"/>
              </w:rPr>
              <w:lastRenderedPageBreak/>
              <w:t>Can potential bidders/tenderers submit questions to clarify the public procurement notice and/or the bidding/tender documents?</w:t>
            </w:r>
          </w:p>
        </w:tc>
      </w:tr>
      <w:tr w:rsidR="00E81493" w:rsidRPr="00CE6F1B" w14:paraId="32D94FC9" w14:textId="77777777" w:rsidTr="5EE90422">
        <w:tc>
          <w:tcPr>
            <w:tcW w:w="9576" w:type="dxa"/>
            <w:shd w:val="clear" w:color="auto" w:fill="auto"/>
          </w:tcPr>
          <w:p w14:paraId="169D6D99" w14:textId="7F96BD28" w:rsidR="00E81493" w:rsidRPr="00CE6F1B" w:rsidRDefault="007B75E0" w:rsidP="00FC0D37">
            <w:pPr>
              <w:spacing w:after="0" w:line="240" w:lineRule="auto"/>
            </w:pPr>
            <w:r>
              <w:fldChar w:fldCharType="begin">
                <w:ffData>
                  <w:name w:val="q23_questions_y"/>
                  <w:enabled/>
                  <w:calcOnExit w:val="0"/>
                  <w:checkBox>
                    <w:sizeAuto/>
                    <w:default w:val="0"/>
                  </w:checkBox>
                </w:ffData>
              </w:fldChar>
            </w:r>
            <w:bookmarkStart w:id="268" w:name="q23_questions_y"/>
            <w:r>
              <w:instrText xml:space="preserve"> FORMCHECKBOX </w:instrText>
            </w:r>
            <w:r w:rsidR="00CF2224">
              <w:fldChar w:fldCharType="separate"/>
            </w:r>
            <w:r>
              <w:fldChar w:fldCharType="end"/>
            </w:r>
            <w:bookmarkEnd w:id="268"/>
            <w:r w:rsidR="00E81493" w:rsidRPr="00CE6F1B">
              <w:t xml:space="preserve">Yes. </w:t>
            </w:r>
            <w:r w:rsidR="00E81493" w:rsidRPr="00CE6F1B">
              <w:rPr>
                <w:b/>
              </w:rPr>
              <w:t>If yes</w:t>
            </w:r>
            <w:r w:rsidR="00E81493" w:rsidRPr="00CE6F1B">
              <w:t xml:space="preserve">, please provide </w:t>
            </w:r>
            <w:r w:rsidR="005F38EE">
              <w:t>the relevant legal/regulatory provisions</w:t>
            </w:r>
            <w:r w:rsidR="00E81493" w:rsidRPr="00CE6F1B">
              <w:t xml:space="preserve">: </w:t>
            </w:r>
            <w:r>
              <w:fldChar w:fldCharType="begin">
                <w:ffData>
                  <w:name w:val="q23_questions_basis"/>
                  <w:enabled/>
                  <w:calcOnExit w:val="0"/>
                  <w:textInput/>
                </w:ffData>
              </w:fldChar>
            </w:r>
            <w:bookmarkStart w:id="269" w:name="q23_questions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9"/>
          </w:p>
          <w:p w14:paraId="30825422" w14:textId="0EFBA89C" w:rsidR="00E81493" w:rsidRDefault="007B75E0" w:rsidP="00FC0D37">
            <w:pPr>
              <w:spacing w:after="0" w:line="240" w:lineRule="auto"/>
            </w:pPr>
            <w:r>
              <w:fldChar w:fldCharType="begin">
                <w:ffData>
                  <w:name w:val="q23_questions_n"/>
                  <w:enabled/>
                  <w:calcOnExit w:val="0"/>
                  <w:checkBox>
                    <w:sizeAuto/>
                    <w:default w:val="0"/>
                  </w:checkBox>
                </w:ffData>
              </w:fldChar>
            </w:r>
            <w:bookmarkStart w:id="270" w:name="q23_questions_n"/>
            <w:r>
              <w:instrText xml:space="preserve"> FORMCHECKBOX </w:instrText>
            </w:r>
            <w:r w:rsidR="00CF2224">
              <w:fldChar w:fldCharType="separate"/>
            </w:r>
            <w:r>
              <w:fldChar w:fldCharType="end"/>
            </w:r>
            <w:bookmarkEnd w:id="270"/>
            <w:r w:rsidR="00E81493" w:rsidRPr="00CE6F1B">
              <w:t>No</w:t>
            </w:r>
          </w:p>
          <w:p w14:paraId="2EE3731E" w14:textId="77777777" w:rsidR="00C65B1C" w:rsidRDefault="00C65B1C" w:rsidP="00FC0D37">
            <w:pPr>
              <w:spacing w:after="0" w:line="240" w:lineRule="auto"/>
            </w:pPr>
          </w:p>
          <w:p w14:paraId="12E2761E" w14:textId="0A59A4EF" w:rsidR="00A44ECE" w:rsidRPr="006172DB" w:rsidRDefault="3FD51186" w:rsidP="5EE90422">
            <w:pPr>
              <w:numPr>
                <w:ilvl w:val="3"/>
                <w:numId w:val="3"/>
              </w:numPr>
              <w:spacing w:after="0" w:line="240" w:lineRule="auto"/>
              <w:ind w:left="270" w:firstLine="0"/>
              <w:jc w:val="both"/>
            </w:pPr>
            <w:r w:rsidRPr="5EE90422">
              <w:rPr>
                <w:b/>
                <w:bCs/>
              </w:rPr>
              <w:t>If yes,</w:t>
            </w:r>
            <w:r>
              <w:t xml:space="preserve"> can the bidders also suggest innovations to improve the tender documents</w:t>
            </w:r>
            <w:r w:rsidR="3A5E20B6">
              <w:t xml:space="preserve"> or </w:t>
            </w:r>
            <w:r>
              <w:t>procurement approach, including for example the provision of value engineering</w:t>
            </w:r>
            <w:r w:rsidR="3A5E20B6">
              <w:t xml:space="preserve"> and/or technologically neutral options</w:t>
            </w:r>
            <w:r>
              <w:t>?</w:t>
            </w:r>
          </w:p>
          <w:p w14:paraId="14DA279B" w14:textId="2AE51A4B" w:rsidR="00A44ECE" w:rsidRPr="006172DB" w:rsidRDefault="00C17563" w:rsidP="00A44ECE">
            <w:pPr>
              <w:pStyle w:val="ListParagraph"/>
              <w:spacing w:after="0" w:line="240" w:lineRule="auto"/>
              <w:ind w:left="510"/>
              <w:jc w:val="both"/>
              <w:rPr>
                <w:b/>
              </w:rPr>
            </w:pPr>
            <w:r>
              <w:fldChar w:fldCharType="begin">
                <w:ffData>
                  <w:name w:val="q23_2_innov_y"/>
                  <w:enabled/>
                  <w:calcOnExit w:val="0"/>
                  <w:checkBox>
                    <w:sizeAuto/>
                    <w:default w:val="0"/>
                  </w:checkBox>
                </w:ffData>
              </w:fldChar>
            </w:r>
            <w:bookmarkStart w:id="271" w:name="q23_2_innov_y"/>
            <w:r>
              <w:instrText xml:space="preserve"> FORMCHECKBOX </w:instrText>
            </w:r>
            <w:r w:rsidR="00CF2224">
              <w:fldChar w:fldCharType="separate"/>
            </w:r>
            <w:r>
              <w:fldChar w:fldCharType="end"/>
            </w:r>
            <w:bookmarkEnd w:id="271"/>
            <w:r w:rsidR="00A44ECE" w:rsidRPr="006172DB">
              <w:t>Yes.</w:t>
            </w:r>
            <w:r w:rsidR="00A44ECE" w:rsidRPr="006172DB">
              <w:rPr>
                <w:b/>
              </w:rPr>
              <w:t xml:space="preserve"> If yes, </w:t>
            </w:r>
            <w:r w:rsidR="00A44ECE" w:rsidRPr="006172DB">
              <w:rPr>
                <w:bCs/>
              </w:rPr>
              <w:t xml:space="preserve">please provide the relevant legal/regulatory provisions: </w:t>
            </w:r>
            <w:r>
              <w:fldChar w:fldCharType="begin">
                <w:ffData>
                  <w:name w:val="q23_2_innov_basis"/>
                  <w:enabled/>
                  <w:calcOnExit w:val="0"/>
                  <w:textInput/>
                </w:ffData>
              </w:fldChar>
            </w:r>
            <w:bookmarkStart w:id="272" w:name="q23_2_innov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2"/>
            <w:r w:rsidR="00A44ECE" w:rsidRPr="006172DB">
              <w:t xml:space="preserve"> and elaborate on the kind of innovations that are allowed: </w:t>
            </w:r>
            <w:r>
              <w:fldChar w:fldCharType="begin">
                <w:ffData>
                  <w:name w:val="q23_2_innov_elaborat"/>
                  <w:enabled/>
                  <w:calcOnExit w:val="0"/>
                  <w:textInput/>
                </w:ffData>
              </w:fldChar>
            </w:r>
            <w:bookmarkStart w:id="273" w:name="q23_2_innov_elaborat"/>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3"/>
          </w:p>
          <w:p w14:paraId="102E1C76" w14:textId="1832ED67" w:rsidR="00A44ECE" w:rsidRPr="006172DB" w:rsidRDefault="00C17563" w:rsidP="00A44ECE">
            <w:pPr>
              <w:pStyle w:val="ListParagraph"/>
              <w:spacing w:after="0" w:line="240" w:lineRule="auto"/>
              <w:ind w:left="510"/>
              <w:jc w:val="both"/>
            </w:pPr>
            <w:r>
              <w:fldChar w:fldCharType="begin">
                <w:ffData>
                  <w:name w:val="q23_2_innov_n"/>
                  <w:enabled/>
                  <w:calcOnExit w:val="0"/>
                  <w:checkBox>
                    <w:sizeAuto/>
                    <w:default w:val="0"/>
                  </w:checkBox>
                </w:ffData>
              </w:fldChar>
            </w:r>
            <w:bookmarkStart w:id="274" w:name="q23_2_innov_n"/>
            <w:r>
              <w:instrText xml:space="preserve"> FORMCHECKBOX </w:instrText>
            </w:r>
            <w:r w:rsidR="00CF2224">
              <w:fldChar w:fldCharType="separate"/>
            </w:r>
            <w:r>
              <w:fldChar w:fldCharType="end"/>
            </w:r>
            <w:bookmarkEnd w:id="274"/>
            <w:r w:rsidR="00A44ECE" w:rsidRPr="006172DB">
              <w:t>No</w:t>
            </w:r>
          </w:p>
          <w:p w14:paraId="5406825A" w14:textId="77777777" w:rsidR="00A44ECE" w:rsidRPr="006172DB" w:rsidRDefault="00A44ECE" w:rsidP="00A44ECE">
            <w:pPr>
              <w:pStyle w:val="ListParagraph"/>
              <w:spacing w:after="0" w:line="240" w:lineRule="auto"/>
              <w:ind w:left="510"/>
              <w:jc w:val="both"/>
            </w:pPr>
          </w:p>
          <w:p w14:paraId="7C58A2DF" w14:textId="77777777" w:rsidR="007916B8" w:rsidRPr="00867D5E" w:rsidRDefault="64F595E8" w:rsidP="5EE90422">
            <w:pPr>
              <w:numPr>
                <w:ilvl w:val="3"/>
                <w:numId w:val="3"/>
              </w:numPr>
              <w:spacing w:after="0" w:line="240" w:lineRule="auto"/>
              <w:ind w:left="270" w:firstLine="0"/>
            </w:pPr>
            <w:r w:rsidRPr="5EE90422">
              <w:rPr>
                <w:b/>
                <w:bCs/>
              </w:rPr>
              <w:t>If yes,</w:t>
            </w:r>
            <w:r>
              <w:t xml:space="preserve"> is there a timeframe for the procuring authority to address questions and clarifications by bidders?</w:t>
            </w:r>
          </w:p>
          <w:p w14:paraId="6F6D5180" w14:textId="5B7AD078" w:rsidR="007916B8" w:rsidRPr="00CE6F1B" w:rsidRDefault="00CD6873" w:rsidP="007916B8">
            <w:pPr>
              <w:spacing w:after="0" w:line="240" w:lineRule="auto"/>
              <w:ind w:left="270"/>
            </w:pPr>
            <w:r>
              <w:fldChar w:fldCharType="begin">
                <w:ffData>
                  <w:name w:val="q23_4_qs_time_y"/>
                  <w:enabled/>
                  <w:calcOnExit w:val="0"/>
                  <w:checkBox>
                    <w:sizeAuto/>
                    <w:default w:val="0"/>
                  </w:checkBox>
                </w:ffData>
              </w:fldChar>
            </w:r>
            <w:bookmarkStart w:id="275" w:name="q23_4_qs_time_y"/>
            <w:r>
              <w:instrText xml:space="preserve"> FORMCHECKBOX </w:instrText>
            </w:r>
            <w:r w:rsidR="00CF2224">
              <w:fldChar w:fldCharType="separate"/>
            </w:r>
            <w:r>
              <w:fldChar w:fldCharType="end"/>
            </w:r>
            <w:bookmarkEnd w:id="275"/>
            <w:r w:rsidR="007916B8" w:rsidRPr="00CE6F1B">
              <w:t xml:space="preserve">Yes. </w:t>
            </w:r>
            <w:r w:rsidR="007916B8">
              <w:t>Please indicate the timeframe</w:t>
            </w:r>
            <w:r w:rsidR="007916B8" w:rsidRPr="00CE6F1B">
              <w:t xml:space="preserve">: </w:t>
            </w:r>
            <w:r>
              <w:fldChar w:fldCharType="begin">
                <w:ffData>
                  <w:name w:val="q23_4_qs_time_days"/>
                  <w:enabled/>
                  <w:calcOnExit w:val="0"/>
                  <w:textInput/>
                </w:ffData>
              </w:fldChar>
            </w:r>
            <w:bookmarkStart w:id="276" w:name="q23_4_qs_time_day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6"/>
            <w:r w:rsidR="007916B8">
              <w:t xml:space="preserve"> and </w:t>
            </w:r>
            <w:r w:rsidR="007916B8" w:rsidRPr="00867D5E">
              <w:t>provide the relevant legal/regul</w:t>
            </w:r>
            <w:r w:rsidR="007916B8">
              <w:t>atory</w:t>
            </w:r>
            <w:r w:rsidR="007916B8">
              <w:rPr>
                <w:bCs/>
              </w:rPr>
              <w:t xml:space="preserve"> provisions</w:t>
            </w:r>
            <w:r w:rsidR="007916B8">
              <w:t xml:space="preserve">: </w:t>
            </w:r>
            <w:r>
              <w:fldChar w:fldCharType="begin">
                <w:ffData>
                  <w:name w:val="q23_4_qs_time_basis"/>
                  <w:enabled/>
                  <w:calcOnExit w:val="0"/>
                  <w:textInput/>
                </w:ffData>
              </w:fldChar>
            </w:r>
            <w:bookmarkStart w:id="277" w:name="q23_4_qs_time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7"/>
          </w:p>
          <w:p w14:paraId="4FDC8B84" w14:textId="52F9C7C7" w:rsidR="007916B8" w:rsidRDefault="00CD6873" w:rsidP="007916B8">
            <w:pPr>
              <w:spacing w:after="0" w:line="240" w:lineRule="auto"/>
              <w:ind w:left="270"/>
            </w:pPr>
            <w:r>
              <w:fldChar w:fldCharType="begin">
                <w:ffData>
                  <w:name w:val="q23_4_qs_time_n"/>
                  <w:enabled/>
                  <w:calcOnExit w:val="0"/>
                  <w:checkBox>
                    <w:sizeAuto/>
                    <w:default w:val="0"/>
                  </w:checkBox>
                </w:ffData>
              </w:fldChar>
            </w:r>
            <w:bookmarkStart w:id="278" w:name="q23_4_qs_time_n"/>
            <w:r>
              <w:instrText xml:space="preserve"> FORMCHECKBOX </w:instrText>
            </w:r>
            <w:r w:rsidR="00CF2224">
              <w:fldChar w:fldCharType="separate"/>
            </w:r>
            <w:r>
              <w:fldChar w:fldCharType="end"/>
            </w:r>
            <w:bookmarkEnd w:id="278"/>
            <w:r w:rsidR="007916B8" w:rsidRPr="00CE6F1B">
              <w:t>No</w:t>
            </w:r>
          </w:p>
          <w:p w14:paraId="2A5FA436" w14:textId="77777777" w:rsidR="007916B8" w:rsidRDefault="007916B8" w:rsidP="007916B8">
            <w:pPr>
              <w:pStyle w:val="ListParagraph"/>
              <w:spacing w:after="0" w:line="240" w:lineRule="auto"/>
              <w:ind w:left="270"/>
            </w:pPr>
          </w:p>
          <w:p w14:paraId="322B7127" w14:textId="77777777" w:rsidR="00350E18" w:rsidRPr="00350E18" w:rsidRDefault="49772A87" w:rsidP="5EE90422">
            <w:pPr>
              <w:numPr>
                <w:ilvl w:val="3"/>
                <w:numId w:val="3"/>
              </w:numPr>
              <w:spacing w:after="0" w:line="240" w:lineRule="auto"/>
              <w:ind w:left="270" w:firstLine="0"/>
            </w:pPr>
            <w:r w:rsidRPr="5EE90422">
              <w:rPr>
                <w:b/>
                <w:bCs/>
              </w:rPr>
              <w:t>If yes</w:t>
            </w:r>
            <w:r>
              <w:t>, n</w:t>
            </w:r>
            <w:r w:rsidR="272ABD3E">
              <w:t>otwithstanding confidential information pertaining to the bidders, does the procuring authority disclose those questions and clarifications to all potential bidders?</w:t>
            </w:r>
          </w:p>
          <w:p w14:paraId="47A0AE39" w14:textId="02DEA702" w:rsidR="001B1787" w:rsidRPr="00CE6F1B" w:rsidRDefault="00B671D6" w:rsidP="00FC0D37">
            <w:pPr>
              <w:spacing w:after="0" w:line="240" w:lineRule="auto"/>
              <w:ind w:left="270"/>
            </w:pPr>
            <w:r>
              <w:fldChar w:fldCharType="begin">
                <w:ffData>
                  <w:name w:val="q23_6_disclose_y"/>
                  <w:enabled/>
                  <w:calcOnExit w:val="0"/>
                  <w:checkBox>
                    <w:sizeAuto/>
                    <w:default w:val="0"/>
                  </w:checkBox>
                </w:ffData>
              </w:fldChar>
            </w:r>
            <w:bookmarkStart w:id="279" w:name="q23_6_disclose_y"/>
            <w:r>
              <w:instrText xml:space="preserve"> FORMCHECKBOX </w:instrText>
            </w:r>
            <w:r w:rsidR="00CF2224">
              <w:fldChar w:fldCharType="separate"/>
            </w:r>
            <w:r>
              <w:fldChar w:fldCharType="end"/>
            </w:r>
            <w:bookmarkEnd w:id="279"/>
            <w:r w:rsidR="001B1787" w:rsidRPr="00CE6F1B">
              <w:t xml:space="preserve">Yes. </w:t>
            </w:r>
            <w:r w:rsidR="001B1787" w:rsidRPr="00CE6F1B">
              <w:rPr>
                <w:b/>
              </w:rPr>
              <w:t>If yes</w:t>
            </w:r>
            <w:r w:rsidR="001B1787" w:rsidRPr="00CE6F1B">
              <w:t xml:space="preserve">, please provide </w:t>
            </w:r>
            <w:r w:rsidR="005F38EE">
              <w:t>the relevant legal/regulatory provisions</w:t>
            </w:r>
            <w:r w:rsidR="001B1787" w:rsidRPr="00CE6F1B">
              <w:t xml:space="preserve">: </w:t>
            </w:r>
            <w:r>
              <w:fldChar w:fldCharType="begin">
                <w:ffData>
                  <w:name w:val="q23_6_disclose_basis"/>
                  <w:enabled/>
                  <w:calcOnExit w:val="0"/>
                  <w:textInput/>
                </w:ffData>
              </w:fldChar>
            </w:r>
            <w:bookmarkStart w:id="280" w:name="q23_6_disclose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0"/>
          </w:p>
          <w:p w14:paraId="7A489E5D" w14:textId="4E17F8EF" w:rsidR="001B1787" w:rsidRDefault="00B671D6" w:rsidP="00FC0D37">
            <w:pPr>
              <w:spacing w:after="0" w:line="240" w:lineRule="auto"/>
              <w:ind w:left="270"/>
            </w:pPr>
            <w:r>
              <w:fldChar w:fldCharType="begin">
                <w:ffData>
                  <w:name w:val="q23_6_disclose_n"/>
                  <w:enabled/>
                  <w:calcOnExit w:val="0"/>
                  <w:checkBox>
                    <w:sizeAuto/>
                    <w:default w:val="0"/>
                  </w:checkBox>
                </w:ffData>
              </w:fldChar>
            </w:r>
            <w:bookmarkStart w:id="281" w:name="q23_6_disclose_n"/>
            <w:r>
              <w:instrText xml:space="preserve"> FORMCHECKBOX </w:instrText>
            </w:r>
            <w:r w:rsidR="00CF2224">
              <w:fldChar w:fldCharType="separate"/>
            </w:r>
            <w:r>
              <w:fldChar w:fldCharType="end"/>
            </w:r>
            <w:bookmarkEnd w:id="281"/>
            <w:r w:rsidR="001B1787" w:rsidRPr="00CE6F1B">
              <w:t>No</w:t>
            </w:r>
          </w:p>
          <w:p w14:paraId="4EF057EF" w14:textId="77777777" w:rsidR="009A2076" w:rsidRDefault="009A2076" w:rsidP="00FC0D37">
            <w:pPr>
              <w:spacing w:after="0" w:line="240" w:lineRule="auto"/>
              <w:ind w:left="270"/>
            </w:pPr>
          </w:p>
          <w:p w14:paraId="239A20B5" w14:textId="77777777" w:rsidR="00320AFE" w:rsidRPr="006172DB" w:rsidRDefault="565F2E6B" w:rsidP="00D0490E">
            <w:pPr>
              <w:pStyle w:val="ListParagraph"/>
              <w:numPr>
                <w:ilvl w:val="3"/>
                <w:numId w:val="3"/>
              </w:numPr>
              <w:spacing w:after="0" w:line="240" w:lineRule="auto"/>
              <w:ind w:left="270" w:firstLine="0"/>
            </w:pPr>
            <w:r w:rsidRPr="5EE90422">
              <w:rPr>
                <w:b/>
                <w:bCs/>
              </w:rPr>
              <w:t>If yes,</w:t>
            </w:r>
            <w:r>
              <w:t xml:space="preserve"> does the procuring authority extend the proposal submission deadline due to the modifications introduced in the bidding/tender documents?</w:t>
            </w:r>
          </w:p>
          <w:p w14:paraId="6AE57D0B" w14:textId="2A612289" w:rsidR="00320AFE" w:rsidRPr="006172DB" w:rsidRDefault="008579A4" w:rsidP="00320AFE">
            <w:pPr>
              <w:pStyle w:val="ListParagraph"/>
              <w:spacing w:after="0" w:line="240" w:lineRule="auto"/>
              <w:ind w:left="270"/>
            </w:pPr>
            <w:r>
              <w:fldChar w:fldCharType="begin">
                <w:ffData>
                  <w:name w:val="q23_8_extend_dead_y"/>
                  <w:enabled/>
                  <w:calcOnExit w:val="0"/>
                  <w:checkBox>
                    <w:sizeAuto/>
                    <w:default w:val="0"/>
                  </w:checkBox>
                </w:ffData>
              </w:fldChar>
            </w:r>
            <w:bookmarkStart w:id="282" w:name="q23_8_extend_dead_y"/>
            <w:r>
              <w:instrText xml:space="preserve"> FORMCHECKBOX </w:instrText>
            </w:r>
            <w:r w:rsidR="00CF2224">
              <w:fldChar w:fldCharType="separate"/>
            </w:r>
            <w:r>
              <w:fldChar w:fldCharType="end"/>
            </w:r>
            <w:bookmarkEnd w:id="282"/>
            <w:r w:rsidR="00320AFE" w:rsidRPr="006172DB">
              <w:t>Yes.</w:t>
            </w:r>
            <w:r w:rsidR="00320AFE" w:rsidRPr="006172DB">
              <w:rPr>
                <w:b/>
              </w:rPr>
              <w:t xml:space="preserve"> If yes, </w:t>
            </w:r>
            <w:r w:rsidR="00320AFE" w:rsidRPr="006172DB">
              <w:t>please provide the relevant legal/regulatory</w:t>
            </w:r>
            <w:r w:rsidR="00320AFE" w:rsidRPr="006172DB">
              <w:rPr>
                <w:bCs/>
              </w:rPr>
              <w:t xml:space="preserve"> provisions</w:t>
            </w:r>
            <w:r w:rsidR="00320AFE" w:rsidRPr="006172DB">
              <w:t xml:space="preserve">: </w:t>
            </w:r>
            <w:r>
              <w:fldChar w:fldCharType="begin">
                <w:ffData>
                  <w:name w:val="q23_8_extend_dead_ba"/>
                  <w:enabled/>
                  <w:calcOnExit w:val="0"/>
                  <w:textInput/>
                </w:ffData>
              </w:fldChar>
            </w:r>
            <w:bookmarkStart w:id="283" w:name="q23_8_extend_dead_ba"/>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3"/>
          </w:p>
          <w:p w14:paraId="00FAFF2B" w14:textId="74CA560A" w:rsidR="00320AFE" w:rsidRPr="006172DB" w:rsidRDefault="008579A4" w:rsidP="00320AFE">
            <w:pPr>
              <w:pStyle w:val="ListParagraph"/>
              <w:spacing w:after="0" w:line="240" w:lineRule="auto"/>
              <w:ind w:left="270"/>
            </w:pPr>
            <w:r>
              <w:fldChar w:fldCharType="begin">
                <w:ffData>
                  <w:name w:val="q23_8_extend_dead_n"/>
                  <w:enabled/>
                  <w:calcOnExit w:val="0"/>
                  <w:checkBox>
                    <w:sizeAuto/>
                    <w:default w:val="0"/>
                  </w:checkBox>
                </w:ffData>
              </w:fldChar>
            </w:r>
            <w:bookmarkStart w:id="284" w:name="q23_8_extend_dead_n"/>
            <w:r>
              <w:instrText xml:space="preserve"> FORMCHECKBOX </w:instrText>
            </w:r>
            <w:r w:rsidR="00CF2224">
              <w:fldChar w:fldCharType="separate"/>
            </w:r>
            <w:r>
              <w:fldChar w:fldCharType="end"/>
            </w:r>
            <w:bookmarkEnd w:id="284"/>
            <w:r w:rsidR="00320AFE" w:rsidRPr="006172DB">
              <w:t xml:space="preserve">No </w:t>
            </w:r>
          </w:p>
          <w:p w14:paraId="1678C990" w14:textId="77777777" w:rsidR="008A7F05" w:rsidRPr="008A7F05" w:rsidRDefault="008A7F05" w:rsidP="007D6EA8">
            <w:pPr>
              <w:pStyle w:val="ListParagraph"/>
              <w:spacing w:after="0" w:line="240" w:lineRule="auto"/>
              <w:ind w:left="270"/>
            </w:pPr>
          </w:p>
        </w:tc>
      </w:tr>
    </w:tbl>
    <w:p w14:paraId="55D6ADE1" w14:textId="77777777" w:rsidR="00A01384" w:rsidRDefault="00A01384" w:rsidP="00C07A30">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81493" w:rsidRPr="00CE6F1B" w14:paraId="5ED413A8" w14:textId="77777777" w:rsidTr="5EE90422">
        <w:tc>
          <w:tcPr>
            <w:tcW w:w="9576" w:type="dxa"/>
            <w:shd w:val="clear" w:color="auto" w:fill="365F91"/>
          </w:tcPr>
          <w:p w14:paraId="27D9851B" w14:textId="77777777" w:rsidR="00E81493" w:rsidRPr="0026296E" w:rsidRDefault="2630A5E3" w:rsidP="5EE90422">
            <w:pPr>
              <w:pStyle w:val="ColorfulList-Accent11"/>
              <w:numPr>
                <w:ilvl w:val="2"/>
                <w:numId w:val="3"/>
              </w:numPr>
              <w:spacing w:after="0" w:line="240" w:lineRule="auto"/>
              <w:rPr>
                <w:b/>
                <w:bCs/>
                <w:color w:val="FFFFFF"/>
              </w:rPr>
            </w:pPr>
            <w:r w:rsidRPr="5EE90422">
              <w:rPr>
                <w:b/>
                <w:bCs/>
                <w:color w:val="FFFFFF" w:themeColor="background1"/>
              </w:rPr>
              <w:t xml:space="preserve">Besides questions and clarifications, can the procuring authority conduct </w:t>
            </w:r>
            <w:r w:rsidR="565F2E6B" w:rsidRPr="5EE90422">
              <w:rPr>
                <w:b/>
                <w:bCs/>
                <w:color w:val="FFFFFF" w:themeColor="background1"/>
              </w:rPr>
              <w:t xml:space="preserve">a </w:t>
            </w:r>
            <w:r w:rsidRPr="5EE90422">
              <w:rPr>
                <w:b/>
                <w:bCs/>
                <w:color w:val="FFFFFF" w:themeColor="background1"/>
              </w:rPr>
              <w:t>pre-bid conference?</w:t>
            </w:r>
          </w:p>
        </w:tc>
      </w:tr>
      <w:tr w:rsidR="00E81493" w:rsidRPr="00CE6F1B" w14:paraId="5DDBA014" w14:textId="77777777" w:rsidTr="5EE90422">
        <w:tc>
          <w:tcPr>
            <w:tcW w:w="9576" w:type="dxa"/>
            <w:shd w:val="clear" w:color="auto" w:fill="auto"/>
          </w:tcPr>
          <w:p w14:paraId="0902EC60" w14:textId="360A5D1E" w:rsidR="00E81493" w:rsidRPr="0026296E" w:rsidRDefault="00046910" w:rsidP="00FC0D37">
            <w:pPr>
              <w:spacing w:after="0" w:line="240" w:lineRule="auto"/>
            </w:pPr>
            <w:r>
              <w:fldChar w:fldCharType="begin">
                <w:ffData>
                  <w:name w:val="q24_dialogue_y"/>
                  <w:enabled/>
                  <w:calcOnExit w:val="0"/>
                  <w:checkBox>
                    <w:sizeAuto/>
                    <w:default w:val="0"/>
                  </w:checkBox>
                </w:ffData>
              </w:fldChar>
            </w:r>
            <w:bookmarkStart w:id="285" w:name="q24_dialogue_y"/>
            <w:r>
              <w:instrText xml:space="preserve"> FORMCHECKBOX </w:instrText>
            </w:r>
            <w:r w:rsidR="00CF2224">
              <w:fldChar w:fldCharType="separate"/>
            </w:r>
            <w:r>
              <w:fldChar w:fldCharType="end"/>
            </w:r>
            <w:bookmarkEnd w:id="285"/>
            <w:r w:rsidR="00E81493" w:rsidRPr="0026296E">
              <w:t xml:space="preserve">Yes. </w:t>
            </w:r>
            <w:r w:rsidR="00E81493" w:rsidRPr="0026296E">
              <w:rPr>
                <w:b/>
              </w:rPr>
              <w:t>If yes</w:t>
            </w:r>
            <w:r w:rsidR="00E81493" w:rsidRPr="0026296E">
              <w:t>, please</w:t>
            </w:r>
            <w:r w:rsidR="00243CCE">
              <w:t xml:space="preserve"> specify and</w:t>
            </w:r>
            <w:r w:rsidR="00E81493" w:rsidRPr="0026296E">
              <w:t xml:space="preserve"> provide </w:t>
            </w:r>
            <w:r w:rsidR="005F38EE">
              <w:t>the relevant legal/regulatory provisions</w:t>
            </w:r>
            <w:r w:rsidR="00E81493" w:rsidRPr="0026296E">
              <w:t xml:space="preserve">: </w:t>
            </w:r>
            <w:r>
              <w:fldChar w:fldCharType="begin">
                <w:ffData>
                  <w:name w:val="q24_dialogue_basis"/>
                  <w:enabled/>
                  <w:calcOnExit w:val="0"/>
                  <w:textInput/>
                </w:ffData>
              </w:fldChar>
            </w:r>
            <w:bookmarkStart w:id="286" w:name="q24_dialogue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6"/>
          </w:p>
          <w:p w14:paraId="5032D845" w14:textId="3F153487" w:rsidR="00C76BC7" w:rsidRDefault="006E21E4" w:rsidP="00FC0D37">
            <w:pPr>
              <w:spacing w:after="0" w:line="240" w:lineRule="auto"/>
            </w:pPr>
            <w:r>
              <w:fldChar w:fldCharType="begin">
                <w:ffData>
                  <w:name w:val="q24_dialogue_n"/>
                  <w:enabled/>
                  <w:calcOnExit w:val="0"/>
                  <w:checkBox>
                    <w:sizeAuto/>
                    <w:default w:val="0"/>
                  </w:checkBox>
                </w:ffData>
              </w:fldChar>
            </w:r>
            <w:bookmarkStart w:id="287" w:name="q24_dialogue_n"/>
            <w:r>
              <w:instrText xml:space="preserve"> FORMCHECKBOX </w:instrText>
            </w:r>
            <w:r w:rsidR="00CF2224">
              <w:fldChar w:fldCharType="separate"/>
            </w:r>
            <w:r>
              <w:fldChar w:fldCharType="end"/>
            </w:r>
            <w:bookmarkEnd w:id="287"/>
            <w:r w:rsidR="00E81493" w:rsidRPr="0026296E">
              <w:t>No</w:t>
            </w:r>
          </w:p>
          <w:p w14:paraId="09F69F8C" w14:textId="77777777" w:rsidR="008524C9" w:rsidRPr="005303DE" w:rsidRDefault="008524C9" w:rsidP="005303DE">
            <w:pPr>
              <w:pStyle w:val="ListParagraph"/>
              <w:spacing w:after="0" w:line="240" w:lineRule="auto"/>
              <w:ind w:left="270"/>
              <w:rPr>
                <w:color w:val="2F5496"/>
              </w:rPr>
            </w:pPr>
          </w:p>
          <w:p w14:paraId="499FAE26" w14:textId="3EA3D8F3" w:rsidR="00753391" w:rsidRPr="0026296E" w:rsidRDefault="0941BAA4" w:rsidP="00D0490E">
            <w:pPr>
              <w:pStyle w:val="ColorfulList-Accent11"/>
              <w:numPr>
                <w:ilvl w:val="3"/>
                <w:numId w:val="3"/>
              </w:numPr>
              <w:spacing w:after="0" w:line="240" w:lineRule="auto"/>
              <w:ind w:left="270" w:firstLine="0"/>
            </w:pPr>
            <w:r w:rsidRPr="5EE90422">
              <w:rPr>
                <w:b/>
                <w:bCs/>
              </w:rPr>
              <w:t>If yes,</w:t>
            </w:r>
            <w:r>
              <w:t xml:space="preserve"> </w:t>
            </w:r>
            <w:r w:rsidR="02DFC6FE">
              <w:t xml:space="preserve">notwithstanding confidential information pertaining to the bidders, does the procuring authority disclose the </w:t>
            </w:r>
            <w:r w:rsidR="465E09EE">
              <w:t>response to the queries raised by the bidders in the</w:t>
            </w:r>
            <w:r w:rsidR="02DFC6FE">
              <w:t xml:space="preserve"> pre-bid conference to all bidders</w:t>
            </w:r>
            <w:r w:rsidR="272ABD3E">
              <w:t>?</w:t>
            </w:r>
          </w:p>
          <w:p w14:paraId="0DE8D4E7" w14:textId="2089FCB1" w:rsidR="00753391" w:rsidRPr="0026296E" w:rsidRDefault="005F0823" w:rsidP="00FC0D37">
            <w:pPr>
              <w:spacing w:after="0" w:line="240" w:lineRule="auto"/>
              <w:ind w:left="270"/>
            </w:pPr>
            <w:r>
              <w:fldChar w:fldCharType="begin">
                <w:ffData>
                  <w:name w:val="q24_2_disclose_y"/>
                  <w:enabled/>
                  <w:calcOnExit w:val="0"/>
                  <w:checkBox>
                    <w:sizeAuto/>
                    <w:default w:val="0"/>
                  </w:checkBox>
                </w:ffData>
              </w:fldChar>
            </w:r>
            <w:bookmarkStart w:id="288" w:name="q24_2_disclose_y"/>
            <w:r>
              <w:instrText xml:space="preserve"> FORMCHECKBOX </w:instrText>
            </w:r>
            <w:r w:rsidR="00CF2224">
              <w:fldChar w:fldCharType="separate"/>
            </w:r>
            <w:r>
              <w:fldChar w:fldCharType="end"/>
            </w:r>
            <w:bookmarkEnd w:id="288"/>
            <w:r w:rsidR="00753391" w:rsidRPr="0026296E">
              <w:t xml:space="preserve">Yes. </w:t>
            </w:r>
            <w:r w:rsidR="00753391" w:rsidRPr="0026296E">
              <w:rPr>
                <w:b/>
              </w:rPr>
              <w:t>If yes</w:t>
            </w:r>
            <w:r w:rsidR="00753391" w:rsidRPr="0026296E">
              <w:t xml:space="preserve">, please provide </w:t>
            </w:r>
            <w:r w:rsidR="005F38EE">
              <w:t>the relevant legal/regulatory provisions</w:t>
            </w:r>
            <w:r w:rsidR="00753391" w:rsidRPr="0026296E">
              <w:t xml:space="preserve">: </w:t>
            </w:r>
            <w:r>
              <w:fldChar w:fldCharType="begin">
                <w:ffData>
                  <w:name w:val="q24_2_disclose_basis"/>
                  <w:enabled/>
                  <w:calcOnExit w:val="0"/>
                  <w:textInput/>
                </w:ffData>
              </w:fldChar>
            </w:r>
            <w:bookmarkStart w:id="289" w:name="q24_2_disclose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9"/>
          </w:p>
          <w:p w14:paraId="383C6761" w14:textId="7B4EA33E" w:rsidR="009A2076" w:rsidRDefault="005F0823" w:rsidP="00FC0D37">
            <w:pPr>
              <w:pStyle w:val="ColorfulList-Accent11"/>
              <w:spacing w:after="0" w:line="240" w:lineRule="auto"/>
              <w:ind w:left="270"/>
            </w:pPr>
            <w:r>
              <w:fldChar w:fldCharType="begin">
                <w:ffData>
                  <w:name w:val="q24_2_disclose_n"/>
                  <w:enabled/>
                  <w:calcOnExit w:val="0"/>
                  <w:checkBox>
                    <w:sizeAuto/>
                    <w:default w:val="0"/>
                  </w:checkBox>
                </w:ffData>
              </w:fldChar>
            </w:r>
            <w:bookmarkStart w:id="290" w:name="q24_2_disclose_n"/>
            <w:r>
              <w:instrText xml:space="preserve"> FORMCHECKBOX </w:instrText>
            </w:r>
            <w:r w:rsidR="00CF2224">
              <w:fldChar w:fldCharType="separate"/>
            </w:r>
            <w:r>
              <w:fldChar w:fldCharType="end"/>
            </w:r>
            <w:bookmarkEnd w:id="290"/>
            <w:r w:rsidR="00753391" w:rsidRPr="0026296E">
              <w:t>No</w:t>
            </w:r>
          </w:p>
          <w:p w14:paraId="47DBFF3D" w14:textId="6F6497A7" w:rsidR="008A7F05" w:rsidRPr="00F93BB7" w:rsidRDefault="008A7F05" w:rsidP="00F93BB7">
            <w:pPr>
              <w:pStyle w:val="ListParagraph"/>
              <w:spacing w:after="0" w:line="240" w:lineRule="auto"/>
              <w:ind w:left="270"/>
              <w:rPr>
                <w:color w:val="2F5496"/>
              </w:rPr>
            </w:pPr>
          </w:p>
        </w:tc>
      </w:tr>
    </w:tbl>
    <w:p w14:paraId="4D991846" w14:textId="77777777" w:rsidR="00425784" w:rsidRDefault="00425784"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50954" w:rsidRPr="00CE6F1B" w14:paraId="476A2497" w14:textId="77777777" w:rsidTr="5EE90422">
        <w:tc>
          <w:tcPr>
            <w:tcW w:w="9576" w:type="dxa"/>
            <w:shd w:val="clear" w:color="auto" w:fill="365F91"/>
          </w:tcPr>
          <w:p w14:paraId="05451CAF" w14:textId="2EC6A9D6" w:rsidR="00D50954" w:rsidRPr="00CE6F1B" w:rsidRDefault="5FAC613A" w:rsidP="5EE90422">
            <w:pPr>
              <w:pStyle w:val="ColorfulList-Accent11"/>
              <w:numPr>
                <w:ilvl w:val="2"/>
                <w:numId w:val="3"/>
              </w:numPr>
              <w:spacing w:after="0" w:line="240" w:lineRule="auto"/>
              <w:rPr>
                <w:b/>
                <w:bCs/>
                <w:color w:val="FFFFFF"/>
              </w:rPr>
            </w:pPr>
            <w:r w:rsidRPr="5EE90422">
              <w:rPr>
                <w:b/>
                <w:bCs/>
                <w:color w:val="FFFFFF"/>
              </w:rPr>
              <w:t>D</w:t>
            </w:r>
            <w:r w:rsidR="09F4D193" w:rsidRPr="5EE90422">
              <w:rPr>
                <w:b/>
                <w:bCs/>
                <w:color w:val="FFFFFF"/>
              </w:rPr>
              <w:t xml:space="preserve">oes the </w:t>
            </w:r>
            <w:r w:rsidR="5D8399A2" w:rsidRPr="5EE90422">
              <w:rPr>
                <w:b/>
                <w:bCs/>
                <w:color w:val="FFFFFF"/>
              </w:rPr>
              <w:t>procuring authority</w:t>
            </w:r>
            <w:r w:rsidR="09F4D193" w:rsidRPr="5EE90422">
              <w:rPr>
                <w:b/>
                <w:bCs/>
                <w:color w:val="FFFFFF"/>
              </w:rPr>
              <w:t xml:space="preserve"> require the bidders to prepare and </w:t>
            </w:r>
            <w:r w:rsidR="465E09EE" w:rsidRPr="5EE90422">
              <w:rPr>
                <w:b/>
                <w:bCs/>
                <w:color w:val="FFFFFF"/>
              </w:rPr>
              <w:t xml:space="preserve">submit </w:t>
            </w:r>
            <w:r w:rsidR="09F4D193" w:rsidRPr="5EE90422">
              <w:rPr>
                <w:b/>
                <w:bCs/>
                <w:color w:val="FFFFFF"/>
              </w:rPr>
              <w:t>a financial model with their proposals</w:t>
            </w:r>
            <w:r w:rsidR="00624053" w:rsidRPr="5EE90422">
              <w:rPr>
                <w:rStyle w:val="FootnoteReference"/>
                <w:b/>
                <w:bCs/>
                <w:color w:val="FFFFFF"/>
              </w:rPr>
              <w:footnoteReference w:id="8"/>
            </w:r>
            <w:r w:rsidR="465E09EE" w:rsidRPr="5EE90422">
              <w:rPr>
                <w:b/>
                <w:bCs/>
                <w:color w:val="FFFFFF"/>
              </w:rPr>
              <w:t>/ bids</w:t>
            </w:r>
            <w:r w:rsidR="09F4D193" w:rsidRPr="5EE90422">
              <w:rPr>
                <w:b/>
                <w:bCs/>
                <w:color w:val="FFFFFF"/>
              </w:rPr>
              <w:t>?</w:t>
            </w:r>
            <w:r w:rsidR="2BB0B2CE" w:rsidRPr="5EE90422">
              <w:rPr>
                <w:rStyle w:val="FootnoteReference"/>
                <w:b/>
                <w:bCs/>
                <w:color w:val="FFFFFF"/>
              </w:rPr>
              <w:t xml:space="preserve"> </w:t>
            </w:r>
          </w:p>
        </w:tc>
      </w:tr>
      <w:tr w:rsidR="00D50954" w:rsidRPr="00CE6F1B" w14:paraId="4654F1A2" w14:textId="77777777" w:rsidTr="5EE90422">
        <w:tc>
          <w:tcPr>
            <w:tcW w:w="9576" w:type="dxa"/>
            <w:shd w:val="clear" w:color="auto" w:fill="auto"/>
          </w:tcPr>
          <w:p w14:paraId="4E0A857A" w14:textId="32B367AD" w:rsidR="00D50954" w:rsidRPr="00CE6F1B" w:rsidRDefault="006E21E4" w:rsidP="00FC0D37">
            <w:pPr>
              <w:spacing w:after="0" w:line="240" w:lineRule="auto"/>
            </w:pPr>
            <w:r>
              <w:fldChar w:fldCharType="begin">
                <w:ffData>
                  <w:name w:val="q25_financial_y"/>
                  <w:enabled/>
                  <w:calcOnExit w:val="0"/>
                  <w:checkBox>
                    <w:sizeAuto/>
                    <w:default w:val="0"/>
                  </w:checkBox>
                </w:ffData>
              </w:fldChar>
            </w:r>
            <w:bookmarkStart w:id="291" w:name="q25_financial_y"/>
            <w:r>
              <w:instrText xml:space="preserve"> FORMCHECKBOX </w:instrText>
            </w:r>
            <w:r w:rsidR="00CF2224">
              <w:fldChar w:fldCharType="separate"/>
            </w:r>
            <w:r>
              <w:fldChar w:fldCharType="end"/>
            </w:r>
            <w:bookmarkEnd w:id="291"/>
            <w:r w:rsidR="00D50954" w:rsidRPr="00CE6F1B">
              <w:t xml:space="preserve">Yes. </w:t>
            </w:r>
            <w:r w:rsidR="00D50954" w:rsidRPr="00CE6F1B">
              <w:rPr>
                <w:b/>
              </w:rPr>
              <w:t>If yes</w:t>
            </w:r>
            <w:r w:rsidR="00D50954" w:rsidRPr="00CE6F1B">
              <w:t xml:space="preserve">, please provide </w:t>
            </w:r>
            <w:r w:rsidR="005F38EE">
              <w:t>the relevant legal/regulatory provisions</w:t>
            </w:r>
            <w:r w:rsidR="00D50954" w:rsidRPr="00CE6F1B">
              <w:t xml:space="preserve">: </w:t>
            </w:r>
            <w:r>
              <w:fldChar w:fldCharType="begin">
                <w:ffData>
                  <w:name w:val="q25_financial_basis"/>
                  <w:enabled/>
                  <w:calcOnExit w:val="0"/>
                  <w:textInput/>
                </w:ffData>
              </w:fldChar>
            </w:r>
            <w:bookmarkStart w:id="292" w:name="q25_financial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92"/>
          </w:p>
          <w:p w14:paraId="04AF843F" w14:textId="77777777" w:rsidR="00D50954" w:rsidRDefault="006E21E4" w:rsidP="00FC0D37">
            <w:pPr>
              <w:spacing w:after="0" w:line="240" w:lineRule="auto"/>
            </w:pPr>
            <w:r>
              <w:lastRenderedPageBreak/>
              <w:fldChar w:fldCharType="begin">
                <w:ffData>
                  <w:name w:val="q25_financial_n"/>
                  <w:enabled/>
                  <w:calcOnExit w:val="0"/>
                  <w:checkBox>
                    <w:sizeAuto/>
                    <w:default w:val="0"/>
                  </w:checkBox>
                </w:ffData>
              </w:fldChar>
            </w:r>
            <w:bookmarkStart w:id="293" w:name="q25_financial_n"/>
            <w:r>
              <w:instrText xml:space="preserve"> FORMCHECKBOX </w:instrText>
            </w:r>
            <w:r w:rsidR="00CF2224">
              <w:fldChar w:fldCharType="separate"/>
            </w:r>
            <w:r>
              <w:fldChar w:fldCharType="end"/>
            </w:r>
            <w:bookmarkEnd w:id="293"/>
            <w:r w:rsidR="00D50954" w:rsidRPr="00CE6F1B">
              <w:t>No</w:t>
            </w:r>
            <w:r w:rsidR="007D4C06">
              <w:t>.</w:t>
            </w:r>
            <w:r w:rsidR="007D4C06" w:rsidRPr="005A305A">
              <w:rPr>
                <w:b/>
              </w:rPr>
              <w:t xml:space="preserve"> If no</w:t>
            </w:r>
            <w:r w:rsidR="007D4C06" w:rsidRPr="005B32A9">
              <w:t>, please elaborate</w:t>
            </w:r>
            <w:r w:rsidR="00533AD2">
              <w:t>:</w:t>
            </w:r>
            <w:r w:rsidR="007D4C06" w:rsidRPr="005B32A9">
              <w:t xml:space="preserve"> </w:t>
            </w:r>
            <w:r>
              <w:fldChar w:fldCharType="begin">
                <w:ffData>
                  <w:name w:val="q25_finan_examples"/>
                  <w:enabled/>
                  <w:calcOnExit w:val="0"/>
                  <w:textInput/>
                </w:ffData>
              </w:fldChar>
            </w:r>
            <w:bookmarkStart w:id="294" w:name="q25_finan_example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94"/>
          </w:p>
          <w:p w14:paraId="7AE88C22" w14:textId="26510C61" w:rsidR="00476A62" w:rsidRPr="00F93BB7" w:rsidRDefault="00476A62" w:rsidP="00F93BB7">
            <w:pPr>
              <w:spacing w:after="0" w:line="240" w:lineRule="auto"/>
              <w:ind w:left="270"/>
              <w:rPr>
                <w:color w:val="2F5496"/>
              </w:rPr>
            </w:pPr>
          </w:p>
        </w:tc>
      </w:tr>
    </w:tbl>
    <w:p w14:paraId="43C6A24D" w14:textId="77777777" w:rsidR="00753391" w:rsidRDefault="00753391"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50954" w:rsidRPr="00CE6F1B" w14:paraId="4D4EBA77" w14:textId="77777777" w:rsidTr="5EE90422">
        <w:tc>
          <w:tcPr>
            <w:tcW w:w="9576" w:type="dxa"/>
            <w:shd w:val="clear" w:color="auto" w:fill="365F91"/>
          </w:tcPr>
          <w:p w14:paraId="364D44A2" w14:textId="5253F37C" w:rsidR="00D50954" w:rsidRPr="00CE6F1B" w:rsidRDefault="5D8399A2" w:rsidP="5EE90422">
            <w:pPr>
              <w:pStyle w:val="ColorfulList-Accent11"/>
              <w:numPr>
                <w:ilvl w:val="2"/>
                <w:numId w:val="3"/>
              </w:numPr>
              <w:spacing w:after="0" w:line="240" w:lineRule="auto"/>
              <w:rPr>
                <w:b/>
                <w:bCs/>
                <w:color w:val="FFFFFF"/>
              </w:rPr>
            </w:pPr>
            <w:r w:rsidRPr="5EE90422">
              <w:rPr>
                <w:b/>
                <w:bCs/>
                <w:color w:val="FFFFFF" w:themeColor="background1"/>
              </w:rPr>
              <w:t xml:space="preserve">Does </w:t>
            </w:r>
            <w:r w:rsidR="09F4D193" w:rsidRPr="5EE90422">
              <w:rPr>
                <w:b/>
                <w:bCs/>
                <w:color w:val="FFFFFF" w:themeColor="background1"/>
              </w:rPr>
              <w:t xml:space="preserve">the procuring authority evaluate the </w:t>
            </w:r>
            <w:r w:rsidR="565F2E6B" w:rsidRPr="5EE90422">
              <w:rPr>
                <w:b/>
                <w:bCs/>
                <w:color w:val="FFFFFF" w:themeColor="background1"/>
              </w:rPr>
              <w:t>bids/tenders</w:t>
            </w:r>
            <w:r w:rsidR="09F4D193" w:rsidRPr="5EE90422">
              <w:rPr>
                <w:b/>
                <w:bCs/>
                <w:color w:val="FFFFFF" w:themeColor="background1"/>
              </w:rPr>
              <w:t xml:space="preserve"> strictly and solely in accordance with the evaluation criteria stated in the</w:t>
            </w:r>
            <w:r w:rsidR="565F2E6B" w:rsidRPr="5EE90422">
              <w:rPr>
                <w:b/>
                <w:bCs/>
                <w:color w:val="FFFFFF" w:themeColor="background1"/>
              </w:rPr>
              <w:t xml:space="preserve"> bidding/</w:t>
            </w:r>
            <w:r w:rsidR="5B8447DF" w:rsidRPr="5EE90422">
              <w:rPr>
                <w:b/>
                <w:bCs/>
                <w:color w:val="FFFFFF" w:themeColor="background1"/>
              </w:rPr>
              <w:t xml:space="preserve">tender </w:t>
            </w:r>
            <w:r w:rsidR="42C092A9" w:rsidRPr="5EE90422">
              <w:rPr>
                <w:b/>
                <w:bCs/>
                <w:color w:val="FFFFFF" w:themeColor="background1"/>
              </w:rPr>
              <w:t>documents</w:t>
            </w:r>
            <w:r w:rsidR="09F4D193" w:rsidRPr="5EE90422">
              <w:rPr>
                <w:b/>
                <w:bCs/>
                <w:color w:val="FFFFFF" w:themeColor="background1"/>
              </w:rPr>
              <w:t>?</w:t>
            </w:r>
          </w:p>
        </w:tc>
      </w:tr>
      <w:tr w:rsidR="00D50954" w:rsidRPr="00CE6F1B" w14:paraId="2D7955EB" w14:textId="77777777" w:rsidTr="5EE90422">
        <w:tc>
          <w:tcPr>
            <w:tcW w:w="9576" w:type="dxa"/>
            <w:shd w:val="clear" w:color="auto" w:fill="auto"/>
          </w:tcPr>
          <w:p w14:paraId="6054493C" w14:textId="279D25C6" w:rsidR="00D50954" w:rsidRPr="00CE6F1B" w:rsidRDefault="006E21E4" w:rsidP="00FC0D37">
            <w:pPr>
              <w:spacing w:after="0" w:line="240" w:lineRule="auto"/>
            </w:pPr>
            <w:r>
              <w:fldChar w:fldCharType="begin">
                <w:ffData>
                  <w:name w:val="q26_criteria_y"/>
                  <w:enabled/>
                  <w:calcOnExit w:val="0"/>
                  <w:checkBox>
                    <w:sizeAuto/>
                    <w:default w:val="0"/>
                  </w:checkBox>
                </w:ffData>
              </w:fldChar>
            </w:r>
            <w:bookmarkStart w:id="295" w:name="q26_criteria_y"/>
            <w:r>
              <w:instrText xml:space="preserve"> FORMCHECKBOX </w:instrText>
            </w:r>
            <w:r w:rsidR="00CF2224">
              <w:fldChar w:fldCharType="separate"/>
            </w:r>
            <w:r>
              <w:fldChar w:fldCharType="end"/>
            </w:r>
            <w:bookmarkEnd w:id="295"/>
            <w:r w:rsidR="00D50954" w:rsidRPr="00CE6F1B">
              <w:t xml:space="preserve">Yes. </w:t>
            </w:r>
            <w:r w:rsidR="00D50954" w:rsidRPr="00CE6F1B">
              <w:rPr>
                <w:b/>
              </w:rPr>
              <w:t>If yes</w:t>
            </w:r>
            <w:r w:rsidR="00D50954" w:rsidRPr="00CE6F1B">
              <w:t xml:space="preserve">, please provide </w:t>
            </w:r>
            <w:r w:rsidR="005F38EE">
              <w:t>the relevant legal/regulatory provisions</w:t>
            </w:r>
            <w:r w:rsidR="00D50954" w:rsidRPr="00CE6F1B">
              <w:t xml:space="preserve">: </w:t>
            </w:r>
            <w:r>
              <w:fldChar w:fldCharType="begin">
                <w:ffData>
                  <w:name w:val="q26_criteria_basis"/>
                  <w:enabled/>
                  <w:calcOnExit w:val="0"/>
                  <w:textInput/>
                </w:ffData>
              </w:fldChar>
            </w:r>
            <w:bookmarkStart w:id="296" w:name="q26_criteria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96"/>
          </w:p>
          <w:p w14:paraId="1C8A731E" w14:textId="77777777" w:rsidR="00CB00D9" w:rsidRDefault="006E21E4" w:rsidP="00FC0D37">
            <w:pPr>
              <w:spacing w:after="0" w:line="240" w:lineRule="auto"/>
            </w:pPr>
            <w:r>
              <w:fldChar w:fldCharType="begin">
                <w:ffData>
                  <w:name w:val="q26_criteria_n"/>
                  <w:enabled/>
                  <w:calcOnExit w:val="0"/>
                  <w:checkBox>
                    <w:sizeAuto/>
                    <w:default w:val="0"/>
                  </w:checkBox>
                </w:ffData>
              </w:fldChar>
            </w:r>
            <w:bookmarkStart w:id="297" w:name="q26_criteria_n"/>
            <w:r>
              <w:instrText xml:space="preserve"> FORMCHECKBOX </w:instrText>
            </w:r>
            <w:r w:rsidR="00CF2224">
              <w:fldChar w:fldCharType="separate"/>
            </w:r>
            <w:r>
              <w:fldChar w:fldCharType="end"/>
            </w:r>
            <w:bookmarkEnd w:id="297"/>
            <w:r w:rsidR="00D50954" w:rsidRPr="00CE6F1B">
              <w:t>No</w:t>
            </w:r>
            <w:r w:rsidR="007D4C06">
              <w:t xml:space="preserve"> </w:t>
            </w:r>
          </w:p>
          <w:p w14:paraId="0AEBE779" w14:textId="77777777" w:rsidR="00320AFE" w:rsidRDefault="00320AFE" w:rsidP="00F65715">
            <w:pPr>
              <w:pStyle w:val="ListParagraph"/>
              <w:spacing w:after="0" w:line="240" w:lineRule="auto"/>
              <w:ind w:left="270"/>
            </w:pPr>
          </w:p>
          <w:p w14:paraId="171BD3D8" w14:textId="77777777" w:rsidR="00320AFE" w:rsidRPr="006172DB" w:rsidRDefault="565F2E6B" w:rsidP="00D0490E">
            <w:pPr>
              <w:pStyle w:val="ListParagraph"/>
              <w:numPr>
                <w:ilvl w:val="3"/>
                <w:numId w:val="3"/>
              </w:numPr>
              <w:spacing w:after="0" w:line="240" w:lineRule="auto"/>
              <w:ind w:left="270" w:firstLine="0"/>
            </w:pPr>
            <w:r>
              <w:t xml:space="preserve">Can criteria other than price (non-price attributes) be used when evaluating the tenders/bids of a PPP contract? </w:t>
            </w:r>
          </w:p>
          <w:p w14:paraId="219AB281" w14:textId="4853BC57" w:rsidR="00320AFE" w:rsidRPr="006172DB" w:rsidRDefault="006136FD" w:rsidP="00320AFE">
            <w:pPr>
              <w:spacing w:after="0" w:line="240" w:lineRule="auto"/>
              <w:ind w:left="270"/>
            </w:pPr>
            <w:r>
              <w:fldChar w:fldCharType="begin">
                <w:ffData>
                  <w:name w:val="q26_2_crit_other_y"/>
                  <w:enabled/>
                  <w:calcOnExit w:val="0"/>
                  <w:checkBox>
                    <w:sizeAuto/>
                    <w:default w:val="0"/>
                  </w:checkBox>
                </w:ffData>
              </w:fldChar>
            </w:r>
            <w:bookmarkStart w:id="298" w:name="q26_2_crit_other_y"/>
            <w:r>
              <w:instrText xml:space="preserve"> FORMCHECKBOX </w:instrText>
            </w:r>
            <w:r w:rsidR="00CF2224">
              <w:fldChar w:fldCharType="separate"/>
            </w:r>
            <w:r>
              <w:fldChar w:fldCharType="end"/>
            </w:r>
            <w:bookmarkEnd w:id="298"/>
            <w:r w:rsidR="00320AFE" w:rsidRPr="006172DB">
              <w:t xml:space="preserve">Yes. </w:t>
            </w:r>
            <w:r w:rsidR="00320AFE" w:rsidRPr="006172DB">
              <w:rPr>
                <w:b/>
              </w:rPr>
              <w:t>If yes</w:t>
            </w:r>
            <w:r w:rsidR="00320AFE" w:rsidRPr="006172DB">
              <w:t>, please provide the relevant legal/regulatory</w:t>
            </w:r>
            <w:r w:rsidR="00320AFE" w:rsidRPr="006172DB">
              <w:rPr>
                <w:bCs/>
              </w:rPr>
              <w:t xml:space="preserve"> provisions</w:t>
            </w:r>
            <w:r w:rsidR="00320AFE" w:rsidRPr="006172DB">
              <w:t xml:space="preserve">: </w:t>
            </w:r>
            <w:r>
              <w:fldChar w:fldCharType="begin">
                <w:ffData>
                  <w:name w:val="q26_2_crit_other_bas"/>
                  <w:enabled/>
                  <w:calcOnExit w:val="0"/>
                  <w:textInput/>
                </w:ffData>
              </w:fldChar>
            </w:r>
            <w:bookmarkStart w:id="299" w:name="q26_2_crit_other_ba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99"/>
          </w:p>
          <w:p w14:paraId="46BEB8B5" w14:textId="25354B2D" w:rsidR="00320AFE" w:rsidRPr="006172DB" w:rsidRDefault="006136FD" w:rsidP="00320AFE">
            <w:pPr>
              <w:spacing w:after="0" w:line="240" w:lineRule="auto"/>
              <w:ind w:left="270"/>
            </w:pPr>
            <w:r>
              <w:fldChar w:fldCharType="begin">
                <w:ffData>
                  <w:name w:val="q26_2_crit_other_n"/>
                  <w:enabled/>
                  <w:calcOnExit w:val="0"/>
                  <w:checkBox>
                    <w:sizeAuto/>
                    <w:default w:val="0"/>
                  </w:checkBox>
                </w:ffData>
              </w:fldChar>
            </w:r>
            <w:bookmarkStart w:id="300" w:name="q26_2_crit_other_n"/>
            <w:r>
              <w:instrText xml:space="preserve"> FORMCHECKBOX </w:instrText>
            </w:r>
            <w:r w:rsidR="00CF2224">
              <w:fldChar w:fldCharType="separate"/>
            </w:r>
            <w:r>
              <w:fldChar w:fldCharType="end"/>
            </w:r>
            <w:bookmarkEnd w:id="300"/>
            <w:r w:rsidR="00320AFE" w:rsidRPr="006172DB">
              <w:t xml:space="preserve">No </w:t>
            </w:r>
          </w:p>
          <w:p w14:paraId="5D465088" w14:textId="77777777" w:rsidR="00320AFE" w:rsidRPr="006172DB" w:rsidRDefault="00320AFE" w:rsidP="00320AFE">
            <w:pPr>
              <w:pStyle w:val="ListParagraph"/>
              <w:spacing w:after="0" w:line="240" w:lineRule="auto"/>
              <w:ind w:left="270"/>
            </w:pPr>
          </w:p>
          <w:p w14:paraId="6D8C6B16" w14:textId="1153C4BB" w:rsidR="00320AFE" w:rsidRPr="006172DB" w:rsidRDefault="565F2E6B" w:rsidP="00D0490E">
            <w:pPr>
              <w:pStyle w:val="ListParagraph"/>
              <w:numPr>
                <w:ilvl w:val="3"/>
                <w:numId w:val="3"/>
              </w:numPr>
              <w:spacing w:after="0" w:line="240" w:lineRule="auto"/>
              <w:ind w:left="270" w:firstLine="0"/>
            </w:pPr>
            <w:r w:rsidRPr="5EE90422">
              <w:rPr>
                <w:b/>
                <w:bCs/>
              </w:rPr>
              <w:t>If criteria other than price are used</w:t>
            </w:r>
            <w:r>
              <w:t>, do</w:t>
            </w:r>
            <w:r w:rsidR="61E04B59">
              <w:t xml:space="preserve"> they</w:t>
            </w:r>
            <w:r>
              <w:t xml:space="preserve"> have to be justified, objective and quantifiable? </w:t>
            </w:r>
          </w:p>
          <w:p w14:paraId="3EF52A98" w14:textId="43C0DB07" w:rsidR="00320AFE" w:rsidRPr="006172DB" w:rsidRDefault="00847910" w:rsidP="00320AFE">
            <w:pPr>
              <w:spacing w:after="0" w:line="240" w:lineRule="auto"/>
              <w:ind w:left="270"/>
            </w:pPr>
            <w:r>
              <w:fldChar w:fldCharType="begin">
                <w:ffData>
                  <w:name w:val="q26_4_othr_just_y"/>
                  <w:enabled/>
                  <w:calcOnExit w:val="0"/>
                  <w:checkBox>
                    <w:sizeAuto/>
                    <w:default w:val="0"/>
                  </w:checkBox>
                </w:ffData>
              </w:fldChar>
            </w:r>
            <w:bookmarkStart w:id="301" w:name="q26_4_othr_just_y"/>
            <w:r>
              <w:instrText xml:space="preserve"> FORMCHECKBOX </w:instrText>
            </w:r>
            <w:r w:rsidR="00CF2224">
              <w:fldChar w:fldCharType="separate"/>
            </w:r>
            <w:r>
              <w:fldChar w:fldCharType="end"/>
            </w:r>
            <w:bookmarkEnd w:id="301"/>
            <w:r w:rsidR="00320AFE" w:rsidRPr="006172DB">
              <w:t xml:space="preserve">Yes. </w:t>
            </w:r>
            <w:r w:rsidR="00320AFE" w:rsidRPr="006172DB">
              <w:rPr>
                <w:b/>
              </w:rPr>
              <w:t>If yes</w:t>
            </w:r>
            <w:r w:rsidR="00320AFE" w:rsidRPr="006172DB">
              <w:t>, please provide the relevant legal/regulatory</w:t>
            </w:r>
            <w:r w:rsidR="00320AFE" w:rsidRPr="006172DB">
              <w:rPr>
                <w:bCs/>
              </w:rPr>
              <w:t xml:space="preserve"> provisions</w:t>
            </w:r>
            <w:r w:rsidR="00320AFE" w:rsidRPr="006172DB">
              <w:t xml:space="preserve">: </w:t>
            </w:r>
            <w:r>
              <w:fldChar w:fldCharType="begin">
                <w:ffData>
                  <w:name w:val="q26_4_othr_just_basi"/>
                  <w:enabled/>
                  <w:calcOnExit w:val="0"/>
                  <w:textInput/>
                </w:ffData>
              </w:fldChar>
            </w:r>
            <w:bookmarkStart w:id="302" w:name="q26_4_othr_just_basi"/>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2"/>
          </w:p>
          <w:p w14:paraId="5E6FEFF2" w14:textId="59B7898D" w:rsidR="00320AFE" w:rsidRPr="006172DB" w:rsidRDefault="00847910" w:rsidP="00320AFE">
            <w:pPr>
              <w:spacing w:after="0" w:line="240" w:lineRule="auto"/>
              <w:ind w:left="270"/>
            </w:pPr>
            <w:r>
              <w:fldChar w:fldCharType="begin">
                <w:ffData>
                  <w:name w:val="q26_4_othr_just_n"/>
                  <w:enabled/>
                  <w:calcOnExit w:val="0"/>
                  <w:checkBox>
                    <w:sizeAuto/>
                    <w:default w:val="0"/>
                  </w:checkBox>
                </w:ffData>
              </w:fldChar>
            </w:r>
            <w:bookmarkStart w:id="303" w:name="q26_4_othr_just_n"/>
            <w:r>
              <w:instrText xml:space="preserve"> FORMCHECKBOX </w:instrText>
            </w:r>
            <w:r w:rsidR="00CF2224">
              <w:fldChar w:fldCharType="separate"/>
            </w:r>
            <w:r>
              <w:fldChar w:fldCharType="end"/>
            </w:r>
            <w:bookmarkEnd w:id="303"/>
            <w:r w:rsidR="00320AFE" w:rsidRPr="006172DB">
              <w:t xml:space="preserve">No </w:t>
            </w:r>
          </w:p>
          <w:p w14:paraId="286345C5" w14:textId="77777777" w:rsidR="00320AFE" w:rsidRPr="006172DB" w:rsidRDefault="00320AFE" w:rsidP="00320AFE">
            <w:pPr>
              <w:pStyle w:val="ListParagraph"/>
              <w:spacing w:after="0" w:line="240" w:lineRule="auto"/>
              <w:ind w:left="270"/>
            </w:pPr>
          </w:p>
          <w:p w14:paraId="03786A6A" w14:textId="3420063D" w:rsidR="00320AFE" w:rsidRPr="006172DB" w:rsidRDefault="565F2E6B" w:rsidP="00D0490E">
            <w:pPr>
              <w:pStyle w:val="ListParagraph"/>
              <w:numPr>
                <w:ilvl w:val="3"/>
                <w:numId w:val="3"/>
              </w:numPr>
              <w:spacing w:after="0" w:line="240" w:lineRule="auto"/>
              <w:ind w:left="270" w:firstLine="0"/>
            </w:pPr>
            <w:r w:rsidRPr="5EE90422">
              <w:rPr>
                <w:b/>
                <w:bCs/>
              </w:rPr>
              <w:t>When price is used as</w:t>
            </w:r>
            <w:r w:rsidR="3F471C9D" w:rsidRPr="5EE90422">
              <w:rPr>
                <w:b/>
                <w:bCs/>
              </w:rPr>
              <w:t xml:space="preserve"> one of</w:t>
            </w:r>
            <w:r w:rsidRPr="5EE90422">
              <w:rPr>
                <w:b/>
                <w:bCs/>
              </w:rPr>
              <w:t xml:space="preserve"> the evaluation criteria</w:t>
            </w:r>
            <w:r>
              <w:t>, does the procuring authority provide a cost estimate?</w:t>
            </w:r>
          </w:p>
          <w:p w14:paraId="3D9721CD" w14:textId="066931CB" w:rsidR="00320AFE" w:rsidRPr="006172DB" w:rsidRDefault="005817DF" w:rsidP="00320AFE">
            <w:pPr>
              <w:spacing w:after="0" w:line="240" w:lineRule="auto"/>
              <w:ind w:left="270"/>
            </w:pPr>
            <w:r>
              <w:fldChar w:fldCharType="begin">
                <w:ffData>
                  <w:name w:val="q26_6_estimate_y"/>
                  <w:enabled/>
                  <w:calcOnExit w:val="0"/>
                  <w:checkBox>
                    <w:sizeAuto/>
                    <w:default w:val="0"/>
                  </w:checkBox>
                </w:ffData>
              </w:fldChar>
            </w:r>
            <w:bookmarkStart w:id="304" w:name="q26_6_estimate_y"/>
            <w:r>
              <w:instrText xml:space="preserve"> FORMCHECKBOX </w:instrText>
            </w:r>
            <w:r w:rsidR="00CF2224">
              <w:fldChar w:fldCharType="separate"/>
            </w:r>
            <w:r>
              <w:fldChar w:fldCharType="end"/>
            </w:r>
            <w:bookmarkEnd w:id="304"/>
            <w:r w:rsidR="00320AFE" w:rsidRPr="006172DB">
              <w:t xml:space="preserve">Yes. </w:t>
            </w:r>
            <w:r w:rsidR="00320AFE" w:rsidRPr="006172DB">
              <w:rPr>
                <w:b/>
              </w:rPr>
              <w:t>If yes</w:t>
            </w:r>
            <w:r w:rsidR="00320AFE" w:rsidRPr="006172DB">
              <w:t>, please provide the relevant legal/regulatory</w:t>
            </w:r>
            <w:r w:rsidR="00320AFE" w:rsidRPr="006172DB">
              <w:rPr>
                <w:bCs/>
              </w:rPr>
              <w:t xml:space="preserve"> provisions</w:t>
            </w:r>
            <w:r w:rsidR="00320AFE" w:rsidRPr="006172DB">
              <w:t xml:space="preserve">: </w:t>
            </w:r>
            <w:r>
              <w:fldChar w:fldCharType="begin">
                <w:ffData>
                  <w:name w:val="q26_6_estimate_basis"/>
                  <w:enabled/>
                  <w:calcOnExit w:val="0"/>
                  <w:textInput/>
                </w:ffData>
              </w:fldChar>
            </w:r>
            <w:bookmarkStart w:id="305" w:name="q26_6_estimate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5"/>
          </w:p>
          <w:p w14:paraId="69F87F46" w14:textId="776305C5" w:rsidR="00320AFE" w:rsidRPr="006172DB" w:rsidRDefault="005817DF" w:rsidP="00320AFE">
            <w:pPr>
              <w:spacing w:after="0" w:line="240" w:lineRule="auto"/>
              <w:ind w:left="270"/>
            </w:pPr>
            <w:r>
              <w:fldChar w:fldCharType="begin">
                <w:ffData>
                  <w:name w:val="q26_6_estimate_n"/>
                  <w:enabled/>
                  <w:calcOnExit w:val="0"/>
                  <w:checkBox>
                    <w:sizeAuto/>
                    <w:default w:val="0"/>
                  </w:checkBox>
                </w:ffData>
              </w:fldChar>
            </w:r>
            <w:bookmarkStart w:id="306" w:name="q26_6_estimate_n"/>
            <w:r>
              <w:instrText xml:space="preserve"> FORMCHECKBOX </w:instrText>
            </w:r>
            <w:r w:rsidR="00CF2224">
              <w:fldChar w:fldCharType="separate"/>
            </w:r>
            <w:r>
              <w:fldChar w:fldCharType="end"/>
            </w:r>
            <w:bookmarkEnd w:id="306"/>
            <w:r w:rsidR="00320AFE" w:rsidRPr="006172DB">
              <w:t xml:space="preserve">No </w:t>
            </w:r>
          </w:p>
          <w:p w14:paraId="35237CD9" w14:textId="77777777" w:rsidR="00320AFE" w:rsidRPr="00E407CB" w:rsidRDefault="00320AFE" w:rsidP="007D6EA8">
            <w:pPr>
              <w:pStyle w:val="ListParagraph"/>
              <w:spacing w:after="0" w:line="240" w:lineRule="auto"/>
              <w:ind w:left="270"/>
            </w:pPr>
          </w:p>
        </w:tc>
      </w:tr>
    </w:tbl>
    <w:p w14:paraId="0AE40D63" w14:textId="77777777" w:rsidR="00E51AC5" w:rsidRDefault="00E51AC5" w:rsidP="00FC0D37">
      <w:pPr>
        <w:spacing w:after="0" w:line="240" w:lineRule="auto"/>
      </w:pPr>
    </w:p>
    <w:p w14:paraId="12F2C897" w14:textId="77777777" w:rsidR="004E61FA" w:rsidRDefault="004E61FA"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50954" w:rsidRPr="00CE6F1B" w14:paraId="7F13E8CA" w14:textId="77777777" w:rsidTr="5EE90422">
        <w:tc>
          <w:tcPr>
            <w:tcW w:w="9350" w:type="dxa"/>
            <w:shd w:val="clear" w:color="auto" w:fill="365F91"/>
          </w:tcPr>
          <w:p w14:paraId="4E0DB635" w14:textId="72E948BF" w:rsidR="00D50954" w:rsidRPr="00CE6F1B" w:rsidRDefault="09F4D193" w:rsidP="5EE90422">
            <w:pPr>
              <w:pStyle w:val="ColorfulList-Accent11"/>
              <w:numPr>
                <w:ilvl w:val="2"/>
                <w:numId w:val="3"/>
              </w:numPr>
              <w:spacing w:after="0" w:line="240" w:lineRule="auto"/>
              <w:rPr>
                <w:rFonts w:cs="Calibri"/>
                <w:b/>
                <w:bCs/>
                <w:color w:val="FFFFFF"/>
              </w:rPr>
            </w:pPr>
            <w:r w:rsidRPr="5EE90422">
              <w:rPr>
                <w:b/>
                <w:bCs/>
                <w:color w:val="FFFFFF" w:themeColor="background1"/>
              </w:rPr>
              <w:t xml:space="preserve">In the case </w:t>
            </w:r>
            <w:r w:rsidR="7A0B305E" w:rsidRPr="5EE90422">
              <w:rPr>
                <w:b/>
                <w:bCs/>
                <w:color w:val="FFFFFF" w:themeColor="background1"/>
              </w:rPr>
              <w:t xml:space="preserve">where </w:t>
            </w:r>
            <w:r w:rsidRPr="5EE90422">
              <w:rPr>
                <w:b/>
                <w:bCs/>
                <w:color w:val="FFFFFF" w:themeColor="background1"/>
              </w:rPr>
              <w:t xml:space="preserve">only one proposal is submitted, </w:t>
            </w:r>
            <w:r w:rsidR="705A51AE" w:rsidRPr="5EE90422">
              <w:rPr>
                <w:b/>
                <w:bCs/>
                <w:color w:val="FFFFFF" w:themeColor="background1"/>
              </w:rPr>
              <w:t>which</w:t>
            </w:r>
            <w:r w:rsidR="0E636153" w:rsidRPr="5EE90422">
              <w:rPr>
                <w:b/>
                <w:bCs/>
                <w:color w:val="FFFFFF" w:themeColor="background1"/>
              </w:rPr>
              <w:t xml:space="preserve"> of the following options best describes the way the procuring authority deals with them?  (Please select only one)</w:t>
            </w:r>
          </w:p>
        </w:tc>
      </w:tr>
      <w:tr w:rsidR="00D50954" w:rsidRPr="00CE6F1B" w14:paraId="3AA726E7" w14:textId="77777777" w:rsidTr="5EE90422">
        <w:tc>
          <w:tcPr>
            <w:tcW w:w="9350" w:type="dxa"/>
            <w:shd w:val="clear" w:color="auto" w:fill="auto"/>
          </w:tcPr>
          <w:p w14:paraId="39D68FE9" w14:textId="649A5F5E" w:rsidR="00BE0E33" w:rsidRDefault="007176AF" w:rsidP="00FC0D37">
            <w:pPr>
              <w:pStyle w:val="ColorfulList-Accent11"/>
              <w:spacing w:after="0" w:line="240" w:lineRule="auto"/>
              <w:ind w:left="0"/>
            </w:pPr>
            <w:r>
              <w:fldChar w:fldCharType="begin">
                <w:ffData>
                  <w:name w:val="q27_proposal_a"/>
                  <w:enabled/>
                  <w:calcOnExit w:val="0"/>
                  <w:checkBox>
                    <w:sizeAuto/>
                    <w:default w:val="0"/>
                  </w:checkBox>
                </w:ffData>
              </w:fldChar>
            </w:r>
            <w:bookmarkStart w:id="307" w:name="q27_proposal_a"/>
            <w:r>
              <w:instrText xml:space="preserve"> FORMCHECKBOX </w:instrText>
            </w:r>
            <w:r w:rsidR="00CF2224">
              <w:fldChar w:fldCharType="separate"/>
            </w:r>
            <w:r>
              <w:fldChar w:fldCharType="end"/>
            </w:r>
            <w:bookmarkEnd w:id="307"/>
            <w:r w:rsidR="00BE0E33">
              <w:t xml:space="preserve"> The </w:t>
            </w:r>
            <w:r w:rsidR="00B7551A">
              <w:t>procuring authority follows</w:t>
            </w:r>
            <w:r w:rsidR="00BE0E33">
              <w:t xml:space="preserve"> a specific procedure before awarding a PPP contract where only one proposal </w:t>
            </w:r>
            <w:r w:rsidR="0078244F">
              <w:t xml:space="preserve">is </w:t>
            </w:r>
            <w:r w:rsidR="00BE0E33">
              <w:t>submitted. Please specify</w:t>
            </w:r>
            <w:r w:rsidR="00B7551A">
              <w:t xml:space="preserve"> and </w:t>
            </w:r>
            <w:r w:rsidR="00B7551A" w:rsidRPr="00CE6F1B">
              <w:t xml:space="preserve">provide </w:t>
            </w:r>
            <w:r w:rsidR="00B7551A">
              <w:t>the relevant legal/regulatory provisions</w:t>
            </w:r>
            <w:r w:rsidR="00BE0E33">
              <w:t xml:space="preserve">: </w:t>
            </w:r>
            <w:r>
              <w:fldChar w:fldCharType="begin">
                <w:ffData>
                  <w:name w:val="q27_proposal_a_basis"/>
                  <w:enabled/>
                  <w:calcOnExit w:val="0"/>
                  <w:textInput/>
                </w:ffData>
              </w:fldChar>
            </w:r>
            <w:bookmarkStart w:id="308" w:name="q27_proposal_a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8"/>
          </w:p>
          <w:p w14:paraId="775BA14D" w14:textId="04183690" w:rsidR="00BE0E33" w:rsidRPr="00CE6F1B" w:rsidRDefault="007176AF" w:rsidP="00FC0D37">
            <w:pPr>
              <w:spacing w:after="0" w:line="240" w:lineRule="auto"/>
            </w:pPr>
            <w:r>
              <w:fldChar w:fldCharType="begin">
                <w:ffData>
                  <w:name w:val="q27_proposal_b"/>
                  <w:enabled/>
                  <w:calcOnExit w:val="0"/>
                  <w:checkBox>
                    <w:sizeAuto/>
                    <w:default w:val="0"/>
                  </w:checkBox>
                </w:ffData>
              </w:fldChar>
            </w:r>
            <w:bookmarkStart w:id="309" w:name="q27_proposal_b"/>
            <w:r>
              <w:instrText xml:space="preserve"> FORMCHECKBOX </w:instrText>
            </w:r>
            <w:r w:rsidR="00CF2224">
              <w:fldChar w:fldCharType="separate"/>
            </w:r>
            <w:r>
              <w:fldChar w:fldCharType="end"/>
            </w:r>
            <w:bookmarkEnd w:id="309"/>
            <w:r w:rsidR="00BE0E33">
              <w:t xml:space="preserve"> The </w:t>
            </w:r>
            <w:r w:rsidR="00B7551A">
              <w:t>procuring authority</w:t>
            </w:r>
            <w:r w:rsidR="00BE0E33">
              <w:t xml:space="preserve"> considers sole proposal valid as long as </w:t>
            </w:r>
            <w:r w:rsidR="00293132">
              <w:t>it</w:t>
            </w:r>
            <w:r w:rsidR="00BE0E33">
              <w:t xml:space="preserve"> meet</w:t>
            </w:r>
            <w:r w:rsidR="00293132">
              <w:t>s</w:t>
            </w:r>
            <w:r w:rsidR="00BE0E33">
              <w:t xml:space="preserve"> the conditions </w:t>
            </w:r>
            <w:r w:rsidR="002D13E5">
              <w:t>outlined</w:t>
            </w:r>
            <w:r w:rsidR="00BE0E33">
              <w:t xml:space="preserve"> in the tender documents. </w:t>
            </w:r>
            <w:r w:rsidR="00B7551A">
              <w:t xml:space="preserve">Please </w:t>
            </w:r>
            <w:r w:rsidR="00B7551A" w:rsidRPr="00CE6F1B">
              <w:t xml:space="preserve">provide </w:t>
            </w:r>
            <w:r w:rsidR="00B7551A">
              <w:t xml:space="preserve">the relevant legal/regulatory provisions: </w:t>
            </w:r>
            <w:r>
              <w:fldChar w:fldCharType="begin">
                <w:ffData>
                  <w:name w:val="q27_proposal_b_basis"/>
                  <w:enabled/>
                  <w:calcOnExit w:val="0"/>
                  <w:textInput/>
                </w:ffData>
              </w:fldChar>
            </w:r>
            <w:bookmarkStart w:id="310" w:name="q27_proposal_b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0"/>
          </w:p>
          <w:p w14:paraId="11480801" w14:textId="32DC7922" w:rsidR="009A11FA" w:rsidRDefault="007176AF" w:rsidP="00FC0D37">
            <w:pPr>
              <w:pStyle w:val="ColorfulList-Accent11"/>
              <w:spacing w:after="0" w:line="240" w:lineRule="auto"/>
              <w:ind w:left="0"/>
            </w:pPr>
            <w:r>
              <w:fldChar w:fldCharType="begin">
                <w:ffData>
                  <w:name w:val="q27_proposal_c"/>
                  <w:enabled/>
                  <w:calcOnExit w:val="0"/>
                  <w:checkBox>
                    <w:sizeAuto/>
                    <w:default w:val="0"/>
                  </w:checkBox>
                </w:ffData>
              </w:fldChar>
            </w:r>
            <w:bookmarkStart w:id="311" w:name="q27_proposal_c"/>
            <w:r>
              <w:instrText xml:space="preserve"> FORMCHECKBOX </w:instrText>
            </w:r>
            <w:r w:rsidR="00CF2224">
              <w:fldChar w:fldCharType="separate"/>
            </w:r>
            <w:r>
              <w:fldChar w:fldCharType="end"/>
            </w:r>
            <w:bookmarkEnd w:id="311"/>
            <w:r w:rsidR="00BE0E33">
              <w:t xml:space="preserve"> The </w:t>
            </w:r>
            <w:r w:rsidR="00B7551A">
              <w:t>procuring authority</w:t>
            </w:r>
            <w:r w:rsidR="00BE0E33">
              <w:t xml:space="preserve"> does not award </w:t>
            </w:r>
            <w:r w:rsidR="0078244F">
              <w:t>a</w:t>
            </w:r>
            <w:r w:rsidR="00BE0E33">
              <w:t xml:space="preserve"> PPP contract if only one proposal </w:t>
            </w:r>
            <w:r w:rsidR="0078244F">
              <w:t xml:space="preserve">is </w:t>
            </w:r>
            <w:r w:rsidR="00BE0E33">
              <w:t xml:space="preserve">submitted. </w:t>
            </w:r>
            <w:r w:rsidR="00B7551A">
              <w:t xml:space="preserve">Please </w:t>
            </w:r>
            <w:r w:rsidR="00B7551A" w:rsidRPr="00CE6F1B">
              <w:t xml:space="preserve">provide </w:t>
            </w:r>
            <w:r w:rsidR="00B7551A">
              <w:t xml:space="preserve">the relevant legal/regulatory provisions: </w:t>
            </w:r>
            <w:r>
              <w:fldChar w:fldCharType="begin">
                <w:ffData>
                  <w:name w:val="q27_proposal_c_basis"/>
                  <w:enabled/>
                  <w:calcOnExit w:val="0"/>
                  <w:textInput/>
                </w:ffData>
              </w:fldChar>
            </w:r>
            <w:bookmarkStart w:id="312" w:name="q27_proposal_c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2"/>
          </w:p>
          <w:p w14:paraId="1367B9C0" w14:textId="7A7AB74B" w:rsidR="00BE0E33" w:rsidRDefault="007176AF" w:rsidP="00FC0D37">
            <w:pPr>
              <w:pStyle w:val="ColorfulList-Accent11"/>
              <w:spacing w:after="0" w:line="240" w:lineRule="auto"/>
              <w:ind w:left="0"/>
            </w:pPr>
            <w:r>
              <w:fldChar w:fldCharType="begin">
                <w:ffData>
                  <w:name w:val="q27_proposal_d"/>
                  <w:enabled/>
                  <w:calcOnExit w:val="0"/>
                  <w:checkBox>
                    <w:sizeAuto/>
                    <w:default w:val="0"/>
                  </w:checkBox>
                </w:ffData>
              </w:fldChar>
            </w:r>
            <w:bookmarkStart w:id="313" w:name="q27_proposal_d"/>
            <w:r>
              <w:instrText xml:space="preserve"> FORMCHECKBOX </w:instrText>
            </w:r>
            <w:r w:rsidR="00CF2224">
              <w:fldChar w:fldCharType="separate"/>
            </w:r>
            <w:r>
              <w:fldChar w:fldCharType="end"/>
            </w:r>
            <w:bookmarkEnd w:id="313"/>
            <w:r w:rsidR="00BE0E33">
              <w:t xml:space="preserve"> </w:t>
            </w:r>
            <w:r w:rsidR="00BE0E33" w:rsidRPr="001D2568">
              <w:t>The regulatory framework does not include any provision</w:t>
            </w:r>
            <w:r w:rsidR="0078244F" w:rsidRPr="001D2568">
              <w:t>s</w:t>
            </w:r>
            <w:r w:rsidR="00BE0E33" w:rsidRPr="001D2568">
              <w:t>.</w:t>
            </w:r>
          </w:p>
          <w:p w14:paraId="791BCD7D" w14:textId="42457702" w:rsidR="00454632" w:rsidRPr="00454632" w:rsidRDefault="00454632" w:rsidP="00454632">
            <w:pPr>
              <w:pStyle w:val="ListParagraph"/>
              <w:spacing w:after="0" w:line="240" w:lineRule="auto"/>
              <w:ind w:left="270"/>
              <w:rPr>
                <w:color w:val="2F5496"/>
              </w:rPr>
            </w:pPr>
          </w:p>
        </w:tc>
      </w:tr>
    </w:tbl>
    <w:p w14:paraId="2F02ABBD" w14:textId="77777777" w:rsidR="00454632" w:rsidRDefault="00454632"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A0AA6" w:rsidRPr="00CE6F1B" w14:paraId="7A65958F" w14:textId="77777777" w:rsidTr="5EE90422">
        <w:tc>
          <w:tcPr>
            <w:tcW w:w="9576" w:type="dxa"/>
            <w:shd w:val="clear" w:color="auto" w:fill="365F91"/>
          </w:tcPr>
          <w:p w14:paraId="52C21327" w14:textId="77777777" w:rsidR="000A0AA6" w:rsidRPr="00CE6F1B" w:rsidRDefault="4DF96D98" w:rsidP="5EE90422">
            <w:pPr>
              <w:pStyle w:val="ColorfulList-Accent11"/>
              <w:numPr>
                <w:ilvl w:val="2"/>
                <w:numId w:val="3"/>
              </w:numPr>
              <w:spacing w:after="0" w:line="240" w:lineRule="auto"/>
              <w:rPr>
                <w:b/>
                <w:bCs/>
                <w:color w:val="FFFFFF"/>
              </w:rPr>
            </w:pPr>
            <w:r w:rsidRPr="5EE90422">
              <w:rPr>
                <w:b/>
                <w:bCs/>
                <w:color w:val="FFFFFF" w:themeColor="background1"/>
              </w:rPr>
              <w:t xml:space="preserve">Does </w:t>
            </w:r>
            <w:r w:rsidR="079C8CE0" w:rsidRPr="5EE90422">
              <w:rPr>
                <w:b/>
                <w:bCs/>
                <w:color w:val="FFFFFF" w:themeColor="background1"/>
              </w:rPr>
              <w:t>the procuring authority publish the</w:t>
            </w:r>
            <w:r w:rsidR="789884F5" w:rsidRPr="5EE90422">
              <w:rPr>
                <w:b/>
                <w:bCs/>
                <w:color w:val="FFFFFF" w:themeColor="background1"/>
              </w:rPr>
              <w:t xml:space="preserve"> contract</w:t>
            </w:r>
            <w:r w:rsidR="079C8CE0" w:rsidRPr="5EE90422">
              <w:rPr>
                <w:b/>
                <w:bCs/>
                <w:color w:val="FFFFFF" w:themeColor="background1"/>
              </w:rPr>
              <w:t xml:space="preserve"> award notice?</w:t>
            </w:r>
          </w:p>
        </w:tc>
      </w:tr>
      <w:tr w:rsidR="000A0AA6" w:rsidRPr="00CE6F1B" w14:paraId="3C81F460" w14:textId="77777777" w:rsidTr="5EE90422">
        <w:tc>
          <w:tcPr>
            <w:tcW w:w="9576" w:type="dxa"/>
            <w:shd w:val="clear" w:color="auto" w:fill="auto"/>
          </w:tcPr>
          <w:p w14:paraId="26277959" w14:textId="62D7D860" w:rsidR="007E18C2" w:rsidRPr="00CE6F1B" w:rsidRDefault="00761654" w:rsidP="00FC0D37">
            <w:pPr>
              <w:spacing w:after="0" w:line="240" w:lineRule="auto"/>
            </w:pPr>
            <w:r>
              <w:fldChar w:fldCharType="begin">
                <w:ffData>
                  <w:name w:val="q28_awardnotice_y"/>
                  <w:enabled/>
                  <w:calcOnExit w:val="0"/>
                  <w:checkBox>
                    <w:sizeAuto/>
                    <w:default w:val="0"/>
                  </w:checkBox>
                </w:ffData>
              </w:fldChar>
            </w:r>
            <w:bookmarkStart w:id="314" w:name="q28_awardnotice_y"/>
            <w:r>
              <w:instrText xml:space="preserve"> FORMCHECKBOX </w:instrText>
            </w:r>
            <w:r w:rsidR="00CF2224">
              <w:fldChar w:fldCharType="separate"/>
            </w:r>
            <w:r>
              <w:fldChar w:fldCharType="end"/>
            </w:r>
            <w:bookmarkEnd w:id="314"/>
            <w:r w:rsidR="007E18C2" w:rsidRPr="00CE6F1B">
              <w:t xml:space="preserve">Yes. </w:t>
            </w:r>
            <w:r w:rsidR="007E18C2" w:rsidRPr="00CE6F1B">
              <w:rPr>
                <w:b/>
              </w:rPr>
              <w:t>If yes</w:t>
            </w:r>
            <w:r w:rsidR="007E18C2" w:rsidRPr="00CE6F1B">
              <w:t xml:space="preserve">, </w:t>
            </w:r>
            <w:r w:rsidR="007E18C2" w:rsidRPr="00DB4E5E">
              <w:rPr>
                <w:rFonts w:eastAsia="Times New Roman"/>
              </w:rPr>
              <w:t xml:space="preserve">please specify the means of publication and provide </w:t>
            </w:r>
            <w:r w:rsidR="005F38EE">
              <w:rPr>
                <w:rFonts w:eastAsia="Times New Roman"/>
              </w:rPr>
              <w:t>the relevant legal/regulatory provisions</w:t>
            </w:r>
            <w:r w:rsidR="007E18C2" w:rsidRPr="00CE6F1B">
              <w:t xml:space="preserve">: </w:t>
            </w:r>
            <w:r>
              <w:fldChar w:fldCharType="begin">
                <w:ffData>
                  <w:name w:val="q28_awardnotice_basi"/>
                  <w:enabled/>
                  <w:calcOnExit w:val="0"/>
                  <w:textInput/>
                </w:ffData>
              </w:fldChar>
            </w:r>
            <w:bookmarkStart w:id="315" w:name="q28_awardnotice_basi"/>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5"/>
          </w:p>
          <w:p w14:paraId="53672279" w14:textId="77777777" w:rsidR="009A2076" w:rsidRDefault="00761654" w:rsidP="00FC0D37">
            <w:pPr>
              <w:spacing w:after="0" w:line="240" w:lineRule="auto"/>
            </w:pPr>
            <w:r>
              <w:fldChar w:fldCharType="begin">
                <w:ffData>
                  <w:name w:val="q28_awardnotice_n"/>
                  <w:enabled/>
                  <w:calcOnExit w:val="0"/>
                  <w:checkBox>
                    <w:sizeAuto/>
                    <w:default w:val="0"/>
                  </w:checkBox>
                </w:ffData>
              </w:fldChar>
            </w:r>
            <w:bookmarkStart w:id="316" w:name="q28_awardnotice_n"/>
            <w:r>
              <w:instrText xml:space="preserve"> FORMCHECKBOX </w:instrText>
            </w:r>
            <w:r w:rsidR="00CF2224">
              <w:fldChar w:fldCharType="separate"/>
            </w:r>
            <w:r>
              <w:fldChar w:fldCharType="end"/>
            </w:r>
            <w:bookmarkEnd w:id="316"/>
            <w:r w:rsidR="007E18C2" w:rsidRPr="00CE6F1B">
              <w:t>No</w:t>
            </w:r>
          </w:p>
          <w:p w14:paraId="36A25F50" w14:textId="77777777" w:rsidR="007E18C2" w:rsidRDefault="5B8447DF" w:rsidP="00D0490E">
            <w:pPr>
              <w:pStyle w:val="ColorfulList-Accent11"/>
              <w:numPr>
                <w:ilvl w:val="3"/>
                <w:numId w:val="3"/>
              </w:numPr>
              <w:spacing w:after="0" w:line="240" w:lineRule="auto"/>
              <w:ind w:left="270" w:firstLine="0"/>
              <w:rPr>
                <w:rFonts w:eastAsia="Times New Roman"/>
              </w:rPr>
            </w:pPr>
            <w:r w:rsidRPr="5EE90422">
              <w:rPr>
                <w:b/>
                <w:bCs/>
              </w:rPr>
              <w:t xml:space="preserve">If yes, </w:t>
            </w:r>
            <w:r w:rsidRPr="5EE90422">
              <w:rPr>
                <w:rFonts w:eastAsia="Times New Roman"/>
              </w:rPr>
              <w:t xml:space="preserve">is the </w:t>
            </w:r>
            <w:r w:rsidR="789884F5" w:rsidRPr="5EE90422">
              <w:rPr>
                <w:rFonts w:eastAsia="Times New Roman"/>
              </w:rPr>
              <w:t>contract</w:t>
            </w:r>
            <w:r w:rsidR="089E4862" w:rsidRPr="5EE90422">
              <w:rPr>
                <w:rFonts w:eastAsia="Times New Roman"/>
              </w:rPr>
              <w:t xml:space="preserve"> award</w:t>
            </w:r>
            <w:r w:rsidRPr="5EE90422">
              <w:rPr>
                <w:rFonts w:eastAsia="Times New Roman"/>
              </w:rPr>
              <w:t xml:space="preserve"> notice published online?</w:t>
            </w:r>
          </w:p>
          <w:p w14:paraId="0E2F545C" w14:textId="12D61427" w:rsidR="007E18C2" w:rsidRPr="005B32A9" w:rsidRDefault="00055240" w:rsidP="00FC0D37">
            <w:pPr>
              <w:spacing w:after="0" w:line="240" w:lineRule="auto"/>
              <w:ind w:left="270"/>
              <w:rPr>
                <w:b/>
              </w:rPr>
            </w:pPr>
            <w:r>
              <w:rPr>
                <w:b/>
              </w:rPr>
              <w:fldChar w:fldCharType="begin">
                <w:ffData>
                  <w:name w:val="q28_1_noticeweb_y"/>
                  <w:enabled/>
                  <w:calcOnExit w:val="0"/>
                  <w:checkBox>
                    <w:sizeAuto/>
                    <w:default w:val="0"/>
                  </w:checkBox>
                </w:ffData>
              </w:fldChar>
            </w:r>
            <w:bookmarkStart w:id="317" w:name="q28_1_noticeweb_y"/>
            <w:r>
              <w:rPr>
                <w:b/>
              </w:rPr>
              <w:instrText xml:space="preserve"> FORMCHECKBOX </w:instrText>
            </w:r>
            <w:r w:rsidR="00CF2224">
              <w:rPr>
                <w:b/>
              </w:rPr>
            </w:r>
            <w:r w:rsidR="00CF2224">
              <w:rPr>
                <w:b/>
              </w:rPr>
              <w:fldChar w:fldCharType="separate"/>
            </w:r>
            <w:r>
              <w:rPr>
                <w:b/>
              </w:rPr>
              <w:fldChar w:fldCharType="end"/>
            </w:r>
            <w:bookmarkEnd w:id="317"/>
            <w:r w:rsidR="007E18C2" w:rsidRPr="005B32A9">
              <w:t>Yes</w:t>
            </w:r>
            <w:r w:rsidR="007E18C2" w:rsidRPr="002807D4">
              <w:t>.</w:t>
            </w:r>
            <w:r w:rsidR="007E18C2" w:rsidRPr="005B32A9">
              <w:rPr>
                <w:b/>
              </w:rPr>
              <w:t xml:space="preserve"> If yes, </w:t>
            </w:r>
            <w:r w:rsidR="007E18C2" w:rsidRPr="005B32A9">
              <w:t>please specify the website</w:t>
            </w:r>
            <w:r w:rsidR="007E18C2" w:rsidRPr="005B32A9">
              <w:rPr>
                <w:b/>
              </w:rPr>
              <w:t xml:space="preserve">: </w:t>
            </w:r>
            <w:r w:rsidRPr="00BA7DB9">
              <w:fldChar w:fldCharType="begin">
                <w:ffData>
                  <w:name w:val="q28_1_noticeweb_web"/>
                  <w:enabled/>
                  <w:calcOnExit w:val="0"/>
                  <w:textInput/>
                </w:ffData>
              </w:fldChar>
            </w:r>
            <w:bookmarkStart w:id="318" w:name="q28_1_noticeweb_web"/>
            <w:r w:rsidRPr="00BA7DB9">
              <w:instrText xml:space="preserve"> FORMTEXT </w:instrText>
            </w:r>
            <w:r w:rsidRPr="00BA7DB9">
              <w:fldChar w:fldCharType="separate"/>
            </w:r>
            <w:r w:rsidRPr="00BA7DB9">
              <w:rPr>
                <w:noProof/>
              </w:rPr>
              <w:t> </w:t>
            </w:r>
            <w:r w:rsidRPr="00BA7DB9">
              <w:rPr>
                <w:noProof/>
              </w:rPr>
              <w:t> </w:t>
            </w:r>
            <w:r w:rsidRPr="00BA7DB9">
              <w:rPr>
                <w:noProof/>
              </w:rPr>
              <w:t> </w:t>
            </w:r>
            <w:r w:rsidRPr="00BA7DB9">
              <w:rPr>
                <w:noProof/>
              </w:rPr>
              <w:t> </w:t>
            </w:r>
            <w:r w:rsidRPr="00BA7DB9">
              <w:rPr>
                <w:noProof/>
              </w:rPr>
              <w:t> </w:t>
            </w:r>
            <w:r w:rsidRPr="00BA7DB9">
              <w:fldChar w:fldCharType="end"/>
            </w:r>
            <w:bookmarkEnd w:id="318"/>
          </w:p>
          <w:p w14:paraId="48C40E29" w14:textId="1FA1CA0E" w:rsidR="000A0AA6" w:rsidRDefault="00055240" w:rsidP="00FC0D37">
            <w:pPr>
              <w:pStyle w:val="ColorfulList-Accent11"/>
              <w:spacing w:after="0" w:line="240" w:lineRule="auto"/>
              <w:ind w:left="270"/>
            </w:pPr>
            <w:r>
              <w:rPr>
                <w:b/>
              </w:rPr>
              <w:fldChar w:fldCharType="begin">
                <w:ffData>
                  <w:name w:val="q28_1_noticeweb_n"/>
                  <w:enabled/>
                  <w:calcOnExit w:val="0"/>
                  <w:checkBox>
                    <w:sizeAuto/>
                    <w:default w:val="0"/>
                  </w:checkBox>
                </w:ffData>
              </w:fldChar>
            </w:r>
            <w:bookmarkStart w:id="319" w:name="q28_1_noticeweb_n"/>
            <w:r>
              <w:rPr>
                <w:b/>
              </w:rPr>
              <w:instrText xml:space="preserve"> FORMCHECKBOX </w:instrText>
            </w:r>
            <w:r w:rsidR="00CF2224">
              <w:rPr>
                <w:b/>
              </w:rPr>
            </w:r>
            <w:r w:rsidR="00CF2224">
              <w:rPr>
                <w:b/>
              </w:rPr>
              <w:fldChar w:fldCharType="separate"/>
            </w:r>
            <w:r>
              <w:rPr>
                <w:b/>
              </w:rPr>
              <w:fldChar w:fldCharType="end"/>
            </w:r>
            <w:bookmarkEnd w:id="319"/>
            <w:r w:rsidR="007E18C2" w:rsidRPr="005B32A9">
              <w:t>No</w:t>
            </w:r>
          </w:p>
          <w:p w14:paraId="19AA7CC9" w14:textId="79F4FA3E" w:rsidR="004A1F69" w:rsidRPr="00CE6F1B" w:rsidRDefault="004A1F69" w:rsidP="004A1F69">
            <w:pPr>
              <w:pStyle w:val="ColorfulList-Accent11"/>
              <w:spacing w:after="0" w:line="240" w:lineRule="auto"/>
              <w:ind w:left="270"/>
            </w:pPr>
          </w:p>
        </w:tc>
      </w:tr>
    </w:tbl>
    <w:p w14:paraId="6088DA0B" w14:textId="77777777" w:rsidR="00765EB7" w:rsidRDefault="00765EB7" w:rsidP="00765EB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50954" w:rsidRPr="00CE6F1B" w14:paraId="1442474B" w14:textId="77777777" w:rsidTr="6A45AC3D">
        <w:tc>
          <w:tcPr>
            <w:tcW w:w="9576" w:type="dxa"/>
            <w:shd w:val="clear" w:color="auto" w:fill="365F91"/>
          </w:tcPr>
          <w:p w14:paraId="7D21C9A9" w14:textId="2B0F3A56" w:rsidR="00D50954" w:rsidRPr="00CE6F1B" w:rsidRDefault="4DF96D98" w:rsidP="5EE90422">
            <w:pPr>
              <w:pStyle w:val="ColorfulList-Accent11"/>
              <w:numPr>
                <w:ilvl w:val="2"/>
                <w:numId w:val="3"/>
              </w:numPr>
              <w:spacing w:after="0" w:line="240" w:lineRule="auto"/>
              <w:rPr>
                <w:b/>
                <w:bCs/>
                <w:color w:val="FFFFFF"/>
              </w:rPr>
            </w:pPr>
            <w:r w:rsidRPr="5EE90422">
              <w:rPr>
                <w:b/>
                <w:bCs/>
                <w:color w:val="FFFFFF" w:themeColor="background1"/>
              </w:rPr>
              <w:lastRenderedPageBreak/>
              <w:t xml:space="preserve">Does </w:t>
            </w:r>
            <w:r w:rsidR="09F4D193" w:rsidRPr="5EE90422">
              <w:rPr>
                <w:b/>
                <w:bCs/>
                <w:color w:val="FFFFFF" w:themeColor="background1"/>
              </w:rPr>
              <w:t xml:space="preserve">the procuring authority </w:t>
            </w:r>
            <w:r w:rsidR="60E78030" w:rsidRPr="5EE90422">
              <w:rPr>
                <w:b/>
                <w:bCs/>
                <w:color w:val="FFFFFF" w:themeColor="background1"/>
              </w:rPr>
              <w:t xml:space="preserve">notify </w:t>
            </w:r>
            <w:r w:rsidR="09F4D193" w:rsidRPr="5EE90422">
              <w:rPr>
                <w:b/>
                <w:bCs/>
                <w:color w:val="FFFFFF" w:themeColor="background1"/>
              </w:rPr>
              <w:t>all the bidders</w:t>
            </w:r>
            <w:r w:rsidR="60E78030" w:rsidRPr="5EE90422">
              <w:rPr>
                <w:b/>
                <w:bCs/>
                <w:color w:val="FFFFFF" w:themeColor="background1"/>
              </w:rPr>
              <w:t xml:space="preserve"> individually about</w:t>
            </w:r>
            <w:r w:rsidR="09F4D193" w:rsidRPr="5EE90422">
              <w:rPr>
                <w:b/>
                <w:bCs/>
                <w:color w:val="FFFFFF" w:themeColor="background1"/>
              </w:rPr>
              <w:t xml:space="preserve"> the result of the PPP </w:t>
            </w:r>
            <w:r w:rsidR="789884F5" w:rsidRPr="5EE90422">
              <w:rPr>
                <w:b/>
                <w:bCs/>
                <w:color w:val="FFFFFF" w:themeColor="background1"/>
              </w:rPr>
              <w:t>tender</w:t>
            </w:r>
            <w:r w:rsidR="03B1669D" w:rsidRPr="5EE90422">
              <w:rPr>
                <w:b/>
                <w:bCs/>
                <w:color w:val="FFFFFF" w:themeColor="background1"/>
              </w:rPr>
              <w:t>ing</w:t>
            </w:r>
            <w:r w:rsidR="789884F5" w:rsidRPr="5EE90422">
              <w:rPr>
                <w:b/>
                <w:bCs/>
                <w:color w:val="FFFFFF" w:themeColor="background1"/>
              </w:rPr>
              <w:t>/bidding</w:t>
            </w:r>
            <w:r w:rsidR="09F4D193" w:rsidRPr="5EE90422">
              <w:rPr>
                <w:b/>
                <w:bCs/>
                <w:color w:val="FFFFFF" w:themeColor="background1"/>
              </w:rPr>
              <w:t xml:space="preserve"> process</w:t>
            </w:r>
            <w:r w:rsidR="04956D78" w:rsidRPr="5EE90422">
              <w:rPr>
                <w:b/>
                <w:bCs/>
                <w:color w:val="FFFFFF" w:themeColor="background1"/>
              </w:rPr>
              <w:t>?</w:t>
            </w:r>
          </w:p>
        </w:tc>
      </w:tr>
      <w:tr w:rsidR="00D50954" w:rsidRPr="00CE6F1B" w14:paraId="5E29FE83" w14:textId="77777777" w:rsidTr="6A45AC3D">
        <w:tc>
          <w:tcPr>
            <w:tcW w:w="9576" w:type="dxa"/>
            <w:shd w:val="clear" w:color="auto" w:fill="auto"/>
          </w:tcPr>
          <w:p w14:paraId="4DB5B521" w14:textId="0D94C833" w:rsidR="00D50954" w:rsidRPr="00CE6F1B" w:rsidRDefault="00CF41FE" w:rsidP="00FC0D37">
            <w:pPr>
              <w:spacing w:after="0" w:line="240" w:lineRule="auto"/>
            </w:pPr>
            <w:r>
              <w:fldChar w:fldCharType="begin">
                <w:ffData>
                  <w:name w:val="q29_result_y"/>
                  <w:enabled/>
                  <w:calcOnExit w:val="0"/>
                  <w:checkBox>
                    <w:sizeAuto/>
                    <w:default w:val="0"/>
                  </w:checkBox>
                </w:ffData>
              </w:fldChar>
            </w:r>
            <w:bookmarkStart w:id="320" w:name="q29_result_y"/>
            <w:r>
              <w:instrText xml:space="preserve"> FORMCHECKBOX </w:instrText>
            </w:r>
            <w:r w:rsidR="00CF2224">
              <w:fldChar w:fldCharType="separate"/>
            </w:r>
            <w:r>
              <w:fldChar w:fldCharType="end"/>
            </w:r>
            <w:bookmarkEnd w:id="320"/>
            <w:r w:rsidR="00D50954" w:rsidRPr="00CE6F1B">
              <w:t xml:space="preserve">Yes. </w:t>
            </w:r>
            <w:r w:rsidR="00D50954" w:rsidRPr="00CE6F1B">
              <w:rPr>
                <w:b/>
              </w:rPr>
              <w:t>If yes</w:t>
            </w:r>
            <w:r w:rsidR="00D50954" w:rsidRPr="00CE6F1B">
              <w:t xml:space="preserve">, please provide </w:t>
            </w:r>
            <w:r w:rsidR="005F38EE">
              <w:t>the relevant legal/regulatory provisions</w:t>
            </w:r>
            <w:r w:rsidR="00D50954" w:rsidRPr="00CE6F1B">
              <w:t xml:space="preserve">: </w:t>
            </w:r>
            <w:r w:rsidR="00146D3C">
              <w:fldChar w:fldCharType="begin">
                <w:ffData>
                  <w:name w:val="q29_result_basis"/>
                  <w:enabled/>
                  <w:calcOnExit w:val="0"/>
                  <w:textInput/>
                </w:ffData>
              </w:fldChar>
            </w:r>
            <w:bookmarkStart w:id="321" w:name="q29_result_basis"/>
            <w:r w:rsidR="00146D3C">
              <w:instrText xml:space="preserve"> FORMTEXT </w:instrText>
            </w:r>
            <w:r w:rsidR="00146D3C">
              <w:fldChar w:fldCharType="separate"/>
            </w:r>
            <w:r w:rsidR="00146D3C">
              <w:rPr>
                <w:noProof/>
              </w:rPr>
              <w:t> </w:t>
            </w:r>
            <w:r w:rsidR="00146D3C">
              <w:rPr>
                <w:noProof/>
              </w:rPr>
              <w:t> </w:t>
            </w:r>
            <w:r w:rsidR="00146D3C">
              <w:rPr>
                <w:noProof/>
              </w:rPr>
              <w:t> </w:t>
            </w:r>
            <w:r w:rsidR="00146D3C">
              <w:rPr>
                <w:noProof/>
              </w:rPr>
              <w:t> </w:t>
            </w:r>
            <w:r w:rsidR="00146D3C">
              <w:rPr>
                <w:noProof/>
              </w:rPr>
              <w:t> </w:t>
            </w:r>
            <w:r w:rsidR="00146D3C">
              <w:fldChar w:fldCharType="end"/>
            </w:r>
            <w:bookmarkEnd w:id="321"/>
          </w:p>
          <w:p w14:paraId="4EF28542" w14:textId="229B3C18" w:rsidR="00241950" w:rsidRDefault="00146D3C" w:rsidP="00FC0D37">
            <w:pPr>
              <w:spacing w:after="0" w:line="240" w:lineRule="auto"/>
            </w:pPr>
            <w:r>
              <w:fldChar w:fldCharType="begin">
                <w:ffData>
                  <w:name w:val="q29_result_n"/>
                  <w:enabled/>
                  <w:calcOnExit w:val="0"/>
                  <w:checkBox>
                    <w:sizeAuto/>
                    <w:default w:val="0"/>
                  </w:checkBox>
                </w:ffData>
              </w:fldChar>
            </w:r>
            <w:bookmarkStart w:id="322" w:name="q29_result_n"/>
            <w:r>
              <w:instrText xml:space="preserve"> FORMCHECKBOX </w:instrText>
            </w:r>
            <w:r w:rsidR="00CF2224">
              <w:fldChar w:fldCharType="separate"/>
            </w:r>
            <w:r>
              <w:fldChar w:fldCharType="end"/>
            </w:r>
            <w:bookmarkEnd w:id="322"/>
            <w:r w:rsidR="09F4D193" w:rsidRPr="00CE6F1B">
              <w:t>No</w:t>
            </w:r>
            <w:r w:rsidR="7CDEAF4A" w:rsidRPr="00021408">
              <w:t xml:space="preserve"> </w:t>
            </w:r>
          </w:p>
          <w:p w14:paraId="72BE681B" w14:textId="77777777" w:rsidR="007D6EA8" w:rsidRPr="007D6EA8" w:rsidRDefault="007D6EA8" w:rsidP="007D6EA8">
            <w:pPr>
              <w:pStyle w:val="ColorfulList-Accent11"/>
              <w:spacing w:after="0" w:line="240" w:lineRule="auto"/>
              <w:ind w:left="270"/>
            </w:pPr>
          </w:p>
          <w:p w14:paraId="18A1DC5F" w14:textId="1BDC6FEC" w:rsidR="002C7DE1" w:rsidRDefault="71914B4D" w:rsidP="00D0490E">
            <w:pPr>
              <w:pStyle w:val="ColorfulList-Accent11"/>
              <w:numPr>
                <w:ilvl w:val="3"/>
                <w:numId w:val="3"/>
              </w:numPr>
              <w:spacing w:after="0" w:line="240" w:lineRule="auto"/>
              <w:ind w:left="270" w:firstLine="0"/>
            </w:pPr>
            <w:r w:rsidRPr="6A45AC3D">
              <w:rPr>
                <w:b/>
                <w:bCs/>
              </w:rPr>
              <w:t>If yes</w:t>
            </w:r>
            <w:r>
              <w:t>, does the notification of the result of the PPP procurement process include the grounds for the selection of the winning bid</w:t>
            </w:r>
            <w:r w:rsidR="6F76BC9D">
              <w:t>/tender</w:t>
            </w:r>
            <w:r>
              <w:t>?</w:t>
            </w:r>
            <w:r w:rsidR="688927B8">
              <w:t xml:space="preserve"> </w:t>
            </w:r>
          </w:p>
          <w:p w14:paraId="148FF744" w14:textId="0F632814" w:rsidR="00BE0E33" w:rsidRDefault="00777AAA" w:rsidP="00FC0D37">
            <w:pPr>
              <w:pStyle w:val="ColorfulList-Accent11"/>
              <w:spacing w:after="0" w:line="240" w:lineRule="auto"/>
              <w:ind w:left="270"/>
            </w:pPr>
            <w:r>
              <w:rPr>
                <w:b/>
              </w:rPr>
              <w:fldChar w:fldCharType="begin">
                <w:ffData>
                  <w:name w:val="q29_2_grounds_y"/>
                  <w:enabled/>
                  <w:calcOnExit w:val="0"/>
                  <w:checkBox>
                    <w:sizeAuto/>
                    <w:default w:val="0"/>
                  </w:checkBox>
                </w:ffData>
              </w:fldChar>
            </w:r>
            <w:bookmarkStart w:id="323" w:name="q29_2_grounds_y"/>
            <w:r>
              <w:rPr>
                <w:b/>
              </w:rPr>
              <w:instrText xml:space="preserve"> FORMCHECKBOX </w:instrText>
            </w:r>
            <w:r w:rsidR="00CF2224">
              <w:rPr>
                <w:b/>
              </w:rPr>
            </w:r>
            <w:r w:rsidR="00CF2224">
              <w:rPr>
                <w:b/>
              </w:rPr>
              <w:fldChar w:fldCharType="separate"/>
            </w:r>
            <w:r>
              <w:rPr>
                <w:b/>
              </w:rPr>
              <w:fldChar w:fldCharType="end"/>
            </w:r>
            <w:bookmarkEnd w:id="323"/>
            <w:r w:rsidR="002C7DE1" w:rsidRPr="005B32A9">
              <w:t>Yes</w:t>
            </w:r>
            <w:r w:rsidR="003639B4">
              <w:t>.</w:t>
            </w:r>
            <w:r w:rsidR="002C7DE1" w:rsidRPr="00CE6F1B">
              <w:rPr>
                <w:b/>
              </w:rPr>
              <w:t xml:space="preserve"> </w:t>
            </w:r>
            <w:r w:rsidR="00380EB0" w:rsidRPr="00CE6F1B">
              <w:rPr>
                <w:b/>
              </w:rPr>
              <w:t>If yes</w:t>
            </w:r>
            <w:r w:rsidR="00380EB0" w:rsidRPr="00CE6F1B">
              <w:t xml:space="preserve">, please provide </w:t>
            </w:r>
            <w:r w:rsidR="00380EB0">
              <w:t>the relevant legal/regulatory provisions</w:t>
            </w:r>
            <w:r w:rsidR="00380EB0" w:rsidRPr="00CE6F1B">
              <w:t xml:space="preserve">: </w:t>
            </w:r>
            <w:r>
              <w:fldChar w:fldCharType="begin">
                <w:ffData>
                  <w:name w:val="q29_2_grounds_basis"/>
                  <w:enabled/>
                  <w:calcOnExit w:val="0"/>
                  <w:textInput/>
                </w:ffData>
              </w:fldChar>
            </w:r>
            <w:bookmarkStart w:id="324" w:name="q29_2_grounds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24"/>
            <w:r w:rsidR="00A05B5D" w:rsidRPr="004C5F7F">
              <w:t xml:space="preserve"> </w:t>
            </w:r>
          </w:p>
          <w:p w14:paraId="720D9B81" w14:textId="704B67CF" w:rsidR="00BE0E33" w:rsidRDefault="00777AAA" w:rsidP="00FC0D37">
            <w:pPr>
              <w:spacing w:after="0" w:line="240" w:lineRule="auto"/>
              <w:ind w:left="270"/>
            </w:pPr>
            <w:r>
              <w:rPr>
                <w:b/>
              </w:rPr>
              <w:fldChar w:fldCharType="begin">
                <w:ffData>
                  <w:name w:val="q29_2_grounds_n"/>
                  <w:enabled/>
                  <w:calcOnExit w:val="0"/>
                  <w:checkBox>
                    <w:sizeAuto/>
                    <w:default w:val="0"/>
                  </w:checkBox>
                </w:ffData>
              </w:fldChar>
            </w:r>
            <w:bookmarkStart w:id="325" w:name="q29_2_grounds_n"/>
            <w:r>
              <w:rPr>
                <w:b/>
              </w:rPr>
              <w:instrText xml:space="preserve"> FORMCHECKBOX </w:instrText>
            </w:r>
            <w:r w:rsidR="00CF2224">
              <w:rPr>
                <w:b/>
              </w:rPr>
            </w:r>
            <w:r w:rsidR="00CF2224">
              <w:rPr>
                <w:b/>
              </w:rPr>
              <w:fldChar w:fldCharType="separate"/>
            </w:r>
            <w:r>
              <w:rPr>
                <w:b/>
              </w:rPr>
              <w:fldChar w:fldCharType="end"/>
            </w:r>
            <w:bookmarkEnd w:id="325"/>
            <w:r w:rsidR="002C7DE1" w:rsidRPr="005B32A9">
              <w:t>No</w:t>
            </w:r>
          </w:p>
          <w:p w14:paraId="0E5D4016" w14:textId="77777777" w:rsidR="00533883" w:rsidRDefault="00533883" w:rsidP="00FC0D37">
            <w:pPr>
              <w:spacing w:after="0" w:line="240" w:lineRule="auto"/>
              <w:ind w:left="270"/>
            </w:pPr>
          </w:p>
          <w:p w14:paraId="2EBBF610" w14:textId="77777777" w:rsidR="00A05B5D" w:rsidRPr="006172DB" w:rsidRDefault="60E78030" w:rsidP="5EE90422">
            <w:pPr>
              <w:numPr>
                <w:ilvl w:val="3"/>
                <w:numId w:val="3"/>
              </w:numPr>
              <w:spacing w:after="0" w:line="240" w:lineRule="auto"/>
              <w:ind w:left="270" w:firstLine="0"/>
              <w:rPr>
                <w:b/>
                <w:bCs/>
              </w:rPr>
            </w:pPr>
            <w:r w:rsidRPr="5EE90422">
              <w:rPr>
                <w:b/>
                <w:bCs/>
              </w:rPr>
              <w:t xml:space="preserve">If yes, </w:t>
            </w:r>
            <w:r>
              <w:t xml:space="preserve">does the procuring authority provide bidders/tenderers with the option of holding a debriefing meeting to discuss why their bid/tender was not </w:t>
            </w:r>
            <w:r w:rsidR="789884F5">
              <w:t>selected</w:t>
            </w:r>
            <w:r>
              <w:t>?</w:t>
            </w:r>
          </w:p>
          <w:p w14:paraId="7BDB9C73" w14:textId="532096E6" w:rsidR="00A05B5D" w:rsidRPr="006172DB" w:rsidRDefault="007C72C7" w:rsidP="00A05B5D">
            <w:pPr>
              <w:pStyle w:val="ListParagraph"/>
              <w:spacing w:after="0" w:line="240" w:lineRule="auto"/>
              <w:ind w:left="270"/>
            </w:pPr>
            <w:r>
              <w:rPr>
                <w:b/>
              </w:rPr>
              <w:fldChar w:fldCharType="begin">
                <w:ffData>
                  <w:name w:val="q29_4_debrief_y"/>
                  <w:enabled/>
                  <w:calcOnExit w:val="0"/>
                  <w:checkBox>
                    <w:sizeAuto/>
                    <w:default w:val="0"/>
                  </w:checkBox>
                </w:ffData>
              </w:fldChar>
            </w:r>
            <w:bookmarkStart w:id="326" w:name="q29_4_debrief_y"/>
            <w:r>
              <w:rPr>
                <w:b/>
              </w:rPr>
              <w:instrText xml:space="preserve"> FORMCHECKBOX </w:instrText>
            </w:r>
            <w:r w:rsidR="00CF2224">
              <w:rPr>
                <w:b/>
              </w:rPr>
            </w:r>
            <w:r w:rsidR="00CF2224">
              <w:rPr>
                <w:b/>
              </w:rPr>
              <w:fldChar w:fldCharType="separate"/>
            </w:r>
            <w:r>
              <w:rPr>
                <w:b/>
              </w:rPr>
              <w:fldChar w:fldCharType="end"/>
            </w:r>
            <w:bookmarkEnd w:id="326"/>
            <w:r w:rsidR="00A05B5D" w:rsidRPr="006172DB">
              <w:t>Yes.</w:t>
            </w:r>
            <w:r w:rsidR="00A05B5D" w:rsidRPr="006172DB">
              <w:rPr>
                <w:b/>
              </w:rPr>
              <w:t xml:space="preserve"> If yes</w:t>
            </w:r>
            <w:r w:rsidR="00A05B5D" w:rsidRPr="006172DB">
              <w:t>, please provide the relevant legal/regulatory</w:t>
            </w:r>
            <w:r w:rsidR="00A05B5D" w:rsidRPr="006172DB">
              <w:rPr>
                <w:bCs/>
              </w:rPr>
              <w:t xml:space="preserve"> provision</w:t>
            </w:r>
            <w:r w:rsidR="00A05B5D" w:rsidRPr="006172DB">
              <w:t xml:space="preserve">: </w:t>
            </w:r>
            <w:r w:rsidR="00C75F35">
              <w:fldChar w:fldCharType="begin">
                <w:ffData>
                  <w:name w:val="q29_4_debrief_basis"/>
                  <w:enabled/>
                  <w:calcOnExit w:val="0"/>
                  <w:textInput/>
                </w:ffData>
              </w:fldChar>
            </w:r>
            <w:bookmarkStart w:id="327" w:name="q29_4_debrief_basis"/>
            <w:r w:rsidR="00C75F35">
              <w:instrText xml:space="preserve"> FORMTEXT </w:instrText>
            </w:r>
            <w:r w:rsidR="00C75F35">
              <w:fldChar w:fldCharType="separate"/>
            </w:r>
            <w:r w:rsidR="00C75F35">
              <w:rPr>
                <w:noProof/>
              </w:rPr>
              <w:t> </w:t>
            </w:r>
            <w:r w:rsidR="00C75F35">
              <w:rPr>
                <w:noProof/>
              </w:rPr>
              <w:t> </w:t>
            </w:r>
            <w:r w:rsidR="00C75F35">
              <w:rPr>
                <w:noProof/>
              </w:rPr>
              <w:t> </w:t>
            </w:r>
            <w:r w:rsidR="00C75F35">
              <w:rPr>
                <w:noProof/>
              </w:rPr>
              <w:t> </w:t>
            </w:r>
            <w:r w:rsidR="00C75F35">
              <w:rPr>
                <w:noProof/>
              </w:rPr>
              <w:t> </w:t>
            </w:r>
            <w:r w:rsidR="00C75F35">
              <w:fldChar w:fldCharType="end"/>
            </w:r>
            <w:bookmarkEnd w:id="327"/>
          </w:p>
          <w:p w14:paraId="330DE369" w14:textId="55AF0097" w:rsidR="00A05B5D" w:rsidRDefault="007C72C7" w:rsidP="00A05B5D">
            <w:pPr>
              <w:spacing w:after="0" w:line="240" w:lineRule="auto"/>
              <w:ind w:left="270"/>
            </w:pPr>
            <w:r>
              <w:rPr>
                <w:b/>
              </w:rPr>
              <w:fldChar w:fldCharType="begin">
                <w:ffData>
                  <w:name w:val="q29_4_debrief_n"/>
                  <w:enabled/>
                  <w:calcOnExit w:val="0"/>
                  <w:checkBox>
                    <w:sizeAuto/>
                    <w:default w:val="0"/>
                  </w:checkBox>
                </w:ffData>
              </w:fldChar>
            </w:r>
            <w:bookmarkStart w:id="328" w:name="q29_4_debrief_n"/>
            <w:r>
              <w:rPr>
                <w:b/>
              </w:rPr>
              <w:instrText xml:space="preserve"> FORMCHECKBOX </w:instrText>
            </w:r>
            <w:r w:rsidR="00CF2224">
              <w:rPr>
                <w:b/>
              </w:rPr>
            </w:r>
            <w:r w:rsidR="00CF2224">
              <w:rPr>
                <w:b/>
              </w:rPr>
              <w:fldChar w:fldCharType="separate"/>
            </w:r>
            <w:r>
              <w:rPr>
                <w:b/>
              </w:rPr>
              <w:fldChar w:fldCharType="end"/>
            </w:r>
            <w:bookmarkEnd w:id="328"/>
            <w:r w:rsidR="00A05B5D" w:rsidRPr="006172DB">
              <w:t>No</w:t>
            </w:r>
          </w:p>
          <w:p w14:paraId="3DED92EA" w14:textId="77777777" w:rsidR="00ED0A74" w:rsidRPr="00CE6F1B" w:rsidRDefault="00ED0A74" w:rsidP="007D6EA8">
            <w:pPr>
              <w:pStyle w:val="ListParagraph"/>
              <w:spacing w:after="0" w:line="240" w:lineRule="auto"/>
              <w:ind w:left="270"/>
            </w:pPr>
          </w:p>
        </w:tc>
      </w:tr>
    </w:tbl>
    <w:p w14:paraId="0C15C9D3" w14:textId="77777777" w:rsidR="002C7DE1" w:rsidRDefault="002C7DE1"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E2F53" w:rsidRPr="00A7720F" w14:paraId="1897F5FF" w14:textId="77777777" w:rsidTr="5EE90422">
        <w:tc>
          <w:tcPr>
            <w:tcW w:w="9576" w:type="dxa"/>
            <w:shd w:val="clear" w:color="auto" w:fill="365F91"/>
          </w:tcPr>
          <w:p w14:paraId="3AEC5C26" w14:textId="77777777" w:rsidR="00CE2F53" w:rsidRPr="007332C0" w:rsidRDefault="02DFC6FE" w:rsidP="5EE90422">
            <w:pPr>
              <w:pStyle w:val="ColorfulList-Accent11"/>
              <w:numPr>
                <w:ilvl w:val="2"/>
                <w:numId w:val="3"/>
              </w:numPr>
              <w:spacing w:after="0" w:line="240" w:lineRule="auto"/>
              <w:rPr>
                <w:b/>
                <w:bCs/>
                <w:color w:val="FFFFFF"/>
              </w:rPr>
            </w:pPr>
            <w:r w:rsidRPr="5EE90422">
              <w:rPr>
                <w:b/>
                <w:bCs/>
                <w:color w:val="FFFFFF" w:themeColor="background1"/>
              </w:rPr>
              <w:t xml:space="preserve">Is there a standstill (or pause) period after the contract award and before the signing of the contract in order to allow </w:t>
            </w:r>
            <w:r w:rsidR="789884F5" w:rsidRPr="5EE90422">
              <w:rPr>
                <w:b/>
                <w:bCs/>
                <w:color w:val="FFFFFF" w:themeColor="background1"/>
              </w:rPr>
              <w:t xml:space="preserve">aggrieved </w:t>
            </w:r>
            <w:r w:rsidRPr="5EE90422">
              <w:rPr>
                <w:b/>
                <w:bCs/>
                <w:color w:val="FFFFFF" w:themeColor="background1"/>
              </w:rPr>
              <w:t>unsuccessful bidders to challenge the award decision?</w:t>
            </w:r>
          </w:p>
        </w:tc>
      </w:tr>
      <w:tr w:rsidR="00CE2F53" w:rsidRPr="00CE6F1B" w14:paraId="734FA5C8" w14:textId="77777777" w:rsidTr="5EE90422">
        <w:tc>
          <w:tcPr>
            <w:tcW w:w="9576" w:type="dxa"/>
            <w:shd w:val="clear" w:color="auto" w:fill="auto"/>
          </w:tcPr>
          <w:p w14:paraId="18C50976" w14:textId="01E03F0A" w:rsidR="00CE2F53" w:rsidRPr="006802D6" w:rsidRDefault="008B1D53" w:rsidP="00FC0D37">
            <w:pPr>
              <w:spacing w:after="0" w:line="240" w:lineRule="auto"/>
            </w:pPr>
            <w:r>
              <w:fldChar w:fldCharType="begin">
                <w:ffData>
                  <w:name w:val="q30_standstill_y"/>
                  <w:enabled/>
                  <w:calcOnExit w:val="0"/>
                  <w:checkBox>
                    <w:sizeAuto/>
                    <w:default w:val="0"/>
                  </w:checkBox>
                </w:ffData>
              </w:fldChar>
            </w:r>
            <w:bookmarkStart w:id="329" w:name="q30_standstill_y"/>
            <w:r>
              <w:instrText xml:space="preserve"> FORMCHECKBOX </w:instrText>
            </w:r>
            <w:r w:rsidR="00CF2224">
              <w:fldChar w:fldCharType="separate"/>
            </w:r>
            <w:r>
              <w:fldChar w:fldCharType="end"/>
            </w:r>
            <w:bookmarkEnd w:id="329"/>
            <w:r w:rsidR="00CE2F53" w:rsidRPr="006802D6">
              <w:t xml:space="preserve">Yes. </w:t>
            </w:r>
            <w:r w:rsidR="00CE2F53" w:rsidRPr="006802D6">
              <w:rPr>
                <w:b/>
              </w:rPr>
              <w:t>If yes</w:t>
            </w:r>
            <w:r w:rsidR="00CE2F53" w:rsidRPr="006802D6">
              <w:t xml:space="preserve">, please provide </w:t>
            </w:r>
            <w:r w:rsidR="00CE2F53">
              <w:t>the relevant legal/regulatory provisions</w:t>
            </w:r>
            <w:r w:rsidR="00CE2F53" w:rsidRPr="006802D6">
              <w:t xml:space="preserve">: </w:t>
            </w:r>
            <w:r>
              <w:fldChar w:fldCharType="begin">
                <w:ffData>
                  <w:name w:val="q30_standstill_basis"/>
                  <w:enabled/>
                  <w:calcOnExit w:val="0"/>
                  <w:textInput/>
                </w:ffData>
              </w:fldChar>
            </w:r>
            <w:bookmarkStart w:id="330" w:name="q30_standstill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30"/>
            <w:r w:rsidR="00CE2F53">
              <w:t xml:space="preserve"> </w:t>
            </w:r>
            <w:r w:rsidR="00CE2F53" w:rsidRPr="00CE2F53">
              <w:t>and the time in calendar days</w:t>
            </w:r>
            <w:r w:rsidR="00CE2F53">
              <w:t xml:space="preserve">: </w:t>
            </w:r>
            <w:r>
              <w:fldChar w:fldCharType="begin">
                <w:ffData>
                  <w:name w:val="q30_standstill_days"/>
                  <w:enabled/>
                  <w:calcOnExit w:val="0"/>
                  <w:textInput/>
                </w:ffData>
              </w:fldChar>
            </w:r>
            <w:bookmarkStart w:id="331" w:name="q30_standstill_day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31"/>
          </w:p>
          <w:p w14:paraId="5A08B4D4" w14:textId="798DAA97" w:rsidR="00CE2F53" w:rsidRDefault="008B1D53" w:rsidP="00FC0D37">
            <w:pPr>
              <w:spacing w:after="0" w:line="240" w:lineRule="auto"/>
            </w:pPr>
            <w:r>
              <w:fldChar w:fldCharType="begin">
                <w:ffData>
                  <w:name w:val="q30_standstill_n"/>
                  <w:enabled/>
                  <w:calcOnExit w:val="0"/>
                  <w:checkBox>
                    <w:sizeAuto/>
                    <w:default w:val="0"/>
                  </w:checkBox>
                </w:ffData>
              </w:fldChar>
            </w:r>
            <w:bookmarkStart w:id="332" w:name="q30_standstill_n"/>
            <w:r>
              <w:instrText xml:space="preserve"> FORMCHECKBOX </w:instrText>
            </w:r>
            <w:r w:rsidR="00CF2224">
              <w:fldChar w:fldCharType="separate"/>
            </w:r>
            <w:r>
              <w:fldChar w:fldCharType="end"/>
            </w:r>
            <w:bookmarkEnd w:id="332"/>
            <w:r w:rsidR="00CE2F53" w:rsidRPr="006802D6">
              <w:t>No</w:t>
            </w:r>
          </w:p>
          <w:p w14:paraId="06565D4A" w14:textId="77777777" w:rsidR="00CE2F53" w:rsidRPr="00CE2F53" w:rsidRDefault="1EA5D861" w:rsidP="00D0490E">
            <w:pPr>
              <w:pStyle w:val="ColorfulList-Accent11"/>
              <w:numPr>
                <w:ilvl w:val="3"/>
                <w:numId w:val="3"/>
              </w:numPr>
              <w:spacing w:after="0" w:line="240" w:lineRule="auto"/>
              <w:ind w:left="270" w:firstLine="0"/>
            </w:pPr>
            <w:r w:rsidRPr="5EE90422">
              <w:rPr>
                <w:b/>
                <w:bCs/>
              </w:rPr>
              <w:t>If yes</w:t>
            </w:r>
            <w:r>
              <w:t>, i</w:t>
            </w:r>
            <w:r w:rsidR="02DFC6FE">
              <w:t>s the standstill period set out in the notice of intention to award?</w:t>
            </w:r>
          </w:p>
          <w:p w14:paraId="3A45A4D1" w14:textId="758E7F59" w:rsidR="00CE2F53" w:rsidRPr="00E407CB" w:rsidRDefault="00046FFD" w:rsidP="008A7F05">
            <w:pPr>
              <w:pStyle w:val="ColorfulList-Accent11"/>
              <w:spacing w:after="0" w:line="240" w:lineRule="auto"/>
              <w:ind w:left="270"/>
              <w:rPr>
                <w:b/>
              </w:rPr>
            </w:pPr>
            <w:r>
              <w:fldChar w:fldCharType="begin">
                <w:ffData>
                  <w:name w:val="q30_2_standstill_y"/>
                  <w:enabled/>
                  <w:calcOnExit w:val="0"/>
                  <w:checkBox>
                    <w:sizeAuto/>
                    <w:default w:val="0"/>
                  </w:checkBox>
                </w:ffData>
              </w:fldChar>
            </w:r>
            <w:bookmarkStart w:id="333" w:name="q30_2_standstill_y"/>
            <w:r>
              <w:instrText xml:space="preserve"> FORMCHECKBOX </w:instrText>
            </w:r>
            <w:r w:rsidR="00CF2224">
              <w:fldChar w:fldCharType="separate"/>
            </w:r>
            <w:r>
              <w:fldChar w:fldCharType="end"/>
            </w:r>
            <w:bookmarkEnd w:id="333"/>
            <w:r w:rsidR="00CE2F53" w:rsidRPr="00695320">
              <w:t>Yes.</w:t>
            </w:r>
            <w:r w:rsidR="00CE2F53">
              <w:rPr>
                <w:b/>
              </w:rPr>
              <w:t xml:space="preserve"> </w:t>
            </w:r>
            <w:r w:rsidR="00CE2F53" w:rsidRPr="006802D6">
              <w:rPr>
                <w:b/>
              </w:rPr>
              <w:t>If yes</w:t>
            </w:r>
            <w:r w:rsidR="00CE2F53" w:rsidRPr="006802D6">
              <w:t xml:space="preserve">, please provide </w:t>
            </w:r>
            <w:r w:rsidR="00CE2F53">
              <w:t>the relevant legal/regulatory provisions</w:t>
            </w:r>
            <w:r w:rsidR="00CE2F53" w:rsidRPr="006802D6">
              <w:t xml:space="preserve">: </w:t>
            </w:r>
            <w:r>
              <w:fldChar w:fldCharType="begin">
                <w:ffData>
                  <w:name w:val="q30_2_standstill_b"/>
                  <w:enabled/>
                  <w:calcOnExit w:val="0"/>
                  <w:textInput/>
                </w:ffData>
              </w:fldChar>
            </w:r>
            <w:bookmarkStart w:id="334" w:name="q30_2_standstill_b"/>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34"/>
          </w:p>
          <w:p w14:paraId="1CD0C3F7" w14:textId="1347C343" w:rsidR="00CE2F53" w:rsidRDefault="00046FFD" w:rsidP="008A7F05">
            <w:pPr>
              <w:pStyle w:val="ColorfulList-Accent11"/>
              <w:spacing w:after="0" w:line="240" w:lineRule="auto"/>
              <w:ind w:left="270"/>
              <w:rPr>
                <w:b/>
              </w:rPr>
            </w:pPr>
            <w:r>
              <w:fldChar w:fldCharType="begin">
                <w:ffData>
                  <w:name w:val="q30_2_standstill_n"/>
                  <w:enabled/>
                  <w:calcOnExit w:val="0"/>
                  <w:checkBox>
                    <w:sizeAuto/>
                    <w:default w:val="0"/>
                  </w:checkBox>
                </w:ffData>
              </w:fldChar>
            </w:r>
            <w:bookmarkStart w:id="335" w:name="q30_2_standstill_n"/>
            <w:r>
              <w:instrText xml:space="preserve"> FORMCHECKBOX </w:instrText>
            </w:r>
            <w:r w:rsidR="00CF2224">
              <w:fldChar w:fldCharType="separate"/>
            </w:r>
            <w:r>
              <w:fldChar w:fldCharType="end"/>
            </w:r>
            <w:bookmarkEnd w:id="335"/>
            <w:r w:rsidR="00CE2F53" w:rsidRPr="00695320">
              <w:t>No</w:t>
            </w:r>
            <w:r w:rsidR="00CE2F53">
              <w:rPr>
                <w:b/>
              </w:rPr>
              <w:t xml:space="preserve"> </w:t>
            </w:r>
          </w:p>
          <w:p w14:paraId="19F1FBA5" w14:textId="3B2E556F" w:rsidR="00515BC9" w:rsidRPr="00E407CB" w:rsidRDefault="00515BC9" w:rsidP="007D6EA8">
            <w:pPr>
              <w:tabs>
                <w:tab w:val="left" w:pos="8520"/>
              </w:tabs>
              <w:spacing w:after="0" w:line="240" w:lineRule="auto"/>
              <w:ind w:left="270"/>
              <w:rPr>
                <w:b/>
              </w:rPr>
            </w:pPr>
          </w:p>
        </w:tc>
      </w:tr>
    </w:tbl>
    <w:p w14:paraId="5197D660" w14:textId="77777777" w:rsidR="00CE2F53" w:rsidRDefault="00CE2F53"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7720F" w:rsidRPr="00A7720F" w14:paraId="5565EAE8" w14:textId="77777777" w:rsidTr="5EE90422">
        <w:tc>
          <w:tcPr>
            <w:tcW w:w="9576" w:type="dxa"/>
            <w:shd w:val="clear" w:color="auto" w:fill="365F91"/>
          </w:tcPr>
          <w:p w14:paraId="4908104B" w14:textId="77777777" w:rsidR="00D50954" w:rsidRPr="007332C0" w:rsidRDefault="5973CC5B" w:rsidP="5EE90422">
            <w:pPr>
              <w:pStyle w:val="ColorfulList-Accent11"/>
              <w:numPr>
                <w:ilvl w:val="2"/>
                <w:numId w:val="3"/>
              </w:numPr>
              <w:spacing w:after="0" w:line="240" w:lineRule="auto"/>
              <w:rPr>
                <w:b/>
                <w:bCs/>
                <w:color w:val="FFFFFF"/>
              </w:rPr>
            </w:pPr>
            <w:r w:rsidRPr="5EE90422">
              <w:rPr>
                <w:b/>
                <w:bCs/>
                <w:color w:val="FFFFFF" w:themeColor="background1"/>
              </w:rPr>
              <w:t>Does the regulatory framework restrict</w:t>
            </w:r>
            <w:r w:rsidR="60E78030" w:rsidRPr="5EE90422">
              <w:rPr>
                <w:b/>
                <w:bCs/>
                <w:color w:val="FFFFFF" w:themeColor="background1"/>
              </w:rPr>
              <w:t xml:space="preserve"> material</w:t>
            </w:r>
            <w:r w:rsidRPr="5EE90422">
              <w:rPr>
                <w:b/>
                <w:bCs/>
                <w:color w:val="FFFFFF" w:themeColor="background1"/>
              </w:rPr>
              <w:t xml:space="preserve"> negotiations</w:t>
            </w:r>
            <w:r w:rsidR="789884F5" w:rsidRPr="5EE90422">
              <w:rPr>
                <w:b/>
                <w:bCs/>
                <w:color w:val="FFFFFF" w:themeColor="background1"/>
              </w:rPr>
              <w:t xml:space="preserve"> (for example price or scope)</w:t>
            </w:r>
            <w:r w:rsidRPr="5EE90422">
              <w:rPr>
                <w:b/>
                <w:bCs/>
                <w:color w:val="FFFFFF" w:themeColor="background1"/>
              </w:rPr>
              <w:t xml:space="preserve"> with the </w:t>
            </w:r>
            <w:r w:rsidR="789884F5" w:rsidRPr="5EE90422">
              <w:rPr>
                <w:b/>
                <w:bCs/>
                <w:color w:val="FFFFFF" w:themeColor="background1"/>
              </w:rPr>
              <w:t>winning</w:t>
            </w:r>
            <w:r w:rsidRPr="5EE90422">
              <w:rPr>
                <w:b/>
                <w:bCs/>
                <w:color w:val="FFFFFF" w:themeColor="background1"/>
              </w:rPr>
              <w:t xml:space="preserve"> bidder between the award and the signature of the PPP contract?</w:t>
            </w:r>
          </w:p>
        </w:tc>
      </w:tr>
      <w:tr w:rsidR="00D50954" w:rsidRPr="00CE6F1B" w14:paraId="5728707A" w14:textId="77777777" w:rsidTr="5EE90422">
        <w:tc>
          <w:tcPr>
            <w:tcW w:w="9576" w:type="dxa"/>
            <w:shd w:val="clear" w:color="auto" w:fill="auto"/>
          </w:tcPr>
          <w:p w14:paraId="41F1A212" w14:textId="77FB9A18" w:rsidR="00D50954" w:rsidRPr="006802D6" w:rsidRDefault="00D12A55" w:rsidP="00FC0D37">
            <w:pPr>
              <w:spacing w:after="0" w:line="240" w:lineRule="auto"/>
            </w:pPr>
            <w:r>
              <w:fldChar w:fldCharType="begin">
                <w:ffData>
                  <w:name w:val="q31_negoti_y"/>
                  <w:enabled/>
                  <w:calcOnExit w:val="0"/>
                  <w:checkBox>
                    <w:sizeAuto/>
                    <w:default w:val="0"/>
                  </w:checkBox>
                </w:ffData>
              </w:fldChar>
            </w:r>
            <w:bookmarkStart w:id="336" w:name="q31_negoti_y"/>
            <w:r>
              <w:instrText xml:space="preserve"> FORMCHECKBOX </w:instrText>
            </w:r>
            <w:r w:rsidR="00CF2224">
              <w:fldChar w:fldCharType="separate"/>
            </w:r>
            <w:r>
              <w:fldChar w:fldCharType="end"/>
            </w:r>
            <w:bookmarkEnd w:id="336"/>
            <w:r w:rsidR="00D50954" w:rsidRPr="006802D6">
              <w:t xml:space="preserve">Yes. </w:t>
            </w:r>
            <w:r w:rsidR="00D50954" w:rsidRPr="006802D6">
              <w:rPr>
                <w:b/>
              </w:rPr>
              <w:t>If yes</w:t>
            </w:r>
            <w:r w:rsidR="00D50954" w:rsidRPr="006802D6">
              <w:t xml:space="preserve">, please provide </w:t>
            </w:r>
            <w:r w:rsidR="005F38EE">
              <w:t>the relevant legal/regulatory provisions</w:t>
            </w:r>
            <w:r w:rsidR="00D50954" w:rsidRPr="006802D6">
              <w:t xml:space="preserve">: </w:t>
            </w:r>
            <w:r>
              <w:fldChar w:fldCharType="begin">
                <w:ffData>
                  <w:name w:val="q31_negoti_basis"/>
                  <w:enabled/>
                  <w:calcOnExit w:val="0"/>
                  <w:textInput/>
                </w:ffData>
              </w:fldChar>
            </w:r>
            <w:bookmarkStart w:id="337" w:name="q31_negoti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37"/>
          </w:p>
          <w:p w14:paraId="6DE35392" w14:textId="77777777" w:rsidR="00D50954" w:rsidRDefault="00D12A55" w:rsidP="00FC0D37">
            <w:pPr>
              <w:tabs>
                <w:tab w:val="left" w:pos="8520"/>
              </w:tabs>
              <w:spacing w:after="0" w:line="240" w:lineRule="auto"/>
            </w:pPr>
            <w:r>
              <w:fldChar w:fldCharType="begin">
                <w:ffData>
                  <w:name w:val="q31_negoti_n"/>
                  <w:enabled/>
                  <w:calcOnExit w:val="0"/>
                  <w:checkBox>
                    <w:sizeAuto/>
                    <w:default w:val="0"/>
                  </w:checkBox>
                </w:ffData>
              </w:fldChar>
            </w:r>
            <w:bookmarkStart w:id="338" w:name="q31_negoti_n"/>
            <w:r>
              <w:instrText xml:space="preserve"> FORMCHECKBOX </w:instrText>
            </w:r>
            <w:r w:rsidR="00CF2224">
              <w:fldChar w:fldCharType="separate"/>
            </w:r>
            <w:r>
              <w:fldChar w:fldCharType="end"/>
            </w:r>
            <w:bookmarkEnd w:id="338"/>
            <w:r w:rsidR="00D50954" w:rsidRPr="006802D6">
              <w:t>No</w:t>
            </w:r>
          </w:p>
          <w:p w14:paraId="73B73991" w14:textId="0562349F" w:rsidR="00A05B5D" w:rsidRPr="00C03BAF" w:rsidRDefault="00A05B5D" w:rsidP="00C03BAF">
            <w:pPr>
              <w:pStyle w:val="ListParagraph"/>
              <w:spacing w:after="0" w:line="240" w:lineRule="auto"/>
              <w:ind w:left="270"/>
              <w:rPr>
                <w:color w:val="2F5496"/>
              </w:rPr>
            </w:pPr>
          </w:p>
        </w:tc>
      </w:tr>
    </w:tbl>
    <w:p w14:paraId="456FDB73" w14:textId="77777777" w:rsidR="004270A2" w:rsidRDefault="004270A2"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21934" w:rsidRPr="00CE6F1B" w14:paraId="6C7B1E81" w14:textId="77777777" w:rsidTr="5EE90422">
        <w:tc>
          <w:tcPr>
            <w:tcW w:w="9576" w:type="dxa"/>
            <w:shd w:val="clear" w:color="auto" w:fill="365F91"/>
          </w:tcPr>
          <w:p w14:paraId="6F42B087" w14:textId="77777777" w:rsidR="00721934" w:rsidRPr="00CE6F1B" w:rsidRDefault="2209C3E0" w:rsidP="5EE90422">
            <w:pPr>
              <w:pStyle w:val="ColorfulList-Accent11"/>
              <w:numPr>
                <w:ilvl w:val="2"/>
                <w:numId w:val="3"/>
              </w:numPr>
              <w:spacing w:after="0" w:line="240" w:lineRule="auto"/>
              <w:rPr>
                <w:b/>
                <w:bCs/>
                <w:color w:val="FFFFFF"/>
              </w:rPr>
            </w:pPr>
            <w:r w:rsidRPr="5EE90422">
              <w:rPr>
                <w:b/>
                <w:bCs/>
                <w:color w:val="FFFFFF" w:themeColor="background1"/>
              </w:rPr>
              <w:t xml:space="preserve">Does the regulatory framework allow for </w:t>
            </w:r>
            <w:r w:rsidR="789884F5" w:rsidRPr="5EE90422">
              <w:rPr>
                <w:b/>
                <w:bCs/>
                <w:color w:val="FFFFFF" w:themeColor="background1"/>
              </w:rPr>
              <w:t xml:space="preserve">complaint review mechanisms pertaining to the PPP </w:t>
            </w:r>
            <w:r w:rsidR="789884F5" w:rsidRPr="5EE90422">
              <w:rPr>
                <w:b/>
                <w:bCs/>
                <w:i/>
                <w:iCs/>
                <w:color w:val="FFFFFF" w:themeColor="background1"/>
              </w:rPr>
              <w:t>bidding/tendering process</w:t>
            </w:r>
            <w:r w:rsidR="789884F5" w:rsidRPr="5EE90422">
              <w:rPr>
                <w:b/>
                <w:bCs/>
                <w:color w:val="FFFFFF" w:themeColor="background1"/>
              </w:rPr>
              <w:t>?</w:t>
            </w:r>
          </w:p>
        </w:tc>
      </w:tr>
      <w:tr w:rsidR="00721934" w:rsidRPr="00CE6F1B" w14:paraId="2E928E60" w14:textId="77777777" w:rsidTr="5EE90422">
        <w:tc>
          <w:tcPr>
            <w:tcW w:w="9576" w:type="dxa"/>
            <w:shd w:val="clear" w:color="auto" w:fill="auto"/>
          </w:tcPr>
          <w:p w14:paraId="4A4E379E" w14:textId="0DED1AFB" w:rsidR="00721934" w:rsidRPr="00CE6F1B" w:rsidRDefault="0086482A" w:rsidP="007D5469">
            <w:pPr>
              <w:spacing w:after="0" w:line="240" w:lineRule="auto"/>
            </w:pPr>
            <w:r>
              <w:fldChar w:fldCharType="begin">
                <w:ffData>
                  <w:name w:val="q32_review_y"/>
                  <w:enabled/>
                  <w:calcOnExit w:val="0"/>
                  <w:checkBox>
                    <w:sizeAuto/>
                    <w:default w:val="0"/>
                  </w:checkBox>
                </w:ffData>
              </w:fldChar>
            </w:r>
            <w:bookmarkStart w:id="339" w:name="q32_review_y"/>
            <w:r>
              <w:instrText xml:space="preserve"> FORMCHECKBOX </w:instrText>
            </w:r>
            <w:r w:rsidR="00CF2224">
              <w:fldChar w:fldCharType="separate"/>
            </w:r>
            <w:r>
              <w:fldChar w:fldCharType="end"/>
            </w:r>
            <w:bookmarkEnd w:id="339"/>
            <w:r w:rsidR="00721934" w:rsidRPr="00CE6F1B">
              <w:t xml:space="preserve">Yes. </w:t>
            </w:r>
            <w:r w:rsidR="00721934" w:rsidRPr="00CE6F1B">
              <w:rPr>
                <w:b/>
              </w:rPr>
              <w:t>If yes</w:t>
            </w:r>
            <w:r w:rsidR="00721934">
              <w:t>, please specify</w:t>
            </w:r>
            <w:r w:rsidR="00721934" w:rsidRPr="00CE6F1B">
              <w:t xml:space="preserve"> and provide </w:t>
            </w:r>
            <w:r w:rsidR="00721934">
              <w:t>the relevant legal/regulatory/standard contractual provisions</w:t>
            </w:r>
            <w:r w:rsidR="00721934" w:rsidRPr="00CE6F1B">
              <w:t xml:space="preserve">: </w:t>
            </w:r>
            <w:r>
              <w:fldChar w:fldCharType="begin">
                <w:ffData>
                  <w:name w:val="q32_review_basis"/>
                  <w:enabled/>
                  <w:calcOnExit w:val="0"/>
                  <w:textInput/>
                </w:ffData>
              </w:fldChar>
            </w:r>
            <w:bookmarkStart w:id="340" w:name="q32_review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40"/>
          </w:p>
          <w:p w14:paraId="35B892DF" w14:textId="2CBE271A" w:rsidR="00721934" w:rsidRDefault="004662BF" w:rsidP="007D5469">
            <w:pPr>
              <w:spacing w:after="0" w:line="240" w:lineRule="auto"/>
            </w:pPr>
            <w:r>
              <w:fldChar w:fldCharType="begin">
                <w:ffData>
                  <w:name w:val="q32_review_n"/>
                  <w:enabled/>
                  <w:calcOnExit w:val="0"/>
                  <w:checkBox>
                    <w:sizeAuto/>
                    <w:default w:val="0"/>
                  </w:checkBox>
                </w:ffData>
              </w:fldChar>
            </w:r>
            <w:bookmarkStart w:id="341" w:name="q32_review_n"/>
            <w:r>
              <w:instrText xml:space="preserve"> FORMCHECKBOX </w:instrText>
            </w:r>
            <w:r w:rsidR="00CF2224">
              <w:fldChar w:fldCharType="separate"/>
            </w:r>
            <w:r>
              <w:fldChar w:fldCharType="end"/>
            </w:r>
            <w:bookmarkEnd w:id="341"/>
            <w:r w:rsidR="00721934" w:rsidRPr="00CE6F1B">
              <w:t>No</w:t>
            </w:r>
          </w:p>
          <w:p w14:paraId="04E75320" w14:textId="77777777" w:rsidR="00721934" w:rsidRDefault="00721934" w:rsidP="007D5469">
            <w:pPr>
              <w:spacing w:after="0" w:line="240" w:lineRule="auto"/>
            </w:pPr>
          </w:p>
          <w:p w14:paraId="396CAB7F" w14:textId="77777777" w:rsidR="00721934" w:rsidRDefault="2209C3E0" w:rsidP="00D0490E">
            <w:pPr>
              <w:pStyle w:val="ListParagraph"/>
              <w:numPr>
                <w:ilvl w:val="3"/>
                <w:numId w:val="3"/>
              </w:numPr>
              <w:spacing w:after="0" w:line="240" w:lineRule="auto"/>
              <w:ind w:left="270" w:firstLine="0"/>
            </w:pPr>
            <w:r w:rsidRPr="5EE90422">
              <w:rPr>
                <w:b/>
                <w:bCs/>
              </w:rPr>
              <w:t>If yes</w:t>
            </w:r>
            <w:r>
              <w:t xml:space="preserve">, is there a timeframe in which decisions on complaints are issued? </w:t>
            </w:r>
          </w:p>
          <w:p w14:paraId="18FBFBCF" w14:textId="536C6630" w:rsidR="00721934" w:rsidRPr="00CE6F1B" w:rsidRDefault="004662BF" w:rsidP="007D5469">
            <w:pPr>
              <w:spacing w:after="0" w:line="240" w:lineRule="auto"/>
              <w:ind w:left="270"/>
            </w:pPr>
            <w:r>
              <w:fldChar w:fldCharType="begin">
                <w:ffData>
                  <w:name w:val="q32_1_timeframe_y"/>
                  <w:enabled/>
                  <w:calcOnExit w:val="0"/>
                  <w:checkBox>
                    <w:sizeAuto/>
                    <w:default w:val="0"/>
                  </w:checkBox>
                </w:ffData>
              </w:fldChar>
            </w:r>
            <w:bookmarkStart w:id="342" w:name="q32_1_timeframe_y"/>
            <w:r>
              <w:instrText xml:space="preserve"> FORMCHECKBOX </w:instrText>
            </w:r>
            <w:r w:rsidR="00CF2224">
              <w:fldChar w:fldCharType="separate"/>
            </w:r>
            <w:r>
              <w:fldChar w:fldCharType="end"/>
            </w:r>
            <w:bookmarkEnd w:id="342"/>
            <w:r w:rsidR="00721934" w:rsidRPr="00CE6F1B">
              <w:t xml:space="preserve">Yes. </w:t>
            </w:r>
            <w:r w:rsidR="00721934" w:rsidRPr="00CE6F1B">
              <w:rPr>
                <w:b/>
              </w:rPr>
              <w:t>If yes</w:t>
            </w:r>
            <w:r w:rsidR="00721934" w:rsidRPr="00CE6F1B">
              <w:t xml:space="preserve">, </w:t>
            </w:r>
            <w:r w:rsidR="00721934">
              <w:t xml:space="preserve">please elaborate the timeframe </w:t>
            </w:r>
            <w:r>
              <w:fldChar w:fldCharType="begin">
                <w:ffData>
                  <w:name w:val="q32_1_timeframe_time"/>
                  <w:enabled/>
                  <w:calcOnExit w:val="0"/>
                  <w:textInput/>
                </w:ffData>
              </w:fldChar>
            </w:r>
            <w:bookmarkStart w:id="343" w:name="q32_1_timeframe_ti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43"/>
            <w:r w:rsidR="00721934">
              <w:t xml:space="preserve"> and </w:t>
            </w:r>
            <w:r w:rsidR="00721934" w:rsidRPr="00CE6F1B">
              <w:t>provide the relevan</w:t>
            </w:r>
            <w:r w:rsidR="00721934">
              <w:t xml:space="preserve">t legal/ regulatory provisions </w:t>
            </w:r>
            <w:r>
              <w:fldChar w:fldCharType="begin">
                <w:ffData>
                  <w:name w:val="q32_1_timeframe_basi"/>
                  <w:enabled/>
                  <w:calcOnExit w:val="0"/>
                  <w:textInput/>
                </w:ffData>
              </w:fldChar>
            </w:r>
            <w:bookmarkStart w:id="344" w:name="q32_1_timeframe_basi"/>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44"/>
          </w:p>
          <w:p w14:paraId="15F7F16B" w14:textId="202FDB64" w:rsidR="00721934" w:rsidRDefault="004662BF" w:rsidP="007D5469">
            <w:pPr>
              <w:spacing w:after="0" w:line="240" w:lineRule="auto"/>
              <w:ind w:left="270"/>
            </w:pPr>
            <w:r>
              <w:fldChar w:fldCharType="begin">
                <w:ffData>
                  <w:name w:val="q32_1_timeframe_n"/>
                  <w:enabled/>
                  <w:calcOnExit w:val="0"/>
                  <w:checkBox>
                    <w:sizeAuto/>
                    <w:default w:val="0"/>
                  </w:checkBox>
                </w:ffData>
              </w:fldChar>
            </w:r>
            <w:bookmarkStart w:id="345" w:name="q32_1_timeframe_n"/>
            <w:r>
              <w:instrText xml:space="preserve"> FORMCHECKBOX </w:instrText>
            </w:r>
            <w:r w:rsidR="00CF2224">
              <w:fldChar w:fldCharType="separate"/>
            </w:r>
            <w:r>
              <w:fldChar w:fldCharType="end"/>
            </w:r>
            <w:bookmarkEnd w:id="345"/>
            <w:r w:rsidR="00721934" w:rsidRPr="00CE6F1B">
              <w:t>No</w:t>
            </w:r>
          </w:p>
          <w:p w14:paraId="63F558B5" w14:textId="77777777" w:rsidR="00721934" w:rsidRPr="009B588E" w:rsidRDefault="2209C3E0" w:rsidP="00D0490E">
            <w:pPr>
              <w:pStyle w:val="ListParagraph"/>
              <w:numPr>
                <w:ilvl w:val="3"/>
                <w:numId w:val="3"/>
              </w:numPr>
              <w:spacing w:after="0" w:line="240" w:lineRule="auto"/>
              <w:ind w:left="270" w:firstLine="0"/>
              <w:rPr>
                <w:rFonts w:cs="Calibri"/>
              </w:rPr>
            </w:pPr>
            <w:r w:rsidRPr="5EE90422">
              <w:rPr>
                <w:rFonts w:cs="Calibri"/>
                <w:b/>
                <w:bCs/>
              </w:rPr>
              <w:t xml:space="preserve">If </w:t>
            </w:r>
            <w:r w:rsidRPr="5EE90422">
              <w:rPr>
                <w:rFonts w:cs="Calibri"/>
                <w:b/>
                <w:bCs/>
                <w:color w:val="000000" w:themeColor="text1"/>
              </w:rPr>
              <w:t>yes</w:t>
            </w:r>
            <w:r w:rsidRPr="5EE90422">
              <w:rPr>
                <w:rFonts w:cs="Calibri"/>
              </w:rPr>
              <w:t>, are decisions subject to appeal?</w:t>
            </w:r>
          </w:p>
          <w:p w14:paraId="5658F27E" w14:textId="34FF18B4" w:rsidR="00721934" w:rsidRDefault="004662BF" w:rsidP="007D5469">
            <w:pPr>
              <w:spacing w:after="0" w:line="240" w:lineRule="auto"/>
              <w:ind w:left="270"/>
            </w:pPr>
            <w:r>
              <w:fldChar w:fldCharType="begin">
                <w:ffData>
                  <w:name w:val="q32_2_appeal_y"/>
                  <w:enabled/>
                  <w:calcOnExit w:val="0"/>
                  <w:checkBox>
                    <w:sizeAuto/>
                    <w:default w:val="0"/>
                  </w:checkBox>
                </w:ffData>
              </w:fldChar>
            </w:r>
            <w:bookmarkStart w:id="346" w:name="q32_2_appeal_y"/>
            <w:r>
              <w:instrText xml:space="preserve"> FORMCHECKBOX </w:instrText>
            </w:r>
            <w:r w:rsidR="00CF2224">
              <w:fldChar w:fldCharType="separate"/>
            </w:r>
            <w:r>
              <w:fldChar w:fldCharType="end"/>
            </w:r>
            <w:bookmarkEnd w:id="346"/>
            <w:r w:rsidR="00721934" w:rsidRPr="00CE6F1B">
              <w:t xml:space="preserve">Yes. </w:t>
            </w:r>
            <w:r w:rsidR="00721934" w:rsidRPr="00CE6F1B">
              <w:rPr>
                <w:b/>
              </w:rPr>
              <w:t>If yes</w:t>
            </w:r>
            <w:r w:rsidR="00721934" w:rsidRPr="00CE6F1B">
              <w:t xml:space="preserve">, please provide the relevant legal/ regulatory provisions: </w:t>
            </w:r>
            <w:r>
              <w:fldChar w:fldCharType="begin">
                <w:ffData>
                  <w:name w:val="q32_2_appeal_basis"/>
                  <w:enabled/>
                  <w:calcOnExit w:val="0"/>
                  <w:textInput/>
                </w:ffData>
              </w:fldChar>
            </w:r>
            <w:bookmarkStart w:id="347" w:name="q32_2_appeal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47"/>
          </w:p>
          <w:p w14:paraId="2D5BA457" w14:textId="6F51D7F2" w:rsidR="00721934" w:rsidRDefault="004662BF" w:rsidP="007D5469">
            <w:pPr>
              <w:spacing w:after="0" w:line="240" w:lineRule="auto"/>
              <w:ind w:left="270"/>
            </w:pPr>
            <w:r>
              <w:fldChar w:fldCharType="begin">
                <w:ffData>
                  <w:name w:val="q32_2_appeal_n"/>
                  <w:enabled/>
                  <w:calcOnExit w:val="0"/>
                  <w:checkBox>
                    <w:sizeAuto/>
                    <w:default w:val="0"/>
                  </w:checkBox>
                </w:ffData>
              </w:fldChar>
            </w:r>
            <w:bookmarkStart w:id="348" w:name="q32_2_appeal_n"/>
            <w:r>
              <w:instrText xml:space="preserve"> FORMCHECKBOX </w:instrText>
            </w:r>
            <w:r w:rsidR="00CF2224">
              <w:fldChar w:fldCharType="separate"/>
            </w:r>
            <w:r>
              <w:fldChar w:fldCharType="end"/>
            </w:r>
            <w:bookmarkEnd w:id="348"/>
            <w:r w:rsidR="00721934" w:rsidRPr="00CE6F1B">
              <w:t>No</w:t>
            </w:r>
          </w:p>
          <w:p w14:paraId="2FBC6BE8" w14:textId="235F414F" w:rsidR="00375DCE" w:rsidRPr="00703A7B" w:rsidRDefault="4C62C5E9" w:rsidP="00D0490E">
            <w:pPr>
              <w:pStyle w:val="ListParagraph"/>
              <w:numPr>
                <w:ilvl w:val="3"/>
                <w:numId w:val="3"/>
              </w:numPr>
              <w:spacing w:after="0" w:line="240" w:lineRule="auto"/>
              <w:ind w:left="270" w:firstLine="0"/>
              <w:rPr>
                <w:rFonts w:cs="Calibri"/>
              </w:rPr>
            </w:pPr>
            <w:r w:rsidRPr="5EE90422">
              <w:rPr>
                <w:rFonts w:cs="Calibri"/>
                <w:b/>
                <w:bCs/>
              </w:rPr>
              <w:lastRenderedPageBreak/>
              <w:t>If yes</w:t>
            </w:r>
            <w:r w:rsidR="4374945D" w:rsidRPr="5EE90422">
              <w:rPr>
                <w:rFonts w:cs="Calibri"/>
              </w:rPr>
              <w:t>, is the original complaint and/or the appeal reviewed resolved by an independent administrative authority (</w:t>
            </w:r>
            <w:r w:rsidR="4374945D">
              <w:t>other than the procuring authority or the courts)?</w:t>
            </w:r>
          </w:p>
          <w:p w14:paraId="6A847600" w14:textId="65E710CB" w:rsidR="00375DCE" w:rsidRDefault="001E6336" w:rsidP="00375DCE">
            <w:pPr>
              <w:pStyle w:val="ListParagraph"/>
              <w:spacing w:after="0" w:line="240" w:lineRule="auto"/>
              <w:ind w:left="270"/>
            </w:pPr>
            <w:r>
              <w:fldChar w:fldCharType="begin">
                <w:ffData>
                  <w:name w:val="q32_3_independent_y"/>
                  <w:enabled/>
                  <w:calcOnExit w:val="0"/>
                  <w:checkBox>
                    <w:sizeAuto/>
                    <w:default w:val="0"/>
                  </w:checkBox>
                </w:ffData>
              </w:fldChar>
            </w:r>
            <w:bookmarkStart w:id="349" w:name="q32_3_independent_y"/>
            <w:r>
              <w:instrText xml:space="preserve"> FORMCHECKBOX </w:instrText>
            </w:r>
            <w:r w:rsidR="00CF2224">
              <w:fldChar w:fldCharType="separate"/>
            </w:r>
            <w:r>
              <w:fldChar w:fldCharType="end"/>
            </w:r>
            <w:bookmarkEnd w:id="349"/>
            <w:r w:rsidR="00375DCE" w:rsidRPr="00CE6F1B">
              <w:t>Yes.</w:t>
            </w:r>
            <w:r w:rsidR="00375DCE">
              <w:t xml:space="preserve"> </w:t>
            </w:r>
            <w:r w:rsidR="00375DCE" w:rsidRPr="00A65869">
              <w:rPr>
                <w:b/>
                <w:bCs/>
              </w:rPr>
              <w:t>If yes</w:t>
            </w:r>
            <w:r w:rsidR="00375DCE">
              <w:t xml:space="preserve">, please provide the relevant legal/regulatory provisions: </w:t>
            </w:r>
            <w:r>
              <w:fldChar w:fldCharType="begin">
                <w:ffData>
                  <w:name w:val="q32_3_independent_ba"/>
                  <w:enabled/>
                  <w:calcOnExit w:val="0"/>
                  <w:textInput/>
                </w:ffData>
              </w:fldChar>
            </w:r>
            <w:bookmarkStart w:id="350" w:name="q32_3_independent_ba"/>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50"/>
            <w:r w:rsidR="00375DCE">
              <w:t xml:space="preserve"> and identify the approving authority </w:t>
            </w:r>
            <w:r>
              <w:fldChar w:fldCharType="begin">
                <w:ffData>
                  <w:name w:val="q32_3_independent_na"/>
                  <w:enabled/>
                  <w:calcOnExit w:val="0"/>
                  <w:textInput/>
                </w:ffData>
              </w:fldChar>
            </w:r>
            <w:bookmarkStart w:id="351" w:name="q32_3_independent_na"/>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51"/>
          </w:p>
          <w:p w14:paraId="76AFCC37" w14:textId="4E9CAF77" w:rsidR="00721934" w:rsidRDefault="001E6336" w:rsidP="00450F00">
            <w:pPr>
              <w:pStyle w:val="ListParagraph"/>
              <w:spacing w:after="0" w:line="240" w:lineRule="auto"/>
              <w:ind w:left="270"/>
            </w:pPr>
            <w:r>
              <w:fldChar w:fldCharType="begin">
                <w:ffData>
                  <w:name w:val="q32_3_independent_n"/>
                  <w:enabled/>
                  <w:calcOnExit w:val="0"/>
                  <w:checkBox>
                    <w:sizeAuto/>
                    <w:default w:val="0"/>
                  </w:checkBox>
                </w:ffData>
              </w:fldChar>
            </w:r>
            <w:bookmarkStart w:id="352" w:name="q32_3_independent_n"/>
            <w:r>
              <w:instrText xml:space="preserve"> FORMCHECKBOX </w:instrText>
            </w:r>
            <w:r w:rsidR="00CF2224">
              <w:fldChar w:fldCharType="separate"/>
            </w:r>
            <w:r>
              <w:fldChar w:fldCharType="end"/>
            </w:r>
            <w:bookmarkEnd w:id="352"/>
            <w:r w:rsidR="00375DCE" w:rsidRPr="00CE6F1B">
              <w:t>No</w:t>
            </w:r>
          </w:p>
          <w:p w14:paraId="513A619A" w14:textId="77777777" w:rsidR="00450F00" w:rsidRDefault="00450F00" w:rsidP="00450F00">
            <w:pPr>
              <w:pStyle w:val="ListParagraph"/>
              <w:spacing w:after="0" w:line="240" w:lineRule="auto"/>
              <w:ind w:left="270"/>
            </w:pPr>
          </w:p>
          <w:p w14:paraId="0A8BC1B2" w14:textId="068256F7" w:rsidR="00721934" w:rsidRPr="0029178C" w:rsidRDefault="00721934" w:rsidP="007D5469">
            <w:pPr>
              <w:spacing w:after="0" w:line="240" w:lineRule="auto"/>
              <w:ind w:left="270" w:hanging="24"/>
              <w:jc w:val="both"/>
              <w:rPr>
                <w:rFonts w:cs="Calibri"/>
              </w:rPr>
            </w:pPr>
          </w:p>
        </w:tc>
      </w:tr>
    </w:tbl>
    <w:p w14:paraId="476CC201" w14:textId="77777777" w:rsidR="00721934" w:rsidRDefault="00721934"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50954" w:rsidRPr="00CE6F1B" w14:paraId="214773F6" w14:textId="77777777" w:rsidTr="6A45AC3D">
        <w:tc>
          <w:tcPr>
            <w:tcW w:w="0" w:type="auto"/>
            <w:shd w:val="clear" w:color="auto" w:fill="365F91"/>
          </w:tcPr>
          <w:p w14:paraId="7C09DBF0" w14:textId="2CA6F294" w:rsidR="00D50954" w:rsidRPr="00CE6F1B" w:rsidRDefault="09F4D193" w:rsidP="5EE90422">
            <w:pPr>
              <w:pStyle w:val="ColorfulList-Accent11"/>
              <w:numPr>
                <w:ilvl w:val="2"/>
                <w:numId w:val="3"/>
              </w:numPr>
              <w:spacing w:after="0" w:line="240" w:lineRule="auto"/>
              <w:rPr>
                <w:b/>
                <w:bCs/>
                <w:color w:val="FFFFFF"/>
              </w:rPr>
            </w:pPr>
            <w:r w:rsidRPr="5EE90422">
              <w:rPr>
                <w:b/>
                <w:bCs/>
                <w:color w:val="FFFFFF" w:themeColor="background1"/>
              </w:rPr>
              <w:t>Does the procuring authority publish the PPP contract</w:t>
            </w:r>
            <w:r w:rsidR="3A10CAC9" w:rsidRPr="5EE90422">
              <w:rPr>
                <w:b/>
                <w:bCs/>
                <w:color w:val="FFFFFF" w:themeColor="background1"/>
              </w:rPr>
              <w:t>?</w:t>
            </w:r>
            <w:r w:rsidR="3EEC1739" w:rsidRPr="5EE90422">
              <w:rPr>
                <w:b/>
                <w:bCs/>
                <w:color w:val="FFFFFF" w:themeColor="background1"/>
              </w:rPr>
              <w:t xml:space="preserve"> (</w:t>
            </w:r>
            <w:r w:rsidR="3026118D" w:rsidRPr="5EE90422">
              <w:rPr>
                <w:b/>
                <w:bCs/>
                <w:color w:val="FFFFFF" w:themeColor="background1"/>
              </w:rPr>
              <w:t>N</w:t>
            </w:r>
            <w:r w:rsidR="3EEC1739" w:rsidRPr="5EE90422">
              <w:rPr>
                <w:b/>
                <w:bCs/>
                <w:color w:val="FFFFFF" w:themeColor="background1"/>
              </w:rPr>
              <w:t>otwithstanding the protection of commercially sensitive information)</w:t>
            </w:r>
          </w:p>
        </w:tc>
      </w:tr>
      <w:tr w:rsidR="00D50954" w:rsidRPr="00CE6F1B" w14:paraId="0310C3B3" w14:textId="77777777" w:rsidTr="6A45AC3D">
        <w:tc>
          <w:tcPr>
            <w:tcW w:w="0" w:type="auto"/>
            <w:shd w:val="clear" w:color="auto" w:fill="auto"/>
          </w:tcPr>
          <w:p w14:paraId="4D385BE3" w14:textId="09B2CBBB" w:rsidR="00225F31" w:rsidRDefault="001E6336" w:rsidP="00FC0D37">
            <w:pPr>
              <w:spacing w:after="0" w:line="240" w:lineRule="auto"/>
            </w:pPr>
            <w:r>
              <w:fldChar w:fldCharType="begin">
                <w:ffData>
                  <w:name w:val="q33_contract_y"/>
                  <w:enabled/>
                  <w:calcOnExit w:val="0"/>
                  <w:checkBox>
                    <w:sizeAuto/>
                    <w:default w:val="0"/>
                  </w:checkBox>
                </w:ffData>
              </w:fldChar>
            </w:r>
            <w:bookmarkStart w:id="353" w:name="q33_contract_y"/>
            <w:r>
              <w:instrText xml:space="preserve"> FORMCHECKBOX </w:instrText>
            </w:r>
            <w:r w:rsidR="00CF2224">
              <w:fldChar w:fldCharType="separate"/>
            </w:r>
            <w:r>
              <w:fldChar w:fldCharType="end"/>
            </w:r>
            <w:bookmarkEnd w:id="353"/>
            <w:r w:rsidR="00D50954" w:rsidRPr="00CE6F1B">
              <w:t xml:space="preserve">Yes. </w:t>
            </w:r>
            <w:r w:rsidR="00225F31" w:rsidRPr="00225F31">
              <w:rPr>
                <w:b/>
              </w:rPr>
              <w:t>If yes</w:t>
            </w:r>
            <w:r w:rsidR="00225F31">
              <w:t xml:space="preserve">, </w:t>
            </w:r>
            <w:r w:rsidR="00225F31" w:rsidRPr="006802D6">
              <w:t xml:space="preserve">please provide </w:t>
            </w:r>
            <w:r w:rsidR="00225F31">
              <w:t>the relevant legal/regulatory provisions</w:t>
            </w:r>
            <w:r w:rsidR="00225F31" w:rsidRPr="006802D6">
              <w:t xml:space="preserve">: </w:t>
            </w:r>
            <w:r>
              <w:fldChar w:fldCharType="begin">
                <w:ffData>
                  <w:name w:val="q33_contract_basis"/>
                  <w:enabled/>
                  <w:calcOnExit w:val="0"/>
                  <w:textInput/>
                </w:ffData>
              </w:fldChar>
            </w:r>
            <w:bookmarkStart w:id="354" w:name="q33_contract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54"/>
          </w:p>
          <w:p w14:paraId="062A0429" w14:textId="431AAF0A" w:rsidR="00225F31" w:rsidRDefault="001E6336" w:rsidP="00FC0D37">
            <w:pPr>
              <w:spacing w:after="0" w:line="240" w:lineRule="auto"/>
            </w:pPr>
            <w:r>
              <w:fldChar w:fldCharType="begin">
                <w:ffData>
                  <w:name w:val="q33_contract_n"/>
                  <w:enabled/>
                  <w:calcOnExit w:val="0"/>
                  <w:checkBox>
                    <w:sizeAuto/>
                    <w:default w:val="0"/>
                  </w:checkBox>
                </w:ffData>
              </w:fldChar>
            </w:r>
            <w:bookmarkStart w:id="355" w:name="q33_contract_n"/>
            <w:r>
              <w:instrText xml:space="preserve"> FORMCHECKBOX </w:instrText>
            </w:r>
            <w:r w:rsidR="00CF2224">
              <w:fldChar w:fldCharType="separate"/>
            </w:r>
            <w:r>
              <w:fldChar w:fldCharType="end"/>
            </w:r>
            <w:bookmarkEnd w:id="355"/>
            <w:r w:rsidR="00225F31" w:rsidRPr="00CE6F1B">
              <w:t>No</w:t>
            </w:r>
          </w:p>
          <w:p w14:paraId="14EE5391" w14:textId="08AED769" w:rsidR="00147C92" w:rsidRDefault="007071DE" w:rsidP="00450F00">
            <w:pPr>
              <w:pStyle w:val="ColorfulList-Accent11"/>
              <w:spacing w:after="0" w:line="240" w:lineRule="auto"/>
              <w:ind w:left="0"/>
              <w:rPr>
                <w:bCs/>
              </w:rPr>
            </w:pPr>
            <w:r w:rsidRPr="007071DE">
              <w:rPr>
                <w:b/>
              </w:rPr>
              <w:t xml:space="preserve">If yes, </w:t>
            </w:r>
            <w:r w:rsidRPr="007071DE">
              <w:rPr>
                <w:bCs/>
              </w:rPr>
              <w:t xml:space="preserve">which of the following </w:t>
            </w:r>
            <w:r w:rsidR="00147C92">
              <w:rPr>
                <w:bCs/>
              </w:rPr>
              <w:t>elements does the publication include (</w:t>
            </w:r>
            <w:r w:rsidR="007B3C34">
              <w:rPr>
                <w:b/>
                <w:iCs/>
              </w:rPr>
              <w:t>C</w:t>
            </w:r>
            <w:r w:rsidR="00147C92" w:rsidRPr="007B3C34">
              <w:rPr>
                <w:b/>
                <w:iCs/>
              </w:rPr>
              <w:t>heck all that apply)</w:t>
            </w:r>
            <w:r w:rsidR="00147C92">
              <w:rPr>
                <w:bCs/>
              </w:rPr>
              <w:t xml:space="preserve"> </w:t>
            </w:r>
          </w:p>
          <w:tbl>
            <w:tblPr>
              <w:tblW w:w="7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073"/>
              <w:gridCol w:w="1062"/>
              <w:gridCol w:w="1708"/>
            </w:tblGrid>
            <w:tr w:rsidR="00EC3FE8" w:rsidRPr="00696BB4" w14:paraId="5E48BC59" w14:textId="77777777" w:rsidTr="6A45AC3D">
              <w:tc>
                <w:tcPr>
                  <w:tcW w:w="3595" w:type="dxa"/>
                  <w:shd w:val="clear" w:color="auto" w:fill="auto"/>
                </w:tcPr>
                <w:p w14:paraId="16089DC5" w14:textId="77777777" w:rsidR="00EC3FE8" w:rsidRPr="00696BB4" w:rsidRDefault="00EC3FE8" w:rsidP="6A45AC3D">
                  <w:pPr>
                    <w:pStyle w:val="ColorfulList-Accent11"/>
                    <w:spacing w:after="0" w:line="240" w:lineRule="auto"/>
                    <w:ind w:left="0"/>
                    <w:rPr>
                      <w:b/>
                      <w:bCs/>
                    </w:rPr>
                  </w:pPr>
                </w:p>
              </w:tc>
              <w:tc>
                <w:tcPr>
                  <w:tcW w:w="1073" w:type="dxa"/>
                  <w:shd w:val="clear" w:color="auto" w:fill="auto"/>
                </w:tcPr>
                <w:p w14:paraId="63995BF7" w14:textId="1F30F152" w:rsidR="00EC3FE8" w:rsidRPr="00696BB4" w:rsidRDefault="7F521450" w:rsidP="5EE90422">
                  <w:pPr>
                    <w:pStyle w:val="ColorfulList-Accent11"/>
                    <w:spacing w:after="0" w:line="240" w:lineRule="auto"/>
                    <w:ind w:left="-10"/>
                    <w:jc w:val="both"/>
                    <w:rPr>
                      <w:b/>
                      <w:bCs/>
                    </w:rPr>
                  </w:pPr>
                  <w:r w:rsidRPr="5EE90422">
                    <w:rPr>
                      <w:b/>
                      <w:bCs/>
                    </w:rPr>
                    <w:t xml:space="preserve">Available (e.g., by request or in the official gazette)  </w:t>
                  </w:r>
                </w:p>
              </w:tc>
              <w:tc>
                <w:tcPr>
                  <w:tcW w:w="1062" w:type="dxa"/>
                  <w:shd w:val="clear" w:color="auto" w:fill="auto"/>
                </w:tcPr>
                <w:p w14:paraId="0D6A04ED" w14:textId="77777777" w:rsidR="00EC3FE8" w:rsidRPr="00696BB4" w:rsidRDefault="00EC3FE8" w:rsidP="00147C92">
                  <w:pPr>
                    <w:pStyle w:val="ColorfulList-Accent11"/>
                    <w:spacing w:after="0" w:line="240" w:lineRule="auto"/>
                    <w:ind w:left="0"/>
                    <w:rPr>
                      <w:b/>
                    </w:rPr>
                  </w:pPr>
                  <w:r>
                    <w:rPr>
                      <w:b/>
                    </w:rPr>
                    <w:t xml:space="preserve">Available online </w:t>
                  </w:r>
                </w:p>
              </w:tc>
              <w:tc>
                <w:tcPr>
                  <w:tcW w:w="1708" w:type="dxa"/>
                  <w:shd w:val="clear" w:color="auto" w:fill="auto"/>
                </w:tcPr>
                <w:p w14:paraId="374BA4AE" w14:textId="00A64F88" w:rsidR="00EC3FE8" w:rsidRPr="00696BB4" w:rsidRDefault="00EC3FE8" w:rsidP="00147C92">
                  <w:pPr>
                    <w:pStyle w:val="ColorfulList-Accent11"/>
                    <w:spacing w:after="0" w:line="240" w:lineRule="auto"/>
                    <w:ind w:left="14"/>
                    <w:rPr>
                      <w:b/>
                    </w:rPr>
                  </w:pPr>
                  <w:r w:rsidRPr="00696BB4">
                    <w:rPr>
                      <w:b/>
                    </w:rPr>
                    <w:t>Relevant legal/regulatory provision</w:t>
                  </w:r>
                </w:p>
              </w:tc>
            </w:tr>
            <w:tr w:rsidR="00EC3FE8" w14:paraId="2D795FA3" w14:textId="77777777" w:rsidTr="6A45AC3D">
              <w:tc>
                <w:tcPr>
                  <w:tcW w:w="3595" w:type="dxa"/>
                  <w:shd w:val="clear" w:color="auto" w:fill="auto"/>
                </w:tcPr>
                <w:p w14:paraId="276E9AE5" w14:textId="77777777" w:rsidR="00EC3FE8" w:rsidRDefault="7F521450" w:rsidP="00D0490E">
                  <w:pPr>
                    <w:pStyle w:val="ColorfulList-Accent11"/>
                    <w:numPr>
                      <w:ilvl w:val="3"/>
                      <w:numId w:val="3"/>
                    </w:numPr>
                    <w:spacing w:after="0" w:line="240" w:lineRule="auto"/>
                    <w:ind w:left="0" w:firstLine="0"/>
                  </w:pPr>
                  <w:r w:rsidRPr="5EE90422">
                    <w:rPr>
                      <w:rFonts w:eastAsia="Times New Roman"/>
                    </w:rPr>
                    <w:t>A summary of the PPP contract</w:t>
                  </w:r>
                </w:p>
              </w:tc>
              <w:tc>
                <w:tcPr>
                  <w:tcW w:w="1073" w:type="dxa"/>
                  <w:shd w:val="clear" w:color="auto" w:fill="auto"/>
                </w:tcPr>
                <w:p w14:paraId="593900A2" w14:textId="6114435B" w:rsidR="00EC3FE8" w:rsidRDefault="00EC3FE8" w:rsidP="00147C92">
                  <w:pPr>
                    <w:pStyle w:val="ColorfulList-Accent11"/>
                    <w:spacing w:after="0" w:line="240" w:lineRule="auto"/>
                    <w:ind w:left="0"/>
                  </w:pPr>
                  <w:r>
                    <w:fldChar w:fldCharType="begin">
                      <w:ffData>
                        <w:name w:val="q33_1_available"/>
                        <w:enabled/>
                        <w:calcOnExit w:val="0"/>
                        <w:checkBox>
                          <w:sizeAuto/>
                          <w:default w:val="0"/>
                        </w:checkBox>
                      </w:ffData>
                    </w:fldChar>
                  </w:r>
                  <w:bookmarkStart w:id="356" w:name="q33_1_available"/>
                  <w:r>
                    <w:instrText xml:space="preserve"> FORMCHECKBOX </w:instrText>
                  </w:r>
                  <w:r w:rsidR="00CF2224">
                    <w:fldChar w:fldCharType="separate"/>
                  </w:r>
                  <w:r>
                    <w:fldChar w:fldCharType="end"/>
                  </w:r>
                  <w:bookmarkEnd w:id="356"/>
                </w:p>
              </w:tc>
              <w:tc>
                <w:tcPr>
                  <w:tcW w:w="1062" w:type="dxa"/>
                  <w:shd w:val="clear" w:color="auto" w:fill="auto"/>
                </w:tcPr>
                <w:p w14:paraId="7ADA1E97" w14:textId="0DA02BD2" w:rsidR="00EC3FE8" w:rsidRDefault="00EC3FE8" w:rsidP="00147C92">
                  <w:pPr>
                    <w:pStyle w:val="ColorfulList-Accent11"/>
                    <w:spacing w:after="0" w:line="240" w:lineRule="auto"/>
                    <w:ind w:left="0"/>
                  </w:pPr>
                  <w:r>
                    <w:fldChar w:fldCharType="begin">
                      <w:ffData>
                        <w:name w:val="q33_1_online"/>
                        <w:enabled/>
                        <w:calcOnExit w:val="0"/>
                        <w:checkBox>
                          <w:sizeAuto/>
                          <w:default w:val="0"/>
                        </w:checkBox>
                      </w:ffData>
                    </w:fldChar>
                  </w:r>
                  <w:bookmarkStart w:id="357" w:name="q33_1_online"/>
                  <w:r>
                    <w:instrText xml:space="preserve"> FORMCHECKBOX </w:instrText>
                  </w:r>
                  <w:r w:rsidR="00CF2224">
                    <w:fldChar w:fldCharType="separate"/>
                  </w:r>
                  <w:r>
                    <w:fldChar w:fldCharType="end"/>
                  </w:r>
                  <w:bookmarkEnd w:id="357"/>
                </w:p>
                <w:p w14:paraId="1CD47B99" w14:textId="5C4AEBAA" w:rsidR="00EC3FE8" w:rsidRDefault="00EC3FE8" w:rsidP="00147C92">
                  <w:pPr>
                    <w:pStyle w:val="ColorfulList-Accent11"/>
                    <w:spacing w:after="0" w:line="240" w:lineRule="auto"/>
                    <w:ind w:left="0"/>
                  </w:pPr>
                  <w:r w:rsidRPr="00D17230">
                    <w:rPr>
                      <w:b/>
                    </w:rPr>
                    <w:t>Website</w:t>
                  </w:r>
                  <w:r w:rsidRPr="0039492A">
                    <w:rPr>
                      <w:b/>
                      <w:bCs/>
                      <w:iCs/>
                    </w:rPr>
                    <w:t>:</w:t>
                  </w:r>
                  <w:r>
                    <w:t xml:space="preserve"> </w:t>
                  </w:r>
                  <w:r>
                    <w:fldChar w:fldCharType="begin">
                      <w:ffData>
                        <w:name w:val="q33_1_online_web"/>
                        <w:enabled/>
                        <w:calcOnExit w:val="0"/>
                        <w:textInput/>
                      </w:ffData>
                    </w:fldChar>
                  </w:r>
                  <w:bookmarkStart w:id="358" w:name="q33_1_online_web"/>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58"/>
                </w:p>
              </w:tc>
              <w:tc>
                <w:tcPr>
                  <w:tcW w:w="1708" w:type="dxa"/>
                  <w:shd w:val="clear" w:color="auto" w:fill="auto"/>
                </w:tcPr>
                <w:p w14:paraId="1E96500F" w14:textId="3C82B7ED" w:rsidR="00EC3FE8" w:rsidRDefault="00EC3FE8" w:rsidP="00147C92">
                  <w:pPr>
                    <w:pStyle w:val="ColorfulList-Accent11"/>
                    <w:spacing w:after="0" w:line="240" w:lineRule="auto"/>
                    <w:ind w:left="0"/>
                  </w:pPr>
                  <w:r>
                    <w:fldChar w:fldCharType="begin">
                      <w:ffData>
                        <w:name w:val="q33_1_basis"/>
                        <w:enabled/>
                        <w:calcOnExit w:val="0"/>
                        <w:textInput/>
                      </w:ffData>
                    </w:fldChar>
                  </w:r>
                  <w:bookmarkStart w:id="359" w:name="q33_1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59"/>
                </w:p>
              </w:tc>
            </w:tr>
            <w:tr w:rsidR="00EC3FE8" w14:paraId="73EED1A5" w14:textId="77777777" w:rsidTr="6A45AC3D">
              <w:tc>
                <w:tcPr>
                  <w:tcW w:w="3595" w:type="dxa"/>
                  <w:shd w:val="clear" w:color="auto" w:fill="auto"/>
                </w:tcPr>
                <w:p w14:paraId="2456C5DC" w14:textId="77777777" w:rsidR="00EC3FE8" w:rsidRDefault="7F521450" w:rsidP="00D0490E">
                  <w:pPr>
                    <w:pStyle w:val="ColorfulList-Accent11"/>
                    <w:numPr>
                      <w:ilvl w:val="3"/>
                      <w:numId w:val="3"/>
                    </w:numPr>
                    <w:spacing w:after="0" w:line="240" w:lineRule="auto"/>
                    <w:ind w:left="0" w:firstLine="0"/>
                  </w:pPr>
                  <w:r w:rsidRPr="5EE90422">
                    <w:rPr>
                      <w:rFonts w:eastAsia="Times New Roman"/>
                    </w:rPr>
                    <w:t>The full PPP contract</w:t>
                  </w:r>
                </w:p>
              </w:tc>
              <w:tc>
                <w:tcPr>
                  <w:tcW w:w="1073" w:type="dxa"/>
                  <w:shd w:val="clear" w:color="auto" w:fill="auto"/>
                </w:tcPr>
                <w:p w14:paraId="2FF15400" w14:textId="11A9CE58" w:rsidR="00EC3FE8" w:rsidRDefault="00EC3FE8" w:rsidP="00147C92">
                  <w:pPr>
                    <w:pStyle w:val="ColorfulList-Accent11"/>
                    <w:spacing w:after="0" w:line="240" w:lineRule="auto"/>
                    <w:ind w:left="0"/>
                  </w:pPr>
                  <w:r>
                    <w:fldChar w:fldCharType="begin">
                      <w:ffData>
                        <w:name w:val="q33_2_available"/>
                        <w:enabled/>
                        <w:calcOnExit w:val="0"/>
                        <w:checkBox>
                          <w:sizeAuto/>
                          <w:default w:val="0"/>
                        </w:checkBox>
                      </w:ffData>
                    </w:fldChar>
                  </w:r>
                  <w:bookmarkStart w:id="360" w:name="q33_2_available"/>
                  <w:r>
                    <w:instrText xml:space="preserve"> FORMCHECKBOX </w:instrText>
                  </w:r>
                  <w:r w:rsidR="00CF2224">
                    <w:fldChar w:fldCharType="separate"/>
                  </w:r>
                  <w:r>
                    <w:fldChar w:fldCharType="end"/>
                  </w:r>
                  <w:bookmarkEnd w:id="360"/>
                </w:p>
              </w:tc>
              <w:tc>
                <w:tcPr>
                  <w:tcW w:w="1062" w:type="dxa"/>
                  <w:shd w:val="clear" w:color="auto" w:fill="auto"/>
                </w:tcPr>
                <w:p w14:paraId="58305DFD" w14:textId="03FE8549" w:rsidR="00EC3FE8" w:rsidRDefault="00EC3FE8" w:rsidP="00147C92">
                  <w:pPr>
                    <w:pStyle w:val="ColorfulList-Accent11"/>
                    <w:spacing w:after="0" w:line="240" w:lineRule="auto"/>
                    <w:ind w:left="0"/>
                  </w:pPr>
                  <w:r>
                    <w:fldChar w:fldCharType="begin">
                      <w:ffData>
                        <w:name w:val="q33_2_online"/>
                        <w:enabled/>
                        <w:calcOnExit w:val="0"/>
                        <w:checkBox>
                          <w:sizeAuto/>
                          <w:default w:val="0"/>
                        </w:checkBox>
                      </w:ffData>
                    </w:fldChar>
                  </w:r>
                  <w:bookmarkStart w:id="361" w:name="q33_2_online"/>
                  <w:r>
                    <w:instrText xml:space="preserve"> FORMCHECKBOX </w:instrText>
                  </w:r>
                  <w:r w:rsidR="00CF2224">
                    <w:fldChar w:fldCharType="separate"/>
                  </w:r>
                  <w:r>
                    <w:fldChar w:fldCharType="end"/>
                  </w:r>
                  <w:bookmarkEnd w:id="361"/>
                </w:p>
                <w:p w14:paraId="52929285" w14:textId="29B27880" w:rsidR="00EC3FE8" w:rsidRDefault="00EC3FE8" w:rsidP="00147C92">
                  <w:pPr>
                    <w:pStyle w:val="ColorfulList-Accent11"/>
                    <w:spacing w:after="0" w:line="240" w:lineRule="auto"/>
                    <w:ind w:left="0"/>
                  </w:pPr>
                  <w:r w:rsidRPr="00D17230">
                    <w:rPr>
                      <w:b/>
                    </w:rPr>
                    <w:t>Website</w:t>
                  </w:r>
                  <w:r w:rsidRPr="0039492A">
                    <w:rPr>
                      <w:b/>
                      <w:bCs/>
                      <w:iCs/>
                    </w:rPr>
                    <w:t>:</w:t>
                  </w:r>
                  <w:r>
                    <w:t xml:space="preserve"> </w:t>
                  </w:r>
                  <w:r>
                    <w:fldChar w:fldCharType="begin">
                      <w:ffData>
                        <w:name w:val="q33_2_online_web"/>
                        <w:enabled/>
                        <w:calcOnExit w:val="0"/>
                        <w:textInput/>
                      </w:ffData>
                    </w:fldChar>
                  </w:r>
                  <w:bookmarkStart w:id="362" w:name="q33_2_online_web"/>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62"/>
                </w:p>
              </w:tc>
              <w:tc>
                <w:tcPr>
                  <w:tcW w:w="1708" w:type="dxa"/>
                  <w:shd w:val="clear" w:color="auto" w:fill="auto"/>
                </w:tcPr>
                <w:p w14:paraId="5C0BC976" w14:textId="338B5E9C" w:rsidR="00EC3FE8" w:rsidRDefault="00EC3FE8" w:rsidP="00147C92">
                  <w:pPr>
                    <w:pStyle w:val="ColorfulList-Accent11"/>
                    <w:spacing w:after="0" w:line="240" w:lineRule="auto"/>
                    <w:ind w:left="0"/>
                  </w:pPr>
                  <w:r>
                    <w:fldChar w:fldCharType="begin">
                      <w:ffData>
                        <w:name w:val="q33_2_basis"/>
                        <w:enabled/>
                        <w:calcOnExit w:val="0"/>
                        <w:textInput/>
                      </w:ffData>
                    </w:fldChar>
                  </w:r>
                  <w:bookmarkStart w:id="363" w:name="q33_2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63"/>
                </w:p>
              </w:tc>
            </w:tr>
            <w:tr w:rsidR="00EC3FE8" w14:paraId="5B933D47" w14:textId="77777777" w:rsidTr="6A45AC3D">
              <w:tc>
                <w:tcPr>
                  <w:tcW w:w="3595" w:type="dxa"/>
                  <w:shd w:val="clear" w:color="auto" w:fill="auto"/>
                </w:tcPr>
                <w:p w14:paraId="2BED9EFA" w14:textId="20461E89" w:rsidR="00EC3FE8" w:rsidRDefault="26B8802D" w:rsidP="00D0490E">
                  <w:pPr>
                    <w:pStyle w:val="ColorfulList-Accent11"/>
                    <w:numPr>
                      <w:ilvl w:val="3"/>
                      <w:numId w:val="3"/>
                    </w:numPr>
                    <w:spacing w:after="0" w:line="240" w:lineRule="auto"/>
                    <w:ind w:left="0" w:firstLine="0"/>
                    <w:rPr>
                      <w:rFonts w:eastAsia="Times New Roman"/>
                    </w:rPr>
                  </w:pPr>
                  <w:r w:rsidRPr="5EE90422">
                    <w:rPr>
                      <w:rFonts w:eastAsia="Times New Roman"/>
                    </w:rPr>
                    <w:t xml:space="preserve">All the contract’s annexes and appendixes </w:t>
                  </w:r>
                </w:p>
              </w:tc>
              <w:tc>
                <w:tcPr>
                  <w:tcW w:w="1073" w:type="dxa"/>
                  <w:shd w:val="clear" w:color="auto" w:fill="auto"/>
                </w:tcPr>
                <w:p w14:paraId="55F8B65C" w14:textId="5F0DBE96" w:rsidR="00EC3FE8" w:rsidRDefault="00EC3FE8" w:rsidP="00147C92">
                  <w:pPr>
                    <w:pStyle w:val="ColorfulList-Accent11"/>
                    <w:spacing w:after="0" w:line="240" w:lineRule="auto"/>
                    <w:ind w:left="0"/>
                  </w:pPr>
                  <w:r>
                    <w:fldChar w:fldCharType="begin">
                      <w:ffData>
                        <w:name w:val="q33_3_available"/>
                        <w:enabled/>
                        <w:calcOnExit w:val="0"/>
                        <w:checkBox>
                          <w:sizeAuto/>
                          <w:default w:val="0"/>
                        </w:checkBox>
                      </w:ffData>
                    </w:fldChar>
                  </w:r>
                  <w:bookmarkStart w:id="364" w:name="q33_3_available"/>
                  <w:r>
                    <w:instrText xml:space="preserve"> FORMCHECKBOX </w:instrText>
                  </w:r>
                  <w:r w:rsidR="00CF2224">
                    <w:fldChar w:fldCharType="separate"/>
                  </w:r>
                  <w:r>
                    <w:fldChar w:fldCharType="end"/>
                  </w:r>
                  <w:bookmarkEnd w:id="364"/>
                </w:p>
              </w:tc>
              <w:tc>
                <w:tcPr>
                  <w:tcW w:w="1062" w:type="dxa"/>
                  <w:shd w:val="clear" w:color="auto" w:fill="auto"/>
                </w:tcPr>
                <w:p w14:paraId="4178C395" w14:textId="20B9A34C" w:rsidR="00EC3FE8" w:rsidRDefault="00EC3FE8" w:rsidP="00147C92">
                  <w:pPr>
                    <w:pStyle w:val="ColorfulList-Accent11"/>
                    <w:spacing w:after="0" w:line="240" w:lineRule="auto"/>
                    <w:ind w:left="0"/>
                  </w:pPr>
                  <w:r>
                    <w:fldChar w:fldCharType="begin">
                      <w:ffData>
                        <w:name w:val="q33_3_online"/>
                        <w:enabled/>
                        <w:calcOnExit w:val="0"/>
                        <w:checkBox>
                          <w:sizeAuto/>
                          <w:default w:val="0"/>
                        </w:checkBox>
                      </w:ffData>
                    </w:fldChar>
                  </w:r>
                  <w:bookmarkStart w:id="365" w:name="q33_3_online"/>
                  <w:r>
                    <w:instrText xml:space="preserve"> FORMCHECKBOX </w:instrText>
                  </w:r>
                  <w:r w:rsidR="00CF2224">
                    <w:fldChar w:fldCharType="separate"/>
                  </w:r>
                  <w:r>
                    <w:fldChar w:fldCharType="end"/>
                  </w:r>
                  <w:bookmarkEnd w:id="365"/>
                </w:p>
                <w:p w14:paraId="50F41500" w14:textId="5FDD1627" w:rsidR="00EC3FE8" w:rsidRPr="006B29AE" w:rsidRDefault="00EC3FE8" w:rsidP="00147C92">
                  <w:pPr>
                    <w:pStyle w:val="ColorfulList-Accent11"/>
                    <w:spacing w:after="0" w:line="240" w:lineRule="auto"/>
                    <w:ind w:left="0"/>
                  </w:pPr>
                  <w:r w:rsidRPr="00D17230">
                    <w:rPr>
                      <w:b/>
                    </w:rPr>
                    <w:t>Website</w:t>
                  </w:r>
                  <w:r w:rsidRPr="0039492A">
                    <w:rPr>
                      <w:b/>
                      <w:bCs/>
                      <w:iCs/>
                    </w:rPr>
                    <w:t>:</w:t>
                  </w:r>
                  <w:r>
                    <w:t xml:space="preserve"> </w:t>
                  </w:r>
                  <w:r>
                    <w:fldChar w:fldCharType="begin">
                      <w:ffData>
                        <w:name w:val="q33_3_online_web"/>
                        <w:enabled/>
                        <w:calcOnExit w:val="0"/>
                        <w:textInput/>
                      </w:ffData>
                    </w:fldChar>
                  </w:r>
                  <w:bookmarkStart w:id="366" w:name="q33_3_online_web"/>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66"/>
                </w:p>
              </w:tc>
              <w:tc>
                <w:tcPr>
                  <w:tcW w:w="1708" w:type="dxa"/>
                  <w:shd w:val="clear" w:color="auto" w:fill="auto"/>
                </w:tcPr>
                <w:p w14:paraId="3ED69417" w14:textId="1ADFFDF6" w:rsidR="00EC3FE8" w:rsidRDefault="00EC3FE8" w:rsidP="00147C92">
                  <w:pPr>
                    <w:pStyle w:val="ColorfulList-Accent11"/>
                    <w:spacing w:after="0" w:line="240" w:lineRule="auto"/>
                    <w:ind w:left="0"/>
                  </w:pPr>
                  <w:r>
                    <w:fldChar w:fldCharType="begin">
                      <w:ffData>
                        <w:name w:val="q33_3_basis"/>
                        <w:enabled/>
                        <w:calcOnExit w:val="0"/>
                        <w:textInput/>
                      </w:ffData>
                    </w:fldChar>
                  </w:r>
                  <w:bookmarkStart w:id="367" w:name="q33_3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67"/>
                </w:p>
              </w:tc>
            </w:tr>
            <w:tr w:rsidR="00EC3FE8" w14:paraId="3BC5B194" w14:textId="77777777" w:rsidTr="6A45AC3D">
              <w:tc>
                <w:tcPr>
                  <w:tcW w:w="3595" w:type="dxa"/>
                  <w:shd w:val="clear" w:color="auto" w:fill="auto"/>
                </w:tcPr>
                <w:p w14:paraId="3AA2AF40" w14:textId="77777777" w:rsidR="00EC3FE8" w:rsidRDefault="7F521450" w:rsidP="00D0490E">
                  <w:pPr>
                    <w:pStyle w:val="ColorfulList-Accent11"/>
                    <w:numPr>
                      <w:ilvl w:val="3"/>
                      <w:numId w:val="3"/>
                    </w:numPr>
                    <w:spacing w:after="0" w:line="240" w:lineRule="auto"/>
                    <w:ind w:left="0" w:firstLine="0"/>
                    <w:rPr>
                      <w:rFonts w:eastAsia="Times New Roman"/>
                    </w:rPr>
                  </w:pPr>
                  <w:r>
                    <w:t>Any subsequent amendment made to the PPP contract</w:t>
                  </w:r>
                </w:p>
              </w:tc>
              <w:tc>
                <w:tcPr>
                  <w:tcW w:w="1073" w:type="dxa"/>
                  <w:shd w:val="clear" w:color="auto" w:fill="auto"/>
                </w:tcPr>
                <w:p w14:paraId="0E29F7A7" w14:textId="565369A1" w:rsidR="00EC3FE8" w:rsidRDefault="00EC3FE8" w:rsidP="00D17230">
                  <w:pPr>
                    <w:pStyle w:val="ColorfulList-Accent11"/>
                    <w:spacing w:after="0" w:line="240" w:lineRule="auto"/>
                    <w:ind w:left="0"/>
                  </w:pPr>
                  <w:r>
                    <w:fldChar w:fldCharType="begin">
                      <w:ffData>
                        <w:name w:val="q33_4_available"/>
                        <w:enabled/>
                        <w:calcOnExit w:val="0"/>
                        <w:checkBox>
                          <w:sizeAuto/>
                          <w:default w:val="0"/>
                        </w:checkBox>
                      </w:ffData>
                    </w:fldChar>
                  </w:r>
                  <w:bookmarkStart w:id="368" w:name="q33_4_available"/>
                  <w:r>
                    <w:instrText xml:space="preserve"> FORMCHECKBOX </w:instrText>
                  </w:r>
                  <w:r w:rsidR="00CF2224">
                    <w:fldChar w:fldCharType="separate"/>
                  </w:r>
                  <w:r>
                    <w:fldChar w:fldCharType="end"/>
                  </w:r>
                  <w:bookmarkEnd w:id="368"/>
                </w:p>
              </w:tc>
              <w:tc>
                <w:tcPr>
                  <w:tcW w:w="1062" w:type="dxa"/>
                  <w:shd w:val="clear" w:color="auto" w:fill="auto"/>
                </w:tcPr>
                <w:p w14:paraId="7B0E8D7E" w14:textId="1861D816" w:rsidR="00EC3FE8" w:rsidRDefault="00EC3FE8" w:rsidP="00D17230">
                  <w:pPr>
                    <w:pStyle w:val="ColorfulList-Accent11"/>
                    <w:spacing w:after="0" w:line="240" w:lineRule="auto"/>
                    <w:ind w:left="0"/>
                  </w:pPr>
                  <w:r>
                    <w:fldChar w:fldCharType="begin">
                      <w:ffData>
                        <w:name w:val="q33_4_online"/>
                        <w:enabled/>
                        <w:calcOnExit w:val="0"/>
                        <w:checkBox>
                          <w:sizeAuto/>
                          <w:default w:val="0"/>
                        </w:checkBox>
                      </w:ffData>
                    </w:fldChar>
                  </w:r>
                  <w:bookmarkStart w:id="369" w:name="q33_4_online"/>
                  <w:r>
                    <w:instrText xml:space="preserve"> FORMCHECKBOX </w:instrText>
                  </w:r>
                  <w:r w:rsidR="00CF2224">
                    <w:fldChar w:fldCharType="separate"/>
                  </w:r>
                  <w:r>
                    <w:fldChar w:fldCharType="end"/>
                  </w:r>
                  <w:bookmarkEnd w:id="369"/>
                </w:p>
                <w:p w14:paraId="78571414" w14:textId="6C33C457" w:rsidR="00EC3FE8" w:rsidRPr="006B29AE" w:rsidRDefault="00EC3FE8" w:rsidP="00D17230">
                  <w:pPr>
                    <w:pStyle w:val="ColorfulList-Accent11"/>
                    <w:spacing w:after="0" w:line="240" w:lineRule="auto"/>
                    <w:ind w:left="0"/>
                  </w:pPr>
                  <w:r w:rsidRPr="00D17230">
                    <w:rPr>
                      <w:b/>
                    </w:rPr>
                    <w:t>Website</w:t>
                  </w:r>
                  <w:r w:rsidRPr="0039492A">
                    <w:rPr>
                      <w:b/>
                      <w:bCs/>
                      <w:iCs/>
                    </w:rPr>
                    <w:t>:</w:t>
                  </w:r>
                  <w:r>
                    <w:t xml:space="preserve"> </w:t>
                  </w:r>
                  <w:r>
                    <w:fldChar w:fldCharType="begin">
                      <w:ffData>
                        <w:name w:val="q33_4_online_web"/>
                        <w:enabled/>
                        <w:calcOnExit w:val="0"/>
                        <w:textInput/>
                      </w:ffData>
                    </w:fldChar>
                  </w:r>
                  <w:bookmarkStart w:id="370" w:name="q33_4_online_web"/>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0"/>
                </w:p>
              </w:tc>
              <w:tc>
                <w:tcPr>
                  <w:tcW w:w="1708" w:type="dxa"/>
                  <w:shd w:val="clear" w:color="auto" w:fill="auto"/>
                </w:tcPr>
                <w:p w14:paraId="3FAA4677" w14:textId="33A1E249" w:rsidR="00EC3FE8" w:rsidRDefault="00EC3FE8" w:rsidP="00D17230">
                  <w:pPr>
                    <w:pStyle w:val="ColorfulList-Accent11"/>
                    <w:spacing w:after="0" w:line="240" w:lineRule="auto"/>
                    <w:ind w:left="0"/>
                  </w:pPr>
                  <w:r>
                    <w:fldChar w:fldCharType="begin">
                      <w:ffData>
                        <w:name w:val="q33_4_basis"/>
                        <w:enabled/>
                        <w:calcOnExit w:val="0"/>
                        <w:textInput/>
                      </w:ffData>
                    </w:fldChar>
                  </w:r>
                  <w:bookmarkStart w:id="371" w:name="q33_4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1"/>
                </w:p>
              </w:tc>
            </w:tr>
          </w:tbl>
          <w:p w14:paraId="23F181E4" w14:textId="77777777" w:rsidR="00B8314D" w:rsidRPr="00CE6F1B" w:rsidRDefault="00B8314D" w:rsidP="00D17230">
            <w:pPr>
              <w:pStyle w:val="ColorfulList-Accent11"/>
              <w:spacing w:after="0" w:line="240" w:lineRule="auto"/>
              <w:ind w:left="0"/>
            </w:pPr>
          </w:p>
        </w:tc>
      </w:tr>
    </w:tbl>
    <w:p w14:paraId="35306286" w14:textId="77777777" w:rsidR="009A2076" w:rsidRDefault="009A2076"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4763" w:rsidRPr="0027430F" w14:paraId="728301D5" w14:textId="77777777" w:rsidTr="5EE90422">
        <w:tc>
          <w:tcPr>
            <w:tcW w:w="9576" w:type="dxa"/>
            <w:shd w:val="clear" w:color="auto" w:fill="365F91"/>
          </w:tcPr>
          <w:p w14:paraId="1C4086E0" w14:textId="77777777" w:rsidR="00394763" w:rsidRPr="0027430F" w:rsidRDefault="4C62C5E9" w:rsidP="5EE90422">
            <w:pPr>
              <w:pStyle w:val="ColorfulList-Accent11"/>
              <w:numPr>
                <w:ilvl w:val="2"/>
                <w:numId w:val="3"/>
              </w:numPr>
              <w:spacing w:after="0" w:line="240" w:lineRule="auto"/>
              <w:rPr>
                <w:b/>
                <w:bCs/>
                <w:color w:val="FFFFFF"/>
              </w:rPr>
            </w:pPr>
            <w:r w:rsidRPr="5EE90422">
              <w:rPr>
                <w:b/>
                <w:bCs/>
                <w:color w:val="FFFFFF" w:themeColor="background1"/>
              </w:rPr>
              <w:t>Please provide any additional information or comments on the answers to the question(s) above and indicate which one(s) you are referring to:</w:t>
            </w:r>
            <w:r w:rsidR="67347EE4" w:rsidRPr="5EE90422">
              <w:rPr>
                <w:b/>
                <w:bCs/>
                <w:color w:val="FFFFFF" w:themeColor="background1"/>
              </w:rPr>
              <w:t xml:space="preserve"> </w:t>
            </w:r>
          </w:p>
        </w:tc>
      </w:tr>
      <w:tr w:rsidR="00394763" w:rsidRPr="0027430F" w14:paraId="0598E653" w14:textId="77777777" w:rsidTr="5EE90422">
        <w:tc>
          <w:tcPr>
            <w:tcW w:w="9576" w:type="dxa"/>
            <w:shd w:val="clear" w:color="auto" w:fill="auto"/>
          </w:tcPr>
          <w:p w14:paraId="26EA4D01" w14:textId="41CE9A3E" w:rsidR="00394763" w:rsidRPr="0027430F" w:rsidRDefault="001C7206" w:rsidP="00FC0D37">
            <w:pPr>
              <w:autoSpaceDE w:val="0"/>
              <w:autoSpaceDN w:val="0"/>
              <w:adjustRightInd w:val="0"/>
              <w:spacing w:after="0" w:line="240" w:lineRule="auto"/>
              <w:rPr>
                <w:b/>
                <w:bCs/>
                <w:color w:val="002060"/>
              </w:rPr>
            </w:pPr>
            <w:r>
              <w:fldChar w:fldCharType="begin">
                <w:ffData>
                  <w:name w:val="q34_addtl3"/>
                  <w:enabled/>
                  <w:calcOnExit w:val="0"/>
                  <w:textInput/>
                </w:ffData>
              </w:fldChar>
            </w:r>
            <w:bookmarkStart w:id="372" w:name="q34_addtl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2"/>
          </w:p>
        </w:tc>
      </w:tr>
    </w:tbl>
    <w:p w14:paraId="55C8B227" w14:textId="77777777" w:rsidR="00765EB7" w:rsidRDefault="00765EB7" w:rsidP="00765EB7">
      <w:pPr>
        <w:pStyle w:val="ColorfulList-Accent11"/>
        <w:spacing w:after="0" w:line="240" w:lineRule="auto"/>
        <w:ind w:right="181"/>
        <w:jc w:val="both"/>
        <w:rPr>
          <w:rFonts w:eastAsia="Times New Roman"/>
          <w:b/>
          <w:bCs/>
          <w:color w:val="000000"/>
        </w:rPr>
      </w:pPr>
    </w:p>
    <w:p w14:paraId="0F675E42" w14:textId="77777777" w:rsidR="00FE0CB4" w:rsidRDefault="009F27CC" w:rsidP="00FC0D37">
      <w:pPr>
        <w:pStyle w:val="ColorfulList-Accent11"/>
        <w:numPr>
          <w:ilvl w:val="0"/>
          <w:numId w:val="4"/>
        </w:numPr>
        <w:spacing w:after="0" w:line="240" w:lineRule="auto"/>
        <w:ind w:right="181" w:hanging="810"/>
        <w:jc w:val="both"/>
        <w:rPr>
          <w:rFonts w:eastAsia="Times New Roman"/>
          <w:b/>
          <w:bCs/>
          <w:color w:val="000000"/>
        </w:rPr>
      </w:pPr>
      <w:r w:rsidRPr="004F0974">
        <w:rPr>
          <w:rFonts w:eastAsia="Times New Roman"/>
          <w:b/>
          <w:bCs/>
          <w:color w:val="000000"/>
        </w:rPr>
        <w:t xml:space="preserve">Contract Management </w:t>
      </w:r>
    </w:p>
    <w:p w14:paraId="0B97C686" w14:textId="77777777" w:rsidR="009F27CC" w:rsidRPr="009F27CC" w:rsidRDefault="009F27CC" w:rsidP="00FC0D37">
      <w:pPr>
        <w:pStyle w:val="ColorfulList-Accent11"/>
        <w:spacing w:after="0" w:line="240" w:lineRule="auto"/>
        <w:ind w:left="-90" w:right="181"/>
        <w:jc w:val="both"/>
        <w:rPr>
          <w:rFonts w:eastAsia="Times New Roman"/>
          <w:b/>
          <w:bCs/>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F27CC" w:rsidRPr="00CE6F1B" w14:paraId="33AAFDB9" w14:textId="77777777" w:rsidTr="6A45AC3D">
        <w:tc>
          <w:tcPr>
            <w:tcW w:w="0" w:type="auto"/>
            <w:shd w:val="clear" w:color="auto" w:fill="365F91"/>
          </w:tcPr>
          <w:p w14:paraId="58A7AD2A" w14:textId="77777777" w:rsidR="009F27CC" w:rsidRPr="00CE6F1B" w:rsidRDefault="4C62C5E9" w:rsidP="5EE90422">
            <w:pPr>
              <w:pStyle w:val="ColorfulList-Accent11"/>
              <w:numPr>
                <w:ilvl w:val="2"/>
                <w:numId w:val="3"/>
              </w:numPr>
              <w:spacing w:after="0" w:line="240" w:lineRule="auto"/>
              <w:rPr>
                <w:b/>
                <w:bCs/>
                <w:color w:val="FFFFFF"/>
              </w:rPr>
            </w:pPr>
            <w:r w:rsidRPr="5EE90422">
              <w:rPr>
                <w:b/>
                <w:bCs/>
                <w:color w:val="FFFFFF" w:themeColor="background1"/>
              </w:rPr>
              <w:t>Does the procuring authority or contract management authority establish a system to manage the PPP contract (i.e., attributing responsibilities or establishing specific management tools)?</w:t>
            </w:r>
          </w:p>
        </w:tc>
      </w:tr>
      <w:tr w:rsidR="009F27CC" w:rsidRPr="00CE6F1B" w14:paraId="09CB457C" w14:textId="77777777" w:rsidTr="6A45AC3D">
        <w:tc>
          <w:tcPr>
            <w:tcW w:w="0" w:type="auto"/>
            <w:shd w:val="clear" w:color="auto" w:fill="auto"/>
          </w:tcPr>
          <w:p w14:paraId="41D47767" w14:textId="6824700B" w:rsidR="00611768" w:rsidRPr="00CE6F1B" w:rsidRDefault="001B13C7" w:rsidP="005A2BDC">
            <w:pPr>
              <w:spacing w:after="0" w:line="240" w:lineRule="auto"/>
              <w:jc w:val="center"/>
            </w:pPr>
            <w:r>
              <w:fldChar w:fldCharType="begin">
                <w:ffData>
                  <w:name w:val="q35_manage_y"/>
                  <w:enabled/>
                  <w:calcOnExit w:val="0"/>
                  <w:checkBox>
                    <w:sizeAuto/>
                    <w:default w:val="0"/>
                  </w:checkBox>
                </w:ffData>
              </w:fldChar>
            </w:r>
            <w:bookmarkStart w:id="373" w:name="q35_manage_y"/>
            <w:r>
              <w:instrText xml:space="preserve"> FORMCHECKBOX </w:instrText>
            </w:r>
            <w:r w:rsidR="00CF2224">
              <w:fldChar w:fldCharType="separate"/>
            </w:r>
            <w:r>
              <w:fldChar w:fldCharType="end"/>
            </w:r>
            <w:bookmarkEnd w:id="373"/>
            <w:r w:rsidR="00611768" w:rsidRPr="00CE6F1B">
              <w:t xml:space="preserve">Yes. </w:t>
            </w:r>
            <w:r w:rsidR="00611768" w:rsidRPr="00CE6F1B">
              <w:rPr>
                <w:b/>
              </w:rPr>
              <w:t>If yes</w:t>
            </w:r>
            <w:r w:rsidR="00611768" w:rsidRPr="00CE6F1B">
              <w:t xml:space="preserve">, please provide </w:t>
            </w:r>
            <w:r w:rsidR="00611768">
              <w:t>the relevant legal/regulatory provisions</w:t>
            </w:r>
            <w:r w:rsidR="00611768" w:rsidRPr="00CE6F1B">
              <w:t xml:space="preserve">: </w:t>
            </w:r>
            <w:r>
              <w:fldChar w:fldCharType="begin">
                <w:ffData>
                  <w:name w:val="q35_manage_basis"/>
                  <w:enabled/>
                  <w:calcOnExit w:val="0"/>
                  <w:textInput/>
                </w:ffData>
              </w:fldChar>
            </w:r>
            <w:bookmarkStart w:id="374" w:name="q35_manage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4"/>
          </w:p>
          <w:p w14:paraId="0EF5720E" w14:textId="398F0EAF" w:rsidR="00611768" w:rsidRDefault="001B13C7" w:rsidP="005A2BDC">
            <w:pPr>
              <w:spacing w:after="0" w:line="240" w:lineRule="auto"/>
              <w:jc w:val="center"/>
            </w:pPr>
            <w:r>
              <w:fldChar w:fldCharType="begin">
                <w:ffData>
                  <w:name w:val="q35_manage_n"/>
                  <w:enabled/>
                  <w:calcOnExit w:val="0"/>
                  <w:checkBox>
                    <w:sizeAuto/>
                    <w:default w:val="0"/>
                  </w:checkBox>
                </w:ffData>
              </w:fldChar>
            </w:r>
            <w:bookmarkStart w:id="375" w:name="q35_manage_n"/>
            <w:r>
              <w:instrText xml:space="preserve"> FORMCHECKBOX </w:instrText>
            </w:r>
            <w:r w:rsidR="00CF2224">
              <w:fldChar w:fldCharType="separate"/>
            </w:r>
            <w:r>
              <w:fldChar w:fldCharType="end"/>
            </w:r>
            <w:bookmarkEnd w:id="375"/>
            <w:r w:rsidR="00611768" w:rsidRPr="00CE6F1B">
              <w:t>No</w:t>
            </w:r>
          </w:p>
          <w:p w14:paraId="79252912" w14:textId="77777777" w:rsidR="00611768" w:rsidRDefault="00611768" w:rsidP="005A2BDC">
            <w:pPr>
              <w:spacing w:after="0" w:line="240" w:lineRule="auto"/>
              <w:jc w:val="center"/>
            </w:pPr>
          </w:p>
          <w:p w14:paraId="21A59B44" w14:textId="5086AE68" w:rsidR="00611768" w:rsidRDefault="759CC40B" w:rsidP="005A2BDC">
            <w:pPr>
              <w:pStyle w:val="ColorfulList-Accent11"/>
              <w:numPr>
                <w:ilvl w:val="3"/>
                <w:numId w:val="3"/>
              </w:numPr>
              <w:spacing w:after="0" w:line="240" w:lineRule="auto"/>
              <w:ind w:left="270" w:firstLine="0"/>
              <w:jc w:val="center"/>
            </w:pPr>
            <w:r w:rsidRPr="5EE90422">
              <w:rPr>
                <w:b/>
                <w:bCs/>
              </w:rPr>
              <w:t>If yes</w:t>
            </w:r>
            <w:r>
              <w:t>, which of the following tools does it include (</w:t>
            </w:r>
            <w:r w:rsidR="57F9F141" w:rsidRPr="5EE90422">
              <w:rPr>
                <w:b/>
                <w:bCs/>
              </w:rPr>
              <w:t>C</w:t>
            </w:r>
            <w:r w:rsidRPr="5EE90422">
              <w:rPr>
                <w:b/>
                <w:bCs/>
              </w:rPr>
              <w:t>heck all that apply</w:t>
            </w:r>
            <w:r>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2070"/>
              <w:gridCol w:w="3960"/>
            </w:tblGrid>
            <w:tr w:rsidR="00611768" w14:paraId="1D72CD91" w14:textId="77777777" w:rsidTr="6A45AC3D">
              <w:tc>
                <w:tcPr>
                  <w:tcW w:w="3325" w:type="dxa"/>
                  <w:shd w:val="clear" w:color="auto" w:fill="auto"/>
                </w:tcPr>
                <w:p w14:paraId="69423FC4" w14:textId="59DDA937" w:rsidR="00611768" w:rsidRPr="00506B1A" w:rsidRDefault="00611768" w:rsidP="005A2BDC">
                  <w:pPr>
                    <w:spacing w:after="0" w:line="240" w:lineRule="auto"/>
                    <w:jc w:val="center"/>
                    <w:rPr>
                      <w:b/>
                    </w:rPr>
                  </w:pPr>
                  <w:r w:rsidRPr="00506B1A">
                    <w:rPr>
                      <w:b/>
                    </w:rPr>
                    <w:lastRenderedPageBreak/>
                    <w:t>Tools</w:t>
                  </w:r>
                </w:p>
              </w:tc>
              <w:tc>
                <w:tcPr>
                  <w:tcW w:w="2070" w:type="dxa"/>
                  <w:shd w:val="clear" w:color="auto" w:fill="auto"/>
                </w:tcPr>
                <w:p w14:paraId="2D9527A8" w14:textId="77777777" w:rsidR="00611768" w:rsidRPr="00506B1A" w:rsidRDefault="00611768" w:rsidP="005A2BDC">
                  <w:pPr>
                    <w:spacing w:after="0" w:line="240" w:lineRule="auto"/>
                    <w:jc w:val="center"/>
                    <w:rPr>
                      <w:b/>
                    </w:rPr>
                  </w:pPr>
                  <w:r w:rsidRPr="00506B1A">
                    <w:rPr>
                      <w:b/>
                    </w:rPr>
                    <w:t>Included in the PPP management system</w:t>
                  </w:r>
                </w:p>
              </w:tc>
              <w:tc>
                <w:tcPr>
                  <w:tcW w:w="3960" w:type="dxa"/>
                  <w:shd w:val="clear" w:color="auto" w:fill="auto"/>
                </w:tcPr>
                <w:p w14:paraId="4E1F2F9F" w14:textId="1CFD84AA" w:rsidR="00611768" w:rsidRPr="00506B1A" w:rsidRDefault="00611768" w:rsidP="005A2BDC">
                  <w:pPr>
                    <w:spacing w:after="0" w:line="240" w:lineRule="auto"/>
                    <w:jc w:val="center"/>
                    <w:rPr>
                      <w:b/>
                    </w:rPr>
                  </w:pPr>
                  <w:r w:rsidRPr="00506B1A">
                    <w:rPr>
                      <w:b/>
                    </w:rPr>
                    <w:t>Relevant legal/regulatory provisions</w:t>
                  </w:r>
                </w:p>
              </w:tc>
            </w:tr>
            <w:tr w:rsidR="00611768" w14:paraId="21730D43" w14:textId="77777777" w:rsidTr="6A45AC3D">
              <w:tc>
                <w:tcPr>
                  <w:tcW w:w="3325" w:type="dxa"/>
                  <w:shd w:val="clear" w:color="auto" w:fill="auto"/>
                </w:tcPr>
                <w:p w14:paraId="5844EF3E" w14:textId="77777777" w:rsidR="00611768" w:rsidRDefault="00611768" w:rsidP="005A2BDC">
                  <w:pPr>
                    <w:spacing w:after="0" w:line="240" w:lineRule="auto"/>
                    <w:jc w:val="center"/>
                  </w:pPr>
                  <w:r>
                    <w:t>Establishment of a PPP contract management team</w:t>
                  </w:r>
                </w:p>
              </w:tc>
              <w:tc>
                <w:tcPr>
                  <w:tcW w:w="2070" w:type="dxa"/>
                  <w:shd w:val="clear" w:color="auto" w:fill="auto"/>
                </w:tcPr>
                <w:p w14:paraId="679B06DF" w14:textId="7D09D384" w:rsidR="00611768" w:rsidRDefault="001B13C7" w:rsidP="005A2BDC">
                  <w:pPr>
                    <w:spacing w:after="0" w:line="240" w:lineRule="auto"/>
                    <w:jc w:val="center"/>
                  </w:pPr>
                  <w:r>
                    <w:fldChar w:fldCharType="begin">
                      <w:ffData>
                        <w:name w:val="q35_1_tools_a"/>
                        <w:enabled/>
                        <w:calcOnExit w:val="0"/>
                        <w:checkBox>
                          <w:sizeAuto/>
                          <w:default w:val="0"/>
                        </w:checkBox>
                      </w:ffData>
                    </w:fldChar>
                  </w:r>
                  <w:bookmarkStart w:id="376" w:name="q35_1_tools_a"/>
                  <w:r>
                    <w:instrText xml:space="preserve"> FORMCHECKBOX </w:instrText>
                  </w:r>
                  <w:r w:rsidR="00CF2224">
                    <w:fldChar w:fldCharType="separate"/>
                  </w:r>
                  <w:r>
                    <w:fldChar w:fldCharType="end"/>
                  </w:r>
                  <w:bookmarkEnd w:id="376"/>
                </w:p>
              </w:tc>
              <w:tc>
                <w:tcPr>
                  <w:tcW w:w="3960" w:type="dxa"/>
                  <w:shd w:val="clear" w:color="auto" w:fill="auto"/>
                </w:tcPr>
                <w:p w14:paraId="416381B0" w14:textId="657D7F5A" w:rsidR="00611768" w:rsidRDefault="001B13C7" w:rsidP="005A2BDC">
                  <w:pPr>
                    <w:spacing w:after="0" w:line="240" w:lineRule="auto"/>
                    <w:jc w:val="center"/>
                  </w:pPr>
                  <w:r>
                    <w:fldChar w:fldCharType="begin">
                      <w:ffData>
                        <w:name w:val="q35_1_tools_a_basis"/>
                        <w:enabled/>
                        <w:calcOnExit w:val="0"/>
                        <w:textInput/>
                      </w:ffData>
                    </w:fldChar>
                  </w:r>
                  <w:bookmarkStart w:id="377" w:name="q35_1_tools_a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7"/>
                </w:p>
              </w:tc>
            </w:tr>
            <w:tr w:rsidR="00611768" w14:paraId="5809204D" w14:textId="77777777" w:rsidTr="6A45AC3D">
              <w:tc>
                <w:tcPr>
                  <w:tcW w:w="3325" w:type="dxa"/>
                  <w:shd w:val="clear" w:color="auto" w:fill="auto"/>
                </w:tcPr>
                <w:p w14:paraId="55D09263" w14:textId="77777777" w:rsidR="00611768" w:rsidRDefault="00611768" w:rsidP="005A2BDC">
                  <w:pPr>
                    <w:spacing w:after="0" w:line="240" w:lineRule="auto"/>
                    <w:jc w:val="center"/>
                  </w:pPr>
                  <w:r>
                    <w:t>Participation of the members of the PPP contract management team in the PPP procurement process and/or vice versa</w:t>
                  </w:r>
                </w:p>
              </w:tc>
              <w:tc>
                <w:tcPr>
                  <w:tcW w:w="2070" w:type="dxa"/>
                  <w:shd w:val="clear" w:color="auto" w:fill="auto"/>
                </w:tcPr>
                <w:p w14:paraId="3D8CD202" w14:textId="0F16F7C0" w:rsidR="00611768" w:rsidRDefault="001B13C7" w:rsidP="005A2BDC">
                  <w:pPr>
                    <w:spacing w:after="0" w:line="240" w:lineRule="auto"/>
                    <w:jc w:val="center"/>
                  </w:pPr>
                  <w:r>
                    <w:fldChar w:fldCharType="begin">
                      <w:ffData>
                        <w:name w:val="q35_1_tools_b"/>
                        <w:enabled/>
                        <w:calcOnExit w:val="0"/>
                        <w:checkBox>
                          <w:sizeAuto/>
                          <w:default w:val="0"/>
                        </w:checkBox>
                      </w:ffData>
                    </w:fldChar>
                  </w:r>
                  <w:bookmarkStart w:id="378" w:name="q35_1_tools_b"/>
                  <w:r>
                    <w:instrText xml:space="preserve"> FORMCHECKBOX </w:instrText>
                  </w:r>
                  <w:r w:rsidR="00CF2224">
                    <w:fldChar w:fldCharType="separate"/>
                  </w:r>
                  <w:r>
                    <w:fldChar w:fldCharType="end"/>
                  </w:r>
                  <w:bookmarkEnd w:id="378"/>
                </w:p>
              </w:tc>
              <w:tc>
                <w:tcPr>
                  <w:tcW w:w="3960" w:type="dxa"/>
                  <w:shd w:val="clear" w:color="auto" w:fill="auto"/>
                </w:tcPr>
                <w:p w14:paraId="5E615BBC" w14:textId="622F3D3B" w:rsidR="00611768" w:rsidRDefault="001B13C7" w:rsidP="005A2BDC">
                  <w:pPr>
                    <w:spacing w:after="0" w:line="240" w:lineRule="auto"/>
                    <w:jc w:val="center"/>
                  </w:pPr>
                  <w:r>
                    <w:fldChar w:fldCharType="begin">
                      <w:ffData>
                        <w:name w:val="q35_1_tools_b_basis"/>
                        <w:enabled/>
                        <w:calcOnExit w:val="0"/>
                        <w:textInput/>
                      </w:ffData>
                    </w:fldChar>
                  </w:r>
                  <w:bookmarkStart w:id="379" w:name="q35_1_tools_b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9"/>
                </w:p>
              </w:tc>
            </w:tr>
            <w:tr w:rsidR="00611768" w14:paraId="00C2BEFF" w14:textId="77777777" w:rsidTr="6A45AC3D">
              <w:tc>
                <w:tcPr>
                  <w:tcW w:w="3325" w:type="dxa"/>
                  <w:shd w:val="clear" w:color="auto" w:fill="auto"/>
                </w:tcPr>
                <w:p w14:paraId="7128FE1D" w14:textId="470BB2E8" w:rsidR="00611768" w:rsidRDefault="00611768" w:rsidP="005A2BDC">
                  <w:pPr>
                    <w:spacing w:after="0" w:line="240" w:lineRule="auto"/>
                    <w:jc w:val="center"/>
                  </w:pPr>
                  <w:r>
                    <w:t xml:space="preserve">Elaboration of a PPP </w:t>
                  </w:r>
                  <w:r w:rsidR="00016FDE">
                    <w:t xml:space="preserve">contract management </w:t>
                  </w:r>
                  <w:r>
                    <w:t>manual or an equivalent document</w:t>
                  </w:r>
                </w:p>
              </w:tc>
              <w:tc>
                <w:tcPr>
                  <w:tcW w:w="2070" w:type="dxa"/>
                  <w:shd w:val="clear" w:color="auto" w:fill="auto"/>
                </w:tcPr>
                <w:p w14:paraId="4CA99E10" w14:textId="5F49DDE7" w:rsidR="00611768" w:rsidRDefault="001B13C7" w:rsidP="005A2BDC">
                  <w:pPr>
                    <w:spacing w:after="0" w:line="240" w:lineRule="auto"/>
                    <w:jc w:val="center"/>
                  </w:pPr>
                  <w:r>
                    <w:fldChar w:fldCharType="begin">
                      <w:ffData>
                        <w:name w:val="q35_1_tools_c"/>
                        <w:enabled/>
                        <w:calcOnExit w:val="0"/>
                        <w:checkBox>
                          <w:sizeAuto/>
                          <w:default w:val="0"/>
                        </w:checkBox>
                      </w:ffData>
                    </w:fldChar>
                  </w:r>
                  <w:bookmarkStart w:id="380" w:name="q35_1_tools_c"/>
                  <w:r>
                    <w:instrText xml:space="preserve"> FORMCHECKBOX </w:instrText>
                  </w:r>
                  <w:r w:rsidR="00CF2224">
                    <w:fldChar w:fldCharType="separate"/>
                  </w:r>
                  <w:r>
                    <w:fldChar w:fldCharType="end"/>
                  </w:r>
                  <w:bookmarkEnd w:id="380"/>
                </w:p>
              </w:tc>
              <w:tc>
                <w:tcPr>
                  <w:tcW w:w="3960" w:type="dxa"/>
                  <w:shd w:val="clear" w:color="auto" w:fill="auto"/>
                </w:tcPr>
                <w:p w14:paraId="2221ABA6" w14:textId="79E5603F" w:rsidR="00611768" w:rsidRDefault="001B13C7" w:rsidP="005A2BDC">
                  <w:pPr>
                    <w:spacing w:after="0" w:line="240" w:lineRule="auto"/>
                    <w:jc w:val="center"/>
                  </w:pPr>
                  <w:r>
                    <w:fldChar w:fldCharType="begin">
                      <w:ffData>
                        <w:name w:val="q35_1_tools_c_basis"/>
                        <w:enabled/>
                        <w:calcOnExit w:val="0"/>
                        <w:textInput/>
                      </w:ffData>
                    </w:fldChar>
                  </w:r>
                  <w:bookmarkStart w:id="381" w:name="q35_1_tools_c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1"/>
                </w:p>
              </w:tc>
            </w:tr>
            <w:tr w:rsidR="00611768" w14:paraId="4C57A957" w14:textId="77777777" w:rsidTr="6A45AC3D">
              <w:tc>
                <w:tcPr>
                  <w:tcW w:w="3325" w:type="dxa"/>
                  <w:shd w:val="clear" w:color="auto" w:fill="auto"/>
                </w:tcPr>
                <w:p w14:paraId="4A25FF3F" w14:textId="77777777" w:rsidR="00611768" w:rsidRDefault="00611768" w:rsidP="005A2BDC">
                  <w:pPr>
                    <w:spacing w:after="0" w:line="240" w:lineRule="auto"/>
                    <w:jc w:val="center"/>
                  </w:pPr>
                  <w:r>
                    <w:t xml:space="preserve">Establishment of </w:t>
                  </w:r>
                  <w:r w:rsidRPr="00B530A7">
                    <w:t>personnel training programs (</w:t>
                  </w:r>
                  <w:r>
                    <w:t>i.e.</w:t>
                  </w:r>
                  <w:r w:rsidR="00F42F20">
                    <w:t>,</w:t>
                  </w:r>
                  <w:r>
                    <w:t xml:space="preserve"> </w:t>
                  </w:r>
                  <w:r w:rsidRPr="00B530A7">
                    <w:t>initial training and continued training through</w:t>
                  </w:r>
                  <w:r>
                    <w:t>out the course of the project)</w:t>
                  </w:r>
                </w:p>
              </w:tc>
              <w:tc>
                <w:tcPr>
                  <w:tcW w:w="2070" w:type="dxa"/>
                  <w:shd w:val="clear" w:color="auto" w:fill="auto"/>
                </w:tcPr>
                <w:p w14:paraId="2EBE0016" w14:textId="24DAC2C0" w:rsidR="00611768" w:rsidRDefault="001B13C7" w:rsidP="005A2BDC">
                  <w:pPr>
                    <w:spacing w:after="0" w:line="240" w:lineRule="auto"/>
                    <w:jc w:val="center"/>
                  </w:pPr>
                  <w:r>
                    <w:fldChar w:fldCharType="begin">
                      <w:ffData>
                        <w:name w:val="q35_1_tools_d"/>
                        <w:enabled/>
                        <w:calcOnExit w:val="0"/>
                        <w:checkBox>
                          <w:sizeAuto/>
                          <w:default w:val="0"/>
                        </w:checkBox>
                      </w:ffData>
                    </w:fldChar>
                  </w:r>
                  <w:bookmarkStart w:id="382" w:name="q35_1_tools_d"/>
                  <w:r>
                    <w:instrText xml:space="preserve"> FORMCHECKBOX </w:instrText>
                  </w:r>
                  <w:r w:rsidR="00CF2224">
                    <w:fldChar w:fldCharType="separate"/>
                  </w:r>
                  <w:r>
                    <w:fldChar w:fldCharType="end"/>
                  </w:r>
                  <w:bookmarkEnd w:id="382"/>
                </w:p>
              </w:tc>
              <w:tc>
                <w:tcPr>
                  <w:tcW w:w="3960" w:type="dxa"/>
                  <w:shd w:val="clear" w:color="auto" w:fill="auto"/>
                </w:tcPr>
                <w:p w14:paraId="4A161605" w14:textId="3EDAAFC9" w:rsidR="00611768" w:rsidRDefault="001B13C7" w:rsidP="005A2BDC">
                  <w:pPr>
                    <w:spacing w:after="0" w:line="240" w:lineRule="auto"/>
                    <w:jc w:val="center"/>
                  </w:pPr>
                  <w:r>
                    <w:fldChar w:fldCharType="begin">
                      <w:ffData>
                        <w:name w:val="q35_1_tools_basis"/>
                        <w:enabled/>
                        <w:calcOnExit w:val="0"/>
                        <w:textInput/>
                      </w:ffData>
                    </w:fldChar>
                  </w:r>
                  <w:bookmarkStart w:id="383" w:name="q35_1_tools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3"/>
                </w:p>
              </w:tc>
            </w:tr>
            <w:tr w:rsidR="00611768" w14:paraId="572241F0" w14:textId="77777777" w:rsidTr="6A45AC3D">
              <w:tc>
                <w:tcPr>
                  <w:tcW w:w="3325" w:type="dxa"/>
                  <w:shd w:val="clear" w:color="auto" w:fill="auto"/>
                </w:tcPr>
                <w:p w14:paraId="5A083B2E" w14:textId="77777777" w:rsidR="00611768" w:rsidRDefault="33DF60E8" w:rsidP="005A2BDC">
                  <w:pPr>
                    <w:spacing w:after="0" w:line="240" w:lineRule="auto"/>
                    <w:jc w:val="center"/>
                  </w:pPr>
                  <w:r>
                    <w:t>Establish</w:t>
                  </w:r>
                  <w:r w:rsidR="375E0460">
                    <w:t>ment of</w:t>
                  </w:r>
                  <w:r>
                    <w:t xml:space="preserve"> a risk mitigation mechanism which considers the evolving nature of risks throughout the project lifecycle (guidelines, specific processes, insurance regime, etc.)</w:t>
                  </w:r>
                </w:p>
              </w:tc>
              <w:tc>
                <w:tcPr>
                  <w:tcW w:w="2070" w:type="dxa"/>
                  <w:shd w:val="clear" w:color="auto" w:fill="auto"/>
                </w:tcPr>
                <w:p w14:paraId="08D345FB" w14:textId="182F3FBD" w:rsidR="00611768" w:rsidRDefault="001B13C7" w:rsidP="005A2BDC">
                  <w:pPr>
                    <w:spacing w:after="0" w:line="240" w:lineRule="auto"/>
                    <w:jc w:val="center"/>
                  </w:pPr>
                  <w:r>
                    <w:fldChar w:fldCharType="begin">
                      <w:ffData>
                        <w:name w:val="q35_1_tools_e"/>
                        <w:enabled/>
                        <w:calcOnExit w:val="0"/>
                        <w:checkBox>
                          <w:sizeAuto/>
                          <w:default w:val="0"/>
                        </w:checkBox>
                      </w:ffData>
                    </w:fldChar>
                  </w:r>
                  <w:bookmarkStart w:id="384" w:name="q35_1_tools_e"/>
                  <w:r>
                    <w:instrText xml:space="preserve"> FORMCHECKBOX </w:instrText>
                  </w:r>
                  <w:r w:rsidR="00CF2224">
                    <w:fldChar w:fldCharType="separate"/>
                  </w:r>
                  <w:r>
                    <w:fldChar w:fldCharType="end"/>
                  </w:r>
                  <w:bookmarkEnd w:id="384"/>
                </w:p>
              </w:tc>
              <w:tc>
                <w:tcPr>
                  <w:tcW w:w="3960" w:type="dxa"/>
                  <w:shd w:val="clear" w:color="auto" w:fill="auto"/>
                </w:tcPr>
                <w:p w14:paraId="2C3061BC" w14:textId="559FC57D" w:rsidR="00611768" w:rsidRDefault="001B13C7" w:rsidP="005A2BDC">
                  <w:pPr>
                    <w:spacing w:after="0" w:line="240" w:lineRule="auto"/>
                    <w:jc w:val="center"/>
                  </w:pPr>
                  <w:r>
                    <w:fldChar w:fldCharType="begin">
                      <w:ffData>
                        <w:name w:val="q35_1_tools_e_basis"/>
                        <w:enabled/>
                        <w:calcOnExit w:val="0"/>
                        <w:textInput/>
                      </w:ffData>
                    </w:fldChar>
                  </w:r>
                  <w:bookmarkStart w:id="385" w:name="q35_1_tools_e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5"/>
                </w:p>
              </w:tc>
            </w:tr>
          </w:tbl>
          <w:p w14:paraId="58486974" w14:textId="77777777" w:rsidR="00611768" w:rsidRDefault="00611768" w:rsidP="005A2BDC">
            <w:pPr>
              <w:pStyle w:val="ColorfulList-Accent11"/>
              <w:spacing w:after="0" w:line="240" w:lineRule="auto"/>
              <w:ind w:left="270"/>
              <w:jc w:val="center"/>
            </w:pPr>
          </w:p>
          <w:p w14:paraId="6D027C1A" w14:textId="77777777" w:rsidR="00611768" w:rsidRDefault="759CC40B" w:rsidP="00565BD2">
            <w:pPr>
              <w:pStyle w:val="ColorfulList-Accent11"/>
              <w:numPr>
                <w:ilvl w:val="3"/>
                <w:numId w:val="3"/>
              </w:numPr>
              <w:spacing w:after="0" w:line="240" w:lineRule="auto"/>
              <w:ind w:left="270" w:firstLine="0"/>
            </w:pPr>
            <w:r>
              <w:t>Which of the following options best describe</w:t>
            </w:r>
            <w:r w:rsidR="163536B3">
              <w:t>s</w:t>
            </w:r>
            <w:r>
              <w:t xml:space="preserve"> the required qualifications of the PPP contract management team members? (Please select only one)</w:t>
            </w:r>
          </w:p>
          <w:p w14:paraId="135FE00B" w14:textId="27B1903A" w:rsidR="00611768" w:rsidRDefault="000D4760" w:rsidP="00565BD2">
            <w:pPr>
              <w:pStyle w:val="ColorfulList-Accent11"/>
              <w:spacing w:after="0" w:line="240" w:lineRule="auto"/>
              <w:ind w:left="270"/>
            </w:pPr>
            <w:r>
              <w:fldChar w:fldCharType="begin">
                <w:ffData>
                  <w:name w:val="q35_2_qual_1"/>
                  <w:enabled/>
                  <w:calcOnExit w:val="0"/>
                  <w:checkBox>
                    <w:sizeAuto/>
                    <w:default w:val="0"/>
                  </w:checkBox>
                </w:ffData>
              </w:fldChar>
            </w:r>
            <w:bookmarkStart w:id="386" w:name="q35_2_qual_1"/>
            <w:r>
              <w:instrText xml:space="preserve"> FORMCHECKBOX </w:instrText>
            </w:r>
            <w:r w:rsidR="00CF2224">
              <w:fldChar w:fldCharType="separate"/>
            </w:r>
            <w:r>
              <w:fldChar w:fldCharType="end"/>
            </w:r>
            <w:bookmarkEnd w:id="386"/>
            <w:r w:rsidR="00611768">
              <w:t xml:space="preserve"> The membership of the PPP contract management team is specified and/or its members are required to meet detailed qualifications. </w:t>
            </w:r>
            <w:r w:rsidR="00611768" w:rsidRPr="00F97AD6">
              <w:rPr>
                <w:b/>
              </w:rPr>
              <w:t>If yes,</w:t>
            </w:r>
            <w:r w:rsidR="00611768">
              <w:t xml:space="preserve"> please specify and provide the relevant legal/regulatory provisions: </w:t>
            </w:r>
            <w:r>
              <w:fldChar w:fldCharType="begin">
                <w:ffData>
                  <w:name w:val="q35_2_qual_1_basis"/>
                  <w:enabled/>
                  <w:calcOnExit w:val="0"/>
                  <w:textInput/>
                </w:ffData>
              </w:fldChar>
            </w:r>
            <w:bookmarkStart w:id="387" w:name="q35_2_qual_1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7"/>
          </w:p>
          <w:p w14:paraId="6022BD5E" w14:textId="61F6D477" w:rsidR="00611768" w:rsidRDefault="000D4760" w:rsidP="00565BD2">
            <w:pPr>
              <w:pStyle w:val="ColorfulList-Accent11"/>
              <w:spacing w:after="0" w:line="240" w:lineRule="auto"/>
              <w:ind w:left="270"/>
            </w:pPr>
            <w:r>
              <w:fldChar w:fldCharType="begin">
                <w:ffData>
                  <w:name w:val="q35_2_qual_2"/>
                  <w:enabled/>
                  <w:calcOnExit w:val="0"/>
                  <w:checkBox>
                    <w:sizeAuto/>
                    <w:default w:val="0"/>
                  </w:checkBox>
                </w:ffData>
              </w:fldChar>
            </w:r>
            <w:bookmarkStart w:id="388" w:name="q35_2_qual_2"/>
            <w:r>
              <w:instrText xml:space="preserve"> FORMCHECKBOX </w:instrText>
            </w:r>
            <w:r w:rsidR="00CF2224">
              <w:fldChar w:fldCharType="separate"/>
            </w:r>
            <w:r>
              <w:fldChar w:fldCharType="end"/>
            </w:r>
            <w:bookmarkEnd w:id="388"/>
            <w:r w:rsidR="00611768">
              <w:t xml:space="preserve"> The PPP contract management team members </w:t>
            </w:r>
            <w:r w:rsidR="00A25808">
              <w:t xml:space="preserve">are required to meet </w:t>
            </w:r>
            <w:r w:rsidR="00611768">
              <w:t xml:space="preserve">sufficient qualification without specific details. </w:t>
            </w:r>
            <w:r w:rsidR="00611768" w:rsidRPr="006672E7">
              <w:rPr>
                <w:b/>
              </w:rPr>
              <w:t>If yes,</w:t>
            </w:r>
            <w:r w:rsidR="00611768">
              <w:t xml:space="preserve"> please provide the relevant legal/regulatory provisions: </w:t>
            </w:r>
            <w:r>
              <w:fldChar w:fldCharType="begin">
                <w:ffData>
                  <w:name w:val="q35_2_qual_2_b_basis"/>
                  <w:enabled/>
                  <w:calcOnExit w:val="0"/>
                  <w:textInput/>
                </w:ffData>
              </w:fldChar>
            </w:r>
            <w:bookmarkStart w:id="389" w:name="q35_2_qual_2_b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9"/>
          </w:p>
          <w:p w14:paraId="2FC7A1E8" w14:textId="3D0E3673" w:rsidR="0007791D" w:rsidRDefault="000D4760" w:rsidP="00565BD2">
            <w:pPr>
              <w:pStyle w:val="ColorfulList-Accent11"/>
              <w:spacing w:after="0" w:line="240" w:lineRule="auto"/>
              <w:ind w:left="270"/>
            </w:pPr>
            <w:r>
              <w:fldChar w:fldCharType="begin">
                <w:ffData>
                  <w:name w:val="q35_2_qual_3"/>
                  <w:enabled/>
                  <w:calcOnExit w:val="0"/>
                  <w:checkBox>
                    <w:sizeAuto/>
                    <w:default w:val="0"/>
                  </w:checkBox>
                </w:ffData>
              </w:fldChar>
            </w:r>
            <w:bookmarkStart w:id="390" w:name="q35_2_qual_3"/>
            <w:r>
              <w:instrText xml:space="preserve"> FORMCHECKBOX </w:instrText>
            </w:r>
            <w:r w:rsidR="00CF2224">
              <w:fldChar w:fldCharType="separate"/>
            </w:r>
            <w:r>
              <w:fldChar w:fldCharType="end"/>
            </w:r>
            <w:bookmarkEnd w:id="390"/>
            <w:r w:rsidR="759CC40B">
              <w:t xml:space="preserve"> The PPP contract management team members are not required to </w:t>
            </w:r>
            <w:r w:rsidR="163536B3">
              <w:t xml:space="preserve">meet </w:t>
            </w:r>
            <w:r w:rsidR="759CC40B">
              <w:t>any specific qualifications.</w:t>
            </w:r>
            <w:r w:rsidR="759CC40B" w:rsidRPr="00B60650">
              <w:rPr>
                <w:b/>
                <w:bCs/>
              </w:rPr>
              <w:t xml:space="preserve"> </w:t>
            </w:r>
            <w:r w:rsidR="009563F6" w:rsidRPr="00B60650">
              <w:rPr>
                <w:b/>
                <w:bCs/>
              </w:rPr>
              <w:t>If yes</w:t>
            </w:r>
            <w:r w:rsidR="009563F6">
              <w:t>, p</w:t>
            </w:r>
            <w:r w:rsidR="474F8D5E">
              <w:t xml:space="preserve">lease elaborate and provide examples: </w:t>
            </w:r>
            <w:r>
              <w:fldChar w:fldCharType="begin">
                <w:ffData>
                  <w:name w:val="q35_2_qual_3_b_basis"/>
                  <w:enabled/>
                  <w:calcOnExit w:val="0"/>
                  <w:textInput/>
                </w:ffData>
              </w:fldChar>
            </w:r>
            <w:bookmarkStart w:id="391" w:name="q35_2_qual_3_b_basis"/>
            <w:r>
              <w:instrText xml:space="preserve"> FORMTEXT </w:instrText>
            </w:r>
            <w:r>
              <w:fldChar w:fldCharType="separate"/>
            </w:r>
            <w:r w:rsidR="07077182">
              <w:rPr>
                <w:noProof/>
              </w:rPr>
              <w:t> </w:t>
            </w:r>
            <w:r w:rsidR="07077182">
              <w:rPr>
                <w:noProof/>
              </w:rPr>
              <w:t> </w:t>
            </w:r>
            <w:r w:rsidR="07077182">
              <w:rPr>
                <w:noProof/>
              </w:rPr>
              <w:t> </w:t>
            </w:r>
            <w:r w:rsidR="07077182">
              <w:rPr>
                <w:noProof/>
              </w:rPr>
              <w:t> </w:t>
            </w:r>
            <w:r w:rsidR="07077182">
              <w:rPr>
                <w:noProof/>
              </w:rPr>
              <w:t> </w:t>
            </w:r>
            <w:r>
              <w:fldChar w:fldCharType="end"/>
            </w:r>
            <w:bookmarkEnd w:id="391"/>
          </w:p>
          <w:p w14:paraId="189B0432" w14:textId="77777777" w:rsidR="00A77A84" w:rsidRDefault="00A77A84" w:rsidP="005A2BDC">
            <w:pPr>
              <w:pStyle w:val="ColorfulList-Accent11"/>
              <w:spacing w:after="0" w:line="240" w:lineRule="auto"/>
              <w:ind w:left="270"/>
              <w:jc w:val="center"/>
            </w:pPr>
          </w:p>
          <w:p w14:paraId="454F2F02" w14:textId="77777777" w:rsidR="00127AA0" w:rsidRPr="0084169D" w:rsidRDefault="00127AA0" w:rsidP="005A2BDC">
            <w:pPr>
              <w:pStyle w:val="ColorfulList-Accent11"/>
              <w:spacing w:after="0" w:line="240" w:lineRule="auto"/>
              <w:ind w:left="270"/>
              <w:jc w:val="center"/>
            </w:pPr>
          </w:p>
        </w:tc>
      </w:tr>
    </w:tbl>
    <w:p w14:paraId="56354CC9" w14:textId="77777777" w:rsidR="005E161A" w:rsidRDefault="005E161A" w:rsidP="005E161A">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11EDF" w:rsidRPr="0027430F" w14:paraId="170773AD" w14:textId="77777777" w:rsidTr="5EE90422">
        <w:tc>
          <w:tcPr>
            <w:tcW w:w="9576" w:type="dxa"/>
            <w:shd w:val="clear" w:color="auto" w:fill="365F91"/>
          </w:tcPr>
          <w:p w14:paraId="55CF9156" w14:textId="120CF2A0" w:rsidR="00311EDF" w:rsidRPr="0027430F" w:rsidRDefault="4C62C5E9" w:rsidP="5EE90422">
            <w:pPr>
              <w:pStyle w:val="ColorfulList-Accent11"/>
              <w:numPr>
                <w:ilvl w:val="2"/>
                <w:numId w:val="3"/>
              </w:numPr>
              <w:spacing w:after="0" w:line="240" w:lineRule="auto"/>
              <w:rPr>
                <w:b/>
                <w:bCs/>
                <w:color w:val="FFFFFF"/>
              </w:rPr>
            </w:pPr>
            <w:bookmarkStart w:id="392" w:name="_Hlk11337597"/>
            <w:r w:rsidRPr="5EE90422">
              <w:rPr>
                <w:b/>
                <w:bCs/>
                <w:color w:val="FFFFFF" w:themeColor="background1"/>
              </w:rPr>
              <w:t>Does the procuring or contract management authority establish a monitoring and evaluation system of the construction of the PPP project (i.e., system for tracking progress of construction, monitoring and evaluation of performance)?</w:t>
            </w:r>
            <w:bookmarkEnd w:id="392"/>
          </w:p>
        </w:tc>
      </w:tr>
      <w:tr w:rsidR="00311EDF" w:rsidRPr="0027430F" w14:paraId="4E8DDABD" w14:textId="77777777" w:rsidTr="5EE90422">
        <w:tc>
          <w:tcPr>
            <w:tcW w:w="9576" w:type="dxa"/>
            <w:shd w:val="clear" w:color="auto" w:fill="auto"/>
          </w:tcPr>
          <w:p w14:paraId="13ED68C0" w14:textId="4FC59E63" w:rsidR="00311EDF" w:rsidRPr="00CE6F1B" w:rsidRDefault="00A76C0D" w:rsidP="00FC0D37">
            <w:pPr>
              <w:spacing w:after="0" w:line="240" w:lineRule="auto"/>
            </w:pPr>
            <w:r>
              <w:fldChar w:fldCharType="begin">
                <w:ffData>
                  <w:name w:val="q36_progress_y"/>
                  <w:enabled/>
                  <w:calcOnExit w:val="0"/>
                  <w:checkBox>
                    <w:sizeAuto/>
                    <w:default w:val="0"/>
                  </w:checkBox>
                </w:ffData>
              </w:fldChar>
            </w:r>
            <w:bookmarkStart w:id="393" w:name="q36_progress_y"/>
            <w:r>
              <w:instrText xml:space="preserve"> FORMCHECKBOX </w:instrText>
            </w:r>
            <w:r w:rsidR="00CF2224">
              <w:fldChar w:fldCharType="separate"/>
            </w:r>
            <w:r>
              <w:fldChar w:fldCharType="end"/>
            </w:r>
            <w:bookmarkEnd w:id="393"/>
            <w:r w:rsidR="00311EDF" w:rsidRPr="00CE6F1B">
              <w:t xml:space="preserve">Yes. </w:t>
            </w:r>
            <w:r w:rsidR="00311EDF" w:rsidRPr="00CE6F1B">
              <w:rPr>
                <w:b/>
              </w:rPr>
              <w:t>If yes</w:t>
            </w:r>
            <w:r w:rsidR="00311EDF" w:rsidRPr="00CE6F1B">
              <w:t xml:space="preserve">, please provide </w:t>
            </w:r>
            <w:r w:rsidR="00311EDF">
              <w:t>the relevant legal/regulatory provisions</w:t>
            </w:r>
            <w:r w:rsidR="00311EDF" w:rsidRPr="00CE6F1B">
              <w:t xml:space="preserve">: </w:t>
            </w:r>
            <w:r>
              <w:fldChar w:fldCharType="begin">
                <w:ffData>
                  <w:name w:val="q36_progress_basis"/>
                  <w:enabled/>
                  <w:calcOnExit w:val="0"/>
                  <w:textInput/>
                </w:ffData>
              </w:fldChar>
            </w:r>
            <w:bookmarkStart w:id="394" w:name="q36_progress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94"/>
          </w:p>
          <w:p w14:paraId="15D84A5F" w14:textId="0B4A1B0F" w:rsidR="00311EDF" w:rsidRDefault="00A76C0D" w:rsidP="00FC0D37">
            <w:pPr>
              <w:spacing w:after="0" w:line="240" w:lineRule="auto"/>
            </w:pPr>
            <w:r>
              <w:fldChar w:fldCharType="begin">
                <w:ffData>
                  <w:name w:val="q36_progress_n"/>
                  <w:enabled/>
                  <w:calcOnExit w:val="0"/>
                  <w:checkBox>
                    <w:sizeAuto/>
                    <w:default w:val="0"/>
                  </w:checkBox>
                </w:ffData>
              </w:fldChar>
            </w:r>
            <w:bookmarkStart w:id="395" w:name="q36_progress_n"/>
            <w:r>
              <w:instrText xml:space="preserve"> FORMCHECKBOX </w:instrText>
            </w:r>
            <w:r w:rsidR="00CF2224">
              <w:fldChar w:fldCharType="separate"/>
            </w:r>
            <w:r>
              <w:fldChar w:fldCharType="end"/>
            </w:r>
            <w:bookmarkEnd w:id="395"/>
            <w:r w:rsidR="00311EDF" w:rsidRPr="00CE6F1B">
              <w:t>No</w:t>
            </w:r>
          </w:p>
          <w:p w14:paraId="25A9CFF7" w14:textId="77777777" w:rsidR="0084169D" w:rsidRDefault="0084169D" w:rsidP="00FC0D37">
            <w:pPr>
              <w:spacing w:after="0" w:line="240" w:lineRule="auto"/>
            </w:pPr>
          </w:p>
          <w:p w14:paraId="7E9C0C12" w14:textId="667BFE4B" w:rsidR="00311EDF" w:rsidRDefault="099B58CC" w:rsidP="00D0490E">
            <w:pPr>
              <w:pStyle w:val="ColorfulList-Accent11"/>
              <w:numPr>
                <w:ilvl w:val="3"/>
                <w:numId w:val="3"/>
              </w:numPr>
              <w:spacing w:after="0" w:line="240" w:lineRule="auto"/>
              <w:ind w:left="270" w:firstLine="0"/>
            </w:pPr>
            <w:r w:rsidRPr="5EE90422">
              <w:rPr>
                <w:b/>
                <w:bCs/>
              </w:rPr>
              <w:t>If yes</w:t>
            </w:r>
            <w:r>
              <w:t>, is the PPP contract construction performance information made available to the public</w:t>
            </w:r>
            <w:r w:rsidR="05EAC502">
              <w:t xml:space="preserve"> (e.g., by request or published in the official gazette/bulletin board)</w:t>
            </w:r>
            <w:r w:rsidR="16D2D230">
              <w:t>?</w:t>
            </w:r>
            <w:r>
              <w:t xml:space="preserve">  </w:t>
            </w:r>
          </w:p>
          <w:p w14:paraId="43880A78" w14:textId="3A1D0DA3" w:rsidR="00311EDF" w:rsidRPr="005B32A9" w:rsidRDefault="00A76C0D" w:rsidP="008A307C">
            <w:pPr>
              <w:spacing w:after="0" w:line="240" w:lineRule="auto"/>
              <w:ind w:left="270"/>
              <w:rPr>
                <w:b/>
              </w:rPr>
            </w:pPr>
            <w:r>
              <w:rPr>
                <w:b/>
              </w:rPr>
              <w:fldChar w:fldCharType="begin">
                <w:ffData>
                  <w:name w:val="q36_1_progress_y"/>
                  <w:enabled/>
                  <w:calcOnExit w:val="0"/>
                  <w:checkBox>
                    <w:sizeAuto/>
                    <w:default w:val="0"/>
                  </w:checkBox>
                </w:ffData>
              </w:fldChar>
            </w:r>
            <w:bookmarkStart w:id="396" w:name="q36_1_progress_y"/>
            <w:r>
              <w:rPr>
                <w:b/>
              </w:rPr>
              <w:instrText xml:space="preserve"> FORMCHECKBOX </w:instrText>
            </w:r>
            <w:r w:rsidR="00CF2224">
              <w:rPr>
                <w:b/>
              </w:rPr>
            </w:r>
            <w:r w:rsidR="00CF2224">
              <w:rPr>
                <w:b/>
              </w:rPr>
              <w:fldChar w:fldCharType="separate"/>
            </w:r>
            <w:r>
              <w:rPr>
                <w:b/>
              </w:rPr>
              <w:fldChar w:fldCharType="end"/>
            </w:r>
            <w:bookmarkEnd w:id="396"/>
            <w:r w:rsidR="00311EDF" w:rsidRPr="005B32A9">
              <w:t>Yes</w:t>
            </w:r>
            <w:r w:rsidR="00311EDF">
              <w:t>.</w:t>
            </w:r>
            <w:r w:rsidR="00311EDF" w:rsidRPr="005B32A9">
              <w:rPr>
                <w:b/>
              </w:rPr>
              <w:t xml:space="preserve"> </w:t>
            </w:r>
            <w:r w:rsidR="00311EDF" w:rsidRPr="008F2567">
              <w:rPr>
                <w:b/>
              </w:rPr>
              <w:t>If yes</w:t>
            </w:r>
            <w:r w:rsidR="00311EDF" w:rsidRPr="005232CA">
              <w:t xml:space="preserve">, please provide </w:t>
            </w:r>
            <w:r w:rsidR="00311EDF">
              <w:t>the relevant legal/regulatory provisions</w:t>
            </w:r>
            <w:r w:rsidR="00311EDF" w:rsidRPr="005232CA">
              <w:t xml:space="preserve">: </w:t>
            </w:r>
            <w:r>
              <w:fldChar w:fldCharType="begin">
                <w:ffData>
                  <w:name w:val="q36_1_progress_basis"/>
                  <w:enabled/>
                  <w:calcOnExit w:val="0"/>
                  <w:textInput/>
                </w:ffData>
              </w:fldChar>
            </w:r>
            <w:bookmarkStart w:id="397" w:name="q36_1_progress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97"/>
          </w:p>
          <w:p w14:paraId="55068837" w14:textId="65B1171A" w:rsidR="0084169D" w:rsidRDefault="00A76C0D" w:rsidP="008A307C">
            <w:pPr>
              <w:pStyle w:val="ColorfulList-Accent11"/>
              <w:spacing w:after="0" w:line="240" w:lineRule="auto"/>
              <w:ind w:left="270"/>
            </w:pPr>
            <w:r>
              <w:rPr>
                <w:b/>
              </w:rPr>
              <w:lastRenderedPageBreak/>
              <w:fldChar w:fldCharType="begin">
                <w:ffData>
                  <w:name w:val="q36_1_progress_n"/>
                  <w:enabled/>
                  <w:calcOnExit w:val="0"/>
                  <w:checkBox>
                    <w:sizeAuto/>
                    <w:default w:val="0"/>
                  </w:checkBox>
                </w:ffData>
              </w:fldChar>
            </w:r>
            <w:bookmarkStart w:id="398" w:name="q36_1_progress_n"/>
            <w:r>
              <w:rPr>
                <w:b/>
              </w:rPr>
              <w:instrText xml:space="preserve"> FORMCHECKBOX </w:instrText>
            </w:r>
            <w:r w:rsidR="00CF2224">
              <w:rPr>
                <w:b/>
              </w:rPr>
            </w:r>
            <w:r w:rsidR="00CF2224">
              <w:rPr>
                <w:b/>
              </w:rPr>
              <w:fldChar w:fldCharType="separate"/>
            </w:r>
            <w:r>
              <w:rPr>
                <w:b/>
              </w:rPr>
              <w:fldChar w:fldCharType="end"/>
            </w:r>
            <w:bookmarkEnd w:id="398"/>
            <w:r w:rsidR="00311EDF" w:rsidRPr="005B32A9">
              <w:t>No</w:t>
            </w:r>
          </w:p>
          <w:p w14:paraId="76A49206" w14:textId="77777777" w:rsidR="00311EDF" w:rsidRPr="00A9064D" w:rsidRDefault="5058A6D7" w:rsidP="5EE90422">
            <w:pPr>
              <w:pStyle w:val="ColorfulList-Accent11"/>
              <w:numPr>
                <w:ilvl w:val="3"/>
                <w:numId w:val="3"/>
              </w:numPr>
              <w:spacing w:after="0" w:line="240" w:lineRule="auto"/>
              <w:ind w:left="270" w:firstLine="0"/>
              <w:rPr>
                <w:rFonts w:eastAsia="Times New Roman"/>
              </w:rPr>
            </w:pPr>
            <w:r w:rsidRPr="5EE90422">
              <w:rPr>
                <w:rFonts w:eastAsia="Times New Roman"/>
                <w:b/>
                <w:bCs/>
              </w:rPr>
              <w:t>If yes</w:t>
            </w:r>
            <w:r w:rsidRPr="5EE90422">
              <w:rPr>
                <w:rFonts w:eastAsia="Times New Roman"/>
              </w:rPr>
              <w:t>, i</w:t>
            </w:r>
            <w:r w:rsidR="099B58CC" w:rsidRPr="5EE90422">
              <w:rPr>
                <w:rFonts w:eastAsia="Times New Roman"/>
              </w:rPr>
              <w:t xml:space="preserve">s </w:t>
            </w:r>
            <w:r w:rsidR="163536B3" w:rsidRPr="5EE90422">
              <w:rPr>
                <w:rFonts w:eastAsia="Times New Roman"/>
              </w:rPr>
              <w:t xml:space="preserve">the </w:t>
            </w:r>
            <w:r w:rsidR="099B58CC" w:rsidRPr="5EE90422">
              <w:rPr>
                <w:rFonts w:eastAsia="Times New Roman"/>
              </w:rPr>
              <w:t>PPP contract construction performance information</w:t>
            </w:r>
            <w:r w:rsidR="163536B3" w:rsidRPr="5EE90422">
              <w:rPr>
                <w:rFonts w:eastAsia="Times New Roman"/>
              </w:rPr>
              <w:t xml:space="preserve"> made</w:t>
            </w:r>
            <w:r w:rsidR="099B58CC" w:rsidRPr="5EE90422">
              <w:rPr>
                <w:rFonts w:eastAsia="Times New Roman"/>
              </w:rPr>
              <w:t xml:space="preserve"> publicly available online?</w:t>
            </w:r>
          </w:p>
          <w:p w14:paraId="2282ED89" w14:textId="78C56506" w:rsidR="00311EDF" w:rsidRPr="005B32A9" w:rsidRDefault="00A76C0D" w:rsidP="00FC0D37">
            <w:pPr>
              <w:spacing w:after="0" w:line="240" w:lineRule="auto"/>
              <w:ind w:left="270"/>
              <w:rPr>
                <w:b/>
              </w:rPr>
            </w:pPr>
            <w:r>
              <w:rPr>
                <w:b/>
              </w:rPr>
              <w:fldChar w:fldCharType="begin">
                <w:ffData>
                  <w:name w:val="q36_2_progress_y"/>
                  <w:enabled/>
                  <w:calcOnExit w:val="0"/>
                  <w:checkBox>
                    <w:sizeAuto/>
                    <w:default w:val="0"/>
                  </w:checkBox>
                </w:ffData>
              </w:fldChar>
            </w:r>
            <w:bookmarkStart w:id="399" w:name="q36_2_progress_y"/>
            <w:r>
              <w:rPr>
                <w:b/>
              </w:rPr>
              <w:instrText xml:space="preserve"> FORMCHECKBOX </w:instrText>
            </w:r>
            <w:r w:rsidR="00CF2224">
              <w:rPr>
                <w:b/>
              </w:rPr>
            </w:r>
            <w:r w:rsidR="00CF2224">
              <w:rPr>
                <w:b/>
              </w:rPr>
              <w:fldChar w:fldCharType="separate"/>
            </w:r>
            <w:r>
              <w:rPr>
                <w:b/>
              </w:rPr>
              <w:fldChar w:fldCharType="end"/>
            </w:r>
            <w:bookmarkEnd w:id="399"/>
            <w:r w:rsidR="00311EDF" w:rsidRPr="005B32A9">
              <w:t>Yes</w:t>
            </w:r>
            <w:r w:rsidR="00311EDF">
              <w:t>.</w:t>
            </w:r>
            <w:r w:rsidR="00311EDF" w:rsidRPr="005B32A9">
              <w:rPr>
                <w:b/>
              </w:rPr>
              <w:t xml:space="preserve"> If yes, </w:t>
            </w:r>
            <w:r w:rsidR="00311EDF" w:rsidRPr="005B32A9">
              <w:t>please specify the website</w:t>
            </w:r>
            <w:r w:rsidR="00311EDF" w:rsidRPr="005B32A9">
              <w:rPr>
                <w:b/>
              </w:rPr>
              <w:t xml:space="preserve">: </w:t>
            </w:r>
            <w:r w:rsidRPr="00BA7DB9">
              <w:fldChar w:fldCharType="begin">
                <w:ffData>
                  <w:name w:val="q36_2_progress_web"/>
                  <w:enabled/>
                  <w:calcOnExit w:val="0"/>
                  <w:textInput/>
                </w:ffData>
              </w:fldChar>
            </w:r>
            <w:bookmarkStart w:id="400" w:name="q36_2_progress_web"/>
            <w:r w:rsidRPr="00BA7DB9">
              <w:instrText xml:space="preserve"> FORMTEXT </w:instrText>
            </w:r>
            <w:r w:rsidRPr="00BA7DB9">
              <w:fldChar w:fldCharType="separate"/>
            </w:r>
            <w:r w:rsidRPr="00BA7DB9">
              <w:rPr>
                <w:noProof/>
              </w:rPr>
              <w:t> </w:t>
            </w:r>
            <w:r w:rsidRPr="00BA7DB9">
              <w:rPr>
                <w:noProof/>
              </w:rPr>
              <w:t> </w:t>
            </w:r>
            <w:r w:rsidRPr="00BA7DB9">
              <w:rPr>
                <w:noProof/>
              </w:rPr>
              <w:t> </w:t>
            </w:r>
            <w:r w:rsidRPr="00BA7DB9">
              <w:rPr>
                <w:noProof/>
              </w:rPr>
              <w:t> </w:t>
            </w:r>
            <w:r w:rsidRPr="00BA7DB9">
              <w:rPr>
                <w:noProof/>
              </w:rPr>
              <w:t> </w:t>
            </w:r>
            <w:r w:rsidRPr="00BA7DB9">
              <w:fldChar w:fldCharType="end"/>
            </w:r>
            <w:bookmarkEnd w:id="400"/>
          </w:p>
          <w:p w14:paraId="13DF7644" w14:textId="2914A213" w:rsidR="00311EDF" w:rsidRDefault="00A76C0D" w:rsidP="00FC0D37">
            <w:pPr>
              <w:pStyle w:val="ColorfulList-Accent11"/>
              <w:spacing w:after="0" w:line="240" w:lineRule="auto"/>
              <w:ind w:left="270"/>
            </w:pPr>
            <w:r>
              <w:rPr>
                <w:b/>
              </w:rPr>
              <w:fldChar w:fldCharType="begin">
                <w:ffData>
                  <w:name w:val="q36_2_progress_n"/>
                  <w:enabled/>
                  <w:calcOnExit w:val="0"/>
                  <w:checkBox>
                    <w:sizeAuto/>
                    <w:default w:val="0"/>
                  </w:checkBox>
                </w:ffData>
              </w:fldChar>
            </w:r>
            <w:bookmarkStart w:id="401" w:name="q36_2_progress_n"/>
            <w:r>
              <w:rPr>
                <w:b/>
              </w:rPr>
              <w:instrText xml:space="preserve"> FORMCHECKBOX </w:instrText>
            </w:r>
            <w:r w:rsidR="00CF2224">
              <w:rPr>
                <w:b/>
              </w:rPr>
            </w:r>
            <w:r w:rsidR="00CF2224">
              <w:rPr>
                <w:b/>
              </w:rPr>
              <w:fldChar w:fldCharType="separate"/>
            </w:r>
            <w:r>
              <w:rPr>
                <w:b/>
              </w:rPr>
              <w:fldChar w:fldCharType="end"/>
            </w:r>
            <w:bookmarkEnd w:id="401"/>
            <w:r w:rsidR="00311EDF" w:rsidRPr="005B32A9">
              <w:t>No</w:t>
            </w:r>
          </w:p>
          <w:p w14:paraId="7EC8CBD7" w14:textId="77777777" w:rsidR="00100DB0" w:rsidRDefault="00100DB0" w:rsidP="00FC0D37">
            <w:pPr>
              <w:pStyle w:val="ColorfulList-Accent11"/>
              <w:spacing w:after="0" w:line="240" w:lineRule="auto"/>
              <w:ind w:left="270"/>
            </w:pPr>
          </w:p>
          <w:p w14:paraId="32C1C420" w14:textId="77777777" w:rsidR="00127AA0" w:rsidRPr="00311EDF" w:rsidRDefault="00127AA0" w:rsidP="00EC3FE8">
            <w:pPr>
              <w:pStyle w:val="ColorfulList-Accent11"/>
              <w:spacing w:after="0" w:line="240" w:lineRule="auto"/>
              <w:ind w:left="270"/>
            </w:pPr>
          </w:p>
        </w:tc>
      </w:tr>
    </w:tbl>
    <w:p w14:paraId="330D59B4" w14:textId="77777777" w:rsidR="00311EDF" w:rsidRDefault="00311EDF"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250E6" w:rsidRPr="00CE6F1B" w14:paraId="39FDC65F" w14:textId="77777777" w:rsidTr="6A45AC3D">
        <w:tc>
          <w:tcPr>
            <w:tcW w:w="0" w:type="auto"/>
            <w:shd w:val="clear" w:color="auto" w:fill="365F91"/>
          </w:tcPr>
          <w:p w14:paraId="22372E73" w14:textId="77777777" w:rsidR="002250E6" w:rsidRPr="00CE6F1B" w:rsidRDefault="0870E0B4" w:rsidP="5EE90422">
            <w:pPr>
              <w:pStyle w:val="ColorfulList-Accent11"/>
              <w:numPr>
                <w:ilvl w:val="2"/>
                <w:numId w:val="3"/>
              </w:numPr>
              <w:spacing w:after="0" w:line="240" w:lineRule="auto"/>
              <w:rPr>
                <w:b/>
                <w:bCs/>
                <w:color w:val="FFFFFF"/>
              </w:rPr>
            </w:pPr>
            <w:r w:rsidRPr="5EE90422">
              <w:rPr>
                <w:b/>
                <w:bCs/>
                <w:color w:val="FFFFFF" w:themeColor="background1"/>
              </w:rPr>
              <w:t xml:space="preserve">Does the </w:t>
            </w:r>
            <w:r w:rsidR="2403C538" w:rsidRPr="5EE90422">
              <w:rPr>
                <w:b/>
                <w:bCs/>
                <w:color w:val="FFFFFF" w:themeColor="background1"/>
              </w:rPr>
              <w:t xml:space="preserve">procuring or contract management authority </w:t>
            </w:r>
            <w:r w:rsidRPr="5EE90422">
              <w:rPr>
                <w:b/>
                <w:bCs/>
                <w:color w:val="FFFFFF" w:themeColor="background1"/>
              </w:rPr>
              <w:t>establish a monitoring and evaluation system of the PPP contract</w:t>
            </w:r>
            <w:r w:rsidR="099B58CC" w:rsidRPr="5EE90422">
              <w:rPr>
                <w:b/>
                <w:bCs/>
                <w:color w:val="FFFFFF" w:themeColor="background1"/>
              </w:rPr>
              <w:t xml:space="preserve"> </w:t>
            </w:r>
            <w:r w:rsidR="2DF95D1F" w:rsidRPr="5EE90422">
              <w:rPr>
                <w:b/>
                <w:bCs/>
                <w:color w:val="FFFFFF" w:themeColor="background1"/>
                <w:u w:val="single"/>
              </w:rPr>
              <w:t xml:space="preserve">implementation </w:t>
            </w:r>
            <w:r w:rsidR="099B58CC" w:rsidRPr="5EE90422">
              <w:rPr>
                <w:b/>
                <w:bCs/>
                <w:color w:val="FFFFFF" w:themeColor="background1"/>
                <w:u w:val="single"/>
              </w:rPr>
              <w:t>after construction</w:t>
            </w:r>
            <w:r w:rsidR="5C184D87" w:rsidRPr="5EE90422">
              <w:rPr>
                <w:b/>
                <w:bCs/>
                <w:color w:val="FFFFFF" w:themeColor="background1"/>
              </w:rPr>
              <w:t>?</w:t>
            </w:r>
          </w:p>
        </w:tc>
      </w:tr>
      <w:tr w:rsidR="002250E6" w:rsidRPr="00CE6F1B" w14:paraId="25E35F57" w14:textId="77777777" w:rsidTr="6A45AC3D">
        <w:tc>
          <w:tcPr>
            <w:tcW w:w="0" w:type="auto"/>
            <w:shd w:val="clear" w:color="auto" w:fill="auto"/>
          </w:tcPr>
          <w:p w14:paraId="57B0071F" w14:textId="25965633" w:rsidR="00474EC7" w:rsidRPr="00CE6F1B" w:rsidRDefault="00A76C0D" w:rsidP="00FC0D37">
            <w:pPr>
              <w:spacing w:after="0" w:line="240" w:lineRule="auto"/>
            </w:pPr>
            <w:r>
              <w:fldChar w:fldCharType="begin">
                <w:ffData>
                  <w:name w:val="q37_monitor_y"/>
                  <w:enabled/>
                  <w:calcOnExit w:val="0"/>
                  <w:checkBox>
                    <w:sizeAuto/>
                    <w:default w:val="0"/>
                  </w:checkBox>
                </w:ffData>
              </w:fldChar>
            </w:r>
            <w:bookmarkStart w:id="402" w:name="q37_monitor_y"/>
            <w:r>
              <w:instrText xml:space="preserve"> FORMCHECKBOX </w:instrText>
            </w:r>
            <w:r w:rsidR="00CF2224">
              <w:fldChar w:fldCharType="separate"/>
            </w:r>
            <w:r>
              <w:fldChar w:fldCharType="end"/>
            </w:r>
            <w:bookmarkEnd w:id="402"/>
            <w:r w:rsidR="00474EC7" w:rsidRPr="00CE6F1B">
              <w:t xml:space="preserve">Yes. </w:t>
            </w:r>
            <w:r w:rsidR="00474EC7" w:rsidRPr="00CE6F1B">
              <w:rPr>
                <w:b/>
              </w:rPr>
              <w:t>If yes</w:t>
            </w:r>
            <w:r w:rsidR="00474EC7" w:rsidRPr="00CE6F1B">
              <w:t xml:space="preserve">, please provide </w:t>
            </w:r>
            <w:r w:rsidR="00474EC7">
              <w:t>the relevant legal/regulatory provisions</w:t>
            </w:r>
            <w:r w:rsidR="00474EC7" w:rsidRPr="00CE6F1B">
              <w:t xml:space="preserve">: </w:t>
            </w:r>
            <w:r>
              <w:fldChar w:fldCharType="begin">
                <w:ffData>
                  <w:name w:val="q37_monitor_basis"/>
                  <w:enabled/>
                  <w:calcOnExit w:val="0"/>
                  <w:textInput/>
                </w:ffData>
              </w:fldChar>
            </w:r>
            <w:bookmarkStart w:id="403" w:name="q37_monitor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03"/>
          </w:p>
          <w:p w14:paraId="170E1D96" w14:textId="6DC649B5" w:rsidR="00474EC7" w:rsidRDefault="00A76C0D" w:rsidP="00FC0D37">
            <w:pPr>
              <w:spacing w:after="0" w:line="240" w:lineRule="auto"/>
            </w:pPr>
            <w:r>
              <w:fldChar w:fldCharType="begin">
                <w:ffData>
                  <w:name w:val="q37_monitor_n"/>
                  <w:enabled/>
                  <w:calcOnExit w:val="0"/>
                  <w:checkBox>
                    <w:sizeAuto/>
                    <w:default w:val="0"/>
                  </w:checkBox>
                </w:ffData>
              </w:fldChar>
            </w:r>
            <w:bookmarkStart w:id="404" w:name="q37_monitor_n"/>
            <w:r>
              <w:instrText xml:space="preserve"> FORMCHECKBOX </w:instrText>
            </w:r>
            <w:r w:rsidR="00CF2224">
              <w:fldChar w:fldCharType="separate"/>
            </w:r>
            <w:r>
              <w:fldChar w:fldCharType="end"/>
            </w:r>
            <w:bookmarkEnd w:id="404"/>
            <w:r w:rsidR="00474EC7" w:rsidRPr="00CE6F1B">
              <w:t>No</w:t>
            </w:r>
          </w:p>
          <w:p w14:paraId="1391B77F" w14:textId="77777777" w:rsidR="00474EC7" w:rsidRDefault="00474EC7" w:rsidP="00FC0D37">
            <w:pPr>
              <w:spacing w:after="0" w:line="240" w:lineRule="auto"/>
            </w:pPr>
          </w:p>
          <w:p w14:paraId="583938DC" w14:textId="60F2E539" w:rsidR="00474EC7" w:rsidRDefault="71BDDBE8" w:rsidP="00D0490E">
            <w:pPr>
              <w:pStyle w:val="ColorfulList-Accent11"/>
              <w:numPr>
                <w:ilvl w:val="3"/>
                <w:numId w:val="3"/>
              </w:numPr>
              <w:spacing w:after="0" w:line="240" w:lineRule="auto"/>
              <w:ind w:left="270" w:firstLine="0"/>
            </w:pPr>
            <w:r w:rsidRPr="5EE90422">
              <w:rPr>
                <w:b/>
                <w:bCs/>
              </w:rPr>
              <w:t>If yes</w:t>
            </w:r>
            <w:r>
              <w:t>, which of the following tools does it include (</w:t>
            </w:r>
            <w:r w:rsidR="57F9F141" w:rsidRPr="5EE90422">
              <w:rPr>
                <w:b/>
                <w:bCs/>
              </w:rPr>
              <w:t>C</w:t>
            </w:r>
            <w:r w:rsidRPr="5EE90422">
              <w:rPr>
                <w:b/>
                <w:bCs/>
              </w:rPr>
              <w:t>heck all that apply</w:t>
            </w:r>
            <w:r>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5"/>
              <w:gridCol w:w="1980"/>
              <w:gridCol w:w="3510"/>
            </w:tblGrid>
            <w:tr w:rsidR="00474EC7" w14:paraId="4CFC4CF1" w14:textId="77777777" w:rsidTr="6A45AC3D">
              <w:tc>
                <w:tcPr>
                  <w:tcW w:w="3865" w:type="dxa"/>
                  <w:shd w:val="clear" w:color="auto" w:fill="auto"/>
                </w:tcPr>
                <w:p w14:paraId="264732D4" w14:textId="77777777" w:rsidR="00474EC7" w:rsidRPr="00506B1A" w:rsidRDefault="00474EC7" w:rsidP="00FC0D37">
                  <w:pPr>
                    <w:pStyle w:val="ColorfulList-Accent11"/>
                    <w:spacing w:after="0" w:line="240" w:lineRule="auto"/>
                    <w:ind w:left="0"/>
                    <w:rPr>
                      <w:b/>
                    </w:rPr>
                  </w:pPr>
                  <w:r w:rsidRPr="00506B1A">
                    <w:rPr>
                      <w:b/>
                    </w:rPr>
                    <w:t xml:space="preserve">Tools </w:t>
                  </w:r>
                </w:p>
              </w:tc>
              <w:tc>
                <w:tcPr>
                  <w:tcW w:w="1980" w:type="dxa"/>
                  <w:shd w:val="clear" w:color="auto" w:fill="auto"/>
                </w:tcPr>
                <w:p w14:paraId="1475BFDE" w14:textId="77777777" w:rsidR="00474EC7" w:rsidRPr="00506B1A" w:rsidRDefault="00474EC7" w:rsidP="00FC0D37">
                  <w:pPr>
                    <w:pStyle w:val="ColorfulList-Accent11"/>
                    <w:spacing w:after="0" w:line="240" w:lineRule="auto"/>
                    <w:ind w:left="0"/>
                    <w:rPr>
                      <w:b/>
                    </w:rPr>
                  </w:pPr>
                  <w:r w:rsidRPr="00506B1A">
                    <w:rPr>
                      <w:b/>
                    </w:rPr>
                    <w:t>Included in the monitoring and evaluation system</w:t>
                  </w:r>
                </w:p>
              </w:tc>
              <w:tc>
                <w:tcPr>
                  <w:tcW w:w="3510" w:type="dxa"/>
                  <w:shd w:val="clear" w:color="auto" w:fill="auto"/>
                </w:tcPr>
                <w:p w14:paraId="044E5AC1" w14:textId="53754C74" w:rsidR="00474EC7" w:rsidRPr="00506B1A" w:rsidRDefault="00474EC7" w:rsidP="00FC0D37">
                  <w:pPr>
                    <w:pStyle w:val="ColorfulList-Accent11"/>
                    <w:spacing w:after="0" w:line="240" w:lineRule="auto"/>
                    <w:ind w:left="0"/>
                    <w:rPr>
                      <w:b/>
                    </w:rPr>
                  </w:pPr>
                  <w:r w:rsidRPr="00506B1A">
                    <w:rPr>
                      <w:b/>
                    </w:rPr>
                    <w:t>Relevant legal/regulatory provisions</w:t>
                  </w:r>
                </w:p>
              </w:tc>
            </w:tr>
            <w:tr w:rsidR="00D91B6A" w14:paraId="0A92831A" w14:textId="77777777" w:rsidTr="6A45AC3D">
              <w:tc>
                <w:tcPr>
                  <w:tcW w:w="3865" w:type="dxa"/>
                  <w:shd w:val="clear" w:color="auto" w:fill="auto"/>
                </w:tcPr>
                <w:p w14:paraId="0620A78D" w14:textId="77777777" w:rsidR="00D91B6A" w:rsidRPr="00311EDF" w:rsidRDefault="00D91B6A" w:rsidP="00D91B6A">
                  <w:pPr>
                    <w:pStyle w:val="ColorfulList-Accent11"/>
                    <w:spacing w:after="0" w:line="240" w:lineRule="auto"/>
                    <w:ind w:left="0"/>
                  </w:pPr>
                  <w:r w:rsidRPr="00D91B6A">
                    <w:t>Payments are linked to p</w:t>
                  </w:r>
                  <w:r>
                    <w:t>erformance</w:t>
                  </w:r>
                </w:p>
              </w:tc>
              <w:tc>
                <w:tcPr>
                  <w:tcW w:w="1980" w:type="dxa"/>
                  <w:shd w:val="clear" w:color="auto" w:fill="auto"/>
                </w:tcPr>
                <w:p w14:paraId="2DC87236" w14:textId="23E4D903" w:rsidR="00D91B6A" w:rsidRDefault="00A76C0D" w:rsidP="00D91B6A">
                  <w:pPr>
                    <w:pStyle w:val="ColorfulList-Accent11"/>
                    <w:spacing w:after="0" w:line="240" w:lineRule="auto"/>
                    <w:ind w:left="0"/>
                  </w:pPr>
                  <w:r>
                    <w:fldChar w:fldCharType="begin">
                      <w:ffData>
                        <w:name w:val="q37_1_a"/>
                        <w:enabled/>
                        <w:calcOnExit w:val="0"/>
                        <w:checkBox>
                          <w:sizeAuto/>
                          <w:default w:val="0"/>
                        </w:checkBox>
                      </w:ffData>
                    </w:fldChar>
                  </w:r>
                  <w:bookmarkStart w:id="405" w:name="q37_1_a"/>
                  <w:r>
                    <w:instrText xml:space="preserve"> FORMCHECKBOX </w:instrText>
                  </w:r>
                  <w:r w:rsidR="00CF2224">
                    <w:fldChar w:fldCharType="separate"/>
                  </w:r>
                  <w:r>
                    <w:fldChar w:fldCharType="end"/>
                  </w:r>
                  <w:bookmarkEnd w:id="405"/>
                </w:p>
              </w:tc>
              <w:tc>
                <w:tcPr>
                  <w:tcW w:w="3510" w:type="dxa"/>
                  <w:shd w:val="clear" w:color="auto" w:fill="auto"/>
                </w:tcPr>
                <w:p w14:paraId="7DD25EF9" w14:textId="3B0B0055" w:rsidR="00D91B6A" w:rsidRDefault="00A76C0D" w:rsidP="00D91B6A">
                  <w:pPr>
                    <w:pStyle w:val="ColorfulList-Accent11"/>
                    <w:spacing w:after="0" w:line="240" w:lineRule="auto"/>
                    <w:ind w:left="0"/>
                  </w:pPr>
                  <w:r>
                    <w:fldChar w:fldCharType="begin">
                      <w:ffData>
                        <w:name w:val="q37_1_a_basis"/>
                        <w:enabled/>
                        <w:calcOnExit w:val="0"/>
                        <w:textInput/>
                      </w:ffData>
                    </w:fldChar>
                  </w:r>
                  <w:bookmarkStart w:id="406" w:name="q37_1_a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06"/>
                </w:p>
              </w:tc>
            </w:tr>
            <w:tr w:rsidR="00474EC7" w14:paraId="00DD2521" w14:textId="77777777" w:rsidTr="6A45AC3D">
              <w:tc>
                <w:tcPr>
                  <w:tcW w:w="3865" w:type="dxa"/>
                  <w:shd w:val="clear" w:color="auto" w:fill="auto"/>
                </w:tcPr>
                <w:p w14:paraId="31BC2DAD" w14:textId="36CB0F70" w:rsidR="00474EC7" w:rsidRDefault="00474EC7" w:rsidP="00FC0D37">
                  <w:pPr>
                    <w:pStyle w:val="ColorfulList-Accent11"/>
                    <w:spacing w:after="0" w:line="240" w:lineRule="auto"/>
                    <w:ind w:left="0"/>
                  </w:pPr>
                  <w:r w:rsidRPr="00311EDF">
                    <w:t xml:space="preserve">Performance is assessed against </w:t>
                  </w:r>
                  <w:r w:rsidR="00016FDE">
                    <w:t xml:space="preserve">output/ </w:t>
                  </w:r>
                  <w:r w:rsidR="00813B53">
                    <w:t xml:space="preserve">Key </w:t>
                  </w:r>
                  <w:r w:rsidR="00016FDE">
                    <w:t xml:space="preserve">performance </w:t>
                  </w:r>
                  <w:r w:rsidR="00813B53">
                    <w:t>indicators (KPI)</w:t>
                  </w:r>
                  <w:r w:rsidR="00016FDE">
                    <w:t xml:space="preserve"> </w:t>
                  </w:r>
                  <w:r>
                    <w:t xml:space="preserve">set in the tender documents and the </w:t>
                  </w:r>
                  <w:r w:rsidR="00A25808">
                    <w:t xml:space="preserve">PPP </w:t>
                  </w:r>
                  <w:r>
                    <w:t>contract</w:t>
                  </w:r>
                </w:p>
              </w:tc>
              <w:tc>
                <w:tcPr>
                  <w:tcW w:w="1980" w:type="dxa"/>
                  <w:shd w:val="clear" w:color="auto" w:fill="auto"/>
                </w:tcPr>
                <w:p w14:paraId="1B31064A" w14:textId="7D8DD553" w:rsidR="00474EC7" w:rsidRDefault="00A76C0D" w:rsidP="00FC0D37">
                  <w:pPr>
                    <w:pStyle w:val="ColorfulList-Accent11"/>
                    <w:spacing w:after="0" w:line="240" w:lineRule="auto"/>
                    <w:ind w:left="0"/>
                  </w:pPr>
                  <w:r>
                    <w:fldChar w:fldCharType="begin">
                      <w:ffData>
                        <w:name w:val="q37_1_b"/>
                        <w:enabled/>
                        <w:calcOnExit w:val="0"/>
                        <w:checkBox>
                          <w:sizeAuto/>
                          <w:default w:val="0"/>
                        </w:checkBox>
                      </w:ffData>
                    </w:fldChar>
                  </w:r>
                  <w:bookmarkStart w:id="407" w:name="q37_1_b"/>
                  <w:r>
                    <w:instrText xml:space="preserve"> FORMCHECKBOX </w:instrText>
                  </w:r>
                  <w:r w:rsidR="00CF2224">
                    <w:fldChar w:fldCharType="separate"/>
                  </w:r>
                  <w:r>
                    <w:fldChar w:fldCharType="end"/>
                  </w:r>
                  <w:bookmarkEnd w:id="407"/>
                </w:p>
              </w:tc>
              <w:tc>
                <w:tcPr>
                  <w:tcW w:w="3510" w:type="dxa"/>
                  <w:shd w:val="clear" w:color="auto" w:fill="auto"/>
                </w:tcPr>
                <w:p w14:paraId="42CB0073" w14:textId="5ED51457" w:rsidR="00474EC7" w:rsidRDefault="00A76C0D" w:rsidP="00FC0D37">
                  <w:pPr>
                    <w:pStyle w:val="ColorfulList-Accent11"/>
                    <w:spacing w:after="0" w:line="240" w:lineRule="auto"/>
                    <w:ind w:left="0"/>
                  </w:pPr>
                  <w:r>
                    <w:fldChar w:fldCharType="begin">
                      <w:ffData>
                        <w:name w:val="q37_1_b_basis"/>
                        <w:enabled/>
                        <w:calcOnExit w:val="0"/>
                        <w:textInput/>
                      </w:ffData>
                    </w:fldChar>
                  </w:r>
                  <w:bookmarkStart w:id="408" w:name="q37_1_b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08"/>
                </w:p>
              </w:tc>
            </w:tr>
            <w:tr w:rsidR="00474EC7" w14:paraId="790B7848" w14:textId="77777777" w:rsidTr="6A45AC3D">
              <w:tc>
                <w:tcPr>
                  <w:tcW w:w="3865" w:type="dxa"/>
                  <w:shd w:val="clear" w:color="auto" w:fill="auto"/>
                </w:tcPr>
                <w:p w14:paraId="3EE6254D" w14:textId="77777777" w:rsidR="00474EC7" w:rsidRDefault="00474EC7" w:rsidP="00FC0D37">
                  <w:pPr>
                    <w:pStyle w:val="ColorfulList-Accent11"/>
                    <w:spacing w:after="0" w:line="240" w:lineRule="auto"/>
                    <w:ind w:left="0"/>
                  </w:pPr>
                  <w:r>
                    <w:t>The procuring or contract management authority can a</w:t>
                  </w:r>
                  <w:r w:rsidRPr="0054206E">
                    <w:t>bate</w:t>
                  </w:r>
                  <w:r>
                    <w:t xml:space="preserve"> (reduce)</w:t>
                  </w:r>
                  <w:r w:rsidRPr="0054206E">
                    <w:t xml:space="preserve"> payment</w:t>
                  </w:r>
                  <w:r>
                    <w:t>s</w:t>
                  </w:r>
                  <w:r w:rsidRPr="0054206E">
                    <w:t xml:space="preserve"> for non-performance of operating obligations under the PPP </w:t>
                  </w:r>
                  <w:r w:rsidR="00A25808">
                    <w:t>c</w:t>
                  </w:r>
                  <w:r w:rsidRPr="0054206E">
                    <w:t>ontract</w:t>
                  </w:r>
                </w:p>
              </w:tc>
              <w:tc>
                <w:tcPr>
                  <w:tcW w:w="1980" w:type="dxa"/>
                  <w:shd w:val="clear" w:color="auto" w:fill="auto"/>
                </w:tcPr>
                <w:p w14:paraId="1E31CB4D" w14:textId="07765638" w:rsidR="00474EC7" w:rsidRDefault="00A76C0D" w:rsidP="00FC0D37">
                  <w:pPr>
                    <w:pStyle w:val="ColorfulList-Accent11"/>
                    <w:spacing w:after="0" w:line="240" w:lineRule="auto"/>
                    <w:ind w:left="0"/>
                  </w:pPr>
                  <w:r>
                    <w:fldChar w:fldCharType="begin">
                      <w:ffData>
                        <w:name w:val="q37_1_c"/>
                        <w:enabled/>
                        <w:calcOnExit w:val="0"/>
                        <w:checkBox>
                          <w:sizeAuto/>
                          <w:default w:val="0"/>
                        </w:checkBox>
                      </w:ffData>
                    </w:fldChar>
                  </w:r>
                  <w:bookmarkStart w:id="409" w:name="q37_1_c"/>
                  <w:r>
                    <w:instrText xml:space="preserve"> FORMCHECKBOX </w:instrText>
                  </w:r>
                  <w:r w:rsidR="00CF2224">
                    <w:fldChar w:fldCharType="separate"/>
                  </w:r>
                  <w:r>
                    <w:fldChar w:fldCharType="end"/>
                  </w:r>
                  <w:bookmarkEnd w:id="409"/>
                </w:p>
              </w:tc>
              <w:tc>
                <w:tcPr>
                  <w:tcW w:w="3510" w:type="dxa"/>
                  <w:shd w:val="clear" w:color="auto" w:fill="auto"/>
                </w:tcPr>
                <w:p w14:paraId="7750FD1F" w14:textId="3826454A" w:rsidR="00474EC7" w:rsidRDefault="00A76C0D" w:rsidP="00FC0D37">
                  <w:pPr>
                    <w:pStyle w:val="ColorfulList-Accent11"/>
                    <w:spacing w:after="0" w:line="240" w:lineRule="auto"/>
                    <w:ind w:left="0"/>
                  </w:pPr>
                  <w:r>
                    <w:fldChar w:fldCharType="begin">
                      <w:ffData>
                        <w:name w:val="q37_1_c_basis"/>
                        <w:enabled/>
                        <w:calcOnExit w:val="0"/>
                        <w:textInput/>
                      </w:ffData>
                    </w:fldChar>
                  </w:r>
                  <w:bookmarkStart w:id="410" w:name="q37_1_c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10"/>
                </w:p>
              </w:tc>
            </w:tr>
            <w:tr w:rsidR="00474EC7" w14:paraId="130F33B9" w14:textId="77777777" w:rsidTr="6A45AC3D">
              <w:tc>
                <w:tcPr>
                  <w:tcW w:w="3865" w:type="dxa"/>
                  <w:shd w:val="clear" w:color="auto" w:fill="auto"/>
                </w:tcPr>
                <w:p w14:paraId="48126342" w14:textId="77777777" w:rsidR="00474EC7" w:rsidRDefault="00474EC7" w:rsidP="00FC0D37">
                  <w:pPr>
                    <w:pStyle w:val="ColorfulList-Accent11"/>
                    <w:spacing w:after="0" w:line="240" w:lineRule="auto"/>
                    <w:ind w:left="0"/>
                  </w:pPr>
                  <w:r>
                    <w:t>The private partner</w:t>
                  </w:r>
                  <w:r w:rsidRPr="005232CA">
                    <w:t xml:space="preserve"> must provide the procuring or contract management authority with periodic operational </w:t>
                  </w:r>
                  <w:r>
                    <w:t xml:space="preserve">and financial </w:t>
                  </w:r>
                  <w:r w:rsidRPr="005232CA">
                    <w:t>data</w:t>
                  </w:r>
                </w:p>
              </w:tc>
              <w:tc>
                <w:tcPr>
                  <w:tcW w:w="1980" w:type="dxa"/>
                  <w:shd w:val="clear" w:color="auto" w:fill="auto"/>
                </w:tcPr>
                <w:p w14:paraId="0476B39F" w14:textId="7CE2AD88" w:rsidR="00474EC7" w:rsidRDefault="00A76C0D" w:rsidP="00FC0D37">
                  <w:pPr>
                    <w:pStyle w:val="ColorfulList-Accent11"/>
                    <w:spacing w:after="0" w:line="240" w:lineRule="auto"/>
                    <w:ind w:left="0"/>
                  </w:pPr>
                  <w:r>
                    <w:fldChar w:fldCharType="begin">
                      <w:ffData>
                        <w:name w:val="q37_1_d"/>
                        <w:enabled/>
                        <w:calcOnExit w:val="0"/>
                        <w:checkBox>
                          <w:sizeAuto/>
                          <w:default w:val="0"/>
                        </w:checkBox>
                      </w:ffData>
                    </w:fldChar>
                  </w:r>
                  <w:bookmarkStart w:id="411" w:name="q37_1_d"/>
                  <w:r>
                    <w:instrText xml:space="preserve"> FORMCHECKBOX </w:instrText>
                  </w:r>
                  <w:r w:rsidR="00CF2224">
                    <w:fldChar w:fldCharType="separate"/>
                  </w:r>
                  <w:r>
                    <w:fldChar w:fldCharType="end"/>
                  </w:r>
                  <w:bookmarkEnd w:id="411"/>
                </w:p>
              </w:tc>
              <w:tc>
                <w:tcPr>
                  <w:tcW w:w="3510" w:type="dxa"/>
                  <w:shd w:val="clear" w:color="auto" w:fill="auto"/>
                </w:tcPr>
                <w:p w14:paraId="58D589AA" w14:textId="0651DFF7" w:rsidR="00474EC7" w:rsidRDefault="00A76C0D" w:rsidP="00FC0D37">
                  <w:pPr>
                    <w:pStyle w:val="ColorfulList-Accent11"/>
                    <w:spacing w:after="0" w:line="240" w:lineRule="auto"/>
                    <w:ind w:left="0"/>
                  </w:pPr>
                  <w:r>
                    <w:fldChar w:fldCharType="begin">
                      <w:ffData>
                        <w:name w:val="q37_1_d_basis"/>
                        <w:enabled/>
                        <w:calcOnExit w:val="0"/>
                        <w:textInput/>
                      </w:ffData>
                    </w:fldChar>
                  </w:r>
                  <w:bookmarkStart w:id="412" w:name="q37_1_d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12"/>
                </w:p>
              </w:tc>
            </w:tr>
            <w:tr w:rsidR="00474EC7" w14:paraId="599D7E2F" w14:textId="77777777" w:rsidTr="6A45AC3D">
              <w:tc>
                <w:tcPr>
                  <w:tcW w:w="3865" w:type="dxa"/>
                  <w:shd w:val="clear" w:color="auto" w:fill="auto"/>
                </w:tcPr>
                <w:p w14:paraId="49400870" w14:textId="77777777" w:rsidR="00474EC7" w:rsidRDefault="00474EC7" w:rsidP="00FC0D37">
                  <w:pPr>
                    <w:pStyle w:val="ColorfulList-Accent11"/>
                    <w:spacing w:after="0" w:line="240" w:lineRule="auto"/>
                    <w:ind w:left="0"/>
                  </w:pPr>
                  <w:r w:rsidRPr="005232CA">
                    <w:t xml:space="preserve">The procuring or contract management authority must </w:t>
                  </w:r>
                  <w:r>
                    <w:t xml:space="preserve">periodically </w:t>
                  </w:r>
                  <w:r w:rsidRPr="005232CA">
                    <w:t>gather information on the performance of the PPP contract</w:t>
                  </w:r>
                </w:p>
              </w:tc>
              <w:tc>
                <w:tcPr>
                  <w:tcW w:w="1980" w:type="dxa"/>
                  <w:shd w:val="clear" w:color="auto" w:fill="auto"/>
                </w:tcPr>
                <w:p w14:paraId="38908E6C" w14:textId="5E0292B4" w:rsidR="00474EC7" w:rsidRDefault="00A76C0D" w:rsidP="00FC0D37">
                  <w:pPr>
                    <w:pStyle w:val="ColorfulList-Accent11"/>
                    <w:spacing w:after="0" w:line="240" w:lineRule="auto"/>
                    <w:ind w:left="0"/>
                  </w:pPr>
                  <w:r>
                    <w:fldChar w:fldCharType="begin">
                      <w:ffData>
                        <w:name w:val="q37_1_e"/>
                        <w:enabled/>
                        <w:calcOnExit w:val="0"/>
                        <w:checkBox>
                          <w:sizeAuto/>
                          <w:default w:val="0"/>
                        </w:checkBox>
                      </w:ffData>
                    </w:fldChar>
                  </w:r>
                  <w:bookmarkStart w:id="413" w:name="q37_1_e"/>
                  <w:r>
                    <w:instrText xml:space="preserve"> FORMCHECKBOX </w:instrText>
                  </w:r>
                  <w:r w:rsidR="00CF2224">
                    <w:fldChar w:fldCharType="separate"/>
                  </w:r>
                  <w:r>
                    <w:fldChar w:fldCharType="end"/>
                  </w:r>
                  <w:bookmarkEnd w:id="413"/>
                </w:p>
              </w:tc>
              <w:tc>
                <w:tcPr>
                  <w:tcW w:w="3510" w:type="dxa"/>
                  <w:shd w:val="clear" w:color="auto" w:fill="auto"/>
                </w:tcPr>
                <w:p w14:paraId="1CB4A7FE" w14:textId="2E1C117F" w:rsidR="00474EC7" w:rsidRDefault="00A76C0D" w:rsidP="00FC0D37">
                  <w:pPr>
                    <w:pStyle w:val="ColorfulList-Accent11"/>
                    <w:spacing w:after="0" w:line="240" w:lineRule="auto"/>
                    <w:ind w:left="0"/>
                  </w:pPr>
                  <w:r>
                    <w:fldChar w:fldCharType="begin">
                      <w:ffData>
                        <w:name w:val="q37_1_e_basis"/>
                        <w:enabled/>
                        <w:calcOnExit w:val="0"/>
                        <w:textInput/>
                      </w:ffData>
                    </w:fldChar>
                  </w:r>
                  <w:bookmarkStart w:id="414" w:name="q37_1_e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14"/>
                </w:p>
              </w:tc>
            </w:tr>
            <w:tr w:rsidR="00474EC7" w14:paraId="2ED84776" w14:textId="77777777" w:rsidTr="6A45AC3D">
              <w:tc>
                <w:tcPr>
                  <w:tcW w:w="3865" w:type="dxa"/>
                  <w:shd w:val="clear" w:color="auto" w:fill="auto"/>
                </w:tcPr>
                <w:p w14:paraId="09FEB2C9" w14:textId="76E1196A" w:rsidR="00474EC7" w:rsidRDefault="71BDDBE8" w:rsidP="00FC0D37">
                  <w:pPr>
                    <w:pStyle w:val="ColorfulList-Accent11"/>
                    <w:spacing w:after="0" w:line="240" w:lineRule="auto"/>
                    <w:ind w:left="0"/>
                  </w:pPr>
                  <w:r w:rsidRPr="5EE90422">
                    <w:rPr>
                      <w:rFonts w:eastAsia="Times New Roman"/>
                    </w:rPr>
                    <w:t>The</w:t>
                  </w:r>
                  <w:r w:rsidRPr="5EE90422">
                    <w:rPr>
                      <w:rFonts w:eastAsia="Times New Roman"/>
                      <w:color w:val="00B050"/>
                    </w:rPr>
                    <w:t xml:space="preserve"> </w:t>
                  </w:r>
                  <w:r>
                    <w:t>PPP contract performance information must be available to the public</w:t>
                  </w:r>
                  <w:r w:rsidR="05EAC502">
                    <w:t xml:space="preserve"> (e.g., by request or on the official gazette/bulletin board)</w:t>
                  </w:r>
                </w:p>
              </w:tc>
              <w:tc>
                <w:tcPr>
                  <w:tcW w:w="1980" w:type="dxa"/>
                  <w:shd w:val="clear" w:color="auto" w:fill="auto"/>
                </w:tcPr>
                <w:p w14:paraId="0B1D771B" w14:textId="2CE1922B" w:rsidR="00474EC7" w:rsidRDefault="00A76C0D" w:rsidP="00FC0D37">
                  <w:pPr>
                    <w:pStyle w:val="ColorfulList-Accent11"/>
                    <w:spacing w:after="0" w:line="240" w:lineRule="auto"/>
                    <w:ind w:left="0"/>
                  </w:pPr>
                  <w:r>
                    <w:fldChar w:fldCharType="begin">
                      <w:ffData>
                        <w:name w:val="q37_1_f"/>
                        <w:enabled/>
                        <w:calcOnExit w:val="0"/>
                        <w:checkBox>
                          <w:sizeAuto/>
                          <w:default w:val="0"/>
                        </w:checkBox>
                      </w:ffData>
                    </w:fldChar>
                  </w:r>
                  <w:bookmarkStart w:id="415" w:name="q37_1_f"/>
                  <w:r>
                    <w:instrText xml:space="preserve"> FORMCHECKBOX </w:instrText>
                  </w:r>
                  <w:r w:rsidR="00CF2224">
                    <w:fldChar w:fldCharType="separate"/>
                  </w:r>
                  <w:r>
                    <w:fldChar w:fldCharType="end"/>
                  </w:r>
                  <w:bookmarkEnd w:id="415"/>
                </w:p>
              </w:tc>
              <w:tc>
                <w:tcPr>
                  <w:tcW w:w="3510" w:type="dxa"/>
                  <w:shd w:val="clear" w:color="auto" w:fill="auto"/>
                </w:tcPr>
                <w:p w14:paraId="046EEF20" w14:textId="583D7AD4" w:rsidR="00474EC7" w:rsidRDefault="00A76C0D" w:rsidP="00FC0D37">
                  <w:pPr>
                    <w:pStyle w:val="ColorfulList-Accent11"/>
                    <w:spacing w:after="0" w:line="240" w:lineRule="auto"/>
                    <w:ind w:left="0"/>
                  </w:pPr>
                  <w:r>
                    <w:fldChar w:fldCharType="begin">
                      <w:ffData>
                        <w:name w:val="q37_1_f_basis"/>
                        <w:enabled/>
                        <w:calcOnExit w:val="0"/>
                        <w:textInput/>
                      </w:ffData>
                    </w:fldChar>
                  </w:r>
                  <w:bookmarkStart w:id="416" w:name="q37_1_f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16"/>
                </w:p>
              </w:tc>
            </w:tr>
            <w:tr w:rsidR="00100DB0" w14:paraId="1BA796DB" w14:textId="77777777" w:rsidTr="6A45AC3D">
              <w:tc>
                <w:tcPr>
                  <w:tcW w:w="3865" w:type="dxa"/>
                  <w:shd w:val="clear" w:color="auto" w:fill="auto"/>
                </w:tcPr>
                <w:p w14:paraId="3A3A537B" w14:textId="77777777" w:rsidR="00100DB0" w:rsidRPr="00506B1A" w:rsidRDefault="51528690" w:rsidP="00100DB0">
                  <w:pPr>
                    <w:pStyle w:val="ColorfulList-Accent11"/>
                    <w:spacing w:after="0" w:line="240" w:lineRule="auto"/>
                    <w:ind w:left="0"/>
                    <w:rPr>
                      <w:rFonts w:eastAsia="Times New Roman"/>
                    </w:rPr>
                  </w:pPr>
                  <w:r w:rsidRPr="6A45AC3D">
                    <w:rPr>
                      <w:rFonts w:eastAsia="Times New Roman"/>
                    </w:rPr>
                    <w:t>The PPP contract performance information must be available online</w:t>
                  </w:r>
                </w:p>
              </w:tc>
              <w:tc>
                <w:tcPr>
                  <w:tcW w:w="1980" w:type="dxa"/>
                  <w:shd w:val="clear" w:color="auto" w:fill="auto"/>
                </w:tcPr>
                <w:p w14:paraId="6AA178D0" w14:textId="11D90F81" w:rsidR="00100DB0" w:rsidRDefault="00A76C0D" w:rsidP="00100DB0">
                  <w:pPr>
                    <w:pStyle w:val="ColorfulList-Accent11"/>
                    <w:spacing w:after="0" w:line="240" w:lineRule="auto"/>
                    <w:ind w:left="0"/>
                  </w:pPr>
                  <w:r>
                    <w:fldChar w:fldCharType="begin">
                      <w:ffData>
                        <w:name w:val="q37_1_g"/>
                        <w:enabled/>
                        <w:calcOnExit w:val="0"/>
                        <w:checkBox>
                          <w:sizeAuto/>
                          <w:default w:val="0"/>
                        </w:checkBox>
                      </w:ffData>
                    </w:fldChar>
                  </w:r>
                  <w:bookmarkStart w:id="417" w:name="q37_1_g"/>
                  <w:r>
                    <w:instrText xml:space="preserve"> FORMCHECKBOX </w:instrText>
                  </w:r>
                  <w:r w:rsidR="00CF2224">
                    <w:fldChar w:fldCharType="separate"/>
                  </w:r>
                  <w:r>
                    <w:fldChar w:fldCharType="end"/>
                  </w:r>
                  <w:bookmarkEnd w:id="417"/>
                </w:p>
                <w:p w14:paraId="4FA4A951" w14:textId="7B7F79B4" w:rsidR="00100DB0" w:rsidRPr="005B32A9" w:rsidRDefault="00100DB0" w:rsidP="00100DB0">
                  <w:pPr>
                    <w:spacing w:after="0" w:line="240" w:lineRule="auto"/>
                    <w:ind w:left="-14"/>
                    <w:rPr>
                      <w:b/>
                    </w:rPr>
                  </w:pPr>
                  <w:r w:rsidRPr="005B32A9">
                    <w:rPr>
                      <w:b/>
                    </w:rPr>
                    <w:t xml:space="preserve">If yes, </w:t>
                  </w:r>
                  <w:r w:rsidRPr="005B32A9">
                    <w:t>please specify the website</w:t>
                  </w:r>
                  <w:r w:rsidRPr="005B32A9">
                    <w:rPr>
                      <w:b/>
                    </w:rPr>
                    <w:t xml:space="preserve">: </w:t>
                  </w:r>
                  <w:r w:rsidR="00A76C0D" w:rsidRPr="00BA7DB9">
                    <w:fldChar w:fldCharType="begin">
                      <w:ffData>
                        <w:name w:val="q37_1_g_web"/>
                        <w:enabled/>
                        <w:calcOnExit w:val="0"/>
                        <w:textInput/>
                      </w:ffData>
                    </w:fldChar>
                  </w:r>
                  <w:bookmarkStart w:id="418" w:name="q37_1_g_web"/>
                  <w:r w:rsidR="00A76C0D" w:rsidRPr="00BA7DB9">
                    <w:instrText xml:space="preserve"> FORMTEXT </w:instrText>
                  </w:r>
                  <w:r w:rsidR="00A76C0D" w:rsidRPr="00BA7DB9">
                    <w:fldChar w:fldCharType="separate"/>
                  </w:r>
                  <w:r w:rsidR="00A76C0D" w:rsidRPr="00BA7DB9">
                    <w:rPr>
                      <w:noProof/>
                    </w:rPr>
                    <w:t> </w:t>
                  </w:r>
                  <w:r w:rsidR="00A76C0D" w:rsidRPr="00BA7DB9">
                    <w:rPr>
                      <w:noProof/>
                    </w:rPr>
                    <w:t> </w:t>
                  </w:r>
                  <w:r w:rsidR="00A76C0D" w:rsidRPr="00BA7DB9">
                    <w:rPr>
                      <w:noProof/>
                    </w:rPr>
                    <w:t> </w:t>
                  </w:r>
                  <w:r w:rsidR="00A76C0D" w:rsidRPr="00BA7DB9">
                    <w:rPr>
                      <w:noProof/>
                    </w:rPr>
                    <w:t> </w:t>
                  </w:r>
                  <w:r w:rsidR="00A76C0D" w:rsidRPr="00BA7DB9">
                    <w:rPr>
                      <w:noProof/>
                    </w:rPr>
                    <w:t> </w:t>
                  </w:r>
                  <w:r w:rsidR="00A76C0D" w:rsidRPr="00BA7DB9">
                    <w:fldChar w:fldCharType="end"/>
                  </w:r>
                  <w:bookmarkEnd w:id="418"/>
                </w:p>
                <w:p w14:paraId="7B005586" w14:textId="77777777" w:rsidR="00100DB0" w:rsidRDefault="00100DB0" w:rsidP="00100DB0">
                  <w:pPr>
                    <w:pStyle w:val="ColorfulList-Accent11"/>
                    <w:spacing w:after="0" w:line="240" w:lineRule="auto"/>
                    <w:ind w:left="0"/>
                  </w:pPr>
                </w:p>
              </w:tc>
              <w:tc>
                <w:tcPr>
                  <w:tcW w:w="3510" w:type="dxa"/>
                  <w:shd w:val="clear" w:color="auto" w:fill="auto"/>
                </w:tcPr>
                <w:p w14:paraId="56DDF25C" w14:textId="51228C15" w:rsidR="00100DB0" w:rsidRDefault="00A76C0D" w:rsidP="00100DB0">
                  <w:pPr>
                    <w:pStyle w:val="ColorfulList-Accent11"/>
                    <w:spacing w:after="0" w:line="240" w:lineRule="auto"/>
                    <w:ind w:left="0"/>
                  </w:pPr>
                  <w:r>
                    <w:fldChar w:fldCharType="begin">
                      <w:ffData>
                        <w:name w:val="q37_1_g_basis"/>
                        <w:enabled/>
                        <w:calcOnExit w:val="0"/>
                        <w:textInput/>
                      </w:ffData>
                    </w:fldChar>
                  </w:r>
                  <w:bookmarkStart w:id="419" w:name="q37_1_g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19"/>
                </w:p>
              </w:tc>
            </w:tr>
          </w:tbl>
          <w:p w14:paraId="07530476" w14:textId="77777777" w:rsidR="00474EC7" w:rsidRDefault="00474EC7" w:rsidP="00FC0D37">
            <w:pPr>
              <w:pStyle w:val="ColorfulList-Accent11"/>
              <w:spacing w:after="0" w:line="240" w:lineRule="auto"/>
              <w:ind w:left="0"/>
            </w:pPr>
          </w:p>
          <w:p w14:paraId="5428376E" w14:textId="253181F3" w:rsidR="002B1437" w:rsidRPr="0007791D" w:rsidRDefault="002B1437" w:rsidP="002B1437">
            <w:pPr>
              <w:pStyle w:val="ColorfulList-Accent11"/>
              <w:spacing w:after="0" w:line="240" w:lineRule="auto"/>
              <w:ind w:left="270"/>
            </w:pPr>
          </w:p>
        </w:tc>
      </w:tr>
    </w:tbl>
    <w:p w14:paraId="1ECD410F" w14:textId="77777777" w:rsidR="0035128F" w:rsidRDefault="0035128F"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52007" w:rsidRPr="00AE048E" w14:paraId="5F89BEF0" w14:textId="77777777" w:rsidTr="5EE90422">
        <w:tc>
          <w:tcPr>
            <w:tcW w:w="9576" w:type="dxa"/>
            <w:shd w:val="clear" w:color="auto" w:fill="365F91"/>
          </w:tcPr>
          <w:p w14:paraId="4345959F" w14:textId="635D870A" w:rsidR="00B52007" w:rsidRPr="00AE048E" w:rsidRDefault="10AC8887" w:rsidP="5EE90422">
            <w:pPr>
              <w:pStyle w:val="ListParagraph"/>
              <w:numPr>
                <w:ilvl w:val="2"/>
                <w:numId w:val="3"/>
              </w:numPr>
              <w:spacing w:after="0" w:line="240" w:lineRule="auto"/>
              <w:ind w:left="540"/>
              <w:rPr>
                <w:b/>
                <w:bCs/>
                <w:color w:val="FFFFFF"/>
              </w:rPr>
            </w:pPr>
            <w:r w:rsidRPr="5EE90422">
              <w:rPr>
                <w:b/>
                <w:bCs/>
                <w:color w:val="FFFFFF" w:themeColor="background1"/>
              </w:rPr>
              <w:t>Is there an economic</w:t>
            </w:r>
            <w:r w:rsidR="21F57F4D" w:rsidRPr="5EE90422">
              <w:rPr>
                <w:b/>
                <w:bCs/>
                <w:color w:val="FFFFFF" w:themeColor="background1"/>
              </w:rPr>
              <w:t>/technical</w:t>
            </w:r>
            <w:r w:rsidRPr="5EE90422">
              <w:rPr>
                <w:b/>
                <w:bCs/>
                <w:color w:val="FFFFFF" w:themeColor="background1"/>
              </w:rPr>
              <w:t xml:space="preserve"> regulator to oversee the implementation of PPP contracts? </w:t>
            </w:r>
          </w:p>
        </w:tc>
      </w:tr>
      <w:tr w:rsidR="00B52007" w:rsidRPr="007233CA" w14:paraId="48208840" w14:textId="77777777" w:rsidTr="5EE90422">
        <w:tc>
          <w:tcPr>
            <w:tcW w:w="9576" w:type="dxa"/>
            <w:shd w:val="clear" w:color="auto" w:fill="auto"/>
          </w:tcPr>
          <w:p w14:paraId="426EF6A5" w14:textId="480927EE" w:rsidR="00B52007" w:rsidRPr="00CE6F1B" w:rsidRDefault="00F502E4" w:rsidP="00C76BC7">
            <w:pPr>
              <w:spacing w:after="0" w:line="240" w:lineRule="auto"/>
            </w:pPr>
            <w:r>
              <w:fldChar w:fldCharType="begin">
                <w:ffData>
                  <w:name w:val="q38_economic_y"/>
                  <w:enabled/>
                  <w:calcOnExit w:val="0"/>
                  <w:checkBox>
                    <w:sizeAuto/>
                    <w:default w:val="0"/>
                  </w:checkBox>
                </w:ffData>
              </w:fldChar>
            </w:r>
            <w:bookmarkStart w:id="420" w:name="q38_economic_y"/>
            <w:r>
              <w:instrText xml:space="preserve"> FORMCHECKBOX </w:instrText>
            </w:r>
            <w:r w:rsidR="00CF2224">
              <w:fldChar w:fldCharType="separate"/>
            </w:r>
            <w:r>
              <w:fldChar w:fldCharType="end"/>
            </w:r>
            <w:bookmarkEnd w:id="420"/>
            <w:r w:rsidR="00B52007">
              <w:t>Yes</w:t>
            </w:r>
            <w:r w:rsidR="00B52007" w:rsidRPr="00CE6F1B">
              <w:t xml:space="preserve">. </w:t>
            </w:r>
            <w:r w:rsidR="00B52007" w:rsidRPr="00CE6F1B">
              <w:rPr>
                <w:b/>
              </w:rPr>
              <w:t>If yes</w:t>
            </w:r>
            <w:r w:rsidR="00B52007" w:rsidRPr="00CE6F1B">
              <w:t xml:space="preserve">, </w:t>
            </w:r>
            <w:r w:rsidR="00B52007">
              <w:t>please provide it</w:t>
            </w:r>
            <w:r w:rsidR="001815FA">
              <w:t>s</w:t>
            </w:r>
            <w:r w:rsidR="00B52007">
              <w:t xml:space="preserve"> name and website </w:t>
            </w:r>
            <w:r>
              <w:fldChar w:fldCharType="begin">
                <w:ffData>
                  <w:name w:val="q38_economic_name"/>
                  <w:enabled/>
                  <w:calcOnExit w:val="0"/>
                  <w:textInput/>
                </w:ffData>
              </w:fldChar>
            </w:r>
            <w:bookmarkStart w:id="421" w:name="q38_economic_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21"/>
            <w:r w:rsidR="00B52007">
              <w:t xml:space="preserve"> and the relevant legal/regulatory provisions establishing its mandate</w:t>
            </w:r>
            <w:r w:rsidR="00B52007" w:rsidRPr="00CE6F1B">
              <w:t xml:space="preserve">: </w:t>
            </w:r>
            <w:r>
              <w:fldChar w:fldCharType="begin">
                <w:ffData>
                  <w:name w:val="q38_economic_basis"/>
                  <w:enabled/>
                  <w:calcOnExit w:val="0"/>
                  <w:textInput/>
                </w:ffData>
              </w:fldChar>
            </w:r>
            <w:bookmarkStart w:id="422" w:name="q38_economic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22"/>
          </w:p>
          <w:p w14:paraId="35F902A4" w14:textId="0ED645A4" w:rsidR="00B52007" w:rsidRDefault="00F502E4" w:rsidP="00C76BC7">
            <w:pPr>
              <w:spacing w:after="0" w:line="240" w:lineRule="auto"/>
            </w:pPr>
            <w:r>
              <w:fldChar w:fldCharType="begin">
                <w:ffData>
                  <w:name w:val="q38_economic_n"/>
                  <w:enabled/>
                  <w:calcOnExit w:val="0"/>
                  <w:checkBox>
                    <w:sizeAuto/>
                    <w:default w:val="0"/>
                  </w:checkBox>
                </w:ffData>
              </w:fldChar>
            </w:r>
            <w:bookmarkStart w:id="423" w:name="q38_economic_n"/>
            <w:r>
              <w:instrText xml:space="preserve"> FORMCHECKBOX </w:instrText>
            </w:r>
            <w:r w:rsidR="00CF2224">
              <w:fldChar w:fldCharType="separate"/>
            </w:r>
            <w:r>
              <w:fldChar w:fldCharType="end"/>
            </w:r>
            <w:bookmarkEnd w:id="423"/>
            <w:r w:rsidR="00B52007" w:rsidRPr="00CE6F1B">
              <w:t>No</w:t>
            </w:r>
            <w:r w:rsidR="00B52007">
              <w:t xml:space="preserve"> </w:t>
            </w:r>
          </w:p>
          <w:p w14:paraId="2CE71A3B" w14:textId="77777777" w:rsidR="00B52007" w:rsidRDefault="00B52007" w:rsidP="00C76BC7">
            <w:pPr>
              <w:spacing w:after="0" w:line="240" w:lineRule="auto"/>
              <w:ind w:left="270"/>
            </w:pPr>
          </w:p>
          <w:p w14:paraId="38E61C4E" w14:textId="27C52679" w:rsidR="00B52007" w:rsidRDefault="10AC8887" w:rsidP="00D0490E">
            <w:pPr>
              <w:pStyle w:val="ListParagraph"/>
              <w:numPr>
                <w:ilvl w:val="3"/>
                <w:numId w:val="3"/>
              </w:numPr>
              <w:spacing w:after="0" w:line="240" w:lineRule="auto"/>
              <w:ind w:left="270" w:firstLine="0"/>
            </w:pPr>
            <w:r>
              <w:t xml:space="preserve">If </w:t>
            </w:r>
            <w:r w:rsidRPr="5EE90422">
              <w:rPr>
                <w:b/>
                <w:bCs/>
              </w:rPr>
              <w:t>yes</w:t>
            </w:r>
            <w:r>
              <w:t xml:space="preserve">, does the economic regulator have? </w:t>
            </w:r>
            <w:r w:rsidRPr="00B60650">
              <w:rPr>
                <w:b/>
                <w:bCs/>
              </w:rPr>
              <w:t>(</w:t>
            </w:r>
            <w:r w:rsidR="26174A6C" w:rsidRPr="5EE90422">
              <w:rPr>
                <w:b/>
                <w:bCs/>
              </w:rPr>
              <w:t>C</w:t>
            </w:r>
            <w:r w:rsidRPr="5EE90422">
              <w:rPr>
                <w:b/>
                <w:bCs/>
              </w:rPr>
              <w:t>heck all that apply</w:t>
            </w:r>
            <w:r w:rsidRPr="00B60650">
              <w:rPr>
                <w:b/>
                <w:bCs/>
              </w:rPr>
              <w:t>)</w:t>
            </w:r>
            <w:r>
              <w:t xml:space="preserve">: </w:t>
            </w:r>
          </w:p>
          <w:p w14:paraId="6ED8B220" w14:textId="48F7011B" w:rsidR="00B52007" w:rsidRDefault="00455229" w:rsidP="00C76BC7">
            <w:pPr>
              <w:pStyle w:val="ListParagraph"/>
              <w:spacing w:after="0" w:line="240" w:lineRule="auto"/>
              <w:ind w:left="270"/>
            </w:pPr>
            <w:r>
              <w:fldChar w:fldCharType="begin">
                <w:ffData>
                  <w:name w:val="q38_1_political"/>
                  <w:enabled/>
                  <w:calcOnExit w:val="0"/>
                  <w:checkBox>
                    <w:sizeAuto/>
                    <w:default w:val="0"/>
                  </w:checkBox>
                </w:ffData>
              </w:fldChar>
            </w:r>
            <w:bookmarkStart w:id="424" w:name="q38_1_political"/>
            <w:r>
              <w:instrText xml:space="preserve"> FORMCHECKBOX </w:instrText>
            </w:r>
            <w:r w:rsidR="00CF2224">
              <w:fldChar w:fldCharType="separate"/>
            </w:r>
            <w:r>
              <w:fldChar w:fldCharType="end"/>
            </w:r>
            <w:bookmarkEnd w:id="424"/>
            <w:r w:rsidR="00B52007">
              <w:t xml:space="preserve"> </w:t>
            </w:r>
            <w:r w:rsidR="00B52007" w:rsidRPr="00F90420">
              <w:t>Political autonomy (for example, through independence of its Directors</w:t>
            </w:r>
            <w:r w:rsidR="00B52007">
              <w:t>’</w:t>
            </w:r>
            <w:r w:rsidR="00B52007" w:rsidRPr="00F90420">
              <w:t xml:space="preserve"> appointments </w:t>
            </w:r>
            <w:r w:rsidR="00B52007">
              <w:t xml:space="preserve">of </w:t>
            </w:r>
            <w:r w:rsidR="00B52007" w:rsidRPr="00F90420">
              <w:t>the Line Ministry or other similar mechanisms)</w:t>
            </w:r>
            <w:r w:rsidR="00B52007">
              <w:t xml:space="preserve">. </w:t>
            </w:r>
            <w:r w:rsidR="00B52007" w:rsidRPr="00CE6F1B">
              <w:rPr>
                <w:b/>
              </w:rPr>
              <w:t>If yes</w:t>
            </w:r>
            <w:r w:rsidR="00B52007" w:rsidRPr="00CE6F1B">
              <w:t xml:space="preserve">, </w:t>
            </w:r>
            <w:r w:rsidR="00B52007">
              <w:t>please provide the relevant legal/regulatory provisions</w:t>
            </w:r>
            <w:r w:rsidR="00B52007" w:rsidRPr="00CE6F1B">
              <w:t xml:space="preserve">: </w:t>
            </w:r>
            <w:r>
              <w:fldChar w:fldCharType="begin">
                <w:ffData>
                  <w:name w:val="q38_1_political_bas"/>
                  <w:enabled/>
                  <w:calcOnExit w:val="0"/>
                  <w:textInput/>
                </w:ffData>
              </w:fldChar>
            </w:r>
            <w:bookmarkStart w:id="425" w:name="q38_1_political_ba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25"/>
          </w:p>
          <w:p w14:paraId="0A367502" w14:textId="0752AA88" w:rsidR="00B52007" w:rsidRDefault="00455229" w:rsidP="00C76BC7">
            <w:pPr>
              <w:pStyle w:val="ListParagraph"/>
              <w:spacing w:after="0" w:line="240" w:lineRule="auto"/>
              <w:ind w:left="270"/>
            </w:pPr>
            <w:r>
              <w:fldChar w:fldCharType="begin">
                <w:ffData>
                  <w:name w:val="q38_1_managerial"/>
                  <w:enabled/>
                  <w:calcOnExit w:val="0"/>
                  <w:checkBox>
                    <w:sizeAuto/>
                    <w:default w:val="0"/>
                  </w:checkBox>
                </w:ffData>
              </w:fldChar>
            </w:r>
            <w:bookmarkStart w:id="426" w:name="q38_1_managerial"/>
            <w:r>
              <w:instrText xml:space="preserve"> FORMCHECKBOX </w:instrText>
            </w:r>
            <w:r w:rsidR="00CF2224">
              <w:fldChar w:fldCharType="separate"/>
            </w:r>
            <w:r>
              <w:fldChar w:fldCharType="end"/>
            </w:r>
            <w:bookmarkEnd w:id="426"/>
            <w:r w:rsidR="00B52007">
              <w:t xml:space="preserve"> Managerial autonomy (freedom to determine the use of its budget and organization of resources)</w:t>
            </w:r>
            <w:r w:rsidR="00663C93">
              <w:t>.</w:t>
            </w:r>
            <w:r w:rsidR="00B52007" w:rsidRPr="00CE6F1B">
              <w:rPr>
                <w:b/>
              </w:rPr>
              <w:t xml:space="preserve"> If yes</w:t>
            </w:r>
            <w:r w:rsidR="00B52007" w:rsidRPr="00CE6F1B">
              <w:t xml:space="preserve">, </w:t>
            </w:r>
            <w:r w:rsidR="00B52007">
              <w:t>please provide the relevant legal/regulatory provisions</w:t>
            </w:r>
            <w:r w:rsidR="00B52007" w:rsidRPr="00CE6F1B">
              <w:t xml:space="preserve">: </w:t>
            </w:r>
            <w:r>
              <w:fldChar w:fldCharType="begin">
                <w:ffData>
                  <w:name w:val="q38_1_managerial_bas"/>
                  <w:enabled/>
                  <w:calcOnExit w:val="0"/>
                  <w:textInput/>
                </w:ffData>
              </w:fldChar>
            </w:r>
            <w:bookmarkStart w:id="427" w:name="q38_1_managerial_ba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27"/>
          </w:p>
          <w:p w14:paraId="6633791C" w14:textId="037E6DE4" w:rsidR="00B52007" w:rsidRDefault="00455229" w:rsidP="00C76BC7">
            <w:pPr>
              <w:pStyle w:val="ListParagraph"/>
              <w:spacing w:after="0" w:line="240" w:lineRule="auto"/>
              <w:ind w:left="270"/>
            </w:pPr>
            <w:r>
              <w:fldChar w:fldCharType="begin">
                <w:ffData>
                  <w:name w:val="q38_1_tariff"/>
                  <w:enabled/>
                  <w:calcOnExit w:val="0"/>
                  <w:checkBox>
                    <w:sizeAuto/>
                    <w:default w:val="0"/>
                  </w:checkBox>
                </w:ffData>
              </w:fldChar>
            </w:r>
            <w:bookmarkStart w:id="428" w:name="q38_1_tariff"/>
            <w:r>
              <w:instrText xml:space="preserve"> FORMCHECKBOX </w:instrText>
            </w:r>
            <w:r w:rsidR="00CF2224">
              <w:fldChar w:fldCharType="separate"/>
            </w:r>
            <w:r>
              <w:fldChar w:fldCharType="end"/>
            </w:r>
            <w:bookmarkEnd w:id="428"/>
            <w:r w:rsidR="00B52007">
              <w:t xml:space="preserve"> Tariff setting authority. </w:t>
            </w:r>
            <w:r w:rsidR="00B52007" w:rsidRPr="00CE6F1B">
              <w:rPr>
                <w:b/>
              </w:rPr>
              <w:t>If yes</w:t>
            </w:r>
            <w:r w:rsidR="00B52007" w:rsidRPr="00CE6F1B">
              <w:t xml:space="preserve">, </w:t>
            </w:r>
            <w:r w:rsidR="00B52007">
              <w:t>please provide the relevant legal/regulatory provisions</w:t>
            </w:r>
            <w:r w:rsidR="00B52007" w:rsidRPr="00CE6F1B">
              <w:t xml:space="preserve">: </w:t>
            </w:r>
            <w:r>
              <w:fldChar w:fldCharType="begin">
                <w:ffData>
                  <w:name w:val="q38_1_tariff_basis"/>
                  <w:enabled/>
                  <w:calcOnExit w:val="0"/>
                  <w:textInput/>
                </w:ffData>
              </w:fldChar>
            </w:r>
            <w:bookmarkStart w:id="429" w:name="q38_1_tariff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29"/>
          </w:p>
          <w:p w14:paraId="5FBA0787" w14:textId="3E73B7A3" w:rsidR="00B52007" w:rsidRDefault="00455229" w:rsidP="00C76BC7">
            <w:pPr>
              <w:pStyle w:val="ListParagraph"/>
              <w:spacing w:after="0" w:line="240" w:lineRule="auto"/>
              <w:ind w:left="270"/>
            </w:pPr>
            <w:r>
              <w:fldChar w:fldCharType="begin">
                <w:ffData>
                  <w:name w:val="q38_1_dispute"/>
                  <w:enabled/>
                  <w:calcOnExit w:val="0"/>
                  <w:checkBox>
                    <w:sizeAuto/>
                    <w:default w:val="0"/>
                  </w:checkBox>
                </w:ffData>
              </w:fldChar>
            </w:r>
            <w:bookmarkStart w:id="430" w:name="q38_1_dispute"/>
            <w:r>
              <w:instrText xml:space="preserve"> FORMCHECKBOX </w:instrText>
            </w:r>
            <w:r w:rsidR="00CF2224">
              <w:fldChar w:fldCharType="separate"/>
            </w:r>
            <w:r>
              <w:fldChar w:fldCharType="end"/>
            </w:r>
            <w:bookmarkEnd w:id="430"/>
            <w:r w:rsidR="00B52007">
              <w:t xml:space="preserve"> Dispute resolution authority. </w:t>
            </w:r>
            <w:r w:rsidR="00B52007" w:rsidRPr="00CE6F1B">
              <w:rPr>
                <w:b/>
              </w:rPr>
              <w:t>If yes</w:t>
            </w:r>
            <w:r w:rsidR="00B52007" w:rsidRPr="00CE6F1B">
              <w:t xml:space="preserve">, </w:t>
            </w:r>
            <w:r w:rsidR="00B52007">
              <w:t>please provide the relevant legal/regulatory provisions</w:t>
            </w:r>
            <w:r w:rsidR="00B52007" w:rsidRPr="00CE6F1B">
              <w:t xml:space="preserve">: </w:t>
            </w:r>
            <w:r>
              <w:fldChar w:fldCharType="begin">
                <w:ffData>
                  <w:name w:val="q38_1_dispute_basis"/>
                  <w:enabled/>
                  <w:calcOnExit w:val="0"/>
                  <w:textInput/>
                </w:ffData>
              </w:fldChar>
            </w:r>
            <w:bookmarkStart w:id="431" w:name="q38_1_dispute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31"/>
          </w:p>
          <w:p w14:paraId="7EBFB682" w14:textId="77777777" w:rsidR="00B52007" w:rsidRDefault="00B52007" w:rsidP="00C76BC7">
            <w:pPr>
              <w:pStyle w:val="ListParagraph"/>
              <w:spacing w:after="0" w:line="240" w:lineRule="auto"/>
              <w:ind w:left="270"/>
            </w:pPr>
          </w:p>
          <w:p w14:paraId="1E01DA4D" w14:textId="76A8D671" w:rsidR="00B52007" w:rsidRPr="007233CA" w:rsidRDefault="00B52007" w:rsidP="00C76BC7">
            <w:pPr>
              <w:pStyle w:val="ListParagraph"/>
              <w:spacing w:after="0" w:line="240" w:lineRule="auto"/>
              <w:ind w:left="270"/>
              <w:rPr>
                <w:rFonts w:cs="Calibri"/>
                <w:color w:val="000000"/>
              </w:rPr>
            </w:pPr>
          </w:p>
        </w:tc>
      </w:tr>
    </w:tbl>
    <w:p w14:paraId="2317D5A5" w14:textId="77777777" w:rsidR="00EF779F" w:rsidRDefault="00EF779F"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35544" w:rsidRPr="0027430F" w14:paraId="1955F3F7" w14:textId="77777777" w:rsidTr="5EE90422">
        <w:tc>
          <w:tcPr>
            <w:tcW w:w="9576" w:type="dxa"/>
            <w:shd w:val="clear" w:color="auto" w:fill="365F91"/>
          </w:tcPr>
          <w:p w14:paraId="646BDEF9" w14:textId="11C2F26A" w:rsidR="00935544" w:rsidRPr="007B4F3D" w:rsidRDefault="79E5DC4F" w:rsidP="5EE90422">
            <w:pPr>
              <w:pStyle w:val="ListParagraph"/>
              <w:numPr>
                <w:ilvl w:val="2"/>
                <w:numId w:val="3"/>
              </w:numPr>
              <w:spacing w:after="0" w:line="240" w:lineRule="auto"/>
              <w:ind w:left="540"/>
              <w:rPr>
                <w:b/>
                <w:bCs/>
                <w:color w:val="FFFFFF"/>
              </w:rPr>
            </w:pPr>
            <w:r w:rsidRPr="5EE90422">
              <w:rPr>
                <w:b/>
                <w:bCs/>
                <w:color w:val="FFFFFF" w:themeColor="background1"/>
              </w:rPr>
              <w:t xml:space="preserve">Are foreign companies </w:t>
            </w:r>
            <w:r w:rsidR="21F57F4D" w:rsidRPr="5EE90422">
              <w:rPr>
                <w:b/>
                <w:bCs/>
                <w:color w:val="FFFFFF" w:themeColor="background1"/>
              </w:rPr>
              <w:t xml:space="preserve">restricted </w:t>
            </w:r>
            <w:r w:rsidRPr="5EE90422">
              <w:rPr>
                <w:b/>
                <w:bCs/>
                <w:color w:val="FFFFFF" w:themeColor="background1"/>
              </w:rPr>
              <w:t xml:space="preserve">from repatriating the income resulting from </w:t>
            </w:r>
            <w:r w:rsidR="7F7918EF" w:rsidRPr="5EE90422">
              <w:rPr>
                <w:b/>
                <w:bCs/>
                <w:color w:val="FFFFFF" w:themeColor="background1"/>
              </w:rPr>
              <w:t xml:space="preserve">the operation of </w:t>
            </w:r>
            <w:r w:rsidRPr="5EE90422">
              <w:rPr>
                <w:b/>
                <w:bCs/>
                <w:color w:val="FFFFFF" w:themeColor="background1"/>
              </w:rPr>
              <w:t xml:space="preserve">a PPP project?  </w:t>
            </w:r>
          </w:p>
        </w:tc>
      </w:tr>
      <w:tr w:rsidR="00935544" w:rsidRPr="0027430F" w14:paraId="549202D4" w14:textId="77777777" w:rsidTr="5EE90422">
        <w:tc>
          <w:tcPr>
            <w:tcW w:w="9576" w:type="dxa"/>
            <w:shd w:val="clear" w:color="auto" w:fill="auto"/>
          </w:tcPr>
          <w:p w14:paraId="117D07BA" w14:textId="2E528339" w:rsidR="00935544" w:rsidRPr="007B4F3D" w:rsidRDefault="00455229" w:rsidP="00FC0D37">
            <w:pPr>
              <w:spacing w:after="0" w:line="240" w:lineRule="auto"/>
              <w:rPr>
                <w:b/>
              </w:rPr>
            </w:pPr>
            <w:r>
              <w:rPr>
                <w:b/>
              </w:rPr>
              <w:fldChar w:fldCharType="begin">
                <w:ffData>
                  <w:name w:val="q39_foreign_y"/>
                  <w:enabled/>
                  <w:calcOnExit w:val="0"/>
                  <w:checkBox>
                    <w:sizeAuto/>
                    <w:default w:val="0"/>
                  </w:checkBox>
                </w:ffData>
              </w:fldChar>
            </w:r>
            <w:bookmarkStart w:id="432" w:name="q39_foreign_y"/>
            <w:r>
              <w:rPr>
                <w:b/>
              </w:rPr>
              <w:instrText xml:space="preserve"> FORMCHECKBOX </w:instrText>
            </w:r>
            <w:r w:rsidR="00CF2224">
              <w:rPr>
                <w:b/>
              </w:rPr>
            </w:r>
            <w:r w:rsidR="00CF2224">
              <w:rPr>
                <w:b/>
              </w:rPr>
              <w:fldChar w:fldCharType="separate"/>
            </w:r>
            <w:r>
              <w:rPr>
                <w:b/>
              </w:rPr>
              <w:fldChar w:fldCharType="end"/>
            </w:r>
            <w:bookmarkEnd w:id="432"/>
            <w:r w:rsidR="00935544" w:rsidRPr="007B4F3D">
              <w:t>Yes.</w:t>
            </w:r>
            <w:r w:rsidR="00935544" w:rsidRPr="007B4F3D">
              <w:rPr>
                <w:b/>
              </w:rPr>
              <w:t xml:space="preserve"> If yes</w:t>
            </w:r>
            <w:r w:rsidR="00935544" w:rsidRPr="007B4F3D">
              <w:t xml:space="preserve">, </w:t>
            </w:r>
            <w:r w:rsidR="00935544" w:rsidRPr="007B4F3D">
              <w:rPr>
                <w:rFonts w:eastAsia="Times New Roman"/>
              </w:rPr>
              <w:t>please provide the relevant legal/regulatory provisions</w:t>
            </w:r>
            <w:r w:rsidR="00935544" w:rsidRPr="007B4F3D">
              <w:t xml:space="preserve">: </w:t>
            </w:r>
            <w:r>
              <w:fldChar w:fldCharType="begin">
                <w:ffData>
                  <w:name w:val="q39_foreign_basis"/>
                  <w:enabled/>
                  <w:calcOnExit w:val="0"/>
                  <w:textInput/>
                </w:ffData>
              </w:fldChar>
            </w:r>
            <w:bookmarkStart w:id="433" w:name="q39_foreign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33"/>
          </w:p>
          <w:p w14:paraId="049E1881" w14:textId="0A0F1DE4" w:rsidR="00935544" w:rsidRPr="007B4F3D" w:rsidRDefault="00455229" w:rsidP="00FC0D37">
            <w:pPr>
              <w:spacing w:after="0" w:line="240" w:lineRule="auto"/>
            </w:pPr>
            <w:r>
              <w:rPr>
                <w:b/>
              </w:rPr>
              <w:fldChar w:fldCharType="begin">
                <w:ffData>
                  <w:name w:val="q39_foreign_n"/>
                  <w:enabled/>
                  <w:calcOnExit w:val="0"/>
                  <w:checkBox>
                    <w:sizeAuto/>
                    <w:default w:val="0"/>
                  </w:checkBox>
                </w:ffData>
              </w:fldChar>
            </w:r>
            <w:bookmarkStart w:id="434" w:name="q39_foreign_n"/>
            <w:r>
              <w:rPr>
                <w:b/>
              </w:rPr>
              <w:instrText xml:space="preserve"> FORMCHECKBOX </w:instrText>
            </w:r>
            <w:r w:rsidR="00CF2224">
              <w:rPr>
                <w:b/>
              </w:rPr>
            </w:r>
            <w:r w:rsidR="00CF2224">
              <w:rPr>
                <w:b/>
              </w:rPr>
              <w:fldChar w:fldCharType="separate"/>
            </w:r>
            <w:r>
              <w:rPr>
                <w:b/>
              </w:rPr>
              <w:fldChar w:fldCharType="end"/>
            </w:r>
            <w:bookmarkEnd w:id="434"/>
            <w:r w:rsidR="00935544" w:rsidRPr="007B4F3D">
              <w:t>No</w:t>
            </w:r>
          </w:p>
          <w:p w14:paraId="78C26462" w14:textId="664903BF" w:rsidR="002B1437" w:rsidRPr="007B4F3D" w:rsidRDefault="002B1437" w:rsidP="002B1437">
            <w:pPr>
              <w:spacing w:after="0" w:line="240" w:lineRule="auto"/>
              <w:ind w:left="270"/>
              <w:contextualSpacing/>
            </w:pPr>
          </w:p>
        </w:tc>
      </w:tr>
    </w:tbl>
    <w:p w14:paraId="00836958" w14:textId="77777777" w:rsidR="00127AA0" w:rsidRDefault="00127AA0"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F27CC" w:rsidRPr="00CE6F1B" w14:paraId="0C76FFC6" w14:textId="77777777" w:rsidTr="5EE90422">
        <w:tc>
          <w:tcPr>
            <w:tcW w:w="9576" w:type="dxa"/>
            <w:shd w:val="clear" w:color="auto" w:fill="365F91"/>
          </w:tcPr>
          <w:p w14:paraId="4C6CFEC7" w14:textId="5A859871" w:rsidR="009F27CC" w:rsidRPr="00CE6F1B" w:rsidRDefault="42C092A9" w:rsidP="00D0490E">
            <w:pPr>
              <w:pStyle w:val="ColorfulList-Accent11"/>
              <w:numPr>
                <w:ilvl w:val="2"/>
                <w:numId w:val="3"/>
              </w:numPr>
              <w:spacing w:after="0" w:line="240" w:lineRule="auto"/>
              <w:rPr>
                <w:color w:val="FFFFFF"/>
              </w:rPr>
            </w:pPr>
            <w:r w:rsidRPr="5EE90422">
              <w:rPr>
                <w:b/>
                <w:bCs/>
                <w:color w:val="FFFFFF" w:themeColor="background1"/>
              </w:rPr>
              <w:t xml:space="preserve">Does the regulatory framework </w:t>
            </w:r>
            <w:r w:rsidR="7E3A188F" w:rsidRPr="5EE90422">
              <w:rPr>
                <w:b/>
                <w:bCs/>
                <w:color w:val="FFFFFF" w:themeColor="background1"/>
              </w:rPr>
              <w:t xml:space="preserve">(including standard contractual clauses) </w:t>
            </w:r>
            <w:r w:rsidRPr="5EE90422">
              <w:rPr>
                <w:b/>
                <w:bCs/>
                <w:color w:val="FFFFFF" w:themeColor="background1"/>
              </w:rPr>
              <w:t>expressly regulate change</w:t>
            </w:r>
            <w:r w:rsidR="42C38790" w:rsidRPr="5EE90422">
              <w:rPr>
                <w:b/>
                <w:bCs/>
                <w:color w:val="FFFFFF" w:themeColor="background1"/>
              </w:rPr>
              <w:t>s</w:t>
            </w:r>
            <w:r w:rsidRPr="5EE90422">
              <w:rPr>
                <w:b/>
                <w:bCs/>
                <w:color w:val="FFFFFF" w:themeColor="background1"/>
              </w:rPr>
              <w:t xml:space="preserve"> in the</w:t>
            </w:r>
            <w:r w:rsidR="42C38790" w:rsidRPr="5EE90422">
              <w:rPr>
                <w:b/>
                <w:bCs/>
                <w:color w:val="FFFFFF" w:themeColor="background1"/>
              </w:rPr>
              <w:t xml:space="preserve"> ownership</w:t>
            </w:r>
            <w:r w:rsidRPr="5EE90422">
              <w:rPr>
                <w:b/>
                <w:bCs/>
                <w:color w:val="FFFFFF" w:themeColor="background1"/>
              </w:rPr>
              <w:t xml:space="preserve"> structure </w:t>
            </w:r>
            <w:r w:rsidR="2BB0B2CE" w:rsidRPr="5EE90422">
              <w:rPr>
                <w:b/>
                <w:bCs/>
                <w:color w:val="FFFFFF" w:themeColor="background1"/>
              </w:rPr>
              <w:t xml:space="preserve">(i.e., stakeholder composition) </w:t>
            </w:r>
            <w:r w:rsidRPr="5EE90422">
              <w:rPr>
                <w:b/>
                <w:bCs/>
                <w:color w:val="FFFFFF" w:themeColor="background1"/>
              </w:rPr>
              <w:t xml:space="preserve">of </w:t>
            </w:r>
            <w:r w:rsidR="171809E2" w:rsidRPr="5EE90422">
              <w:rPr>
                <w:b/>
                <w:bCs/>
                <w:color w:val="FFFFFF" w:themeColor="background1"/>
              </w:rPr>
              <w:t>the private partner</w:t>
            </w:r>
            <w:r w:rsidR="171809E2">
              <w:t xml:space="preserve"> </w:t>
            </w:r>
            <w:r w:rsidR="171809E2" w:rsidRPr="5EE90422">
              <w:rPr>
                <w:b/>
                <w:bCs/>
                <w:color w:val="FFFFFF" w:themeColor="background1"/>
              </w:rPr>
              <w:t xml:space="preserve">and/or assignment of the PPP contract? </w:t>
            </w:r>
          </w:p>
        </w:tc>
      </w:tr>
      <w:tr w:rsidR="009F27CC" w:rsidRPr="00CE6F1B" w14:paraId="511DE273" w14:textId="77777777" w:rsidTr="5EE90422">
        <w:tc>
          <w:tcPr>
            <w:tcW w:w="9576" w:type="dxa"/>
            <w:shd w:val="clear" w:color="auto" w:fill="auto"/>
          </w:tcPr>
          <w:p w14:paraId="4C3F07F3" w14:textId="5DE9C5A4" w:rsidR="00D0552E" w:rsidRPr="00CE6F1B" w:rsidRDefault="008A38CC" w:rsidP="00FC0D37">
            <w:pPr>
              <w:spacing w:after="0" w:line="240" w:lineRule="auto"/>
            </w:pPr>
            <w:r>
              <w:fldChar w:fldCharType="begin">
                <w:ffData>
                  <w:name w:val="q40_change_y"/>
                  <w:enabled/>
                  <w:calcOnExit w:val="0"/>
                  <w:checkBox>
                    <w:sizeAuto/>
                    <w:default w:val="0"/>
                  </w:checkBox>
                </w:ffData>
              </w:fldChar>
            </w:r>
            <w:bookmarkStart w:id="435" w:name="q40_change_y"/>
            <w:r>
              <w:instrText xml:space="preserve"> FORMCHECKBOX </w:instrText>
            </w:r>
            <w:r w:rsidR="00CF2224">
              <w:fldChar w:fldCharType="separate"/>
            </w:r>
            <w:r>
              <w:fldChar w:fldCharType="end"/>
            </w:r>
            <w:bookmarkEnd w:id="435"/>
            <w:r w:rsidR="00D0552E" w:rsidRPr="00CE6F1B">
              <w:t xml:space="preserve">Yes. </w:t>
            </w:r>
            <w:r w:rsidR="00D0552E" w:rsidRPr="00CE6F1B">
              <w:rPr>
                <w:b/>
              </w:rPr>
              <w:t>If yes</w:t>
            </w:r>
            <w:r w:rsidR="00D0552E" w:rsidRPr="00CE6F1B">
              <w:t>, please provide</w:t>
            </w:r>
            <w:r w:rsidR="00D55B60">
              <w:t xml:space="preserve"> </w:t>
            </w:r>
            <w:r w:rsidR="005F38EE">
              <w:t>the relevant legal/regulatory</w:t>
            </w:r>
            <w:r w:rsidR="00177EC8">
              <w:t>/standard contractual</w:t>
            </w:r>
            <w:r w:rsidR="005F38EE">
              <w:t xml:space="preserve"> provisions</w:t>
            </w:r>
            <w:r w:rsidR="00D0552E" w:rsidRPr="00CE6F1B">
              <w:t>:</w:t>
            </w:r>
            <w:r w:rsidR="00D55B60">
              <w:t xml:space="preserve"> </w:t>
            </w:r>
            <w:r>
              <w:fldChar w:fldCharType="begin">
                <w:ffData>
                  <w:name w:val="q40_change_basis"/>
                  <w:enabled/>
                  <w:calcOnExit w:val="0"/>
                  <w:textInput/>
                </w:ffData>
              </w:fldChar>
            </w:r>
            <w:bookmarkStart w:id="436" w:name="q40_change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36"/>
          </w:p>
          <w:p w14:paraId="2920D7E2" w14:textId="5331E4C3" w:rsidR="00177EC8" w:rsidRDefault="008A38CC" w:rsidP="00FC0D37">
            <w:pPr>
              <w:spacing w:after="0" w:line="240" w:lineRule="auto"/>
            </w:pPr>
            <w:r>
              <w:fldChar w:fldCharType="begin">
                <w:ffData>
                  <w:name w:val="q40_change_n"/>
                  <w:enabled/>
                  <w:calcOnExit w:val="0"/>
                  <w:checkBox>
                    <w:sizeAuto/>
                    <w:default w:val="0"/>
                  </w:checkBox>
                </w:ffData>
              </w:fldChar>
            </w:r>
            <w:bookmarkStart w:id="437" w:name="q40_change_n"/>
            <w:r>
              <w:instrText xml:space="preserve"> FORMCHECKBOX </w:instrText>
            </w:r>
            <w:r w:rsidR="00CF2224">
              <w:fldChar w:fldCharType="separate"/>
            </w:r>
            <w:r>
              <w:fldChar w:fldCharType="end"/>
            </w:r>
            <w:bookmarkEnd w:id="437"/>
            <w:r w:rsidR="00D0552E" w:rsidRPr="00CE6F1B">
              <w:t>No</w:t>
            </w:r>
          </w:p>
          <w:p w14:paraId="6C06D470" w14:textId="1D20DDB6" w:rsidR="00D0552E" w:rsidRDefault="42C092A9" w:rsidP="00D0490E">
            <w:pPr>
              <w:pStyle w:val="ColorfulList-Accent11"/>
              <w:numPr>
                <w:ilvl w:val="3"/>
                <w:numId w:val="3"/>
              </w:numPr>
              <w:spacing w:after="0" w:line="240" w:lineRule="auto"/>
              <w:ind w:left="810" w:hanging="540"/>
            </w:pPr>
            <w:r w:rsidRPr="5EE90422">
              <w:rPr>
                <w:rFonts w:eastAsia="Times New Roman"/>
                <w:b/>
                <w:bCs/>
                <w:color w:val="000000" w:themeColor="text1"/>
              </w:rPr>
              <w:t>If yes</w:t>
            </w:r>
            <w:r w:rsidRPr="5EE90422">
              <w:rPr>
                <w:rFonts w:eastAsia="Times New Roman"/>
                <w:color w:val="000000" w:themeColor="text1"/>
              </w:rPr>
              <w:t>, which of the following circumstances are specifically regulated? (</w:t>
            </w:r>
            <w:r w:rsidR="1953DB9D" w:rsidRPr="5EE90422">
              <w:rPr>
                <w:rFonts w:eastAsia="Times New Roman"/>
                <w:b/>
                <w:bCs/>
                <w:color w:val="000000" w:themeColor="text1"/>
              </w:rPr>
              <w:t>Ch</w:t>
            </w:r>
            <w:r w:rsidRPr="5EE90422">
              <w:rPr>
                <w:rFonts w:eastAsia="Times New Roman"/>
                <w:b/>
                <w:bCs/>
                <w:color w:val="000000" w:themeColor="text1"/>
              </w:rPr>
              <w:t>eck all that apply</w:t>
            </w:r>
            <w:r w:rsidRPr="5EE90422">
              <w:rPr>
                <w:rFonts w:eastAsia="Times New Roman"/>
                <w:color w:val="000000" w:themeColor="text1"/>
              </w:rPr>
              <w:t>):</w:t>
            </w:r>
          </w:p>
          <w:p w14:paraId="5D10B6A2" w14:textId="40567412" w:rsidR="009F27CC" w:rsidRPr="00CE6F1B" w:rsidRDefault="008A38CC" w:rsidP="00FC0D37">
            <w:pPr>
              <w:pStyle w:val="ColorfulList-Accent11"/>
              <w:spacing w:after="0" w:line="240" w:lineRule="auto"/>
              <w:ind w:left="270"/>
            </w:pPr>
            <w:r>
              <w:fldChar w:fldCharType="begin">
                <w:ffData>
                  <w:name w:val="q40_1_nochange_list"/>
                  <w:enabled/>
                  <w:calcOnExit w:val="0"/>
                  <w:checkBox>
                    <w:sizeAuto/>
                    <w:default w:val="0"/>
                  </w:checkBox>
                </w:ffData>
              </w:fldChar>
            </w:r>
            <w:bookmarkStart w:id="438" w:name="q40_1_nochange_list"/>
            <w:r>
              <w:instrText xml:space="preserve"> FORMCHECKBOX </w:instrText>
            </w:r>
            <w:r w:rsidR="00CF2224">
              <w:fldChar w:fldCharType="separate"/>
            </w:r>
            <w:r>
              <w:fldChar w:fldCharType="end"/>
            </w:r>
            <w:bookmarkEnd w:id="438"/>
            <w:r w:rsidR="009F27CC" w:rsidRPr="00A1210F">
              <w:rPr>
                <w:rFonts w:eastAsia="Times New Roman"/>
                <w:color w:val="000000"/>
              </w:rPr>
              <w:t xml:space="preserve"> </w:t>
            </w:r>
            <w:r w:rsidR="4E085969">
              <w:rPr>
                <w:rFonts w:eastAsia="Times New Roman"/>
              </w:rPr>
              <w:t xml:space="preserve">Any </w:t>
            </w:r>
            <w:r w:rsidR="009F27CC" w:rsidRPr="003064D4">
              <w:rPr>
                <w:rFonts w:eastAsia="Times New Roman"/>
              </w:rPr>
              <w:t xml:space="preserve">change in </w:t>
            </w:r>
            <w:r w:rsidR="171809E2">
              <w:rPr>
                <w:rFonts w:eastAsia="Times New Roman"/>
              </w:rPr>
              <w:t>the private partner</w:t>
            </w:r>
            <w:r w:rsidR="009F27CC" w:rsidRPr="003064D4">
              <w:rPr>
                <w:rFonts w:eastAsia="Times New Roman"/>
              </w:rPr>
              <w:t xml:space="preserve"> during </w:t>
            </w:r>
            <w:r w:rsidR="009F27CC">
              <w:rPr>
                <w:rFonts w:eastAsia="Times New Roman"/>
              </w:rPr>
              <w:t>an</w:t>
            </w:r>
            <w:r w:rsidR="009F27CC" w:rsidRPr="003064D4">
              <w:rPr>
                <w:rFonts w:eastAsia="Times New Roman"/>
              </w:rPr>
              <w:t xml:space="preserve"> initial period (</w:t>
            </w:r>
            <w:r w:rsidR="453146C3">
              <w:rPr>
                <w:rFonts w:eastAsia="Times New Roman"/>
              </w:rPr>
              <w:t xml:space="preserve">e.g., </w:t>
            </w:r>
            <w:r w:rsidR="009F27CC" w:rsidRPr="003064D4">
              <w:rPr>
                <w:rFonts w:eastAsia="Times New Roman"/>
              </w:rPr>
              <w:t xml:space="preserve">construction and first </w:t>
            </w:r>
            <w:r w:rsidR="609003A3">
              <w:rPr>
                <w:rFonts w:eastAsia="Times New Roman"/>
              </w:rPr>
              <w:t xml:space="preserve">two </w:t>
            </w:r>
            <w:r w:rsidR="36D01411">
              <w:rPr>
                <w:rFonts w:eastAsia="Times New Roman"/>
              </w:rPr>
              <w:t>years</w:t>
            </w:r>
            <w:r w:rsidR="009F27CC" w:rsidRPr="003064D4">
              <w:rPr>
                <w:rFonts w:eastAsia="Times New Roman"/>
              </w:rPr>
              <w:t xml:space="preserve"> of </w:t>
            </w:r>
            <w:r w:rsidR="609003A3">
              <w:rPr>
                <w:rFonts w:eastAsia="Times New Roman"/>
              </w:rPr>
              <w:t xml:space="preserve">commercial </w:t>
            </w:r>
            <w:r w:rsidR="009F27CC" w:rsidRPr="003064D4">
              <w:rPr>
                <w:rFonts w:eastAsia="Times New Roman"/>
              </w:rPr>
              <w:t>operation)</w:t>
            </w:r>
            <w:r w:rsidR="009F27CC">
              <w:rPr>
                <w:rFonts w:eastAsia="Times New Roman"/>
              </w:rPr>
              <w:t xml:space="preserve">. </w:t>
            </w:r>
            <w:r w:rsidR="009F27CC" w:rsidRPr="5EE90422">
              <w:rPr>
                <w:b/>
                <w:bCs/>
              </w:rPr>
              <w:t>If yes</w:t>
            </w:r>
            <w:r w:rsidR="009F27CC" w:rsidRPr="00CE6F1B">
              <w:t xml:space="preserve">, please provide </w:t>
            </w:r>
            <w:r w:rsidR="72C0237D">
              <w:t>the relevant legal/regulatory</w:t>
            </w:r>
            <w:r w:rsidR="3651DAD5">
              <w:t>/standard contractual</w:t>
            </w:r>
            <w:r w:rsidR="72C0237D">
              <w:t xml:space="preserve"> provisions</w:t>
            </w:r>
            <w:r w:rsidR="009F27CC" w:rsidRPr="00CE6F1B">
              <w:t xml:space="preserve">: </w:t>
            </w:r>
            <w:r>
              <w:fldChar w:fldCharType="begin">
                <w:ffData>
                  <w:name w:val="q40_1_nochange_basis"/>
                  <w:enabled/>
                  <w:calcOnExit w:val="0"/>
                  <w:textInput/>
                </w:ffData>
              </w:fldChar>
            </w:r>
            <w:bookmarkStart w:id="439" w:name="q40_1_nochange_basis"/>
            <w:r>
              <w:instrText xml:space="preserve"> FORMTEXT </w:instrText>
            </w:r>
            <w:r>
              <w:fldChar w:fldCharType="separate"/>
            </w:r>
            <w:r w:rsidR="00483FAF">
              <w:rPr>
                <w:noProof/>
              </w:rPr>
              <w:t> </w:t>
            </w:r>
            <w:r w:rsidR="00483FAF">
              <w:rPr>
                <w:noProof/>
              </w:rPr>
              <w:t> </w:t>
            </w:r>
            <w:r w:rsidR="00483FAF">
              <w:rPr>
                <w:noProof/>
              </w:rPr>
              <w:t> </w:t>
            </w:r>
            <w:r w:rsidR="00483FAF">
              <w:rPr>
                <w:noProof/>
              </w:rPr>
              <w:t> </w:t>
            </w:r>
            <w:r w:rsidR="00483FAF">
              <w:rPr>
                <w:noProof/>
              </w:rPr>
              <w:t> </w:t>
            </w:r>
            <w:r>
              <w:fldChar w:fldCharType="end"/>
            </w:r>
            <w:bookmarkEnd w:id="439"/>
          </w:p>
          <w:p w14:paraId="653B5F0F" w14:textId="3A4748AB" w:rsidR="009F27CC" w:rsidRPr="00CE6F1B" w:rsidRDefault="008A38CC" w:rsidP="00FC0D37">
            <w:pPr>
              <w:pStyle w:val="ColorfulList-Accent11"/>
              <w:spacing w:after="0" w:line="240" w:lineRule="auto"/>
              <w:ind w:left="270"/>
            </w:pPr>
            <w:r>
              <w:fldChar w:fldCharType="begin">
                <w:ffData>
                  <w:name w:val="q40_1_control_list"/>
                  <w:enabled/>
                  <w:calcOnExit w:val="0"/>
                  <w:checkBox>
                    <w:sizeAuto/>
                    <w:default w:val="0"/>
                  </w:checkBox>
                </w:ffData>
              </w:fldChar>
            </w:r>
            <w:bookmarkStart w:id="440" w:name="q40_1_control_list"/>
            <w:r>
              <w:instrText xml:space="preserve"> FORMCHECKBOX </w:instrText>
            </w:r>
            <w:r w:rsidR="00CF2224">
              <w:fldChar w:fldCharType="separate"/>
            </w:r>
            <w:r>
              <w:fldChar w:fldCharType="end"/>
            </w:r>
            <w:bookmarkEnd w:id="440"/>
            <w:r w:rsidR="009F27CC" w:rsidRPr="00A1210F">
              <w:rPr>
                <w:rFonts w:eastAsia="Times New Roman"/>
                <w:color w:val="000000"/>
              </w:rPr>
              <w:t xml:space="preserve"> </w:t>
            </w:r>
            <w:r w:rsidR="002E3FBB">
              <w:rPr>
                <w:rFonts w:eastAsia="Times New Roman"/>
              </w:rPr>
              <w:t>C</w:t>
            </w:r>
            <w:r w:rsidR="009F27CC" w:rsidRPr="003064D4">
              <w:rPr>
                <w:rFonts w:eastAsia="Times New Roman"/>
              </w:rPr>
              <w:t>hange</w:t>
            </w:r>
            <w:r w:rsidR="002E3FBB">
              <w:rPr>
                <w:rFonts w:eastAsia="Times New Roman"/>
              </w:rPr>
              <w:t>s</w:t>
            </w:r>
            <w:r w:rsidR="009F27CC" w:rsidRPr="003064D4">
              <w:rPr>
                <w:rFonts w:eastAsia="Times New Roman"/>
              </w:rPr>
              <w:t xml:space="preserve"> </w:t>
            </w:r>
            <w:r w:rsidR="002E3FBB">
              <w:rPr>
                <w:rFonts w:eastAsia="Times New Roman"/>
              </w:rPr>
              <w:t>of ownership/contract assignment</w:t>
            </w:r>
            <w:r w:rsidR="002B663A">
              <w:rPr>
                <w:rFonts w:eastAsia="Times New Roman"/>
              </w:rPr>
              <w:t>,</w:t>
            </w:r>
            <w:r w:rsidR="002E3FBB">
              <w:rPr>
                <w:rFonts w:eastAsia="Times New Roman"/>
              </w:rPr>
              <w:t xml:space="preserve"> </w:t>
            </w:r>
            <w:r w:rsidR="0054206E" w:rsidRPr="0054206E">
              <w:rPr>
                <w:rFonts w:eastAsia="Times New Roman"/>
              </w:rPr>
              <w:t>at any time during the contract</w:t>
            </w:r>
            <w:r w:rsidR="002B663A">
              <w:rPr>
                <w:rFonts w:eastAsia="Times New Roman"/>
              </w:rPr>
              <w:t>,</w:t>
            </w:r>
            <w:r w:rsidR="009F27CC" w:rsidRPr="003064D4">
              <w:rPr>
                <w:rFonts w:eastAsia="Times New Roman"/>
              </w:rPr>
              <w:t xml:space="preserve"> must</w:t>
            </w:r>
            <w:r w:rsidR="002E3FBB">
              <w:rPr>
                <w:rFonts w:eastAsia="Times New Roman"/>
              </w:rPr>
              <w:t xml:space="preserve"> preserve</w:t>
            </w:r>
            <w:r w:rsidR="009F27CC" w:rsidRPr="003064D4">
              <w:rPr>
                <w:rFonts w:eastAsia="Times New Roman"/>
              </w:rPr>
              <w:t xml:space="preserve"> </w:t>
            </w:r>
            <w:r w:rsidR="008F2567">
              <w:rPr>
                <w:rFonts w:eastAsia="Times New Roman"/>
                <w:color w:val="000000"/>
              </w:rPr>
              <w:t>the same technical qualifications</w:t>
            </w:r>
            <w:r w:rsidR="008F2567" w:rsidRPr="00172C2C">
              <w:rPr>
                <w:rFonts w:eastAsia="Times New Roman"/>
                <w:color w:val="000000"/>
              </w:rPr>
              <w:t xml:space="preserve"> as the </w:t>
            </w:r>
            <w:r w:rsidR="008F2567">
              <w:rPr>
                <w:rFonts w:eastAsia="Times New Roman"/>
                <w:color w:val="000000"/>
              </w:rPr>
              <w:t>original operator</w:t>
            </w:r>
            <w:r w:rsidR="009F27CC">
              <w:rPr>
                <w:rFonts w:eastAsia="Times New Roman"/>
              </w:rPr>
              <w:t xml:space="preserve">. </w:t>
            </w:r>
            <w:r w:rsidR="009F27CC" w:rsidRPr="00CE6F1B">
              <w:rPr>
                <w:b/>
              </w:rPr>
              <w:t>If yes</w:t>
            </w:r>
            <w:r w:rsidR="009F27CC" w:rsidRPr="00CE6F1B">
              <w:t xml:space="preserve">, please provide </w:t>
            </w:r>
            <w:r w:rsidR="005F38EE">
              <w:t>the relevant legal/regulatory</w:t>
            </w:r>
            <w:r w:rsidR="003C101E">
              <w:t>/standard contractual</w:t>
            </w:r>
            <w:r w:rsidR="005F38EE">
              <w:t xml:space="preserve"> provisions</w:t>
            </w:r>
            <w:r w:rsidR="009F27CC" w:rsidRPr="00CE6F1B">
              <w:t xml:space="preserve">: </w:t>
            </w:r>
            <w:r>
              <w:fldChar w:fldCharType="begin">
                <w:ffData>
                  <w:name w:val="q40_1_control_basis"/>
                  <w:enabled/>
                  <w:calcOnExit w:val="0"/>
                  <w:textInput/>
                </w:ffData>
              </w:fldChar>
            </w:r>
            <w:bookmarkStart w:id="441" w:name="q40_1_control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41"/>
          </w:p>
          <w:p w14:paraId="31BAA61B" w14:textId="4FE68BA8" w:rsidR="009F27CC" w:rsidRDefault="008A38CC" w:rsidP="00FC0D37">
            <w:pPr>
              <w:pStyle w:val="ColorfulList-Accent11"/>
              <w:spacing w:after="0" w:line="240" w:lineRule="auto"/>
              <w:ind w:left="270"/>
            </w:pPr>
            <w:r>
              <w:fldChar w:fldCharType="begin">
                <w:ffData>
                  <w:name w:val="q40_1_sub_list"/>
                  <w:enabled/>
                  <w:calcOnExit w:val="0"/>
                  <w:checkBox>
                    <w:sizeAuto/>
                    <w:default w:val="0"/>
                  </w:checkBox>
                </w:ffData>
              </w:fldChar>
            </w:r>
            <w:bookmarkStart w:id="442" w:name="q40_1_sub_list"/>
            <w:r>
              <w:instrText xml:space="preserve"> FORMCHECKBOX </w:instrText>
            </w:r>
            <w:r w:rsidR="00CF2224">
              <w:fldChar w:fldCharType="separate"/>
            </w:r>
            <w:r>
              <w:fldChar w:fldCharType="end"/>
            </w:r>
            <w:bookmarkEnd w:id="442"/>
            <w:r w:rsidR="009F27CC" w:rsidRPr="00A1210F">
              <w:rPr>
                <w:rFonts w:eastAsia="Times New Roman"/>
                <w:color w:val="000000"/>
              </w:rPr>
              <w:t xml:space="preserve"> </w:t>
            </w:r>
            <w:r w:rsidR="002E3FBB">
              <w:rPr>
                <w:rFonts w:eastAsia="Times New Roman"/>
                <w:color w:val="000000"/>
              </w:rPr>
              <w:t xml:space="preserve">In other cases, </w:t>
            </w:r>
            <w:r w:rsidR="002E3FBB">
              <w:rPr>
                <w:rFonts w:eastAsia="Times New Roman"/>
              </w:rPr>
              <w:t>f</w:t>
            </w:r>
            <w:r w:rsidR="009F27CC" w:rsidRPr="003064D4">
              <w:rPr>
                <w:rFonts w:eastAsia="Times New Roman"/>
              </w:rPr>
              <w:t xml:space="preserve">lexibility to </w:t>
            </w:r>
            <w:r w:rsidR="002E3FBB">
              <w:rPr>
                <w:rFonts w:eastAsia="Times New Roman"/>
              </w:rPr>
              <w:t>change</w:t>
            </w:r>
            <w:r w:rsidR="002E3FBB" w:rsidRPr="002E3FBB">
              <w:rPr>
                <w:rFonts w:eastAsia="Times New Roman"/>
              </w:rPr>
              <w:t xml:space="preserve"> the ownership structure</w:t>
            </w:r>
            <w:r w:rsidR="002E3FBB">
              <w:rPr>
                <w:rFonts w:eastAsia="Times New Roman"/>
              </w:rPr>
              <w:t xml:space="preserve"> and/or assign the contract</w:t>
            </w:r>
            <w:r w:rsidR="009F27CC">
              <w:rPr>
                <w:rFonts w:eastAsia="Times New Roman"/>
              </w:rPr>
              <w:t xml:space="preserve">. </w:t>
            </w:r>
            <w:r w:rsidR="009F27CC" w:rsidRPr="00CE6F1B">
              <w:rPr>
                <w:b/>
              </w:rPr>
              <w:t>If yes</w:t>
            </w:r>
            <w:r w:rsidR="009F27CC" w:rsidRPr="00CE6F1B">
              <w:t xml:space="preserve">, please provide </w:t>
            </w:r>
            <w:r w:rsidR="005F38EE">
              <w:t>the relevant legal/regulatory</w:t>
            </w:r>
            <w:r w:rsidR="003C101E">
              <w:t>/standard contractual</w:t>
            </w:r>
            <w:r w:rsidR="005F38EE">
              <w:t xml:space="preserve"> provisions</w:t>
            </w:r>
            <w:r w:rsidR="009F27CC" w:rsidRPr="00CE6F1B">
              <w:t xml:space="preserve">: </w:t>
            </w:r>
            <w:r>
              <w:fldChar w:fldCharType="begin">
                <w:ffData>
                  <w:name w:val="q40_1_sub_basis"/>
                  <w:enabled/>
                  <w:calcOnExit w:val="0"/>
                  <w:textInput/>
                </w:ffData>
              </w:fldChar>
            </w:r>
            <w:bookmarkStart w:id="443" w:name="q40_1_sub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43"/>
          </w:p>
          <w:p w14:paraId="6083239C" w14:textId="77777777" w:rsidR="00B27782" w:rsidRDefault="00B27782" w:rsidP="00B27782">
            <w:pPr>
              <w:pStyle w:val="ListParagraph"/>
              <w:spacing w:after="0" w:line="240" w:lineRule="auto"/>
              <w:ind w:left="270"/>
              <w:rPr>
                <w:rFonts w:eastAsia="Times New Roman"/>
                <w:iCs/>
                <w:color w:val="000000"/>
              </w:rPr>
            </w:pPr>
          </w:p>
          <w:p w14:paraId="11F7239C" w14:textId="56104C22" w:rsidR="001A7A52" w:rsidRPr="00CE6F1B" w:rsidRDefault="001A7A52" w:rsidP="00EC3FE8">
            <w:pPr>
              <w:pStyle w:val="ColorfulList-Accent11"/>
              <w:spacing w:after="0" w:line="240" w:lineRule="auto"/>
              <w:ind w:left="270"/>
            </w:pPr>
          </w:p>
        </w:tc>
      </w:tr>
    </w:tbl>
    <w:p w14:paraId="02853A43" w14:textId="77777777" w:rsidR="0084169D" w:rsidRDefault="0084169D"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F27CC" w:rsidRPr="00CE6F1B" w14:paraId="6C7F5267" w14:textId="77777777" w:rsidTr="5EE90422">
        <w:tc>
          <w:tcPr>
            <w:tcW w:w="9576" w:type="dxa"/>
            <w:shd w:val="clear" w:color="auto" w:fill="365F91"/>
          </w:tcPr>
          <w:p w14:paraId="4C18BFB5" w14:textId="77777777" w:rsidR="009F27CC" w:rsidRPr="00CE6F1B" w:rsidRDefault="5E851240" w:rsidP="5EE90422">
            <w:pPr>
              <w:pStyle w:val="ColorfulList-Accent11"/>
              <w:numPr>
                <w:ilvl w:val="2"/>
                <w:numId w:val="3"/>
              </w:numPr>
              <w:spacing w:after="0" w:line="240" w:lineRule="auto"/>
              <w:rPr>
                <w:b/>
                <w:bCs/>
                <w:color w:val="FFFFFF"/>
              </w:rPr>
            </w:pPr>
            <w:r w:rsidRPr="5EE90422">
              <w:rPr>
                <w:b/>
                <w:bCs/>
                <w:color w:val="FFFFFF" w:themeColor="background1"/>
              </w:rPr>
              <w:t xml:space="preserve">Does the regulatory framework </w:t>
            </w:r>
            <w:r w:rsidR="0ACEEC00" w:rsidRPr="5EE90422">
              <w:rPr>
                <w:b/>
                <w:bCs/>
                <w:color w:val="FFFFFF" w:themeColor="background1"/>
              </w:rPr>
              <w:t xml:space="preserve">(including standard contractual clauses) </w:t>
            </w:r>
            <w:r w:rsidRPr="5EE90422">
              <w:rPr>
                <w:b/>
                <w:bCs/>
                <w:color w:val="FFFFFF" w:themeColor="background1"/>
              </w:rPr>
              <w:t>expressly regulate</w:t>
            </w:r>
            <w:r w:rsidR="72815F52" w:rsidRPr="5EE90422">
              <w:rPr>
                <w:b/>
                <w:bCs/>
                <w:color w:val="FFFFFF" w:themeColor="background1"/>
              </w:rPr>
              <w:t xml:space="preserve"> the</w:t>
            </w:r>
            <w:r w:rsidRPr="5EE90422">
              <w:rPr>
                <w:b/>
                <w:bCs/>
                <w:color w:val="FFFFFF" w:themeColor="background1"/>
              </w:rPr>
              <w:t xml:space="preserve"> modification or renegotiation of the PPP contract</w:t>
            </w:r>
            <w:r w:rsidR="72815F52" w:rsidRPr="5EE90422">
              <w:rPr>
                <w:b/>
                <w:bCs/>
                <w:color w:val="FFFFFF" w:themeColor="background1"/>
              </w:rPr>
              <w:t xml:space="preserve"> (once the contract is sig</w:t>
            </w:r>
            <w:r w:rsidR="5963FC22" w:rsidRPr="5EE90422">
              <w:rPr>
                <w:b/>
                <w:bCs/>
                <w:color w:val="FFFFFF" w:themeColor="background1"/>
              </w:rPr>
              <w:t>n</w:t>
            </w:r>
            <w:r w:rsidR="72815F52" w:rsidRPr="5EE90422">
              <w:rPr>
                <w:b/>
                <w:bCs/>
                <w:color w:val="FFFFFF" w:themeColor="background1"/>
              </w:rPr>
              <w:t>ed)</w:t>
            </w:r>
            <w:r w:rsidRPr="5EE90422">
              <w:rPr>
                <w:b/>
                <w:bCs/>
                <w:color w:val="FFFFFF" w:themeColor="background1"/>
              </w:rPr>
              <w:t>?</w:t>
            </w:r>
          </w:p>
        </w:tc>
      </w:tr>
      <w:tr w:rsidR="009F27CC" w:rsidRPr="00CE6F1B" w14:paraId="73EF60FB" w14:textId="77777777" w:rsidTr="5EE90422">
        <w:tc>
          <w:tcPr>
            <w:tcW w:w="9576" w:type="dxa"/>
            <w:shd w:val="clear" w:color="auto" w:fill="auto"/>
          </w:tcPr>
          <w:p w14:paraId="6B892D7B" w14:textId="675308E2" w:rsidR="009401A4" w:rsidRPr="00CE6F1B" w:rsidRDefault="002D237B" w:rsidP="00FC0D37">
            <w:pPr>
              <w:spacing w:after="0" w:line="240" w:lineRule="auto"/>
            </w:pPr>
            <w:r>
              <w:fldChar w:fldCharType="begin">
                <w:ffData>
                  <w:name w:val="q41_reneg_y"/>
                  <w:enabled/>
                  <w:calcOnExit w:val="0"/>
                  <w:checkBox>
                    <w:sizeAuto/>
                    <w:default w:val="0"/>
                  </w:checkBox>
                </w:ffData>
              </w:fldChar>
            </w:r>
            <w:bookmarkStart w:id="444" w:name="q41_reneg_y"/>
            <w:r>
              <w:instrText xml:space="preserve"> FORMCHECKBOX </w:instrText>
            </w:r>
            <w:r w:rsidR="00CF2224">
              <w:fldChar w:fldCharType="separate"/>
            </w:r>
            <w:r>
              <w:fldChar w:fldCharType="end"/>
            </w:r>
            <w:bookmarkEnd w:id="444"/>
            <w:r w:rsidR="009401A4" w:rsidRPr="00CE6F1B">
              <w:t xml:space="preserve">Yes. </w:t>
            </w:r>
            <w:r w:rsidR="009401A4" w:rsidRPr="00CE6F1B">
              <w:rPr>
                <w:b/>
              </w:rPr>
              <w:t>If yes</w:t>
            </w:r>
            <w:r w:rsidR="009401A4" w:rsidRPr="00CE6F1B">
              <w:t>, please provide the re</w:t>
            </w:r>
            <w:r w:rsidR="00177EC8">
              <w:t>levant legal/</w:t>
            </w:r>
            <w:r w:rsidR="009401A4" w:rsidRPr="00CE6F1B">
              <w:t>regulatory</w:t>
            </w:r>
            <w:r w:rsidR="00177EC8">
              <w:t>/standard contractual</w:t>
            </w:r>
            <w:r w:rsidR="009401A4" w:rsidRPr="00CE6F1B">
              <w:t xml:space="preserve"> provisions: </w:t>
            </w:r>
            <w:r>
              <w:fldChar w:fldCharType="begin">
                <w:ffData>
                  <w:name w:val="q41_reneg_basis"/>
                  <w:enabled/>
                  <w:calcOnExit w:val="0"/>
                  <w:textInput/>
                </w:ffData>
              </w:fldChar>
            </w:r>
            <w:bookmarkStart w:id="445" w:name="q41_reneg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45"/>
          </w:p>
          <w:p w14:paraId="08A2AF77" w14:textId="499EED8B" w:rsidR="0084169D" w:rsidRDefault="002D237B" w:rsidP="00FC0D37">
            <w:pPr>
              <w:spacing w:after="0" w:line="240" w:lineRule="auto"/>
            </w:pPr>
            <w:r>
              <w:fldChar w:fldCharType="begin">
                <w:ffData>
                  <w:name w:val="q41_reneg_n"/>
                  <w:enabled/>
                  <w:calcOnExit w:val="0"/>
                  <w:checkBox>
                    <w:sizeAuto/>
                    <w:default w:val="0"/>
                  </w:checkBox>
                </w:ffData>
              </w:fldChar>
            </w:r>
            <w:bookmarkStart w:id="446" w:name="q41_reneg_n"/>
            <w:r>
              <w:instrText xml:space="preserve"> FORMCHECKBOX </w:instrText>
            </w:r>
            <w:r w:rsidR="00CF2224">
              <w:fldChar w:fldCharType="separate"/>
            </w:r>
            <w:r>
              <w:fldChar w:fldCharType="end"/>
            </w:r>
            <w:bookmarkEnd w:id="446"/>
            <w:r w:rsidR="009401A4" w:rsidRPr="00CE6F1B">
              <w:t>No</w:t>
            </w:r>
          </w:p>
          <w:p w14:paraId="64320B5F" w14:textId="77777777" w:rsidR="0084169D" w:rsidRDefault="0084169D" w:rsidP="00FC0D37">
            <w:pPr>
              <w:spacing w:after="0" w:line="240" w:lineRule="auto"/>
            </w:pPr>
          </w:p>
          <w:p w14:paraId="6EEB1C9E" w14:textId="77777777" w:rsidR="0024543A" w:rsidRDefault="7E9187EE" w:rsidP="00D0490E">
            <w:pPr>
              <w:pStyle w:val="ColorfulList-Accent11"/>
              <w:numPr>
                <w:ilvl w:val="3"/>
                <w:numId w:val="3"/>
              </w:numPr>
              <w:spacing w:after="0" w:line="240" w:lineRule="auto"/>
              <w:ind w:left="270" w:firstLine="0"/>
            </w:pPr>
            <w:r w:rsidRPr="5EE90422">
              <w:rPr>
                <w:b/>
                <w:bCs/>
              </w:rPr>
              <w:t>If yes</w:t>
            </w:r>
            <w:r>
              <w:t>, is an approval from a government authority, other than the procuring authority, required?</w:t>
            </w:r>
          </w:p>
          <w:p w14:paraId="4CB5C2D2" w14:textId="3CE55DFE" w:rsidR="0024543A" w:rsidRDefault="002D237B" w:rsidP="00FC0D37">
            <w:pPr>
              <w:pStyle w:val="ColorfulList-Accent11"/>
              <w:spacing w:after="0" w:line="240" w:lineRule="auto"/>
              <w:ind w:left="270"/>
            </w:pPr>
            <w:r>
              <w:fldChar w:fldCharType="begin">
                <w:ffData>
                  <w:name w:val="q41_1_reneg_y"/>
                  <w:enabled/>
                  <w:calcOnExit w:val="0"/>
                  <w:checkBox>
                    <w:sizeAuto/>
                    <w:default w:val="0"/>
                  </w:checkBox>
                </w:ffData>
              </w:fldChar>
            </w:r>
            <w:bookmarkStart w:id="447" w:name="q41_1_reneg_y"/>
            <w:r>
              <w:instrText xml:space="preserve"> FORMCHECKBOX </w:instrText>
            </w:r>
            <w:r w:rsidR="00CF2224">
              <w:fldChar w:fldCharType="separate"/>
            </w:r>
            <w:r>
              <w:fldChar w:fldCharType="end"/>
            </w:r>
            <w:bookmarkEnd w:id="447"/>
            <w:r w:rsidR="0024543A" w:rsidRPr="00CE6F1B">
              <w:t>Yes.</w:t>
            </w:r>
            <w:r w:rsidR="0054206E">
              <w:t xml:space="preserve"> </w:t>
            </w:r>
            <w:r w:rsidR="0054206E" w:rsidRPr="004D2A96">
              <w:rPr>
                <w:b/>
              </w:rPr>
              <w:t>If yes</w:t>
            </w:r>
            <w:r w:rsidR="0054206E">
              <w:t>, please provide the relevant legal/regulatory</w:t>
            </w:r>
            <w:r w:rsidR="003C101E">
              <w:t>/standard contractual</w:t>
            </w:r>
            <w:r w:rsidR="0054206E">
              <w:t xml:space="preserve"> provisions</w:t>
            </w:r>
            <w:r w:rsidR="00722F7E">
              <w:t xml:space="preserve">: </w:t>
            </w:r>
            <w:r>
              <w:fldChar w:fldCharType="begin">
                <w:ffData>
                  <w:name w:val="q41_1_reneg_basis"/>
                  <w:enabled/>
                  <w:calcOnExit w:val="0"/>
                  <w:textInput/>
                </w:ffData>
              </w:fldChar>
            </w:r>
            <w:bookmarkStart w:id="448" w:name="q41_1_reneg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48"/>
          </w:p>
          <w:p w14:paraId="73FFE201" w14:textId="02EE18E6" w:rsidR="0024543A" w:rsidRDefault="002D237B" w:rsidP="00FC0D37">
            <w:pPr>
              <w:pStyle w:val="ColorfulList-Accent11"/>
              <w:spacing w:after="0" w:line="240" w:lineRule="auto"/>
              <w:ind w:left="270"/>
            </w:pPr>
            <w:r>
              <w:fldChar w:fldCharType="begin">
                <w:ffData>
                  <w:name w:val="q41_1_reneg_n"/>
                  <w:enabled/>
                  <w:calcOnExit w:val="0"/>
                  <w:checkBox>
                    <w:sizeAuto/>
                    <w:default w:val="0"/>
                  </w:checkBox>
                </w:ffData>
              </w:fldChar>
            </w:r>
            <w:bookmarkStart w:id="449" w:name="q41_1_reneg_n"/>
            <w:r>
              <w:instrText xml:space="preserve"> FORMCHECKBOX </w:instrText>
            </w:r>
            <w:r w:rsidR="00CF2224">
              <w:fldChar w:fldCharType="separate"/>
            </w:r>
            <w:r>
              <w:fldChar w:fldCharType="end"/>
            </w:r>
            <w:bookmarkEnd w:id="449"/>
            <w:r w:rsidR="0024543A" w:rsidRPr="00CE6F1B">
              <w:t>No</w:t>
            </w:r>
          </w:p>
          <w:p w14:paraId="3A8E39E6" w14:textId="77777777" w:rsidR="0084169D" w:rsidRDefault="0084169D" w:rsidP="00FC0D37">
            <w:pPr>
              <w:pStyle w:val="ColorfulList-Accent11"/>
              <w:spacing w:after="0" w:line="240" w:lineRule="auto"/>
              <w:ind w:left="270"/>
            </w:pPr>
          </w:p>
          <w:p w14:paraId="7D4FF801" w14:textId="6C78D42E" w:rsidR="00310A43" w:rsidRDefault="383884A6" w:rsidP="00D0490E">
            <w:pPr>
              <w:pStyle w:val="ColorfulList-Accent11"/>
              <w:numPr>
                <w:ilvl w:val="3"/>
                <w:numId w:val="3"/>
              </w:numPr>
              <w:spacing w:after="0" w:line="240" w:lineRule="auto"/>
              <w:ind w:left="270" w:firstLine="0"/>
            </w:pPr>
            <w:r w:rsidRPr="5EE90422">
              <w:rPr>
                <w:rFonts w:eastAsia="Times New Roman"/>
                <w:b/>
                <w:bCs/>
                <w:color w:val="000000" w:themeColor="text1"/>
              </w:rPr>
              <w:t>If ye</w:t>
            </w:r>
            <w:r w:rsidR="6FA6210E" w:rsidRPr="5EE90422">
              <w:rPr>
                <w:rFonts w:eastAsia="Times New Roman"/>
                <w:b/>
                <w:bCs/>
                <w:color w:val="000000" w:themeColor="text1"/>
              </w:rPr>
              <w:t>s,</w:t>
            </w:r>
            <w:r w:rsidRPr="5EE90422">
              <w:rPr>
                <w:rFonts w:eastAsia="Times New Roman"/>
                <w:color w:val="000000" w:themeColor="text1"/>
              </w:rPr>
              <w:t xml:space="preserve"> which of the following circumstances are specifically regulated? (</w:t>
            </w:r>
            <w:r w:rsidR="1953DB9D" w:rsidRPr="5EE90422">
              <w:rPr>
                <w:rFonts w:eastAsia="Times New Roman"/>
                <w:b/>
                <w:bCs/>
                <w:color w:val="000000" w:themeColor="text1"/>
              </w:rPr>
              <w:t>C</w:t>
            </w:r>
            <w:r w:rsidRPr="5EE90422">
              <w:rPr>
                <w:rFonts w:eastAsia="Times New Roman"/>
                <w:b/>
                <w:bCs/>
                <w:color w:val="000000" w:themeColor="text1"/>
              </w:rPr>
              <w:t>heck all that apply</w:t>
            </w:r>
            <w:r w:rsidRPr="5EE90422">
              <w:rPr>
                <w:rFonts w:eastAsia="Times New Roman"/>
                <w:color w:val="000000" w:themeColor="text1"/>
              </w:rPr>
              <w:t>):</w:t>
            </w:r>
          </w:p>
          <w:p w14:paraId="7FEA3B31" w14:textId="5065CF42" w:rsidR="00CB2C82" w:rsidRDefault="002D237B" w:rsidP="00FC0D37">
            <w:pPr>
              <w:pStyle w:val="ColorfulList-Accent11"/>
              <w:spacing w:after="0" w:line="240" w:lineRule="auto"/>
              <w:ind w:left="270"/>
            </w:pPr>
            <w:r>
              <w:fldChar w:fldCharType="begin">
                <w:ffData>
                  <w:name w:val="q41_2_reneg_1"/>
                  <w:enabled/>
                  <w:calcOnExit w:val="0"/>
                  <w:checkBox>
                    <w:sizeAuto/>
                    <w:default w:val="0"/>
                  </w:checkBox>
                </w:ffData>
              </w:fldChar>
            </w:r>
            <w:bookmarkStart w:id="450" w:name="q41_2_reneg_1"/>
            <w:r>
              <w:instrText xml:space="preserve"> FORMCHECKBOX </w:instrText>
            </w:r>
            <w:r w:rsidR="00CF2224">
              <w:fldChar w:fldCharType="separate"/>
            </w:r>
            <w:r>
              <w:fldChar w:fldCharType="end"/>
            </w:r>
            <w:bookmarkEnd w:id="450"/>
            <w:r w:rsidR="009401A4" w:rsidRPr="00A1210F">
              <w:rPr>
                <w:rFonts w:eastAsia="Times New Roman"/>
                <w:color w:val="000000"/>
              </w:rPr>
              <w:t xml:space="preserve"> </w:t>
            </w:r>
            <w:r w:rsidR="0044245F">
              <w:rPr>
                <w:rFonts w:eastAsia="Times New Roman"/>
                <w:color w:val="000000"/>
              </w:rPr>
              <w:t>A</w:t>
            </w:r>
            <w:r w:rsidR="00CB2C82" w:rsidRPr="00CB2C82">
              <w:rPr>
                <w:rFonts w:eastAsia="Times New Roman"/>
              </w:rPr>
              <w:t xml:space="preserve"> change</w:t>
            </w:r>
            <w:r w:rsidR="008371A3">
              <w:rPr>
                <w:rFonts w:eastAsia="Times New Roman"/>
              </w:rPr>
              <w:t xml:space="preserve"> in</w:t>
            </w:r>
            <w:r w:rsidR="00CB2C82" w:rsidRPr="00CB2C82">
              <w:rPr>
                <w:rFonts w:eastAsia="Times New Roman"/>
              </w:rPr>
              <w:t xml:space="preserve"> the sco</w:t>
            </w:r>
            <w:r w:rsidR="00CB00D9">
              <w:rPr>
                <w:rFonts w:eastAsia="Times New Roman"/>
              </w:rPr>
              <w:t>p</w:t>
            </w:r>
            <w:r w:rsidR="005A305A">
              <w:rPr>
                <w:rFonts w:eastAsia="Times New Roman"/>
              </w:rPr>
              <w:t>e and/or object of the contract.</w:t>
            </w:r>
            <w:r w:rsidR="00CB00D9">
              <w:rPr>
                <w:rFonts w:eastAsia="Times New Roman"/>
              </w:rPr>
              <w:t xml:space="preserve"> </w:t>
            </w:r>
            <w:r w:rsidR="00CB2C82" w:rsidRPr="00CE6F1B">
              <w:rPr>
                <w:b/>
              </w:rPr>
              <w:t>If yes</w:t>
            </w:r>
            <w:r w:rsidR="00CB2C82" w:rsidRPr="00CE6F1B">
              <w:t xml:space="preserve">, please provide </w:t>
            </w:r>
            <w:r w:rsidR="005F38EE">
              <w:t>the relevant legal/regulatory</w:t>
            </w:r>
            <w:r w:rsidR="003C101E">
              <w:t>/standard contractual</w:t>
            </w:r>
            <w:r w:rsidR="005F38EE">
              <w:t xml:space="preserve"> provisions</w:t>
            </w:r>
            <w:r w:rsidR="00CB2C82" w:rsidRPr="00CE6F1B">
              <w:t xml:space="preserve">: </w:t>
            </w:r>
            <w:r>
              <w:fldChar w:fldCharType="begin">
                <w:ffData>
                  <w:name w:val="q41_2_reneg_1_basis"/>
                  <w:enabled/>
                  <w:calcOnExit w:val="0"/>
                  <w:textInput/>
                </w:ffData>
              </w:fldChar>
            </w:r>
            <w:bookmarkStart w:id="451" w:name="q41_2_reneg_1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51"/>
            <w:r w:rsidR="0031501B">
              <w:t xml:space="preserve"> </w:t>
            </w:r>
          </w:p>
          <w:p w14:paraId="57EDB851" w14:textId="77777777" w:rsidR="005E692F" w:rsidRDefault="051C7077" w:rsidP="00D0490E">
            <w:pPr>
              <w:pStyle w:val="ListParagraph"/>
              <w:numPr>
                <w:ilvl w:val="4"/>
                <w:numId w:val="3"/>
              </w:numPr>
              <w:spacing w:after="0" w:line="240" w:lineRule="auto"/>
              <w:ind w:left="1710"/>
            </w:pPr>
            <w:r w:rsidRPr="5EE90422">
              <w:rPr>
                <w:b/>
                <w:bCs/>
              </w:rPr>
              <w:t>If yes</w:t>
            </w:r>
            <w:r>
              <w:t>, is there a threshold for which a new tendering process is required?</w:t>
            </w:r>
          </w:p>
          <w:p w14:paraId="55C4DC75" w14:textId="30F5EA08" w:rsidR="005E692F" w:rsidRDefault="002D237B" w:rsidP="005E692F">
            <w:pPr>
              <w:pStyle w:val="ListParagraph"/>
              <w:spacing w:after="0" w:line="240" w:lineRule="auto"/>
              <w:ind w:left="630" w:hanging="18"/>
            </w:pPr>
            <w:r>
              <w:fldChar w:fldCharType="begin">
                <w:ffData>
                  <w:name w:val="q41_2_1_new_y"/>
                  <w:enabled/>
                  <w:calcOnExit w:val="0"/>
                  <w:checkBox>
                    <w:sizeAuto/>
                    <w:default w:val="0"/>
                  </w:checkBox>
                </w:ffData>
              </w:fldChar>
            </w:r>
            <w:bookmarkStart w:id="452" w:name="q41_2_1_new_y"/>
            <w:r>
              <w:instrText xml:space="preserve"> FORMCHECKBOX </w:instrText>
            </w:r>
            <w:r w:rsidR="00CF2224">
              <w:fldChar w:fldCharType="separate"/>
            </w:r>
            <w:r>
              <w:fldChar w:fldCharType="end"/>
            </w:r>
            <w:bookmarkEnd w:id="452"/>
            <w:r w:rsidR="005E692F" w:rsidRPr="00CE6F1B">
              <w:t>Yes.</w:t>
            </w:r>
            <w:r w:rsidR="005E692F">
              <w:t xml:space="preserve"> If yes, please provide the relevant legal/regulatory/standard contractual provisions: </w:t>
            </w:r>
            <w:r>
              <w:fldChar w:fldCharType="begin">
                <w:ffData>
                  <w:name w:val="q41_2_1_new_basis"/>
                  <w:enabled/>
                  <w:calcOnExit w:val="0"/>
                  <w:textInput/>
                </w:ffData>
              </w:fldChar>
            </w:r>
            <w:bookmarkStart w:id="453" w:name="q41_2_1_new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53"/>
            <w:r w:rsidR="005E692F">
              <w:t xml:space="preserve"> and </w:t>
            </w:r>
            <w:r w:rsidR="0031501B">
              <w:t>p</w:t>
            </w:r>
            <w:r w:rsidR="005E692F">
              <w:t xml:space="preserve">lease elaborate: </w:t>
            </w:r>
            <w:r>
              <w:fldChar w:fldCharType="begin">
                <w:ffData>
                  <w:name w:val="q41_2_1_new_elaborat"/>
                  <w:enabled/>
                  <w:calcOnExit w:val="0"/>
                  <w:textInput/>
                </w:ffData>
              </w:fldChar>
            </w:r>
            <w:bookmarkStart w:id="454" w:name="q41_2_1_new_elaborat"/>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54"/>
          </w:p>
          <w:p w14:paraId="7C4A56F5" w14:textId="4A21EBB0" w:rsidR="005E692F" w:rsidRPr="00CE6F1B" w:rsidRDefault="002D237B" w:rsidP="005E692F">
            <w:pPr>
              <w:pStyle w:val="ListParagraph"/>
              <w:spacing w:after="0" w:line="240" w:lineRule="auto"/>
              <w:ind w:left="630" w:hanging="18"/>
            </w:pPr>
            <w:r>
              <w:fldChar w:fldCharType="begin">
                <w:ffData>
                  <w:name w:val="q41_2_1_new_n"/>
                  <w:enabled/>
                  <w:calcOnExit w:val="0"/>
                  <w:checkBox>
                    <w:sizeAuto/>
                    <w:default w:val="0"/>
                  </w:checkBox>
                </w:ffData>
              </w:fldChar>
            </w:r>
            <w:bookmarkStart w:id="455" w:name="q41_2_1_new_n"/>
            <w:r>
              <w:instrText xml:space="preserve"> FORMCHECKBOX </w:instrText>
            </w:r>
            <w:r w:rsidR="00CF2224">
              <w:fldChar w:fldCharType="separate"/>
            </w:r>
            <w:r>
              <w:fldChar w:fldCharType="end"/>
            </w:r>
            <w:bookmarkEnd w:id="455"/>
            <w:r w:rsidR="005E692F" w:rsidRPr="00CE6F1B">
              <w:t>No</w:t>
            </w:r>
          </w:p>
          <w:p w14:paraId="4AF6E8C5" w14:textId="71B9FA55" w:rsidR="00CB2C82" w:rsidRDefault="002D237B" w:rsidP="00FC0D37">
            <w:pPr>
              <w:pStyle w:val="ColorfulList-Accent11"/>
              <w:spacing w:after="0" w:line="240" w:lineRule="auto"/>
              <w:ind w:left="270"/>
            </w:pPr>
            <w:r>
              <w:fldChar w:fldCharType="begin">
                <w:ffData>
                  <w:name w:val="q41_2_reneg_2"/>
                  <w:enabled/>
                  <w:calcOnExit w:val="0"/>
                  <w:checkBox>
                    <w:sizeAuto/>
                    <w:default w:val="0"/>
                  </w:checkBox>
                </w:ffData>
              </w:fldChar>
            </w:r>
            <w:bookmarkStart w:id="456" w:name="q41_2_reneg_2"/>
            <w:r>
              <w:instrText xml:space="preserve"> FORMCHECKBOX </w:instrText>
            </w:r>
            <w:r w:rsidR="00CF2224">
              <w:fldChar w:fldCharType="separate"/>
            </w:r>
            <w:r>
              <w:fldChar w:fldCharType="end"/>
            </w:r>
            <w:bookmarkEnd w:id="456"/>
            <w:r w:rsidR="00CB2C82" w:rsidRPr="00A1210F">
              <w:rPr>
                <w:rFonts w:eastAsia="Times New Roman"/>
                <w:color w:val="000000"/>
              </w:rPr>
              <w:t xml:space="preserve"> </w:t>
            </w:r>
            <w:r w:rsidR="0044245F">
              <w:rPr>
                <w:rFonts w:eastAsia="Times New Roman"/>
                <w:color w:val="000000"/>
              </w:rPr>
              <w:t xml:space="preserve">A </w:t>
            </w:r>
            <w:r w:rsidR="0044245F" w:rsidRPr="009401A4">
              <w:rPr>
                <w:rFonts w:eastAsia="Times New Roman"/>
              </w:rPr>
              <w:t>c</w:t>
            </w:r>
            <w:r w:rsidR="00CB2C82" w:rsidRPr="009401A4">
              <w:rPr>
                <w:rFonts w:eastAsia="Times New Roman"/>
              </w:rPr>
              <w:t>hange</w:t>
            </w:r>
            <w:r w:rsidR="00CB2C82" w:rsidRPr="00CB2C82">
              <w:rPr>
                <w:rFonts w:eastAsia="Times New Roman"/>
              </w:rPr>
              <w:t xml:space="preserve"> </w:t>
            </w:r>
            <w:r w:rsidR="008371A3">
              <w:rPr>
                <w:rFonts w:eastAsia="Times New Roman"/>
              </w:rPr>
              <w:t xml:space="preserve">in </w:t>
            </w:r>
            <w:r w:rsidR="00CB2C82" w:rsidRPr="00CB2C82">
              <w:rPr>
                <w:rFonts w:eastAsia="Times New Roman"/>
              </w:rPr>
              <w:t>the risk allocation of the contract</w:t>
            </w:r>
            <w:r w:rsidR="005A305A">
              <w:rPr>
                <w:rFonts w:eastAsia="Times New Roman"/>
              </w:rPr>
              <w:t>.</w:t>
            </w:r>
            <w:r w:rsidR="00CB2C82">
              <w:rPr>
                <w:rFonts w:eastAsia="Times New Roman"/>
              </w:rPr>
              <w:t xml:space="preserve"> </w:t>
            </w:r>
            <w:r w:rsidR="00CB2C82" w:rsidRPr="00CE6F1B">
              <w:rPr>
                <w:b/>
              </w:rPr>
              <w:t>If yes</w:t>
            </w:r>
            <w:r w:rsidR="00CB2C82" w:rsidRPr="00CE6F1B">
              <w:t xml:space="preserve">, please provide </w:t>
            </w:r>
            <w:r w:rsidR="005F38EE">
              <w:t>the relevant legal/regulatory</w:t>
            </w:r>
            <w:r w:rsidR="00A25808">
              <w:t>/</w:t>
            </w:r>
            <w:r w:rsidR="00A25808" w:rsidRPr="00A25808">
              <w:t xml:space="preserve">standard contractual </w:t>
            </w:r>
            <w:r w:rsidR="005F38EE">
              <w:t>provisions</w:t>
            </w:r>
            <w:r w:rsidR="00CB2C82" w:rsidRPr="00CE6F1B">
              <w:t xml:space="preserve">: </w:t>
            </w:r>
            <w:r>
              <w:fldChar w:fldCharType="begin">
                <w:ffData>
                  <w:name w:val="q41_2_reneg_2_b"/>
                  <w:enabled/>
                  <w:calcOnExit w:val="0"/>
                  <w:textInput/>
                </w:ffData>
              </w:fldChar>
            </w:r>
            <w:bookmarkStart w:id="457" w:name="q41_2_reneg_2_b"/>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57"/>
          </w:p>
          <w:p w14:paraId="7D4C9977" w14:textId="459B3C90" w:rsidR="0024543A" w:rsidRPr="00CE6F1B" w:rsidRDefault="002D237B" w:rsidP="00FC0D37">
            <w:pPr>
              <w:pStyle w:val="ColorfulList-Accent11"/>
              <w:spacing w:after="0" w:line="240" w:lineRule="auto"/>
              <w:ind w:left="270"/>
            </w:pPr>
            <w:r>
              <w:fldChar w:fldCharType="begin">
                <w:ffData>
                  <w:name w:val="q41_2_reneg_3"/>
                  <w:enabled/>
                  <w:calcOnExit w:val="0"/>
                  <w:checkBox>
                    <w:sizeAuto/>
                    <w:default w:val="0"/>
                  </w:checkBox>
                </w:ffData>
              </w:fldChar>
            </w:r>
            <w:bookmarkStart w:id="458" w:name="q41_2_reneg_3"/>
            <w:r>
              <w:instrText xml:space="preserve"> FORMCHECKBOX </w:instrText>
            </w:r>
            <w:r w:rsidR="00CF2224">
              <w:fldChar w:fldCharType="separate"/>
            </w:r>
            <w:r>
              <w:fldChar w:fldCharType="end"/>
            </w:r>
            <w:bookmarkEnd w:id="458"/>
            <w:r w:rsidR="00F74D39">
              <w:t xml:space="preserve"> </w:t>
            </w:r>
            <w:r w:rsidR="0024543A" w:rsidRPr="0024543A">
              <w:t>A change in the financial and/or economic balance of the contract</w:t>
            </w:r>
            <w:r w:rsidR="0024543A">
              <w:t xml:space="preserve">. </w:t>
            </w:r>
            <w:r w:rsidR="0024543A" w:rsidRPr="00CE6F1B">
              <w:rPr>
                <w:b/>
              </w:rPr>
              <w:t>If yes</w:t>
            </w:r>
            <w:r w:rsidR="0024543A" w:rsidRPr="00CE6F1B">
              <w:t xml:space="preserve">, please provide </w:t>
            </w:r>
            <w:r w:rsidR="0024543A">
              <w:t>the relevant legal/regulatory</w:t>
            </w:r>
            <w:r w:rsidR="003C101E">
              <w:t>/standard contractual</w:t>
            </w:r>
            <w:r w:rsidR="0024543A">
              <w:t xml:space="preserve"> provisions</w:t>
            </w:r>
            <w:r w:rsidR="0024543A" w:rsidRPr="00CE6F1B">
              <w:t xml:space="preserve">: </w:t>
            </w:r>
            <w:r>
              <w:fldChar w:fldCharType="begin">
                <w:ffData>
                  <w:name w:val="q41_2_reneg_3_b"/>
                  <w:enabled/>
                  <w:calcOnExit w:val="0"/>
                  <w:textInput/>
                </w:ffData>
              </w:fldChar>
            </w:r>
            <w:bookmarkStart w:id="459" w:name="q41_2_reneg_3_b"/>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59"/>
          </w:p>
          <w:p w14:paraId="7EA86A81" w14:textId="6DD0CFF4" w:rsidR="009F27CC" w:rsidRDefault="002D237B" w:rsidP="00FC0D37">
            <w:pPr>
              <w:pStyle w:val="ColorfulList-Accent11"/>
              <w:spacing w:after="0" w:line="240" w:lineRule="auto"/>
              <w:ind w:left="270"/>
            </w:pPr>
            <w:r>
              <w:fldChar w:fldCharType="begin">
                <w:ffData>
                  <w:name w:val="q41_2_reneg_4"/>
                  <w:enabled/>
                  <w:calcOnExit w:val="0"/>
                  <w:checkBox>
                    <w:sizeAuto/>
                    <w:default w:val="0"/>
                  </w:checkBox>
                </w:ffData>
              </w:fldChar>
            </w:r>
            <w:bookmarkStart w:id="460" w:name="q41_2_reneg_4"/>
            <w:r>
              <w:instrText xml:space="preserve"> FORMCHECKBOX </w:instrText>
            </w:r>
            <w:r w:rsidR="00CF2224">
              <w:fldChar w:fldCharType="separate"/>
            </w:r>
            <w:r>
              <w:fldChar w:fldCharType="end"/>
            </w:r>
            <w:bookmarkEnd w:id="460"/>
            <w:r w:rsidR="00CB2C82" w:rsidRPr="00A1210F">
              <w:rPr>
                <w:rFonts w:eastAsia="Times New Roman"/>
                <w:color w:val="000000"/>
              </w:rPr>
              <w:t xml:space="preserve"> </w:t>
            </w:r>
            <w:r w:rsidR="0044245F">
              <w:rPr>
                <w:rFonts w:eastAsia="Times New Roman"/>
                <w:color w:val="000000"/>
              </w:rPr>
              <w:t xml:space="preserve">A </w:t>
            </w:r>
            <w:r w:rsidR="0044245F">
              <w:rPr>
                <w:rFonts w:eastAsia="Times New Roman"/>
              </w:rPr>
              <w:t>c</w:t>
            </w:r>
            <w:r w:rsidR="00CB2C82" w:rsidRPr="00CB2C82">
              <w:rPr>
                <w:rFonts w:eastAsia="Times New Roman"/>
              </w:rPr>
              <w:t>hange</w:t>
            </w:r>
            <w:r w:rsidR="008371A3">
              <w:rPr>
                <w:rFonts w:eastAsia="Times New Roman"/>
              </w:rPr>
              <w:t xml:space="preserve"> in</w:t>
            </w:r>
            <w:r w:rsidR="00CB2C82" w:rsidRPr="00CB2C82">
              <w:rPr>
                <w:rFonts w:eastAsia="Times New Roman"/>
              </w:rPr>
              <w:t xml:space="preserve"> the duration of the contract</w:t>
            </w:r>
            <w:r w:rsidR="005A305A">
              <w:rPr>
                <w:rFonts w:eastAsia="Times New Roman"/>
              </w:rPr>
              <w:t>.</w:t>
            </w:r>
            <w:r w:rsidR="00CB2C82">
              <w:rPr>
                <w:rFonts w:eastAsia="Times New Roman"/>
              </w:rPr>
              <w:t xml:space="preserve"> </w:t>
            </w:r>
            <w:r w:rsidR="00CB2C82" w:rsidRPr="00CE6F1B">
              <w:rPr>
                <w:b/>
              </w:rPr>
              <w:t>If yes</w:t>
            </w:r>
            <w:r w:rsidR="00CB2C82" w:rsidRPr="00CE6F1B">
              <w:t xml:space="preserve">, please provide </w:t>
            </w:r>
            <w:r w:rsidR="005F38EE">
              <w:t>the relevant legal/regulatory</w:t>
            </w:r>
            <w:r w:rsidR="003C101E">
              <w:t>/standard contractual</w:t>
            </w:r>
            <w:r w:rsidR="005F38EE">
              <w:t xml:space="preserve"> provisions</w:t>
            </w:r>
            <w:r w:rsidR="00CB2C82" w:rsidRPr="00CE6F1B">
              <w:t xml:space="preserve">: </w:t>
            </w:r>
            <w:r>
              <w:fldChar w:fldCharType="begin">
                <w:ffData>
                  <w:name w:val="q41_2_reneg_4_b"/>
                  <w:enabled/>
                  <w:calcOnExit w:val="0"/>
                  <w:textInput/>
                </w:ffData>
              </w:fldChar>
            </w:r>
            <w:bookmarkStart w:id="461" w:name="q41_2_reneg_4_b"/>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61"/>
          </w:p>
          <w:p w14:paraId="20BB7AFE" w14:textId="5200B9C8" w:rsidR="00127AA0" w:rsidRPr="00A22789" w:rsidRDefault="002D237B" w:rsidP="00A22789">
            <w:pPr>
              <w:pStyle w:val="ColorfulList-Accent11"/>
              <w:spacing w:after="0" w:line="240" w:lineRule="auto"/>
              <w:ind w:left="270"/>
            </w:pPr>
            <w:r>
              <w:fldChar w:fldCharType="begin">
                <w:ffData>
                  <w:name w:val="q41_2_reneg_5"/>
                  <w:enabled/>
                  <w:calcOnExit w:val="0"/>
                  <w:checkBox>
                    <w:sizeAuto/>
                    <w:default w:val="0"/>
                  </w:checkBox>
                </w:ffData>
              </w:fldChar>
            </w:r>
            <w:bookmarkStart w:id="462" w:name="q41_2_reneg_5"/>
            <w:r>
              <w:instrText xml:space="preserve"> FORMCHECKBOX </w:instrText>
            </w:r>
            <w:r w:rsidR="00CF2224">
              <w:fldChar w:fldCharType="separate"/>
            </w:r>
            <w:r>
              <w:fldChar w:fldCharType="end"/>
            </w:r>
            <w:bookmarkEnd w:id="462"/>
            <w:r w:rsidR="00231452" w:rsidRPr="00A1210F">
              <w:rPr>
                <w:rFonts w:eastAsia="Times New Roman"/>
                <w:color w:val="000000"/>
              </w:rPr>
              <w:t xml:space="preserve"> </w:t>
            </w:r>
            <w:r w:rsidR="0024543A" w:rsidRPr="00231452">
              <w:rPr>
                <w:rFonts w:eastAsia="Times New Roman"/>
                <w:color w:val="000000"/>
              </w:rPr>
              <w:t>A change in the agreed price or tariff</w:t>
            </w:r>
            <w:r w:rsidR="00702622">
              <w:rPr>
                <w:rFonts w:eastAsia="Times New Roman"/>
                <w:color w:val="000000"/>
              </w:rPr>
              <w:t xml:space="preserve"> or annuity payments</w:t>
            </w:r>
            <w:r w:rsidR="0024543A" w:rsidRPr="00231452">
              <w:rPr>
                <w:rFonts w:eastAsia="Times New Roman"/>
                <w:color w:val="000000"/>
              </w:rPr>
              <w:t xml:space="preserve">. </w:t>
            </w:r>
            <w:r w:rsidR="0024543A" w:rsidRPr="006672E7">
              <w:rPr>
                <w:rFonts w:eastAsia="Times New Roman"/>
                <w:b/>
                <w:color w:val="000000"/>
              </w:rPr>
              <w:t>If yes,</w:t>
            </w:r>
            <w:r w:rsidR="0024543A" w:rsidRPr="00231452">
              <w:rPr>
                <w:rFonts w:eastAsia="Times New Roman"/>
                <w:color w:val="000000"/>
              </w:rPr>
              <w:t xml:space="preserve"> please provide the relevant legal/regulatory</w:t>
            </w:r>
            <w:r w:rsidR="003C101E">
              <w:t>/standard contractual</w:t>
            </w:r>
            <w:r w:rsidR="0024543A" w:rsidRPr="00231452">
              <w:rPr>
                <w:rFonts w:eastAsia="Times New Roman"/>
                <w:color w:val="000000"/>
              </w:rPr>
              <w:t xml:space="preserve"> provisions: </w:t>
            </w:r>
            <w:r>
              <w:fldChar w:fldCharType="begin">
                <w:ffData>
                  <w:name w:val="q41_2_reneg_5_b"/>
                  <w:enabled/>
                  <w:calcOnExit w:val="0"/>
                  <w:textInput/>
                </w:ffData>
              </w:fldChar>
            </w:r>
            <w:bookmarkStart w:id="463" w:name="q41_2_reneg_5_b"/>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63"/>
          </w:p>
          <w:p w14:paraId="536A37D7" w14:textId="77777777" w:rsidR="00127AA0" w:rsidRDefault="00127AA0" w:rsidP="00127AA0">
            <w:pPr>
              <w:pStyle w:val="ListParagraph"/>
              <w:spacing w:after="0" w:line="240" w:lineRule="auto"/>
              <w:ind w:left="270"/>
              <w:rPr>
                <w:rFonts w:eastAsia="Times New Roman"/>
                <w:iCs/>
                <w:color w:val="000000"/>
              </w:rPr>
            </w:pPr>
          </w:p>
          <w:p w14:paraId="1C146821" w14:textId="4CFBB6C8" w:rsidR="00231452" w:rsidRPr="0088288B" w:rsidRDefault="5976A085" w:rsidP="5EE90422">
            <w:pPr>
              <w:pStyle w:val="ColorfulList-Accent11"/>
              <w:numPr>
                <w:ilvl w:val="3"/>
                <w:numId w:val="3"/>
              </w:numPr>
              <w:spacing w:after="0" w:line="240" w:lineRule="auto"/>
              <w:ind w:left="270" w:firstLine="0"/>
              <w:rPr>
                <w:rFonts w:eastAsia="Times New Roman"/>
              </w:rPr>
            </w:pPr>
            <w:r w:rsidRPr="5EE90422">
              <w:rPr>
                <w:rFonts w:eastAsia="Times New Roman"/>
              </w:rPr>
              <w:t>Can the procuring</w:t>
            </w:r>
            <w:r w:rsidR="6FA6210E" w:rsidRPr="5EE90422">
              <w:rPr>
                <w:rFonts w:eastAsia="Times New Roman"/>
              </w:rPr>
              <w:t>/contract management</w:t>
            </w:r>
            <w:r w:rsidRPr="5EE90422">
              <w:rPr>
                <w:rFonts w:eastAsia="Times New Roman"/>
              </w:rPr>
              <w:t xml:space="preserve"> authority modify a PPP contract</w:t>
            </w:r>
            <w:r w:rsidR="3FFB26F0" w:rsidRPr="5EE90422">
              <w:rPr>
                <w:rFonts w:eastAsia="Times New Roman"/>
              </w:rPr>
              <w:t xml:space="preserve"> </w:t>
            </w:r>
            <w:r w:rsidR="3FFB26F0" w:rsidRPr="5EE90422">
              <w:rPr>
                <w:rFonts w:eastAsia="Times New Roman"/>
                <w:i/>
                <w:iCs/>
              </w:rPr>
              <w:t>unilaterally</w:t>
            </w:r>
            <w:r w:rsidRPr="5EE90422">
              <w:rPr>
                <w:rFonts w:eastAsia="Times New Roman"/>
              </w:rPr>
              <w:t>?</w:t>
            </w:r>
          </w:p>
          <w:p w14:paraId="55EB6A3E" w14:textId="3A996B9D" w:rsidR="00231452" w:rsidRPr="0088288B" w:rsidRDefault="001A5379" w:rsidP="00B27782">
            <w:pPr>
              <w:pStyle w:val="ColorfulList-Accent11"/>
              <w:spacing w:after="0" w:line="240" w:lineRule="auto"/>
              <w:ind w:left="270"/>
            </w:pPr>
            <w:r>
              <w:fldChar w:fldCharType="begin">
                <w:ffData>
                  <w:name w:val="q41_6_unilateral_y"/>
                  <w:enabled/>
                  <w:calcOnExit w:val="0"/>
                  <w:checkBox>
                    <w:sizeAuto/>
                    <w:default w:val="0"/>
                  </w:checkBox>
                </w:ffData>
              </w:fldChar>
            </w:r>
            <w:bookmarkStart w:id="464" w:name="q41_6_unilateral_y"/>
            <w:r>
              <w:instrText xml:space="preserve"> FORMCHECKBOX </w:instrText>
            </w:r>
            <w:r w:rsidR="00CF2224">
              <w:fldChar w:fldCharType="separate"/>
            </w:r>
            <w:r>
              <w:fldChar w:fldCharType="end"/>
            </w:r>
            <w:bookmarkEnd w:id="464"/>
            <w:r w:rsidR="00231452" w:rsidRPr="0088288B">
              <w:rPr>
                <w:rFonts w:eastAsia="Times New Roman"/>
                <w:iCs/>
              </w:rPr>
              <w:t xml:space="preserve">Yes. </w:t>
            </w:r>
            <w:r w:rsidR="00231452" w:rsidRPr="0088288B">
              <w:rPr>
                <w:rFonts w:eastAsia="Times New Roman"/>
                <w:b/>
                <w:iCs/>
              </w:rPr>
              <w:t>If yes</w:t>
            </w:r>
            <w:r w:rsidR="00231452" w:rsidRPr="0088288B">
              <w:rPr>
                <w:rFonts w:eastAsia="Times New Roman"/>
                <w:iCs/>
              </w:rPr>
              <w:t>, please provide the relevant legal/regulatory</w:t>
            </w:r>
            <w:r w:rsidR="003C101E" w:rsidRPr="0088288B">
              <w:rPr>
                <w:rFonts w:eastAsia="Times New Roman"/>
                <w:iCs/>
              </w:rPr>
              <w:t>/standard contractual</w:t>
            </w:r>
            <w:r w:rsidR="00231452" w:rsidRPr="0088288B">
              <w:rPr>
                <w:rFonts w:eastAsia="Times New Roman"/>
                <w:iCs/>
              </w:rPr>
              <w:t xml:space="preserve"> provisions:</w:t>
            </w:r>
            <w:r w:rsidR="00231452" w:rsidRPr="0088288B">
              <w:t xml:space="preserve"> </w:t>
            </w:r>
            <w:r>
              <w:fldChar w:fldCharType="begin">
                <w:ffData>
                  <w:name w:val="q41_6_unilateral_bas"/>
                  <w:enabled/>
                  <w:calcOnExit w:val="0"/>
                  <w:textInput/>
                </w:ffData>
              </w:fldChar>
            </w:r>
            <w:bookmarkStart w:id="465" w:name="q41_6_unilateral_ba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65"/>
          </w:p>
          <w:p w14:paraId="4357A577" w14:textId="5D242079" w:rsidR="0024543A" w:rsidRPr="0088288B" w:rsidRDefault="001A5379" w:rsidP="00FC0D37">
            <w:pPr>
              <w:pStyle w:val="ColorfulList-Accent11"/>
              <w:spacing w:after="0" w:line="240" w:lineRule="auto"/>
              <w:ind w:left="270"/>
            </w:pPr>
            <w:r>
              <w:fldChar w:fldCharType="begin">
                <w:ffData>
                  <w:name w:val="q41_6_unilateral_n"/>
                  <w:enabled/>
                  <w:calcOnExit w:val="0"/>
                  <w:checkBox>
                    <w:sizeAuto/>
                    <w:default w:val="0"/>
                  </w:checkBox>
                </w:ffData>
              </w:fldChar>
            </w:r>
            <w:bookmarkStart w:id="466" w:name="q41_6_unilateral_n"/>
            <w:r>
              <w:instrText xml:space="preserve"> FORMCHECKBOX </w:instrText>
            </w:r>
            <w:r w:rsidR="00CF2224">
              <w:fldChar w:fldCharType="separate"/>
            </w:r>
            <w:r>
              <w:fldChar w:fldCharType="end"/>
            </w:r>
            <w:bookmarkEnd w:id="466"/>
            <w:r w:rsidR="00231452" w:rsidRPr="0088288B">
              <w:rPr>
                <w:rFonts w:eastAsia="Times New Roman"/>
                <w:iCs/>
              </w:rPr>
              <w:t>No</w:t>
            </w:r>
          </w:p>
          <w:p w14:paraId="308EDE35" w14:textId="7C5CD4D6" w:rsidR="006309A5" w:rsidRPr="00CE6F1B" w:rsidRDefault="006309A5" w:rsidP="006309A5">
            <w:pPr>
              <w:pStyle w:val="ColorfulList-Accent11"/>
              <w:spacing w:after="0" w:line="240" w:lineRule="auto"/>
              <w:ind w:left="270"/>
            </w:pPr>
          </w:p>
        </w:tc>
      </w:tr>
    </w:tbl>
    <w:p w14:paraId="41687332" w14:textId="77777777" w:rsidR="00BE26D8" w:rsidRDefault="00BE26D8"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401A4" w:rsidRPr="00CE6F1B" w14:paraId="3BE8B558" w14:textId="77777777" w:rsidTr="5EE90422">
        <w:tc>
          <w:tcPr>
            <w:tcW w:w="9576" w:type="dxa"/>
            <w:shd w:val="clear" w:color="auto" w:fill="365F91"/>
          </w:tcPr>
          <w:p w14:paraId="5F18224C" w14:textId="6EE8286F" w:rsidR="009401A4" w:rsidRPr="00CE6F1B" w:rsidRDefault="5E851240" w:rsidP="5EE90422">
            <w:pPr>
              <w:pStyle w:val="ColorfulList-Accent11"/>
              <w:numPr>
                <w:ilvl w:val="2"/>
                <w:numId w:val="3"/>
              </w:numPr>
              <w:spacing w:after="0" w:line="240" w:lineRule="auto"/>
              <w:rPr>
                <w:rFonts w:cs="Calibri"/>
                <w:b/>
                <w:bCs/>
                <w:color w:val="FFFFFF"/>
              </w:rPr>
            </w:pPr>
            <w:r w:rsidRPr="5EE90422">
              <w:rPr>
                <w:b/>
                <w:bCs/>
                <w:color w:val="FFFFFF" w:themeColor="background1"/>
              </w:rPr>
              <w:t xml:space="preserve">Does the regulatory framework </w:t>
            </w:r>
            <w:r w:rsidR="0ACEEC00" w:rsidRPr="5EE90422">
              <w:rPr>
                <w:b/>
                <w:bCs/>
                <w:color w:val="FFFFFF" w:themeColor="background1"/>
              </w:rPr>
              <w:t xml:space="preserve">(including standard contractual clauses) </w:t>
            </w:r>
            <w:r w:rsidRPr="5EE90422">
              <w:rPr>
                <w:b/>
                <w:bCs/>
                <w:color w:val="FFFFFF" w:themeColor="background1"/>
              </w:rPr>
              <w:t xml:space="preserve">expressly </w:t>
            </w:r>
            <w:r w:rsidR="60602870" w:rsidRPr="5EE90422">
              <w:rPr>
                <w:b/>
                <w:bCs/>
                <w:color w:val="FFFFFF" w:themeColor="background1"/>
              </w:rPr>
              <w:t xml:space="preserve">address </w:t>
            </w:r>
            <w:r w:rsidRPr="5EE90422">
              <w:rPr>
                <w:b/>
                <w:bCs/>
                <w:color w:val="FFFFFF" w:themeColor="background1"/>
              </w:rPr>
              <w:t xml:space="preserve">the following circumstances that may occur during the life of the PPP contract? </w:t>
            </w:r>
            <w:r w:rsidRPr="5EE90422">
              <w:rPr>
                <w:color w:val="FFFFFF" w:themeColor="background1"/>
              </w:rPr>
              <w:t>:</w:t>
            </w:r>
            <w:r w:rsidRPr="5EE90422">
              <w:rPr>
                <w:b/>
                <w:bCs/>
                <w:color w:val="FFFFFF" w:themeColor="background1"/>
              </w:rPr>
              <w:t xml:space="preserve"> </w:t>
            </w:r>
            <w:r w:rsidRPr="5EE90422">
              <w:rPr>
                <w:color w:val="FFFFFF" w:themeColor="background1"/>
              </w:rPr>
              <w:t>(</w:t>
            </w:r>
            <w:r w:rsidR="16D40DAF" w:rsidRPr="5EE90422">
              <w:rPr>
                <w:b/>
                <w:bCs/>
                <w:color w:val="FFFFFF" w:themeColor="background1"/>
              </w:rPr>
              <w:t>C</w:t>
            </w:r>
            <w:r w:rsidRPr="5EE90422">
              <w:rPr>
                <w:b/>
                <w:bCs/>
                <w:color w:val="FFFFFF" w:themeColor="background1"/>
              </w:rPr>
              <w:t>heck all that apply</w:t>
            </w:r>
            <w:r w:rsidRPr="5EE90422">
              <w:rPr>
                <w:color w:val="FFFFFF" w:themeColor="background1"/>
              </w:rPr>
              <w:t>)</w:t>
            </w:r>
          </w:p>
        </w:tc>
      </w:tr>
      <w:tr w:rsidR="009401A4" w:rsidRPr="00CE6F1B" w14:paraId="67E03514" w14:textId="77777777" w:rsidTr="5EE90422">
        <w:tc>
          <w:tcPr>
            <w:tcW w:w="9576" w:type="dxa"/>
            <w:shd w:val="clear" w:color="auto" w:fill="auto"/>
          </w:tcPr>
          <w:p w14:paraId="6981D4D9" w14:textId="3253E82E" w:rsidR="009401A4" w:rsidRPr="00BA7DB9" w:rsidRDefault="009427BD" w:rsidP="00D0490E">
            <w:pPr>
              <w:pStyle w:val="ColorfulList-Accent11"/>
              <w:numPr>
                <w:ilvl w:val="3"/>
                <w:numId w:val="3"/>
              </w:numPr>
              <w:spacing w:after="0" w:line="240" w:lineRule="auto"/>
              <w:ind w:left="0" w:firstLine="0"/>
              <w:rPr>
                <w:rFonts w:eastAsia="Times New Roman"/>
              </w:rPr>
            </w:pPr>
            <w:r>
              <w:fldChar w:fldCharType="begin">
                <w:ffData>
                  <w:name w:val="q42_1_forcemaj_list"/>
                  <w:enabled/>
                  <w:calcOnExit w:val="0"/>
                  <w:checkBox>
                    <w:sizeAuto/>
                    <w:default w:val="0"/>
                  </w:checkBox>
                </w:ffData>
              </w:fldChar>
            </w:r>
            <w:bookmarkStart w:id="467" w:name="q42_1_forcemaj_list"/>
            <w:r>
              <w:instrText xml:space="preserve"> FORMCHECKBOX </w:instrText>
            </w:r>
            <w:r w:rsidR="00CF2224">
              <w:fldChar w:fldCharType="separate"/>
            </w:r>
            <w:r>
              <w:fldChar w:fldCharType="end"/>
            </w:r>
            <w:bookmarkEnd w:id="467"/>
            <w:r w:rsidR="5E851240" w:rsidRPr="5EE90422">
              <w:rPr>
                <w:rFonts w:eastAsia="Times New Roman"/>
                <w:color w:val="00B050"/>
              </w:rPr>
              <w:t xml:space="preserve"> </w:t>
            </w:r>
            <w:r w:rsidR="5E851240" w:rsidRPr="5EE90422">
              <w:t>Force Majeure</w:t>
            </w:r>
            <w:r w:rsidR="5E851240">
              <w:rPr>
                <w:iCs/>
              </w:rPr>
              <w:t>.</w:t>
            </w:r>
            <w:r w:rsidR="5E851240" w:rsidRPr="009401A4">
              <w:rPr>
                <w:rFonts w:eastAsia="Times New Roman"/>
              </w:rPr>
              <w:t xml:space="preserve"> </w:t>
            </w:r>
            <w:r w:rsidR="5E851240" w:rsidRPr="5EE90422">
              <w:rPr>
                <w:b/>
                <w:bCs/>
              </w:rPr>
              <w:t>If yes</w:t>
            </w:r>
            <w:r w:rsidR="5E851240" w:rsidRPr="00CE6F1B">
              <w:t xml:space="preserve">, please provide </w:t>
            </w:r>
            <w:r w:rsidR="72C0237D">
              <w:t>the relevant legal/regulatory</w:t>
            </w:r>
            <w:r w:rsidR="0ACEEC00">
              <w:t>/standard contractual</w:t>
            </w:r>
            <w:r w:rsidR="72C0237D">
              <w:t xml:space="preserve"> provisions</w:t>
            </w:r>
            <w:r w:rsidR="5E851240" w:rsidRPr="00CE6F1B">
              <w:t>:</w:t>
            </w:r>
            <w:r w:rsidR="078ACD82">
              <w:rPr>
                <w:rFonts w:eastAsia="Times New Roman"/>
              </w:rPr>
              <w:t xml:space="preserve"> </w:t>
            </w:r>
            <w:r>
              <w:fldChar w:fldCharType="begin">
                <w:ffData>
                  <w:name w:val="q42_1_forcemaj_basis"/>
                  <w:enabled/>
                  <w:calcOnExit w:val="0"/>
                  <w:textInput/>
                </w:ffData>
              </w:fldChar>
            </w:r>
            <w:bookmarkStart w:id="468" w:name="q42_1_forcemaj_basis"/>
            <w:r>
              <w:instrText xml:space="preserve"> FORMTEXT </w:instrText>
            </w:r>
            <w:r>
              <w:fldChar w:fldCharType="separate"/>
            </w:r>
            <w:r w:rsidR="1E3FB26E">
              <w:rPr>
                <w:noProof/>
              </w:rPr>
              <w:t> </w:t>
            </w:r>
            <w:r w:rsidR="1E3FB26E">
              <w:rPr>
                <w:noProof/>
              </w:rPr>
              <w:t> </w:t>
            </w:r>
            <w:r w:rsidR="1E3FB26E">
              <w:rPr>
                <w:noProof/>
              </w:rPr>
              <w:t> </w:t>
            </w:r>
            <w:r w:rsidR="1E3FB26E">
              <w:rPr>
                <w:noProof/>
              </w:rPr>
              <w:t> </w:t>
            </w:r>
            <w:r w:rsidR="1E3FB26E">
              <w:rPr>
                <w:noProof/>
              </w:rPr>
              <w:t> </w:t>
            </w:r>
            <w:r>
              <w:fldChar w:fldCharType="end"/>
            </w:r>
            <w:bookmarkEnd w:id="468"/>
          </w:p>
          <w:p w14:paraId="57FF081F" w14:textId="77777777" w:rsidR="00543815" w:rsidRPr="0029178C" w:rsidRDefault="00543815" w:rsidP="00BA7DB9">
            <w:pPr>
              <w:pStyle w:val="ColorfulList-Accent11"/>
              <w:spacing w:after="0" w:line="240" w:lineRule="auto"/>
              <w:ind w:left="0"/>
              <w:rPr>
                <w:rFonts w:eastAsia="Times New Roman"/>
              </w:rPr>
            </w:pPr>
          </w:p>
          <w:p w14:paraId="34CF678B" w14:textId="6DE77E2D" w:rsidR="009401A4" w:rsidRPr="00BA7DB9" w:rsidRDefault="009427BD" w:rsidP="00D0490E">
            <w:pPr>
              <w:pStyle w:val="ColorfulList-Accent11"/>
              <w:numPr>
                <w:ilvl w:val="3"/>
                <w:numId w:val="3"/>
              </w:numPr>
              <w:spacing w:after="0" w:line="240" w:lineRule="auto"/>
              <w:ind w:left="0" w:firstLine="0"/>
              <w:rPr>
                <w:rFonts w:eastAsia="Times New Roman"/>
              </w:rPr>
            </w:pPr>
            <w:r>
              <w:fldChar w:fldCharType="begin">
                <w:ffData>
                  <w:name w:val="q42_2_adverse_list"/>
                  <w:enabled/>
                  <w:calcOnExit w:val="0"/>
                  <w:checkBox>
                    <w:sizeAuto/>
                    <w:default w:val="0"/>
                  </w:checkBox>
                </w:ffData>
              </w:fldChar>
            </w:r>
            <w:bookmarkStart w:id="469" w:name="q42_2_adverse_list"/>
            <w:r>
              <w:instrText xml:space="preserve"> FORMCHECKBOX </w:instrText>
            </w:r>
            <w:r w:rsidR="00CF2224">
              <w:fldChar w:fldCharType="separate"/>
            </w:r>
            <w:r>
              <w:fldChar w:fldCharType="end"/>
            </w:r>
            <w:bookmarkEnd w:id="469"/>
            <w:r w:rsidR="5E851240" w:rsidRPr="5EE90422">
              <w:rPr>
                <w:rFonts w:eastAsia="Times New Roman"/>
                <w:color w:val="00B050"/>
              </w:rPr>
              <w:t xml:space="preserve"> </w:t>
            </w:r>
            <w:r w:rsidR="5E851240" w:rsidRPr="5EE90422">
              <w:t xml:space="preserve">Material Adverse </w:t>
            </w:r>
            <w:r w:rsidR="6FA6210E" w:rsidRPr="5EE90422">
              <w:t>G</w:t>
            </w:r>
            <w:r w:rsidR="5E851240" w:rsidRPr="5EE90422">
              <w:t xml:space="preserve">overnment </w:t>
            </w:r>
            <w:r w:rsidR="6FA6210E" w:rsidRPr="5EE90422">
              <w:t>A</w:t>
            </w:r>
            <w:r w:rsidR="5E851240" w:rsidRPr="5EE90422">
              <w:t>ction</w:t>
            </w:r>
            <w:r w:rsidR="009401A4" w:rsidRPr="5EE90422">
              <w:rPr>
                <w:vertAlign w:val="superscript"/>
              </w:rPr>
              <w:footnoteReference w:id="9"/>
            </w:r>
            <w:r w:rsidR="5E851240">
              <w:rPr>
                <w:iCs/>
              </w:rPr>
              <w:t>.</w:t>
            </w:r>
            <w:r w:rsidR="5E851240" w:rsidRPr="009401A4">
              <w:rPr>
                <w:iCs/>
              </w:rPr>
              <w:t xml:space="preserve"> </w:t>
            </w:r>
            <w:r w:rsidR="5E851240" w:rsidRPr="5EE90422">
              <w:rPr>
                <w:b/>
                <w:bCs/>
              </w:rPr>
              <w:t>If yes</w:t>
            </w:r>
            <w:r w:rsidR="5E851240" w:rsidRPr="00CE6F1B">
              <w:t xml:space="preserve">, please provide </w:t>
            </w:r>
            <w:r w:rsidR="72C0237D">
              <w:t>the relevant legal/regulatory</w:t>
            </w:r>
            <w:r w:rsidR="0ACEEC00">
              <w:t>/standard contractual</w:t>
            </w:r>
            <w:r w:rsidR="72C0237D">
              <w:t xml:space="preserve"> provisions</w:t>
            </w:r>
            <w:r w:rsidR="5E851240" w:rsidRPr="00CE6F1B">
              <w:t>:</w:t>
            </w:r>
            <w:r w:rsidR="078ACD82">
              <w:rPr>
                <w:rFonts w:eastAsia="Times New Roman"/>
              </w:rPr>
              <w:t xml:space="preserve"> </w:t>
            </w:r>
            <w:r>
              <w:fldChar w:fldCharType="begin">
                <w:ffData>
                  <w:name w:val="q42_2_adverse_basis"/>
                  <w:enabled/>
                  <w:calcOnExit w:val="0"/>
                  <w:textInput/>
                </w:ffData>
              </w:fldChar>
            </w:r>
            <w:bookmarkStart w:id="470" w:name="q42_2_adverse_basis"/>
            <w:r>
              <w:instrText xml:space="preserve"> FORMTEXT </w:instrText>
            </w:r>
            <w:r>
              <w:fldChar w:fldCharType="separate"/>
            </w:r>
            <w:r w:rsidR="1E3FB26E">
              <w:rPr>
                <w:noProof/>
              </w:rPr>
              <w:t> </w:t>
            </w:r>
            <w:r w:rsidR="1E3FB26E">
              <w:rPr>
                <w:noProof/>
              </w:rPr>
              <w:t> </w:t>
            </w:r>
            <w:r w:rsidR="1E3FB26E">
              <w:rPr>
                <w:noProof/>
              </w:rPr>
              <w:t> </w:t>
            </w:r>
            <w:r w:rsidR="1E3FB26E">
              <w:rPr>
                <w:noProof/>
              </w:rPr>
              <w:t> </w:t>
            </w:r>
            <w:r w:rsidR="1E3FB26E">
              <w:rPr>
                <w:noProof/>
              </w:rPr>
              <w:t> </w:t>
            </w:r>
            <w:r>
              <w:fldChar w:fldCharType="end"/>
            </w:r>
            <w:bookmarkEnd w:id="470"/>
          </w:p>
          <w:p w14:paraId="64E07A48" w14:textId="77777777" w:rsidR="00543815" w:rsidRPr="0029178C" w:rsidRDefault="00543815" w:rsidP="00BA7DB9">
            <w:pPr>
              <w:pStyle w:val="ColorfulList-Accent11"/>
              <w:spacing w:after="0" w:line="240" w:lineRule="auto"/>
              <w:ind w:left="0"/>
              <w:rPr>
                <w:rFonts w:eastAsia="Times New Roman"/>
              </w:rPr>
            </w:pPr>
          </w:p>
          <w:p w14:paraId="13C409C1" w14:textId="61682A6B" w:rsidR="009401A4" w:rsidRPr="00BA7DB9" w:rsidRDefault="009427BD" w:rsidP="00D0490E">
            <w:pPr>
              <w:pStyle w:val="ColorfulList-Accent11"/>
              <w:numPr>
                <w:ilvl w:val="3"/>
                <w:numId w:val="3"/>
              </w:numPr>
              <w:spacing w:after="0" w:line="240" w:lineRule="auto"/>
              <w:ind w:left="0" w:firstLine="0"/>
              <w:rPr>
                <w:rFonts w:eastAsia="Times New Roman"/>
              </w:rPr>
            </w:pPr>
            <w:r>
              <w:fldChar w:fldCharType="begin">
                <w:ffData>
                  <w:name w:val="q42_3_law_list"/>
                  <w:enabled/>
                  <w:calcOnExit w:val="0"/>
                  <w:checkBox>
                    <w:sizeAuto/>
                    <w:default w:val="0"/>
                  </w:checkBox>
                </w:ffData>
              </w:fldChar>
            </w:r>
            <w:bookmarkStart w:id="471" w:name="q42_3_law_list"/>
            <w:r>
              <w:instrText xml:space="preserve"> FORMCHECKBOX </w:instrText>
            </w:r>
            <w:r w:rsidR="00CF2224">
              <w:fldChar w:fldCharType="separate"/>
            </w:r>
            <w:r>
              <w:fldChar w:fldCharType="end"/>
            </w:r>
            <w:bookmarkEnd w:id="471"/>
            <w:r w:rsidR="5E851240" w:rsidRPr="5EE90422">
              <w:rPr>
                <w:rFonts w:eastAsia="Times New Roman"/>
                <w:color w:val="00B050"/>
              </w:rPr>
              <w:t xml:space="preserve"> </w:t>
            </w:r>
            <w:r w:rsidR="5E851240" w:rsidRPr="5EE90422">
              <w:t>Change in the Law</w:t>
            </w:r>
            <w:r w:rsidR="5E851240">
              <w:rPr>
                <w:iCs/>
              </w:rPr>
              <w:t>.</w:t>
            </w:r>
            <w:r w:rsidR="5E851240" w:rsidRPr="5EE90422">
              <w:rPr>
                <w:b/>
                <w:bCs/>
              </w:rPr>
              <w:t xml:space="preserve"> If yes</w:t>
            </w:r>
            <w:r w:rsidR="5E851240" w:rsidRPr="00CE6F1B">
              <w:t xml:space="preserve">, please provide </w:t>
            </w:r>
            <w:r w:rsidR="72C0237D">
              <w:t>the relevant legal/regulatory</w:t>
            </w:r>
            <w:r w:rsidR="0ACEEC00">
              <w:t>/standard contractual</w:t>
            </w:r>
            <w:r w:rsidR="72C0237D">
              <w:t xml:space="preserve"> provisions</w:t>
            </w:r>
            <w:r w:rsidR="078ACD82">
              <w:t xml:space="preserve">: </w:t>
            </w:r>
            <w:r>
              <w:fldChar w:fldCharType="begin">
                <w:ffData>
                  <w:name w:val="q42_3_law_basis"/>
                  <w:enabled/>
                  <w:calcOnExit w:val="0"/>
                  <w:textInput/>
                </w:ffData>
              </w:fldChar>
            </w:r>
            <w:bookmarkStart w:id="472" w:name="q42_3_law_basis"/>
            <w:r>
              <w:instrText xml:space="preserve"> FORMTEXT </w:instrText>
            </w:r>
            <w:r>
              <w:fldChar w:fldCharType="separate"/>
            </w:r>
            <w:r w:rsidR="1E3FB26E">
              <w:rPr>
                <w:noProof/>
              </w:rPr>
              <w:t> </w:t>
            </w:r>
            <w:r w:rsidR="1E3FB26E">
              <w:rPr>
                <w:noProof/>
              </w:rPr>
              <w:t> </w:t>
            </w:r>
            <w:r w:rsidR="1E3FB26E">
              <w:rPr>
                <w:noProof/>
              </w:rPr>
              <w:t> </w:t>
            </w:r>
            <w:r w:rsidR="1E3FB26E">
              <w:rPr>
                <w:noProof/>
              </w:rPr>
              <w:t> </w:t>
            </w:r>
            <w:r w:rsidR="1E3FB26E">
              <w:rPr>
                <w:noProof/>
              </w:rPr>
              <w:t> </w:t>
            </w:r>
            <w:r>
              <w:fldChar w:fldCharType="end"/>
            </w:r>
            <w:bookmarkEnd w:id="472"/>
          </w:p>
          <w:p w14:paraId="743044DA" w14:textId="77777777" w:rsidR="00543815" w:rsidRPr="0029178C" w:rsidRDefault="00543815" w:rsidP="00BA7DB9">
            <w:pPr>
              <w:pStyle w:val="ColorfulList-Accent11"/>
              <w:spacing w:after="0" w:line="240" w:lineRule="auto"/>
              <w:ind w:left="0"/>
              <w:rPr>
                <w:rFonts w:eastAsia="Times New Roman"/>
              </w:rPr>
            </w:pPr>
          </w:p>
          <w:p w14:paraId="62B6E4D0" w14:textId="7ACE544E" w:rsidR="009401A4" w:rsidRPr="00BA7DB9" w:rsidRDefault="009427BD" w:rsidP="00D0490E">
            <w:pPr>
              <w:pStyle w:val="ColorfulList-Accent11"/>
              <w:numPr>
                <w:ilvl w:val="3"/>
                <w:numId w:val="3"/>
              </w:numPr>
              <w:spacing w:after="0" w:line="240" w:lineRule="auto"/>
              <w:ind w:left="0" w:firstLine="0"/>
              <w:rPr>
                <w:rFonts w:eastAsia="Times New Roman"/>
              </w:rPr>
            </w:pPr>
            <w:r>
              <w:fldChar w:fldCharType="begin">
                <w:ffData>
                  <w:name w:val="q42_4_refinance_list"/>
                  <w:enabled/>
                  <w:calcOnExit w:val="0"/>
                  <w:checkBox>
                    <w:sizeAuto/>
                    <w:default w:val="0"/>
                  </w:checkBox>
                </w:ffData>
              </w:fldChar>
            </w:r>
            <w:bookmarkStart w:id="473" w:name="q42_4_refinance_list"/>
            <w:r>
              <w:instrText xml:space="preserve"> FORMCHECKBOX </w:instrText>
            </w:r>
            <w:r w:rsidR="00CF2224">
              <w:fldChar w:fldCharType="separate"/>
            </w:r>
            <w:r>
              <w:fldChar w:fldCharType="end"/>
            </w:r>
            <w:bookmarkEnd w:id="473"/>
            <w:r w:rsidR="5E851240" w:rsidRPr="5EE90422">
              <w:rPr>
                <w:rFonts w:eastAsia="Times New Roman"/>
                <w:color w:val="00B050"/>
              </w:rPr>
              <w:t xml:space="preserve"> </w:t>
            </w:r>
            <w:r w:rsidR="5E851240" w:rsidRPr="5EE90422">
              <w:t>Refinancing</w:t>
            </w:r>
            <w:r w:rsidR="5E851240">
              <w:rPr>
                <w:iCs/>
              </w:rPr>
              <w:t>.</w:t>
            </w:r>
            <w:r w:rsidR="5E851240" w:rsidRPr="5EE90422">
              <w:rPr>
                <w:b/>
                <w:bCs/>
              </w:rPr>
              <w:t xml:space="preserve"> If yes</w:t>
            </w:r>
            <w:r w:rsidR="5E851240" w:rsidRPr="00CE6F1B">
              <w:t xml:space="preserve">, please provide </w:t>
            </w:r>
            <w:r w:rsidR="72C0237D">
              <w:t>the relevant legal/regulatory</w:t>
            </w:r>
            <w:r w:rsidR="0ACEEC00">
              <w:t>/standard contractual</w:t>
            </w:r>
            <w:r w:rsidR="72C0237D">
              <w:t xml:space="preserve"> provisions</w:t>
            </w:r>
            <w:r w:rsidR="5E851240" w:rsidRPr="00CE6F1B">
              <w:t xml:space="preserve">: </w:t>
            </w:r>
            <w:r>
              <w:fldChar w:fldCharType="begin">
                <w:ffData>
                  <w:name w:val="q42_4_refinance_basi"/>
                  <w:enabled/>
                  <w:calcOnExit w:val="0"/>
                  <w:textInput/>
                </w:ffData>
              </w:fldChar>
            </w:r>
            <w:bookmarkStart w:id="474" w:name="q42_4_refinance_basi"/>
            <w:r>
              <w:instrText xml:space="preserve"> FORMTEXT </w:instrText>
            </w:r>
            <w:r>
              <w:fldChar w:fldCharType="separate"/>
            </w:r>
            <w:r w:rsidR="1E3FB26E">
              <w:rPr>
                <w:noProof/>
              </w:rPr>
              <w:t> </w:t>
            </w:r>
            <w:r w:rsidR="1E3FB26E">
              <w:rPr>
                <w:noProof/>
              </w:rPr>
              <w:t> </w:t>
            </w:r>
            <w:r w:rsidR="1E3FB26E">
              <w:rPr>
                <w:noProof/>
              </w:rPr>
              <w:t> </w:t>
            </w:r>
            <w:r w:rsidR="1E3FB26E">
              <w:rPr>
                <w:noProof/>
              </w:rPr>
              <w:t> </w:t>
            </w:r>
            <w:r w:rsidR="1E3FB26E">
              <w:rPr>
                <w:noProof/>
              </w:rPr>
              <w:t> </w:t>
            </w:r>
            <w:r>
              <w:fldChar w:fldCharType="end"/>
            </w:r>
            <w:bookmarkEnd w:id="474"/>
          </w:p>
          <w:p w14:paraId="588530F1" w14:textId="77777777" w:rsidR="00543815" w:rsidRPr="0029178C" w:rsidRDefault="00543815" w:rsidP="00BA7DB9">
            <w:pPr>
              <w:pStyle w:val="ColorfulList-Accent11"/>
              <w:spacing w:after="0" w:line="240" w:lineRule="auto"/>
              <w:ind w:left="0"/>
              <w:rPr>
                <w:rFonts w:eastAsia="Times New Roman"/>
              </w:rPr>
            </w:pPr>
          </w:p>
          <w:p w14:paraId="1D74E624" w14:textId="2C90B659" w:rsidR="0031501B" w:rsidRPr="00953E01" w:rsidRDefault="009427BD" w:rsidP="00D0490E">
            <w:pPr>
              <w:pStyle w:val="ColorfulList-Accent11"/>
              <w:numPr>
                <w:ilvl w:val="3"/>
                <w:numId w:val="3"/>
              </w:numPr>
              <w:ind w:left="0" w:firstLine="0"/>
              <w:rPr>
                <w:rFonts w:eastAsia="Times New Roman"/>
              </w:rPr>
            </w:pPr>
            <w:r>
              <w:lastRenderedPageBreak/>
              <w:fldChar w:fldCharType="begin">
                <w:ffData>
                  <w:name w:val="q42_5_subcontra_list"/>
                  <w:enabled/>
                  <w:calcOnExit w:val="0"/>
                  <w:checkBox>
                    <w:sizeAuto/>
                    <w:default w:val="0"/>
                  </w:checkBox>
                </w:ffData>
              </w:fldChar>
            </w:r>
            <w:bookmarkStart w:id="475" w:name="q42_5_subcontra_list"/>
            <w:r>
              <w:instrText xml:space="preserve"> FORMCHECKBOX </w:instrText>
            </w:r>
            <w:r w:rsidR="00CF2224">
              <w:fldChar w:fldCharType="separate"/>
            </w:r>
            <w:r>
              <w:fldChar w:fldCharType="end"/>
            </w:r>
            <w:bookmarkEnd w:id="475"/>
            <w:r w:rsidR="2FCDEE48">
              <w:t xml:space="preserve"> </w:t>
            </w:r>
            <w:r w:rsidR="2FCDEE48" w:rsidRPr="003E6583">
              <w:rPr>
                <w:rFonts w:eastAsia="Times New Roman"/>
              </w:rPr>
              <w:t>Subcontracting and replacement of the subcontractor</w:t>
            </w:r>
            <w:r w:rsidR="60D6031D">
              <w:rPr>
                <w:rFonts w:eastAsia="Times New Roman"/>
              </w:rPr>
              <w:t>s</w:t>
            </w:r>
            <w:r w:rsidR="2FCDEE48">
              <w:rPr>
                <w:rFonts w:eastAsia="Times New Roman"/>
              </w:rPr>
              <w:t xml:space="preserve">. </w:t>
            </w:r>
            <w:r w:rsidR="2FCDEE48" w:rsidRPr="003E6583">
              <w:rPr>
                <w:rFonts w:eastAsia="Times New Roman"/>
                <w:b/>
                <w:bCs/>
              </w:rPr>
              <w:t>If yes</w:t>
            </w:r>
            <w:r w:rsidR="2FCDEE48" w:rsidRPr="003E6583">
              <w:rPr>
                <w:rFonts w:eastAsia="Times New Roman"/>
              </w:rPr>
              <w:t>, please provide the relevant legal/regulatory</w:t>
            </w:r>
            <w:r w:rsidR="0ACEEC00">
              <w:t>/standard contractual</w:t>
            </w:r>
            <w:r w:rsidR="2FCDEE48" w:rsidRPr="003E6583">
              <w:rPr>
                <w:rFonts w:eastAsia="Times New Roman"/>
              </w:rPr>
              <w:t xml:space="preserve"> provisions</w:t>
            </w:r>
            <w:r w:rsidR="79FB4404">
              <w:rPr>
                <w:rFonts w:eastAsia="Times New Roman"/>
              </w:rPr>
              <w:t>:</w:t>
            </w:r>
            <w:r w:rsidR="078ACD82">
              <w:rPr>
                <w:rFonts w:eastAsia="Times New Roman"/>
              </w:rPr>
              <w:t xml:space="preserve"> </w:t>
            </w:r>
            <w:r>
              <w:fldChar w:fldCharType="begin">
                <w:ffData>
                  <w:name w:val="q42_5_subcontra_basi"/>
                  <w:enabled/>
                  <w:calcOnExit w:val="0"/>
                  <w:textInput/>
                </w:ffData>
              </w:fldChar>
            </w:r>
            <w:bookmarkStart w:id="476" w:name="q42_5_subcontra_basi"/>
            <w:r>
              <w:instrText xml:space="preserve"> FORMTEXT </w:instrText>
            </w:r>
            <w:r>
              <w:fldChar w:fldCharType="separate"/>
            </w:r>
            <w:r w:rsidR="1E3FB26E">
              <w:rPr>
                <w:noProof/>
              </w:rPr>
              <w:t> </w:t>
            </w:r>
            <w:r w:rsidR="1E3FB26E">
              <w:rPr>
                <w:noProof/>
              </w:rPr>
              <w:t> </w:t>
            </w:r>
            <w:r w:rsidR="1E3FB26E">
              <w:rPr>
                <w:noProof/>
              </w:rPr>
              <w:t> </w:t>
            </w:r>
            <w:r w:rsidR="1E3FB26E">
              <w:rPr>
                <w:noProof/>
              </w:rPr>
              <w:t> </w:t>
            </w:r>
            <w:r w:rsidR="1E3FB26E">
              <w:rPr>
                <w:noProof/>
              </w:rPr>
              <w:t> </w:t>
            </w:r>
            <w:r>
              <w:fldChar w:fldCharType="end"/>
            </w:r>
            <w:bookmarkEnd w:id="476"/>
          </w:p>
          <w:p w14:paraId="2CAF9B29" w14:textId="341FF7DC" w:rsidR="00F53566" w:rsidRPr="00F53566" w:rsidRDefault="00F53566" w:rsidP="00F87C0E">
            <w:pPr>
              <w:pStyle w:val="ListParagraph"/>
              <w:spacing w:after="0" w:line="240" w:lineRule="auto"/>
              <w:ind w:left="270"/>
              <w:rPr>
                <w:rFonts w:eastAsia="Times New Roman"/>
                <w:iCs/>
                <w:color w:val="000000"/>
              </w:rPr>
            </w:pPr>
          </w:p>
        </w:tc>
      </w:tr>
    </w:tbl>
    <w:p w14:paraId="1F614185" w14:textId="77777777" w:rsidR="00B11A1A" w:rsidRDefault="00B11A1A"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3273F" w:rsidRPr="00CE6F1B" w14:paraId="3F2A8D90" w14:textId="77777777" w:rsidTr="5EE90422">
        <w:tc>
          <w:tcPr>
            <w:tcW w:w="9576" w:type="dxa"/>
            <w:shd w:val="clear" w:color="auto" w:fill="365F91"/>
          </w:tcPr>
          <w:p w14:paraId="711B4B74" w14:textId="77777777" w:rsidR="0003273F" w:rsidRPr="00CE6F1B" w:rsidRDefault="46803D35" w:rsidP="5EE90422">
            <w:pPr>
              <w:pStyle w:val="ColorfulList-Accent11"/>
              <w:numPr>
                <w:ilvl w:val="2"/>
                <w:numId w:val="3"/>
              </w:numPr>
              <w:spacing w:after="0" w:line="240" w:lineRule="auto"/>
              <w:rPr>
                <w:b/>
                <w:bCs/>
                <w:color w:val="FFFFFF"/>
              </w:rPr>
            </w:pPr>
            <w:r w:rsidRPr="5EE90422">
              <w:rPr>
                <w:b/>
                <w:bCs/>
                <w:color w:val="FFFFFF" w:themeColor="background1"/>
              </w:rPr>
              <w:t xml:space="preserve">Does the regulatory framework (including standard contractual clauses) </w:t>
            </w:r>
            <w:r w:rsidR="00853B72" w:rsidRPr="5EE90422">
              <w:rPr>
                <w:b/>
                <w:bCs/>
                <w:color w:val="FFFFFF" w:themeColor="background1"/>
              </w:rPr>
              <w:t>allow</w:t>
            </w:r>
            <w:r w:rsidR="2372CED9" w:rsidRPr="5EE90422">
              <w:rPr>
                <w:b/>
                <w:bCs/>
                <w:color w:val="FFFFFF" w:themeColor="background1"/>
              </w:rPr>
              <w:t xml:space="preserve"> for alternative dispute resolution mechanisms in case of disputes arising from the </w:t>
            </w:r>
            <w:r w:rsidRPr="5EE90422">
              <w:rPr>
                <w:b/>
                <w:bCs/>
                <w:i/>
                <w:iCs/>
                <w:color w:val="FFFFFF" w:themeColor="background1"/>
              </w:rPr>
              <w:t>implementation</w:t>
            </w:r>
            <w:r w:rsidRPr="5EE90422">
              <w:rPr>
                <w:b/>
                <w:bCs/>
                <w:color w:val="FFFFFF" w:themeColor="background1"/>
              </w:rPr>
              <w:t xml:space="preserve"> of PPP contracts?</w:t>
            </w:r>
          </w:p>
        </w:tc>
      </w:tr>
      <w:tr w:rsidR="0003273F" w:rsidRPr="00CE6F1B" w14:paraId="22378332" w14:textId="77777777" w:rsidTr="5EE90422">
        <w:tc>
          <w:tcPr>
            <w:tcW w:w="9576" w:type="dxa"/>
            <w:shd w:val="clear" w:color="auto" w:fill="auto"/>
          </w:tcPr>
          <w:p w14:paraId="5E85A0DB" w14:textId="31789610" w:rsidR="0003273F" w:rsidRPr="00CE6F1B" w:rsidRDefault="001D77CA" w:rsidP="00BE1E7B">
            <w:pPr>
              <w:spacing w:after="0" w:line="240" w:lineRule="auto"/>
            </w:pPr>
            <w:r>
              <w:fldChar w:fldCharType="begin">
                <w:ffData>
                  <w:name w:val="q43_adr_y"/>
                  <w:enabled/>
                  <w:calcOnExit w:val="0"/>
                  <w:checkBox>
                    <w:sizeAuto/>
                    <w:default w:val="0"/>
                  </w:checkBox>
                </w:ffData>
              </w:fldChar>
            </w:r>
            <w:bookmarkStart w:id="477" w:name="q43_adr_y"/>
            <w:r>
              <w:instrText xml:space="preserve"> FORMCHECKBOX </w:instrText>
            </w:r>
            <w:r w:rsidR="00CF2224">
              <w:fldChar w:fldCharType="separate"/>
            </w:r>
            <w:r>
              <w:fldChar w:fldCharType="end"/>
            </w:r>
            <w:bookmarkEnd w:id="477"/>
            <w:r w:rsidR="0003273F" w:rsidRPr="00CE6F1B">
              <w:t xml:space="preserve">Yes. </w:t>
            </w:r>
            <w:r w:rsidR="0003273F" w:rsidRPr="00CE6F1B">
              <w:rPr>
                <w:b/>
              </w:rPr>
              <w:t>If yes</w:t>
            </w:r>
            <w:r w:rsidR="0003273F">
              <w:t>, please specify</w:t>
            </w:r>
            <w:r w:rsidR="0003273F" w:rsidRPr="00CE6F1B">
              <w:t xml:space="preserve"> and provide </w:t>
            </w:r>
            <w:r w:rsidR="0003273F">
              <w:t>the relevant legal/regulatory/standard contractual provisions</w:t>
            </w:r>
            <w:r w:rsidR="0003273F" w:rsidRPr="00CE6F1B">
              <w:t xml:space="preserve">: </w:t>
            </w:r>
            <w:r>
              <w:fldChar w:fldCharType="begin">
                <w:ffData>
                  <w:name w:val="q43_adr_basis"/>
                  <w:enabled/>
                  <w:calcOnExit w:val="0"/>
                  <w:textInput/>
                </w:ffData>
              </w:fldChar>
            </w:r>
            <w:bookmarkStart w:id="478" w:name="q43_adr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78"/>
          </w:p>
          <w:p w14:paraId="4778DFB4" w14:textId="76EFC568" w:rsidR="0003273F" w:rsidRDefault="001D77CA" w:rsidP="00BE1E7B">
            <w:pPr>
              <w:spacing w:after="0" w:line="240" w:lineRule="auto"/>
            </w:pPr>
            <w:r>
              <w:fldChar w:fldCharType="begin">
                <w:ffData>
                  <w:name w:val="q43_adr_n"/>
                  <w:enabled/>
                  <w:calcOnExit w:val="0"/>
                  <w:checkBox>
                    <w:sizeAuto/>
                    <w:default w:val="0"/>
                  </w:checkBox>
                </w:ffData>
              </w:fldChar>
            </w:r>
            <w:bookmarkStart w:id="479" w:name="q43_adr_n"/>
            <w:r>
              <w:instrText xml:space="preserve"> FORMCHECKBOX </w:instrText>
            </w:r>
            <w:r w:rsidR="00CF2224">
              <w:fldChar w:fldCharType="separate"/>
            </w:r>
            <w:r>
              <w:fldChar w:fldCharType="end"/>
            </w:r>
            <w:bookmarkEnd w:id="479"/>
            <w:r w:rsidR="0003273F" w:rsidRPr="00CE6F1B">
              <w:t>No</w:t>
            </w:r>
          </w:p>
          <w:p w14:paraId="032AD6AF" w14:textId="77777777" w:rsidR="0003273F" w:rsidRDefault="0003273F" w:rsidP="00BE1E7B">
            <w:pPr>
              <w:spacing w:after="0" w:line="240" w:lineRule="auto"/>
            </w:pPr>
          </w:p>
          <w:p w14:paraId="1D7AA655" w14:textId="77777777" w:rsidR="0051403E" w:rsidRPr="005840F6" w:rsidRDefault="1C9830A6" w:rsidP="00D0490E">
            <w:pPr>
              <w:pStyle w:val="ListParagraph"/>
              <w:numPr>
                <w:ilvl w:val="3"/>
                <w:numId w:val="3"/>
              </w:numPr>
              <w:spacing w:after="0" w:line="240" w:lineRule="auto"/>
              <w:ind w:left="270" w:firstLine="0"/>
            </w:pPr>
            <w:r w:rsidRPr="5EE90422">
              <w:rPr>
                <w:rFonts w:cs="Calibri"/>
                <w:color w:val="000000" w:themeColor="text1"/>
              </w:rPr>
              <w:t>If yes, is arbitration available as an option?</w:t>
            </w:r>
          </w:p>
          <w:p w14:paraId="054BCB8C" w14:textId="05DE35C6" w:rsidR="0051403E" w:rsidRDefault="001D77CA" w:rsidP="0051403E">
            <w:pPr>
              <w:spacing w:after="0" w:line="240" w:lineRule="auto"/>
              <w:ind w:left="270"/>
            </w:pPr>
            <w:r>
              <w:fldChar w:fldCharType="begin">
                <w:ffData>
                  <w:name w:val="q43_1_domonly"/>
                  <w:enabled/>
                  <w:calcOnExit w:val="0"/>
                  <w:checkBox>
                    <w:sizeAuto/>
                    <w:default w:val="0"/>
                  </w:checkBox>
                </w:ffData>
              </w:fldChar>
            </w:r>
            <w:bookmarkStart w:id="480" w:name="q43_1_domonly"/>
            <w:r>
              <w:instrText xml:space="preserve"> FORMCHECKBOX </w:instrText>
            </w:r>
            <w:r w:rsidR="00CF2224">
              <w:fldChar w:fldCharType="separate"/>
            </w:r>
            <w:r>
              <w:fldChar w:fldCharType="end"/>
            </w:r>
            <w:bookmarkEnd w:id="480"/>
            <w:r w:rsidR="0051403E" w:rsidRPr="00CE6F1B">
              <w:t>Yes</w:t>
            </w:r>
            <w:r w:rsidR="00D46CDB">
              <w:t>.</w:t>
            </w:r>
            <w:r w:rsidR="0029178C">
              <w:t xml:space="preserve"> Domestic arbitration only</w:t>
            </w:r>
            <w:r w:rsidR="00A11AE4">
              <w:t>.</w:t>
            </w:r>
            <w:r w:rsidR="0051403E" w:rsidRPr="00CE6F1B">
              <w:t xml:space="preserve"> </w:t>
            </w:r>
            <w:r w:rsidR="0051403E" w:rsidRPr="00CE6F1B">
              <w:rPr>
                <w:b/>
              </w:rPr>
              <w:t>If yes</w:t>
            </w:r>
            <w:r w:rsidR="0051403E" w:rsidRPr="00CE6F1B">
              <w:t xml:space="preserve">, please provide the </w:t>
            </w:r>
            <w:r w:rsidR="0051403E">
              <w:t>relevant legal/regulatory/standard contractual provisions</w:t>
            </w:r>
            <w:r w:rsidR="0051403E" w:rsidRPr="00CE6F1B">
              <w:t xml:space="preserve">: </w:t>
            </w:r>
            <w:r>
              <w:fldChar w:fldCharType="begin">
                <w:ffData>
                  <w:name w:val="q43_1_domonly_basis"/>
                  <w:enabled/>
                  <w:calcOnExit w:val="0"/>
                  <w:textInput/>
                </w:ffData>
              </w:fldChar>
            </w:r>
            <w:bookmarkStart w:id="481" w:name="q43_1_domonly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81"/>
          </w:p>
          <w:p w14:paraId="47CC7AF9" w14:textId="608547D6" w:rsidR="0029178C" w:rsidRPr="00CE6F1B" w:rsidRDefault="001D77CA" w:rsidP="0029178C">
            <w:pPr>
              <w:spacing w:after="0" w:line="240" w:lineRule="auto"/>
              <w:ind w:left="270"/>
            </w:pPr>
            <w:r>
              <w:fldChar w:fldCharType="begin">
                <w:ffData>
                  <w:name w:val="q43_1_dominter"/>
                  <w:enabled/>
                  <w:calcOnExit w:val="0"/>
                  <w:checkBox>
                    <w:sizeAuto/>
                    <w:default w:val="0"/>
                  </w:checkBox>
                </w:ffData>
              </w:fldChar>
            </w:r>
            <w:bookmarkStart w:id="482" w:name="q43_1_dominter"/>
            <w:r>
              <w:instrText xml:space="preserve"> FORMCHECKBOX </w:instrText>
            </w:r>
            <w:r w:rsidR="00CF2224">
              <w:fldChar w:fldCharType="separate"/>
            </w:r>
            <w:r>
              <w:fldChar w:fldCharType="end"/>
            </w:r>
            <w:bookmarkEnd w:id="482"/>
            <w:r w:rsidR="0029178C" w:rsidRPr="00CE6F1B">
              <w:t>Yes</w:t>
            </w:r>
            <w:r w:rsidR="00D46CDB">
              <w:t>.</w:t>
            </w:r>
            <w:r w:rsidR="0029178C">
              <w:t xml:space="preserve"> Domestic arbitration and international arbitration.</w:t>
            </w:r>
            <w:r w:rsidR="0029178C" w:rsidRPr="00CE6F1B">
              <w:t xml:space="preserve"> </w:t>
            </w:r>
            <w:r w:rsidR="0029178C" w:rsidRPr="00CE6F1B">
              <w:rPr>
                <w:b/>
              </w:rPr>
              <w:t>If yes</w:t>
            </w:r>
            <w:r w:rsidR="0029178C" w:rsidRPr="00CE6F1B">
              <w:t xml:space="preserve">, please provide the </w:t>
            </w:r>
            <w:r w:rsidR="0029178C">
              <w:t>relevant legal/regulatory/standard contractual provisions</w:t>
            </w:r>
            <w:r w:rsidR="0029178C" w:rsidRPr="00CE6F1B">
              <w:t xml:space="preserve">: </w:t>
            </w:r>
            <w:r>
              <w:fldChar w:fldCharType="begin">
                <w:ffData>
                  <w:name w:val="q43_1_dominter_basis"/>
                  <w:enabled/>
                  <w:calcOnExit w:val="0"/>
                  <w:textInput/>
                </w:ffData>
              </w:fldChar>
            </w:r>
            <w:bookmarkStart w:id="483" w:name="q43_1_dominter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83"/>
          </w:p>
          <w:p w14:paraId="0A967661" w14:textId="732C282F" w:rsidR="0051403E" w:rsidRDefault="001D77CA" w:rsidP="0051403E">
            <w:pPr>
              <w:spacing w:after="0" w:line="240" w:lineRule="auto"/>
              <w:ind w:left="270"/>
            </w:pPr>
            <w:r>
              <w:fldChar w:fldCharType="begin">
                <w:ffData>
                  <w:name w:val="q43_1_none"/>
                  <w:enabled/>
                  <w:calcOnExit w:val="0"/>
                  <w:checkBox>
                    <w:sizeAuto/>
                    <w:default w:val="0"/>
                  </w:checkBox>
                </w:ffData>
              </w:fldChar>
            </w:r>
            <w:bookmarkStart w:id="484" w:name="q43_1_none"/>
            <w:r>
              <w:instrText xml:space="preserve"> FORMCHECKBOX </w:instrText>
            </w:r>
            <w:r w:rsidR="00CF2224">
              <w:fldChar w:fldCharType="separate"/>
            </w:r>
            <w:r>
              <w:fldChar w:fldCharType="end"/>
            </w:r>
            <w:bookmarkEnd w:id="484"/>
            <w:r w:rsidR="0051403E" w:rsidRPr="00CE6F1B">
              <w:t>No</w:t>
            </w:r>
          </w:p>
          <w:p w14:paraId="49482B7F" w14:textId="77777777" w:rsidR="0051403E" w:rsidRPr="005840F6" w:rsidRDefault="1C9830A6" w:rsidP="00D0490E">
            <w:pPr>
              <w:pStyle w:val="ListParagraph"/>
              <w:numPr>
                <w:ilvl w:val="3"/>
                <w:numId w:val="3"/>
              </w:numPr>
              <w:spacing w:after="0" w:line="240" w:lineRule="auto"/>
              <w:ind w:left="270" w:firstLine="0"/>
            </w:pPr>
            <w:r w:rsidRPr="5EE90422">
              <w:rPr>
                <w:rFonts w:cs="Calibri"/>
                <w:color w:val="000000" w:themeColor="text1"/>
              </w:rPr>
              <w:t>If applicable, are arbitration awards enforceable by local courts?</w:t>
            </w:r>
          </w:p>
          <w:p w14:paraId="70B9932E" w14:textId="73858D5E" w:rsidR="0051403E" w:rsidRPr="00CE6F1B" w:rsidRDefault="001D77CA" w:rsidP="0051403E">
            <w:pPr>
              <w:spacing w:after="0" w:line="240" w:lineRule="auto"/>
              <w:ind w:left="270"/>
            </w:pPr>
            <w:r>
              <w:fldChar w:fldCharType="begin">
                <w:ffData>
                  <w:name w:val="q43_2_arbenforced_y"/>
                  <w:enabled/>
                  <w:calcOnExit w:val="0"/>
                  <w:checkBox>
                    <w:sizeAuto/>
                    <w:default w:val="0"/>
                  </w:checkBox>
                </w:ffData>
              </w:fldChar>
            </w:r>
            <w:bookmarkStart w:id="485" w:name="q43_2_arbenforced_y"/>
            <w:r>
              <w:instrText xml:space="preserve"> FORMCHECKBOX </w:instrText>
            </w:r>
            <w:r w:rsidR="00CF2224">
              <w:fldChar w:fldCharType="separate"/>
            </w:r>
            <w:r>
              <w:fldChar w:fldCharType="end"/>
            </w:r>
            <w:bookmarkEnd w:id="485"/>
            <w:r w:rsidR="0051403E" w:rsidRPr="00CE6F1B">
              <w:t xml:space="preserve">Yes. </w:t>
            </w:r>
            <w:r w:rsidR="0051403E" w:rsidRPr="00CE6F1B">
              <w:rPr>
                <w:b/>
              </w:rPr>
              <w:t>If yes</w:t>
            </w:r>
            <w:r w:rsidR="0051403E">
              <w:t>, please elaborate</w:t>
            </w:r>
            <w:r w:rsidR="0051403E" w:rsidRPr="00CE6F1B">
              <w:t xml:space="preserve"> and provide the </w:t>
            </w:r>
            <w:r w:rsidR="0051403E">
              <w:t>relevant legal/regulatory/standard contractual provisions</w:t>
            </w:r>
            <w:r w:rsidR="0051403E" w:rsidRPr="00CE6F1B">
              <w:t xml:space="preserve">: </w:t>
            </w:r>
            <w:r>
              <w:fldChar w:fldCharType="begin">
                <w:ffData>
                  <w:name w:val="q43_2_arbenforced_ba"/>
                  <w:enabled/>
                  <w:calcOnExit w:val="0"/>
                  <w:textInput/>
                </w:ffData>
              </w:fldChar>
            </w:r>
            <w:bookmarkStart w:id="486" w:name="q43_2_arbenforced_ba"/>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86"/>
          </w:p>
          <w:p w14:paraId="1A504912" w14:textId="69B3CDEF" w:rsidR="0051403E" w:rsidRDefault="001D77CA" w:rsidP="0051403E">
            <w:pPr>
              <w:spacing w:after="0" w:line="240" w:lineRule="auto"/>
              <w:ind w:left="270"/>
            </w:pPr>
            <w:r>
              <w:fldChar w:fldCharType="begin">
                <w:ffData>
                  <w:name w:val="q43_2_arbenforced_n"/>
                  <w:enabled/>
                  <w:calcOnExit w:val="0"/>
                  <w:checkBox>
                    <w:sizeAuto/>
                    <w:default w:val="0"/>
                  </w:checkBox>
                </w:ffData>
              </w:fldChar>
            </w:r>
            <w:bookmarkStart w:id="487" w:name="q43_2_arbenforced_n"/>
            <w:r>
              <w:instrText xml:space="preserve"> FORMCHECKBOX </w:instrText>
            </w:r>
            <w:r w:rsidR="00CF2224">
              <w:fldChar w:fldCharType="separate"/>
            </w:r>
            <w:r>
              <w:fldChar w:fldCharType="end"/>
            </w:r>
            <w:bookmarkEnd w:id="487"/>
            <w:r w:rsidR="0051403E" w:rsidRPr="00CE6F1B">
              <w:t>No</w:t>
            </w:r>
          </w:p>
          <w:p w14:paraId="150FE6AC" w14:textId="77777777" w:rsidR="0051403E" w:rsidRPr="005840F6" w:rsidRDefault="1C9830A6" w:rsidP="00D0490E">
            <w:pPr>
              <w:pStyle w:val="ListParagraph"/>
              <w:numPr>
                <w:ilvl w:val="3"/>
                <w:numId w:val="3"/>
              </w:numPr>
              <w:spacing w:after="0" w:line="240" w:lineRule="auto"/>
              <w:ind w:left="270" w:firstLine="0"/>
            </w:pPr>
            <w:r w:rsidRPr="5EE90422">
              <w:rPr>
                <w:rFonts w:cs="Calibri"/>
                <w:color w:val="000000" w:themeColor="text1"/>
              </w:rPr>
              <w:t>Are other Alternative Dispute Resolution (ADR) options available (including mediation</w:t>
            </w:r>
            <w:r w:rsidR="00853B72" w:rsidRPr="5EE90422">
              <w:rPr>
                <w:rFonts w:cs="Calibri"/>
                <w:color w:val="000000" w:themeColor="text1"/>
              </w:rPr>
              <w:t xml:space="preserve"> or dispute resolution boards</w:t>
            </w:r>
            <w:r w:rsidRPr="5EE90422">
              <w:rPr>
                <w:rFonts w:cs="Calibri"/>
                <w:color w:val="000000" w:themeColor="text1"/>
              </w:rPr>
              <w:t>)?</w:t>
            </w:r>
          </w:p>
          <w:p w14:paraId="1E1111A1" w14:textId="137FB93A" w:rsidR="0051403E" w:rsidRPr="00CE6F1B" w:rsidRDefault="001D77CA" w:rsidP="0051403E">
            <w:pPr>
              <w:spacing w:after="0" w:line="240" w:lineRule="auto"/>
              <w:ind w:left="270"/>
            </w:pPr>
            <w:r>
              <w:fldChar w:fldCharType="begin">
                <w:ffData>
                  <w:name w:val="q43_3_options_y"/>
                  <w:enabled/>
                  <w:calcOnExit w:val="0"/>
                  <w:checkBox>
                    <w:sizeAuto/>
                    <w:default w:val="0"/>
                  </w:checkBox>
                </w:ffData>
              </w:fldChar>
            </w:r>
            <w:bookmarkStart w:id="488" w:name="q43_3_options_y"/>
            <w:r>
              <w:instrText xml:space="preserve"> FORMCHECKBOX </w:instrText>
            </w:r>
            <w:r w:rsidR="00CF2224">
              <w:fldChar w:fldCharType="separate"/>
            </w:r>
            <w:r>
              <w:fldChar w:fldCharType="end"/>
            </w:r>
            <w:bookmarkEnd w:id="488"/>
            <w:r w:rsidR="0051403E" w:rsidRPr="00CE6F1B">
              <w:t xml:space="preserve">Yes. </w:t>
            </w:r>
            <w:r w:rsidR="0051403E" w:rsidRPr="00CE6F1B">
              <w:rPr>
                <w:b/>
              </w:rPr>
              <w:t>If yes</w:t>
            </w:r>
            <w:r w:rsidR="0051403E">
              <w:t>, please elaborate</w:t>
            </w:r>
            <w:r w:rsidR="0051403E" w:rsidRPr="00CE6F1B">
              <w:t xml:space="preserve"> and provide the </w:t>
            </w:r>
            <w:r w:rsidR="0051403E">
              <w:t>relevant legal/regulatory/standard contractual provisions</w:t>
            </w:r>
            <w:r w:rsidR="0051403E" w:rsidRPr="00CE6F1B">
              <w:t xml:space="preserve">: </w:t>
            </w:r>
            <w:r>
              <w:fldChar w:fldCharType="begin">
                <w:ffData>
                  <w:name w:val="q43_3_options_basis"/>
                  <w:enabled/>
                  <w:calcOnExit w:val="0"/>
                  <w:textInput/>
                </w:ffData>
              </w:fldChar>
            </w:r>
            <w:bookmarkStart w:id="489" w:name="q43_3_options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89"/>
          </w:p>
          <w:p w14:paraId="0FDE095C" w14:textId="59AE5602" w:rsidR="0051403E" w:rsidRDefault="001D77CA" w:rsidP="0051403E">
            <w:pPr>
              <w:spacing w:after="0" w:line="240" w:lineRule="auto"/>
              <w:ind w:left="270"/>
            </w:pPr>
            <w:r>
              <w:fldChar w:fldCharType="begin">
                <w:ffData>
                  <w:name w:val="q43_3_options_n"/>
                  <w:enabled/>
                  <w:calcOnExit w:val="0"/>
                  <w:checkBox>
                    <w:sizeAuto/>
                    <w:default w:val="0"/>
                  </w:checkBox>
                </w:ffData>
              </w:fldChar>
            </w:r>
            <w:bookmarkStart w:id="490" w:name="q43_3_options_n"/>
            <w:r>
              <w:instrText xml:space="preserve"> FORMCHECKBOX </w:instrText>
            </w:r>
            <w:r w:rsidR="00CF2224">
              <w:fldChar w:fldCharType="separate"/>
            </w:r>
            <w:r>
              <w:fldChar w:fldCharType="end"/>
            </w:r>
            <w:bookmarkEnd w:id="490"/>
            <w:r w:rsidR="0051403E" w:rsidRPr="00CE6F1B">
              <w:t>No</w:t>
            </w:r>
          </w:p>
          <w:p w14:paraId="0FB4B2AE" w14:textId="0737FDCA" w:rsidR="0029178C" w:rsidRPr="00465CF0" w:rsidRDefault="0029178C" w:rsidP="0029178C">
            <w:pPr>
              <w:pStyle w:val="ColorfulList-Accent11"/>
              <w:spacing w:after="0" w:line="240" w:lineRule="auto"/>
              <w:ind w:left="270"/>
            </w:pPr>
          </w:p>
        </w:tc>
      </w:tr>
    </w:tbl>
    <w:p w14:paraId="46B0E1AA" w14:textId="77777777" w:rsidR="0003273F" w:rsidRDefault="0003273F"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F2922" w:rsidRPr="00CE6F1B" w14:paraId="20FD5120" w14:textId="77777777" w:rsidTr="5EE90422">
        <w:tc>
          <w:tcPr>
            <w:tcW w:w="9576" w:type="dxa"/>
            <w:shd w:val="clear" w:color="auto" w:fill="365F91"/>
          </w:tcPr>
          <w:p w14:paraId="0ACE220F" w14:textId="77777777" w:rsidR="00EF2922" w:rsidRPr="00CE6F1B" w:rsidRDefault="31BA39CC" w:rsidP="5EE90422">
            <w:pPr>
              <w:pStyle w:val="ColorfulList-Accent11"/>
              <w:numPr>
                <w:ilvl w:val="2"/>
                <w:numId w:val="3"/>
              </w:numPr>
              <w:spacing w:after="0" w:line="240" w:lineRule="auto"/>
              <w:rPr>
                <w:b/>
                <w:bCs/>
                <w:color w:val="FFFFFF"/>
              </w:rPr>
            </w:pPr>
            <w:r w:rsidRPr="5EE90422">
              <w:rPr>
                <w:b/>
                <w:bCs/>
                <w:color w:val="FFFFFF" w:themeColor="background1"/>
              </w:rPr>
              <w:t xml:space="preserve">Does the regulatory framework </w:t>
            </w:r>
            <w:r w:rsidR="0ACEEC00" w:rsidRPr="5EE90422">
              <w:rPr>
                <w:b/>
                <w:bCs/>
                <w:color w:val="FFFFFF" w:themeColor="background1"/>
              </w:rPr>
              <w:t xml:space="preserve">(including standard contractual clauses) </w:t>
            </w:r>
            <w:r w:rsidRPr="5EE90422">
              <w:rPr>
                <w:b/>
                <w:bCs/>
                <w:color w:val="FFFFFF" w:themeColor="background1"/>
              </w:rPr>
              <w:t>allow for the lenders to take control of the PPP pro</w:t>
            </w:r>
            <w:r w:rsidR="58129DB8" w:rsidRPr="5EE90422">
              <w:rPr>
                <w:b/>
                <w:bCs/>
                <w:color w:val="FFFFFF" w:themeColor="background1"/>
              </w:rPr>
              <w:t xml:space="preserve">ject </w:t>
            </w:r>
            <w:r w:rsidR="046E6C53" w:rsidRPr="5EE90422">
              <w:rPr>
                <w:b/>
                <w:bCs/>
                <w:color w:val="FFFFFF" w:themeColor="background1"/>
              </w:rPr>
              <w:t>(lender step-in right</w:t>
            </w:r>
            <w:r w:rsidR="163536B3" w:rsidRPr="5EE90422">
              <w:rPr>
                <w:b/>
                <w:bCs/>
                <w:color w:val="FFFFFF" w:themeColor="background1"/>
              </w:rPr>
              <w:t>s</w:t>
            </w:r>
            <w:r w:rsidR="046E6C53" w:rsidRPr="5EE90422">
              <w:rPr>
                <w:b/>
                <w:bCs/>
                <w:color w:val="FFFFFF" w:themeColor="background1"/>
              </w:rPr>
              <w:t xml:space="preserve">) </w:t>
            </w:r>
            <w:r w:rsidR="58129DB8" w:rsidRPr="5EE90422">
              <w:rPr>
                <w:b/>
                <w:bCs/>
                <w:color w:val="FFFFFF" w:themeColor="background1"/>
              </w:rPr>
              <w:t xml:space="preserve">if either </w:t>
            </w:r>
            <w:r w:rsidR="1860606D" w:rsidRPr="5EE90422">
              <w:rPr>
                <w:b/>
                <w:bCs/>
                <w:color w:val="FFFFFF" w:themeColor="background1"/>
              </w:rPr>
              <w:t>the private partner</w:t>
            </w:r>
            <w:r w:rsidR="58129DB8" w:rsidRPr="5EE90422">
              <w:rPr>
                <w:b/>
                <w:bCs/>
                <w:color w:val="FFFFFF" w:themeColor="background1"/>
              </w:rPr>
              <w:t xml:space="preserve"> defaults </w:t>
            </w:r>
            <w:r w:rsidRPr="5EE90422">
              <w:rPr>
                <w:b/>
                <w:bCs/>
                <w:color w:val="FFFFFF" w:themeColor="background1"/>
              </w:rPr>
              <w:t>or if the PPP contract is under threat of termination for failure to meet service obligations?</w:t>
            </w:r>
          </w:p>
        </w:tc>
      </w:tr>
      <w:tr w:rsidR="00EF2922" w:rsidRPr="00CE6F1B" w14:paraId="5A795572" w14:textId="77777777" w:rsidTr="5EE90422">
        <w:tc>
          <w:tcPr>
            <w:tcW w:w="9576" w:type="dxa"/>
            <w:shd w:val="clear" w:color="auto" w:fill="auto"/>
          </w:tcPr>
          <w:p w14:paraId="311DEA87" w14:textId="0301B283" w:rsidR="00EF2922" w:rsidRPr="00CE6F1B" w:rsidRDefault="001D77CA" w:rsidP="00FC0D37">
            <w:pPr>
              <w:spacing w:after="0" w:line="240" w:lineRule="auto"/>
            </w:pPr>
            <w:r>
              <w:fldChar w:fldCharType="begin">
                <w:ffData>
                  <w:name w:val="q44_takeover_y"/>
                  <w:enabled/>
                  <w:calcOnExit w:val="0"/>
                  <w:checkBox>
                    <w:sizeAuto/>
                    <w:default w:val="0"/>
                  </w:checkBox>
                </w:ffData>
              </w:fldChar>
            </w:r>
            <w:bookmarkStart w:id="491" w:name="q44_takeover_y"/>
            <w:r>
              <w:instrText xml:space="preserve"> FORMCHECKBOX </w:instrText>
            </w:r>
            <w:r w:rsidR="00CF2224">
              <w:fldChar w:fldCharType="separate"/>
            </w:r>
            <w:r>
              <w:fldChar w:fldCharType="end"/>
            </w:r>
            <w:bookmarkEnd w:id="491"/>
            <w:r w:rsidR="00EF2922" w:rsidRPr="00CE6F1B">
              <w:t xml:space="preserve">Yes. </w:t>
            </w:r>
            <w:r w:rsidR="00EF2922" w:rsidRPr="00CE6F1B">
              <w:rPr>
                <w:b/>
              </w:rPr>
              <w:t>If yes</w:t>
            </w:r>
            <w:r w:rsidR="00EF2922" w:rsidRPr="00CE6F1B">
              <w:t xml:space="preserve">, please provide </w:t>
            </w:r>
            <w:r w:rsidR="005F38EE">
              <w:t>the relevant legal/regulatory</w:t>
            </w:r>
            <w:r w:rsidR="00177EC8">
              <w:t>/standard contractual</w:t>
            </w:r>
            <w:r w:rsidR="005F38EE">
              <w:t xml:space="preserve"> provisions</w:t>
            </w:r>
            <w:r w:rsidR="00EF2922" w:rsidRPr="00CE6F1B">
              <w:t xml:space="preserve">: </w:t>
            </w:r>
            <w:r>
              <w:fldChar w:fldCharType="begin">
                <w:ffData>
                  <w:name w:val="q44_takeover_basis"/>
                  <w:enabled/>
                  <w:calcOnExit w:val="0"/>
                  <w:textInput/>
                </w:ffData>
              </w:fldChar>
            </w:r>
            <w:bookmarkStart w:id="492" w:name="q44_takeover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92"/>
          </w:p>
          <w:p w14:paraId="63BB15D5" w14:textId="7E7F660B" w:rsidR="000302E2" w:rsidRDefault="001D77CA" w:rsidP="00FC0D37">
            <w:pPr>
              <w:spacing w:after="0" w:line="240" w:lineRule="auto"/>
            </w:pPr>
            <w:r>
              <w:fldChar w:fldCharType="begin">
                <w:ffData>
                  <w:name w:val="q44_takeover_n"/>
                  <w:enabled/>
                  <w:calcOnExit w:val="0"/>
                  <w:checkBox>
                    <w:sizeAuto/>
                    <w:default w:val="0"/>
                  </w:checkBox>
                </w:ffData>
              </w:fldChar>
            </w:r>
            <w:bookmarkStart w:id="493" w:name="q44_takeover_n"/>
            <w:r>
              <w:instrText xml:space="preserve"> FORMCHECKBOX </w:instrText>
            </w:r>
            <w:r w:rsidR="00CF2224">
              <w:fldChar w:fldCharType="separate"/>
            </w:r>
            <w:r>
              <w:fldChar w:fldCharType="end"/>
            </w:r>
            <w:bookmarkEnd w:id="493"/>
            <w:r w:rsidR="00EF2922" w:rsidRPr="00CE6F1B">
              <w:t>No</w:t>
            </w:r>
          </w:p>
          <w:p w14:paraId="1B416F96" w14:textId="77777777" w:rsidR="0084169D" w:rsidRDefault="0084169D" w:rsidP="00FC0D37">
            <w:pPr>
              <w:spacing w:after="0" w:line="240" w:lineRule="auto"/>
            </w:pPr>
          </w:p>
          <w:p w14:paraId="386293DA" w14:textId="77777777" w:rsidR="00F05173" w:rsidRDefault="782E2A9F" w:rsidP="00D0490E">
            <w:pPr>
              <w:pStyle w:val="ColorfulList-Accent11"/>
              <w:numPr>
                <w:ilvl w:val="3"/>
                <w:numId w:val="3"/>
              </w:numPr>
              <w:spacing w:after="0" w:line="240" w:lineRule="auto"/>
              <w:ind w:left="270" w:firstLine="0"/>
            </w:pPr>
            <w:r w:rsidRPr="5EE90422">
              <w:rPr>
                <w:b/>
                <w:bCs/>
              </w:rPr>
              <w:t>If yes</w:t>
            </w:r>
            <w:r>
              <w:t xml:space="preserve">, </w:t>
            </w:r>
            <w:r w:rsidR="7DA0C6C0">
              <w:t xml:space="preserve">which </w:t>
            </w:r>
            <w:r>
              <w:t>of the following options best describe</w:t>
            </w:r>
            <w:r w:rsidR="7DA0C6C0">
              <w:t>s</w:t>
            </w:r>
            <w:r w:rsidR="046E6C53">
              <w:t xml:space="preserve"> the lender step-in right?</w:t>
            </w:r>
            <w:r w:rsidR="7F2BAC2B">
              <w:t xml:space="preserve"> (Please select only one)</w:t>
            </w:r>
          </w:p>
          <w:p w14:paraId="38CEDB2D" w14:textId="67C3BC55" w:rsidR="00F05173" w:rsidRPr="00CE6F1B" w:rsidRDefault="00DA031A" w:rsidP="00FC0D37">
            <w:pPr>
              <w:spacing w:after="0" w:line="240" w:lineRule="auto"/>
              <w:ind w:left="270"/>
            </w:pPr>
            <w:r>
              <w:fldChar w:fldCharType="begin">
                <w:ffData>
                  <w:name w:val="q44_1_takeover_1"/>
                  <w:enabled/>
                  <w:calcOnExit w:val="0"/>
                  <w:checkBox>
                    <w:sizeAuto/>
                    <w:default w:val="0"/>
                  </w:checkBox>
                </w:ffData>
              </w:fldChar>
            </w:r>
            <w:bookmarkStart w:id="494" w:name="q44_1_takeover_1"/>
            <w:r>
              <w:instrText xml:space="preserve"> FORMCHECKBOX </w:instrText>
            </w:r>
            <w:r w:rsidR="00CF2224">
              <w:fldChar w:fldCharType="separate"/>
            </w:r>
            <w:r>
              <w:fldChar w:fldCharType="end"/>
            </w:r>
            <w:bookmarkEnd w:id="494"/>
            <w:r w:rsidR="00F05173">
              <w:t xml:space="preserve"> The regulatory framework expressly regulate</w:t>
            </w:r>
            <w:r w:rsidR="00966FD2">
              <w:t>s</w:t>
            </w:r>
            <w:r w:rsidR="00F05173">
              <w:t xml:space="preserve"> the lender step-in rights. </w:t>
            </w:r>
            <w:r w:rsidR="00F05173" w:rsidRPr="00A02FA9">
              <w:rPr>
                <w:b/>
              </w:rPr>
              <w:t>If yes,</w:t>
            </w:r>
            <w:r w:rsidR="00F05173">
              <w:t xml:space="preserve"> please specify</w:t>
            </w:r>
            <w:r w:rsidR="003C101E">
              <w:t xml:space="preserve"> and </w:t>
            </w:r>
            <w:r w:rsidR="003C101E" w:rsidRPr="00CE6F1B">
              <w:t xml:space="preserve">provide </w:t>
            </w:r>
            <w:r w:rsidR="003C101E">
              <w:t>the relevant legal/regulatory/standard contractual provisions</w:t>
            </w:r>
            <w:r w:rsidR="00F05173">
              <w:t>:</w:t>
            </w:r>
            <w:r>
              <w:fldChar w:fldCharType="begin">
                <w:ffData>
                  <w:name w:val="q44_1_takeover_1_bas"/>
                  <w:enabled/>
                  <w:calcOnExit w:val="0"/>
                  <w:textInput/>
                </w:ffData>
              </w:fldChar>
            </w:r>
            <w:bookmarkStart w:id="495" w:name="q44_1_takeover_1_ba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95"/>
          </w:p>
          <w:p w14:paraId="72BB2409" w14:textId="0B8BBBD3" w:rsidR="00177EC8" w:rsidRDefault="00DA031A" w:rsidP="00FC0D37">
            <w:pPr>
              <w:pStyle w:val="ColorfulList-Accent11"/>
              <w:spacing w:after="0" w:line="240" w:lineRule="auto"/>
              <w:ind w:left="270"/>
            </w:pPr>
            <w:r>
              <w:fldChar w:fldCharType="begin">
                <w:ffData>
                  <w:name w:val="q44_1_takeover_2"/>
                  <w:enabled/>
                  <w:calcOnExit w:val="0"/>
                  <w:checkBox>
                    <w:sizeAuto/>
                    <w:default w:val="0"/>
                  </w:checkBox>
                </w:ffData>
              </w:fldChar>
            </w:r>
            <w:bookmarkStart w:id="496" w:name="q44_1_takeover_2"/>
            <w:r>
              <w:instrText xml:space="preserve"> FORMCHECKBOX </w:instrText>
            </w:r>
            <w:r w:rsidR="00CF2224">
              <w:fldChar w:fldCharType="separate"/>
            </w:r>
            <w:r>
              <w:fldChar w:fldCharType="end"/>
            </w:r>
            <w:bookmarkEnd w:id="496"/>
            <w:r w:rsidR="00177EC8">
              <w:t xml:space="preserve"> The regulatory framework prescribes that a direct agreement should be signed with the lenders. </w:t>
            </w:r>
            <w:r w:rsidR="003C101E" w:rsidRPr="00A02FA9">
              <w:rPr>
                <w:b/>
              </w:rPr>
              <w:t>If yes,</w:t>
            </w:r>
            <w:r w:rsidR="003C101E">
              <w:t xml:space="preserve"> please specify and </w:t>
            </w:r>
            <w:r w:rsidR="003C101E" w:rsidRPr="00CE6F1B">
              <w:t xml:space="preserve">provide </w:t>
            </w:r>
            <w:r w:rsidR="003C101E">
              <w:t>the relevant legal/regulatory/standard contractual provisions:</w:t>
            </w:r>
            <w:r>
              <w:fldChar w:fldCharType="begin">
                <w:ffData>
                  <w:name w:val="q44_1_takeover_2_bas"/>
                  <w:enabled/>
                  <w:calcOnExit w:val="0"/>
                  <w:textInput/>
                </w:ffData>
              </w:fldChar>
            </w:r>
            <w:bookmarkStart w:id="497" w:name="q44_1_takeover_2_ba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97"/>
          </w:p>
          <w:p w14:paraId="1062738B" w14:textId="307BC3E6" w:rsidR="00F05173" w:rsidRDefault="00DA031A" w:rsidP="00FC0D37">
            <w:pPr>
              <w:pStyle w:val="ColorfulList-Accent11"/>
              <w:spacing w:after="0" w:line="240" w:lineRule="auto"/>
              <w:ind w:left="270"/>
            </w:pPr>
            <w:r>
              <w:fldChar w:fldCharType="begin">
                <w:ffData>
                  <w:name w:val="q44_1_takeover_3"/>
                  <w:enabled/>
                  <w:calcOnExit w:val="0"/>
                  <w:checkBox>
                    <w:sizeAuto/>
                    <w:default w:val="0"/>
                  </w:checkBox>
                </w:ffData>
              </w:fldChar>
            </w:r>
            <w:bookmarkStart w:id="498" w:name="q44_1_takeover_3"/>
            <w:r>
              <w:instrText xml:space="preserve"> FORMCHECKBOX </w:instrText>
            </w:r>
            <w:r w:rsidR="00CF2224">
              <w:fldChar w:fldCharType="separate"/>
            </w:r>
            <w:r>
              <w:fldChar w:fldCharType="end"/>
            </w:r>
            <w:bookmarkEnd w:id="498"/>
            <w:r w:rsidR="00F05173">
              <w:t xml:space="preserve"> The regulatory framework prescribes that the lender step-in right</w:t>
            </w:r>
            <w:r w:rsidR="00966FD2">
              <w:t>s</w:t>
            </w:r>
            <w:r w:rsidR="00F05173">
              <w:t xml:space="preserve"> should be regulated in the contract. </w:t>
            </w:r>
            <w:r w:rsidR="003C101E" w:rsidRPr="00A02FA9">
              <w:rPr>
                <w:b/>
              </w:rPr>
              <w:t>If yes,</w:t>
            </w:r>
            <w:r w:rsidR="003C101E">
              <w:t xml:space="preserve"> please specify and </w:t>
            </w:r>
            <w:r w:rsidR="003C101E" w:rsidRPr="00CE6F1B">
              <w:t xml:space="preserve">provide </w:t>
            </w:r>
            <w:r w:rsidR="003C101E">
              <w:t>the relevant legal/regulatory/standard contractual provisions:</w:t>
            </w:r>
            <w:r>
              <w:fldChar w:fldCharType="begin">
                <w:ffData>
                  <w:name w:val="q44_1_takeover_3_bas"/>
                  <w:enabled/>
                  <w:calcOnExit w:val="0"/>
                  <w:textInput/>
                </w:ffData>
              </w:fldChar>
            </w:r>
            <w:bookmarkStart w:id="499" w:name="q44_1_takeover_3_ba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99"/>
          </w:p>
          <w:p w14:paraId="2BF76228" w14:textId="31B5EF39" w:rsidR="000302E2" w:rsidRDefault="00DA031A" w:rsidP="00FC0D37">
            <w:pPr>
              <w:pStyle w:val="ColorfulList-Accent11"/>
              <w:spacing w:after="0" w:line="240" w:lineRule="auto"/>
              <w:ind w:left="270"/>
            </w:pPr>
            <w:r>
              <w:lastRenderedPageBreak/>
              <w:fldChar w:fldCharType="begin">
                <w:ffData>
                  <w:name w:val="q44_1_takeover_4"/>
                  <w:enabled/>
                  <w:calcOnExit w:val="0"/>
                  <w:checkBox>
                    <w:sizeAuto/>
                    <w:default w:val="0"/>
                  </w:checkBox>
                </w:ffData>
              </w:fldChar>
            </w:r>
            <w:bookmarkStart w:id="500" w:name="q44_1_takeover_4"/>
            <w:r>
              <w:instrText xml:space="preserve"> FORMCHECKBOX </w:instrText>
            </w:r>
            <w:r w:rsidR="00CF2224">
              <w:fldChar w:fldCharType="separate"/>
            </w:r>
            <w:r>
              <w:fldChar w:fldCharType="end"/>
            </w:r>
            <w:bookmarkEnd w:id="500"/>
            <w:r w:rsidR="00BA091A">
              <w:t xml:space="preserve"> Other</w:t>
            </w:r>
            <w:r w:rsidR="00F718AB">
              <w:t>,</w:t>
            </w:r>
            <w:r w:rsidR="00BA091A">
              <w:t xml:space="preserve"> </w:t>
            </w:r>
            <w:r w:rsidR="00F718AB">
              <w:rPr>
                <w:rFonts w:eastAsia="Times New Roman"/>
              </w:rPr>
              <w:t>p</w:t>
            </w:r>
            <w:r w:rsidR="00BA091A">
              <w:rPr>
                <w:rFonts w:eastAsia="Times New Roman"/>
              </w:rPr>
              <w:t xml:space="preserve">lease specify: </w:t>
            </w:r>
            <w:r>
              <w:fldChar w:fldCharType="begin">
                <w:ffData>
                  <w:name w:val="q44_1_takeover_4_spe"/>
                  <w:enabled/>
                  <w:calcOnExit w:val="0"/>
                  <w:textInput/>
                </w:ffData>
              </w:fldChar>
            </w:r>
            <w:bookmarkStart w:id="501" w:name="q44_1_takeover_4_sp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01"/>
          </w:p>
          <w:p w14:paraId="4C7D5705" w14:textId="77777777" w:rsidR="00E2436E" w:rsidRDefault="00E2436E" w:rsidP="00FC0D37">
            <w:pPr>
              <w:pStyle w:val="ColorfulList-Accent11"/>
              <w:spacing w:after="0" w:line="240" w:lineRule="auto"/>
              <w:ind w:left="270"/>
            </w:pPr>
          </w:p>
          <w:p w14:paraId="773F825E" w14:textId="219E0549" w:rsidR="00BE1E7B" w:rsidRPr="00CE6F1B" w:rsidRDefault="00BE1E7B" w:rsidP="00BE1E7B">
            <w:pPr>
              <w:pStyle w:val="ColorfulList-Accent11"/>
              <w:spacing w:after="0" w:line="240" w:lineRule="auto"/>
              <w:ind w:left="270"/>
            </w:pPr>
          </w:p>
        </w:tc>
      </w:tr>
    </w:tbl>
    <w:p w14:paraId="7BCFD5A5" w14:textId="77777777" w:rsidR="00964DD4" w:rsidRDefault="00964DD4"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B00D9" w:rsidRPr="00CE6F1B" w14:paraId="220BD530" w14:textId="77777777" w:rsidTr="5EE90422">
        <w:tc>
          <w:tcPr>
            <w:tcW w:w="9576" w:type="dxa"/>
            <w:shd w:val="clear" w:color="auto" w:fill="365F91"/>
          </w:tcPr>
          <w:p w14:paraId="6F4415F9" w14:textId="0F4ED219" w:rsidR="00CB00D9" w:rsidRPr="00CE6F1B" w:rsidRDefault="5494BFBD" w:rsidP="5EE90422">
            <w:pPr>
              <w:pStyle w:val="ColorfulList-Accent11"/>
              <w:numPr>
                <w:ilvl w:val="2"/>
                <w:numId w:val="3"/>
              </w:numPr>
              <w:spacing w:after="0" w:line="240" w:lineRule="auto"/>
              <w:rPr>
                <w:b/>
                <w:bCs/>
                <w:color w:val="FFFFFF"/>
              </w:rPr>
            </w:pPr>
            <w:r w:rsidRPr="5EE90422">
              <w:rPr>
                <w:b/>
                <w:bCs/>
                <w:color w:val="FFFFFF" w:themeColor="background1"/>
              </w:rPr>
              <w:t xml:space="preserve">Does the regulatory framework </w:t>
            </w:r>
            <w:r w:rsidR="0ACEEC00" w:rsidRPr="5EE90422">
              <w:rPr>
                <w:b/>
                <w:bCs/>
                <w:color w:val="FFFFFF" w:themeColor="background1"/>
              </w:rPr>
              <w:t xml:space="preserve">(including standard contractual clauses) </w:t>
            </w:r>
            <w:r w:rsidRPr="5EE90422">
              <w:rPr>
                <w:b/>
                <w:bCs/>
                <w:color w:val="FFFFFF" w:themeColor="background1"/>
              </w:rPr>
              <w:t xml:space="preserve">expressly </w:t>
            </w:r>
            <w:r w:rsidR="5AA4EB42" w:rsidRPr="5EE90422">
              <w:rPr>
                <w:b/>
                <w:bCs/>
                <w:color w:val="FFFFFF" w:themeColor="background1"/>
              </w:rPr>
              <w:t xml:space="preserve">address </w:t>
            </w:r>
            <w:r w:rsidRPr="5EE90422">
              <w:rPr>
                <w:b/>
                <w:bCs/>
                <w:color w:val="FFFFFF" w:themeColor="background1"/>
              </w:rPr>
              <w:t>the grounds for termination of a PPP contract?</w:t>
            </w:r>
          </w:p>
        </w:tc>
      </w:tr>
      <w:tr w:rsidR="00CB00D9" w:rsidRPr="00CE6F1B" w14:paraId="794C5CA7" w14:textId="77777777" w:rsidTr="5EE90422">
        <w:tc>
          <w:tcPr>
            <w:tcW w:w="9576" w:type="dxa"/>
            <w:shd w:val="clear" w:color="auto" w:fill="auto"/>
          </w:tcPr>
          <w:p w14:paraId="3AFE6349" w14:textId="6FAB5091" w:rsidR="00CB00D9" w:rsidRPr="00CE6F1B" w:rsidRDefault="00DA031A" w:rsidP="00FC0D37">
            <w:pPr>
              <w:spacing w:after="0" w:line="240" w:lineRule="auto"/>
            </w:pPr>
            <w:r>
              <w:fldChar w:fldCharType="begin">
                <w:ffData>
                  <w:name w:val="q45_termi_y"/>
                  <w:enabled/>
                  <w:calcOnExit w:val="0"/>
                  <w:checkBox>
                    <w:sizeAuto/>
                    <w:default w:val="0"/>
                  </w:checkBox>
                </w:ffData>
              </w:fldChar>
            </w:r>
            <w:bookmarkStart w:id="502" w:name="q45_termi_y"/>
            <w:r>
              <w:instrText xml:space="preserve"> FORMCHECKBOX </w:instrText>
            </w:r>
            <w:r w:rsidR="00CF2224">
              <w:fldChar w:fldCharType="separate"/>
            </w:r>
            <w:r>
              <w:fldChar w:fldCharType="end"/>
            </w:r>
            <w:bookmarkEnd w:id="502"/>
            <w:r w:rsidR="00CB00D9" w:rsidRPr="00CE6F1B">
              <w:t xml:space="preserve">Yes. </w:t>
            </w:r>
            <w:r w:rsidR="00CB00D9" w:rsidRPr="00CE6F1B">
              <w:rPr>
                <w:b/>
              </w:rPr>
              <w:t>If yes</w:t>
            </w:r>
            <w:r w:rsidR="00CB00D9" w:rsidRPr="00CE6F1B">
              <w:t>, please specify</w:t>
            </w:r>
            <w:r w:rsidR="00177EC8">
              <w:t xml:space="preserve"> </w:t>
            </w:r>
            <w:r w:rsidR="00CB00D9" w:rsidRPr="00CE6F1B">
              <w:t xml:space="preserve">and provide </w:t>
            </w:r>
            <w:r w:rsidR="005F38EE">
              <w:t>the releva</w:t>
            </w:r>
            <w:r w:rsidR="00AE6BE9">
              <w:t>nt legal/regulatory</w:t>
            </w:r>
            <w:r w:rsidR="00177EC8">
              <w:t>/standard contractual</w:t>
            </w:r>
            <w:r w:rsidR="00AE6BE9">
              <w:t xml:space="preserve"> provisions</w:t>
            </w:r>
            <w:r w:rsidR="00CB00D9" w:rsidRPr="00CE6F1B">
              <w:t xml:space="preserve">: </w:t>
            </w:r>
            <w:r>
              <w:fldChar w:fldCharType="begin">
                <w:ffData>
                  <w:name w:val="q45_termi_basis"/>
                  <w:enabled/>
                  <w:calcOnExit w:val="0"/>
                  <w:textInput/>
                </w:ffData>
              </w:fldChar>
            </w:r>
            <w:bookmarkStart w:id="503" w:name="q45_termi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03"/>
          </w:p>
          <w:p w14:paraId="4C33C0FC" w14:textId="0B63308B" w:rsidR="00CB00D9" w:rsidRDefault="00DA031A" w:rsidP="00FC0D37">
            <w:pPr>
              <w:spacing w:after="0" w:line="240" w:lineRule="auto"/>
            </w:pPr>
            <w:r>
              <w:fldChar w:fldCharType="begin">
                <w:ffData>
                  <w:name w:val="q45_termi_n"/>
                  <w:enabled/>
                  <w:calcOnExit w:val="0"/>
                  <w:checkBox>
                    <w:sizeAuto/>
                    <w:default w:val="0"/>
                  </w:checkBox>
                </w:ffData>
              </w:fldChar>
            </w:r>
            <w:bookmarkStart w:id="504" w:name="q45_termi_n"/>
            <w:r>
              <w:instrText xml:space="preserve"> FORMCHECKBOX </w:instrText>
            </w:r>
            <w:r w:rsidR="00CF2224">
              <w:fldChar w:fldCharType="separate"/>
            </w:r>
            <w:r>
              <w:fldChar w:fldCharType="end"/>
            </w:r>
            <w:bookmarkEnd w:id="504"/>
            <w:r w:rsidR="00CB00D9" w:rsidRPr="00CE6F1B">
              <w:t>No</w:t>
            </w:r>
          </w:p>
          <w:p w14:paraId="787F58BD" w14:textId="47AB0EC9" w:rsidR="002807D4" w:rsidRDefault="04CF32A9" w:rsidP="00D0490E">
            <w:pPr>
              <w:pStyle w:val="ColorfulList-Accent11"/>
              <w:numPr>
                <w:ilvl w:val="3"/>
                <w:numId w:val="3"/>
              </w:numPr>
              <w:spacing w:after="0" w:line="240" w:lineRule="auto"/>
              <w:ind w:left="270" w:firstLine="0"/>
            </w:pPr>
            <w:r w:rsidRPr="5EE90422">
              <w:rPr>
                <w:b/>
                <w:bCs/>
              </w:rPr>
              <w:t>If yes</w:t>
            </w:r>
            <w:r>
              <w:t xml:space="preserve">, does the regulatory framework </w:t>
            </w:r>
            <w:r w:rsidR="0ACEEC00">
              <w:t xml:space="preserve">(including standard contractual clauses) </w:t>
            </w:r>
            <w:r w:rsidR="00853B72">
              <w:t xml:space="preserve">also </w:t>
            </w:r>
            <w:r w:rsidR="5AA4EB42">
              <w:t>address</w:t>
            </w:r>
            <w:r w:rsidR="7304DE15">
              <w:t>es</w:t>
            </w:r>
            <w:r w:rsidR="5AA4EB42">
              <w:t xml:space="preserve"> </w:t>
            </w:r>
            <w:r>
              <w:t xml:space="preserve">the consequences for the termination of </w:t>
            </w:r>
            <w:r w:rsidR="629FEE2A">
              <w:t>the PPP</w:t>
            </w:r>
            <w:r>
              <w:t xml:space="preserve"> contract?</w:t>
            </w:r>
          </w:p>
          <w:p w14:paraId="487C38A8" w14:textId="43CAC7B2" w:rsidR="002807D4" w:rsidRPr="00CE6F1B" w:rsidRDefault="00DA031A" w:rsidP="00FC0D37">
            <w:pPr>
              <w:spacing w:after="0" w:line="240" w:lineRule="auto"/>
              <w:ind w:left="270"/>
            </w:pPr>
            <w:r>
              <w:fldChar w:fldCharType="begin">
                <w:ffData>
                  <w:name w:val="q45_2_termi_y"/>
                  <w:enabled/>
                  <w:calcOnExit w:val="0"/>
                  <w:checkBox>
                    <w:sizeAuto/>
                    <w:default w:val="0"/>
                  </w:checkBox>
                </w:ffData>
              </w:fldChar>
            </w:r>
            <w:bookmarkStart w:id="505" w:name="q45_2_termi_y"/>
            <w:r>
              <w:instrText xml:space="preserve"> FORMCHECKBOX </w:instrText>
            </w:r>
            <w:r w:rsidR="00CF2224">
              <w:fldChar w:fldCharType="separate"/>
            </w:r>
            <w:r>
              <w:fldChar w:fldCharType="end"/>
            </w:r>
            <w:bookmarkEnd w:id="505"/>
            <w:r w:rsidR="002807D4" w:rsidRPr="00CE6F1B">
              <w:t xml:space="preserve">Yes. </w:t>
            </w:r>
            <w:r w:rsidR="002807D4" w:rsidRPr="00CE6F1B">
              <w:rPr>
                <w:b/>
              </w:rPr>
              <w:t>If yes</w:t>
            </w:r>
            <w:r w:rsidR="002807D4" w:rsidRPr="00CE6F1B">
              <w:t>,</w:t>
            </w:r>
            <w:r w:rsidR="009C73C4">
              <w:t xml:space="preserve"> please</w:t>
            </w:r>
            <w:r w:rsidR="002807D4" w:rsidRPr="00CE6F1B">
              <w:t xml:space="preserve"> </w:t>
            </w:r>
            <w:r w:rsidR="00371B0E">
              <w:t>specify</w:t>
            </w:r>
            <w:r w:rsidR="00A25808">
              <w:t xml:space="preserve"> and</w:t>
            </w:r>
            <w:r w:rsidR="00371B0E">
              <w:t xml:space="preserve"> </w:t>
            </w:r>
            <w:r w:rsidR="002807D4" w:rsidRPr="00CE6F1B">
              <w:t xml:space="preserve">provide </w:t>
            </w:r>
            <w:r w:rsidR="005F38EE">
              <w:t>the releva</w:t>
            </w:r>
            <w:r w:rsidR="00AE6BE9">
              <w:t>nt legal/regulatory</w:t>
            </w:r>
            <w:r w:rsidR="00177EC8">
              <w:t>/standard contractual</w:t>
            </w:r>
            <w:r w:rsidR="00AE6BE9">
              <w:t xml:space="preserve"> provisions</w:t>
            </w:r>
            <w:r w:rsidR="002807D4" w:rsidRPr="00CE6F1B">
              <w:t xml:space="preserve">: </w:t>
            </w:r>
            <w:r w:rsidR="00CF5461">
              <w:fldChar w:fldCharType="begin">
                <w:ffData>
                  <w:name w:val="q45_2_termi_basis"/>
                  <w:enabled/>
                  <w:calcOnExit w:val="0"/>
                  <w:textInput/>
                </w:ffData>
              </w:fldChar>
            </w:r>
            <w:bookmarkStart w:id="506" w:name="q45_2_termi_basis"/>
            <w:r w:rsidR="00CF5461">
              <w:instrText xml:space="preserve"> FORMTEXT </w:instrText>
            </w:r>
            <w:r w:rsidR="00CF5461">
              <w:fldChar w:fldCharType="separate"/>
            </w:r>
            <w:r w:rsidR="00CF5461">
              <w:rPr>
                <w:noProof/>
              </w:rPr>
              <w:t> </w:t>
            </w:r>
            <w:r w:rsidR="00CF5461">
              <w:rPr>
                <w:noProof/>
              </w:rPr>
              <w:t> </w:t>
            </w:r>
            <w:r w:rsidR="00CF5461">
              <w:rPr>
                <w:noProof/>
              </w:rPr>
              <w:t> </w:t>
            </w:r>
            <w:r w:rsidR="00CF5461">
              <w:rPr>
                <w:noProof/>
              </w:rPr>
              <w:t> </w:t>
            </w:r>
            <w:r w:rsidR="00CF5461">
              <w:rPr>
                <w:noProof/>
              </w:rPr>
              <w:t> </w:t>
            </w:r>
            <w:r w:rsidR="00CF5461">
              <w:fldChar w:fldCharType="end"/>
            </w:r>
            <w:bookmarkEnd w:id="506"/>
          </w:p>
          <w:p w14:paraId="60965162" w14:textId="4B44848B" w:rsidR="002807D4" w:rsidRDefault="00DA031A" w:rsidP="00FC0D37">
            <w:pPr>
              <w:pStyle w:val="ColorfulList-Accent11"/>
              <w:spacing w:after="0" w:line="240" w:lineRule="auto"/>
              <w:ind w:left="270"/>
            </w:pPr>
            <w:r>
              <w:fldChar w:fldCharType="begin">
                <w:ffData>
                  <w:name w:val="q45_2_termi_n"/>
                  <w:enabled/>
                  <w:calcOnExit w:val="0"/>
                  <w:checkBox>
                    <w:sizeAuto/>
                    <w:default w:val="0"/>
                  </w:checkBox>
                </w:ffData>
              </w:fldChar>
            </w:r>
            <w:bookmarkStart w:id="507" w:name="q45_2_termi_n"/>
            <w:r>
              <w:instrText xml:space="preserve"> FORMCHECKBOX </w:instrText>
            </w:r>
            <w:r w:rsidR="00CF2224">
              <w:fldChar w:fldCharType="separate"/>
            </w:r>
            <w:r>
              <w:fldChar w:fldCharType="end"/>
            </w:r>
            <w:bookmarkEnd w:id="507"/>
            <w:r w:rsidR="002807D4" w:rsidRPr="00CE6F1B">
              <w:t>No</w:t>
            </w:r>
          </w:p>
          <w:p w14:paraId="6C5AFA97" w14:textId="35E97CEA" w:rsidR="00702622" w:rsidRPr="00093AA5" w:rsidRDefault="00702622" w:rsidP="00093AA5">
            <w:pPr>
              <w:pStyle w:val="ColorfulList-Accent11"/>
              <w:spacing w:after="0" w:line="240" w:lineRule="auto"/>
              <w:ind w:left="270"/>
              <w:rPr>
                <w:color w:val="2F5496"/>
              </w:rPr>
            </w:pPr>
          </w:p>
        </w:tc>
      </w:tr>
    </w:tbl>
    <w:p w14:paraId="018B5ECB" w14:textId="77777777" w:rsidR="00B11A1A" w:rsidRDefault="00B11A1A"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7619" w:rsidRPr="0027430F" w14:paraId="1DCD6624" w14:textId="77777777" w:rsidTr="5EE90422">
        <w:tc>
          <w:tcPr>
            <w:tcW w:w="9576" w:type="dxa"/>
            <w:shd w:val="clear" w:color="auto" w:fill="365F91"/>
          </w:tcPr>
          <w:p w14:paraId="5AC0496B" w14:textId="77777777" w:rsidR="00C37619" w:rsidRPr="0027430F" w:rsidRDefault="00853B72" w:rsidP="5EE90422">
            <w:pPr>
              <w:pStyle w:val="ColorfulList-Accent11"/>
              <w:numPr>
                <w:ilvl w:val="2"/>
                <w:numId w:val="3"/>
              </w:numPr>
              <w:spacing w:after="0" w:line="240" w:lineRule="auto"/>
              <w:rPr>
                <w:b/>
                <w:bCs/>
                <w:color w:val="FFFFFF"/>
              </w:rPr>
            </w:pPr>
            <w:r w:rsidRPr="5EE90422">
              <w:rPr>
                <w:b/>
                <w:bCs/>
                <w:color w:val="FFFFFF" w:themeColor="background1"/>
              </w:rPr>
              <w:t>Please provide any additional information or comments on the answers to the question(s) above and indicate which one(s) you are referring to:</w:t>
            </w:r>
          </w:p>
        </w:tc>
      </w:tr>
      <w:tr w:rsidR="00C37619" w:rsidRPr="0027430F" w14:paraId="46677548" w14:textId="77777777" w:rsidTr="5EE90422">
        <w:tc>
          <w:tcPr>
            <w:tcW w:w="9576" w:type="dxa"/>
            <w:shd w:val="clear" w:color="auto" w:fill="auto"/>
          </w:tcPr>
          <w:p w14:paraId="6BD430F7" w14:textId="5807B538" w:rsidR="00C37619" w:rsidRPr="0027430F" w:rsidRDefault="00CF5461" w:rsidP="00FC0D37">
            <w:pPr>
              <w:autoSpaceDE w:val="0"/>
              <w:autoSpaceDN w:val="0"/>
              <w:adjustRightInd w:val="0"/>
              <w:spacing w:after="0" w:line="240" w:lineRule="auto"/>
              <w:rPr>
                <w:b/>
                <w:bCs/>
                <w:color w:val="002060"/>
              </w:rPr>
            </w:pPr>
            <w:r>
              <w:fldChar w:fldCharType="begin">
                <w:ffData>
                  <w:name w:val="q46_addtl5"/>
                  <w:enabled/>
                  <w:calcOnExit w:val="0"/>
                  <w:textInput/>
                </w:ffData>
              </w:fldChar>
            </w:r>
            <w:bookmarkStart w:id="508" w:name="q46_addtl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08"/>
          </w:p>
        </w:tc>
      </w:tr>
    </w:tbl>
    <w:p w14:paraId="0A0B273F" w14:textId="77777777" w:rsidR="00AF793F" w:rsidRDefault="00AF793F" w:rsidP="00AF793F">
      <w:pPr>
        <w:pStyle w:val="ColorfulList-Accent11"/>
        <w:spacing w:after="0" w:line="240" w:lineRule="auto"/>
        <w:ind w:right="181"/>
        <w:jc w:val="both"/>
        <w:rPr>
          <w:b/>
        </w:rPr>
      </w:pPr>
    </w:p>
    <w:p w14:paraId="68ED586D" w14:textId="77777777" w:rsidR="00AF793F" w:rsidRDefault="00AF793F" w:rsidP="00AF793F">
      <w:pPr>
        <w:pStyle w:val="ColorfulList-Accent11"/>
        <w:numPr>
          <w:ilvl w:val="0"/>
          <w:numId w:val="4"/>
        </w:numPr>
        <w:spacing w:after="0" w:line="240" w:lineRule="auto"/>
        <w:ind w:right="181" w:hanging="810"/>
        <w:jc w:val="both"/>
        <w:rPr>
          <w:b/>
        </w:rPr>
      </w:pPr>
      <w:r w:rsidRPr="00D50954">
        <w:rPr>
          <w:rFonts w:eastAsia="Times New Roman"/>
          <w:b/>
          <w:bCs/>
          <w:color w:val="000000"/>
        </w:rPr>
        <w:t xml:space="preserve">Unsolicited </w:t>
      </w:r>
      <w:r w:rsidRPr="00D50954">
        <w:rPr>
          <w:b/>
        </w:rPr>
        <w:t>Proposals</w:t>
      </w:r>
    </w:p>
    <w:p w14:paraId="746644CE" w14:textId="77777777" w:rsidR="00AF793F" w:rsidRPr="00D50954" w:rsidRDefault="00AF793F" w:rsidP="00AF793F">
      <w:pPr>
        <w:pStyle w:val="ColorfulList-Accent11"/>
        <w:spacing w:after="0" w:line="240" w:lineRule="auto"/>
        <w:ind w:right="181"/>
        <w:jc w:val="both"/>
        <w:rPr>
          <w:b/>
        </w:rPr>
      </w:pPr>
    </w:p>
    <w:p w14:paraId="126A92AB" w14:textId="5B642CFF" w:rsidR="00AF793F" w:rsidRDefault="00AF793F" w:rsidP="00AF793F">
      <w:pPr>
        <w:spacing w:after="0" w:line="240" w:lineRule="auto"/>
        <w:ind w:left="-90"/>
        <w:jc w:val="both"/>
      </w:pPr>
      <w:r>
        <w:t xml:space="preserve">In </w:t>
      </w:r>
      <w:r w:rsidRPr="5EE90422">
        <w:rPr>
          <w:b/>
          <w:bCs/>
        </w:rPr>
        <w:t xml:space="preserve">Section </w:t>
      </w:r>
      <w:r w:rsidR="00432420" w:rsidRPr="5EE90422">
        <w:rPr>
          <w:b/>
          <w:bCs/>
        </w:rPr>
        <w:t>E</w:t>
      </w:r>
      <w:r w:rsidR="00432420">
        <w:t xml:space="preserve"> </w:t>
      </w:r>
      <w:r>
        <w:t xml:space="preserve">below, we would like to ask you a few questions regarding </w:t>
      </w:r>
      <w:r w:rsidRPr="5EE90422">
        <w:rPr>
          <w:b/>
          <w:bCs/>
        </w:rPr>
        <w:t>Unsolicited Proposals</w:t>
      </w:r>
      <w:r>
        <w:t xml:space="preserve">. As a result, disregard our previous case study assumptions. Instead, </w:t>
      </w:r>
      <w:r w:rsidRPr="5EE90422">
        <w:rPr>
          <w:b/>
          <w:bCs/>
        </w:rPr>
        <w:t xml:space="preserve">and only for the purpose of Section </w:t>
      </w:r>
      <w:r w:rsidR="00432420" w:rsidRPr="5EE90422">
        <w:rPr>
          <w:b/>
          <w:bCs/>
        </w:rPr>
        <w:t>E</w:t>
      </w:r>
      <w:r>
        <w:t>, please assume that the procuring authority receives an unsolicited proposal regarding, for example, an infrastructure project in the transportation sector (e.</w:t>
      </w:r>
      <w:r w:rsidR="00C51BAC">
        <w:t>g</w:t>
      </w:r>
      <w:r w:rsidR="009069AC">
        <w:t>.</w:t>
      </w:r>
      <w:r w:rsidR="00853B72">
        <w:t>, national</w:t>
      </w:r>
      <w:r>
        <w:t xml:space="preserve"> highway) with an estimated value of USD 150 million from </w:t>
      </w:r>
      <w:r w:rsidR="00916CA2">
        <w:t xml:space="preserve">a </w:t>
      </w:r>
      <w:r>
        <w:t>consortium of privately-owned firms before initiating any activities towards the procurement of the project.</w:t>
      </w:r>
    </w:p>
    <w:p w14:paraId="1D89591B" w14:textId="77777777" w:rsidR="00AF793F" w:rsidRPr="00CF2D47" w:rsidRDefault="00AF793F" w:rsidP="00AF793F">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F793F" w:rsidRPr="00CE6F1B" w14:paraId="6A6F2D90" w14:textId="77777777" w:rsidTr="5EE90422">
        <w:tc>
          <w:tcPr>
            <w:tcW w:w="9576" w:type="dxa"/>
            <w:shd w:val="clear" w:color="auto" w:fill="365F91"/>
          </w:tcPr>
          <w:p w14:paraId="392C1004" w14:textId="77777777" w:rsidR="00AF793F" w:rsidRPr="00CE6F1B" w:rsidRDefault="00AF793F" w:rsidP="5EE90422">
            <w:pPr>
              <w:pStyle w:val="ColorfulList-Accent11"/>
              <w:numPr>
                <w:ilvl w:val="2"/>
                <w:numId w:val="3"/>
              </w:numPr>
              <w:spacing w:after="0" w:line="240" w:lineRule="auto"/>
              <w:rPr>
                <w:b/>
                <w:bCs/>
                <w:color w:val="FFFFFF"/>
              </w:rPr>
            </w:pPr>
            <w:r w:rsidRPr="5EE90422">
              <w:rPr>
                <w:b/>
                <w:bCs/>
                <w:color w:val="FFFFFF" w:themeColor="background1"/>
              </w:rPr>
              <w:t>Are unsolicited proposals in [</w:t>
            </w:r>
            <w:proofErr w:type="spellStart"/>
            <w:r w:rsidRPr="5EE90422">
              <w:rPr>
                <w:b/>
                <w:bCs/>
                <w:color w:val="FFFFFF" w:themeColor="background1"/>
              </w:rPr>
              <w:t>country_name</w:t>
            </w:r>
            <w:proofErr w:type="spellEnd"/>
            <w:r w:rsidRPr="5EE90422">
              <w:rPr>
                <w:b/>
                <w:bCs/>
                <w:color w:val="FFFFFF" w:themeColor="background1"/>
              </w:rPr>
              <w:t>]: (choose only one)</w:t>
            </w:r>
          </w:p>
        </w:tc>
      </w:tr>
      <w:tr w:rsidR="00AF793F" w:rsidRPr="00CE6F1B" w14:paraId="1FA20D39" w14:textId="77777777" w:rsidTr="5EE90422">
        <w:tc>
          <w:tcPr>
            <w:tcW w:w="9576" w:type="dxa"/>
            <w:shd w:val="clear" w:color="auto" w:fill="auto"/>
          </w:tcPr>
          <w:p w14:paraId="4633CB6C" w14:textId="07626490" w:rsidR="00AF793F" w:rsidRDefault="00CF5461" w:rsidP="00A055DF">
            <w:pPr>
              <w:spacing w:after="0" w:line="240" w:lineRule="auto"/>
            </w:pPr>
            <w:r>
              <w:fldChar w:fldCharType="begin">
                <w:ffData>
                  <w:name w:val="q47_unsol1_1"/>
                  <w:enabled/>
                  <w:calcOnExit w:val="0"/>
                  <w:checkBox>
                    <w:sizeAuto/>
                    <w:default w:val="0"/>
                  </w:checkBox>
                </w:ffData>
              </w:fldChar>
            </w:r>
            <w:bookmarkStart w:id="509" w:name="q47_unsol1_1"/>
            <w:r>
              <w:instrText xml:space="preserve"> FORMCHECKBOX </w:instrText>
            </w:r>
            <w:r w:rsidR="00CF2224">
              <w:fldChar w:fldCharType="separate"/>
            </w:r>
            <w:r>
              <w:fldChar w:fldCharType="end"/>
            </w:r>
            <w:bookmarkEnd w:id="509"/>
            <w:r w:rsidR="00AF793F">
              <w:t>Explicitly prohibited by the legal framework?</w:t>
            </w:r>
            <w:r w:rsidR="00AF793F" w:rsidRPr="004806C9">
              <w:t xml:space="preserve"> </w:t>
            </w:r>
            <w:r w:rsidR="00AF793F">
              <w:t>(</w:t>
            </w:r>
            <w:r w:rsidR="00AF793F" w:rsidRPr="00E96BDF">
              <w:t xml:space="preserve">If prohibited, skip to section </w:t>
            </w:r>
            <w:r w:rsidR="00D33387">
              <w:t>F</w:t>
            </w:r>
            <w:r w:rsidR="00AF793F" w:rsidRPr="00E96BDF">
              <w:t>)</w:t>
            </w:r>
          </w:p>
          <w:p w14:paraId="4C0FCD78" w14:textId="39C61D61" w:rsidR="00AF793F" w:rsidRDefault="00CF5461" w:rsidP="00A055DF">
            <w:pPr>
              <w:spacing w:after="0" w:line="240" w:lineRule="auto"/>
            </w:pPr>
            <w:r>
              <w:fldChar w:fldCharType="begin">
                <w:ffData>
                  <w:name w:val="q47_unsol1_2"/>
                  <w:enabled/>
                  <w:calcOnExit w:val="0"/>
                  <w:checkBox>
                    <w:sizeAuto/>
                    <w:default w:val="0"/>
                  </w:checkBox>
                </w:ffData>
              </w:fldChar>
            </w:r>
            <w:bookmarkStart w:id="510" w:name="q47_unsol1_2"/>
            <w:r>
              <w:instrText xml:space="preserve"> FORMCHECKBOX </w:instrText>
            </w:r>
            <w:r w:rsidR="00CF2224">
              <w:fldChar w:fldCharType="separate"/>
            </w:r>
            <w:r>
              <w:fldChar w:fldCharType="end"/>
            </w:r>
            <w:bookmarkEnd w:id="510"/>
            <w:r w:rsidR="00AF793F">
              <w:t>Explicitly allowed by the legal framework?</w:t>
            </w:r>
          </w:p>
          <w:p w14:paraId="154A4944" w14:textId="307FF572" w:rsidR="00AF793F" w:rsidRDefault="00CF5461" w:rsidP="00A055DF">
            <w:pPr>
              <w:spacing w:after="0" w:line="240" w:lineRule="auto"/>
            </w:pPr>
            <w:r>
              <w:fldChar w:fldCharType="begin">
                <w:ffData>
                  <w:name w:val="q47_unsol1_3"/>
                  <w:enabled/>
                  <w:calcOnExit w:val="0"/>
                  <w:checkBox>
                    <w:sizeAuto/>
                    <w:default w:val="0"/>
                  </w:checkBox>
                </w:ffData>
              </w:fldChar>
            </w:r>
            <w:bookmarkStart w:id="511" w:name="q47_unsol1_3"/>
            <w:r>
              <w:instrText xml:space="preserve"> FORMCHECKBOX </w:instrText>
            </w:r>
            <w:r w:rsidR="00CF2224">
              <w:fldChar w:fldCharType="separate"/>
            </w:r>
            <w:r>
              <w:fldChar w:fldCharType="end"/>
            </w:r>
            <w:bookmarkEnd w:id="511"/>
            <w:r w:rsidR="00AF793F">
              <w:t>Not regulated by the legal framework, but do happen in practice?</w:t>
            </w:r>
          </w:p>
          <w:p w14:paraId="5DE972EB" w14:textId="64B88B01" w:rsidR="00AF793F" w:rsidRDefault="00CF5461" w:rsidP="00A055DF">
            <w:pPr>
              <w:spacing w:after="0" w:line="240" w:lineRule="auto"/>
            </w:pPr>
            <w:r>
              <w:fldChar w:fldCharType="begin">
                <w:ffData>
                  <w:name w:val="q47_unsol1_4"/>
                  <w:enabled/>
                  <w:calcOnExit w:val="0"/>
                  <w:checkBox>
                    <w:sizeAuto/>
                    <w:default w:val="0"/>
                  </w:checkBox>
                </w:ffData>
              </w:fldChar>
            </w:r>
            <w:bookmarkStart w:id="512" w:name="q47_unsol1_4"/>
            <w:r>
              <w:instrText xml:space="preserve"> FORMCHECKBOX </w:instrText>
            </w:r>
            <w:r w:rsidR="00CF2224">
              <w:fldChar w:fldCharType="separate"/>
            </w:r>
            <w:r>
              <w:fldChar w:fldCharType="end"/>
            </w:r>
            <w:bookmarkEnd w:id="512"/>
            <w:r w:rsidR="00AF793F">
              <w:t xml:space="preserve">Not regulated by the legal framework, and do not happen in practice? (if not done in practice, </w:t>
            </w:r>
            <w:r w:rsidR="00AF793F" w:rsidRPr="00E96BDF">
              <w:t xml:space="preserve">skip to section </w:t>
            </w:r>
            <w:r w:rsidR="00D33387">
              <w:t>F</w:t>
            </w:r>
            <w:r w:rsidR="00AF793F" w:rsidRPr="00E96BDF">
              <w:t>)</w:t>
            </w:r>
          </w:p>
          <w:p w14:paraId="5FEA8A92" w14:textId="5084676F" w:rsidR="00AF793F" w:rsidRDefault="00AF793F" w:rsidP="00A055DF">
            <w:pPr>
              <w:spacing w:after="0" w:line="240" w:lineRule="auto"/>
            </w:pPr>
            <w:r w:rsidRPr="00225F31">
              <w:rPr>
                <w:b/>
              </w:rPr>
              <w:t>If the legal framework explicitly prohibits or allows unsolicited proposals</w:t>
            </w:r>
            <w:r>
              <w:t>, please provide the relevant legal/regulatory provisions</w:t>
            </w:r>
            <w:r w:rsidR="00CF5461">
              <w:fldChar w:fldCharType="begin">
                <w:ffData>
                  <w:name w:val="q47_unsol1_basis"/>
                  <w:enabled/>
                  <w:calcOnExit w:val="0"/>
                  <w:textInput/>
                </w:ffData>
              </w:fldChar>
            </w:r>
            <w:bookmarkStart w:id="513" w:name="q47_unsol1_basis"/>
            <w:r w:rsidR="00CF5461">
              <w:instrText xml:space="preserve"> FORMTEXT </w:instrText>
            </w:r>
            <w:r w:rsidR="00CF5461">
              <w:fldChar w:fldCharType="separate"/>
            </w:r>
            <w:r w:rsidR="00CF5461">
              <w:rPr>
                <w:noProof/>
              </w:rPr>
              <w:t> </w:t>
            </w:r>
            <w:r w:rsidR="00CF5461">
              <w:rPr>
                <w:noProof/>
              </w:rPr>
              <w:t> </w:t>
            </w:r>
            <w:r w:rsidR="00CF5461">
              <w:rPr>
                <w:noProof/>
              </w:rPr>
              <w:t> </w:t>
            </w:r>
            <w:r w:rsidR="00CF5461">
              <w:rPr>
                <w:noProof/>
              </w:rPr>
              <w:t> </w:t>
            </w:r>
            <w:r w:rsidR="00CF5461">
              <w:rPr>
                <w:noProof/>
              </w:rPr>
              <w:t> </w:t>
            </w:r>
            <w:r w:rsidR="00CF5461">
              <w:fldChar w:fldCharType="end"/>
            </w:r>
            <w:bookmarkEnd w:id="513"/>
          </w:p>
          <w:p w14:paraId="0B92F3DD" w14:textId="71A279E1" w:rsidR="00AF793F" w:rsidRPr="00CE6F1B" w:rsidRDefault="00AF793F" w:rsidP="00A055DF">
            <w:pPr>
              <w:spacing w:after="0" w:line="240" w:lineRule="auto"/>
              <w:ind w:left="270"/>
            </w:pPr>
          </w:p>
        </w:tc>
      </w:tr>
    </w:tbl>
    <w:p w14:paraId="26E2166E" w14:textId="77777777" w:rsidR="00AF793F" w:rsidRDefault="00AF793F" w:rsidP="00AF793F">
      <w:pPr>
        <w:pStyle w:val="ColorfulList-Accent11"/>
        <w:spacing w:after="0" w:line="240" w:lineRule="auto"/>
        <w:ind w:left="0" w:right="181"/>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F793F" w:rsidRPr="00CE6F1B" w14:paraId="2880D02F" w14:textId="77777777" w:rsidTr="5EE90422">
        <w:tc>
          <w:tcPr>
            <w:tcW w:w="9576" w:type="dxa"/>
            <w:shd w:val="clear" w:color="auto" w:fill="365F91"/>
          </w:tcPr>
          <w:p w14:paraId="4A8341D1" w14:textId="65E458F7" w:rsidR="00AF793F" w:rsidRPr="00CE6F1B" w:rsidRDefault="00AF793F" w:rsidP="5EE90422">
            <w:pPr>
              <w:pStyle w:val="ColorfulList-Accent11"/>
              <w:numPr>
                <w:ilvl w:val="2"/>
                <w:numId w:val="3"/>
              </w:numPr>
              <w:spacing w:after="0" w:line="240" w:lineRule="auto"/>
              <w:rPr>
                <w:b/>
                <w:bCs/>
                <w:color w:val="FFFFFF"/>
              </w:rPr>
            </w:pPr>
            <w:r w:rsidRPr="5EE90422">
              <w:rPr>
                <w:b/>
                <w:bCs/>
                <w:color w:val="FFFFFF" w:themeColor="background1"/>
              </w:rPr>
              <w:t>Does the procuring authority conduct an assessment to evaluate unsolicited proposals? (if not, skip to question</w:t>
            </w:r>
            <w:r w:rsidR="0C8BD26C" w:rsidRPr="5EE90422">
              <w:rPr>
                <w:b/>
                <w:bCs/>
                <w:color w:val="FFFFFF" w:themeColor="background1"/>
              </w:rPr>
              <w:t xml:space="preserve"> </w:t>
            </w:r>
            <w:r w:rsidR="1ECBA060" w:rsidRPr="5EE90422">
              <w:rPr>
                <w:b/>
                <w:bCs/>
                <w:color w:val="FFFFFF" w:themeColor="background1"/>
              </w:rPr>
              <w:t>49</w:t>
            </w:r>
            <w:r w:rsidRPr="5EE90422">
              <w:rPr>
                <w:b/>
                <w:bCs/>
                <w:color w:val="FFFFFF" w:themeColor="background1"/>
              </w:rPr>
              <w:t>)</w:t>
            </w:r>
          </w:p>
        </w:tc>
      </w:tr>
      <w:tr w:rsidR="00AF793F" w:rsidRPr="00CE6F1B" w14:paraId="524588E6" w14:textId="77777777" w:rsidTr="5EE90422">
        <w:tc>
          <w:tcPr>
            <w:tcW w:w="9576" w:type="dxa"/>
            <w:shd w:val="clear" w:color="auto" w:fill="auto"/>
          </w:tcPr>
          <w:p w14:paraId="70BF6C12" w14:textId="239865D5" w:rsidR="00AF793F" w:rsidRPr="00CE6F1B" w:rsidRDefault="00CF5461" w:rsidP="00A055DF">
            <w:pPr>
              <w:spacing w:after="0" w:line="240" w:lineRule="auto"/>
            </w:pPr>
            <w:r>
              <w:fldChar w:fldCharType="begin">
                <w:ffData>
                  <w:name w:val="q48_unsolev_y"/>
                  <w:enabled/>
                  <w:calcOnExit w:val="0"/>
                  <w:checkBox>
                    <w:sizeAuto/>
                    <w:default w:val="0"/>
                  </w:checkBox>
                </w:ffData>
              </w:fldChar>
            </w:r>
            <w:bookmarkStart w:id="514" w:name="q48_unsolev_y"/>
            <w:r>
              <w:instrText xml:space="preserve"> FORMCHECKBOX </w:instrText>
            </w:r>
            <w:r w:rsidR="00CF2224">
              <w:fldChar w:fldCharType="separate"/>
            </w:r>
            <w:r>
              <w:fldChar w:fldCharType="end"/>
            </w:r>
            <w:bookmarkEnd w:id="514"/>
            <w:r w:rsidR="00AF793F" w:rsidRPr="00CE6F1B">
              <w:t xml:space="preserve">Yes. </w:t>
            </w:r>
            <w:r w:rsidR="00AF793F" w:rsidRPr="00CE6F1B">
              <w:rPr>
                <w:b/>
              </w:rPr>
              <w:t>If yes</w:t>
            </w:r>
            <w:r w:rsidR="00AF793F">
              <w:t>, please specify</w:t>
            </w:r>
            <w:r w:rsidR="00AF793F" w:rsidRPr="00CE6F1B">
              <w:t xml:space="preserve"> and provide </w:t>
            </w:r>
            <w:r w:rsidR="00AF793F">
              <w:t>the relevant legal/regulatory provisions</w:t>
            </w:r>
            <w:r w:rsidR="00AF793F" w:rsidRPr="00CE6F1B">
              <w:t xml:space="preserve">: </w:t>
            </w:r>
            <w:r>
              <w:fldChar w:fldCharType="begin">
                <w:ffData>
                  <w:name w:val="q48_unsolev_basis"/>
                  <w:enabled/>
                  <w:calcOnExit w:val="0"/>
                  <w:textInput/>
                </w:ffData>
              </w:fldChar>
            </w:r>
            <w:bookmarkStart w:id="515" w:name="q48_unsolev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15"/>
          </w:p>
          <w:p w14:paraId="7AA1D5F0" w14:textId="236F902F" w:rsidR="00AF793F" w:rsidRDefault="00CF5461" w:rsidP="00A055DF">
            <w:pPr>
              <w:spacing w:after="0" w:line="240" w:lineRule="auto"/>
            </w:pPr>
            <w:r>
              <w:fldChar w:fldCharType="begin">
                <w:ffData>
                  <w:name w:val="q48_unsolev_n"/>
                  <w:enabled/>
                  <w:calcOnExit w:val="0"/>
                  <w:checkBox>
                    <w:sizeAuto/>
                    <w:default w:val="0"/>
                  </w:checkBox>
                </w:ffData>
              </w:fldChar>
            </w:r>
            <w:bookmarkStart w:id="516" w:name="q48_unsolev_n"/>
            <w:r>
              <w:instrText xml:space="preserve"> FORMCHECKBOX </w:instrText>
            </w:r>
            <w:r w:rsidR="00CF2224">
              <w:fldChar w:fldCharType="separate"/>
            </w:r>
            <w:r>
              <w:fldChar w:fldCharType="end"/>
            </w:r>
            <w:bookmarkEnd w:id="516"/>
            <w:r w:rsidR="00AF793F" w:rsidRPr="00CE6F1B">
              <w:t>No</w:t>
            </w:r>
          </w:p>
          <w:p w14:paraId="28CC8211" w14:textId="77777777" w:rsidR="00A77A84" w:rsidRPr="00A77A84" w:rsidRDefault="00A77A84" w:rsidP="00A77A84">
            <w:pPr>
              <w:pStyle w:val="ColorfulList-Accent11"/>
              <w:spacing w:after="0" w:line="240" w:lineRule="auto"/>
              <w:ind w:left="270"/>
            </w:pPr>
          </w:p>
          <w:p w14:paraId="48A69CB8" w14:textId="77777777" w:rsidR="00AF793F" w:rsidRDefault="00AF793F" w:rsidP="00D0490E">
            <w:pPr>
              <w:pStyle w:val="ColorfulList-Accent11"/>
              <w:numPr>
                <w:ilvl w:val="3"/>
                <w:numId w:val="3"/>
              </w:numPr>
              <w:spacing w:after="0" w:line="240" w:lineRule="auto"/>
              <w:ind w:left="270" w:firstLine="0"/>
            </w:pPr>
            <w:r w:rsidRPr="5EE90422">
              <w:rPr>
                <w:b/>
                <w:bCs/>
              </w:rPr>
              <w:lastRenderedPageBreak/>
              <w:t xml:space="preserve">If yes, </w:t>
            </w:r>
            <w:r>
              <w:t>is there any vetting procedure and/or pre-feasibility analysis before fully assessing the unsolicited proposal?</w:t>
            </w:r>
          </w:p>
          <w:p w14:paraId="3AD710D1" w14:textId="3FB2833D" w:rsidR="00AF793F" w:rsidRPr="00CE6F1B" w:rsidRDefault="00CF5461" w:rsidP="00A055DF">
            <w:pPr>
              <w:spacing w:after="0" w:line="240" w:lineRule="auto"/>
              <w:ind w:left="270"/>
            </w:pPr>
            <w:r>
              <w:fldChar w:fldCharType="begin">
                <w:ffData>
                  <w:name w:val="q48_2_unsolev_y"/>
                  <w:enabled/>
                  <w:calcOnExit w:val="0"/>
                  <w:checkBox>
                    <w:sizeAuto/>
                    <w:default w:val="0"/>
                  </w:checkBox>
                </w:ffData>
              </w:fldChar>
            </w:r>
            <w:bookmarkStart w:id="517" w:name="q48_2_unsolev_y"/>
            <w:r>
              <w:instrText xml:space="preserve"> FORMCHECKBOX </w:instrText>
            </w:r>
            <w:r w:rsidR="00CF2224">
              <w:fldChar w:fldCharType="separate"/>
            </w:r>
            <w:r>
              <w:fldChar w:fldCharType="end"/>
            </w:r>
            <w:bookmarkEnd w:id="517"/>
            <w:r w:rsidR="00AF793F" w:rsidRPr="00CE6F1B">
              <w:t xml:space="preserve">Yes. </w:t>
            </w:r>
            <w:r w:rsidR="00AF793F" w:rsidRPr="00CE6F1B">
              <w:rPr>
                <w:b/>
              </w:rPr>
              <w:t>If yes</w:t>
            </w:r>
            <w:r w:rsidR="00AF793F" w:rsidRPr="00CE6F1B">
              <w:t xml:space="preserve">, </w:t>
            </w:r>
            <w:r w:rsidR="00AF793F">
              <w:t xml:space="preserve">please </w:t>
            </w:r>
            <w:r w:rsidR="00AF793F" w:rsidRPr="00CE6F1B">
              <w:t xml:space="preserve">provide </w:t>
            </w:r>
            <w:r w:rsidR="00AF793F">
              <w:t>the relevant legal/regulatory provisions</w:t>
            </w:r>
            <w:r w:rsidR="00AF793F" w:rsidRPr="00CE6F1B">
              <w:t xml:space="preserve">: </w:t>
            </w:r>
            <w:r>
              <w:fldChar w:fldCharType="begin">
                <w:ffData>
                  <w:name w:val="q48_2_unsolev_basis"/>
                  <w:enabled/>
                  <w:calcOnExit w:val="0"/>
                  <w:textInput/>
                </w:ffData>
              </w:fldChar>
            </w:r>
            <w:bookmarkStart w:id="518" w:name="q48_2_unsolev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18"/>
          </w:p>
          <w:p w14:paraId="67ACF0D3" w14:textId="2CD92774" w:rsidR="00AF793F" w:rsidRDefault="00CF5461" w:rsidP="00A055DF">
            <w:pPr>
              <w:pStyle w:val="ColorfulList-Accent11"/>
              <w:spacing w:after="0" w:line="240" w:lineRule="auto"/>
              <w:ind w:left="270"/>
            </w:pPr>
            <w:r>
              <w:fldChar w:fldCharType="begin">
                <w:ffData>
                  <w:name w:val="q48_2_unsolev_n"/>
                  <w:enabled/>
                  <w:calcOnExit w:val="0"/>
                  <w:checkBox>
                    <w:sizeAuto/>
                    <w:default w:val="0"/>
                  </w:checkBox>
                </w:ffData>
              </w:fldChar>
            </w:r>
            <w:bookmarkStart w:id="519" w:name="q48_2_unsolev_n"/>
            <w:r>
              <w:instrText xml:space="preserve"> FORMCHECKBOX </w:instrText>
            </w:r>
            <w:r w:rsidR="00CF2224">
              <w:fldChar w:fldCharType="separate"/>
            </w:r>
            <w:r>
              <w:fldChar w:fldCharType="end"/>
            </w:r>
            <w:bookmarkEnd w:id="519"/>
            <w:r w:rsidR="00AF793F" w:rsidRPr="00CE6F1B">
              <w:t>No</w:t>
            </w:r>
          </w:p>
          <w:p w14:paraId="399989BA" w14:textId="1BD471BB" w:rsidR="00127AA0" w:rsidRPr="00E2436E" w:rsidRDefault="00127AA0" w:rsidP="00E2436E">
            <w:pPr>
              <w:pStyle w:val="ColorfulList-Accent11"/>
              <w:spacing w:after="0" w:line="240" w:lineRule="auto"/>
              <w:ind w:left="270"/>
              <w:rPr>
                <w:color w:val="2F5496"/>
              </w:rPr>
            </w:pPr>
          </w:p>
        </w:tc>
      </w:tr>
    </w:tbl>
    <w:p w14:paraId="50A1C1B6" w14:textId="77777777" w:rsidR="00127AA0" w:rsidRDefault="00127AA0" w:rsidP="00AF793F">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F793F" w:rsidRPr="00CE6F1B" w14:paraId="2691980A" w14:textId="77777777" w:rsidTr="5EE90422">
        <w:tc>
          <w:tcPr>
            <w:tcW w:w="9576" w:type="dxa"/>
            <w:shd w:val="clear" w:color="auto" w:fill="365F91"/>
          </w:tcPr>
          <w:p w14:paraId="68913B02" w14:textId="0DB7D11B" w:rsidR="00AF793F" w:rsidRPr="00CE6F1B" w:rsidRDefault="00AF793F" w:rsidP="5EE90422">
            <w:pPr>
              <w:pStyle w:val="ColorfulList-Accent11"/>
              <w:numPr>
                <w:ilvl w:val="2"/>
                <w:numId w:val="3"/>
              </w:numPr>
              <w:spacing w:after="0" w:line="240" w:lineRule="auto"/>
              <w:rPr>
                <w:b/>
                <w:bCs/>
                <w:color w:val="FFFFFF"/>
              </w:rPr>
            </w:pPr>
            <w:r w:rsidRPr="5EE90422">
              <w:rPr>
                <w:b/>
                <w:bCs/>
                <w:color w:val="FFFFFF" w:themeColor="background1"/>
              </w:rPr>
              <w:t>Which of the following options best describe</w:t>
            </w:r>
            <w:r w:rsidR="4020C620" w:rsidRPr="5EE90422">
              <w:rPr>
                <w:b/>
                <w:bCs/>
                <w:color w:val="FFFFFF" w:themeColor="background1"/>
              </w:rPr>
              <w:t>s</w:t>
            </w:r>
            <w:r w:rsidRPr="5EE90422">
              <w:rPr>
                <w:b/>
                <w:bCs/>
                <w:color w:val="FFFFFF" w:themeColor="background1"/>
              </w:rPr>
              <w:t xml:space="preserve"> how the procuring authority ensures that unsolicited proposals are consistent with existing government priorities? </w:t>
            </w:r>
            <w:r w:rsidRPr="00B60650">
              <w:rPr>
                <w:b/>
                <w:bCs/>
                <w:color w:val="FFFFFF" w:themeColor="background1"/>
              </w:rPr>
              <w:t>(Please select only one)</w:t>
            </w:r>
          </w:p>
        </w:tc>
      </w:tr>
      <w:tr w:rsidR="00AF793F" w:rsidRPr="00CE6F1B" w14:paraId="382ECBF2" w14:textId="77777777" w:rsidTr="5EE90422">
        <w:tc>
          <w:tcPr>
            <w:tcW w:w="9576" w:type="dxa"/>
            <w:shd w:val="clear" w:color="auto" w:fill="auto"/>
          </w:tcPr>
          <w:p w14:paraId="3A828915" w14:textId="6F19FB1E" w:rsidR="00AF793F" w:rsidRPr="00CE6F1B" w:rsidRDefault="00087A4A" w:rsidP="00A055DF">
            <w:pPr>
              <w:spacing w:after="0" w:line="240" w:lineRule="auto"/>
            </w:pPr>
            <w:r>
              <w:fldChar w:fldCharType="begin">
                <w:ffData>
                  <w:name w:val="q49_consistent_a"/>
                  <w:enabled/>
                  <w:calcOnExit w:val="0"/>
                  <w:checkBox>
                    <w:sizeAuto/>
                    <w:default w:val="0"/>
                  </w:checkBox>
                </w:ffData>
              </w:fldChar>
            </w:r>
            <w:bookmarkStart w:id="520" w:name="q49_consistent_a"/>
            <w:r>
              <w:instrText xml:space="preserve"> FORMCHECKBOX </w:instrText>
            </w:r>
            <w:r w:rsidR="00CF2224">
              <w:fldChar w:fldCharType="separate"/>
            </w:r>
            <w:r>
              <w:fldChar w:fldCharType="end"/>
            </w:r>
            <w:bookmarkEnd w:id="520"/>
            <w:r w:rsidR="00AF793F">
              <w:t xml:space="preserve"> The procuring authority follows a specific procedure to ensure the consistency of PPPs with other government investment priorities. </w:t>
            </w:r>
            <w:r w:rsidR="00AF793F" w:rsidRPr="002D13E5">
              <w:rPr>
                <w:b/>
              </w:rPr>
              <w:t>If yes,</w:t>
            </w:r>
            <w:r w:rsidR="00AF793F">
              <w:t xml:space="preserve"> please specify and </w:t>
            </w:r>
            <w:r w:rsidR="00AF793F" w:rsidRPr="00CE6F1B">
              <w:t xml:space="preserve">provide </w:t>
            </w:r>
            <w:r w:rsidR="00AF793F">
              <w:t xml:space="preserve">the relevant legal/regulatory provisions: </w:t>
            </w:r>
            <w:r>
              <w:fldChar w:fldCharType="begin">
                <w:ffData>
                  <w:name w:val="q49_consistent_a_bas"/>
                  <w:enabled/>
                  <w:calcOnExit w:val="0"/>
                  <w:textInput/>
                </w:ffData>
              </w:fldChar>
            </w:r>
            <w:bookmarkStart w:id="521" w:name="q49_consistent_a_ba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21"/>
          </w:p>
          <w:p w14:paraId="3CD1AF1D" w14:textId="019CB6C5" w:rsidR="00AF793F" w:rsidRDefault="00087A4A" w:rsidP="00A055DF">
            <w:pPr>
              <w:pStyle w:val="ColorfulList-Accent11"/>
              <w:spacing w:after="0" w:line="240" w:lineRule="auto"/>
              <w:ind w:left="0"/>
            </w:pPr>
            <w:r>
              <w:fldChar w:fldCharType="begin">
                <w:ffData>
                  <w:name w:val="q49_consistent_b"/>
                  <w:enabled/>
                  <w:calcOnExit w:val="0"/>
                  <w:checkBox>
                    <w:sizeAuto/>
                    <w:default w:val="0"/>
                  </w:checkBox>
                </w:ffData>
              </w:fldChar>
            </w:r>
            <w:bookmarkStart w:id="522" w:name="q49_consistent_b"/>
            <w:r>
              <w:instrText xml:space="preserve"> FORMCHECKBOX </w:instrText>
            </w:r>
            <w:r w:rsidR="00CF2224">
              <w:fldChar w:fldCharType="separate"/>
            </w:r>
            <w:r>
              <w:fldChar w:fldCharType="end"/>
            </w:r>
            <w:bookmarkEnd w:id="522"/>
            <w:r w:rsidR="00AF793F">
              <w:t xml:space="preserve"> The regulatory framework requires unsolicited proposals to be among the existing government priorities without establishing specific procedures to achieve that goal. </w:t>
            </w:r>
            <w:r w:rsidR="00AF793F" w:rsidRPr="00CE6F1B">
              <w:rPr>
                <w:b/>
              </w:rPr>
              <w:t>If yes</w:t>
            </w:r>
            <w:r w:rsidR="00AF793F" w:rsidRPr="00CE6F1B">
              <w:t xml:space="preserve">, please provide </w:t>
            </w:r>
            <w:r w:rsidR="00AF793F">
              <w:t>the relevant legal/regulatory provisions</w:t>
            </w:r>
            <w:r w:rsidR="00AF793F" w:rsidRPr="00CE6F1B">
              <w:t xml:space="preserve">: </w:t>
            </w:r>
            <w:r>
              <w:fldChar w:fldCharType="begin">
                <w:ffData>
                  <w:name w:val="q49_consistent_b_bas"/>
                  <w:enabled/>
                  <w:calcOnExit w:val="0"/>
                  <w:textInput/>
                </w:ffData>
              </w:fldChar>
            </w:r>
            <w:bookmarkStart w:id="523" w:name="q49_consistent_b_ba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23"/>
          </w:p>
          <w:p w14:paraId="1DB88442" w14:textId="2D1F2A73" w:rsidR="00A77A84" w:rsidRDefault="00087A4A" w:rsidP="00A055DF">
            <w:pPr>
              <w:pStyle w:val="ColorfulList-Accent11"/>
              <w:spacing w:after="0" w:line="240" w:lineRule="auto"/>
              <w:ind w:left="0"/>
            </w:pPr>
            <w:r>
              <w:fldChar w:fldCharType="begin">
                <w:ffData>
                  <w:name w:val="q49_consistent_d"/>
                  <w:enabled/>
                  <w:calcOnExit w:val="0"/>
                  <w:checkBox>
                    <w:sizeAuto/>
                    <w:default w:val="0"/>
                  </w:checkBox>
                </w:ffData>
              </w:fldChar>
            </w:r>
            <w:bookmarkStart w:id="524" w:name="q49_consistent_d"/>
            <w:r>
              <w:instrText xml:space="preserve"> FORMCHECKBOX </w:instrText>
            </w:r>
            <w:r w:rsidR="00CF2224">
              <w:fldChar w:fldCharType="separate"/>
            </w:r>
            <w:r>
              <w:fldChar w:fldCharType="end"/>
            </w:r>
            <w:bookmarkEnd w:id="524"/>
            <w:r w:rsidR="00AF793F">
              <w:t xml:space="preserve"> The procuring authority does not evaluate unsolicited proposals against existing government priorities. </w:t>
            </w:r>
            <w:r w:rsidR="009069AC" w:rsidRPr="00B60650">
              <w:rPr>
                <w:b/>
                <w:bCs/>
              </w:rPr>
              <w:t>If yes,</w:t>
            </w:r>
            <w:r w:rsidR="009069AC">
              <w:t xml:space="preserve"> p</w:t>
            </w:r>
            <w:r w:rsidR="00AF793F">
              <w:t xml:space="preserve">lease elaborate and provide examples: </w:t>
            </w:r>
            <w:r>
              <w:fldChar w:fldCharType="begin">
                <w:ffData>
                  <w:name w:val="q49_consistent_d_spe"/>
                  <w:enabled/>
                  <w:calcOnExit w:val="0"/>
                  <w:textInput/>
                </w:ffData>
              </w:fldChar>
            </w:r>
            <w:bookmarkStart w:id="525" w:name="q49_consistent_d_spe"/>
            <w:r>
              <w:instrText xml:space="preserve"> FORMTEXT </w:instrText>
            </w:r>
            <w:r>
              <w:fldChar w:fldCharType="separate"/>
            </w:r>
            <w:r w:rsidR="319B99FA">
              <w:rPr>
                <w:noProof/>
              </w:rPr>
              <w:t> </w:t>
            </w:r>
            <w:r w:rsidR="319B99FA">
              <w:rPr>
                <w:noProof/>
              </w:rPr>
              <w:t> </w:t>
            </w:r>
            <w:r w:rsidR="319B99FA">
              <w:rPr>
                <w:noProof/>
              </w:rPr>
              <w:t> </w:t>
            </w:r>
            <w:r w:rsidR="319B99FA">
              <w:rPr>
                <w:noProof/>
              </w:rPr>
              <w:t> </w:t>
            </w:r>
            <w:r w:rsidR="319B99FA">
              <w:rPr>
                <w:noProof/>
              </w:rPr>
              <w:t> </w:t>
            </w:r>
            <w:r>
              <w:fldChar w:fldCharType="end"/>
            </w:r>
            <w:bookmarkEnd w:id="525"/>
          </w:p>
          <w:p w14:paraId="4AB68828" w14:textId="77777777" w:rsidR="00A77A84" w:rsidRDefault="00A77A84" w:rsidP="00A055DF">
            <w:pPr>
              <w:pStyle w:val="ColorfulList-Accent11"/>
              <w:spacing w:after="0" w:line="240" w:lineRule="auto"/>
              <w:ind w:left="0"/>
            </w:pPr>
          </w:p>
          <w:p w14:paraId="1F8E7BC4" w14:textId="2ED56025" w:rsidR="00A77A84" w:rsidRPr="00B5087C" w:rsidRDefault="00A77A84" w:rsidP="00B5087C">
            <w:pPr>
              <w:pStyle w:val="ColorfulList-Accent11"/>
              <w:spacing w:after="0" w:line="240" w:lineRule="auto"/>
              <w:ind w:left="270"/>
              <w:rPr>
                <w:color w:val="2F5496"/>
              </w:rPr>
            </w:pPr>
          </w:p>
        </w:tc>
      </w:tr>
    </w:tbl>
    <w:p w14:paraId="7652D02A" w14:textId="77777777" w:rsidR="00A77A84" w:rsidRDefault="00A77A84" w:rsidP="00AF793F">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F793F" w:rsidRPr="00CE6F1B" w14:paraId="04A7DFEE" w14:textId="77777777" w:rsidTr="5EE90422">
        <w:tc>
          <w:tcPr>
            <w:tcW w:w="9576" w:type="dxa"/>
            <w:shd w:val="clear" w:color="auto" w:fill="365F91"/>
          </w:tcPr>
          <w:p w14:paraId="6208BF83" w14:textId="77777777" w:rsidR="00AF793F" w:rsidRPr="00CE6F1B" w:rsidRDefault="00AF793F" w:rsidP="5EE90422">
            <w:pPr>
              <w:pStyle w:val="ColorfulList-Accent11"/>
              <w:numPr>
                <w:ilvl w:val="2"/>
                <w:numId w:val="3"/>
              </w:numPr>
              <w:spacing w:after="0" w:line="240" w:lineRule="auto"/>
              <w:rPr>
                <w:b/>
                <w:bCs/>
                <w:color w:val="FFFFFF"/>
              </w:rPr>
            </w:pPr>
            <w:r w:rsidRPr="5EE90422">
              <w:rPr>
                <w:b/>
                <w:bCs/>
                <w:color w:val="FFFFFF" w:themeColor="background1"/>
              </w:rPr>
              <w:t>Does the procuring authority initiate a competitive PPP procurement procedure when proceeding with the unsolicited proposal?</w:t>
            </w:r>
          </w:p>
        </w:tc>
      </w:tr>
      <w:tr w:rsidR="00AF793F" w:rsidRPr="00CE6F1B" w14:paraId="38DEE2F8" w14:textId="77777777" w:rsidTr="5EE90422">
        <w:tc>
          <w:tcPr>
            <w:tcW w:w="9576" w:type="dxa"/>
            <w:shd w:val="clear" w:color="auto" w:fill="auto"/>
          </w:tcPr>
          <w:p w14:paraId="3746710C" w14:textId="5970C9CA" w:rsidR="00AF793F" w:rsidRPr="00CE6F1B" w:rsidRDefault="001B0236" w:rsidP="00A055DF">
            <w:pPr>
              <w:spacing w:after="0" w:line="240" w:lineRule="auto"/>
            </w:pPr>
            <w:r>
              <w:fldChar w:fldCharType="begin">
                <w:ffData>
                  <w:name w:val="q50_compet_y"/>
                  <w:enabled/>
                  <w:calcOnExit w:val="0"/>
                  <w:checkBox>
                    <w:sizeAuto/>
                    <w:default w:val="0"/>
                  </w:checkBox>
                </w:ffData>
              </w:fldChar>
            </w:r>
            <w:bookmarkStart w:id="526" w:name="q50_compet_y"/>
            <w:r>
              <w:instrText xml:space="preserve"> FORMCHECKBOX </w:instrText>
            </w:r>
            <w:r w:rsidR="00CF2224">
              <w:fldChar w:fldCharType="separate"/>
            </w:r>
            <w:r>
              <w:fldChar w:fldCharType="end"/>
            </w:r>
            <w:bookmarkEnd w:id="526"/>
            <w:r w:rsidR="00AF793F" w:rsidRPr="00CE6F1B">
              <w:t xml:space="preserve">Yes. </w:t>
            </w:r>
            <w:r w:rsidR="00AF793F" w:rsidRPr="00CE6F1B">
              <w:rPr>
                <w:b/>
              </w:rPr>
              <w:t>If yes</w:t>
            </w:r>
            <w:r w:rsidR="00AF793F" w:rsidRPr="00CE6F1B">
              <w:t xml:space="preserve">, please provide </w:t>
            </w:r>
            <w:r w:rsidR="00AF793F">
              <w:t>the relevant legal/regulatory provisions</w:t>
            </w:r>
            <w:r w:rsidR="00AF793F" w:rsidRPr="00CE6F1B">
              <w:t xml:space="preserve">: </w:t>
            </w:r>
            <w:r>
              <w:fldChar w:fldCharType="begin">
                <w:ffData>
                  <w:name w:val="q50_compet_basis"/>
                  <w:enabled/>
                  <w:calcOnExit w:val="0"/>
                  <w:textInput/>
                </w:ffData>
              </w:fldChar>
            </w:r>
            <w:bookmarkStart w:id="527" w:name="q50_compet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27"/>
          </w:p>
          <w:p w14:paraId="246BAD0E" w14:textId="45A81D39" w:rsidR="00AF793F" w:rsidRDefault="001B0236" w:rsidP="00A055DF">
            <w:pPr>
              <w:spacing w:after="0" w:line="240" w:lineRule="auto"/>
            </w:pPr>
            <w:r>
              <w:fldChar w:fldCharType="begin">
                <w:ffData>
                  <w:name w:val="q50_compet_n"/>
                  <w:enabled/>
                  <w:calcOnExit w:val="0"/>
                  <w:checkBox>
                    <w:sizeAuto/>
                    <w:default w:val="0"/>
                  </w:checkBox>
                </w:ffData>
              </w:fldChar>
            </w:r>
            <w:bookmarkStart w:id="528" w:name="q50_compet_n"/>
            <w:r>
              <w:instrText xml:space="preserve"> FORMCHECKBOX </w:instrText>
            </w:r>
            <w:r w:rsidR="00CF2224">
              <w:fldChar w:fldCharType="separate"/>
            </w:r>
            <w:r>
              <w:fldChar w:fldCharType="end"/>
            </w:r>
            <w:bookmarkEnd w:id="528"/>
            <w:r w:rsidR="00AF793F" w:rsidRPr="00CE6F1B">
              <w:t>No</w:t>
            </w:r>
          </w:p>
          <w:p w14:paraId="512FFBE2" w14:textId="3B2A9A7D" w:rsidR="00721934" w:rsidRPr="00F93BB7" w:rsidRDefault="00721934" w:rsidP="00F93BB7">
            <w:pPr>
              <w:spacing w:after="0" w:line="240" w:lineRule="auto"/>
              <w:ind w:left="270"/>
              <w:rPr>
                <w:color w:val="2F5496"/>
              </w:rPr>
            </w:pPr>
          </w:p>
        </w:tc>
      </w:tr>
    </w:tbl>
    <w:p w14:paraId="59B62413" w14:textId="77777777" w:rsidR="00AF793F" w:rsidRDefault="00AF793F" w:rsidP="00AF793F">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F793F" w:rsidRPr="00CE6F1B" w14:paraId="0CCA6B90" w14:textId="77777777" w:rsidTr="5EE90422">
        <w:tc>
          <w:tcPr>
            <w:tcW w:w="9576" w:type="dxa"/>
            <w:shd w:val="clear" w:color="auto" w:fill="365F91"/>
          </w:tcPr>
          <w:p w14:paraId="3B92E0E4" w14:textId="77777777" w:rsidR="00AF793F" w:rsidRPr="00CE6F1B" w:rsidRDefault="00AF793F" w:rsidP="5EE90422">
            <w:pPr>
              <w:pStyle w:val="ColorfulList-Accent11"/>
              <w:numPr>
                <w:ilvl w:val="2"/>
                <w:numId w:val="3"/>
              </w:numPr>
              <w:spacing w:after="0" w:line="240" w:lineRule="auto"/>
              <w:rPr>
                <w:b/>
                <w:bCs/>
                <w:color w:val="FFFFFF"/>
              </w:rPr>
            </w:pPr>
            <w:r w:rsidRPr="5EE90422">
              <w:rPr>
                <w:b/>
                <w:bCs/>
                <w:color w:val="FFFFFF" w:themeColor="background1"/>
              </w:rPr>
              <w:t>Does the procuring authority grant a minimum period of time to additional prospective bidders (besides the proponent) to prepare their proposals?</w:t>
            </w:r>
          </w:p>
        </w:tc>
      </w:tr>
      <w:tr w:rsidR="00AF793F" w:rsidRPr="00CE6F1B" w14:paraId="29ADDB28" w14:textId="77777777" w:rsidTr="5EE90422">
        <w:tc>
          <w:tcPr>
            <w:tcW w:w="9576" w:type="dxa"/>
            <w:shd w:val="clear" w:color="auto" w:fill="auto"/>
          </w:tcPr>
          <w:p w14:paraId="4C8D39E5" w14:textId="25C1C654" w:rsidR="00AF793F" w:rsidRPr="00CE6F1B" w:rsidRDefault="0064169F" w:rsidP="00A055DF">
            <w:pPr>
              <w:spacing w:after="0" w:line="240" w:lineRule="auto"/>
            </w:pPr>
            <w:r>
              <w:fldChar w:fldCharType="begin">
                <w:ffData>
                  <w:name w:val="q51_mintime_y"/>
                  <w:enabled/>
                  <w:calcOnExit w:val="0"/>
                  <w:checkBox>
                    <w:sizeAuto/>
                    <w:default w:val="0"/>
                  </w:checkBox>
                </w:ffData>
              </w:fldChar>
            </w:r>
            <w:bookmarkStart w:id="529" w:name="q51_mintime_y"/>
            <w:r>
              <w:instrText xml:space="preserve"> FORMCHECKBOX </w:instrText>
            </w:r>
            <w:r w:rsidR="00CF2224">
              <w:fldChar w:fldCharType="separate"/>
            </w:r>
            <w:r>
              <w:fldChar w:fldCharType="end"/>
            </w:r>
            <w:bookmarkEnd w:id="529"/>
            <w:r w:rsidR="00AF793F" w:rsidRPr="00CE6F1B">
              <w:t xml:space="preserve">Yes. </w:t>
            </w:r>
            <w:r w:rsidR="00AF793F" w:rsidRPr="00CE6F1B">
              <w:rPr>
                <w:b/>
              </w:rPr>
              <w:t>If yes</w:t>
            </w:r>
            <w:r w:rsidR="00AF793F" w:rsidRPr="00CE6F1B">
              <w:t xml:space="preserve">, please provide </w:t>
            </w:r>
            <w:r w:rsidR="00AF793F">
              <w:t>the relevant legal/regulatory provisions</w:t>
            </w:r>
            <w:r w:rsidR="00AF793F" w:rsidRPr="00CE6F1B">
              <w:t xml:space="preserve">: </w:t>
            </w:r>
            <w:r>
              <w:fldChar w:fldCharType="begin">
                <w:ffData>
                  <w:name w:val="q51_mintime_basis"/>
                  <w:enabled/>
                  <w:calcOnExit w:val="0"/>
                  <w:textInput/>
                </w:ffData>
              </w:fldChar>
            </w:r>
            <w:bookmarkStart w:id="530" w:name="q51_mintime_basi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30"/>
            <w:r w:rsidR="00AF793F">
              <w:t xml:space="preserve"> and the time in calendar days: </w:t>
            </w:r>
            <w:r>
              <w:fldChar w:fldCharType="begin">
                <w:ffData>
                  <w:name w:val="q51_mintime_days"/>
                  <w:enabled/>
                  <w:calcOnExit w:val="0"/>
                  <w:textInput/>
                </w:ffData>
              </w:fldChar>
            </w:r>
            <w:bookmarkStart w:id="531" w:name="q51_mintime_day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31"/>
          </w:p>
          <w:p w14:paraId="60F2E413" w14:textId="1C4D0B0F" w:rsidR="00AF793F" w:rsidRDefault="0064169F" w:rsidP="00A055DF">
            <w:pPr>
              <w:spacing w:after="0" w:line="240" w:lineRule="auto"/>
            </w:pPr>
            <w:r>
              <w:fldChar w:fldCharType="begin">
                <w:ffData>
                  <w:name w:val="q51_mintime_n"/>
                  <w:enabled/>
                  <w:calcOnExit w:val="0"/>
                  <w:checkBox>
                    <w:sizeAuto/>
                    <w:default w:val="0"/>
                  </w:checkBox>
                </w:ffData>
              </w:fldChar>
            </w:r>
            <w:bookmarkStart w:id="532" w:name="q51_mintime_n"/>
            <w:r>
              <w:instrText xml:space="preserve"> FORMCHECKBOX </w:instrText>
            </w:r>
            <w:r w:rsidR="00CF2224">
              <w:fldChar w:fldCharType="separate"/>
            </w:r>
            <w:r>
              <w:fldChar w:fldCharType="end"/>
            </w:r>
            <w:bookmarkEnd w:id="532"/>
            <w:r w:rsidR="00AF793F" w:rsidRPr="00CE6F1B">
              <w:t>No</w:t>
            </w:r>
          </w:p>
          <w:p w14:paraId="32A2C6B5" w14:textId="6883B28B" w:rsidR="00AF793F" w:rsidRPr="00CE6F1B" w:rsidRDefault="00AF793F" w:rsidP="00A055DF">
            <w:pPr>
              <w:spacing w:after="0" w:line="240" w:lineRule="auto"/>
              <w:ind w:left="270"/>
            </w:pPr>
          </w:p>
        </w:tc>
      </w:tr>
    </w:tbl>
    <w:p w14:paraId="0DBD595D" w14:textId="77777777" w:rsidR="00127AA0" w:rsidRDefault="00127AA0" w:rsidP="00AF793F">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F793F" w:rsidRPr="00CE6F1B" w14:paraId="624D7FE8" w14:textId="77777777" w:rsidTr="5EE90422">
        <w:tc>
          <w:tcPr>
            <w:tcW w:w="9576" w:type="dxa"/>
            <w:shd w:val="clear" w:color="auto" w:fill="365F91"/>
          </w:tcPr>
          <w:p w14:paraId="3419F15E" w14:textId="485CB377" w:rsidR="00AF793F" w:rsidRPr="00CE6F1B" w:rsidRDefault="00AF793F" w:rsidP="5EE90422">
            <w:pPr>
              <w:pStyle w:val="ColorfulList-Accent11"/>
              <w:numPr>
                <w:ilvl w:val="2"/>
                <w:numId w:val="3"/>
              </w:numPr>
              <w:spacing w:after="0" w:line="240" w:lineRule="auto"/>
              <w:rPr>
                <w:b/>
                <w:bCs/>
                <w:color w:val="FFFFFF"/>
              </w:rPr>
            </w:pPr>
            <w:r w:rsidRPr="5EE90422">
              <w:rPr>
                <w:b/>
                <w:bCs/>
                <w:color w:val="FFFFFF" w:themeColor="background1"/>
              </w:rPr>
              <w:t xml:space="preserve">Does the procuring authority use any of the following incentive mechanisms to reward/compensate the </w:t>
            </w:r>
            <w:r w:rsidR="4EA4E05B" w:rsidRPr="5EE90422">
              <w:rPr>
                <w:b/>
                <w:bCs/>
                <w:color w:val="FFFFFF" w:themeColor="background1"/>
              </w:rPr>
              <w:t>submission</w:t>
            </w:r>
            <w:r w:rsidRPr="5EE90422">
              <w:rPr>
                <w:b/>
                <w:bCs/>
                <w:color w:val="FFFFFF" w:themeColor="background1"/>
              </w:rPr>
              <w:t xml:space="preserve"> of unsolicited proposals? </w:t>
            </w:r>
            <w:r w:rsidRPr="5EE90422">
              <w:rPr>
                <w:color w:val="FFFFFF" w:themeColor="background1"/>
              </w:rPr>
              <w:t>(</w:t>
            </w:r>
            <w:r w:rsidR="16D40DAF" w:rsidRPr="5EE90422">
              <w:rPr>
                <w:b/>
                <w:bCs/>
                <w:color w:val="FFFFFF" w:themeColor="background1"/>
              </w:rPr>
              <w:t>C</w:t>
            </w:r>
            <w:r w:rsidRPr="5EE90422">
              <w:rPr>
                <w:b/>
                <w:bCs/>
                <w:color w:val="FFFFFF" w:themeColor="background1"/>
              </w:rPr>
              <w:t>heck all that apply</w:t>
            </w:r>
            <w:r w:rsidRPr="5EE90422">
              <w:rPr>
                <w:color w:val="FFFFFF" w:themeColor="background1"/>
              </w:rPr>
              <w:t>)</w:t>
            </w:r>
            <w:r w:rsidRPr="5EE90422">
              <w:rPr>
                <w:b/>
                <w:bCs/>
                <w:color w:val="FFFFFF" w:themeColor="background1"/>
              </w:rPr>
              <w:t>:</w:t>
            </w:r>
          </w:p>
        </w:tc>
      </w:tr>
      <w:tr w:rsidR="00AF793F" w:rsidRPr="00CE6F1B" w14:paraId="1845BAC1" w14:textId="77777777" w:rsidTr="5EE90422">
        <w:tc>
          <w:tcPr>
            <w:tcW w:w="9576" w:type="dxa"/>
            <w:shd w:val="clear" w:color="auto" w:fill="auto"/>
          </w:tcPr>
          <w:p w14:paraId="5230E28A" w14:textId="4D9FFE69" w:rsidR="00AF793F" w:rsidRPr="00AE5FD3" w:rsidRDefault="0064169F" w:rsidP="00D0490E">
            <w:pPr>
              <w:pStyle w:val="ColorfulList-Accent11"/>
              <w:numPr>
                <w:ilvl w:val="3"/>
                <w:numId w:val="3"/>
              </w:numPr>
              <w:spacing w:after="0" w:line="240" w:lineRule="auto"/>
              <w:ind w:left="360" w:firstLine="0"/>
            </w:pPr>
            <w:r>
              <w:fldChar w:fldCharType="begin">
                <w:ffData>
                  <w:name w:val="q52_1_mechanism_list"/>
                  <w:enabled/>
                  <w:calcOnExit w:val="0"/>
                  <w:checkBox>
                    <w:sizeAuto/>
                    <w:default w:val="0"/>
                  </w:checkBox>
                </w:ffData>
              </w:fldChar>
            </w:r>
            <w:bookmarkStart w:id="533" w:name="q52_1_mechanism_list"/>
            <w:r>
              <w:instrText xml:space="preserve"> FORMCHECKBOX </w:instrText>
            </w:r>
            <w:r w:rsidR="00CF2224">
              <w:fldChar w:fldCharType="separate"/>
            </w:r>
            <w:r>
              <w:fldChar w:fldCharType="end"/>
            </w:r>
            <w:bookmarkEnd w:id="533"/>
            <w:r w:rsidR="00AF793F" w:rsidRPr="0029197C">
              <w:rPr>
                <w:rFonts w:eastAsia="Times New Roman"/>
              </w:rPr>
              <w:t xml:space="preserve"> </w:t>
            </w:r>
            <w:r w:rsidR="00AF793F">
              <w:rPr>
                <w:rFonts w:eastAsia="Times New Roman"/>
                <w:color w:val="000000"/>
              </w:rPr>
              <w:t xml:space="preserve">Access to the best and final offer </w:t>
            </w:r>
            <w:r w:rsidR="00AF793F" w:rsidRPr="00311EDF">
              <w:rPr>
                <w:rFonts w:eastAsia="Times New Roman"/>
                <w:color w:val="000000"/>
              </w:rPr>
              <w:t>(BAFO) process and/or automatic shortlisting.</w:t>
            </w:r>
          </w:p>
          <w:p w14:paraId="386F9A41" w14:textId="19FFC5C2" w:rsidR="00AF793F" w:rsidRPr="0029197C" w:rsidRDefault="0064169F" w:rsidP="00D0490E">
            <w:pPr>
              <w:pStyle w:val="ColorfulList-Accent11"/>
              <w:numPr>
                <w:ilvl w:val="3"/>
                <w:numId w:val="3"/>
              </w:numPr>
              <w:spacing w:after="0" w:line="240" w:lineRule="auto"/>
              <w:ind w:left="360" w:firstLine="0"/>
            </w:pPr>
            <w:r>
              <w:fldChar w:fldCharType="begin">
                <w:ffData>
                  <w:name w:val="q52_2_mechanism_list"/>
                  <w:enabled/>
                  <w:calcOnExit w:val="0"/>
                  <w:checkBox>
                    <w:sizeAuto/>
                    <w:default w:val="0"/>
                  </w:checkBox>
                </w:ffData>
              </w:fldChar>
            </w:r>
            <w:bookmarkStart w:id="534" w:name="q52_2_mechanism_list"/>
            <w:r>
              <w:instrText xml:space="preserve"> FORMCHECKBOX </w:instrText>
            </w:r>
            <w:r w:rsidR="00CF2224">
              <w:fldChar w:fldCharType="separate"/>
            </w:r>
            <w:r>
              <w:fldChar w:fldCharType="end"/>
            </w:r>
            <w:bookmarkEnd w:id="534"/>
            <w:r w:rsidR="00AF793F" w:rsidRPr="0029197C">
              <w:rPr>
                <w:rFonts w:eastAsia="Times New Roman"/>
              </w:rPr>
              <w:t xml:space="preserve"> </w:t>
            </w:r>
            <w:r w:rsidR="00AF793F" w:rsidRPr="006E7B4B">
              <w:rPr>
                <w:rFonts w:eastAsia="Times New Roman"/>
              </w:rPr>
              <w:t>Developer’s fee</w:t>
            </w:r>
            <w:r w:rsidR="00AF793F">
              <w:rPr>
                <w:rFonts w:eastAsia="Times New Roman"/>
              </w:rPr>
              <w:t xml:space="preserve"> (reimbursing the original proponent for the project development cost).</w:t>
            </w:r>
          </w:p>
          <w:p w14:paraId="2C7D8C73" w14:textId="16B5BB1E" w:rsidR="00AF793F" w:rsidRPr="0029197C" w:rsidRDefault="0064169F" w:rsidP="00D0490E">
            <w:pPr>
              <w:pStyle w:val="ColorfulList-Accent11"/>
              <w:numPr>
                <w:ilvl w:val="3"/>
                <w:numId w:val="3"/>
              </w:numPr>
              <w:spacing w:after="0" w:line="240" w:lineRule="auto"/>
              <w:ind w:left="360" w:firstLine="0"/>
            </w:pPr>
            <w:r>
              <w:fldChar w:fldCharType="begin">
                <w:ffData>
                  <w:name w:val="q52_3_mechanism_list"/>
                  <w:enabled/>
                  <w:calcOnExit w:val="0"/>
                  <w:checkBox>
                    <w:sizeAuto/>
                    <w:default w:val="0"/>
                  </w:checkBox>
                </w:ffData>
              </w:fldChar>
            </w:r>
            <w:bookmarkStart w:id="535" w:name="q52_3_mechanism_list"/>
            <w:r>
              <w:instrText xml:space="preserve"> FORMCHECKBOX </w:instrText>
            </w:r>
            <w:r w:rsidR="00CF2224">
              <w:fldChar w:fldCharType="separate"/>
            </w:r>
            <w:r>
              <w:fldChar w:fldCharType="end"/>
            </w:r>
            <w:bookmarkEnd w:id="535"/>
            <w:r w:rsidR="00AF793F" w:rsidRPr="0029197C">
              <w:rPr>
                <w:rFonts w:eastAsia="Times New Roman"/>
              </w:rPr>
              <w:t xml:space="preserve"> </w:t>
            </w:r>
            <w:r w:rsidR="00AF793F" w:rsidRPr="006E7B4B">
              <w:rPr>
                <w:rFonts w:eastAsia="Times New Roman"/>
              </w:rPr>
              <w:t xml:space="preserve">Bid </w:t>
            </w:r>
            <w:r w:rsidR="00AF793F">
              <w:rPr>
                <w:rFonts w:eastAsia="Times New Roman"/>
              </w:rPr>
              <w:t>B</w:t>
            </w:r>
            <w:r w:rsidR="00AF793F" w:rsidRPr="006E7B4B">
              <w:rPr>
                <w:rFonts w:eastAsia="Times New Roman"/>
              </w:rPr>
              <w:t>onus</w:t>
            </w:r>
            <w:r w:rsidR="00AF793F">
              <w:rPr>
                <w:rFonts w:eastAsia="Times New Roman"/>
              </w:rPr>
              <w:t>.</w:t>
            </w:r>
          </w:p>
          <w:p w14:paraId="6781F3A3" w14:textId="1FAC4244" w:rsidR="00AF793F" w:rsidRPr="00920FDE" w:rsidRDefault="0064169F" w:rsidP="00D0490E">
            <w:pPr>
              <w:pStyle w:val="ColorfulList-Accent11"/>
              <w:numPr>
                <w:ilvl w:val="3"/>
                <w:numId w:val="3"/>
              </w:numPr>
              <w:spacing w:after="0" w:line="240" w:lineRule="auto"/>
              <w:ind w:left="360" w:firstLine="0"/>
            </w:pPr>
            <w:r>
              <w:fldChar w:fldCharType="begin">
                <w:ffData>
                  <w:name w:val="q52_4_mechanism_list"/>
                  <w:enabled/>
                  <w:calcOnExit w:val="0"/>
                  <w:checkBox>
                    <w:sizeAuto/>
                    <w:default w:val="0"/>
                  </w:checkBox>
                </w:ffData>
              </w:fldChar>
            </w:r>
            <w:bookmarkStart w:id="536" w:name="q52_4_mechanism_list"/>
            <w:r>
              <w:instrText xml:space="preserve"> FORMCHECKBOX </w:instrText>
            </w:r>
            <w:r w:rsidR="00CF2224">
              <w:fldChar w:fldCharType="separate"/>
            </w:r>
            <w:r>
              <w:fldChar w:fldCharType="end"/>
            </w:r>
            <w:bookmarkEnd w:id="536"/>
            <w:r w:rsidR="00AF793F" w:rsidRPr="0029197C">
              <w:rPr>
                <w:rFonts w:eastAsia="Times New Roman"/>
              </w:rPr>
              <w:t xml:space="preserve"> </w:t>
            </w:r>
            <w:r w:rsidR="00AF793F" w:rsidRPr="006E7B4B">
              <w:rPr>
                <w:rFonts w:eastAsia="Times New Roman"/>
              </w:rPr>
              <w:t>Swiss challenge (if unsuccessful, the original proponent has the option to match the winning bid and win the contract)</w:t>
            </w:r>
            <w:r w:rsidR="00AF793F">
              <w:rPr>
                <w:rFonts w:eastAsia="Times New Roman"/>
              </w:rPr>
              <w:t>.</w:t>
            </w:r>
          </w:p>
          <w:p w14:paraId="7F6CA893" w14:textId="566EFEC1" w:rsidR="00AF793F" w:rsidRPr="00920FDE" w:rsidRDefault="0064169F" w:rsidP="00D0490E">
            <w:pPr>
              <w:pStyle w:val="ColorfulList-Accent11"/>
              <w:numPr>
                <w:ilvl w:val="3"/>
                <w:numId w:val="3"/>
              </w:numPr>
              <w:spacing w:after="0" w:line="240" w:lineRule="auto"/>
              <w:ind w:left="360" w:firstLine="0"/>
            </w:pPr>
            <w:r>
              <w:fldChar w:fldCharType="begin">
                <w:ffData>
                  <w:name w:val="q52_5_mechanism_list"/>
                  <w:enabled/>
                  <w:calcOnExit w:val="0"/>
                  <w:checkBox>
                    <w:sizeAuto/>
                    <w:default w:val="0"/>
                  </w:checkBox>
                </w:ffData>
              </w:fldChar>
            </w:r>
            <w:bookmarkStart w:id="537" w:name="q52_5_mechanism_list"/>
            <w:r>
              <w:instrText xml:space="preserve"> FORMCHECKBOX </w:instrText>
            </w:r>
            <w:r w:rsidR="00CF2224">
              <w:fldChar w:fldCharType="separate"/>
            </w:r>
            <w:r>
              <w:fldChar w:fldCharType="end"/>
            </w:r>
            <w:bookmarkEnd w:id="537"/>
            <w:r w:rsidR="00AF793F" w:rsidRPr="0029197C">
              <w:rPr>
                <w:rFonts w:eastAsia="Times New Roman"/>
              </w:rPr>
              <w:t xml:space="preserve"> </w:t>
            </w:r>
            <w:r w:rsidR="00AF793F">
              <w:rPr>
                <w:rFonts w:eastAsia="Times New Roman"/>
              </w:rPr>
              <w:t xml:space="preserve">Other, please specify: </w:t>
            </w:r>
            <w:r>
              <w:fldChar w:fldCharType="begin">
                <w:ffData>
                  <w:name w:val="q52_5_mechanism_spec"/>
                  <w:enabled/>
                  <w:calcOnExit w:val="0"/>
                  <w:textInput/>
                </w:ffData>
              </w:fldChar>
            </w:r>
            <w:bookmarkStart w:id="538" w:name="q52_5_mechanism_spec"/>
            <w:r>
              <w:instrText xml:space="preserve"> FORMTEXT </w:instrText>
            </w:r>
            <w:r>
              <w:fldChar w:fldCharType="separate"/>
            </w:r>
            <w:r w:rsidR="2F88648D">
              <w:rPr>
                <w:noProof/>
              </w:rPr>
              <w:t> </w:t>
            </w:r>
            <w:r w:rsidR="2F88648D">
              <w:rPr>
                <w:noProof/>
              </w:rPr>
              <w:t> </w:t>
            </w:r>
            <w:r w:rsidR="2F88648D">
              <w:rPr>
                <w:noProof/>
              </w:rPr>
              <w:t> </w:t>
            </w:r>
            <w:r w:rsidR="2F88648D">
              <w:rPr>
                <w:noProof/>
              </w:rPr>
              <w:t> </w:t>
            </w:r>
            <w:r w:rsidR="2F88648D">
              <w:rPr>
                <w:noProof/>
              </w:rPr>
              <w:t> </w:t>
            </w:r>
            <w:r>
              <w:fldChar w:fldCharType="end"/>
            </w:r>
            <w:bookmarkEnd w:id="538"/>
          </w:p>
          <w:p w14:paraId="068C12FB" w14:textId="420BD42B" w:rsidR="00AF793F" w:rsidRDefault="00AF793F" w:rsidP="00A055DF">
            <w:pPr>
              <w:pStyle w:val="ColorfulList-Accent11"/>
              <w:spacing w:after="0" w:line="240" w:lineRule="auto"/>
              <w:ind w:left="360"/>
            </w:pPr>
            <w:r w:rsidRPr="004D2A96">
              <w:t>Please</w:t>
            </w:r>
            <w:r w:rsidRPr="00CE6F1B">
              <w:t xml:space="preserve"> provide </w:t>
            </w:r>
            <w:r>
              <w:t>the relevant legal/regulatory provisions</w:t>
            </w:r>
            <w:r w:rsidRPr="00CE6F1B">
              <w:t xml:space="preserve">: </w:t>
            </w:r>
            <w:r w:rsidR="0064169F">
              <w:fldChar w:fldCharType="begin">
                <w:ffData>
                  <w:name w:val="q52_mechanism_basis"/>
                  <w:enabled/>
                  <w:calcOnExit w:val="0"/>
                  <w:textInput/>
                </w:ffData>
              </w:fldChar>
            </w:r>
            <w:bookmarkStart w:id="539" w:name="q52_mechanism_basis"/>
            <w:r w:rsidR="0064169F">
              <w:instrText xml:space="preserve"> FORMTEXT </w:instrText>
            </w:r>
            <w:r w:rsidR="0064169F">
              <w:fldChar w:fldCharType="separate"/>
            </w:r>
            <w:r w:rsidR="0064169F">
              <w:rPr>
                <w:noProof/>
              </w:rPr>
              <w:t> </w:t>
            </w:r>
            <w:r w:rsidR="0064169F">
              <w:rPr>
                <w:noProof/>
              </w:rPr>
              <w:t> </w:t>
            </w:r>
            <w:r w:rsidR="0064169F">
              <w:rPr>
                <w:noProof/>
              </w:rPr>
              <w:t> </w:t>
            </w:r>
            <w:r w:rsidR="0064169F">
              <w:rPr>
                <w:noProof/>
              </w:rPr>
              <w:t> </w:t>
            </w:r>
            <w:r w:rsidR="0064169F">
              <w:rPr>
                <w:noProof/>
              </w:rPr>
              <w:t> </w:t>
            </w:r>
            <w:r w:rsidR="0064169F">
              <w:fldChar w:fldCharType="end"/>
            </w:r>
            <w:bookmarkEnd w:id="539"/>
          </w:p>
          <w:p w14:paraId="6F57D9A6" w14:textId="780B893F" w:rsidR="00AF793F" w:rsidRPr="00CE6F1B" w:rsidRDefault="00AF793F" w:rsidP="00A055DF">
            <w:pPr>
              <w:pStyle w:val="ColorfulList-Accent11"/>
              <w:spacing w:after="0" w:line="240" w:lineRule="auto"/>
              <w:ind w:left="360"/>
            </w:pPr>
          </w:p>
        </w:tc>
      </w:tr>
    </w:tbl>
    <w:p w14:paraId="461A44EC" w14:textId="77777777" w:rsidR="00AF793F" w:rsidRDefault="00AF793F" w:rsidP="00AF793F">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F793F" w:rsidRPr="0027430F" w14:paraId="4CA1AF39" w14:textId="77777777" w:rsidTr="5EE90422">
        <w:tc>
          <w:tcPr>
            <w:tcW w:w="9576" w:type="dxa"/>
            <w:shd w:val="clear" w:color="auto" w:fill="365F91"/>
          </w:tcPr>
          <w:p w14:paraId="78D2DE28" w14:textId="77777777" w:rsidR="00AF793F" w:rsidRPr="0027430F" w:rsidRDefault="00853B72" w:rsidP="5EE90422">
            <w:pPr>
              <w:pStyle w:val="ColorfulList-Accent11"/>
              <w:numPr>
                <w:ilvl w:val="2"/>
                <w:numId w:val="3"/>
              </w:numPr>
              <w:spacing w:after="0" w:line="240" w:lineRule="auto"/>
              <w:rPr>
                <w:b/>
                <w:bCs/>
                <w:color w:val="FFFFFF"/>
              </w:rPr>
            </w:pPr>
            <w:r w:rsidRPr="5EE90422">
              <w:rPr>
                <w:b/>
                <w:bCs/>
                <w:color w:val="FFFFFF" w:themeColor="background1"/>
              </w:rPr>
              <w:lastRenderedPageBreak/>
              <w:t>Please provide any additional information or comments on the answers to the question(s) above and indicate which one(s) you are referring to:</w:t>
            </w:r>
          </w:p>
        </w:tc>
      </w:tr>
      <w:tr w:rsidR="00AF793F" w:rsidRPr="0027430F" w14:paraId="3A26790C" w14:textId="77777777" w:rsidTr="5EE90422">
        <w:tc>
          <w:tcPr>
            <w:tcW w:w="9576" w:type="dxa"/>
            <w:shd w:val="clear" w:color="auto" w:fill="auto"/>
          </w:tcPr>
          <w:p w14:paraId="71CBFFEF" w14:textId="3A37AD10" w:rsidR="00AF793F" w:rsidRPr="0027430F" w:rsidRDefault="0064169F" w:rsidP="00A055DF">
            <w:pPr>
              <w:autoSpaceDE w:val="0"/>
              <w:autoSpaceDN w:val="0"/>
              <w:adjustRightInd w:val="0"/>
              <w:spacing w:after="0" w:line="240" w:lineRule="auto"/>
              <w:rPr>
                <w:b/>
                <w:bCs/>
                <w:color w:val="002060"/>
              </w:rPr>
            </w:pPr>
            <w:r>
              <w:fldChar w:fldCharType="begin">
                <w:ffData>
                  <w:name w:val="q53_addtl4"/>
                  <w:enabled/>
                  <w:calcOnExit w:val="0"/>
                  <w:textInput/>
                </w:ffData>
              </w:fldChar>
            </w:r>
            <w:bookmarkStart w:id="540" w:name="q53_addtl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40"/>
          </w:p>
        </w:tc>
      </w:tr>
    </w:tbl>
    <w:p w14:paraId="70FE99B2" w14:textId="77777777" w:rsidR="00AF793F" w:rsidRDefault="00AF793F" w:rsidP="00FC0D37">
      <w:pPr>
        <w:spacing w:after="0" w:line="240" w:lineRule="auto"/>
      </w:pPr>
    </w:p>
    <w:p w14:paraId="725B47C8" w14:textId="77777777" w:rsidR="002942D4" w:rsidRDefault="002942D4" w:rsidP="00FC0D37">
      <w:pPr>
        <w:pStyle w:val="ColorfulList-Accent11"/>
        <w:numPr>
          <w:ilvl w:val="0"/>
          <w:numId w:val="4"/>
        </w:numPr>
        <w:spacing w:after="0" w:line="240" w:lineRule="auto"/>
        <w:ind w:right="181" w:hanging="810"/>
        <w:jc w:val="both"/>
        <w:rPr>
          <w:b/>
          <w:color w:val="000000"/>
        </w:rPr>
      </w:pPr>
      <w:r w:rsidRPr="002942D4">
        <w:rPr>
          <w:rFonts w:eastAsia="Times New Roman"/>
          <w:b/>
          <w:bCs/>
          <w:color w:val="000000"/>
        </w:rPr>
        <w:t>Additional</w:t>
      </w:r>
      <w:r w:rsidRPr="00881DFF">
        <w:rPr>
          <w:b/>
          <w:color w:val="000000"/>
        </w:rPr>
        <w:t xml:space="preserve"> Information</w:t>
      </w:r>
    </w:p>
    <w:p w14:paraId="75589A47" w14:textId="77777777" w:rsidR="009B2B5C" w:rsidRDefault="009B2B5C" w:rsidP="009B2B5C">
      <w:pPr>
        <w:pStyle w:val="ColorfulList-Accent11"/>
        <w:spacing w:after="0" w:line="240" w:lineRule="auto"/>
        <w:ind w:left="0" w:right="181"/>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B2B5C" w:rsidRPr="00CE6F1B" w14:paraId="647DE924" w14:textId="77777777" w:rsidTr="5EE90422">
        <w:tc>
          <w:tcPr>
            <w:tcW w:w="9576" w:type="dxa"/>
            <w:shd w:val="clear" w:color="auto" w:fill="365F91"/>
          </w:tcPr>
          <w:p w14:paraId="632383A3" w14:textId="77777777" w:rsidR="009B2B5C" w:rsidRPr="00837A34" w:rsidRDefault="009B2B5C" w:rsidP="5EE90422">
            <w:pPr>
              <w:pStyle w:val="ColorfulList-Accent11"/>
              <w:numPr>
                <w:ilvl w:val="2"/>
                <w:numId w:val="3"/>
              </w:numPr>
              <w:spacing w:after="0" w:line="240" w:lineRule="auto"/>
              <w:ind w:left="180" w:hanging="180"/>
              <w:rPr>
                <w:b/>
                <w:bCs/>
                <w:color w:val="FFFFFF"/>
              </w:rPr>
            </w:pPr>
            <w:r w:rsidRPr="5EE90422">
              <w:rPr>
                <w:b/>
                <w:bCs/>
                <w:color w:val="FFFFFF" w:themeColor="background1"/>
              </w:rPr>
              <w:t>Do you have experience working on infrastructure (transportation, energy and/or water) PPP contracts?</w:t>
            </w:r>
          </w:p>
        </w:tc>
      </w:tr>
      <w:tr w:rsidR="009B2B5C" w:rsidRPr="00CE6F1B" w14:paraId="37C5DFE2" w14:textId="77777777" w:rsidTr="5EE90422">
        <w:tc>
          <w:tcPr>
            <w:tcW w:w="9576" w:type="dxa"/>
            <w:shd w:val="clear" w:color="auto" w:fill="auto"/>
          </w:tcPr>
          <w:p w14:paraId="4D65FD9E" w14:textId="77777777" w:rsidR="009B2B5C" w:rsidRPr="00B60650" w:rsidRDefault="009B2B5C" w:rsidP="5EE90422">
            <w:pPr>
              <w:spacing w:after="0" w:line="240" w:lineRule="auto"/>
              <w:rPr>
                <w:color w:val="000000" w:themeColor="text1"/>
              </w:rPr>
            </w:pPr>
            <w:r>
              <w:rPr>
                <w:color w:val="2F5496"/>
              </w:rPr>
              <w:fldChar w:fldCharType="begin">
                <w:ffData>
                  <w:name w:val="q1_experience_y"/>
                  <w:enabled/>
                  <w:calcOnExit w:val="0"/>
                  <w:checkBox>
                    <w:sizeAuto/>
                    <w:default w:val="0"/>
                  </w:checkBox>
                </w:ffData>
              </w:fldChar>
            </w:r>
            <w:r>
              <w:rPr>
                <w:color w:val="2F5496"/>
              </w:rPr>
              <w:instrText xml:space="preserve"> </w:instrText>
            </w:r>
            <w:bookmarkStart w:id="541" w:name="q1_experience_y"/>
            <w:r>
              <w:rPr>
                <w:color w:val="2F5496"/>
              </w:rPr>
              <w:instrText xml:space="preserve">FORMCHECKBOX </w:instrText>
            </w:r>
            <w:r w:rsidR="00CF2224">
              <w:rPr>
                <w:color w:val="2F5496"/>
              </w:rPr>
            </w:r>
            <w:r w:rsidR="00CF2224">
              <w:rPr>
                <w:color w:val="2F5496"/>
              </w:rPr>
              <w:fldChar w:fldCharType="separate"/>
            </w:r>
            <w:r>
              <w:rPr>
                <w:color w:val="2F5496"/>
              </w:rPr>
              <w:fldChar w:fldCharType="end"/>
            </w:r>
            <w:bookmarkEnd w:id="541"/>
            <w:r w:rsidRPr="00B60650">
              <w:rPr>
                <w:color w:val="000000" w:themeColor="text1"/>
              </w:rPr>
              <w:t>Yes</w:t>
            </w:r>
          </w:p>
          <w:p w14:paraId="5CBF73AF" w14:textId="77777777" w:rsidR="009B2B5C" w:rsidRPr="00B60650" w:rsidRDefault="009B2B5C" w:rsidP="5EE90422">
            <w:pPr>
              <w:spacing w:after="0" w:line="240" w:lineRule="auto"/>
              <w:rPr>
                <w:color w:val="000000" w:themeColor="text1"/>
              </w:rPr>
            </w:pPr>
            <w:r>
              <w:rPr>
                <w:color w:val="2F5496"/>
              </w:rPr>
              <w:fldChar w:fldCharType="begin">
                <w:ffData>
                  <w:name w:val="q1_experience_n"/>
                  <w:enabled/>
                  <w:calcOnExit w:val="0"/>
                  <w:checkBox>
                    <w:sizeAuto/>
                    <w:default w:val="0"/>
                  </w:checkBox>
                </w:ffData>
              </w:fldChar>
            </w:r>
            <w:r>
              <w:rPr>
                <w:color w:val="2F5496"/>
              </w:rPr>
              <w:instrText xml:space="preserve"> </w:instrText>
            </w:r>
            <w:bookmarkStart w:id="542" w:name="q1_experience_n"/>
            <w:r>
              <w:rPr>
                <w:color w:val="2F5496"/>
              </w:rPr>
              <w:instrText xml:space="preserve">FORMCHECKBOX </w:instrText>
            </w:r>
            <w:r w:rsidR="00CF2224">
              <w:rPr>
                <w:color w:val="2F5496"/>
              </w:rPr>
            </w:r>
            <w:r w:rsidR="00CF2224">
              <w:rPr>
                <w:color w:val="2F5496"/>
              </w:rPr>
              <w:fldChar w:fldCharType="separate"/>
            </w:r>
            <w:r>
              <w:rPr>
                <w:color w:val="2F5496"/>
              </w:rPr>
              <w:fldChar w:fldCharType="end"/>
            </w:r>
            <w:bookmarkEnd w:id="542"/>
            <w:r w:rsidRPr="00B60650">
              <w:rPr>
                <w:color w:val="000000" w:themeColor="text1"/>
              </w:rPr>
              <w:t>No</w:t>
            </w:r>
          </w:p>
        </w:tc>
      </w:tr>
    </w:tbl>
    <w:p w14:paraId="32DDC941" w14:textId="77777777" w:rsidR="00525890" w:rsidRPr="00881DFF" w:rsidRDefault="00525890" w:rsidP="00FC0D37">
      <w:pPr>
        <w:spacing w:after="0" w:line="240" w:lineRule="auto"/>
        <w:rPr>
          <w:b/>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942D4" w:rsidRPr="00881DFF" w14:paraId="7081689B" w14:textId="77777777" w:rsidTr="5EE90422">
        <w:tc>
          <w:tcPr>
            <w:tcW w:w="9576" w:type="dxa"/>
            <w:shd w:val="clear" w:color="auto" w:fill="365F91"/>
          </w:tcPr>
          <w:p w14:paraId="017E975C" w14:textId="2E76DEEE" w:rsidR="002942D4" w:rsidRPr="00465CF0" w:rsidRDefault="72FEC9C6" w:rsidP="5EE90422">
            <w:pPr>
              <w:pStyle w:val="ColorfulList-Accent11"/>
              <w:numPr>
                <w:ilvl w:val="2"/>
                <w:numId w:val="3"/>
              </w:numPr>
              <w:spacing w:after="0" w:line="240" w:lineRule="auto"/>
              <w:rPr>
                <w:b/>
                <w:bCs/>
                <w:color w:val="FFFFFF"/>
              </w:rPr>
            </w:pPr>
            <w:r w:rsidRPr="5EE90422">
              <w:rPr>
                <w:b/>
                <w:bCs/>
                <w:color w:val="FFFFFF" w:themeColor="background1"/>
              </w:rPr>
              <w:t xml:space="preserve">What are the main areas of improvement that will enhance the participation of the private sector </w:t>
            </w:r>
            <w:r w:rsidR="44E30C6E" w:rsidRPr="5EE90422">
              <w:rPr>
                <w:b/>
                <w:bCs/>
                <w:color w:val="FFFFFF" w:themeColor="background1"/>
              </w:rPr>
              <w:t>in PPP projects in your country? (</w:t>
            </w:r>
            <w:r w:rsidR="01D84623" w:rsidRPr="5EE90422">
              <w:rPr>
                <w:b/>
                <w:bCs/>
                <w:color w:val="FFFFFF" w:themeColor="background1"/>
              </w:rPr>
              <w:t xml:space="preserve">Please select </w:t>
            </w:r>
            <w:r w:rsidR="01D84623" w:rsidRPr="5EE90422">
              <w:rPr>
                <w:b/>
                <w:bCs/>
                <w:color w:val="FFFFFF" w:themeColor="background1"/>
                <w:u w:val="single"/>
              </w:rPr>
              <w:t>only</w:t>
            </w:r>
            <w:r w:rsidR="01D84623" w:rsidRPr="5EE90422">
              <w:rPr>
                <w:b/>
                <w:bCs/>
                <w:color w:val="FFFFFF" w:themeColor="background1"/>
              </w:rPr>
              <w:t xml:space="preserve"> three issues from the list below)</w:t>
            </w:r>
          </w:p>
        </w:tc>
      </w:tr>
      <w:tr w:rsidR="002942D4" w:rsidRPr="00881DFF" w14:paraId="2EE964BD" w14:textId="77777777" w:rsidTr="5EE90422">
        <w:tc>
          <w:tcPr>
            <w:tcW w:w="9576" w:type="dxa"/>
            <w:shd w:val="clear" w:color="auto" w:fill="auto"/>
          </w:tcPr>
          <w:p w14:paraId="2F96E764" w14:textId="6B814D63" w:rsidR="00465CF0" w:rsidRDefault="00853B72" w:rsidP="00D0490E">
            <w:pPr>
              <w:numPr>
                <w:ilvl w:val="3"/>
                <w:numId w:val="3"/>
              </w:numPr>
              <w:spacing w:after="0" w:line="240" w:lineRule="auto"/>
              <w:ind w:left="360" w:firstLine="0"/>
              <w:contextualSpacing/>
            </w:pPr>
            <w:r>
              <w:t>S</w:t>
            </w:r>
            <w:r w:rsidR="72FEC9C6">
              <w:t>tronger</w:t>
            </w:r>
            <w:r w:rsidR="72FEC9C6" w:rsidRPr="00465CF0">
              <w:t xml:space="preserve"> </w:t>
            </w:r>
            <w:r w:rsidR="44E30C6E" w:rsidRPr="00465CF0">
              <w:t>PPP regulatory framework</w:t>
            </w:r>
            <w:r w:rsidR="44E30C6E">
              <w:t xml:space="preserve"> </w:t>
            </w:r>
            <w:r w:rsidR="00595975">
              <w:fldChar w:fldCharType="begin">
                <w:ffData>
                  <w:name w:val="q54_1"/>
                  <w:enabled/>
                  <w:calcOnExit w:val="0"/>
                  <w:checkBox>
                    <w:sizeAuto/>
                    <w:default w:val="0"/>
                  </w:checkBox>
                </w:ffData>
              </w:fldChar>
            </w:r>
            <w:bookmarkStart w:id="543" w:name="q54_1"/>
            <w:r w:rsidR="00595975">
              <w:instrText xml:space="preserve"> FORMCHECKBOX </w:instrText>
            </w:r>
            <w:r w:rsidR="00CF2224">
              <w:fldChar w:fldCharType="separate"/>
            </w:r>
            <w:r w:rsidR="00595975">
              <w:fldChar w:fldCharType="end"/>
            </w:r>
            <w:bookmarkEnd w:id="543"/>
          </w:p>
          <w:p w14:paraId="2D00678D" w14:textId="496E9F71" w:rsidR="007516B1" w:rsidRDefault="4F45F62A" w:rsidP="00D0490E">
            <w:pPr>
              <w:numPr>
                <w:ilvl w:val="3"/>
                <w:numId w:val="3"/>
              </w:numPr>
              <w:spacing w:after="0" w:line="240" w:lineRule="auto"/>
              <w:ind w:left="360" w:firstLine="0"/>
              <w:contextualSpacing/>
            </w:pPr>
            <w:r>
              <w:t xml:space="preserve">Predictability and continuity of legal and regulatory regime </w:t>
            </w:r>
            <w:r w:rsidR="00595975">
              <w:fldChar w:fldCharType="begin">
                <w:ffData>
                  <w:name w:val="q54_2"/>
                  <w:enabled/>
                  <w:calcOnExit w:val="0"/>
                  <w:checkBox>
                    <w:sizeAuto/>
                    <w:default w:val="0"/>
                  </w:checkBox>
                </w:ffData>
              </w:fldChar>
            </w:r>
            <w:bookmarkStart w:id="544" w:name="q54_2"/>
            <w:r w:rsidR="00595975">
              <w:instrText xml:space="preserve"> FORMCHECKBOX </w:instrText>
            </w:r>
            <w:r w:rsidR="00CF2224">
              <w:fldChar w:fldCharType="separate"/>
            </w:r>
            <w:r w:rsidR="00595975">
              <w:fldChar w:fldCharType="end"/>
            </w:r>
            <w:bookmarkEnd w:id="544"/>
          </w:p>
          <w:p w14:paraId="4B37A7B1" w14:textId="362260DC" w:rsidR="00146373" w:rsidRDefault="72FEC9C6" w:rsidP="00D0490E">
            <w:pPr>
              <w:numPr>
                <w:ilvl w:val="3"/>
                <w:numId w:val="3"/>
              </w:numPr>
              <w:spacing w:after="0" w:line="240" w:lineRule="auto"/>
              <w:ind w:left="360" w:firstLine="0"/>
              <w:contextualSpacing/>
            </w:pPr>
            <w:r>
              <w:t>Better</w:t>
            </w:r>
            <w:r w:rsidR="44E30C6E" w:rsidRPr="00465CF0">
              <w:t xml:space="preserve"> enforceability of the regulations</w:t>
            </w:r>
            <w:r w:rsidR="44E30C6E">
              <w:t xml:space="preserve"> </w:t>
            </w:r>
            <w:r w:rsidR="00595975">
              <w:fldChar w:fldCharType="begin">
                <w:ffData>
                  <w:name w:val="q54_3"/>
                  <w:enabled/>
                  <w:calcOnExit w:val="0"/>
                  <w:checkBox>
                    <w:sizeAuto/>
                    <w:default w:val="0"/>
                  </w:checkBox>
                </w:ffData>
              </w:fldChar>
            </w:r>
            <w:bookmarkStart w:id="545" w:name="q54_3"/>
            <w:r w:rsidR="00595975">
              <w:instrText xml:space="preserve"> FORMCHECKBOX </w:instrText>
            </w:r>
            <w:r w:rsidR="00CF2224">
              <w:fldChar w:fldCharType="separate"/>
            </w:r>
            <w:r w:rsidR="00595975">
              <w:fldChar w:fldCharType="end"/>
            </w:r>
            <w:bookmarkEnd w:id="545"/>
          </w:p>
          <w:p w14:paraId="31290C44" w14:textId="3F393326" w:rsidR="00465CF0" w:rsidRPr="00465CF0" w:rsidRDefault="72FEC9C6" w:rsidP="00D0490E">
            <w:pPr>
              <w:numPr>
                <w:ilvl w:val="3"/>
                <w:numId w:val="3"/>
              </w:numPr>
              <w:spacing w:after="0" w:line="240" w:lineRule="auto"/>
              <w:ind w:left="360" w:firstLine="0"/>
              <w:contextualSpacing/>
            </w:pPr>
            <w:r>
              <w:t>C</w:t>
            </w:r>
            <w:r w:rsidR="44E30C6E" w:rsidRPr="00465CF0">
              <w:t>onsistent polit</w:t>
            </w:r>
            <w:r w:rsidR="44E30C6E">
              <w:t xml:space="preserve">ical backing on the PPP program </w:t>
            </w:r>
            <w:r w:rsidR="00595975">
              <w:fldChar w:fldCharType="begin">
                <w:ffData>
                  <w:name w:val="q54_4"/>
                  <w:enabled/>
                  <w:calcOnExit w:val="0"/>
                  <w:checkBox>
                    <w:sizeAuto/>
                    <w:default w:val="0"/>
                  </w:checkBox>
                </w:ffData>
              </w:fldChar>
            </w:r>
            <w:bookmarkStart w:id="546" w:name="q54_4"/>
            <w:r w:rsidR="00595975">
              <w:instrText xml:space="preserve"> FORMCHECKBOX </w:instrText>
            </w:r>
            <w:r w:rsidR="00CF2224">
              <w:fldChar w:fldCharType="separate"/>
            </w:r>
            <w:r w:rsidR="00595975">
              <w:fldChar w:fldCharType="end"/>
            </w:r>
            <w:bookmarkEnd w:id="546"/>
          </w:p>
          <w:p w14:paraId="0EC853D0" w14:textId="1FED89F4" w:rsidR="00465CF0" w:rsidRDefault="72FEC9C6" w:rsidP="00D0490E">
            <w:pPr>
              <w:numPr>
                <w:ilvl w:val="3"/>
                <w:numId w:val="3"/>
              </w:numPr>
              <w:spacing w:after="0" w:line="240" w:lineRule="auto"/>
              <w:ind w:left="360" w:firstLine="0"/>
              <w:contextualSpacing/>
            </w:pPr>
            <w:r>
              <w:t>Development of a</w:t>
            </w:r>
            <w:r w:rsidR="44E30C6E" w:rsidRPr="00465CF0">
              <w:t xml:space="preserve"> pipeline of well-prepared projects</w:t>
            </w:r>
            <w:r w:rsidR="44E30C6E">
              <w:t xml:space="preserve"> </w:t>
            </w:r>
            <w:r w:rsidR="00595975">
              <w:fldChar w:fldCharType="begin">
                <w:ffData>
                  <w:name w:val="q54_5"/>
                  <w:enabled/>
                  <w:calcOnExit w:val="0"/>
                  <w:checkBox>
                    <w:sizeAuto/>
                    <w:default w:val="0"/>
                  </w:checkBox>
                </w:ffData>
              </w:fldChar>
            </w:r>
            <w:bookmarkStart w:id="547" w:name="q54_5"/>
            <w:r w:rsidR="00595975">
              <w:instrText xml:space="preserve"> FORMCHECKBOX </w:instrText>
            </w:r>
            <w:r w:rsidR="00CF2224">
              <w:fldChar w:fldCharType="separate"/>
            </w:r>
            <w:r w:rsidR="00595975">
              <w:fldChar w:fldCharType="end"/>
            </w:r>
            <w:bookmarkEnd w:id="547"/>
          </w:p>
          <w:p w14:paraId="27C6120A" w14:textId="68B1F721" w:rsidR="007516B1" w:rsidRDefault="2B09A116" w:rsidP="00D0490E">
            <w:pPr>
              <w:numPr>
                <w:ilvl w:val="3"/>
                <w:numId w:val="3"/>
              </w:numPr>
              <w:spacing w:after="0" w:line="240" w:lineRule="auto"/>
              <w:ind w:left="360" w:firstLine="0"/>
              <w:contextualSpacing/>
            </w:pPr>
            <w:r>
              <w:t xml:space="preserve">Adequate project preparation </w:t>
            </w:r>
            <w:r w:rsidR="0DBDDE5F">
              <w:t>(</w:t>
            </w:r>
            <w:r w:rsidR="4F45F62A">
              <w:t>capacity</w:t>
            </w:r>
            <w:r w:rsidR="0DBDDE5F">
              <w:t xml:space="preserve"> and funding)</w:t>
            </w:r>
            <w:r w:rsidR="4F45F62A">
              <w:t xml:space="preserve"> </w:t>
            </w:r>
            <w:r w:rsidR="00595975">
              <w:fldChar w:fldCharType="begin">
                <w:ffData>
                  <w:name w:val="q54_6"/>
                  <w:enabled/>
                  <w:calcOnExit w:val="0"/>
                  <w:checkBox>
                    <w:sizeAuto/>
                    <w:default w:val="0"/>
                  </w:checkBox>
                </w:ffData>
              </w:fldChar>
            </w:r>
            <w:bookmarkStart w:id="548" w:name="q54_6"/>
            <w:r w:rsidR="00595975">
              <w:instrText xml:space="preserve"> FORMCHECKBOX </w:instrText>
            </w:r>
            <w:r w:rsidR="00CF2224">
              <w:fldChar w:fldCharType="separate"/>
            </w:r>
            <w:r w:rsidR="00595975">
              <w:fldChar w:fldCharType="end"/>
            </w:r>
            <w:bookmarkEnd w:id="548"/>
          </w:p>
          <w:p w14:paraId="36441480" w14:textId="1BC9E629" w:rsidR="00465CF0" w:rsidRPr="00465CF0" w:rsidRDefault="72FEC9C6" w:rsidP="00D0490E">
            <w:pPr>
              <w:numPr>
                <w:ilvl w:val="3"/>
                <w:numId w:val="3"/>
              </w:numPr>
              <w:spacing w:after="0" w:line="240" w:lineRule="auto"/>
              <w:ind w:left="360" w:firstLine="0"/>
              <w:contextualSpacing/>
            </w:pPr>
            <w:r>
              <w:t>More efficient</w:t>
            </w:r>
            <w:r w:rsidRPr="00465CF0">
              <w:t xml:space="preserve"> </w:t>
            </w:r>
            <w:r w:rsidR="44E30C6E" w:rsidRPr="00465CF0">
              <w:t>and transparent procurement process</w:t>
            </w:r>
            <w:r w:rsidR="44E30C6E">
              <w:t xml:space="preserve"> </w:t>
            </w:r>
            <w:r w:rsidR="00595975">
              <w:fldChar w:fldCharType="begin">
                <w:ffData>
                  <w:name w:val="q54_7"/>
                  <w:enabled/>
                  <w:calcOnExit w:val="0"/>
                  <w:checkBox>
                    <w:sizeAuto/>
                    <w:default w:val="0"/>
                  </w:checkBox>
                </w:ffData>
              </w:fldChar>
            </w:r>
            <w:bookmarkStart w:id="549" w:name="q54_7"/>
            <w:r w:rsidR="00595975">
              <w:instrText xml:space="preserve"> FORMCHECKBOX </w:instrText>
            </w:r>
            <w:r w:rsidR="00CF2224">
              <w:fldChar w:fldCharType="separate"/>
            </w:r>
            <w:r w:rsidR="00595975">
              <w:fldChar w:fldCharType="end"/>
            </w:r>
            <w:bookmarkEnd w:id="549"/>
          </w:p>
          <w:p w14:paraId="6CD34658" w14:textId="7F628A02" w:rsidR="00465CF0" w:rsidRPr="00465CF0" w:rsidRDefault="72FEC9C6" w:rsidP="00D0490E">
            <w:pPr>
              <w:numPr>
                <w:ilvl w:val="3"/>
                <w:numId w:val="3"/>
              </w:numPr>
              <w:spacing w:after="0" w:line="240" w:lineRule="auto"/>
              <w:ind w:left="360" w:firstLine="0"/>
              <w:contextualSpacing/>
            </w:pPr>
            <w:r>
              <w:t>Availability of</w:t>
            </w:r>
            <w:r w:rsidR="44E30C6E" w:rsidRPr="00465CF0">
              <w:t xml:space="preserve"> affordable debt</w:t>
            </w:r>
            <w:r w:rsidR="44E30C6E">
              <w:t xml:space="preserve"> </w:t>
            </w:r>
            <w:r w:rsidR="00595975">
              <w:fldChar w:fldCharType="begin">
                <w:ffData>
                  <w:name w:val="q54_8"/>
                  <w:enabled/>
                  <w:calcOnExit w:val="0"/>
                  <w:checkBox>
                    <w:sizeAuto/>
                    <w:default w:val="0"/>
                  </w:checkBox>
                </w:ffData>
              </w:fldChar>
            </w:r>
            <w:bookmarkStart w:id="550" w:name="q54_8"/>
            <w:r w:rsidR="00595975">
              <w:instrText xml:space="preserve"> FORMCHECKBOX </w:instrText>
            </w:r>
            <w:r w:rsidR="00CF2224">
              <w:fldChar w:fldCharType="separate"/>
            </w:r>
            <w:r w:rsidR="00595975">
              <w:fldChar w:fldCharType="end"/>
            </w:r>
            <w:bookmarkEnd w:id="550"/>
          </w:p>
          <w:p w14:paraId="003E81A1" w14:textId="5FDC2B6C" w:rsidR="00465CF0" w:rsidRPr="00465CF0" w:rsidRDefault="72FEC9C6" w:rsidP="00D0490E">
            <w:pPr>
              <w:numPr>
                <w:ilvl w:val="3"/>
                <w:numId w:val="3"/>
              </w:numPr>
              <w:spacing w:after="0" w:line="240" w:lineRule="auto"/>
              <w:ind w:left="360" w:firstLine="0"/>
              <w:contextualSpacing/>
            </w:pPr>
            <w:r>
              <w:t>Availability of</w:t>
            </w:r>
            <w:r w:rsidR="44E30C6E" w:rsidRPr="00465CF0">
              <w:t xml:space="preserve"> de-risking instruments</w:t>
            </w:r>
            <w:r w:rsidR="00853B72">
              <w:t xml:space="preserve"> </w:t>
            </w:r>
            <w:r w:rsidR="00595975">
              <w:fldChar w:fldCharType="begin">
                <w:ffData>
                  <w:name w:val="q54_9"/>
                  <w:enabled/>
                  <w:calcOnExit w:val="0"/>
                  <w:checkBox>
                    <w:sizeAuto/>
                    <w:default w:val="0"/>
                  </w:checkBox>
                </w:ffData>
              </w:fldChar>
            </w:r>
            <w:bookmarkStart w:id="551" w:name="q54_9"/>
            <w:r w:rsidR="00595975">
              <w:instrText xml:space="preserve"> FORMCHECKBOX </w:instrText>
            </w:r>
            <w:r w:rsidR="00CF2224">
              <w:fldChar w:fldCharType="separate"/>
            </w:r>
            <w:r w:rsidR="00595975">
              <w:fldChar w:fldCharType="end"/>
            </w:r>
            <w:bookmarkEnd w:id="551"/>
            <w:r w:rsidR="44E30C6E">
              <w:t xml:space="preserve"> </w:t>
            </w:r>
          </w:p>
          <w:p w14:paraId="78FFA113" w14:textId="2C6B75CE" w:rsidR="00465CF0" w:rsidRPr="00465CF0" w:rsidRDefault="72FEC9C6" w:rsidP="00D0490E">
            <w:pPr>
              <w:numPr>
                <w:ilvl w:val="3"/>
                <w:numId w:val="3"/>
              </w:numPr>
              <w:spacing w:after="0" w:line="240" w:lineRule="auto"/>
              <w:ind w:left="360" w:firstLine="0"/>
              <w:contextualSpacing/>
            </w:pPr>
            <w:r>
              <w:t>Higher</w:t>
            </w:r>
            <w:r w:rsidRPr="00465CF0">
              <w:t xml:space="preserve"> </w:t>
            </w:r>
            <w:r w:rsidR="44E30C6E" w:rsidRPr="00465CF0">
              <w:t>return to investors</w:t>
            </w:r>
            <w:r w:rsidR="44E30C6E">
              <w:t xml:space="preserve"> </w:t>
            </w:r>
            <w:r w:rsidR="00595975">
              <w:fldChar w:fldCharType="begin">
                <w:ffData>
                  <w:name w:val="q54_10"/>
                  <w:enabled/>
                  <w:calcOnExit w:val="0"/>
                  <w:checkBox>
                    <w:sizeAuto/>
                    <w:default w:val="0"/>
                  </w:checkBox>
                </w:ffData>
              </w:fldChar>
            </w:r>
            <w:bookmarkStart w:id="552" w:name="q54_10"/>
            <w:r w:rsidR="00595975">
              <w:instrText xml:space="preserve"> FORMCHECKBOX </w:instrText>
            </w:r>
            <w:r w:rsidR="00CF2224">
              <w:fldChar w:fldCharType="separate"/>
            </w:r>
            <w:r w:rsidR="00595975">
              <w:fldChar w:fldCharType="end"/>
            </w:r>
            <w:bookmarkEnd w:id="552"/>
          </w:p>
          <w:p w14:paraId="01D360D3" w14:textId="14053F78" w:rsidR="00465CF0" w:rsidRDefault="72FEC9C6" w:rsidP="00D0490E">
            <w:pPr>
              <w:numPr>
                <w:ilvl w:val="3"/>
                <w:numId w:val="3"/>
              </w:numPr>
              <w:spacing w:after="0" w:line="240" w:lineRule="auto"/>
              <w:ind w:left="360" w:firstLine="0"/>
              <w:contextualSpacing/>
            </w:pPr>
            <w:r>
              <w:t xml:space="preserve">Availability of </w:t>
            </w:r>
            <w:r w:rsidR="44E30C6E" w:rsidRPr="00465CF0">
              <w:t>reliable government funding</w:t>
            </w:r>
            <w:r w:rsidR="00853B72">
              <w:t xml:space="preserve"> </w:t>
            </w:r>
            <w:r w:rsidR="00595975">
              <w:fldChar w:fldCharType="begin">
                <w:ffData>
                  <w:name w:val="q54_11"/>
                  <w:enabled/>
                  <w:calcOnExit w:val="0"/>
                  <w:checkBox>
                    <w:sizeAuto/>
                    <w:default w:val="0"/>
                  </w:checkBox>
                </w:ffData>
              </w:fldChar>
            </w:r>
            <w:bookmarkStart w:id="553" w:name="q54_11"/>
            <w:r w:rsidR="00595975">
              <w:instrText xml:space="preserve"> FORMCHECKBOX </w:instrText>
            </w:r>
            <w:r w:rsidR="00CF2224">
              <w:fldChar w:fldCharType="separate"/>
            </w:r>
            <w:r w:rsidR="00595975">
              <w:fldChar w:fldCharType="end"/>
            </w:r>
            <w:bookmarkEnd w:id="553"/>
            <w:r w:rsidR="44E30C6E" w:rsidRPr="00465CF0">
              <w:t xml:space="preserve"> </w:t>
            </w:r>
          </w:p>
          <w:p w14:paraId="2BF7249C" w14:textId="089332AC" w:rsidR="001146D2" w:rsidRDefault="35A19D1B" w:rsidP="00D0490E">
            <w:pPr>
              <w:numPr>
                <w:ilvl w:val="3"/>
                <w:numId w:val="3"/>
              </w:numPr>
              <w:spacing w:after="0" w:line="240" w:lineRule="auto"/>
              <w:ind w:left="360" w:firstLine="0"/>
              <w:contextualSpacing/>
            </w:pPr>
            <w:r>
              <w:t xml:space="preserve">Zero tolerance to fraud and corruption </w:t>
            </w:r>
            <w:r w:rsidR="00595975">
              <w:fldChar w:fldCharType="begin">
                <w:ffData>
                  <w:name w:val="q54_12"/>
                  <w:enabled/>
                  <w:calcOnExit w:val="0"/>
                  <w:checkBox>
                    <w:sizeAuto/>
                    <w:default w:val="0"/>
                  </w:checkBox>
                </w:ffData>
              </w:fldChar>
            </w:r>
            <w:bookmarkStart w:id="554" w:name="q54_12"/>
            <w:r w:rsidR="00595975">
              <w:instrText xml:space="preserve"> FORMCHECKBOX </w:instrText>
            </w:r>
            <w:r w:rsidR="00CF2224">
              <w:fldChar w:fldCharType="separate"/>
            </w:r>
            <w:r w:rsidR="00595975">
              <w:fldChar w:fldCharType="end"/>
            </w:r>
            <w:bookmarkEnd w:id="554"/>
          </w:p>
          <w:p w14:paraId="3755DE42" w14:textId="480EFE37" w:rsidR="00D260EB" w:rsidRDefault="7799C8D0" w:rsidP="00D0490E">
            <w:pPr>
              <w:numPr>
                <w:ilvl w:val="3"/>
                <w:numId w:val="3"/>
              </w:numPr>
              <w:spacing w:after="0" w:line="240" w:lineRule="auto"/>
              <w:ind w:left="360" w:firstLine="0"/>
              <w:contextualSpacing/>
            </w:pPr>
            <w:r>
              <w:t xml:space="preserve">Public compliance with obligations </w:t>
            </w:r>
            <w:r w:rsidR="00595975">
              <w:fldChar w:fldCharType="begin">
                <w:ffData>
                  <w:name w:val="q54_13"/>
                  <w:enabled/>
                  <w:calcOnExit w:val="0"/>
                  <w:checkBox>
                    <w:sizeAuto/>
                    <w:default w:val="0"/>
                  </w:checkBox>
                </w:ffData>
              </w:fldChar>
            </w:r>
            <w:bookmarkStart w:id="555" w:name="q54_13"/>
            <w:r w:rsidR="00595975">
              <w:instrText xml:space="preserve"> FORMCHECKBOX </w:instrText>
            </w:r>
            <w:r w:rsidR="00CF2224">
              <w:fldChar w:fldCharType="separate"/>
            </w:r>
            <w:r w:rsidR="00595975">
              <w:fldChar w:fldCharType="end"/>
            </w:r>
            <w:bookmarkEnd w:id="555"/>
          </w:p>
          <w:p w14:paraId="43445122" w14:textId="51FCAD8B" w:rsidR="002942D4" w:rsidRPr="00881DFF" w:rsidRDefault="44E30C6E" w:rsidP="00D0490E">
            <w:pPr>
              <w:numPr>
                <w:ilvl w:val="3"/>
                <w:numId w:val="3"/>
              </w:numPr>
              <w:spacing w:after="0" w:line="240" w:lineRule="auto"/>
              <w:ind w:left="360" w:firstLine="0"/>
              <w:contextualSpacing/>
            </w:pPr>
            <w:r w:rsidRPr="00465CF0">
              <w:t>Other</w:t>
            </w:r>
            <w:r w:rsidR="72FEC9C6">
              <w:t>.</w:t>
            </w:r>
            <w:r w:rsidRPr="002B2235">
              <w:t xml:space="preserve"> </w:t>
            </w:r>
            <w:r>
              <w:t xml:space="preserve">Please specify: </w:t>
            </w:r>
            <w:r w:rsidR="00595975">
              <w:fldChar w:fldCharType="begin">
                <w:ffData>
                  <w:name w:val="q54_14"/>
                  <w:enabled/>
                  <w:calcOnExit w:val="0"/>
                  <w:checkBox>
                    <w:sizeAuto/>
                    <w:default w:val="0"/>
                  </w:checkBox>
                </w:ffData>
              </w:fldChar>
            </w:r>
            <w:bookmarkStart w:id="556" w:name="q54_14"/>
            <w:r w:rsidR="00595975">
              <w:instrText xml:space="preserve"> FORMCHECKBOX </w:instrText>
            </w:r>
            <w:r w:rsidR="00CF2224">
              <w:fldChar w:fldCharType="separate"/>
            </w:r>
            <w:r w:rsidR="00595975">
              <w:fldChar w:fldCharType="end"/>
            </w:r>
            <w:bookmarkEnd w:id="556"/>
          </w:p>
        </w:tc>
      </w:tr>
    </w:tbl>
    <w:p w14:paraId="4ACA62E7" w14:textId="77777777" w:rsidR="00F93BB7" w:rsidRDefault="00F93BB7"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3"/>
        <w:gridCol w:w="1862"/>
        <w:gridCol w:w="1901"/>
        <w:gridCol w:w="1862"/>
        <w:gridCol w:w="1862"/>
      </w:tblGrid>
      <w:tr w:rsidR="002942D4" w:rsidRPr="00881DFF" w14:paraId="488C8E90" w14:textId="77777777" w:rsidTr="5EE90422">
        <w:tc>
          <w:tcPr>
            <w:tcW w:w="9576" w:type="dxa"/>
            <w:gridSpan w:val="5"/>
            <w:shd w:val="clear" w:color="auto" w:fill="365F91"/>
          </w:tcPr>
          <w:p w14:paraId="51411341" w14:textId="77777777" w:rsidR="002942D4" w:rsidRPr="00881DFF" w:rsidRDefault="002942D4" w:rsidP="5EE90422">
            <w:pPr>
              <w:pStyle w:val="ColorfulList-Accent11"/>
              <w:numPr>
                <w:ilvl w:val="2"/>
                <w:numId w:val="3"/>
              </w:numPr>
              <w:spacing w:after="0" w:line="240" w:lineRule="auto"/>
              <w:rPr>
                <w:b/>
                <w:bCs/>
                <w:color w:val="FFFFFF"/>
              </w:rPr>
            </w:pPr>
            <w:r w:rsidRPr="5EE90422">
              <w:rPr>
                <w:b/>
                <w:bCs/>
                <w:color w:val="FFFFFF" w:themeColor="background1"/>
              </w:rPr>
              <w:t xml:space="preserve">Please rate the extent to which, in your country, the </w:t>
            </w:r>
            <w:r w:rsidR="7F612903" w:rsidRPr="5EE90422">
              <w:rPr>
                <w:b/>
                <w:bCs/>
                <w:color w:val="FFFFFF" w:themeColor="background1"/>
              </w:rPr>
              <w:t xml:space="preserve">PPP </w:t>
            </w:r>
            <w:r w:rsidRPr="5EE90422">
              <w:rPr>
                <w:b/>
                <w:bCs/>
                <w:color w:val="FFFFFF" w:themeColor="background1"/>
              </w:rPr>
              <w:t xml:space="preserve">framework is an impediment to </w:t>
            </w:r>
            <w:r w:rsidR="3218F469" w:rsidRPr="5EE90422">
              <w:rPr>
                <w:b/>
                <w:bCs/>
                <w:color w:val="FFFFFF" w:themeColor="background1"/>
              </w:rPr>
              <w:t xml:space="preserve">private sector’s </w:t>
            </w:r>
            <w:r w:rsidRPr="5EE90422">
              <w:rPr>
                <w:b/>
                <w:bCs/>
                <w:color w:val="FFFFFF" w:themeColor="background1"/>
              </w:rPr>
              <w:t xml:space="preserve">participation in </w:t>
            </w:r>
            <w:r w:rsidR="7F612903" w:rsidRPr="5EE90422">
              <w:rPr>
                <w:b/>
                <w:bCs/>
                <w:color w:val="FFFFFF" w:themeColor="background1"/>
              </w:rPr>
              <w:t>PPPs</w:t>
            </w:r>
            <w:r w:rsidRPr="5EE90422">
              <w:rPr>
                <w:b/>
                <w:bCs/>
                <w:color w:val="FFFFFF" w:themeColor="background1"/>
              </w:rPr>
              <w:t xml:space="preserve">: </w:t>
            </w:r>
          </w:p>
        </w:tc>
      </w:tr>
      <w:tr w:rsidR="002942D4" w:rsidRPr="00881DFF" w14:paraId="6900C285" w14:textId="77777777" w:rsidTr="5EE90422">
        <w:tc>
          <w:tcPr>
            <w:tcW w:w="1910" w:type="dxa"/>
            <w:shd w:val="clear" w:color="auto" w:fill="auto"/>
          </w:tcPr>
          <w:p w14:paraId="5345FE02" w14:textId="37B25F14" w:rsidR="002942D4" w:rsidRPr="00881DFF" w:rsidRDefault="00595975" w:rsidP="00FC0D37">
            <w:pPr>
              <w:spacing w:after="0" w:line="240" w:lineRule="auto"/>
            </w:pPr>
            <w:r>
              <w:fldChar w:fldCharType="begin">
                <w:ffData>
                  <w:name w:val="q55_no_problem"/>
                  <w:enabled/>
                  <w:calcOnExit w:val="0"/>
                  <w:checkBox>
                    <w:sizeAuto/>
                    <w:default w:val="0"/>
                  </w:checkBox>
                </w:ffData>
              </w:fldChar>
            </w:r>
            <w:bookmarkStart w:id="557" w:name="q55_no_problem"/>
            <w:r>
              <w:instrText xml:space="preserve"> FORMCHECKBOX </w:instrText>
            </w:r>
            <w:r w:rsidR="00CF2224">
              <w:fldChar w:fldCharType="separate"/>
            </w:r>
            <w:r>
              <w:fldChar w:fldCharType="end"/>
            </w:r>
            <w:bookmarkEnd w:id="557"/>
            <w:r w:rsidR="002942D4" w:rsidRPr="00881DFF">
              <w:t xml:space="preserve"> No problem</w:t>
            </w:r>
          </w:p>
        </w:tc>
        <w:tc>
          <w:tcPr>
            <w:tcW w:w="1908" w:type="dxa"/>
            <w:shd w:val="clear" w:color="auto" w:fill="auto"/>
          </w:tcPr>
          <w:p w14:paraId="3F2E6872" w14:textId="079A3165" w:rsidR="002942D4" w:rsidRPr="00881DFF" w:rsidRDefault="005E2A9B" w:rsidP="00FC0D37">
            <w:pPr>
              <w:spacing w:after="0" w:line="240" w:lineRule="auto"/>
            </w:pPr>
            <w:r>
              <w:fldChar w:fldCharType="begin">
                <w:ffData>
                  <w:name w:val="q55_minor_obstacle"/>
                  <w:enabled/>
                  <w:calcOnExit w:val="0"/>
                  <w:checkBox>
                    <w:sizeAuto/>
                    <w:default w:val="0"/>
                  </w:checkBox>
                </w:ffData>
              </w:fldChar>
            </w:r>
            <w:bookmarkStart w:id="558" w:name="q55_minor_obstacle"/>
            <w:r>
              <w:instrText xml:space="preserve"> FORMCHECKBOX </w:instrText>
            </w:r>
            <w:r w:rsidR="00CF2224">
              <w:fldChar w:fldCharType="separate"/>
            </w:r>
            <w:r>
              <w:fldChar w:fldCharType="end"/>
            </w:r>
            <w:bookmarkEnd w:id="558"/>
            <w:r w:rsidR="002942D4" w:rsidRPr="00881DFF">
              <w:t xml:space="preserve"> Minor obstacle</w:t>
            </w:r>
          </w:p>
        </w:tc>
        <w:tc>
          <w:tcPr>
            <w:tcW w:w="1942" w:type="dxa"/>
            <w:shd w:val="clear" w:color="auto" w:fill="auto"/>
          </w:tcPr>
          <w:p w14:paraId="7269AF75" w14:textId="13425F2E" w:rsidR="002942D4" w:rsidRPr="00881DFF" w:rsidRDefault="005E2A9B" w:rsidP="00FC0D37">
            <w:pPr>
              <w:spacing w:after="0" w:line="240" w:lineRule="auto"/>
            </w:pPr>
            <w:r>
              <w:fldChar w:fldCharType="begin">
                <w:ffData>
                  <w:name w:val="q55_moderate_obsta"/>
                  <w:enabled/>
                  <w:calcOnExit w:val="0"/>
                  <w:checkBox>
                    <w:sizeAuto/>
                    <w:default w:val="0"/>
                  </w:checkBox>
                </w:ffData>
              </w:fldChar>
            </w:r>
            <w:bookmarkStart w:id="559" w:name="q55_moderate_obsta"/>
            <w:r>
              <w:instrText xml:space="preserve"> FORMCHECKBOX </w:instrText>
            </w:r>
            <w:r w:rsidR="00CF2224">
              <w:fldChar w:fldCharType="separate"/>
            </w:r>
            <w:r>
              <w:fldChar w:fldCharType="end"/>
            </w:r>
            <w:bookmarkEnd w:id="559"/>
            <w:r w:rsidR="002942D4" w:rsidRPr="00881DFF">
              <w:t xml:space="preserve"> Moderate obstacle</w:t>
            </w:r>
          </w:p>
        </w:tc>
        <w:tc>
          <w:tcPr>
            <w:tcW w:w="1908" w:type="dxa"/>
            <w:shd w:val="clear" w:color="auto" w:fill="auto"/>
          </w:tcPr>
          <w:p w14:paraId="5B7D17BC" w14:textId="190261E2" w:rsidR="002942D4" w:rsidRPr="00881DFF" w:rsidRDefault="005E2A9B" w:rsidP="00FC0D37">
            <w:pPr>
              <w:spacing w:after="0" w:line="240" w:lineRule="auto"/>
            </w:pPr>
            <w:r>
              <w:fldChar w:fldCharType="begin">
                <w:ffData>
                  <w:name w:val="q55_major_obstacle"/>
                  <w:enabled/>
                  <w:calcOnExit w:val="0"/>
                  <w:checkBox>
                    <w:sizeAuto/>
                    <w:default w:val="0"/>
                  </w:checkBox>
                </w:ffData>
              </w:fldChar>
            </w:r>
            <w:bookmarkStart w:id="560" w:name="q55_major_obstacle"/>
            <w:r>
              <w:instrText xml:space="preserve"> FORMCHECKBOX </w:instrText>
            </w:r>
            <w:r w:rsidR="00CF2224">
              <w:fldChar w:fldCharType="separate"/>
            </w:r>
            <w:r>
              <w:fldChar w:fldCharType="end"/>
            </w:r>
            <w:bookmarkEnd w:id="560"/>
            <w:r w:rsidR="002942D4" w:rsidRPr="00881DFF">
              <w:t xml:space="preserve"> Major obstacle</w:t>
            </w:r>
          </w:p>
        </w:tc>
        <w:tc>
          <w:tcPr>
            <w:tcW w:w="1908" w:type="dxa"/>
            <w:shd w:val="clear" w:color="auto" w:fill="auto"/>
          </w:tcPr>
          <w:p w14:paraId="6904676D" w14:textId="0460C0EA" w:rsidR="002942D4" w:rsidRPr="00881DFF" w:rsidRDefault="005E2A9B" w:rsidP="00FC0D37">
            <w:pPr>
              <w:spacing w:after="0" w:line="240" w:lineRule="auto"/>
            </w:pPr>
            <w:r>
              <w:fldChar w:fldCharType="begin">
                <w:ffData>
                  <w:name w:val="q55_very_severe_obst"/>
                  <w:enabled/>
                  <w:calcOnExit w:val="0"/>
                  <w:checkBox>
                    <w:sizeAuto/>
                    <w:default w:val="0"/>
                  </w:checkBox>
                </w:ffData>
              </w:fldChar>
            </w:r>
            <w:bookmarkStart w:id="561" w:name="q55_very_severe_obst"/>
            <w:r>
              <w:instrText xml:space="preserve"> FORMCHECKBOX </w:instrText>
            </w:r>
            <w:r w:rsidR="00CF2224">
              <w:fldChar w:fldCharType="separate"/>
            </w:r>
            <w:r>
              <w:fldChar w:fldCharType="end"/>
            </w:r>
            <w:bookmarkEnd w:id="561"/>
            <w:r w:rsidR="002942D4" w:rsidRPr="00881DFF">
              <w:t xml:space="preserve"> Very severe obstacle</w:t>
            </w:r>
          </w:p>
        </w:tc>
      </w:tr>
    </w:tbl>
    <w:p w14:paraId="5D33672B" w14:textId="77777777" w:rsidR="00AF793F" w:rsidRDefault="00AF793F"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942D4" w:rsidRPr="00881DFF" w14:paraId="4AA35C44" w14:textId="77777777" w:rsidTr="5EE90422">
        <w:tc>
          <w:tcPr>
            <w:tcW w:w="11016" w:type="dxa"/>
            <w:shd w:val="clear" w:color="auto" w:fill="365F91"/>
          </w:tcPr>
          <w:p w14:paraId="1809CA52" w14:textId="77777777" w:rsidR="002942D4" w:rsidRPr="00881DFF" w:rsidRDefault="002942D4" w:rsidP="5EE90422">
            <w:pPr>
              <w:pStyle w:val="ColorfulList-Accent11"/>
              <w:numPr>
                <w:ilvl w:val="2"/>
                <w:numId w:val="3"/>
              </w:numPr>
              <w:spacing w:after="0" w:line="240" w:lineRule="auto"/>
              <w:rPr>
                <w:b/>
                <w:bCs/>
                <w:color w:val="FFFFFF"/>
              </w:rPr>
            </w:pPr>
            <w:r w:rsidRPr="5EE90422">
              <w:rPr>
                <w:b/>
                <w:bCs/>
                <w:color w:val="FFFFFF" w:themeColor="background1"/>
              </w:rPr>
              <w:t xml:space="preserve">How can we improve this survey? </w:t>
            </w:r>
          </w:p>
        </w:tc>
      </w:tr>
      <w:tr w:rsidR="002942D4" w:rsidRPr="00881DFF" w14:paraId="3A2B01A3" w14:textId="77777777" w:rsidTr="5EE90422">
        <w:tc>
          <w:tcPr>
            <w:tcW w:w="11016" w:type="dxa"/>
            <w:shd w:val="clear" w:color="auto" w:fill="auto"/>
          </w:tcPr>
          <w:p w14:paraId="78178A8B" w14:textId="3A07D5BB" w:rsidR="002942D4" w:rsidRPr="006B310A" w:rsidRDefault="005E2A9B" w:rsidP="00FC0D37">
            <w:pPr>
              <w:spacing w:after="0" w:line="240" w:lineRule="auto"/>
            </w:pPr>
            <w:r w:rsidRPr="00BA7DB9">
              <w:fldChar w:fldCharType="begin">
                <w:ffData>
                  <w:name w:val="q56_improve_survey"/>
                  <w:enabled/>
                  <w:calcOnExit w:val="0"/>
                  <w:textInput/>
                </w:ffData>
              </w:fldChar>
            </w:r>
            <w:bookmarkStart w:id="562" w:name="q56_improve_survey"/>
            <w:r w:rsidRPr="00BA7DB9">
              <w:instrText xml:space="preserve"> FORMTEXT </w:instrText>
            </w:r>
            <w:r w:rsidRPr="00BA7DB9">
              <w:fldChar w:fldCharType="separate"/>
            </w:r>
            <w:r w:rsidRPr="00BA7DB9">
              <w:rPr>
                <w:noProof/>
              </w:rPr>
              <w:t> </w:t>
            </w:r>
            <w:r w:rsidRPr="00BA7DB9">
              <w:rPr>
                <w:noProof/>
              </w:rPr>
              <w:t> </w:t>
            </w:r>
            <w:r w:rsidRPr="00BA7DB9">
              <w:rPr>
                <w:noProof/>
              </w:rPr>
              <w:t> </w:t>
            </w:r>
            <w:r w:rsidRPr="00BA7DB9">
              <w:rPr>
                <w:noProof/>
              </w:rPr>
              <w:t> </w:t>
            </w:r>
            <w:r w:rsidRPr="00BA7DB9">
              <w:rPr>
                <w:noProof/>
              </w:rPr>
              <w:t> </w:t>
            </w:r>
            <w:r w:rsidRPr="00BA7DB9">
              <w:fldChar w:fldCharType="end"/>
            </w:r>
            <w:bookmarkEnd w:id="562"/>
          </w:p>
        </w:tc>
      </w:tr>
    </w:tbl>
    <w:p w14:paraId="1EEAAFE5" w14:textId="77777777" w:rsidR="002942D4" w:rsidRDefault="002942D4" w:rsidP="00FC0D37">
      <w:pPr>
        <w:spacing w:after="0" w:line="240" w:lineRule="auto"/>
      </w:pPr>
    </w:p>
    <w:p w14:paraId="2D688106" w14:textId="77777777" w:rsidR="005E5984" w:rsidRDefault="005E5984" w:rsidP="00052272">
      <w:pPr>
        <w:spacing w:after="0" w:line="240" w:lineRule="auto"/>
        <w:ind w:right="75"/>
        <w:jc w:val="both"/>
        <w:textAlignment w:val="baseline"/>
        <w:rPr>
          <w:rFonts w:eastAsia="Times New Roman" w:cs="Calibri"/>
          <w:b/>
          <w:bCs/>
        </w:rPr>
      </w:pPr>
    </w:p>
    <w:p w14:paraId="78728D9F" w14:textId="398E80AB" w:rsidR="009C1D64" w:rsidRDefault="0034391C" w:rsidP="009C1D64">
      <w:pPr>
        <w:pStyle w:val="ColorfulList-Accent11"/>
        <w:numPr>
          <w:ilvl w:val="0"/>
          <w:numId w:val="4"/>
        </w:numPr>
        <w:spacing w:after="0" w:line="240" w:lineRule="auto"/>
        <w:ind w:right="181" w:hanging="810"/>
        <w:jc w:val="both"/>
        <w:rPr>
          <w:b/>
          <w:color w:val="000000"/>
        </w:rPr>
      </w:pPr>
      <w:r>
        <w:rPr>
          <w:rFonts w:eastAsia="Times New Roman"/>
          <w:b/>
          <w:bCs/>
          <w:color w:val="000000"/>
        </w:rPr>
        <w:t>Acknowledgments</w:t>
      </w:r>
    </w:p>
    <w:p w14:paraId="033EC3E0" w14:textId="77777777" w:rsidR="005E5984" w:rsidRDefault="005E5984" w:rsidP="00052272">
      <w:pPr>
        <w:spacing w:after="0" w:line="240" w:lineRule="auto"/>
        <w:ind w:right="75"/>
        <w:jc w:val="both"/>
        <w:textAlignment w:val="baseline"/>
        <w:rPr>
          <w:rFonts w:eastAsia="Times New Roman" w:cs="Calibri"/>
          <w:b/>
          <w:bCs/>
        </w:rPr>
      </w:pPr>
    </w:p>
    <w:p w14:paraId="5F7AE40C" w14:textId="1D2A850B" w:rsidR="00052272" w:rsidRPr="0043648A" w:rsidRDefault="00052272" w:rsidP="00052272">
      <w:pPr>
        <w:spacing w:after="0" w:line="240" w:lineRule="auto"/>
        <w:ind w:right="75"/>
        <w:jc w:val="both"/>
        <w:textAlignment w:val="baseline"/>
        <w:rPr>
          <w:rFonts w:ascii="Segoe UI" w:eastAsia="Times New Roman" w:hAnsi="Segoe UI" w:cs="Segoe UI"/>
          <w:sz w:val="18"/>
          <w:szCs w:val="18"/>
        </w:rPr>
      </w:pPr>
      <w:r w:rsidRPr="0043648A">
        <w:rPr>
          <w:rFonts w:eastAsia="Times New Roman" w:cs="Calibri"/>
          <w:b/>
          <w:bCs/>
        </w:rPr>
        <w:t>Thank you very much for participating in this project and completing the survey.  We greatly appreciate your contribution!</w:t>
      </w:r>
      <w:r w:rsidRPr="0043648A">
        <w:rPr>
          <w:rFonts w:eastAsia="Times New Roman" w:cs="Calibri"/>
        </w:rPr>
        <w:t> </w:t>
      </w:r>
    </w:p>
    <w:p w14:paraId="088B884A" w14:textId="77777777" w:rsidR="00052272" w:rsidRPr="0043648A" w:rsidRDefault="00052272" w:rsidP="00052272">
      <w:pPr>
        <w:spacing w:after="0" w:line="240" w:lineRule="auto"/>
        <w:ind w:left="360" w:right="75"/>
        <w:jc w:val="both"/>
        <w:textAlignment w:val="baseline"/>
        <w:rPr>
          <w:rFonts w:ascii="Segoe UI" w:eastAsia="Times New Roman" w:hAnsi="Segoe UI" w:cs="Segoe UI"/>
          <w:sz w:val="18"/>
          <w:szCs w:val="18"/>
        </w:rPr>
      </w:pPr>
      <w:r w:rsidRPr="0043648A">
        <w:rPr>
          <w:rFonts w:eastAsia="Times New Roman" w:cs="Calibri"/>
        </w:rPr>
        <w:t> </w:t>
      </w:r>
    </w:p>
    <w:p w14:paraId="11C662D5" w14:textId="6BF82FE2" w:rsidR="007A4378" w:rsidRDefault="00052272" w:rsidP="00B60650">
      <w:pPr>
        <w:spacing w:after="0" w:line="240" w:lineRule="auto"/>
        <w:jc w:val="both"/>
        <w:rPr>
          <w:rFonts w:eastAsia="Times New Roman" w:cs="Calibri"/>
          <w:b/>
          <w:bCs/>
        </w:rPr>
      </w:pPr>
      <w:r w:rsidRPr="5EE90422">
        <w:rPr>
          <w:rFonts w:eastAsia="Times New Roman" w:cs="Calibri"/>
          <w:b/>
          <w:bCs/>
        </w:rPr>
        <w:t>Please note that we would like to publish your name, and affiliation, so that we can acknowledge your contribution to this survey. However, if you agree to the publication of the information indicated above, none of your responses will be attributed directly to you or your organization.</w:t>
      </w:r>
    </w:p>
    <w:p w14:paraId="37B9AFDA" w14:textId="77777777" w:rsidR="00052272" w:rsidRDefault="00052272" w:rsidP="00B60650">
      <w:pPr>
        <w:spacing w:after="0" w:line="24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A4378" w:rsidRPr="00881DFF" w14:paraId="26B6EFE8" w14:textId="77777777" w:rsidTr="5EE90422">
        <w:tc>
          <w:tcPr>
            <w:tcW w:w="11016" w:type="dxa"/>
            <w:shd w:val="clear" w:color="auto" w:fill="365F91"/>
          </w:tcPr>
          <w:p w14:paraId="02CA51F6" w14:textId="644043DC" w:rsidR="007A4378" w:rsidRPr="00881DFF" w:rsidRDefault="464ED977" w:rsidP="601FED74">
            <w:pPr>
              <w:pStyle w:val="ColorfulList-Accent11"/>
              <w:numPr>
                <w:ilvl w:val="2"/>
                <w:numId w:val="3"/>
              </w:numPr>
              <w:spacing w:after="0" w:line="240" w:lineRule="auto"/>
              <w:rPr>
                <w:b/>
                <w:bCs/>
                <w:color w:val="FFFFFF"/>
              </w:rPr>
            </w:pPr>
            <w:r w:rsidRPr="5EE90422">
              <w:rPr>
                <w:b/>
                <w:bCs/>
                <w:color w:val="FFFFFF" w:themeColor="background1"/>
              </w:rPr>
              <w:t>Do you authorize that we publish your information in the report?</w:t>
            </w:r>
          </w:p>
        </w:tc>
      </w:tr>
      <w:tr w:rsidR="007A4378" w:rsidRPr="00881DFF" w14:paraId="51E97ACE" w14:textId="77777777" w:rsidTr="5EE90422">
        <w:tc>
          <w:tcPr>
            <w:tcW w:w="11016" w:type="dxa"/>
            <w:shd w:val="clear" w:color="auto" w:fill="auto"/>
          </w:tcPr>
          <w:p w14:paraId="16A44FA3" w14:textId="2AF21ECB" w:rsidR="008708AD" w:rsidRPr="00045DA2" w:rsidRDefault="00FB41DF" w:rsidP="00E576E1">
            <w:pPr>
              <w:spacing w:after="0" w:line="240" w:lineRule="auto"/>
              <w:rPr>
                <w:rFonts w:eastAsia="Times New Roman" w:cs="Calibri"/>
                <w:b/>
                <w:bCs/>
              </w:rPr>
            </w:pPr>
            <w:r>
              <w:fldChar w:fldCharType="begin">
                <w:ffData>
                  <w:name w:val="q50_compet_y"/>
                  <w:enabled/>
                  <w:calcOnExit w:val="0"/>
                  <w:checkBox>
                    <w:sizeAuto/>
                    <w:default w:val="0"/>
                  </w:checkBox>
                </w:ffData>
              </w:fldChar>
            </w:r>
            <w:r>
              <w:instrText xml:space="preserve"> FORMCHECKBOX </w:instrText>
            </w:r>
            <w:r w:rsidR="00CF2224">
              <w:fldChar w:fldCharType="separate"/>
            </w:r>
            <w:r>
              <w:fldChar w:fldCharType="end"/>
            </w:r>
            <w:r w:rsidRPr="00CE6F1B">
              <w:t>Yes</w:t>
            </w:r>
            <w:r>
              <w:t>, I authorize</w:t>
            </w:r>
            <w:r w:rsidR="00E6755F">
              <w:t>.</w:t>
            </w:r>
            <w:r w:rsidRPr="00CE6F1B">
              <w:t xml:space="preserve"> </w:t>
            </w:r>
            <w:r w:rsidRPr="00CE6F1B">
              <w:rPr>
                <w:b/>
              </w:rPr>
              <w:t>If yes</w:t>
            </w:r>
            <w:r w:rsidRPr="00CE6F1B">
              <w:t>, please p</w:t>
            </w:r>
            <w:r w:rsidRPr="00E576E1">
              <w:t xml:space="preserve">rovide </w:t>
            </w:r>
            <w:r w:rsidR="008708AD" w:rsidRPr="00E576E1">
              <w:rPr>
                <w:rFonts w:eastAsia="Times New Roman" w:cs="Calibri"/>
              </w:rPr>
              <w:t>the information you would like us to publish:   </w:t>
            </w:r>
          </w:p>
          <w:tbl>
            <w:tblPr>
              <w:tblW w:w="8421" w:type="dxa"/>
              <w:tblInd w:w="9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85"/>
              <w:gridCol w:w="482"/>
              <w:gridCol w:w="1779"/>
              <w:gridCol w:w="1587"/>
              <w:gridCol w:w="1188"/>
            </w:tblGrid>
            <w:tr w:rsidR="008708AD" w:rsidRPr="0043648A" w14:paraId="49FC69FE" w14:textId="77777777" w:rsidTr="5EE90422">
              <w:trPr>
                <w:gridAfter w:val="1"/>
                <w:wAfter w:w="1188" w:type="dxa"/>
              </w:trPr>
              <w:tc>
                <w:tcPr>
                  <w:tcW w:w="3867" w:type="dxa"/>
                  <w:gridSpan w:val="2"/>
                  <w:tcBorders>
                    <w:top w:val="nil"/>
                    <w:left w:val="dotted" w:sz="6" w:space="0" w:color="auto"/>
                    <w:bottom w:val="nil"/>
                    <w:right w:val="nil"/>
                  </w:tcBorders>
                  <w:shd w:val="clear" w:color="auto" w:fill="auto"/>
                  <w:vAlign w:val="bottom"/>
                  <w:hideMark/>
                </w:tcPr>
                <w:p w14:paraId="388FDE8E" w14:textId="5EE86CD7" w:rsidR="008708AD" w:rsidRPr="0043648A" w:rsidRDefault="008708AD" w:rsidP="008708AD">
                  <w:pPr>
                    <w:spacing w:after="0" w:line="240" w:lineRule="auto"/>
                    <w:ind w:left="360" w:right="75"/>
                    <w:textAlignment w:val="baseline"/>
                    <w:rPr>
                      <w:rFonts w:ascii="Times New Roman" w:eastAsia="Times New Roman" w:hAnsi="Times New Roman"/>
                      <w:b/>
                      <w:bCs/>
                      <w:sz w:val="24"/>
                      <w:szCs w:val="24"/>
                    </w:rPr>
                  </w:pPr>
                </w:p>
              </w:tc>
              <w:tc>
                <w:tcPr>
                  <w:tcW w:w="3366" w:type="dxa"/>
                  <w:gridSpan w:val="2"/>
                  <w:tcBorders>
                    <w:top w:val="nil"/>
                    <w:left w:val="nil"/>
                    <w:bottom w:val="nil"/>
                    <w:right w:val="nil"/>
                  </w:tcBorders>
                  <w:shd w:val="clear" w:color="auto" w:fill="auto"/>
                  <w:hideMark/>
                </w:tcPr>
                <w:p w14:paraId="0259CC39" w14:textId="77777777" w:rsidR="008708AD" w:rsidRPr="0043648A" w:rsidRDefault="008708AD" w:rsidP="008708AD">
                  <w:pPr>
                    <w:spacing w:after="0" w:line="240" w:lineRule="auto"/>
                    <w:ind w:left="360" w:right="75"/>
                    <w:jc w:val="center"/>
                    <w:textAlignment w:val="baseline"/>
                    <w:rPr>
                      <w:rFonts w:ascii="Times New Roman" w:eastAsia="Times New Roman" w:hAnsi="Times New Roman"/>
                      <w:sz w:val="24"/>
                      <w:szCs w:val="24"/>
                    </w:rPr>
                  </w:pPr>
                  <w:r w:rsidRPr="0043648A">
                    <w:rPr>
                      <w:rFonts w:eastAsia="Times New Roman" w:cs="Calibri"/>
                      <w:color w:val="F2F2F2"/>
                    </w:rPr>
                    <w:t> </w:t>
                  </w:r>
                </w:p>
              </w:tc>
            </w:tr>
            <w:tr w:rsidR="008708AD" w:rsidRPr="0043648A" w14:paraId="0A08373C" w14:textId="77777777" w:rsidTr="5EE90422">
              <w:tc>
                <w:tcPr>
                  <w:tcW w:w="3385" w:type="dxa"/>
                  <w:tcBorders>
                    <w:top w:val="dotted" w:sz="6" w:space="0" w:color="auto"/>
                    <w:left w:val="dotted" w:sz="6" w:space="0" w:color="auto"/>
                    <w:bottom w:val="nil"/>
                    <w:right w:val="nil"/>
                  </w:tcBorders>
                  <w:shd w:val="clear" w:color="auto" w:fill="auto"/>
                  <w:hideMark/>
                </w:tcPr>
                <w:p w14:paraId="737B1375" w14:textId="77777777" w:rsidR="008708AD" w:rsidRPr="0043648A" w:rsidRDefault="008708AD" w:rsidP="008708AD">
                  <w:pPr>
                    <w:spacing w:after="0" w:line="240" w:lineRule="auto"/>
                    <w:ind w:left="360" w:right="-120"/>
                    <w:textAlignment w:val="baseline"/>
                    <w:rPr>
                      <w:rFonts w:ascii="Times New Roman" w:eastAsia="Times New Roman" w:hAnsi="Times New Roman"/>
                      <w:sz w:val="24"/>
                      <w:szCs w:val="24"/>
                    </w:rPr>
                  </w:pPr>
                  <w:r w:rsidRPr="0043648A">
                    <w:rPr>
                      <w:rFonts w:eastAsia="Times New Roman" w:cs="Calibri"/>
                    </w:rPr>
                    <w:t>Title (Mr., Ms., Dr.) </w:t>
                  </w:r>
                </w:p>
              </w:tc>
              <w:tc>
                <w:tcPr>
                  <w:tcW w:w="2261" w:type="dxa"/>
                  <w:gridSpan w:val="2"/>
                  <w:tcBorders>
                    <w:top w:val="dotted" w:sz="6" w:space="0" w:color="auto"/>
                    <w:left w:val="nil"/>
                    <w:bottom w:val="nil"/>
                    <w:right w:val="nil"/>
                  </w:tcBorders>
                  <w:shd w:val="clear" w:color="auto" w:fill="auto"/>
                  <w:hideMark/>
                </w:tcPr>
                <w:p w14:paraId="53A66CB5" w14:textId="77777777" w:rsidR="008708AD" w:rsidRPr="0043648A" w:rsidRDefault="008708AD" w:rsidP="008708AD">
                  <w:pPr>
                    <w:spacing w:after="0" w:line="240" w:lineRule="auto"/>
                    <w:ind w:left="360" w:right="-90"/>
                    <w:textAlignment w:val="baseline"/>
                    <w:rPr>
                      <w:rFonts w:ascii="Times New Roman" w:eastAsia="Times New Roman" w:hAnsi="Times New Roman"/>
                      <w:sz w:val="24"/>
                      <w:szCs w:val="24"/>
                    </w:rPr>
                  </w:pPr>
                  <w:r w:rsidRPr="0043648A">
                    <w:rPr>
                      <w:rFonts w:eastAsia="Times New Roman" w:cs="Calibri"/>
                    </w:rPr>
                    <w:t> </w:t>
                  </w:r>
                </w:p>
              </w:tc>
              <w:tc>
                <w:tcPr>
                  <w:tcW w:w="2775" w:type="dxa"/>
                  <w:gridSpan w:val="2"/>
                  <w:tcBorders>
                    <w:top w:val="dotted" w:sz="6" w:space="0" w:color="auto"/>
                    <w:left w:val="nil"/>
                    <w:bottom w:val="nil"/>
                    <w:right w:val="nil"/>
                  </w:tcBorders>
                  <w:shd w:val="clear" w:color="auto" w:fill="auto"/>
                  <w:hideMark/>
                </w:tcPr>
                <w:p w14:paraId="32A549AD" w14:textId="77777777" w:rsidR="008708AD" w:rsidRPr="0043648A" w:rsidRDefault="008708AD" w:rsidP="008708AD">
                  <w:pPr>
                    <w:spacing w:after="0" w:line="240" w:lineRule="auto"/>
                    <w:ind w:left="360" w:right="75"/>
                    <w:textAlignment w:val="baseline"/>
                    <w:rPr>
                      <w:rFonts w:ascii="Times New Roman" w:eastAsia="Times New Roman" w:hAnsi="Times New Roman"/>
                      <w:sz w:val="24"/>
                      <w:szCs w:val="24"/>
                    </w:rPr>
                  </w:pPr>
                  <w:r w:rsidRPr="0043648A">
                    <w:rPr>
                      <w:rFonts w:eastAsia="Times New Roman" w:cs="Calibri"/>
                    </w:rPr>
                    <w:t>[</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eastAsia="Times New Roman" w:cs="Calibri"/>
                    </w:rPr>
                    <w:t>] </w:t>
                  </w:r>
                </w:p>
              </w:tc>
            </w:tr>
            <w:tr w:rsidR="008708AD" w:rsidRPr="0043648A" w14:paraId="38424AD6" w14:textId="77777777" w:rsidTr="5EE90422">
              <w:tc>
                <w:tcPr>
                  <w:tcW w:w="3385" w:type="dxa"/>
                  <w:tcBorders>
                    <w:top w:val="nil"/>
                    <w:left w:val="dotted" w:sz="6" w:space="0" w:color="auto"/>
                    <w:bottom w:val="dotted" w:sz="6" w:space="0" w:color="auto"/>
                    <w:right w:val="nil"/>
                  </w:tcBorders>
                  <w:shd w:val="clear" w:color="auto" w:fill="auto"/>
                  <w:hideMark/>
                </w:tcPr>
                <w:p w14:paraId="783BB3EA" w14:textId="77777777" w:rsidR="008708AD" w:rsidRPr="0043648A" w:rsidRDefault="008708AD" w:rsidP="008708AD">
                  <w:pPr>
                    <w:spacing w:after="0" w:line="240" w:lineRule="auto"/>
                    <w:ind w:left="360" w:right="-120"/>
                    <w:textAlignment w:val="baseline"/>
                    <w:rPr>
                      <w:rFonts w:ascii="Times New Roman" w:eastAsia="Times New Roman" w:hAnsi="Times New Roman"/>
                      <w:sz w:val="24"/>
                      <w:szCs w:val="24"/>
                    </w:rPr>
                  </w:pPr>
                  <w:r w:rsidRPr="0043648A">
                    <w:rPr>
                      <w:rFonts w:eastAsia="Times New Roman" w:cs="Calibri"/>
                    </w:rPr>
                    <w:t>First name </w:t>
                  </w:r>
                </w:p>
                <w:p w14:paraId="2571FDEA" w14:textId="77777777" w:rsidR="008708AD" w:rsidRPr="0043648A" w:rsidRDefault="008708AD" w:rsidP="008708AD">
                  <w:pPr>
                    <w:spacing w:after="0" w:line="240" w:lineRule="auto"/>
                    <w:ind w:left="360" w:right="-120"/>
                    <w:textAlignment w:val="baseline"/>
                    <w:rPr>
                      <w:rFonts w:ascii="Times New Roman" w:eastAsia="Times New Roman" w:hAnsi="Times New Roman"/>
                      <w:sz w:val="24"/>
                      <w:szCs w:val="24"/>
                    </w:rPr>
                  </w:pPr>
                  <w:r w:rsidRPr="0043648A">
                    <w:rPr>
                      <w:rFonts w:eastAsia="Times New Roman" w:cs="Calibri"/>
                    </w:rPr>
                    <w:t>Last name </w:t>
                  </w:r>
                </w:p>
              </w:tc>
              <w:tc>
                <w:tcPr>
                  <w:tcW w:w="2261" w:type="dxa"/>
                  <w:gridSpan w:val="2"/>
                  <w:tcBorders>
                    <w:top w:val="nil"/>
                    <w:left w:val="nil"/>
                    <w:bottom w:val="dotted" w:sz="6" w:space="0" w:color="auto"/>
                    <w:right w:val="nil"/>
                  </w:tcBorders>
                  <w:shd w:val="clear" w:color="auto" w:fill="auto"/>
                  <w:hideMark/>
                </w:tcPr>
                <w:p w14:paraId="2126AEAF" w14:textId="77777777" w:rsidR="008708AD" w:rsidRPr="0043648A" w:rsidRDefault="008708AD" w:rsidP="008708AD">
                  <w:pPr>
                    <w:spacing w:after="0" w:line="240" w:lineRule="auto"/>
                    <w:ind w:left="360" w:right="-90"/>
                    <w:textAlignment w:val="baseline"/>
                    <w:rPr>
                      <w:rFonts w:ascii="Times New Roman" w:eastAsia="Times New Roman" w:hAnsi="Times New Roman"/>
                      <w:sz w:val="24"/>
                      <w:szCs w:val="24"/>
                    </w:rPr>
                  </w:pPr>
                  <w:r w:rsidRPr="0043648A">
                    <w:rPr>
                      <w:rFonts w:eastAsia="Times New Roman" w:cs="Calibri"/>
                    </w:rPr>
                    <w:t> </w:t>
                  </w:r>
                </w:p>
                <w:p w14:paraId="64083DA6" w14:textId="77777777" w:rsidR="008708AD" w:rsidRPr="0043648A" w:rsidRDefault="008708AD" w:rsidP="008708AD">
                  <w:pPr>
                    <w:spacing w:after="0" w:line="240" w:lineRule="auto"/>
                    <w:ind w:left="360" w:right="-90"/>
                    <w:textAlignment w:val="baseline"/>
                    <w:rPr>
                      <w:rFonts w:ascii="Times New Roman" w:eastAsia="Times New Roman" w:hAnsi="Times New Roman"/>
                      <w:sz w:val="24"/>
                      <w:szCs w:val="24"/>
                    </w:rPr>
                  </w:pPr>
                  <w:r w:rsidRPr="0043648A">
                    <w:rPr>
                      <w:rFonts w:eastAsia="Times New Roman" w:cs="Calibri"/>
                    </w:rPr>
                    <w:t> </w:t>
                  </w:r>
                </w:p>
              </w:tc>
              <w:tc>
                <w:tcPr>
                  <w:tcW w:w="2775" w:type="dxa"/>
                  <w:gridSpan w:val="2"/>
                  <w:tcBorders>
                    <w:top w:val="nil"/>
                    <w:left w:val="nil"/>
                    <w:bottom w:val="dotted" w:sz="6" w:space="0" w:color="auto"/>
                    <w:right w:val="nil"/>
                  </w:tcBorders>
                  <w:shd w:val="clear" w:color="auto" w:fill="auto"/>
                  <w:hideMark/>
                </w:tcPr>
                <w:p w14:paraId="2B31ED7C" w14:textId="77777777" w:rsidR="008708AD" w:rsidRPr="0043648A" w:rsidRDefault="008708AD" w:rsidP="008708AD">
                  <w:pPr>
                    <w:spacing w:after="0" w:line="240" w:lineRule="auto"/>
                    <w:ind w:left="360" w:right="75"/>
                    <w:textAlignment w:val="baseline"/>
                    <w:rPr>
                      <w:rFonts w:ascii="Times New Roman" w:eastAsia="Times New Roman" w:hAnsi="Times New Roman"/>
                      <w:sz w:val="24"/>
                      <w:szCs w:val="24"/>
                    </w:rPr>
                  </w:pPr>
                  <w:r w:rsidRPr="0043648A">
                    <w:rPr>
                      <w:rFonts w:eastAsia="Times New Roman" w:cs="Calibri"/>
                    </w:rPr>
                    <w:t>[</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eastAsia="Times New Roman" w:cs="Calibri"/>
                    </w:rPr>
                    <w:t>] </w:t>
                  </w:r>
                </w:p>
                <w:p w14:paraId="35708244" w14:textId="77777777" w:rsidR="008708AD" w:rsidRPr="0043648A" w:rsidRDefault="008708AD" w:rsidP="008708AD">
                  <w:pPr>
                    <w:spacing w:after="0" w:line="240" w:lineRule="auto"/>
                    <w:ind w:left="360" w:right="75"/>
                    <w:textAlignment w:val="baseline"/>
                    <w:rPr>
                      <w:rFonts w:ascii="Times New Roman" w:eastAsia="Times New Roman" w:hAnsi="Times New Roman"/>
                      <w:sz w:val="24"/>
                      <w:szCs w:val="24"/>
                    </w:rPr>
                  </w:pPr>
                  <w:r w:rsidRPr="0043648A">
                    <w:rPr>
                      <w:rFonts w:eastAsia="Times New Roman" w:cs="Calibri"/>
                    </w:rPr>
                    <w:t>[</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eastAsia="Times New Roman" w:cs="Calibri"/>
                    </w:rPr>
                    <w:t>] </w:t>
                  </w:r>
                </w:p>
              </w:tc>
            </w:tr>
            <w:tr w:rsidR="008708AD" w:rsidRPr="0043648A" w14:paraId="43A8DC2D" w14:textId="77777777" w:rsidTr="5EE90422">
              <w:tc>
                <w:tcPr>
                  <w:tcW w:w="3385" w:type="dxa"/>
                  <w:tcBorders>
                    <w:top w:val="dotted" w:sz="6" w:space="0" w:color="auto"/>
                    <w:left w:val="dotted" w:sz="6" w:space="0" w:color="auto"/>
                    <w:bottom w:val="nil"/>
                    <w:right w:val="nil"/>
                  </w:tcBorders>
                  <w:shd w:val="clear" w:color="auto" w:fill="auto"/>
                </w:tcPr>
                <w:p w14:paraId="62CCB603" w14:textId="3800A3DA" w:rsidR="00815F43" w:rsidRPr="00EF4913" w:rsidRDefault="00815F43" w:rsidP="008708AD">
                  <w:pPr>
                    <w:spacing w:after="0" w:line="240" w:lineRule="auto"/>
                    <w:ind w:left="360" w:right="-120"/>
                    <w:textAlignment w:val="baseline"/>
                    <w:rPr>
                      <w:rFonts w:eastAsia="Times New Roman" w:cs="Calibri"/>
                    </w:rPr>
                  </w:pPr>
                  <w:r w:rsidRPr="00EF4913">
                    <w:rPr>
                      <w:rFonts w:eastAsia="Times New Roman" w:cs="Calibri"/>
                    </w:rPr>
                    <w:t>Position</w:t>
                  </w:r>
                </w:p>
                <w:p w14:paraId="623DCF4E" w14:textId="21531B17" w:rsidR="008708AD" w:rsidRPr="0043648A" w:rsidRDefault="008708AD" w:rsidP="008708AD">
                  <w:pPr>
                    <w:spacing w:after="0" w:line="240" w:lineRule="auto"/>
                    <w:ind w:left="360" w:right="-120"/>
                    <w:textAlignment w:val="baseline"/>
                    <w:rPr>
                      <w:rFonts w:ascii="Times New Roman" w:eastAsia="Times New Roman" w:hAnsi="Times New Roman"/>
                      <w:sz w:val="24"/>
                      <w:szCs w:val="24"/>
                    </w:rPr>
                  </w:pPr>
                  <w:r w:rsidRPr="5EE90422">
                    <w:rPr>
                      <w:rFonts w:eastAsia="Times New Roman" w:cs="Calibri"/>
                    </w:rPr>
                    <w:t>Affiliation/</w:t>
                  </w:r>
                  <w:r w:rsidR="00E6755F" w:rsidRPr="5EE90422">
                    <w:rPr>
                      <w:rFonts w:eastAsia="Times New Roman" w:cs="Calibri"/>
                    </w:rPr>
                    <w:t>O</w:t>
                  </w:r>
                  <w:r w:rsidRPr="5EE90422">
                    <w:rPr>
                      <w:rFonts w:eastAsia="Times New Roman" w:cs="Calibri"/>
                    </w:rPr>
                    <w:t>rganization/Firm</w:t>
                  </w:r>
                  <w:r w:rsidRPr="5EE90422">
                    <w:rPr>
                      <w:rFonts w:ascii="Times New Roman" w:eastAsia="Times New Roman" w:hAnsi="Times New Roman"/>
                      <w:sz w:val="24"/>
                      <w:szCs w:val="24"/>
                    </w:rPr>
                    <w:t xml:space="preserve"> </w:t>
                  </w:r>
                </w:p>
              </w:tc>
              <w:tc>
                <w:tcPr>
                  <w:tcW w:w="2261" w:type="dxa"/>
                  <w:gridSpan w:val="2"/>
                  <w:tcBorders>
                    <w:top w:val="dotted" w:sz="6" w:space="0" w:color="auto"/>
                    <w:left w:val="nil"/>
                    <w:bottom w:val="nil"/>
                    <w:right w:val="nil"/>
                  </w:tcBorders>
                  <w:shd w:val="clear" w:color="auto" w:fill="auto"/>
                  <w:hideMark/>
                </w:tcPr>
                <w:p w14:paraId="7846BBD3" w14:textId="77777777" w:rsidR="008708AD" w:rsidRPr="0043648A" w:rsidRDefault="008708AD" w:rsidP="008708AD">
                  <w:pPr>
                    <w:spacing w:after="0" w:line="240" w:lineRule="auto"/>
                    <w:ind w:left="360" w:right="-90"/>
                    <w:textAlignment w:val="baseline"/>
                    <w:rPr>
                      <w:rFonts w:ascii="Times New Roman" w:eastAsia="Times New Roman" w:hAnsi="Times New Roman"/>
                      <w:sz w:val="24"/>
                      <w:szCs w:val="24"/>
                    </w:rPr>
                  </w:pPr>
                  <w:r w:rsidRPr="0043648A">
                    <w:rPr>
                      <w:rFonts w:eastAsia="Times New Roman" w:cs="Calibri"/>
                    </w:rPr>
                    <w:t> </w:t>
                  </w:r>
                </w:p>
              </w:tc>
              <w:tc>
                <w:tcPr>
                  <w:tcW w:w="2775" w:type="dxa"/>
                  <w:gridSpan w:val="2"/>
                  <w:tcBorders>
                    <w:top w:val="dotted" w:sz="6" w:space="0" w:color="auto"/>
                    <w:left w:val="nil"/>
                    <w:bottom w:val="nil"/>
                    <w:right w:val="nil"/>
                  </w:tcBorders>
                  <w:shd w:val="clear" w:color="auto" w:fill="auto"/>
                  <w:hideMark/>
                </w:tcPr>
                <w:p w14:paraId="7E574AAA" w14:textId="77777777" w:rsidR="008708AD" w:rsidRDefault="008708AD" w:rsidP="008708AD">
                  <w:pPr>
                    <w:spacing w:after="0" w:line="240" w:lineRule="auto"/>
                    <w:ind w:left="360" w:right="75"/>
                    <w:textAlignment w:val="baseline"/>
                    <w:rPr>
                      <w:rFonts w:eastAsia="Times New Roman" w:cs="Calibri"/>
                    </w:rPr>
                  </w:pPr>
                  <w:r w:rsidRPr="0043648A">
                    <w:rPr>
                      <w:rFonts w:eastAsia="Times New Roman" w:cs="Calibri"/>
                    </w:rPr>
                    <w:t>[</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eastAsia="Times New Roman" w:cs="Calibri"/>
                    </w:rPr>
                    <w:t>] </w:t>
                  </w:r>
                </w:p>
                <w:p w14:paraId="4AC7AFF5" w14:textId="77777777" w:rsidR="00815F43" w:rsidRDefault="00815F43" w:rsidP="00815F43">
                  <w:pPr>
                    <w:spacing w:after="0" w:line="240" w:lineRule="auto"/>
                    <w:ind w:left="360" w:right="75"/>
                    <w:textAlignment w:val="baseline"/>
                    <w:rPr>
                      <w:rFonts w:eastAsia="Times New Roman" w:cs="Calibri"/>
                    </w:rPr>
                  </w:pPr>
                  <w:r w:rsidRPr="0043648A">
                    <w:rPr>
                      <w:rFonts w:eastAsia="Times New Roman" w:cs="Calibri"/>
                    </w:rPr>
                    <w:t>[</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eastAsia="Times New Roman" w:cs="Calibri"/>
                    </w:rPr>
                    <w:t>] </w:t>
                  </w:r>
                </w:p>
                <w:p w14:paraId="4CA07B59" w14:textId="05AAA3B7" w:rsidR="00170406" w:rsidRPr="0043648A" w:rsidRDefault="00170406" w:rsidP="008708AD">
                  <w:pPr>
                    <w:spacing w:after="0" w:line="240" w:lineRule="auto"/>
                    <w:ind w:left="360" w:right="75"/>
                    <w:textAlignment w:val="baseline"/>
                    <w:rPr>
                      <w:rFonts w:ascii="Times New Roman" w:eastAsia="Times New Roman" w:hAnsi="Times New Roman"/>
                      <w:sz w:val="24"/>
                      <w:szCs w:val="24"/>
                    </w:rPr>
                  </w:pPr>
                </w:p>
              </w:tc>
            </w:tr>
          </w:tbl>
          <w:p w14:paraId="5CB07A76" w14:textId="6B360B17" w:rsidR="00FB41DF" w:rsidRPr="00CE6F1B" w:rsidRDefault="00FB41DF" w:rsidP="00FB41DF">
            <w:pPr>
              <w:spacing w:after="0" w:line="240" w:lineRule="auto"/>
            </w:pPr>
          </w:p>
          <w:p w14:paraId="6A6CBD59" w14:textId="77777777" w:rsidR="00E6755F" w:rsidRPr="0043648A" w:rsidRDefault="00052272" w:rsidP="00937B44">
            <w:pPr>
              <w:spacing w:after="0" w:line="240" w:lineRule="auto"/>
              <w:rPr>
                <w:rFonts w:eastAsia="Times New Roman" w:cs="Calibri"/>
                <w:b/>
                <w:bCs/>
                <w:color w:val="FFFFFF"/>
              </w:rPr>
            </w:pPr>
            <w:r w:rsidRPr="0043648A">
              <w:rPr>
                <w:rFonts w:eastAsia="Times New Roman" w:cs="Calibri"/>
                <w:b/>
                <w:bCs/>
                <w:color w:val="FFFFFF"/>
              </w:rPr>
              <w:t>e</w:t>
            </w:r>
          </w:p>
          <w:p w14:paraId="73D98D9A" w14:textId="6CE64006" w:rsidR="00E6755F" w:rsidRPr="0043648A" w:rsidRDefault="00E6755F" w:rsidP="00E6755F">
            <w:pPr>
              <w:spacing w:after="0" w:line="240" w:lineRule="auto"/>
              <w:ind w:left="70" w:right="75"/>
              <w:textAlignment w:val="baseline"/>
              <w:rPr>
                <w:rFonts w:ascii="Times New Roman" w:eastAsia="Times New Roman" w:hAnsi="Times New Roman"/>
                <w:b/>
                <w:bCs/>
                <w:sz w:val="24"/>
                <w:szCs w:val="24"/>
              </w:rPr>
            </w:pPr>
            <w:r>
              <w:fldChar w:fldCharType="begin">
                <w:ffData>
                  <w:name w:val="q50_compet_n"/>
                  <w:enabled/>
                  <w:calcOnExit w:val="0"/>
                  <w:checkBox>
                    <w:sizeAuto/>
                    <w:default w:val="0"/>
                  </w:checkBox>
                </w:ffData>
              </w:fldChar>
            </w:r>
            <w:r>
              <w:instrText xml:space="preserve"> FORMCHECKBOX </w:instrText>
            </w:r>
            <w:r w:rsidR="00CF2224">
              <w:fldChar w:fldCharType="separate"/>
            </w:r>
            <w:r>
              <w:fldChar w:fldCharType="end"/>
            </w:r>
            <w:r w:rsidRPr="00CE6F1B">
              <w:t>No</w:t>
            </w:r>
            <w:r>
              <w:t xml:space="preserve">, I </w:t>
            </w:r>
            <w:r w:rsidR="00464C5A">
              <w:t xml:space="preserve">do not </w:t>
            </w:r>
            <w:r>
              <w:t xml:space="preserve">authorize. </w:t>
            </w:r>
          </w:p>
          <w:p w14:paraId="531E7132" w14:textId="46FCC70B" w:rsidR="007A4378" w:rsidRPr="006B310A" w:rsidRDefault="00052272" w:rsidP="00937B44">
            <w:pPr>
              <w:spacing w:after="0" w:line="240" w:lineRule="auto"/>
            </w:pPr>
            <w:r w:rsidRPr="0043648A">
              <w:rPr>
                <w:rFonts w:eastAsia="Times New Roman" w:cs="Calibri"/>
                <w:b/>
                <w:bCs/>
                <w:color w:val="FFFFFF"/>
              </w:rPr>
              <w:t>n a0QC0000008W9SPMA0     a0480000</w:t>
            </w:r>
          </w:p>
        </w:tc>
      </w:tr>
    </w:tbl>
    <w:p w14:paraId="0EE3FFFA" w14:textId="77777777" w:rsidR="007A4378" w:rsidRDefault="007A4378" w:rsidP="00FC0D37">
      <w:pPr>
        <w:spacing w:after="0" w:line="240" w:lineRule="auto"/>
      </w:pPr>
    </w:p>
    <w:p w14:paraId="67B340C0" w14:textId="77777777" w:rsidR="005E5984" w:rsidRDefault="005E5984"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6755F" w:rsidRPr="00881DFF" w14:paraId="35228565" w14:textId="77777777" w:rsidTr="5EE90422">
        <w:tc>
          <w:tcPr>
            <w:tcW w:w="11016" w:type="dxa"/>
            <w:shd w:val="clear" w:color="auto" w:fill="365F91"/>
          </w:tcPr>
          <w:p w14:paraId="4DEA6B48" w14:textId="7BB740A3" w:rsidR="00E6755F" w:rsidRPr="00881DFF" w:rsidRDefault="670F9C0D" w:rsidP="5EE90422">
            <w:pPr>
              <w:pStyle w:val="ColorfulList-Accent11"/>
              <w:numPr>
                <w:ilvl w:val="2"/>
                <w:numId w:val="3"/>
              </w:numPr>
              <w:spacing w:after="0" w:line="240" w:lineRule="auto"/>
              <w:rPr>
                <w:b/>
                <w:bCs/>
                <w:color w:val="FFFFFF"/>
              </w:rPr>
            </w:pPr>
            <w:r w:rsidRPr="00B60650">
              <w:rPr>
                <w:rFonts w:eastAsia="Times New Roman" w:cs="Calibri"/>
                <w:b/>
                <w:bCs/>
                <w:color w:val="FFFFFF" w:themeColor="background1"/>
              </w:rPr>
              <w:t>Are there any more people who have assisted in the completion of this survey and to whom you would like us to acknowledge</w:t>
            </w:r>
            <w:r w:rsidR="00E6755F" w:rsidRPr="5EE90422">
              <w:rPr>
                <w:b/>
                <w:bCs/>
                <w:color w:val="FFFFFF" w:themeColor="background1"/>
              </w:rPr>
              <w:t>?</w:t>
            </w:r>
          </w:p>
        </w:tc>
      </w:tr>
      <w:tr w:rsidR="00E6755F" w:rsidRPr="00881DFF" w14:paraId="4DC987F8" w14:textId="77777777" w:rsidTr="5EE90422">
        <w:tc>
          <w:tcPr>
            <w:tcW w:w="11016" w:type="dxa"/>
            <w:shd w:val="clear" w:color="auto" w:fill="auto"/>
          </w:tcPr>
          <w:p w14:paraId="08643E2D" w14:textId="1DDC43B2" w:rsidR="00E6755F" w:rsidRPr="00045DA2" w:rsidRDefault="00E6755F" w:rsidP="00937B44">
            <w:pPr>
              <w:spacing w:after="0" w:line="240" w:lineRule="auto"/>
              <w:rPr>
                <w:rFonts w:eastAsia="Times New Roman" w:cs="Calibri"/>
                <w:b/>
                <w:bCs/>
              </w:rPr>
            </w:pPr>
            <w:r>
              <w:fldChar w:fldCharType="begin">
                <w:ffData>
                  <w:name w:val="q50_compet_y"/>
                  <w:enabled/>
                  <w:calcOnExit w:val="0"/>
                  <w:checkBox>
                    <w:sizeAuto/>
                    <w:default w:val="0"/>
                  </w:checkBox>
                </w:ffData>
              </w:fldChar>
            </w:r>
            <w:r>
              <w:instrText xml:space="preserve"> FORMCHECKBOX </w:instrText>
            </w:r>
            <w:r w:rsidR="00CF2224">
              <w:fldChar w:fldCharType="separate"/>
            </w:r>
            <w:r>
              <w:fldChar w:fldCharType="end"/>
            </w:r>
            <w:r w:rsidRPr="00CE6F1B">
              <w:t>Yes</w:t>
            </w:r>
            <w:r w:rsidR="00652582">
              <w:t xml:space="preserve">. </w:t>
            </w:r>
            <w:r w:rsidRPr="00CE6F1B">
              <w:rPr>
                <w:b/>
              </w:rPr>
              <w:t>If yes</w:t>
            </w:r>
            <w:r w:rsidRPr="00CE6F1B">
              <w:t>, please p</w:t>
            </w:r>
            <w:r w:rsidRPr="00E576E1">
              <w:t xml:space="preserve">rovide </w:t>
            </w:r>
            <w:r w:rsidRPr="00E576E1">
              <w:rPr>
                <w:rFonts w:eastAsia="Times New Roman" w:cs="Calibri"/>
              </w:rPr>
              <w:t>the information you would like us to publish:   </w:t>
            </w:r>
          </w:p>
          <w:p w14:paraId="1A68A55F" w14:textId="77777777" w:rsidR="00D5437E" w:rsidRPr="0043648A" w:rsidRDefault="00D5437E" w:rsidP="00D5437E">
            <w:pPr>
              <w:spacing w:after="0" w:line="240" w:lineRule="auto"/>
              <w:ind w:left="360" w:right="75"/>
              <w:jc w:val="both"/>
              <w:textAlignment w:val="baseline"/>
              <w:rPr>
                <w:rFonts w:ascii="Segoe UI" w:eastAsia="Times New Roman" w:hAnsi="Segoe UI" w:cs="Segoe UI"/>
                <w:sz w:val="18"/>
                <w:szCs w:val="18"/>
              </w:rPr>
            </w:pPr>
          </w:p>
          <w:tbl>
            <w:tblPr>
              <w:tblW w:w="386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39"/>
              <w:gridCol w:w="2221"/>
            </w:tblGrid>
            <w:tr w:rsidR="00B66551" w:rsidRPr="0043648A" w14:paraId="5F80276B" w14:textId="77777777" w:rsidTr="00B66551">
              <w:tc>
                <w:tcPr>
                  <w:tcW w:w="1639" w:type="dxa"/>
                  <w:tcBorders>
                    <w:top w:val="nil"/>
                    <w:left w:val="nil"/>
                    <w:bottom w:val="dotted" w:sz="6" w:space="0" w:color="254D82"/>
                    <w:right w:val="nil"/>
                  </w:tcBorders>
                  <w:shd w:val="clear" w:color="auto" w:fill="auto"/>
                  <w:vAlign w:val="bottom"/>
                  <w:hideMark/>
                </w:tcPr>
                <w:p w14:paraId="3B9CFE23" w14:textId="77777777" w:rsidR="00B66551" w:rsidRPr="0043648A" w:rsidRDefault="00B66551" w:rsidP="00D5437E">
                  <w:pPr>
                    <w:spacing w:after="0" w:line="240" w:lineRule="auto"/>
                    <w:ind w:left="360" w:right="75"/>
                    <w:textAlignment w:val="baseline"/>
                    <w:rPr>
                      <w:rFonts w:ascii="Times New Roman" w:eastAsia="Times New Roman" w:hAnsi="Times New Roman"/>
                      <w:b/>
                      <w:bCs/>
                      <w:sz w:val="24"/>
                      <w:szCs w:val="24"/>
                    </w:rPr>
                  </w:pPr>
                  <w:r w:rsidRPr="0043648A">
                    <w:rPr>
                      <w:rFonts w:eastAsia="Times New Roman" w:cs="Calibri"/>
                      <w:b/>
                      <w:bCs/>
                    </w:rPr>
                    <w:t>Name </w:t>
                  </w:r>
                </w:p>
              </w:tc>
              <w:tc>
                <w:tcPr>
                  <w:tcW w:w="2221" w:type="dxa"/>
                  <w:tcBorders>
                    <w:top w:val="nil"/>
                    <w:left w:val="nil"/>
                    <w:bottom w:val="dotted" w:sz="6" w:space="0" w:color="254D82"/>
                    <w:right w:val="nil"/>
                  </w:tcBorders>
                  <w:shd w:val="clear" w:color="auto" w:fill="auto"/>
                  <w:vAlign w:val="bottom"/>
                  <w:hideMark/>
                </w:tcPr>
                <w:p w14:paraId="10CE4947" w14:textId="77777777" w:rsidR="00B66551" w:rsidRPr="0043648A" w:rsidRDefault="00B66551" w:rsidP="00D5437E">
                  <w:pPr>
                    <w:spacing w:after="0" w:line="240" w:lineRule="auto"/>
                    <w:ind w:left="360" w:right="75"/>
                    <w:textAlignment w:val="baseline"/>
                    <w:rPr>
                      <w:rFonts w:ascii="Times New Roman" w:eastAsia="Times New Roman" w:hAnsi="Times New Roman"/>
                      <w:b/>
                      <w:bCs/>
                      <w:sz w:val="24"/>
                      <w:szCs w:val="24"/>
                    </w:rPr>
                  </w:pPr>
                  <w:r>
                    <w:rPr>
                      <w:rFonts w:eastAsia="Times New Roman" w:cs="Calibri"/>
                      <w:b/>
                      <w:bCs/>
                    </w:rPr>
                    <w:t>Affiliation</w:t>
                  </w:r>
                </w:p>
              </w:tc>
            </w:tr>
            <w:tr w:rsidR="00B66551" w:rsidRPr="0043648A" w14:paraId="30A9034B" w14:textId="77777777" w:rsidTr="00B66551">
              <w:tc>
                <w:tcPr>
                  <w:tcW w:w="1639" w:type="dxa"/>
                  <w:tcBorders>
                    <w:top w:val="dotted" w:sz="6" w:space="0" w:color="254D82"/>
                    <w:left w:val="nil"/>
                    <w:bottom w:val="single" w:sz="6" w:space="0" w:color="A8B8CD"/>
                    <w:right w:val="nil"/>
                  </w:tcBorders>
                  <w:shd w:val="clear" w:color="auto" w:fill="auto"/>
                  <w:hideMark/>
                </w:tcPr>
                <w:p w14:paraId="52750ACA" w14:textId="77777777" w:rsidR="00B66551" w:rsidRDefault="00B66551" w:rsidP="00D5437E">
                  <w:pPr>
                    <w:spacing w:after="0" w:line="240" w:lineRule="auto"/>
                    <w:ind w:left="360" w:right="75"/>
                    <w:textAlignment w:val="baseline"/>
                    <w:rPr>
                      <w:rFonts w:eastAsia="Times New Roman" w:cs="Calibri"/>
                    </w:rPr>
                  </w:pPr>
                  <w:r w:rsidRPr="0043648A">
                    <w:rPr>
                      <w:rFonts w:eastAsia="Times New Roman" w:cs="Calibri"/>
                    </w:rPr>
                    <w:t>[</w:t>
                  </w:r>
                  <w:r w:rsidRPr="0043648A">
                    <w:rPr>
                      <w:rFonts w:eastAsia="Times New Roman" w:cs="Calibri"/>
                      <w:color w:val="000000"/>
                      <w:shd w:val="clear" w:color="auto" w:fill="E1E3E6"/>
                    </w:rPr>
                    <w:t>title</w:t>
                  </w:r>
                  <w:r w:rsidRPr="0043648A">
                    <w:rPr>
                      <w:rFonts w:eastAsia="Times New Roman" w:cs="Calibri"/>
                    </w:rPr>
                    <w:t>]  </w:t>
                  </w:r>
                </w:p>
                <w:p w14:paraId="6B53E664" w14:textId="4C85DF6F" w:rsidR="00A37255" w:rsidRPr="0043648A" w:rsidRDefault="00170406" w:rsidP="00D5437E">
                  <w:pPr>
                    <w:spacing w:after="0" w:line="240" w:lineRule="auto"/>
                    <w:ind w:left="360" w:right="75"/>
                    <w:textAlignment w:val="baseline"/>
                    <w:rPr>
                      <w:rFonts w:ascii="Times New Roman" w:eastAsia="Times New Roman" w:hAnsi="Times New Roman"/>
                      <w:sz w:val="24"/>
                      <w:szCs w:val="24"/>
                    </w:rPr>
                  </w:pPr>
                  <w:r>
                    <w:rPr>
                      <w:rFonts w:ascii="Times New Roman" w:eastAsia="Times New Roman" w:hAnsi="Times New Roman" w:cs="Calibri"/>
                    </w:rPr>
                    <w:t>[</w:t>
                  </w:r>
                  <w:r w:rsidRPr="00170406">
                    <w:rPr>
                      <w:rFonts w:eastAsia="Times New Roman" w:cs="Calibri"/>
                      <w:color w:val="000000"/>
                      <w:shd w:val="clear" w:color="auto" w:fill="E1E3E6"/>
                    </w:rPr>
                    <w:t>Position]</w:t>
                  </w:r>
                </w:p>
                <w:p w14:paraId="6F2BB5D5" w14:textId="77777777" w:rsidR="00B66551" w:rsidRPr="0043648A" w:rsidRDefault="00B66551" w:rsidP="00D5437E">
                  <w:pPr>
                    <w:spacing w:after="0" w:line="240" w:lineRule="auto"/>
                    <w:ind w:left="360" w:right="75"/>
                    <w:textAlignment w:val="baseline"/>
                    <w:rPr>
                      <w:rFonts w:ascii="Times New Roman" w:eastAsia="Times New Roman" w:hAnsi="Times New Roman"/>
                      <w:sz w:val="24"/>
                      <w:szCs w:val="24"/>
                    </w:rPr>
                  </w:pPr>
                  <w:r w:rsidRPr="0043648A">
                    <w:rPr>
                      <w:rFonts w:eastAsia="Times New Roman" w:cs="Calibri"/>
                    </w:rPr>
                    <w:t>[</w:t>
                  </w:r>
                  <w:r w:rsidRPr="0043648A">
                    <w:rPr>
                      <w:rFonts w:eastAsia="Times New Roman" w:cs="Calibri"/>
                      <w:color w:val="000000"/>
                      <w:shd w:val="clear" w:color="auto" w:fill="E1E3E6"/>
                    </w:rPr>
                    <w:t>first name</w:t>
                  </w:r>
                  <w:r w:rsidRPr="0043648A">
                    <w:rPr>
                      <w:rFonts w:eastAsia="Times New Roman" w:cs="Calibri"/>
                    </w:rPr>
                    <w:t>] </w:t>
                  </w:r>
                </w:p>
                <w:p w14:paraId="7AEB8D08" w14:textId="77777777" w:rsidR="00B66551" w:rsidRPr="0043648A" w:rsidRDefault="00B66551" w:rsidP="00D5437E">
                  <w:pPr>
                    <w:spacing w:after="0" w:line="240" w:lineRule="auto"/>
                    <w:ind w:left="360" w:right="75"/>
                    <w:textAlignment w:val="baseline"/>
                    <w:rPr>
                      <w:rFonts w:ascii="Times New Roman" w:eastAsia="Times New Roman" w:hAnsi="Times New Roman"/>
                      <w:sz w:val="24"/>
                      <w:szCs w:val="24"/>
                    </w:rPr>
                  </w:pPr>
                  <w:r w:rsidRPr="0043648A">
                    <w:rPr>
                      <w:rFonts w:eastAsia="Times New Roman" w:cs="Calibri"/>
                    </w:rPr>
                    <w:t>[</w:t>
                  </w:r>
                  <w:r w:rsidRPr="0043648A">
                    <w:rPr>
                      <w:rFonts w:eastAsia="Times New Roman" w:cs="Calibri"/>
                      <w:color w:val="000000"/>
                      <w:shd w:val="clear" w:color="auto" w:fill="E1E3E6"/>
                    </w:rPr>
                    <w:t>last name</w:t>
                  </w:r>
                  <w:r w:rsidRPr="0043648A">
                    <w:rPr>
                      <w:rFonts w:eastAsia="Times New Roman" w:cs="Calibri"/>
                    </w:rPr>
                    <w:t>] </w:t>
                  </w:r>
                </w:p>
              </w:tc>
              <w:tc>
                <w:tcPr>
                  <w:tcW w:w="2221" w:type="dxa"/>
                  <w:tcBorders>
                    <w:top w:val="dotted" w:sz="6" w:space="0" w:color="254D82"/>
                    <w:left w:val="nil"/>
                    <w:bottom w:val="single" w:sz="6" w:space="0" w:color="A8B8CD"/>
                    <w:right w:val="nil"/>
                  </w:tcBorders>
                  <w:shd w:val="clear" w:color="auto" w:fill="auto"/>
                  <w:hideMark/>
                </w:tcPr>
                <w:p w14:paraId="398E7866" w14:textId="77777777" w:rsidR="00B66551" w:rsidRPr="0043648A" w:rsidRDefault="00B66551" w:rsidP="00D5437E">
                  <w:pPr>
                    <w:spacing w:after="0" w:line="240" w:lineRule="auto"/>
                    <w:ind w:left="360" w:right="75"/>
                    <w:textAlignment w:val="baseline"/>
                    <w:rPr>
                      <w:rFonts w:ascii="Times New Roman" w:eastAsia="Times New Roman" w:hAnsi="Times New Roman"/>
                      <w:sz w:val="24"/>
                      <w:szCs w:val="24"/>
                    </w:rPr>
                  </w:pPr>
                  <w:r w:rsidRPr="0043648A">
                    <w:rPr>
                      <w:rFonts w:eastAsia="Times New Roman" w:cs="Calibri"/>
                    </w:rPr>
                    <w:t>[</w:t>
                  </w:r>
                  <w:r w:rsidRPr="0043648A">
                    <w:rPr>
                      <w:rFonts w:eastAsia="Times New Roman" w:cs="Calibri"/>
                      <w:color w:val="000000"/>
                      <w:shd w:val="clear" w:color="auto" w:fill="E1E3E6"/>
                    </w:rPr>
                    <w:t>firm</w:t>
                  </w:r>
                  <w:r>
                    <w:rPr>
                      <w:rFonts w:eastAsia="Times New Roman" w:cs="Calibri"/>
                      <w:color w:val="000000"/>
                      <w:shd w:val="clear" w:color="auto" w:fill="E1E3E6"/>
                    </w:rPr>
                    <w:t>/Organization</w:t>
                  </w:r>
                  <w:r w:rsidRPr="0043648A">
                    <w:rPr>
                      <w:rFonts w:eastAsia="Times New Roman" w:cs="Calibri"/>
                    </w:rPr>
                    <w:t>] </w:t>
                  </w:r>
                </w:p>
                <w:p w14:paraId="29ADAAB6" w14:textId="77777777" w:rsidR="00B66551" w:rsidRPr="0043648A" w:rsidRDefault="00B66551" w:rsidP="00D5437E">
                  <w:pPr>
                    <w:spacing w:after="0" w:line="240" w:lineRule="auto"/>
                    <w:ind w:left="360" w:right="75"/>
                    <w:textAlignment w:val="baseline"/>
                    <w:rPr>
                      <w:rFonts w:ascii="Times New Roman" w:eastAsia="Times New Roman" w:hAnsi="Times New Roman"/>
                      <w:sz w:val="24"/>
                      <w:szCs w:val="24"/>
                    </w:rPr>
                  </w:pPr>
                </w:p>
              </w:tc>
            </w:tr>
            <w:tr w:rsidR="00B66551" w:rsidRPr="0043648A" w14:paraId="1E0D07CE" w14:textId="77777777" w:rsidTr="00B66551">
              <w:trPr>
                <w:trHeight w:val="735"/>
              </w:trPr>
              <w:tc>
                <w:tcPr>
                  <w:tcW w:w="1639" w:type="dxa"/>
                  <w:tcBorders>
                    <w:top w:val="single" w:sz="6" w:space="0" w:color="A8B8CD"/>
                    <w:left w:val="nil"/>
                    <w:bottom w:val="single" w:sz="6" w:space="0" w:color="A8B8CD"/>
                    <w:right w:val="nil"/>
                  </w:tcBorders>
                  <w:shd w:val="clear" w:color="auto" w:fill="auto"/>
                  <w:hideMark/>
                </w:tcPr>
                <w:p w14:paraId="5EF01E46" w14:textId="77777777" w:rsidR="00B66551" w:rsidRDefault="00B66551" w:rsidP="00D5437E">
                  <w:pPr>
                    <w:spacing w:after="0" w:line="240" w:lineRule="auto"/>
                    <w:ind w:left="360" w:right="75"/>
                    <w:textAlignment w:val="baseline"/>
                    <w:rPr>
                      <w:rFonts w:eastAsia="Times New Roman" w:cs="Calibri"/>
                    </w:rPr>
                  </w:pPr>
                  <w:r w:rsidRPr="0043648A">
                    <w:rPr>
                      <w:rFonts w:eastAsia="Times New Roman" w:cs="Calibri"/>
                    </w:rPr>
                    <w:t>[</w:t>
                  </w:r>
                  <w:r w:rsidRPr="0043648A">
                    <w:rPr>
                      <w:rFonts w:eastAsia="Times New Roman" w:cs="Calibri"/>
                      <w:color w:val="000000"/>
                      <w:shd w:val="clear" w:color="auto" w:fill="E1E3E6"/>
                    </w:rPr>
                    <w:t>title</w:t>
                  </w:r>
                  <w:r w:rsidRPr="0043648A">
                    <w:rPr>
                      <w:rFonts w:eastAsia="Times New Roman" w:cs="Calibri"/>
                    </w:rPr>
                    <w:t>]  </w:t>
                  </w:r>
                </w:p>
                <w:p w14:paraId="4849AA13" w14:textId="77777777" w:rsidR="00170406" w:rsidRPr="00170406" w:rsidRDefault="00170406" w:rsidP="00170406">
                  <w:pPr>
                    <w:spacing w:after="0" w:line="240" w:lineRule="auto"/>
                    <w:ind w:left="360" w:right="75"/>
                    <w:textAlignment w:val="baseline"/>
                    <w:rPr>
                      <w:rFonts w:eastAsia="Times New Roman" w:cs="Calibri"/>
                      <w:color w:val="000000"/>
                      <w:shd w:val="clear" w:color="auto" w:fill="E1E3E6"/>
                    </w:rPr>
                  </w:pPr>
                  <w:r w:rsidRPr="00170406">
                    <w:rPr>
                      <w:rFonts w:eastAsia="Times New Roman" w:cs="Calibri"/>
                      <w:color w:val="000000"/>
                      <w:shd w:val="clear" w:color="auto" w:fill="E1E3E6"/>
                    </w:rPr>
                    <w:t>[Position]</w:t>
                  </w:r>
                </w:p>
                <w:p w14:paraId="3CC64EF4" w14:textId="77777777" w:rsidR="00B66551" w:rsidRPr="0043648A" w:rsidRDefault="00B66551" w:rsidP="00D5437E">
                  <w:pPr>
                    <w:spacing w:after="0" w:line="240" w:lineRule="auto"/>
                    <w:ind w:left="360" w:right="75"/>
                    <w:textAlignment w:val="baseline"/>
                    <w:rPr>
                      <w:rFonts w:ascii="Times New Roman" w:eastAsia="Times New Roman" w:hAnsi="Times New Roman"/>
                      <w:sz w:val="24"/>
                      <w:szCs w:val="24"/>
                    </w:rPr>
                  </w:pPr>
                  <w:r w:rsidRPr="0043648A">
                    <w:rPr>
                      <w:rFonts w:eastAsia="Times New Roman" w:cs="Calibri"/>
                    </w:rPr>
                    <w:t>[</w:t>
                  </w:r>
                  <w:r w:rsidRPr="0043648A">
                    <w:rPr>
                      <w:rFonts w:eastAsia="Times New Roman" w:cs="Calibri"/>
                      <w:color w:val="000000"/>
                      <w:shd w:val="clear" w:color="auto" w:fill="E1E3E6"/>
                    </w:rPr>
                    <w:t>first name</w:t>
                  </w:r>
                  <w:r w:rsidRPr="0043648A">
                    <w:rPr>
                      <w:rFonts w:eastAsia="Times New Roman" w:cs="Calibri"/>
                    </w:rPr>
                    <w:t>] </w:t>
                  </w:r>
                </w:p>
                <w:p w14:paraId="1ECFB338" w14:textId="77777777" w:rsidR="00B66551" w:rsidRPr="0043648A" w:rsidRDefault="00B66551" w:rsidP="00D5437E">
                  <w:pPr>
                    <w:spacing w:after="0" w:line="240" w:lineRule="auto"/>
                    <w:ind w:left="360" w:right="75"/>
                    <w:textAlignment w:val="baseline"/>
                    <w:rPr>
                      <w:rFonts w:ascii="Times New Roman" w:eastAsia="Times New Roman" w:hAnsi="Times New Roman"/>
                      <w:sz w:val="24"/>
                      <w:szCs w:val="24"/>
                    </w:rPr>
                  </w:pPr>
                  <w:r w:rsidRPr="0043648A">
                    <w:rPr>
                      <w:rFonts w:eastAsia="Times New Roman" w:cs="Calibri"/>
                    </w:rPr>
                    <w:t>[</w:t>
                  </w:r>
                  <w:r w:rsidRPr="0043648A">
                    <w:rPr>
                      <w:rFonts w:eastAsia="Times New Roman" w:cs="Calibri"/>
                      <w:color w:val="000000"/>
                      <w:shd w:val="clear" w:color="auto" w:fill="E1E3E6"/>
                    </w:rPr>
                    <w:t>last name</w:t>
                  </w:r>
                  <w:r w:rsidRPr="0043648A">
                    <w:rPr>
                      <w:rFonts w:eastAsia="Times New Roman" w:cs="Calibri"/>
                    </w:rPr>
                    <w:t>] </w:t>
                  </w:r>
                </w:p>
              </w:tc>
              <w:tc>
                <w:tcPr>
                  <w:tcW w:w="2221" w:type="dxa"/>
                  <w:tcBorders>
                    <w:top w:val="single" w:sz="6" w:space="0" w:color="A8B8CD"/>
                    <w:left w:val="nil"/>
                    <w:bottom w:val="single" w:sz="6" w:space="0" w:color="A8B8CD"/>
                    <w:right w:val="nil"/>
                  </w:tcBorders>
                  <w:shd w:val="clear" w:color="auto" w:fill="auto"/>
                  <w:hideMark/>
                </w:tcPr>
                <w:p w14:paraId="211B3740" w14:textId="77777777" w:rsidR="00B66551" w:rsidRPr="0043648A" w:rsidRDefault="00B66551" w:rsidP="00D5437E">
                  <w:pPr>
                    <w:spacing w:after="0" w:line="240" w:lineRule="auto"/>
                    <w:ind w:left="360" w:right="75"/>
                    <w:textAlignment w:val="baseline"/>
                    <w:rPr>
                      <w:rFonts w:ascii="Times New Roman" w:eastAsia="Times New Roman" w:hAnsi="Times New Roman"/>
                      <w:sz w:val="24"/>
                      <w:szCs w:val="24"/>
                    </w:rPr>
                  </w:pPr>
                  <w:r w:rsidRPr="0043648A">
                    <w:rPr>
                      <w:rFonts w:eastAsia="Times New Roman" w:cs="Calibri"/>
                    </w:rPr>
                    <w:t>[</w:t>
                  </w:r>
                  <w:r w:rsidRPr="0043648A">
                    <w:rPr>
                      <w:rFonts w:eastAsia="Times New Roman" w:cs="Calibri"/>
                      <w:color w:val="000000"/>
                      <w:shd w:val="clear" w:color="auto" w:fill="E1E3E6"/>
                    </w:rPr>
                    <w:t>firm</w:t>
                  </w:r>
                  <w:r>
                    <w:rPr>
                      <w:rFonts w:eastAsia="Times New Roman" w:cs="Calibri"/>
                      <w:color w:val="000000"/>
                      <w:shd w:val="clear" w:color="auto" w:fill="E1E3E6"/>
                    </w:rPr>
                    <w:t>/Organization</w:t>
                  </w:r>
                  <w:r w:rsidRPr="0043648A">
                    <w:rPr>
                      <w:rFonts w:eastAsia="Times New Roman" w:cs="Calibri"/>
                    </w:rPr>
                    <w:t>] </w:t>
                  </w:r>
                </w:p>
                <w:p w14:paraId="2C2345CD" w14:textId="77777777" w:rsidR="00B66551" w:rsidRPr="0043648A" w:rsidRDefault="00B66551" w:rsidP="00D5437E">
                  <w:pPr>
                    <w:spacing w:after="0" w:line="240" w:lineRule="auto"/>
                    <w:ind w:left="360" w:right="75"/>
                    <w:textAlignment w:val="baseline"/>
                    <w:rPr>
                      <w:rFonts w:ascii="Times New Roman" w:eastAsia="Times New Roman" w:hAnsi="Times New Roman"/>
                      <w:sz w:val="24"/>
                      <w:szCs w:val="24"/>
                    </w:rPr>
                  </w:pPr>
                </w:p>
              </w:tc>
            </w:tr>
            <w:tr w:rsidR="00B66551" w:rsidRPr="0043648A" w14:paraId="05179CFA" w14:textId="77777777" w:rsidTr="00B66551">
              <w:trPr>
                <w:trHeight w:val="735"/>
              </w:trPr>
              <w:tc>
                <w:tcPr>
                  <w:tcW w:w="1639" w:type="dxa"/>
                  <w:tcBorders>
                    <w:top w:val="single" w:sz="6" w:space="0" w:color="A8B8CD"/>
                    <w:left w:val="nil"/>
                    <w:bottom w:val="single" w:sz="6" w:space="0" w:color="A8B8CD"/>
                    <w:right w:val="nil"/>
                  </w:tcBorders>
                  <w:shd w:val="clear" w:color="auto" w:fill="auto"/>
                  <w:hideMark/>
                </w:tcPr>
                <w:p w14:paraId="74F1386F" w14:textId="77777777" w:rsidR="00B66551" w:rsidRDefault="00B66551" w:rsidP="00D5437E">
                  <w:pPr>
                    <w:spacing w:after="0" w:line="240" w:lineRule="auto"/>
                    <w:ind w:left="360" w:right="75"/>
                    <w:textAlignment w:val="baseline"/>
                    <w:rPr>
                      <w:rFonts w:eastAsia="Times New Roman" w:cs="Calibri"/>
                    </w:rPr>
                  </w:pPr>
                  <w:r w:rsidRPr="0043648A">
                    <w:rPr>
                      <w:rFonts w:eastAsia="Times New Roman" w:cs="Calibri"/>
                    </w:rPr>
                    <w:t>[</w:t>
                  </w:r>
                  <w:r w:rsidRPr="0043648A">
                    <w:rPr>
                      <w:rFonts w:eastAsia="Times New Roman" w:cs="Calibri"/>
                      <w:color w:val="000000"/>
                      <w:shd w:val="clear" w:color="auto" w:fill="E1E3E6"/>
                    </w:rPr>
                    <w:t>title</w:t>
                  </w:r>
                  <w:r w:rsidRPr="0043648A">
                    <w:rPr>
                      <w:rFonts w:eastAsia="Times New Roman" w:cs="Calibri"/>
                    </w:rPr>
                    <w:t>] </w:t>
                  </w:r>
                </w:p>
                <w:p w14:paraId="64FB2BE9" w14:textId="77777777" w:rsidR="00170406" w:rsidRPr="0043648A" w:rsidRDefault="00170406" w:rsidP="00170406">
                  <w:pPr>
                    <w:spacing w:after="0" w:line="240" w:lineRule="auto"/>
                    <w:ind w:left="360" w:right="75"/>
                    <w:textAlignment w:val="baseline"/>
                    <w:rPr>
                      <w:rFonts w:ascii="Times New Roman" w:eastAsia="Times New Roman" w:hAnsi="Times New Roman"/>
                      <w:sz w:val="24"/>
                      <w:szCs w:val="24"/>
                    </w:rPr>
                  </w:pPr>
                  <w:r>
                    <w:rPr>
                      <w:rFonts w:ascii="Times New Roman" w:eastAsia="Times New Roman" w:hAnsi="Times New Roman" w:cs="Calibri"/>
                    </w:rPr>
                    <w:t>[</w:t>
                  </w:r>
                  <w:r w:rsidRPr="00170406">
                    <w:rPr>
                      <w:rFonts w:eastAsia="Times New Roman" w:cs="Calibri"/>
                      <w:color w:val="000000"/>
                      <w:shd w:val="clear" w:color="auto" w:fill="E1E3E6"/>
                    </w:rPr>
                    <w:t>Position]</w:t>
                  </w:r>
                </w:p>
                <w:p w14:paraId="650EE8EB" w14:textId="77777777" w:rsidR="00B66551" w:rsidRPr="0043648A" w:rsidRDefault="00B66551" w:rsidP="00D5437E">
                  <w:pPr>
                    <w:spacing w:after="0" w:line="240" w:lineRule="auto"/>
                    <w:ind w:left="360" w:right="75"/>
                    <w:textAlignment w:val="baseline"/>
                    <w:rPr>
                      <w:rFonts w:ascii="Times New Roman" w:eastAsia="Times New Roman" w:hAnsi="Times New Roman"/>
                      <w:sz w:val="24"/>
                      <w:szCs w:val="24"/>
                    </w:rPr>
                  </w:pPr>
                  <w:r w:rsidRPr="0043648A">
                    <w:rPr>
                      <w:rFonts w:eastAsia="Times New Roman" w:cs="Calibri"/>
                    </w:rPr>
                    <w:t>[</w:t>
                  </w:r>
                  <w:r w:rsidRPr="0043648A">
                    <w:rPr>
                      <w:rFonts w:eastAsia="Times New Roman" w:cs="Calibri"/>
                      <w:color w:val="000000"/>
                      <w:shd w:val="clear" w:color="auto" w:fill="E1E3E6"/>
                    </w:rPr>
                    <w:t>first name</w:t>
                  </w:r>
                  <w:r w:rsidRPr="0043648A">
                    <w:rPr>
                      <w:rFonts w:eastAsia="Times New Roman" w:cs="Calibri"/>
                    </w:rPr>
                    <w:t>] </w:t>
                  </w:r>
                </w:p>
                <w:p w14:paraId="080A5D1C" w14:textId="77777777" w:rsidR="00B66551" w:rsidRPr="0043648A" w:rsidRDefault="00B66551" w:rsidP="00D5437E">
                  <w:pPr>
                    <w:spacing w:after="0" w:line="240" w:lineRule="auto"/>
                    <w:ind w:left="360" w:right="75"/>
                    <w:textAlignment w:val="baseline"/>
                    <w:rPr>
                      <w:rFonts w:ascii="Times New Roman" w:eastAsia="Times New Roman" w:hAnsi="Times New Roman"/>
                      <w:sz w:val="24"/>
                      <w:szCs w:val="24"/>
                    </w:rPr>
                  </w:pPr>
                  <w:r w:rsidRPr="0043648A">
                    <w:rPr>
                      <w:rFonts w:eastAsia="Times New Roman" w:cs="Calibri"/>
                    </w:rPr>
                    <w:t>[</w:t>
                  </w:r>
                  <w:r w:rsidRPr="0043648A">
                    <w:rPr>
                      <w:rFonts w:eastAsia="Times New Roman" w:cs="Calibri"/>
                      <w:color w:val="000000"/>
                      <w:shd w:val="clear" w:color="auto" w:fill="E1E3E6"/>
                    </w:rPr>
                    <w:t>last name</w:t>
                  </w:r>
                  <w:r w:rsidRPr="0043648A">
                    <w:rPr>
                      <w:rFonts w:eastAsia="Times New Roman" w:cs="Calibri"/>
                    </w:rPr>
                    <w:t>] </w:t>
                  </w:r>
                </w:p>
              </w:tc>
              <w:tc>
                <w:tcPr>
                  <w:tcW w:w="2221" w:type="dxa"/>
                  <w:tcBorders>
                    <w:top w:val="single" w:sz="6" w:space="0" w:color="A8B8CD"/>
                    <w:left w:val="nil"/>
                    <w:bottom w:val="single" w:sz="6" w:space="0" w:color="A8B8CD"/>
                    <w:right w:val="nil"/>
                  </w:tcBorders>
                  <w:shd w:val="clear" w:color="auto" w:fill="auto"/>
                  <w:hideMark/>
                </w:tcPr>
                <w:p w14:paraId="10A2B791" w14:textId="77777777" w:rsidR="00B66551" w:rsidRPr="0043648A" w:rsidRDefault="00B66551" w:rsidP="00D5437E">
                  <w:pPr>
                    <w:spacing w:after="0" w:line="240" w:lineRule="auto"/>
                    <w:ind w:left="360" w:right="75"/>
                    <w:textAlignment w:val="baseline"/>
                    <w:rPr>
                      <w:rFonts w:ascii="Times New Roman" w:eastAsia="Times New Roman" w:hAnsi="Times New Roman"/>
                      <w:sz w:val="24"/>
                      <w:szCs w:val="24"/>
                    </w:rPr>
                  </w:pPr>
                  <w:r w:rsidRPr="0043648A">
                    <w:rPr>
                      <w:rFonts w:eastAsia="Times New Roman" w:cs="Calibri"/>
                    </w:rPr>
                    <w:t>[</w:t>
                  </w:r>
                  <w:r w:rsidRPr="0043648A">
                    <w:rPr>
                      <w:rFonts w:eastAsia="Times New Roman" w:cs="Calibri"/>
                      <w:color w:val="000000"/>
                      <w:shd w:val="clear" w:color="auto" w:fill="E1E3E6"/>
                    </w:rPr>
                    <w:t>firm</w:t>
                  </w:r>
                  <w:r>
                    <w:rPr>
                      <w:rFonts w:eastAsia="Times New Roman" w:cs="Calibri"/>
                      <w:color w:val="000000"/>
                      <w:shd w:val="clear" w:color="auto" w:fill="E1E3E6"/>
                    </w:rPr>
                    <w:t>/Organization</w:t>
                  </w:r>
                  <w:r w:rsidRPr="0043648A">
                    <w:rPr>
                      <w:rFonts w:eastAsia="Times New Roman" w:cs="Calibri"/>
                    </w:rPr>
                    <w:t>] </w:t>
                  </w:r>
                </w:p>
                <w:p w14:paraId="4D68F896" w14:textId="77777777" w:rsidR="00B66551" w:rsidRPr="0043648A" w:rsidRDefault="00B66551" w:rsidP="00D5437E">
                  <w:pPr>
                    <w:spacing w:after="0" w:line="240" w:lineRule="auto"/>
                    <w:ind w:left="360" w:right="75"/>
                    <w:textAlignment w:val="baseline"/>
                    <w:rPr>
                      <w:rFonts w:ascii="Times New Roman" w:eastAsia="Times New Roman" w:hAnsi="Times New Roman"/>
                      <w:sz w:val="24"/>
                      <w:szCs w:val="24"/>
                    </w:rPr>
                  </w:pPr>
                </w:p>
              </w:tc>
            </w:tr>
          </w:tbl>
          <w:p w14:paraId="4F548897" w14:textId="77777777" w:rsidR="00E6755F" w:rsidRPr="00CE6F1B" w:rsidRDefault="00E6755F" w:rsidP="00937B44">
            <w:pPr>
              <w:spacing w:after="0" w:line="240" w:lineRule="auto"/>
            </w:pPr>
          </w:p>
          <w:p w14:paraId="7908EE28" w14:textId="77777777" w:rsidR="00E6755F" w:rsidRPr="0043648A" w:rsidRDefault="00E6755F" w:rsidP="00937B44">
            <w:pPr>
              <w:spacing w:after="0" w:line="240" w:lineRule="auto"/>
              <w:rPr>
                <w:rFonts w:eastAsia="Times New Roman" w:cs="Calibri"/>
                <w:b/>
                <w:bCs/>
                <w:color w:val="FFFFFF"/>
              </w:rPr>
            </w:pPr>
            <w:r w:rsidRPr="0043648A">
              <w:rPr>
                <w:rFonts w:eastAsia="Times New Roman" w:cs="Calibri"/>
                <w:b/>
                <w:bCs/>
                <w:color w:val="FFFFFF"/>
              </w:rPr>
              <w:t>e</w:t>
            </w:r>
          </w:p>
          <w:p w14:paraId="4C9ADD3E" w14:textId="05DC1362" w:rsidR="00387876" w:rsidRPr="0043648A" w:rsidRDefault="00E6755F" w:rsidP="001A1D51">
            <w:pPr>
              <w:spacing w:after="0" w:line="240" w:lineRule="auto"/>
              <w:ind w:left="70" w:right="75"/>
              <w:textAlignment w:val="baseline"/>
              <w:rPr>
                <w:rFonts w:ascii="Segoe UI" w:eastAsia="Times New Roman" w:hAnsi="Segoe UI" w:cs="Segoe UI"/>
                <w:sz w:val="18"/>
                <w:szCs w:val="18"/>
              </w:rPr>
            </w:pPr>
            <w:r>
              <w:fldChar w:fldCharType="begin">
                <w:ffData>
                  <w:name w:val="q50_compet_n"/>
                  <w:enabled/>
                  <w:calcOnExit w:val="0"/>
                  <w:checkBox>
                    <w:sizeAuto/>
                    <w:default w:val="0"/>
                  </w:checkBox>
                </w:ffData>
              </w:fldChar>
            </w:r>
            <w:r>
              <w:instrText xml:space="preserve"> FORMCHECKBOX </w:instrText>
            </w:r>
            <w:r w:rsidR="00CF2224">
              <w:fldChar w:fldCharType="separate"/>
            </w:r>
            <w:r>
              <w:fldChar w:fldCharType="end"/>
            </w:r>
            <w:r w:rsidRPr="00CE6F1B">
              <w:t>No</w:t>
            </w:r>
            <w:r>
              <w:t xml:space="preserve"> </w:t>
            </w:r>
            <w:r w:rsidR="00387876" w:rsidRPr="0043648A">
              <w:rPr>
                <w:rFonts w:eastAsia="Times New Roman" w:cs="Calibri"/>
                <w:color w:val="FFFFFF"/>
                <w:sz w:val="14"/>
                <w:szCs w:val="14"/>
              </w:rPr>
              <w:t>   id </w:t>
            </w:r>
          </w:p>
          <w:p w14:paraId="720F3DFA" w14:textId="59570A9F" w:rsidR="00E6755F" w:rsidRPr="006B310A" w:rsidRDefault="00E6755F" w:rsidP="00937B44">
            <w:pPr>
              <w:spacing w:after="0" w:line="240" w:lineRule="auto"/>
            </w:pPr>
            <w:r w:rsidRPr="0043648A">
              <w:rPr>
                <w:rFonts w:eastAsia="Times New Roman" w:cs="Calibri"/>
                <w:b/>
                <w:bCs/>
                <w:color w:val="FFFFFF"/>
              </w:rPr>
              <w:t>C0000008W9SPMA0     a0480000</w:t>
            </w:r>
          </w:p>
        </w:tc>
      </w:tr>
    </w:tbl>
    <w:p w14:paraId="73A8B7F6" w14:textId="77777777" w:rsidR="00E6755F" w:rsidRDefault="00E6755F"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C2A2E" w:rsidRPr="00881DFF" w14:paraId="2B1CFB9C" w14:textId="77777777" w:rsidTr="5EE90422">
        <w:tc>
          <w:tcPr>
            <w:tcW w:w="11016" w:type="dxa"/>
            <w:shd w:val="clear" w:color="auto" w:fill="365F91"/>
          </w:tcPr>
          <w:p w14:paraId="4BFFB058" w14:textId="0486AE26" w:rsidR="00BC2A2E" w:rsidRPr="00586592" w:rsidRDefault="00E61332" w:rsidP="5EE90422">
            <w:pPr>
              <w:pStyle w:val="ColorfulList-Accent11"/>
              <w:numPr>
                <w:ilvl w:val="2"/>
                <w:numId w:val="3"/>
              </w:numPr>
              <w:spacing w:after="0" w:line="240" w:lineRule="auto"/>
              <w:rPr>
                <w:b/>
                <w:bCs/>
                <w:color w:val="FFFFFF"/>
              </w:rPr>
            </w:pPr>
            <w:bookmarkStart w:id="563" w:name="LanguageCode"/>
            <w:r w:rsidRPr="00586592">
              <w:rPr>
                <w:rFonts w:eastAsia="Times New Roman" w:cs="Calibri"/>
                <w:b/>
                <w:bCs/>
                <w:color w:val="FFFFFF" w:themeColor="background1"/>
              </w:rPr>
              <w:t>Please help us expand our list of contributors by referring us to other public-private partnerships experts (lawyers, academics, public officials, private sector operators</w:t>
            </w:r>
            <w:r w:rsidR="7435D6EF" w:rsidRPr="00586592">
              <w:rPr>
                <w:rFonts w:eastAsia="Times New Roman" w:cs="Calibri"/>
                <w:b/>
                <w:bCs/>
                <w:color w:val="FFFFFF" w:themeColor="background1"/>
              </w:rPr>
              <w:t>,</w:t>
            </w:r>
            <w:r w:rsidRPr="00586592">
              <w:rPr>
                <w:rFonts w:eastAsia="Times New Roman" w:cs="Calibri"/>
                <w:b/>
                <w:bCs/>
                <w:color w:val="FFFFFF" w:themeColor="background1"/>
              </w:rPr>
              <w:t xml:space="preserve"> etc.) who could respond to future editions. Do you have any referrals</w:t>
            </w:r>
            <w:r w:rsidR="4D235A01" w:rsidRPr="00586592">
              <w:rPr>
                <w:rFonts w:eastAsia="Times New Roman" w:cs="Calibri"/>
                <w:b/>
                <w:bCs/>
                <w:color w:val="FFFFFF" w:themeColor="background1"/>
              </w:rPr>
              <w:t>?</w:t>
            </w:r>
            <w:r w:rsidRPr="00586592">
              <w:rPr>
                <w:rFonts w:eastAsia="Times New Roman" w:cs="Calibri"/>
                <w:b/>
                <w:bCs/>
                <w:color w:val="FFFFFF" w:themeColor="background1"/>
              </w:rPr>
              <w:t> </w:t>
            </w:r>
          </w:p>
        </w:tc>
      </w:tr>
      <w:tr w:rsidR="00BC2A2E" w:rsidRPr="00881DFF" w14:paraId="7364A2A0" w14:textId="77777777" w:rsidTr="5EE90422">
        <w:tc>
          <w:tcPr>
            <w:tcW w:w="11016" w:type="dxa"/>
            <w:shd w:val="clear" w:color="auto" w:fill="auto"/>
          </w:tcPr>
          <w:p w14:paraId="70BF60B3" w14:textId="4881DB27" w:rsidR="00BC2A2E" w:rsidRDefault="00BC2A2E" w:rsidP="00937B44">
            <w:pPr>
              <w:spacing w:after="0" w:line="240" w:lineRule="auto"/>
              <w:rPr>
                <w:rFonts w:eastAsia="Times New Roman" w:cs="Calibri"/>
                <w:b/>
                <w:bCs/>
                <w:color w:val="FFFFFF"/>
              </w:rPr>
            </w:pPr>
            <w:r>
              <w:fldChar w:fldCharType="begin">
                <w:ffData>
                  <w:name w:val="q50_compet_y"/>
                  <w:enabled/>
                  <w:calcOnExit w:val="0"/>
                  <w:checkBox>
                    <w:sizeAuto/>
                    <w:default w:val="0"/>
                  </w:checkBox>
                </w:ffData>
              </w:fldChar>
            </w:r>
            <w:r>
              <w:instrText xml:space="preserve"> FORMCHECKBOX </w:instrText>
            </w:r>
            <w:r w:rsidR="00CF2224">
              <w:fldChar w:fldCharType="separate"/>
            </w:r>
            <w:r>
              <w:fldChar w:fldCharType="end"/>
            </w:r>
            <w:r w:rsidR="2A84286F" w:rsidRPr="00CE6F1B">
              <w:t>Yes</w:t>
            </w:r>
            <w:r w:rsidR="3759B067">
              <w:t xml:space="preserve">. </w:t>
            </w:r>
            <w:r w:rsidR="3759B067" w:rsidRPr="00B60650">
              <w:rPr>
                <w:b/>
                <w:bCs/>
              </w:rPr>
              <w:t>If yes</w:t>
            </w:r>
            <w:r w:rsidR="3759B067">
              <w:t>, please provide</w:t>
            </w:r>
            <w:r w:rsidR="4A466B70">
              <w:t xml:space="preserve"> the</w:t>
            </w:r>
            <w:r w:rsidR="3759B067">
              <w:t xml:space="preserve"> information below</w:t>
            </w:r>
            <w:r w:rsidR="4A466B70">
              <w:t>:</w:t>
            </w:r>
          </w:p>
          <w:p w14:paraId="4862CA0A" w14:textId="77777777" w:rsidR="005A4F4F" w:rsidRPr="0043648A" w:rsidRDefault="005A4F4F" w:rsidP="005A4F4F">
            <w:pPr>
              <w:spacing w:after="0" w:line="240" w:lineRule="auto"/>
              <w:jc w:val="both"/>
              <w:textAlignment w:val="baseline"/>
              <w:rPr>
                <w:rFonts w:ascii="Segoe UI" w:eastAsia="Times New Roman" w:hAnsi="Segoe UI" w:cs="Segoe UI"/>
                <w:sz w:val="18"/>
                <w:szCs w:val="18"/>
              </w:rPr>
            </w:pPr>
            <w:r w:rsidRPr="0043648A">
              <w:rPr>
                <w:rFonts w:eastAsia="Times New Roman" w:cs="Calibri"/>
              </w:rPr>
              <w:t> </w:t>
            </w:r>
          </w:p>
          <w:tbl>
            <w:tblPr>
              <w:tblW w:w="57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260"/>
              <w:gridCol w:w="1215"/>
              <w:gridCol w:w="1140"/>
              <w:gridCol w:w="960"/>
            </w:tblGrid>
            <w:tr w:rsidR="000C610D" w:rsidRPr="0043648A" w14:paraId="6D9661A2" w14:textId="77777777" w:rsidTr="000C610D">
              <w:trPr>
                <w:trHeight w:val="90"/>
              </w:trPr>
              <w:tc>
                <w:tcPr>
                  <w:tcW w:w="1140" w:type="dxa"/>
                  <w:tcBorders>
                    <w:top w:val="single" w:sz="6" w:space="0" w:color="FFFFFF"/>
                    <w:left w:val="dotted" w:sz="6" w:space="0" w:color="254D82"/>
                    <w:bottom w:val="single" w:sz="6" w:space="0" w:color="A8B8CD"/>
                    <w:right w:val="nil"/>
                  </w:tcBorders>
                  <w:shd w:val="clear" w:color="auto" w:fill="auto"/>
                  <w:hideMark/>
                </w:tcPr>
                <w:p w14:paraId="10EDB16F" w14:textId="77777777" w:rsidR="000C610D" w:rsidRPr="0043648A" w:rsidRDefault="000C610D" w:rsidP="005A4F4F">
                  <w:pPr>
                    <w:spacing w:after="0" w:line="240" w:lineRule="auto"/>
                    <w:jc w:val="both"/>
                    <w:textAlignment w:val="baseline"/>
                    <w:rPr>
                      <w:rFonts w:ascii="Times New Roman" w:eastAsia="Times New Roman" w:hAnsi="Times New Roman"/>
                      <w:sz w:val="24"/>
                      <w:szCs w:val="24"/>
                    </w:rPr>
                  </w:pPr>
                  <w:r w:rsidRPr="0043648A">
                    <w:rPr>
                      <w:rFonts w:eastAsia="Times New Roman" w:cs="Calibri"/>
                    </w:rPr>
                    <w:t>First name </w:t>
                  </w:r>
                </w:p>
              </w:tc>
              <w:tc>
                <w:tcPr>
                  <w:tcW w:w="1260" w:type="dxa"/>
                  <w:tcBorders>
                    <w:top w:val="single" w:sz="6" w:space="0" w:color="FFFFFF"/>
                    <w:left w:val="nil"/>
                    <w:bottom w:val="single" w:sz="6" w:space="0" w:color="A8B8CD"/>
                    <w:right w:val="nil"/>
                  </w:tcBorders>
                  <w:shd w:val="clear" w:color="auto" w:fill="auto"/>
                  <w:hideMark/>
                </w:tcPr>
                <w:p w14:paraId="09BCB3F6" w14:textId="77777777" w:rsidR="000C610D" w:rsidRPr="0043648A" w:rsidRDefault="000C610D" w:rsidP="005A4F4F">
                  <w:pPr>
                    <w:spacing w:after="0" w:line="240" w:lineRule="auto"/>
                    <w:jc w:val="both"/>
                    <w:textAlignment w:val="baseline"/>
                    <w:rPr>
                      <w:rFonts w:ascii="Times New Roman" w:eastAsia="Times New Roman" w:hAnsi="Times New Roman"/>
                      <w:sz w:val="24"/>
                      <w:szCs w:val="24"/>
                    </w:rPr>
                  </w:pPr>
                  <w:r w:rsidRPr="0043648A">
                    <w:rPr>
                      <w:rFonts w:eastAsia="Times New Roman" w:cs="Calibri"/>
                    </w:rPr>
                    <w:t>Last name </w:t>
                  </w:r>
                </w:p>
              </w:tc>
              <w:tc>
                <w:tcPr>
                  <w:tcW w:w="1215" w:type="dxa"/>
                  <w:tcBorders>
                    <w:top w:val="single" w:sz="6" w:space="0" w:color="FFFFFF"/>
                    <w:left w:val="nil"/>
                    <w:bottom w:val="single" w:sz="6" w:space="0" w:color="A8B8CD"/>
                    <w:right w:val="nil"/>
                  </w:tcBorders>
                  <w:shd w:val="clear" w:color="auto" w:fill="auto"/>
                  <w:vAlign w:val="center"/>
                  <w:hideMark/>
                </w:tcPr>
                <w:p w14:paraId="2750A688" w14:textId="77777777" w:rsidR="000C610D" w:rsidRPr="0043648A" w:rsidRDefault="000C610D" w:rsidP="005A4F4F">
                  <w:pPr>
                    <w:spacing w:after="0" w:line="240" w:lineRule="auto"/>
                    <w:jc w:val="both"/>
                    <w:textAlignment w:val="baseline"/>
                    <w:rPr>
                      <w:rFonts w:ascii="Times New Roman" w:eastAsia="Times New Roman" w:hAnsi="Times New Roman"/>
                      <w:sz w:val="24"/>
                      <w:szCs w:val="24"/>
                    </w:rPr>
                  </w:pPr>
                  <w:r w:rsidRPr="0043648A">
                    <w:rPr>
                      <w:rFonts w:eastAsia="Times New Roman" w:cs="Calibri"/>
                    </w:rPr>
                    <w:t>Position </w:t>
                  </w:r>
                </w:p>
              </w:tc>
              <w:tc>
                <w:tcPr>
                  <w:tcW w:w="1140" w:type="dxa"/>
                  <w:tcBorders>
                    <w:top w:val="single" w:sz="6" w:space="0" w:color="FFFFFF"/>
                    <w:left w:val="nil"/>
                    <w:bottom w:val="single" w:sz="6" w:space="0" w:color="A8B8CD"/>
                    <w:right w:val="nil"/>
                  </w:tcBorders>
                  <w:shd w:val="clear" w:color="auto" w:fill="auto"/>
                  <w:vAlign w:val="center"/>
                  <w:hideMark/>
                </w:tcPr>
                <w:p w14:paraId="5C1171CB" w14:textId="77777777" w:rsidR="000C610D" w:rsidRPr="0043648A" w:rsidRDefault="000C610D" w:rsidP="005A4F4F">
                  <w:pPr>
                    <w:spacing w:after="0" w:line="240" w:lineRule="auto"/>
                    <w:jc w:val="both"/>
                    <w:textAlignment w:val="baseline"/>
                    <w:rPr>
                      <w:rFonts w:ascii="Times New Roman" w:eastAsia="Times New Roman" w:hAnsi="Times New Roman"/>
                      <w:sz w:val="24"/>
                      <w:szCs w:val="24"/>
                    </w:rPr>
                  </w:pPr>
                  <w:r w:rsidRPr="0043648A">
                    <w:rPr>
                      <w:rFonts w:eastAsia="Times New Roman" w:cs="Calibri"/>
                    </w:rPr>
                    <w:t>Firm </w:t>
                  </w:r>
                </w:p>
              </w:tc>
              <w:tc>
                <w:tcPr>
                  <w:tcW w:w="960" w:type="dxa"/>
                  <w:tcBorders>
                    <w:top w:val="single" w:sz="6" w:space="0" w:color="FFFFFF"/>
                    <w:left w:val="nil"/>
                    <w:bottom w:val="single" w:sz="6" w:space="0" w:color="A8B8CD"/>
                    <w:right w:val="single" w:sz="6" w:space="0" w:color="FFFFFF"/>
                  </w:tcBorders>
                  <w:shd w:val="clear" w:color="auto" w:fill="auto"/>
                  <w:vAlign w:val="center"/>
                  <w:hideMark/>
                </w:tcPr>
                <w:p w14:paraId="605D125D" w14:textId="77777777" w:rsidR="000C610D" w:rsidRPr="0043648A" w:rsidRDefault="000C610D" w:rsidP="005A4F4F">
                  <w:pPr>
                    <w:spacing w:after="0" w:line="240" w:lineRule="auto"/>
                    <w:jc w:val="both"/>
                    <w:textAlignment w:val="baseline"/>
                    <w:rPr>
                      <w:rFonts w:ascii="Times New Roman" w:eastAsia="Times New Roman" w:hAnsi="Times New Roman"/>
                      <w:sz w:val="24"/>
                      <w:szCs w:val="24"/>
                    </w:rPr>
                  </w:pPr>
                  <w:r w:rsidRPr="0043648A">
                    <w:rPr>
                      <w:rFonts w:eastAsia="Times New Roman" w:cs="Calibri"/>
                    </w:rPr>
                    <w:t>E-mail </w:t>
                  </w:r>
                </w:p>
              </w:tc>
            </w:tr>
            <w:tr w:rsidR="000C610D" w:rsidRPr="0043648A" w14:paraId="69B4F865" w14:textId="77777777" w:rsidTr="000C610D">
              <w:trPr>
                <w:trHeight w:val="180"/>
              </w:trPr>
              <w:tc>
                <w:tcPr>
                  <w:tcW w:w="1140" w:type="dxa"/>
                  <w:tcBorders>
                    <w:top w:val="single" w:sz="6" w:space="0" w:color="A8B8CD"/>
                    <w:left w:val="dotted" w:sz="6" w:space="0" w:color="254D82"/>
                    <w:bottom w:val="dotted" w:sz="6" w:space="0" w:color="254D82"/>
                    <w:right w:val="nil"/>
                  </w:tcBorders>
                  <w:shd w:val="clear" w:color="auto" w:fill="auto"/>
                  <w:hideMark/>
                </w:tcPr>
                <w:p w14:paraId="3D2C7A9D" w14:textId="77777777" w:rsidR="000C610D" w:rsidRPr="0043648A" w:rsidRDefault="000C610D" w:rsidP="005A4F4F">
                  <w:pPr>
                    <w:spacing w:after="0" w:line="240" w:lineRule="auto"/>
                    <w:jc w:val="both"/>
                    <w:textAlignment w:val="baseline"/>
                    <w:rPr>
                      <w:rFonts w:ascii="Times New Roman" w:eastAsia="Times New Roman" w:hAnsi="Times New Roman"/>
                      <w:sz w:val="24"/>
                      <w:szCs w:val="24"/>
                    </w:rPr>
                  </w:pPr>
                  <w:r w:rsidRPr="0043648A">
                    <w:rPr>
                      <w:rFonts w:eastAsia="Times New Roman" w:cs="Calibri"/>
                    </w:rPr>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rPr>
                    <w:t>] </w:t>
                  </w:r>
                </w:p>
              </w:tc>
              <w:tc>
                <w:tcPr>
                  <w:tcW w:w="1260" w:type="dxa"/>
                  <w:tcBorders>
                    <w:top w:val="dotted" w:sz="6" w:space="0" w:color="254D82"/>
                    <w:left w:val="nil"/>
                    <w:bottom w:val="dotted" w:sz="6" w:space="0" w:color="254D82"/>
                    <w:right w:val="nil"/>
                  </w:tcBorders>
                  <w:shd w:val="clear" w:color="auto" w:fill="auto"/>
                  <w:hideMark/>
                </w:tcPr>
                <w:p w14:paraId="6E68AF20" w14:textId="77777777" w:rsidR="000C610D" w:rsidRPr="0043648A" w:rsidRDefault="000C610D" w:rsidP="005A4F4F">
                  <w:pPr>
                    <w:spacing w:after="0" w:line="240" w:lineRule="auto"/>
                    <w:jc w:val="both"/>
                    <w:textAlignment w:val="baseline"/>
                    <w:rPr>
                      <w:rFonts w:ascii="Times New Roman" w:eastAsia="Times New Roman" w:hAnsi="Times New Roman"/>
                      <w:sz w:val="24"/>
                      <w:szCs w:val="24"/>
                    </w:rPr>
                  </w:pPr>
                  <w:r w:rsidRPr="0043648A">
                    <w:rPr>
                      <w:rFonts w:eastAsia="Times New Roman" w:cs="Calibri"/>
                    </w:rPr>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rPr>
                    <w:t>] </w:t>
                  </w:r>
                </w:p>
              </w:tc>
              <w:tc>
                <w:tcPr>
                  <w:tcW w:w="1215" w:type="dxa"/>
                  <w:tcBorders>
                    <w:top w:val="dotted" w:sz="6" w:space="0" w:color="254D82"/>
                    <w:left w:val="nil"/>
                    <w:bottom w:val="dotted" w:sz="6" w:space="0" w:color="254D82"/>
                    <w:right w:val="nil"/>
                  </w:tcBorders>
                  <w:shd w:val="clear" w:color="auto" w:fill="auto"/>
                  <w:hideMark/>
                </w:tcPr>
                <w:p w14:paraId="41135383" w14:textId="77777777" w:rsidR="000C610D" w:rsidRPr="0043648A" w:rsidRDefault="000C610D" w:rsidP="005A4F4F">
                  <w:pPr>
                    <w:spacing w:after="0" w:line="240" w:lineRule="auto"/>
                    <w:jc w:val="both"/>
                    <w:textAlignment w:val="baseline"/>
                    <w:rPr>
                      <w:rFonts w:ascii="Times New Roman" w:eastAsia="Times New Roman" w:hAnsi="Times New Roman"/>
                      <w:sz w:val="24"/>
                      <w:szCs w:val="24"/>
                    </w:rPr>
                  </w:pPr>
                  <w:r w:rsidRPr="0043648A">
                    <w:rPr>
                      <w:rFonts w:eastAsia="Times New Roman" w:cs="Calibri"/>
                    </w:rPr>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rPr>
                    <w:t>] </w:t>
                  </w:r>
                </w:p>
              </w:tc>
              <w:tc>
                <w:tcPr>
                  <w:tcW w:w="1140" w:type="dxa"/>
                  <w:tcBorders>
                    <w:top w:val="dotted" w:sz="6" w:space="0" w:color="254D82"/>
                    <w:left w:val="nil"/>
                    <w:bottom w:val="dotted" w:sz="6" w:space="0" w:color="254D82"/>
                    <w:right w:val="nil"/>
                  </w:tcBorders>
                  <w:shd w:val="clear" w:color="auto" w:fill="auto"/>
                  <w:hideMark/>
                </w:tcPr>
                <w:p w14:paraId="1D77B038" w14:textId="77777777" w:rsidR="000C610D" w:rsidRPr="0043648A" w:rsidRDefault="000C610D" w:rsidP="005A4F4F">
                  <w:pPr>
                    <w:spacing w:after="0" w:line="240" w:lineRule="auto"/>
                    <w:jc w:val="both"/>
                    <w:textAlignment w:val="baseline"/>
                    <w:rPr>
                      <w:rFonts w:ascii="Times New Roman" w:eastAsia="Times New Roman" w:hAnsi="Times New Roman"/>
                      <w:sz w:val="24"/>
                      <w:szCs w:val="24"/>
                    </w:rPr>
                  </w:pPr>
                  <w:r w:rsidRPr="0043648A">
                    <w:rPr>
                      <w:rFonts w:eastAsia="Times New Roman" w:cs="Calibri"/>
                    </w:rPr>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rPr>
                    <w:t>] </w:t>
                  </w:r>
                </w:p>
              </w:tc>
              <w:tc>
                <w:tcPr>
                  <w:tcW w:w="960" w:type="dxa"/>
                  <w:tcBorders>
                    <w:top w:val="single" w:sz="6" w:space="0" w:color="A8B8CD"/>
                    <w:left w:val="nil"/>
                    <w:bottom w:val="dotted" w:sz="6" w:space="0" w:color="254D82"/>
                    <w:right w:val="single" w:sz="6" w:space="0" w:color="FFFFFF"/>
                  </w:tcBorders>
                  <w:shd w:val="clear" w:color="auto" w:fill="auto"/>
                  <w:hideMark/>
                </w:tcPr>
                <w:p w14:paraId="47ECFD0F" w14:textId="77777777" w:rsidR="000C610D" w:rsidRPr="0043648A" w:rsidRDefault="000C610D" w:rsidP="005A4F4F">
                  <w:pPr>
                    <w:spacing w:after="0" w:line="240" w:lineRule="auto"/>
                    <w:jc w:val="both"/>
                    <w:textAlignment w:val="baseline"/>
                    <w:rPr>
                      <w:rFonts w:ascii="Times New Roman" w:eastAsia="Times New Roman" w:hAnsi="Times New Roman"/>
                      <w:sz w:val="24"/>
                      <w:szCs w:val="24"/>
                    </w:rPr>
                  </w:pPr>
                  <w:r w:rsidRPr="0043648A">
                    <w:rPr>
                      <w:rFonts w:eastAsia="Times New Roman" w:cs="Calibri"/>
                    </w:rPr>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rPr>
                    <w:t>] </w:t>
                  </w:r>
                </w:p>
              </w:tc>
            </w:tr>
            <w:tr w:rsidR="000C610D" w:rsidRPr="0043648A" w14:paraId="57EF77DA" w14:textId="77777777" w:rsidTr="000C610D">
              <w:trPr>
                <w:trHeight w:val="150"/>
              </w:trPr>
              <w:tc>
                <w:tcPr>
                  <w:tcW w:w="1140" w:type="dxa"/>
                  <w:tcBorders>
                    <w:top w:val="dotted" w:sz="6" w:space="0" w:color="254D82"/>
                    <w:left w:val="dotted" w:sz="6" w:space="0" w:color="254D82"/>
                    <w:bottom w:val="dotted" w:sz="6" w:space="0" w:color="254D82"/>
                    <w:right w:val="nil"/>
                  </w:tcBorders>
                  <w:shd w:val="clear" w:color="auto" w:fill="auto"/>
                  <w:hideMark/>
                </w:tcPr>
                <w:p w14:paraId="5EAA33A0" w14:textId="77777777" w:rsidR="000C610D" w:rsidRPr="0043648A" w:rsidRDefault="000C610D" w:rsidP="005A4F4F">
                  <w:pPr>
                    <w:spacing w:after="0" w:line="240" w:lineRule="auto"/>
                    <w:jc w:val="both"/>
                    <w:textAlignment w:val="baseline"/>
                    <w:rPr>
                      <w:rFonts w:ascii="Times New Roman" w:eastAsia="Times New Roman" w:hAnsi="Times New Roman"/>
                      <w:sz w:val="24"/>
                      <w:szCs w:val="24"/>
                    </w:rPr>
                  </w:pPr>
                  <w:r w:rsidRPr="0043648A">
                    <w:rPr>
                      <w:rFonts w:eastAsia="Times New Roman" w:cs="Calibri"/>
                    </w:rPr>
                    <w:lastRenderedPageBreak/>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rPr>
                    <w:t>] </w:t>
                  </w:r>
                </w:p>
              </w:tc>
              <w:tc>
                <w:tcPr>
                  <w:tcW w:w="1260" w:type="dxa"/>
                  <w:tcBorders>
                    <w:top w:val="dotted" w:sz="6" w:space="0" w:color="254D82"/>
                    <w:left w:val="nil"/>
                    <w:bottom w:val="dotted" w:sz="6" w:space="0" w:color="254D82"/>
                    <w:right w:val="nil"/>
                  </w:tcBorders>
                  <w:shd w:val="clear" w:color="auto" w:fill="auto"/>
                  <w:hideMark/>
                </w:tcPr>
                <w:p w14:paraId="428B6168" w14:textId="77777777" w:rsidR="000C610D" w:rsidRPr="0043648A" w:rsidRDefault="000C610D" w:rsidP="005A4F4F">
                  <w:pPr>
                    <w:spacing w:after="0" w:line="240" w:lineRule="auto"/>
                    <w:jc w:val="both"/>
                    <w:textAlignment w:val="baseline"/>
                    <w:rPr>
                      <w:rFonts w:ascii="Times New Roman" w:eastAsia="Times New Roman" w:hAnsi="Times New Roman"/>
                      <w:sz w:val="24"/>
                      <w:szCs w:val="24"/>
                    </w:rPr>
                  </w:pPr>
                  <w:r w:rsidRPr="0043648A">
                    <w:rPr>
                      <w:rFonts w:eastAsia="Times New Roman" w:cs="Calibri"/>
                    </w:rPr>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rPr>
                    <w:t>] </w:t>
                  </w:r>
                </w:p>
              </w:tc>
              <w:tc>
                <w:tcPr>
                  <w:tcW w:w="1215" w:type="dxa"/>
                  <w:tcBorders>
                    <w:top w:val="dotted" w:sz="6" w:space="0" w:color="254D82"/>
                    <w:left w:val="nil"/>
                    <w:bottom w:val="dotted" w:sz="6" w:space="0" w:color="254D82"/>
                    <w:right w:val="nil"/>
                  </w:tcBorders>
                  <w:shd w:val="clear" w:color="auto" w:fill="auto"/>
                  <w:hideMark/>
                </w:tcPr>
                <w:p w14:paraId="7824BC47" w14:textId="77777777" w:rsidR="000C610D" w:rsidRPr="0043648A" w:rsidRDefault="000C610D" w:rsidP="005A4F4F">
                  <w:pPr>
                    <w:spacing w:after="0" w:line="240" w:lineRule="auto"/>
                    <w:jc w:val="both"/>
                    <w:textAlignment w:val="baseline"/>
                    <w:rPr>
                      <w:rFonts w:ascii="Times New Roman" w:eastAsia="Times New Roman" w:hAnsi="Times New Roman"/>
                      <w:sz w:val="24"/>
                      <w:szCs w:val="24"/>
                    </w:rPr>
                  </w:pPr>
                  <w:r w:rsidRPr="0043648A">
                    <w:rPr>
                      <w:rFonts w:eastAsia="Times New Roman" w:cs="Calibri"/>
                    </w:rPr>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rPr>
                    <w:t>] </w:t>
                  </w:r>
                </w:p>
              </w:tc>
              <w:tc>
                <w:tcPr>
                  <w:tcW w:w="1140" w:type="dxa"/>
                  <w:tcBorders>
                    <w:top w:val="dotted" w:sz="6" w:space="0" w:color="254D82"/>
                    <w:left w:val="nil"/>
                    <w:bottom w:val="dotted" w:sz="6" w:space="0" w:color="254D82"/>
                    <w:right w:val="nil"/>
                  </w:tcBorders>
                  <w:shd w:val="clear" w:color="auto" w:fill="auto"/>
                  <w:hideMark/>
                </w:tcPr>
                <w:p w14:paraId="3457E668" w14:textId="77777777" w:rsidR="000C610D" w:rsidRPr="0043648A" w:rsidRDefault="000C610D" w:rsidP="005A4F4F">
                  <w:pPr>
                    <w:spacing w:after="0" w:line="240" w:lineRule="auto"/>
                    <w:jc w:val="both"/>
                    <w:textAlignment w:val="baseline"/>
                    <w:rPr>
                      <w:rFonts w:ascii="Times New Roman" w:eastAsia="Times New Roman" w:hAnsi="Times New Roman"/>
                      <w:sz w:val="24"/>
                      <w:szCs w:val="24"/>
                    </w:rPr>
                  </w:pPr>
                  <w:r w:rsidRPr="0043648A">
                    <w:rPr>
                      <w:rFonts w:eastAsia="Times New Roman" w:cs="Calibri"/>
                    </w:rPr>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rPr>
                    <w:t>] </w:t>
                  </w:r>
                </w:p>
              </w:tc>
              <w:tc>
                <w:tcPr>
                  <w:tcW w:w="960" w:type="dxa"/>
                  <w:tcBorders>
                    <w:top w:val="dotted" w:sz="6" w:space="0" w:color="254D82"/>
                    <w:left w:val="nil"/>
                    <w:bottom w:val="dotted" w:sz="6" w:space="0" w:color="254D82"/>
                    <w:right w:val="single" w:sz="6" w:space="0" w:color="FFFFFF"/>
                  </w:tcBorders>
                  <w:shd w:val="clear" w:color="auto" w:fill="auto"/>
                  <w:hideMark/>
                </w:tcPr>
                <w:p w14:paraId="1AAF7385" w14:textId="77777777" w:rsidR="000C610D" w:rsidRPr="0043648A" w:rsidRDefault="000C610D" w:rsidP="005A4F4F">
                  <w:pPr>
                    <w:spacing w:after="0" w:line="240" w:lineRule="auto"/>
                    <w:jc w:val="both"/>
                    <w:textAlignment w:val="baseline"/>
                    <w:rPr>
                      <w:rFonts w:ascii="Times New Roman" w:eastAsia="Times New Roman" w:hAnsi="Times New Roman"/>
                      <w:sz w:val="24"/>
                      <w:szCs w:val="24"/>
                    </w:rPr>
                  </w:pPr>
                  <w:r w:rsidRPr="0043648A">
                    <w:rPr>
                      <w:rFonts w:eastAsia="Times New Roman" w:cs="Calibri"/>
                    </w:rPr>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rPr>
                    <w:t>] </w:t>
                  </w:r>
                </w:p>
              </w:tc>
            </w:tr>
          </w:tbl>
          <w:p w14:paraId="266AF73E" w14:textId="77777777" w:rsidR="005A4F4F" w:rsidRPr="0043648A" w:rsidRDefault="005A4F4F" w:rsidP="00937B44">
            <w:pPr>
              <w:spacing w:after="0" w:line="240" w:lineRule="auto"/>
              <w:rPr>
                <w:rFonts w:eastAsia="Times New Roman" w:cs="Calibri"/>
                <w:b/>
                <w:bCs/>
                <w:color w:val="FFFFFF"/>
              </w:rPr>
            </w:pPr>
          </w:p>
          <w:p w14:paraId="4D55E5FB" w14:textId="43ECF2BE" w:rsidR="00BC2A2E" w:rsidRPr="006B310A" w:rsidRDefault="00BC2A2E" w:rsidP="00BC2A2E">
            <w:pPr>
              <w:spacing w:after="0" w:line="240" w:lineRule="auto"/>
              <w:ind w:left="70" w:right="75"/>
              <w:textAlignment w:val="baseline"/>
            </w:pPr>
            <w:r>
              <w:fldChar w:fldCharType="begin">
                <w:ffData>
                  <w:name w:val="q50_compet_n"/>
                  <w:enabled/>
                  <w:calcOnExit w:val="0"/>
                  <w:checkBox>
                    <w:sizeAuto/>
                    <w:default w:val="0"/>
                  </w:checkBox>
                </w:ffData>
              </w:fldChar>
            </w:r>
            <w:r>
              <w:instrText xml:space="preserve"> FORMCHECKBOX </w:instrText>
            </w:r>
            <w:r w:rsidR="00CF2224">
              <w:fldChar w:fldCharType="separate"/>
            </w:r>
            <w:r>
              <w:fldChar w:fldCharType="end"/>
            </w:r>
            <w:r w:rsidRPr="00CE6F1B">
              <w:t>No</w:t>
            </w:r>
            <w:r>
              <w:t xml:space="preserve"> </w:t>
            </w:r>
            <w:r w:rsidRPr="0043648A">
              <w:rPr>
                <w:rFonts w:eastAsia="Times New Roman" w:cs="Calibri"/>
                <w:b/>
                <w:bCs/>
                <w:color w:val="FFFFFF"/>
              </w:rPr>
              <w:t>n a0QC0000008W9SPMA0     a0480000</w:t>
            </w:r>
          </w:p>
        </w:tc>
      </w:tr>
    </w:tbl>
    <w:p w14:paraId="7ADF5B74" w14:textId="67203AF9" w:rsidR="007A6A5F" w:rsidRDefault="000D77EE" w:rsidP="00E6755F">
      <w:pPr>
        <w:pStyle w:val="Heading2"/>
        <w:spacing w:before="0" w:after="0"/>
        <w:jc w:val="both"/>
      </w:pPr>
      <w:r>
        <w:rPr>
          <w:rFonts w:ascii="Calibri" w:hAnsi="Calibri" w:cs="Times New Roman"/>
          <w:b/>
          <w:noProof/>
          <w:color w:val="FFFFFF"/>
          <w:sz w:val="22"/>
          <w:szCs w:val="22"/>
        </w:rPr>
        <w:lastRenderedPageBreak/>
        <w:t>en</w:t>
      </w:r>
      <w:bookmarkEnd w:id="563"/>
      <w:r>
        <w:rPr>
          <w:rFonts w:ascii="Calibri" w:hAnsi="Calibri" w:cs="Times New Roman"/>
          <w:b/>
          <w:color w:val="FFFFFF"/>
          <w:sz w:val="22"/>
          <w:szCs w:val="22"/>
        </w:rPr>
        <w:t xml:space="preserve"> </w:t>
      </w:r>
      <w:bookmarkStart w:id="564" w:name="crm_dbeconomy"/>
      <w:r>
        <w:rPr>
          <w:rFonts w:ascii="Calibri" w:hAnsi="Calibri" w:cs="Times New Roman"/>
          <w:b/>
          <w:noProof/>
          <w:color w:val="FFFFFF"/>
          <w:sz w:val="22"/>
          <w:szCs w:val="22"/>
        </w:rPr>
        <w:t>a0</w:t>
      </w:r>
      <w:bookmarkStart w:id="565" w:name="_Hlk10557664"/>
      <w:bookmarkEnd w:id="564"/>
      <w:r w:rsidR="00430188">
        <w:t xml:space="preserve"> </w:t>
      </w:r>
      <w:bookmarkEnd w:id="565"/>
    </w:p>
    <w:sectPr w:rsidR="007A6A5F" w:rsidSect="00D7005F">
      <w:headerReference w:type="default" r:id="rId12"/>
      <w:footerReference w:type="default" r:id="rId13"/>
      <w:pgSz w:w="12240" w:h="15840"/>
      <w:pgMar w:top="15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DC435" w14:textId="77777777" w:rsidR="00CF2224" w:rsidRDefault="00CF2224" w:rsidP="00841EA5">
      <w:pPr>
        <w:spacing w:after="0" w:line="240" w:lineRule="auto"/>
      </w:pPr>
      <w:r>
        <w:separator/>
      </w:r>
    </w:p>
  </w:endnote>
  <w:endnote w:type="continuationSeparator" w:id="0">
    <w:p w14:paraId="3F3E7812" w14:textId="77777777" w:rsidR="00CF2224" w:rsidRDefault="00CF2224" w:rsidP="00841EA5">
      <w:pPr>
        <w:spacing w:after="0" w:line="240" w:lineRule="auto"/>
      </w:pPr>
      <w:r>
        <w:continuationSeparator/>
      </w:r>
    </w:p>
  </w:endnote>
  <w:endnote w:type="continuationNotice" w:id="1">
    <w:p w14:paraId="09F19429" w14:textId="77777777" w:rsidR="00CF2224" w:rsidRDefault="00CF22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ndes Bold">
    <w:panose1 w:val="02000000000000000000"/>
    <w:charset w:val="00"/>
    <w:family w:val="modern"/>
    <w:notTrueType/>
    <w:pitch w:val="variable"/>
    <w:sig w:usb0="A000002F" w:usb1="5000005B" w:usb2="00000000" w:usb3="00000000" w:csb0="00000093" w:csb1="00000000"/>
  </w:font>
  <w:font w:name="AndesExtraLight">
    <w:altName w:val="Andes ExtraLight"/>
    <w:panose1 w:val="02000000000000000000"/>
    <w:charset w:val="00"/>
    <w:family w:val="roman"/>
    <w:pitch w:val="variable"/>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EE90422" w14:paraId="7F8F0A9D" w14:textId="77777777" w:rsidTr="5EE90422">
      <w:tc>
        <w:tcPr>
          <w:tcW w:w="3120" w:type="dxa"/>
        </w:tcPr>
        <w:p w14:paraId="37A61F00" w14:textId="70F28A71" w:rsidR="5EE90422" w:rsidRDefault="5EE90422" w:rsidP="5EE90422">
          <w:pPr>
            <w:pStyle w:val="Header"/>
            <w:ind w:left="-115"/>
          </w:pPr>
        </w:p>
      </w:tc>
      <w:tc>
        <w:tcPr>
          <w:tcW w:w="3120" w:type="dxa"/>
        </w:tcPr>
        <w:p w14:paraId="361ADA99" w14:textId="16CEB616" w:rsidR="5EE90422" w:rsidRDefault="5EE90422" w:rsidP="5EE90422">
          <w:pPr>
            <w:pStyle w:val="Header"/>
            <w:jc w:val="center"/>
          </w:pPr>
        </w:p>
      </w:tc>
      <w:tc>
        <w:tcPr>
          <w:tcW w:w="3120" w:type="dxa"/>
        </w:tcPr>
        <w:p w14:paraId="76BB84E4" w14:textId="3D36A4B4" w:rsidR="5EE90422" w:rsidRDefault="5EE90422" w:rsidP="5EE90422">
          <w:pPr>
            <w:pStyle w:val="Header"/>
            <w:ind w:right="-115"/>
            <w:jc w:val="right"/>
          </w:pPr>
        </w:p>
      </w:tc>
    </w:tr>
  </w:tbl>
  <w:p w14:paraId="06636FE4" w14:textId="2F1E21C8" w:rsidR="5EE90422" w:rsidRDefault="5EE90422" w:rsidP="5EE904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94580" w14:textId="77777777" w:rsidR="00CF2224" w:rsidRDefault="00CF2224" w:rsidP="00841EA5">
      <w:pPr>
        <w:spacing w:after="0" w:line="240" w:lineRule="auto"/>
      </w:pPr>
      <w:r>
        <w:separator/>
      </w:r>
    </w:p>
  </w:footnote>
  <w:footnote w:type="continuationSeparator" w:id="0">
    <w:p w14:paraId="249A2F64" w14:textId="77777777" w:rsidR="00CF2224" w:rsidRDefault="00CF2224" w:rsidP="00841EA5">
      <w:pPr>
        <w:spacing w:after="0" w:line="240" w:lineRule="auto"/>
      </w:pPr>
      <w:r>
        <w:continuationSeparator/>
      </w:r>
    </w:p>
  </w:footnote>
  <w:footnote w:type="continuationNotice" w:id="1">
    <w:p w14:paraId="3551CF5A" w14:textId="77777777" w:rsidR="00CF2224" w:rsidRDefault="00CF2224">
      <w:pPr>
        <w:spacing w:after="0" w:line="240" w:lineRule="auto"/>
      </w:pPr>
    </w:p>
  </w:footnote>
  <w:footnote w:id="2">
    <w:p w14:paraId="6A0BFD19" w14:textId="23C84A7F" w:rsidR="004A7D86" w:rsidRDefault="004A7D86" w:rsidP="004A7D86">
      <w:pPr>
        <w:autoSpaceDE w:val="0"/>
        <w:autoSpaceDN w:val="0"/>
        <w:adjustRightInd w:val="0"/>
        <w:spacing w:after="0" w:line="240" w:lineRule="auto"/>
      </w:pPr>
      <w:r w:rsidRPr="00375A26">
        <w:rPr>
          <w:rStyle w:val="FootnoteReference"/>
          <w:sz w:val="16"/>
          <w:szCs w:val="16"/>
        </w:rPr>
        <w:footnoteRef/>
      </w:r>
      <w:r w:rsidRPr="00375A26">
        <w:rPr>
          <w:rStyle w:val="FootnoteReference"/>
          <w:sz w:val="16"/>
          <w:szCs w:val="16"/>
        </w:rPr>
        <w:t xml:space="preserve"> </w:t>
      </w:r>
      <w:r w:rsidRPr="00375A26">
        <w:rPr>
          <w:rFonts w:cs="Tms Rmn"/>
          <w:color w:val="000000"/>
          <w:sz w:val="16"/>
          <w:szCs w:val="16"/>
        </w:rPr>
        <w:t>The Spe</w:t>
      </w:r>
      <w:r>
        <w:rPr>
          <w:rFonts w:cs="Tms Rmn"/>
          <w:color w:val="000000"/>
          <w:sz w:val="16"/>
          <w:szCs w:val="16"/>
        </w:rPr>
        <w:t xml:space="preserve">cial Purpose Vehicle (SPV), also </w:t>
      </w:r>
      <w:r w:rsidRPr="00375A26">
        <w:rPr>
          <w:rFonts w:cs="Tms Rmn"/>
          <w:color w:val="000000"/>
          <w:sz w:val="16"/>
          <w:szCs w:val="16"/>
        </w:rPr>
        <w:t>Special Purpose Company (SPC) or Special Purpose Entity (SPE)</w:t>
      </w:r>
      <w:r>
        <w:rPr>
          <w:rFonts w:cs="Tms Rmn"/>
          <w:color w:val="000000"/>
          <w:sz w:val="16"/>
          <w:szCs w:val="16"/>
        </w:rPr>
        <w:t>,</w:t>
      </w:r>
      <w:r w:rsidRPr="00375A26">
        <w:rPr>
          <w:rFonts w:cs="Tms Rmn"/>
          <w:color w:val="000000"/>
          <w:sz w:val="16"/>
          <w:szCs w:val="16"/>
        </w:rPr>
        <w:t xml:space="preserve"> is a company specifically formed to undertake a specific</w:t>
      </w:r>
      <w:r>
        <w:rPr>
          <w:rFonts w:cs="Tms Rmn"/>
          <w:color w:val="000000"/>
          <w:sz w:val="16"/>
          <w:szCs w:val="16"/>
        </w:rPr>
        <w:t xml:space="preserve"> project (in this case the PPP project</w:t>
      </w:r>
      <w:r w:rsidR="00AD0662">
        <w:rPr>
          <w:rFonts w:cs="Tms Rmn"/>
          <w:color w:val="000000"/>
          <w:sz w:val="16"/>
          <w:szCs w:val="16"/>
        </w:rPr>
        <w:t>)</w:t>
      </w:r>
      <w:r>
        <w:rPr>
          <w:rFonts w:cs="Tms Rmn"/>
          <w:color w:val="000000"/>
          <w:sz w:val="16"/>
          <w:szCs w:val="16"/>
        </w:rPr>
        <w:t>.</w:t>
      </w:r>
    </w:p>
  </w:footnote>
  <w:footnote w:id="3">
    <w:p w14:paraId="7300C2E7" w14:textId="7281EC23" w:rsidR="00AE5A3C" w:rsidRDefault="00AE5A3C" w:rsidP="00677724">
      <w:pPr>
        <w:pStyle w:val="FootnoteText"/>
        <w:jc w:val="both"/>
      </w:pPr>
      <w:r w:rsidRPr="00D675EE">
        <w:rPr>
          <w:rStyle w:val="FootnoteReference"/>
          <w:sz w:val="16"/>
          <w:szCs w:val="16"/>
        </w:rPr>
        <w:footnoteRef/>
      </w:r>
      <w:r w:rsidRPr="00D675EE">
        <w:rPr>
          <w:sz w:val="16"/>
          <w:szCs w:val="16"/>
        </w:rPr>
        <w:t xml:space="preserve"> </w:t>
      </w:r>
      <w:r w:rsidR="002F20A3" w:rsidRPr="002F20A3">
        <w:rPr>
          <w:sz w:val="16"/>
          <w:szCs w:val="16"/>
        </w:rPr>
        <w:t>The “regulatory framework” encompasses all laws, regulations, policies, binding guidelines or instructions, standard PPP contracts, other legal texts of general application, judicial decisions and administrative rulings governing or setting precedent in connection with PPPs. In this context, the term “policies” refers to other government-issued documents that are binding to all stakeholders, enforced in similar ways to laws and regulations, and provide detailed instructions for the implementation of PPPs. It should not be confused with Policy in the sense of a government’s statement of intent to use PPPs as a course of action to deliver public services. The “regulatory framework” includes but is not limited to those laws, regulations, policies, etc. dealing with PPPs (i.e. procurement of PPPs may be governed by the general procurement framework; planning and budgeting issues may be regulated instead by broader public finance related laws and regulations).</w:t>
      </w:r>
    </w:p>
  </w:footnote>
  <w:footnote w:id="4">
    <w:p w14:paraId="7CE529F9" w14:textId="77777777" w:rsidR="00D7651B" w:rsidRPr="00E63C3E" w:rsidRDefault="004126B1" w:rsidP="00E63C3E">
      <w:pPr>
        <w:spacing w:after="0" w:line="240" w:lineRule="auto"/>
        <w:jc w:val="both"/>
        <w:rPr>
          <w:sz w:val="16"/>
          <w:szCs w:val="16"/>
        </w:rPr>
      </w:pPr>
      <w:r w:rsidRPr="00D675EE">
        <w:rPr>
          <w:rStyle w:val="FootnoteReference"/>
          <w:sz w:val="16"/>
          <w:szCs w:val="16"/>
        </w:rPr>
        <w:footnoteRef/>
      </w:r>
      <w:r w:rsidRPr="00D675EE">
        <w:rPr>
          <w:sz w:val="16"/>
          <w:szCs w:val="16"/>
        </w:rPr>
        <w:t xml:space="preserve"> </w:t>
      </w:r>
      <w:r w:rsidR="00D7651B" w:rsidRPr="00E63C3E">
        <w:rPr>
          <w:sz w:val="16"/>
          <w:szCs w:val="16"/>
        </w:rPr>
        <w:t>Procurement terminology: Considering that procurement-related terminology varies across jurisdictions, depending on the type of procurement procedure and the stage of the</w:t>
      </w:r>
      <w:r w:rsidR="00D7651B" w:rsidRPr="00E63C3E" w:rsidDel="0040174C">
        <w:rPr>
          <w:sz w:val="16"/>
          <w:szCs w:val="16"/>
        </w:rPr>
        <w:t xml:space="preserve"> </w:t>
      </w:r>
      <w:r w:rsidR="00D7651B" w:rsidRPr="00E63C3E">
        <w:rPr>
          <w:sz w:val="16"/>
          <w:szCs w:val="16"/>
        </w:rPr>
        <w:t xml:space="preserve">process, the terms used in the survey should be interpreted by contributors to best fit the local naming conventions. In particular, the following non-exhaustive list of terms can be broadly understood as interchangeable in the context of the survey: </w:t>
      </w:r>
    </w:p>
    <w:p w14:paraId="7E882C98" w14:textId="77777777" w:rsidR="00D7651B" w:rsidRPr="00E63C3E" w:rsidRDefault="00D7651B" w:rsidP="00D7651B">
      <w:pPr>
        <w:numPr>
          <w:ilvl w:val="1"/>
          <w:numId w:val="10"/>
        </w:numPr>
        <w:spacing w:after="0" w:line="240" w:lineRule="auto"/>
        <w:ind w:left="720"/>
        <w:jc w:val="both"/>
        <w:rPr>
          <w:sz w:val="16"/>
          <w:szCs w:val="16"/>
        </w:rPr>
      </w:pPr>
      <w:r w:rsidRPr="00E63C3E">
        <w:rPr>
          <w:sz w:val="16"/>
          <w:szCs w:val="16"/>
        </w:rPr>
        <w:t>Bidding/tendering</w:t>
      </w:r>
      <w:r w:rsidRPr="00E63C3E" w:rsidDel="007C5739">
        <w:rPr>
          <w:sz w:val="16"/>
          <w:szCs w:val="16"/>
        </w:rPr>
        <w:t xml:space="preserve"> process</w:t>
      </w:r>
      <w:r w:rsidRPr="00E63C3E">
        <w:rPr>
          <w:sz w:val="16"/>
          <w:szCs w:val="16"/>
        </w:rPr>
        <w:t xml:space="preserve">/selection process/procurement </w:t>
      </w:r>
    </w:p>
    <w:p w14:paraId="4923ACCB" w14:textId="77777777" w:rsidR="00D7651B" w:rsidRDefault="00D7651B" w:rsidP="00D7651B">
      <w:pPr>
        <w:numPr>
          <w:ilvl w:val="1"/>
          <w:numId w:val="10"/>
        </w:numPr>
        <w:spacing w:after="0" w:line="240" w:lineRule="auto"/>
        <w:ind w:left="720"/>
        <w:jc w:val="both"/>
        <w:rPr>
          <w:sz w:val="16"/>
          <w:szCs w:val="16"/>
        </w:rPr>
      </w:pPr>
      <w:r w:rsidRPr="00E63C3E">
        <w:rPr>
          <w:sz w:val="16"/>
          <w:szCs w:val="16"/>
        </w:rPr>
        <w:t>Bid/tender/proposal</w:t>
      </w:r>
    </w:p>
    <w:p w14:paraId="13D0C58F" w14:textId="61B03347" w:rsidR="00E63C3E" w:rsidRPr="00E63C3E" w:rsidRDefault="00E63C3E" w:rsidP="00D7651B">
      <w:pPr>
        <w:numPr>
          <w:ilvl w:val="1"/>
          <w:numId w:val="10"/>
        </w:numPr>
        <w:spacing w:after="0" w:line="240" w:lineRule="auto"/>
        <w:ind w:left="720"/>
        <w:jc w:val="both"/>
        <w:rPr>
          <w:sz w:val="16"/>
          <w:szCs w:val="16"/>
        </w:rPr>
      </w:pPr>
      <w:r w:rsidRPr="00E63C3E">
        <w:rPr>
          <w:sz w:val="16"/>
          <w:szCs w:val="16"/>
        </w:rPr>
        <w:t>Call for tenders/tender notice/invitation for bids/request for qualifications (RFQ)/request for proposals (RFP) - in cases when there is not an RFQ</w:t>
      </w:r>
    </w:p>
    <w:p w14:paraId="78A8BF09" w14:textId="0E3A1EDB" w:rsidR="00D7651B" w:rsidRPr="00E63C3E" w:rsidRDefault="00E63C3E" w:rsidP="00D7651B">
      <w:pPr>
        <w:numPr>
          <w:ilvl w:val="1"/>
          <w:numId w:val="10"/>
        </w:numPr>
        <w:spacing w:after="0" w:line="240" w:lineRule="auto"/>
        <w:ind w:left="720"/>
        <w:jc w:val="both"/>
        <w:rPr>
          <w:sz w:val="16"/>
          <w:szCs w:val="16"/>
        </w:rPr>
      </w:pPr>
      <w:r w:rsidRPr="00E63C3E">
        <w:rPr>
          <w:sz w:val="16"/>
          <w:szCs w:val="16"/>
        </w:rPr>
        <w:t>Tender documents/bidding documents/specifications/request for proposals (RFP)</w:t>
      </w:r>
    </w:p>
    <w:p w14:paraId="0E695848" w14:textId="283E42C5" w:rsidR="004126B1" w:rsidRDefault="004126B1" w:rsidP="004D39B4">
      <w:pPr>
        <w:spacing w:after="0" w:line="240" w:lineRule="auto"/>
        <w:ind w:left="720"/>
        <w:jc w:val="both"/>
      </w:pPr>
    </w:p>
  </w:footnote>
  <w:footnote w:id="5">
    <w:p w14:paraId="230B55A3" w14:textId="0C4317E7" w:rsidR="00803295" w:rsidRDefault="00803295">
      <w:pPr>
        <w:pStyle w:val="FootnoteText"/>
      </w:pPr>
      <w:r w:rsidRPr="00D675EE">
        <w:rPr>
          <w:rStyle w:val="FootnoteReference"/>
          <w:sz w:val="16"/>
          <w:szCs w:val="16"/>
        </w:rPr>
        <w:footnoteRef/>
      </w:r>
      <w:r w:rsidR="5EE90422">
        <w:t xml:space="preserve"> </w:t>
      </w:r>
      <w:r w:rsidR="5EE90422" w:rsidRPr="00E63844">
        <w:rPr>
          <w:sz w:val="16"/>
          <w:szCs w:val="16"/>
        </w:rPr>
        <w:t>The “Procuring Authority” is the Ministry, Department or Agency responsible for ensuring that the relevant assets and/or services are provided by the private partner after successful completion of the procurement/bidding process. It is the authority in charge of the PPP (i.e. identifying, preparing, procuring, awarding and managing the PPP contract).</w:t>
      </w:r>
    </w:p>
  </w:footnote>
  <w:footnote w:id="6">
    <w:p w14:paraId="092FE084" w14:textId="77777777" w:rsidR="007A14E5" w:rsidRDefault="007A14E5" w:rsidP="0051403E">
      <w:pPr>
        <w:pStyle w:val="FootnoteText"/>
      </w:pPr>
      <w:r w:rsidRPr="00596B38">
        <w:rPr>
          <w:sz w:val="16"/>
          <w:szCs w:val="16"/>
          <w:vertAlign w:val="superscript"/>
          <w:lang w:val="en"/>
        </w:rPr>
        <w:footnoteRef/>
      </w:r>
      <w:r w:rsidRPr="00596B38">
        <w:rPr>
          <w:sz w:val="16"/>
          <w:szCs w:val="16"/>
          <w:vertAlign w:val="superscript"/>
          <w:lang w:val="en"/>
        </w:rPr>
        <w:t xml:space="preserve"> </w:t>
      </w:r>
      <w:r w:rsidRPr="00BB21A9">
        <w:rPr>
          <w:sz w:val="16"/>
          <w:szCs w:val="16"/>
          <w:lang w:val="en"/>
        </w:rPr>
        <w:t>If possible, please provide</w:t>
      </w:r>
      <w:r w:rsidRPr="005E4FFF">
        <w:rPr>
          <w:sz w:val="16"/>
          <w:szCs w:val="16"/>
          <w:lang w:val="en"/>
        </w:rPr>
        <w:t xml:space="preserve"> a link to a government–supported website where the mentioned </w:t>
      </w:r>
      <w:r>
        <w:rPr>
          <w:sz w:val="16"/>
          <w:szCs w:val="16"/>
          <w:lang w:val="en"/>
        </w:rPr>
        <w:t>methodology</w:t>
      </w:r>
      <w:r w:rsidRPr="005E4FFF">
        <w:rPr>
          <w:sz w:val="16"/>
          <w:szCs w:val="16"/>
          <w:lang w:val="en"/>
        </w:rPr>
        <w:t xml:space="preserve"> is available or provide an electronic copy of it</w:t>
      </w:r>
      <w:r>
        <w:rPr>
          <w:sz w:val="16"/>
          <w:szCs w:val="16"/>
          <w:lang w:val="en"/>
        </w:rPr>
        <w:t>.</w:t>
      </w:r>
    </w:p>
  </w:footnote>
  <w:footnote w:id="7">
    <w:p w14:paraId="715274D0" w14:textId="11842D7C" w:rsidR="007A14E5" w:rsidRDefault="007A14E5">
      <w:pPr>
        <w:pStyle w:val="FootnoteText"/>
      </w:pPr>
      <w:r w:rsidRPr="00D675EE">
        <w:rPr>
          <w:rStyle w:val="FootnoteReference"/>
          <w:sz w:val="16"/>
          <w:szCs w:val="16"/>
        </w:rPr>
        <w:footnoteRef/>
      </w:r>
      <w:r>
        <w:t xml:space="preserve"> </w:t>
      </w:r>
      <w:r w:rsidRPr="002C3AF4">
        <w:rPr>
          <w:sz w:val="16"/>
          <w:szCs w:val="16"/>
        </w:rPr>
        <w:t>Market</w:t>
      </w:r>
      <w:r>
        <w:rPr>
          <w:sz w:val="16"/>
          <w:szCs w:val="16"/>
        </w:rPr>
        <w:t xml:space="preserve"> sounding and/or</w:t>
      </w:r>
      <w:r w:rsidRPr="002C3AF4">
        <w:rPr>
          <w:sz w:val="16"/>
          <w:szCs w:val="16"/>
        </w:rPr>
        <w:t xml:space="preserve"> assessment refers to a </w:t>
      </w:r>
      <w:r>
        <w:rPr>
          <w:sz w:val="16"/>
          <w:szCs w:val="16"/>
        </w:rPr>
        <w:t>procedure</w:t>
      </w:r>
      <w:r w:rsidRPr="002C3AF4">
        <w:rPr>
          <w:sz w:val="16"/>
          <w:szCs w:val="16"/>
        </w:rPr>
        <w:t xml:space="preserve"> that </w:t>
      </w:r>
      <w:r>
        <w:rPr>
          <w:sz w:val="16"/>
          <w:szCs w:val="16"/>
        </w:rPr>
        <w:t>evaluates</w:t>
      </w:r>
      <w:r w:rsidRPr="002C3AF4">
        <w:rPr>
          <w:sz w:val="16"/>
          <w:szCs w:val="16"/>
        </w:rPr>
        <w:t xml:space="preserve"> potential interest from contractors</w:t>
      </w:r>
      <w:r>
        <w:rPr>
          <w:sz w:val="16"/>
          <w:szCs w:val="16"/>
        </w:rPr>
        <w:t>,</w:t>
      </w:r>
      <w:r w:rsidRPr="002C3AF4">
        <w:rPr>
          <w:sz w:val="16"/>
          <w:szCs w:val="16"/>
        </w:rPr>
        <w:t xml:space="preserve"> </w:t>
      </w:r>
      <w:r>
        <w:rPr>
          <w:sz w:val="16"/>
          <w:szCs w:val="16"/>
        </w:rPr>
        <w:t>providing</w:t>
      </w:r>
      <w:r w:rsidRPr="002C3AF4">
        <w:rPr>
          <w:sz w:val="16"/>
          <w:szCs w:val="16"/>
        </w:rPr>
        <w:t xml:space="preserve"> insight into the l</w:t>
      </w:r>
      <w:r>
        <w:rPr>
          <w:sz w:val="16"/>
          <w:szCs w:val="16"/>
        </w:rPr>
        <w:t>ikely level of market interest</w:t>
      </w:r>
      <w:r w:rsidRPr="002C3AF4">
        <w:rPr>
          <w:sz w:val="16"/>
          <w:szCs w:val="16"/>
        </w:rPr>
        <w:t xml:space="preserve"> and </w:t>
      </w:r>
      <w:r>
        <w:rPr>
          <w:sz w:val="16"/>
          <w:szCs w:val="16"/>
        </w:rPr>
        <w:t xml:space="preserve">providing the procuring authority with an opportunity to </w:t>
      </w:r>
      <w:r w:rsidRPr="002C3AF4">
        <w:rPr>
          <w:sz w:val="16"/>
          <w:szCs w:val="16"/>
        </w:rPr>
        <w:t>adj</w:t>
      </w:r>
      <w:r>
        <w:rPr>
          <w:sz w:val="16"/>
          <w:szCs w:val="16"/>
        </w:rPr>
        <w:t xml:space="preserve">ust the project scope if necessary </w:t>
      </w:r>
      <w:r w:rsidRPr="002C3AF4">
        <w:rPr>
          <w:sz w:val="16"/>
          <w:szCs w:val="16"/>
        </w:rPr>
        <w:t>to ensure private sector participat</w:t>
      </w:r>
      <w:r>
        <w:rPr>
          <w:sz w:val="16"/>
          <w:szCs w:val="16"/>
        </w:rPr>
        <w:t>ion and to improve competition</w:t>
      </w:r>
      <w:r w:rsidRPr="002C3AF4">
        <w:rPr>
          <w:sz w:val="16"/>
          <w:szCs w:val="16"/>
        </w:rPr>
        <w:t>.</w:t>
      </w:r>
    </w:p>
  </w:footnote>
  <w:footnote w:id="8">
    <w:p w14:paraId="0945EBA0" w14:textId="77777777" w:rsidR="006E3323" w:rsidRPr="007B5284" w:rsidRDefault="006E3323" w:rsidP="00624053">
      <w:pPr>
        <w:pStyle w:val="FootnoteText"/>
        <w:rPr>
          <w:sz w:val="16"/>
          <w:szCs w:val="16"/>
        </w:rPr>
      </w:pPr>
      <w:r w:rsidRPr="007B5284">
        <w:rPr>
          <w:rStyle w:val="FootnoteReference"/>
          <w:sz w:val="16"/>
          <w:szCs w:val="16"/>
        </w:rPr>
        <w:footnoteRef/>
      </w:r>
      <w:r w:rsidRPr="007B5284">
        <w:rPr>
          <w:sz w:val="16"/>
          <w:szCs w:val="16"/>
        </w:rPr>
        <w:t xml:space="preserve"> A financial model is</w:t>
      </w:r>
      <w:r>
        <w:rPr>
          <w:sz w:val="16"/>
          <w:szCs w:val="16"/>
        </w:rPr>
        <w:t xml:space="preserve"> an</w:t>
      </w:r>
      <w:r w:rsidRPr="007B5284">
        <w:rPr>
          <w:sz w:val="16"/>
          <w:szCs w:val="16"/>
        </w:rPr>
        <w:t xml:space="preserve"> analytical tool that allows the user to assess the financial robustness of the project by representing its expected financial performance, including cash flows, returns, etc. </w:t>
      </w:r>
      <w:r>
        <w:rPr>
          <w:sz w:val="16"/>
          <w:szCs w:val="16"/>
        </w:rPr>
        <w:t xml:space="preserve">Not to be confused with a financial proposal. </w:t>
      </w:r>
    </w:p>
  </w:footnote>
  <w:footnote w:id="9">
    <w:p w14:paraId="5A6D13A5" w14:textId="77777777" w:rsidR="006E3323" w:rsidRPr="00683053" w:rsidRDefault="006E3323" w:rsidP="002C1AC3">
      <w:pPr>
        <w:pStyle w:val="FootnoteText"/>
        <w:rPr>
          <w:sz w:val="16"/>
          <w:szCs w:val="16"/>
        </w:rPr>
      </w:pPr>
      <w:r w:rsidRPr="00683053">
        <w:rPr>
          <w:rStyle w:val="FootnoteReference"/>
          <w:sz w:val="16"/>
          <w:szCs w:val="16"/>
        </w:rPr>
        <w:footnoteRef/>
      </w:r>
      <w:r w:rsidRPr="00683053">
        <w:rPr>
          <w:sz w:val="16"/>
          <w:szCs w:val="16"/>
        </w:rPr>
        <w:t xml:space="preserve"> Material Adverse Government Action means any act or omission by the procuring authority or other relevant authority, which occurs during the term of the PPP Contract and which has a material adverse effect on (i) the ability of the </w:t>
      </w:r>
      <w:r>
        <w:rPr>
          <w:sz w:val="16"/>
          <w:szCs w:val="16"/>
        </w:rPr>
        <w:t>private partner</w:t>
      </w:r>
      <w:r w:rsidRPr="00683053">
        <w:rPr>
          <w:sz w:val="16"/>
          <w:szCs w:val="16"/>
        </w:rPr>
        <w:t xml:space="preserve"> to comply with any of its material obligations under this PPP Contract and/or (ii) the cost or the profits arising from such perform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77576" w14:textId="4E45F64B" w:rsidR="006E3323" w:rsidRDefault="006E3323" w:rsidP="00A17CD0">
    <w:pPr>
      <w:pStyle w:val="Header"/>
      <w:jc w:val="center"/>
    </w:pPr>
    <w:r>
      <w:rPr>
        <w:noProof/>
      </w:rPr>
      <w:drawing>
        <wp:anchor distT="0" distB="0" distL="114300" distR="114300" simplePos="0" relativeHeight="251658240" behindDoc="0" locked="0" layoutInCell="1" allowOverlap="1" wp14:anchorId="4A9B3EE6" wp14:editId="5909210E">
          <wp:simplePos x="0" y="0"/>
          <wp:positionH relativeFrom="column">
            <wp:posOffset>3803650</wp:posOffset>
          </wp:positionH>
          <wp:positionV relativeFrom="paragraph">
            <wp:posOffset>-168275</wp:posOffset>
          </wp:positionV>
          <wp:extent cx="2118360" cy="414020"/>
          <wp:effectExtent l="0" t="0" r="0" b="0"/>
          <wp:wrapSquare wrapText="bothSides"/>
          <wp:docPr id="3" name="Picture 2" descr="WBG_Horizontal-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BG_Horizontal-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8360" cy="4140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1" locked="0" layoutInCell="1" allowOverlap="1" wp14:anchorId="40C8E5DB" wp14:editId="695DE91C">
          <wp:simplePos x="0" y="0"/>
          <wp:positionH relativeFrom="page">
            <wp:posOffset>0</wp:posOffset>
          </wp:positionH>
          <wp:positionV relativeFrom="page">
            <wp:posOffset>57150</wp:posOffset>
          </wp:positionV>
          <wp:extent cx="1746885" cy="1576705"/>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r="65985"/>
                  <a:stretch>
                    <a:fillRect/>
                  </a:stretch>
                </pic:blipFill>
                <pic:spPr bwMode="auto">
                  <a:xfrm>
                    <a:off x="0" y="0"/>
                    <a:ext cx="1746885" cy="1576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1A3DAC" w14:textId="7D87F058" w:rsidR="006E3323" w:rsidRPr="00EC17BA" w:rsidRDefault="006E3323" w:rsidP="00EC17BA">
    <w:pPr>
      <w:spacing w:before="280" w:line="288" w:lineRule="exact"/>
      <w:rPr>
        <w:sz w:val="10"/>
        <w:szCs w:val="10"/>
      </w:rPr>
    </w:pPr>
    <w:r>
      <w:rPr>
        <w:rFonts w:ascii="Andes Bold" w:eastAsia="AndesExtraLight" w:hAnsi="Andes Bold" w:cs="AndesExtraLight"/>
        <w:b/>
        <w:color w:val="28ACE2"/>
        <w:sz w:val="28"/>
        <w:szCs w:val="28"/>
      </w:rPr>
      <w:t>BENCHMARKING INFRASTRUCTURE</w:t>
    </w:r>
    <w:r w:rsidR="00353984">
      <w:rPr>
        <w:rFonts w:ascii="Andes Bold" w:eastAsia="AndesExtraLight" w:hAnsi="Andes Bold" w:cs="AndesExtraLight"/>
        <w:b/>
        <w:color w:val="28ACE2"/>
        <w:sz w:val="28"/>
        <w:szCs w:val="28"/>
      </w:rPr>
      <w:t xml:space="preserve"> DEVELOPMENT</w:t>
    </w:r>
    <w:r w:rsidRPr="004152EB">
      <w:rPr>
        <w:rFonts w:ascii="Andes Bold" w:eastAsia="AndesExtraLight" w:hAnsi="Andes Bold" w:cs="AndesExtraLight"/>
        <w:b/>
        <w:color w:val="28ACE2"/>
        <w:sz w:val="28"/>
        <w:szCs w:val="28"/>
      </w:rPr>
      <w:t xml:space="preserve"> </w:t>
    </w:r>
    <w:r w:rsidR="006A1812">
      <w:rPr>
        <w:rFonts w:ascii="Andes Bold" w:eastAsia="AndesExtraLight" w:hAnsi="Andes Bold" w:cs="AndesExtraLight"/>
        <w:b/>
        <w:color w:val="28ACE2"/>
        <w:sz w:val="28"/>
        <w:szCs w:val="28"/>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0EEFD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EC37A3"/>
    <w:multiLevelType w:val="multilevel"/>
    <w:tmpl w:val="E42AB6A2"/>
    <w:lvl w:ilvl="0">
      <w:start w:val="1"/>
      <w:numFmt w:val="decimal"/>
      <w:lvlText w:val="%1."/>
      <w:lvlJc w:val="left"/>
      <w:pPr>
        <w:ind w:left="786" w:hanging="360"/>
      </w:pPr>
      <w:rPr>
        <w:b w:val="0"/>
        <w:color w:val="auto"/>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1866" w:hanging="1440"/>
      </w:pPr>
      <w:rPr>
        <w:rFonts w:hint="default"/>
      </w:rPr>
    </w:lvl>
  </w:abstractNum>
  <w:abstractNum w:abstractNumId="2" w15:restartNumberingAfterBreak="0">
    <w:nsid w:val="055D7D61"/>
    <w:multiLevelType w:val="multilevel"/>
    <w:tmpl w:val="3E48A7E2"/>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decimal"/>
      <w:suff w:val="space"/>
      <w:lvlText w:val="%3.%4."/>
      <w:lvlJc w:val="left"/>
      <w:pPr>
        <w:ind w:left="1548" w:hanging="1008"/>
      </w:pPr>
      <w:rPr>
        <w:rFonts w:hint="default"/>
        <w:b/>
      </w:rPr>
    </w:lvl>
    <w:lvl w:ilvl="4">
      <w:start w:val="1"/>
      <w:numFmt w:val="decimal"/>
      <w:suff w:val="space"/>
      <w:lvlText w:val="%3.%4.%5."/>
      <w:lvlJc w:val="left"/>
      <w:pPr>
        <w:ind w:left="135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3" w15:restartNumberingAfterBreak="0">
    <w:nsid w:val="05CF1196"/>
    <w:multiLevelType w:val="multilevel"/>
    <w:tmpl w:val="D9FC3B1A"/>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bullet"/>
      <w:lvlText w:val=""/>
      <w:lvlJc w:val="left"/>
      <w:pPr>
        <w:ind w:left="1278" w:hanging="1008"/>
      </w:pPr>
      <w:rPr>
        <w:rFonts w:ascii="Wingdings" w:hAnsi="Wingdings" w:hint="default"/>
        <w:b/>
      </w:rPr>
    </w:lvl>
    <w:lvl w:ilvl="4">
      <w:start w:val="1"/>
      <w:numFmt w:val="decimal"/>
      <w:suff w:val="space"/>
      <w:lvlText w:val="%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4" w15:restartNumberingAfterBreak="0">
    <w:nsid w:val="1BA3638B"/>
    <w:multiLevelType w:val="multilevel"/>
    <w:tmpl w:val="1B6A11A0"/>
    <w:lvl w:ilvl="0">
      <w:start w:val="60"/>
      <w:numFmt w:val="decimal"/>
      <w:lvlText w:val="%1"/>
      <w:lvlJc w:val="left"/>
      <w:pPr>
        <w:ind w:left="384" w:hanging="384"/>
      </w:pPr>
      <w:rPr>
        <w:rFonts w:hint="default"/>
      </w:rPr>
    </w:lvl>
    <w:lvl w:ilvl="1">
      <w:start w:val="4"/>
      <w:numFmt w:val="decimal"/>
      <w:lvlText w:val="%1.%2"/>
      <w:lvlJc w:val="left"/>
      <w:pPr>
        <w:ind w:left="1104" w:hanging="384"/>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C0354AA"/>
    <w:multiLevelType w:val="multilevel"/>
    <w:tmpl w:val="B39AADB2"/>
    <w:lvl w:ilvl="0">
      <w:start w:val="14"/>
      <w:numFmt w:val="decimal"/>
      <w:lvlText w:val="%1"/>
      <w:lvlJc w:val="left"/>
      <w:pPr>
        <w:ind w:left="375" w:hanging="375"/>
      </w:pPr>
      <w:rPr>
        <w:rFonts w:hint="default"/>
        <w:b/>
      </w:rPr>
    </w:lvl>
    <w:lvl w:ilvl="1">
      <w:start w:val="1"/>
      <w:numFmt w:val="decimal"/>
      <w:lvlText w:val="%1.%2"/>
      <w:lvlJc w:val="left"/>
      <w:pPr>
        <w:ind w:left="375" w:hanging="37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6" w15:restartNumberingAfterBreak="0">
    <w:nsid w:val="1D7556DC"/>
    <w:multiLevelType w:val="multilevel"/>
    <w:tmpl w:val="044C5A20"/>
    <w:lvl w:ilvl="0">
      <w:start w:val="28"/>
      <w:numFmt w:val="decimal"/>
      <w:lvlText w:val="%1"/>
      <w:lvlJc w:val="left"/>
      <w:pPr>
        <w:ind w:left="552" w:hanging="552"/>
      </w:pPr>
      <w:rPr>
        <w:rFonts w:hint="default"/>
      </w:rPr>
    </w:lvl>
    <w:lvl w:ilvl="1">
      <w:start w:val="5"/>
      <w:numFmt w:val="decimal"/>
      <w:lvlText w:val="%1.%2"/>
      <w:lvlJc w:val="left"/>
      <w:pPr>
        <w:ind w:left="1272" w:hanging="55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207449DF"/>
    <w:multiLevelType w:val="hybridMultilevel"/>
    <w:tmpl w:val="90E4E10E"/>
    <w:lvl w:ilvl="0" w:tplc="53B24CBE">
      <w:start w:val="1"/>
      <w:numFmt w:val="lowerLetter"/>
      <w:lvlText w:val="%1."/>
      <w:lvlJc w:val="left"/>
      <w:pPr>
        <w:ind w:left="330" w:hanging="360"/>
      </w:pPr>
      <w:rPr>
        <w:rFonts w:hint="default"/>
        <w:b w:val="0"/>
      </w:rPr>
    </w:lvl>
    <w:lvl w:ilvl="1" w:tplc="04090019" w:tentative="1">
      <w:start w:val="1"/>
      <w:numFmt w:val="lowerLetter"/>
      <w:lvlText w:val="%2."/>
      <w:lvlJc w:val="left"/>
      <w:pPr>
        <w:ind w:left="1050" w:hanging="360"/>
      </w:pPr>
    </w:lvl>
    <w:lvl w:ilvl="2" w:tplc="0409001B" w:tentative="1">
      <w:start w:val="1"/>
      <w:numFmt w:val="lowerRoman"/>
      <w:lvlText w:val="%3."/>
      <w:lvlJc w:val="right"/>
      <w:pPr>
        <w:ind w:left="1770" w:hanging="180"/>
      </w:pPr>
    </w:lvl>
    <w:lvl w:ilvl="3" w:tplc="0409000F" w:tentative="1">
      <w:start w:val="1"/>
      <w:numFmt w:val="decimal"/>
      <w:lvlText w:val="%4."/>
      <w:lvlJc w:val="left"/>
      <w:pPr>
        <w:ind w:left="2490" w:hanging="360"/>
      </w:pPr>
    </w:lvl>
    <w:lvl w:ilvl="4" w:tplc="04090019" w:tentative="1">
      <w:start w:val="1"/>
      <w:numFmt w:val="lowerLetter"/>
      <w:lvlText w:val="%5."/>
      <w:lvlJc w:val="left"/>
      <w:pPr>
        <w:ind w:left="3210" w:hanging="360"/>
      </w:pPr>
    </w:lvl>
    <w:lvl w:ilvl="5" w:tplc="0409001B" w:tentative="1">
      <w:start w:val="1"/>
      <w:numFmt w:val="lowerRoman"/>
      <w:lvlText w:val="%6."/>
      <w:lvlJc w:val="right"/>
      <w:pPr>
        <w:ind w:left="3930" w:hanging="180"/>
      </w:pPr>
    </w:lvl>
    <w:lvl w:ilvl="6" w:tplc="0409000F" w:tentative="1">
      <w:start w:val="1"/>
      <w:numFmt w:val="decimal"/>
      <w:lvlText w:val="%7."/>
      <w:lvlJc w:val="left"/>
      <w:pPr>
        <w:ind w:left="4650" w:hanging="360"/>
      </w:pPr>
    </w:lvl>
    <w:lvl w:ilvl="7" w:tplc="04090019" w:tentative="1">
      <w:start w:val="1"/>
      <w:numFmt w:val="lowerLetter"/>
      <w:lvlText w:val="%8."/>
      <w:lvlJc w:val="left"/>
      <w:pPr>
        <w:ind w:left="5370" w:hanging="360"/>
      </w:pPr>
    </w:lvl>
    <w:lvl w:ilvl="8" w:tplc="0409001B" w:tentative="1">
      <w:start w:val="1"/>
      <w:numFmt w:val="lowerRoman"/>
      <w:lvlText w:val="%9."/>
      <w:lvlJc w:val="right"/>
      <w:pPr>
        <w:ind w:left="6090" w:hanging="180"/>
      </w:pPr>
    </w:lvl>
  </w:abstractNum>
  <w:abstractNum w:abstractNumId="8" w15:restartNumberingAfterBreak="0">
    <w:nsid w:val="20871B06"/>
    <w:multiLevelType w:val="hybridMultilevel"/>
    <w:tmpl w:val="17C2DF04"/>
    <w:lvl w:ilvl="0" w:tplc="39CCBAF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CC5D46"/>
    <w:multiLevelType w:val="multilevel"/>
    <w:tmpl w:val="187A6CC4"/>
    <w:lvl w:ilvl="0">
      <w:start w:val="9"/>
      <w:numFmt w:val="decimal"/>
      <w:lvlText w:val="%1"/>
      <w:lvlJc w:val="left"/>
      <w:pPr>
        <w:ind w:left="435" w:hanging="435"/>
      </w:pPr>
      <w:rPr>
        <w:rFonts w:hint="default"/>
        <w:b w:val="0"/>
      </w:rPr>
    </w:lvl>
    <w:lvl w:ilvl="1">
      <w:start w:val="7"/>
      <w:numFmt w:val="decimal"/>
      <w:lvlText w:val="%1.%2"/>
      <w:lvlJc w:val="left"/>
      <w:pPr>
        <w:ind w:left="435" w:hanging="435"/>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0" w15:restartNumberingAfterBreak="0">
    <w:nsid w:val="214B61CD"/>
    <w:multiLevelType w:val="multilevel"/>
    <w:tmpl w:val="626EB414"/>
    <w:lvl w:ilvl="0">
      <w:start w:val="9"/>
      <w:numFmt w:val="decimal"/>
      <w:lvlText w:val="%1"/>
      <w:lvlJc w:val="left"/>
      <w:pPr>
        <w:ind w:left="435" w:hanging="435"/>
      </w:pPr>
      <w:rPr>
        <w:rFonts w:eastAsia="Calibri" w:hint="default"/>
      </w:rPr>
    </w:lvl>
    <w:lvl w:ilvl="1">
      <w:start w:val="7"/>
      <w:numFmt w:val="decimal"/>
      <w:lvlText w:val="%1.%2"/>
      <w:lvlJc w:val="left"/>
      <w:pPr>
        <w:ind w:left="435" w:hanging="435"/>
      </w:pPr>
      <w:rPr>
        <w:rFonts w:eastAsia="Calibri" w:hint="default"/>
      </w:rPr>
    </w:lvl>
    <w:lvl w:ilvl="2">
      <w:start w:val="2"/>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11" w15:restartNumberingAfterBreak="0">
    <w:nsid w:val="22832F72"/>
    <w:multiLevelType w:val="hybridMultilevel"/>
    <w:tmpl w:val="D54EA996"/>
    <w:lvl w:ilvl="0" w:tplc="0409000F">
      <w:start w:val="1"/>
      <w:numFmt w:val="decimal"/>
      <w:lvlText w:val="%1."/>
      <w:lvlJc w:val="left"/>
      <w:pPr>
        <w:ind w:left="975" w:hanging="360"/>
      </w:p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12" w15:restartNumberingAfterBreak="0">
    <w:nsid w:val="263B6D1D"/>
    <w:multiLevelType w:val="multilevel"/>
    <w:tmpl w:val="237E1C18"/>
    <w:lvl w:ilvl="0">
      <w:start w:val="1"/>
      <w:numFmt w:val="upperLetter"/>
      <w:suff w:val="space"/>
      <w:lvlText w:val="%1."/>
      <w:lvlJc w:val="left"/>
      <w:pPr>
        <w:ind w:left="360" w:hanging="360"/>
      </w:pPr>
      <w:rPr>
        <w:rFonts w:hint="default"/>
        <w:b/>
      </w:rPr>
    </w:lvl>
    <w:lvl w:ilvl="1">
      <w:start w:val="2"/>
      <w:numFmt w:val="decimal"/>
      <w:suff w:val="space"/>
      <w:lvlText w:val="%1.%2."/>
      <w:lvlJc w:val="left"/>
      <w:pPr>
        <w:ind w:left="2016" w:hanging="936"/>
      </w:pPr>
      <w:rPr>
        <w:rFonts w:hint="default"/>
        <w:b/>
      </w:rPr>
    </w:lvl>
    <w:lvl w:ilvl="2">
      <w:start w:val="13"/>
      <w:numFmt w:val="decimal"/>
      <w:lvlText w:val="%3."/>
      <w:lvlJc w:val="left"/>
      <w:pPr>
        <w:ind w:left="360" w:hanging="360"/>
      </w:pPr>
      <w:rPr>
        <w:rFonts w:ascii="Calibri" w:hAnsi="Calibri" w:hint="default"/>
        <w:b/>
        <w:i w:val="0"/>
        <w:color w:val="FFFFFF"/>
        <w:sz w:val="22"/>
      </w:rPr>
    </w:lvl>
    <w:lvl w:ilvl="3">
      <w:start w:val="1"/>
      <w:numFmt w:val="decimal"/>
      <w:suff w:val="space"/>
      <w:lvlText w:val="%3.%4."/>
      <w:lvlJc w:val="left"/>
      <w:pPr>
        <w:ind w:left="1440" w:hanging="936"/>
      </w:pPr>
      <w:rPr>
        <w:rFonts w:ascii="Calibri" w:hAnsi="Calibri" w:hint="default"/>
        <w:b/>
        <w:color w:val="auto"/>
        <w:sz w:val="22"/>
        <w:szCs w:val="22"/>
      </w:rPr>
    </w:lvl>
    <w:lvl w:ilvl="4">
      <w:start w:val="1"/>
      <w:numFmt w:val="decimal"/>
      <w:suff w:val="space"/>
      <w:lvlText w:val="%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13" w15:restartNumberingAfterBreak="0">
    <w:nsid w:val="27B15BB1"/>
    <w:multiLevelType w:val="multilevel"/>
    <w:tmpl w:val="D346A1A2"/>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bullet"/>
      <w:lvlText w:val="o"/>
      <w:lvlJc w:val="left"/>
      <w:pPr>
        <w:ind w:left="1278" w:hanging="1008"/>
      </w:pPr>
      <w:rPr>
        <w:rFonts w:ascii="Courier New" w:hAnsi="Courier New" w:cs="Courier New" w:hint="default"/>
        <w:b/>
      </w:rPr>
    </w:lvl>
    <w:lvl w:ilvl="4">
      <w:start w:val="1"/>
      <w:numFmt w:val="decimal"/>
      <w:suff w:val="space"/>
      <w:lvlText w:val="%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14" w15:restartNumberingAfterBreak="0">
    <w:nsid w:val="28162067"/>
    <w:multiLevelType w:val="hybridMultilevel"/>
    <w:tmpl w:val="9D9E40D6"/>
    <w:lvl w:ilvl="0" w:tplc="C706E0C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EB2A1F"/>
    <w:multiLevelType w:val="hybridMultilevel"/>
    <w:tmpl w:val="448070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D4511F"/>
    <w:multiLevelType w:val="hybridMultilevel"/>
    <w:tmpl w:val="CBD094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0283168"/>
    <w:multiLevelType w:val="multilevel"/>
    <w:tmpl w:val="3E48A7E2"/>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decimal"/>
      <w:suff w:val="space"/>
      <w:lvlText w:val="%3.%4."/>
      <w:lvlJc w:val="left"/>
      <w:pPr>
        <w:ind w:left="1278" w:hanging="1008"/>
      </w:pPr>
      <w:rPr>
        <w:rFonts w:hint="default"/>
        <w:b/>
      </w:rPr>
    </w:lvl>
    <w:lvl w:ilvl="4">
      <w:start w:val="1"/>
      <w:numFmt w:val="decimal"/>
      <w:suff w:val="space"/>
      <w:lvlText w:val="%3.%4.%5."/>
      <w:lvlJc w:val="left"/>
      <w:pPr>
        <w:ind w:left="135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18" w15:restartNumberingAfterBreak="0">
    <w:nsid w:val="30600496"/>
    <w:multiLevelType w:val="multilevel"/>
    <w:tmpl w:val="3E48A7E2"/>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decimal"/>
      <w:suff w:val="space"/>
      <w:lvlText w:val="%3.%4."/>
      <w:lvlJc w:val="left"/>
      <w:pPr>
        <w:ind w:left="1278" w:hanging="1008"/>
      </w:pPr>
      <w:rPr>
        <w:rFonts w:hint="default"/>
        <w:b/>
      </w:rPr>
    </w:lvl>
    <w:lvl w:ilvl="4">
      <w:start w:val="1"/>
      <w:numFmt w:val="decimal"/>
      <w:suff w:val="space"/>
      <w:lvlText w:val="%3.%4.%5."/>
      <w:lvlJc w:val="left"/>
      <w:pPr>
        <w:ind w:left="135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19" w15:restartNumberingAfterBreak="0">
    <w:nsid w:val="313B5069"/>
    <w:multiLevelType w:val="hybridMultilevel"/>
    <w:tmpl w:val="C6F08FD2"/>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FE5C51"/>
    <w:multiLevelType w:val="hybridMultilevel"/>
    <w:tmpl w:val="D39EF3C6"/>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4D4B070A"/>
    <w:multiLevelType w:val="multilevel"/>
    <w:tmpl w:val="3E48A7E2"/>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decimal"/>
      <w:suff w:val="space"/>
      <w:lvlText w:val="%3.%4."/>
      <w:lvlJc w:val="left"/>
      <w:pPr>
        <w:ind w:left="1728" w:hanging="1008"/>
      </w:pPr>
      <w:rPr>
        <w:rFonts w:hint="default"/>
        <w:b/>
      </w:rPr>
    </w:lvl>
    <w:lvl w:ilvl="4">
      <w:start w:val="1"/>
      <w:numFmt w:val="decimal"/>
      <w:suff w:val="space"/>
      <w:lvlText w:val="%3.%4.%5."/>
      <w:lvlJc w:val="left"/>
      <w:pPr>
        <w:ind w:left="135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22" w15:restartNumberingAfterBreak="0">
    <w:nsid w:val="50482249"/>
    <w:multiLevelType w:val="multilevel"/>
    <w:tmpl w:val="0E589814"/>
    <w:lvl w:ilvl="0">
      <w:start w:val="5"/>
      <w:numFmt w:val="decimal"/>
      <w:lvlText w:val="%1"/>
      <w:lvlJc w:val="left"/>
      <w:pPr>
        <w:ind w:left="360" w:hanging="360"/>
      </w:pPr>
      <w:rPr>
        <w:rFonts w:hint="default"/>
        <w:b/>
      </w:rPr>
    </w:lvl>
    <w:lvl w:ilvl="1">
      <w:start w:val="4"/>
      <w:numFmt w:val="decimal"/>
      <w:lvlText w:val="%1.%2"/>
      <w:lvlJc w:val="left"/>
      <w:pPr>
        <w:ind w:left="900" w:hanging="360"/>
      </w:pPr>
      <w:rPr>
        <w:rFonts w:hint="default"/>
        <w:b/>
      </w:rPr>
    </w:lvl>
    <w:lvl w:ilvl="2">
      <w:start w:val="1"/>
      <w:numFmt w:val="decimal"/>
      <w:lvlText w:val="%1.%2.%3"/>
      <w:lvlJc w:val="left"/>
      <w:pPr>
        <w:ind w:left="1800" w:hanging="720"/>
      </w:pPr>
      <w:rPr>
        <w:rFonts w:hint="default"/>
        <w:b/>
      </w:rPr>
    </w:lvl>
    <w:lvl w:ilvl="3">
      <w:start w:val="1"/>
      <w:numFmt w:val="decimal"/>
      <w:lvlText w:val="%1.%2.%3.%4"/>
      <w:lvlJc w:val="left"/>
      <w:pPr>
        <w:ind w:left="2340" w:hanging="720"/>
      </w:pPr>
      <w:rPr>
        <w:rFonts w:hint="default"/>
        <w:b/>
      </w:rPr>
    </w:lvl>
    <w:lvl w:ilvl="4">
      <w:start w:val="1"/>
      <w:numFmt w:val="decimal"/>
      <w:lvlText w:val="%1.%2.%3.%4.%5"/>
      <w:lvlJc w:val="left"/>
      <w:pPr>
        <w:ind w:left="3240" w:hanging="1080"/>
      </w:pPr>
      <w:rPr>
        <w:rFonts w:hint="default"/>
        <w:b/>
      </w:rPr>
    </w:lvl>
    <w:lvl w:ilvl="5">
      <w:start w:val="1"/>
      <w:numFmt w:val="decimal"/>
      <w:lvlText w:val="%1.%2.%3.%4.%5.%6"/>
      <w:lvlJc w:val="left"/>
      <w:pPr>
        <w:ind w:left="3780" w:hanging="1080"/>
      </w:pPr>
      <w:rPr>
        <w:rFonts w:hint="default"/>
        <w:b/>
      </w:rPr>
    </w:lvl>
    <w:lvl w:ilvl="6">
      <w:start w:val="1"/>
      <w:numFmt w:val="decimal"/>
      <w:lvlText w:val="%1.%2.%3.%4.%5.%6.%7"/>
      <w:lvlJc w:val="left"/>
      <w:pPr>
        <w:ind w:left="4680" w:hanging="1440"/>
      </w:pPr>
      <w:rPr>
        <w:rFonts w:hint="default"/>
        <w:b/>
      </w:rPr>
    </w:lvl>
    <w:lvl w:ilvl="7">
      <w:start w:val="1"/>
      <w:numFmt w:val="decimal"/>
      <w:lvlText w:val="%1.%2.%3.%4.%5.%6.%7.%8"/>
      <w:lvlJc w:val="left"/>
      <w:pPr>
        <w:ind w:left="5220" w:hanging="1440"/>
      </w:pPr>
      <w:rPr>
        <w:rFonts w:hint="default"/>
        <w:b/>
      </w:rPr>
    </w:lvl>
    <w:lvl w:ilvl="8">
      <w:start w:val="1"/>
      <w:numFmt w:val="decimal"/>
      <w:lvlText w:val="%1.%2.%3.%4.%5.%6.%7.%8.%9"/>
      <w:lvlJc w:val="left"/>
      <w:pPr>
        <w:ind w:left="5760" w:hanging="1440"/>
      </w:pPr>
      <w:rPr>
        <w:rFonts w:hint="default"/>
        <w:b/>
      </w:rPr>
    </w:lvl>
  </w:abstractNum>
  <w:abstractNum w:abstractNumId="23" w15:restartNumberingAfterBreak="0">
    <w:nsid w:val="5C200ED3"/>
    <w:multiLevelType w:val="hybridMultilevel"/>
    <w:tmpl w:val="517EB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7B5258"/>
    <w:multiLevelType w:val="hybridMultilevel"/>
    <w:tmpl w:val="91142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3F7939"/>
    <w:multiLevelType w:val="hybridMultilevel"/>
    <w:tmpl w:val="BA865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BF3375"/>
    <w:multiLevelType w:val="hybridMultilevel"/>
    <w:tmpl w:val="7D9C64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8E55F3B"/>
    <w:multiLevelType w:val="multilevel"/>
    <w:tmpl w:val="2514DE26"/>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bullet"/>
      <w:lvlText w:val=""/>
      <w:lvlJc w:val="left"/>
      <w:pPr>
        <w:ind w:left="1278" w:hanging="1008"/>
      </w:pPr>
      <w:rPr>
        <w:rFonts w:ascii="Symbol" w:hAnsi="Symbol" w:hint="default"/>
        <w:b/>
      </w:rPr>
    </w:lvl>
    <w:lvl w:ilvl="4">
      <w:start w:val="1"/>
      <w:numFmt w:val="decimal"/>
      <w:suff w:val="space"/>
      <w:lvlText w:val="%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28" w15:restartNumberingAfterBreak="0">
    <w:nsid w:val="6AE10B92"/>
    <w:multiLevelType w:val="multilevel"/>
    <w:tmpl w:val="9C2A86A2"/>
    <w:lvl w:ilvl="0">
      <w:start w:val="1"/>
      <w:numFmt w:val="decimal"/>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Text w:val="%3."/>
      <w:lvlJc w:val="left"/>
      <w:pPr>
        <w:ind w:left="360" w:hanging="360"/>
      </w:pPr>
      <w:rPr>
        <w:rFonts w:hint="default"/>
        <w:b/>
        <w:i w:val="0"/>
        <w:color w:val="FFFFFF"/>
      </w:rPr>
    </w:lvl>
    <w:lvl w:ilvl="3">
      <w:start w:val="1"/>
      <w:numFmt w:val="decimal"/>
      <w:suff w:val="space"/>
      <w:lvlText w:val="%3.%4."/>
      <w:lvlJc w:val="left"/>
      <w:pPr>
        <w:ind w:left="1468" w:hanging="1008"/>
      </w:pPr>
      <w:rPr>
        <w:rFonts w:hint="default"/>
        <w:b/>
      </w:rPr>
    </w:lvl>
    <w:lvl w:ilvl="4">
      <w:start w:val="1"/>
      <w:numFmt w:val="decimal"/>
      <w:suff w:val="space"/>
      <w:lvlText w:val="%3.%4.%5."/>
      <w:lvlJc w:val="left"/>
      <w:pPr>
        <w:ind w:left="135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29" w15:restartNumberingAfterBreak="0">
    <w:nsid w:val="6BD21C91"/>
    <w:multiLevelType w:val="multilevel"/>
    <w:tmpl w:val="3E48A7E2"/>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decimal"/>
      <w:suff w:val="space"/>
      <w:lvlText w:val="%3.%4."/>
      <w:lvlJc w:val="left"/>
      <w:pPr>
        <w:ind w:left="1278" w:hanging="1008"/>
      </w:pPr>
      <w:rPr>
        <w:rFonts w:hint="default"/>
        <w:b/>
      </w:rPr>
    </w:lvl>
    <w:lvl w:ilvl="4">
      <w:start w:val="1"/>
      <w:numFmt w:val="decimal"/>
      <w:suff w:val="space"/>
      <w:lvlText w:val="%3.%4.%5."/>
      <w:lvlJc w:val="left"/>
      <w:pPr>
        <w:ind w:left="135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30" w15:restartNumberingAfterBreak="0">
    <w:nsid w:val="71B7503B"/>
    <w:multiLevelType w:val="multilevel"/>
    <w:tmpl w:val="3E48A7E2"/>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decimal"/>
      <w:suff w:val="space"/>
      <w:lvlText w:val="%3.%4."/>
      <w:lvlJc w:val="left"/>
      <w:pPr>
        <w:ind w:left="1278" w:hanging="1008"/>
      </w:pPr>
      <w:rPr>
        <w:rFonts w:hint="default"/>
        <w:b/>
      </w:rPr>
    </w:lvl>
    <w:lvl w:ilvl="4">
      <w:start w:val="1"/>
      <w:numFmt w:val="decimal"/>
      <w:suff w:val="space"/>
      <w:lvlText w:val="%3.%4.%5."/>
      <w:lvlJc w:val="left"/>
      <w:pPr>
        <w:ind w:left="135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31" w15:restartNumberingAfterBreak="0">
    <w:nsid w:val="729C2D2C"/>
    <w:multiLevelType w:val="multilevel"/>
    <w:tmpl w:val="3E48A7E2"/>
    <w:lvl w:ilvl="0">
      <w:start w:val="1"/>
      <w:numFmt w:val="upperLetter"/>
      <w:suff w:val="space"/>
      <w:lvlText w:val="%1."/>
      <w:lvlJc w:val="left"/>
      <w:pPr>
        <w:ind w:left="360" w:hanging="360"/>
      </w:pPr>
      <w:rPr>
        <w:b/>
      </w:rPr>
    </w:lvl>
    <w:lvl w:ilvl="1">
      <w:start w:val="1"/>
      <w:numFmt w:val="decimal"/>
      <w:suff w:val="space"/>
      <w:lvlText w:val="%1.%2."/>
      <w:lvlJc w:val="left"/>
      <w:pPr>
        <w:ind w:left="2016" w:hanging="936"/>
      </w:pPr>
      <w:rPr>
        <w:b/>
      </w:rPr>
    </w:lvl>
    <w:lvl w:ilvl="2">
      <w:start w:val="1"/>
      <w:numFmt w:val="decimal"/>
      <w:lvlRestart w:val="0"/>
      <w:suff w:val="space"/>
      <w:lvlText w:val="%3."/>
      <w:lvlJc w:val="left"/>
      <w:pPr>
        <w:ind w:left="360" w:hanging="360"/>
      </w:pPr>
      <w:rPr>
        <w:b/>
        <w:i w:val="0"/>
        <w:color w:val="FFFFFF"/>
      </w:rPr>
    </w:lvl>
    <w:lvl w:ilvl="3">
      <w:start w:val="1"/>
      <w:numFmt w:val="decimal"/>
      <w:suff w:val="space"/>
      <w:lvlText w:val="%3.%4."/>
      <w:lvlJc w:val="left"/>
      <w:pPr>
        <w:ind w:left="1728" w:hanging="1008"/>
      </w:pPr>
      <w:rPr>
        <w:b/>
      </w:rPr>
    </w:lvl>
    <w:lvl w:ilvl="4">
      <w:start w:val="1"/>
      <w:numFmt w:val="decimal"/>
      <w:suff w:val="space"/>
      <w:lvlText w:val="%3.%4.%5."/>
      <w:lvlJc w:val="left"/>
      <w:pPr>
        <w:ind w:left="1350" w:hanging="1080"/>
      </w:pPr>
      <w:rPr>
        <w:b/>
      </w:rPr>
    </w:lvl>
    <w:lvl w:ilvl="5">
      <w:start w:val="1"/>
      <w:numFmt w:val="decimal"/>
      <w:lvlText w:val="%1.%2.%3.%4.%5.%6."/>
      <w:lvlJc w:val="left"/>
      <w:pPr>
        <w:ind w:left="6480" w:hanging="1080"/>
      </w:pPr>
      <w:rPr>
        <w:b/>
      </w:rPr>
    </w:lvl>
    <w:lvl w:ilvl="6">
      <w:start w:val="1"/>
      <w:numFmt w:val="decimal"/>
      <w:lvlText w:val="%1.%2.%3.%4.%5.%6.%7."/>
      <w:lvlJc w:val="left"/>
      <w:pPr>
        <w:ind w:left="7920" w:hanging="1440"/>
      </w:pPr>
      <w:rPr>
        <w:b/>
      </w:rPr>
    </w:lvl>
    <w:lvl w:ilvl="7">
      <w:start w:val="1"/>
      <w:numFmt w:val="decimal"/>
      <w:lvlText w:val="%1.%2.%3.%4.%5.%6.%7.%8."/>
      <w:lvlJc w:val="left"/>
      <w:pPr>
        <w:ind w:left="9000" w:hanging="1440"/>
      </w:pPr>
      <w:rPr>
        <w:b/>
      </w:rPr>
    </w:lvl>
    <w:lvl w:ilvl="8">
      <w:start w:val="1"/>
      <w:numFmt w:val="decimal"/>
      <w:lvlText w:val="%1.%2.%3.%4.%5.%6.%7.%8.%9."/>
      <w:lvlJc w:val="left"/>
      <w:pPr>
        <w:ind w:left="10440" w:hanging="1800"/>
      </w:pPr>
      <w:rPr>
        <w:b/>
      </w:rPr>
    </w:lvl>
  </w:abstractNum>
  <w:abstractNum w:abstractNumId="32" w15:restartNumberingAfterBreak="0">
    <w:nsid w:val="72D77A6F"/>
    <w:multiLevelType w:val="hybridMultilevel"/>
    <w:tmpl w:val="93B89328"/>
    <w:lvl w:ilvl="0" w:tplc="903E45D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80D6EF0"/>
    <w:multiLevelType w:val="multilevel"/>
    <w:tmpl w:val="3E48A7E2"/>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decimal"/>
      <w:suff w:val="space"/>
      <w:lvlText w:val="%3.%4."/>
      <w:lvlJc w:val="left"/>
      <w:pPr>
        <w:ind w:left="1098" w:hanging="1008"/>
      </w:pPr>
      <w:rPr>
        <w:rFonts w:hint="default"/>
        <w:b/>
      </w:rPr>
    </w:lvl>
    <w:lvl w:ilvl="4">
      <w:start w:val="1"/>
      <w:numFmt w:val="decimal"/>
      <w:suff w:val="space"/>
      <w:lvlText w:val="%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34" w15:restartNumberingAfterBreak="0">
    <w:nsid w:val="7DE76B8F"/>
    <w:multiLevelType w:val="hybridMultilevel"/>
    <w:tmpl w:val="18E8E7DE"/>
    <w:lvl w:ilvl="0" w:tplc="BA1AF418">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6"/>
  </w:num>
  <w:num w:numId="3">
    <w:abstractNumId w:val="28"/>
  </w:num>
  <w:num w:numId="4">
    <w:abstractNumId w:val="15"/>
  </w:num>
  <w:num w:numId="5">
    <w:abstractNumId w:val="14"/>
  </w:num>
  <w:num w:numId="6">
    <w:abstractNumId w:val="12"/>
  </w:num>
  <w:num w:numId="7">
    <w:abstractNumId w:val="1"/>
  </w:num>
  <w:num w:numId="8">
    <w:abstractNumId w:val="33"/>
  </w:num>
  <w:num w:numId="9">
    <w:abstractNumId w:val="34"/>
  </w:num>
  <w:num w:numId="10">
    <w:abstractNumId w:val="24"/>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num>
  <w:num w:numId="13">
    <w:abstractNumId w:val="3"/>
  </w:num>
  <w:num w:numId="14">
    <w:abstractNumId w:val="13"/>
  </w:num>
  <w:num w:numId="15">
    <w:abstractNumId w:val="0"/>
  </w:num>
  <w:num w:numId="16">
    <w:abstractNumId w:val="5"/>
  </w:num>
  <w:num w:numId="17">
    <w:abstractNumId w:val="18"/>
  </w:num>
  <w:num w:numId="18">
    <w:abstractNumId w:val="30"/>
  </w:num>
  <w:num w:numId="19">
    <w:abstractNumId w:val="17"/>
  </w:num>
  <w:num w:numId="20">
    <w:abstractNumId w:val="29"/>
  </w:num>
  <w:num w:numId="21">
    <w:abstractNumId w:val="6"/>
  </w:num>
  <w:num w:numId="22">
    <w:abstractNumId w:val="21"/>
  </w:num>
  <w:num w:numId="23">
    <w:abstractNumId w:val="28"/>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25"/>
  </w:num>
  <w:num w:numId="27">
    <w:abstractNumId w:val="23"/>
  </w:num>
  <w:num w:numId="28">
    <w:abstractNumId w:val="19"/>
  </w:num>
  <w:num w:numId="29">
    <w:abstractNumId w:val="7"/>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2"/>
  </w:num>
  <w:num w:numId="33">
    <w:abstractNumId w:val="22"/>
  </w:num>
  <w:num w:numId="34">
    <w:abstractNumId w:val="20"/>
  </w:num>
  <w:num w:numId="35">
    <w:abstractNumId w:val="11"/>
  </w:num>
  <w:num w:numId="36">
    <w:abstractNumId w:val="9"/>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zc3MTUxMzE2NTJS0lEKTi0uzszPAykwNKgFAIwEg58tAAAA"/>
  </w:docVars>
  <w:rsids>
    <w:rsidRoot w:val="00037F00"/>
    <w:rsid w:val="00000171"/>
    <w:rsid w:val="000007AD"/>
    <w:rsid w:val="00000855"/>
    <w:rsid w:val="00000885"/>
    <w:rsid w:val="00000FA7"/>
    <w:rsid w:val="00001297"/>
    <w:rsid w:val="00001E7D"/>
    <w:rsid w:val="00001FE3"/>
    <w:rsid w:val="00003017"/>
    <w:rsid w:val="000035D7"/>
    <w:rsid w:val="00003E28"/>
    <w:rsid w:val="000061F3"/>
    <w:rsid w:val="000076A9"/>
    <w:rsid w:val="0001011F"/>
    <w:rsid w:val="0001037B"/>
    <w:rsid w:val="00011D8D"/>
    <w:rsid w:val="00011ECD"/>
    <w:rsid w:val="00012AC6"/>
    <w:rsid w:val="00015781"/>
    <w:rsid w:val="000157DE"/>
    <w:rsid w:val="00015864"/>
    <w:rsid w:val="00016996"/>
    <w:rsid w:val="00016FDE"/>
    <w:rsid w:val="000201D5"/>
    <w:rsid w:val="00020B82"/>
    <w:rsid w:val="00021408"/>
    <w:rsid w:val="00021A88"/>
    <w:rsid w:val="000226C7"/>
    <w:rsid w:val="00022956"/>
    <w:rsid w:val="000242A0"/>
    <w:rsid w:val="00025A9F"/>
    <w:rsid w:val="00025C57"/>
    <w:rsid w:val="00025F60"/>
    <w:rsid w:val="00026B66"/>
    <w:rsid w:val="00026EC2"/>
    <w:rsid w:val="000271BA"/>
    <w:rsid w:val="000275C4"/>
    <w:rsid w:val="0003002A"/>
    <w:rsid w:val="0003009F"/>
    <w:rsid w:val="000302E2"/>
    <w:rsid w:val="00030CE8"/>
    <w:rsid w:val="0003273F"/>
    <w:rsid w:val="00032A2B"/>
    <w:rsid w:val="00035D9D"/>
    <w:rsid w:val="00035F57"/>
    <w:rsid w:val="00035FD2"/>
    <w:rsid w:val="000360FD"/>
    <w:rsid w:val="0003695D"/>
    <w:rsid w:val="00037542"/>
    <w:rsid w:val="00037F00"/>
    <w:rsid w:val="00037FEC"/>
    <w:rsid w:val="0004161E"/>
    <w:rsid w:val="00042138"/>
    <w:rsid w:val="000428CD"/>
    <w:rsid w:val="000429A7"/>
    <w:rsid w:val="00042B13"/>
    <w:rsid w:val="00042C71"/>
    <w:rsid w:val="000435E2"/>
    <w:rsid w:val="00043A31"/>
    <w:rsid w:val="00046910"/>
    <w:rsid w:val="00046F71"/>
    <w:rsid w:val="00046FFD"/>
    <w:rsid w:val="00047CB6"/>
    <w:rsid w:val="00050CD5"/>
    <w:rsid w:val="00051E89"/>
    <w:rsid w:val="00052272"/>
    <w:rsid w:val="00055240"/>
    <w:rsid w:val="000562AE"/>
    <w:rsid w:val="00060BCA"/>
    <w:rsid w:val="00062734"/>
    <w:rsid w:val="00062B18"/>
    <w:rsid w:val="000634E8"/>
    <w:rsid w:val="000637FA"/>
    <w:rsid w:val="000644CC"/>
    <w:rsid w:val="00066097"/>
    <w:rsid w:val="000661BA"/>
    <w:rsid w:val="0006689C"/>
    <w:rsid w:val="00072B4E"/>
    <w:rsid w:val="00073C2F"/>
    <w:rsid w:val="0007415A"/>
    <w:rsid w:val="000751F6"/>
    <w:rsid w:val="0007614D"/>
    <w:rsid w:val="000766EF"/>
    <w:rsid w:val="00076CEC"/>
    <w:rsid w:val="0007791D"/>
    <w:rsid w:val="000813A4"/>
    <w:rsid w:val="00081421"/>
    <w:rsid w:val="000849D3"/>
    <w:rsid w:val="000855C4"/>
    <w:rsid w:val="00085E63"/>
    <w:rsid w:val="00086096"/>
    <w:rsid w:val="0008637B"/>
    <w:rsid w:val="00086EE8"/>
    <w:rsid w:val="000877E2"/>
    <w:rsid w:val="00087A4A"/>
    <w:rsid w:val="00087FA2"/>
    <w:rsid w:val="00090DBE"/>
    <w:rsid w:val="00091319"/>
    <w:rsid w:val="00091434"/>
    <w:rsid w:val="00091BD0"/>
    <w:rsid w:val="00091D70"/>
    <w:rsid w:val="00092C66"/>
    <w:rsid w:val="00092DCD"/>
    <w:rsid w:val="00092F2A"/>
    <w:rsid w:val="00092FCE"/>
    <w:rsid w:val="00093AA5"/>
    <w:rsid w:val="00093F99"/>
    <w:rsid w:val="000966CB"/>
    <w:rsid w:val="00096BDE"/>
    <w:rsid w:val="00096D83"/>
    <w:rsid w:val="000A0164"/>
    <w:rsid w:val="000A0764"/>
    <w:rsid w:val="000A0AA6"/>
    <w:rsid w:val="000A13BD"/>
    <w:rsid w:val="000A1E6E"/>
    <w:rsid w:val="000A264A"/>
    <w:rsid w:val="000A2CEB"/>
    <w:rsid w:val="000A2E96"/>
    <w:rsid w:val="000A3556"/>
    <w:rsid w:val="000A37F2"/>
    <w:rsid w:val="000A4B81"/>
    <w:rsid w:val="000A75F8"/>
    <w:rsid w:val="000B0076"/>
    <w:rsid w:val="000B0793"/>
    <w:rsid w:val="000B0E11"/>
    <w:rsid w:val="000B1709"/>
    <w:rsid w:val="000B17E6"/>
    <w:rsid w:val="000B2431"/>
    <w:rsid w:val="000B2F89"/>
    <w:rsid w:val="000B41AC"/>
    <w:rsid w:val="000B43D8"/>
    <w:rsid w:val="000B668C"/>
    <w:rsid w:val="000B6DAD"/>
    <w:rsid w:val="000B6E8D"/>
    <w:rsid w:val="000B7971"/>
    <w:rsid w:val="000C0010"/>
    <w:rsid w:val="000C01B5"/>
    <w:rsid w:val="000C1209"/>
    <w:rsid w:val="000C18F6"/>
    <w:rsid w:val="000C3ABB"/>
    <w:rsid w:val="000C3E6D"/>
    <w:rsid w:val="000C4E57"/>
    <w:rsid w:val="000C5CBE"/>
    <w:rsid w:val="000C610D"/>
    <w:rsid w:val="000C7269"/>
    <w:rsid w:val="000D0258"/>
    <w:rsid w:val="000D0FC5"/>
    <w:rsid w:val="000D1A51"/>
    <w:rsid w:val="000D1E66"/>
    <w:rsid w:val="000D209E"/>
    <w:rsid w:val="000D39BF"/>
    <w:rsid w:val="000D40CC"/>
    <w:rsid w:val="000D4760"/>
    <w:rsid w:val="000D4A66"/>
    <w:rsid w:val="000D5145"/>
    <w:rsid w:val="000D5C41"/>
    <w:rsid w:val="000D5C85"/>
    <w:rsid w:val="000D624A"/>
    <w:rsid w:val="000D679A"/>
    <w:rsid w:val="000D6884"/>
    <w:rsid w:val="000D6C68"/>
    <w:rsid w:val="000D77EE"/>
    <w:rsid w:val="000D78AB"/>
    <w:rsid w:val="000E15D4"/>
    <w:rsid w:val="000E303D"/>
    <w:rsid w:val="000E5341"/>
    <w:rsid w:val="000E622B"/>
    <w:rsid w:val="000E7A5B"/>
    <w:rsid w:val="000E7F78"/>
    <w:rsid w:val="000F13C3"/>
    <w:rsid w:val="000F1D26"/>
    <w:rsid w:val="000F1E9F"/>
    <w:rsid w:val="000F1F56"/>
    <w:rsid w:val="000F21BA"/>
    <w:rsid w:val="000F336A"/>
    <w:rsid w:val="000F37F3"/>
    <w:rsid w:val="000F399E"/>
    <w:rsid w:val="000F4175"/>
    <w:rsid w:val="000F4AC0"/>
    <w:rsid w:val="000F4DB9"/>
    <w:rsid w:val="000F52B5"/>
    <w:rsid w:val="000F5370"/>
    <w:rsid w:val="000F5728"/>
    <w:rsid w:val="000F67C0"/>
    <w:rsid w:val="000F6E1C"/>
    <w:rsid w:val="000F7621"/>
    <w:rsid w:val="000F78B6"/>
    <w:rsid w:val="000F7CDE"/>
    <w:rsid w:val="001000B5"/>
    <w:rsid w:val="001003E5"/>
    <w:rsid w:val="00100DB0"/>
    <w:rsid w:val="00101370"/>
    <w:rsid w:val="00101850"/>
    <w:rsid w:val="00102F1A"/>
    <w:rsid w:val="00105610"/>
    <w:rsid w:val="001105FF"/>
    <w:rsid w:val="00110816"/>
    <w:rsid w:val="0011128D"/>
    <w:rsid w:val="00111E06"/>
    <w:rsid w:val="0011233F"/>
    <w:rsid w:val="00113F94"/>
    <w:rsid w:val="001146D2"/>
    <w:rsid w:val="00116E5D"/>
    <w:rsid w:val="001208FE"/>
    <w:rsid w:val="00121D86"/>
    <w:rsid w:val="00124401"/>
    <w:rsid w:val="00124762"/>
    <w:rsid w:val="00124EB9"/>
    <w:rsid w:val="001279BD"/>
    <w:rsid w:val="00127AA0"/>
    <w:rsid w:val="00127C0A"/>
    <w:rsid w:val="00130D09"/>
    <w:rsid w:val="00130E3D"/>
    <w:rsid w:val="001336FA"/>
    <w:rsid w:val="00134B49"/>
    <w:rsid w:val="00135EA9"/>
    <w:rsid w:val="00137A77"/>
    <w:rsid w:val="00137F7E"/>
    <w:rsid w:val="00140BE2"/>
    <w:rsid w:val="00140DF8"/>
    <w:rsid w:val="0014192D"/>
    <w:rsid w:val="00142A04"/>
    <w:rsid w:val="00145B2F"/>
    <w:rsid w:val="00146373"/>
    <w:rsid w:val="001465B8"/>
    <w:rsid w:val="00146773"/>
    <w:rsid w:val="0014693C"/>
    <w:rsid w:val="00146D3C"/>
    <w:rsid w:val="00147C92"/>
    <w:rsid w:val="00147D29"/>
    <w:rsid w:val="00151291"/>
    <w:rsid w:val="00152066"/>
    <w:rsid w:val="00152F7F"/>
    <w:rsid w:val="00153B53"/>
    <w:rsid w:val="001542EE"/>
    <w:rsid w:val="00154426"/>
    <w:rsid w:val="001544A9"/>
    <w:rsid w:val="00157122"/>
    <w:rsid w:val="001615E9"/>
    <w:rsid w:val="001617B6"/>
    <w:rsid w:val="00161B1C"/>
    <w:rsid w:val="00161D50"/>
    <w:rsid w:val="00162BEF"/>
    <w:rsid w:val="00164224"/>
    <w:rsid w:val="00164899"/>
    <w:rsid w:val="001660F6"/>
    <w:rsid w:val="00166F04"/>
    <w:rsid w:val="0017021A"/>
    <w:rsid w:val="00170406"/>
    <w:rsid w:val="00171B1F"/>
    <w:rsid w:val="00171DA4"/>
    <w:rsid w:val="00171DAB"/>
    <w:rsid w:val="00171E73"/>
    <w:rsid w:val="00172071"/>
    <w:rsid w:val="001734FA"/>
    <w:rsid w:val="001735BC"/>
    <w:rsid w:val="00173F17"/>
    <w:rsid w:val="001749D7"/>
    <w:rsid w:val="00175AB5"/>
    <w:rsid w:val="00175EF1"/>
    <w:rsid w:val="0017604B"/>
    <w:rsid w:val="001761D7"/>
    <w:rsid w:val="00176C92"/>
    <w:rsid w:val="00177341"/>
    <w:rsid w:val="00177EC8"/>
    <w:rsid w:val="001807B2"/>
    <w:rsid w:val="001815FA"/>
    <w:rsid w:val="00181A1A"/>
    <w:rsid w:val="0018218E"/>
    <w:rsid w:val="001825BA"/>
    <w:rsid w:val="00182F95"/>
    <w:rsid w:val="001830EB"/>
    <w:rsid w:val="001836F9"/>
    <w:rsid w:val="00183C36"/>
    <w:rsid w:val="0018454F"/>
    <w:rsid w:val="001854F9"/>
    <w:rsid w:val="00186269"/>
    <w:rsid w:val="001874CF"/>
    <w:rsid w:val="00187D0A"/>
    <w:rsid w:val="00190023"/>
    <w:rsid w:val="00192C8B"/>
    <w:rsid w:val="00192D78"/>
    <w:rsid w:val="001936ED"/>
    <w:rsid w:val="00194570"/>
    <w:rsid w:val="00194C53"/>
    <w:rsid w:val="001955C7"/>
    <w:rsid w:val="001964D8"/>
    <w:rsid w:val="00196874"/>
    <w:rsid w:val="00197C41"/>
    <w:rsid w:val="001A10CF"/>
    <w:rsid w:val="001A12E8"/>
    <w:rsid w:val="001A1D51"/>
    <w:rsid w:val="001A4724"/>
    <w:rsid w:val="001A4811"/>
    <w:rsid w:val="001A5379"/>
    <w:rsid w:val="001A6556"/>
    <w:rsid w:val="001A6689"/>
    <w:rsid w:val="001A7627"/>
    <w:rsid w:val="001A7A52"/>
    <w:rsid w:val="001B014B"/>
    <w:rsid w:val="001B0236"/>
    <w:rsid w:val="001B13C7"/>
    <w:rsid w:val="001B1787"/>
    <w:rsid w:val="001B1DB9"/>
    <w:rsid w:val="001B3AF0"/>
    <w:rsid w:val="001B490D"/>
    <w:rsid w:val="001B4E62"/>
    <w:rsid w:val="001B522E"/>
    <w:rsid w:val="001B5550"/>
    <w:rsid w:val="001B591F"/>
    <w:rsid w:val="001B5B05"/>
    <w:rsid w:val="001B635A"/>
    <w:rsid w:val="001B6ECD"/>
    <w:rsid w:val="001B7C02"/>
    <w:rsid w:val="001C0392"/>
    <w:rsid w:val="001C24DB"/>
    <w:rsid w:val="001C3192"/>
    <w:rsid w:val="001C4258"/>
    <w:rsid w:val="001C46AA"/>
    <w:rsid w:val="001C4A2A"/>
    <w:rsid w:val="001C55B8"/>
    <w:rsid w:val="001C6097"/>
    <w:rsid w:val="001C7206"/>
    <w:rsid w:val="001D0832"/>
    <w:rsid w:val="001D2568"/>
    <w:rsid w:val="001D3281"/>
    <w:rsid w:val="001D4267"/>
    <w:rsid w:val="001D4670"/>
    <w:rsid w:val="001D4809"/>
    <w:rsid w:val="001D515F"/>
    <w:rsid w:val="001D51F8"/>
    <w:rsid w:val="001D55C7"/>
    <w:rsid w:val="001D61B5"/>
    <w:rsid w:val="001D63C9"/>
    <w:rsid w:val="001D6A2E"/>
    <w:rsid w:val="001D77CA"/>
    <w:rsid w:val="001D7C4C"/>
    <w:rsid w:val="001E0340"/>
    <w:rsid w:val="001E0A73"/>
    <w:rsid w:val="001E11EA"/>
    <w:rsid w:val="001E15E4"/>
    <w:rsid w:val="001E237E"/>
    <w:rsid w:val="001E2573"/>
    <w:rsid w:val="001E49D2"/>
    <w:rsid w:val="001E4BDD"/>
    <w:rsid w:val="001E5C3F"/>
    <w:rsid w:val="001E6336"/>
    <w:rsid w:val="001E694C"/>
    <w:rsid w:val="001E72CC"/>
    <w:rsid w:val="001F03A4"/>
    <w:rsid w:val="001F0AD8"/>
    <w:rsid w:val="001F175C"/>
    <w:rsid w:val="001F1C0C"/>
    <w:rsid w:val="001F1C79"/>
    <w:rsid w:val="001F24CF"/>
    <w:rsid w:val="001F3153"/>
    <w:rsid w:val="001F3CE4"/>
    <w:rsid w:val="001F3F0B"/>
    <w:rsid w:val="001F57F6"/>
    <w:rsid w:val="001F7C74"/>
    <w:rsid w:val="0020093A"/>
    <w:rsid w:val="00200959"/>
    <w:rsid w:val="00202E7F"/>
    <w:rsid w:val="00203184"/>
    <w:rsid w:val="00203997"/>
    <w:rsid w:val="00205419"/>
    <w:rsid w:val="00205781"/>
    <w:rsid w:val="00207781"/>
    <w:rsid w:val="0021003C"/>
    <w:rsid w:val="0021062F"/>
    <w:rsid w:val="00211401"/>
    <w:rsid w:val="0021165C"/>
    <w:rsid w:val="00211796"/>
    <w:rsid w:val="00211A52"/>
    <w:rsid w:val="00211A8A"/>
    <w:rsid w:val="0021241D"/>
    <w:rsid w:val="00212843"/>
    <w:rsid w:val="002128AD"/>
    <w:rsid w:val="00212A82"/>
    <w:rsid w:val="00213BE1"/>
    <w:rsid w:val="002146BF"/>
    <w:rsid w:val="00214CC0"/>
    <w:rsid w:val="002150DF"/>
    <w:rsid w:val="00217837"/>
    <w:rsid w:val="00222759"/>
    <w:rsid w:val="0022367D"/>
    <w:rsid w:val="00224B4A"/>
    <w:rsid w:val="002250E6"/>
    <w:rsid w:val="00225F31"/>
    <w:rsid w:val="0022654E"/>
    <w:rsid w:val="0022696B"/>
    <w:rsid w:val="00227F78"/>
    <w:rsid w:val="002302FA"/>
    <w:rsid w:val="00231077"/>
    <w:rsid w:val="00231452"/>
    <w:rsid w:val="002319B4"/>
    <w:rsid w:val="002334C9"/>
    <w:rsid w:val="00233977"/>
    <w:rsid w:val="002339BC"/>
    <w:rsid w:val="00234170"/>
    <w:rsid w:val="002367CB"/>
    <w:rsid w:val="002405AA"/>
    <w:rsid w:val="0024081A"/>
    <w:rsid w:val="00241122"/>
    <w:rsid w:val="002412F9"/>
    <w:rsid w:val="0024180A"/>
    <w:rsid w:val="00241950"/>
    <w:rsid w:val="002421FE"/>
    <w:rsid w:val="00242346"/>
    <w:rsid w:val="00242977"/>
    <w:rsid w:val="0024303F"/>
    <w:rsid w:val="00243CCE"/>
    <w:rsid w:val="00244581"/>
    <w:rsid w:val="00244E83"/>
    <w:rsid w:val="0024543A"/>
    <w:rsid w:val="00247EDD"/>
    <w:rsid w:val="00250280"/>
    <w:rsid w:val="00251F73"/>
    <w:rsid w:val="002524A9"/>
    <w:rsid w:val="002549D7"/>
    <w:rsid w:val="00254FAF"/>
    <w:rsid w:val="0025522E"/>
    <w:rsid w:val="002562C8"/>
    <w:rsid w:val="00256535"/>
    <w:rsid w:val="00256C99"/>
    <w:rsid w:val="00256F11"/>
    <w:rsid w:val="00260B3A"/>
    <w:rsid w:val="002612E4"/>
    <w:rsid w:val="00262176"/>
    <w:rsid w:val="002626A3"/>
    <w:rsid w:val="0026285F"/>
    <w:rsid w:val="0026296E"/>
    <w:rsid w:val="0026433C"/>
    <w:rsid w:val="00265DE8"/>
    <w:rsid w:val="0026741F"/>
    <w:rsid w:val="0026748D"/>
    <w:rsid w:val="00267BB9"/>
    <w:rsid w:val="00270EF7"/>
    <w:rsid w:val="0027308E"/>
    <w:rsid w:val="00273478"/>
    <w:rsid w:val="002742C7"/>
    <w:rsid w:val="00274991"/>
    <w:rsid w:val="00274D91"/>
    <w:rsid w:val="0027532A"/>
    <w:rsid w:val="00275F97"/>
    <w:rsid w:val="0027645D"/>
    <w:rsid w:val="002776F4"/>
    <w:rsid w:val="0028045E"/>
    <w:rsid w:val="002807D4"/>
    <w:rsid w:val="002807DF"/>
    <w:rsid w:val="00280E61"/>
    <w:rsid w:val="00281BB9"/>
    <w:rsid w:val="00282E56"/>
    <w:rsid w:val="00283958"/>
    <w:rsid w:val="00284529"/>
    <w:rsid w:val="00284680"/>
    <w:rsid w:val="00285114"/>
    <w:rsid w:val="0028619F"/>
    <w:rsid w:val="002862B3"/>
    <w:rsid w:val="00286DD1"/>
    <w:rsid w:val="00286EA3"/>
    <w:rsid w:val="0028774C"/>
    <w:rsid w:val="002879E1"/>
    <w:rsid w:val="00290370"/>
    <w:rsid w:val="002905BF"/>
    <w:rsid w:val="00290AFB"/>
    <w:rsid w:val="00291088"/>
    <w:rsid w:val="0029178C"/>
    <w:rsid w:val="0029197C"/>
    <w:rsid w:val="00291F14"/>
    <w:rsid w:val="002921CA"/>
    <w:rsid w:val="00293132"/>
    <w:rsid w:val="00293724"/>
    <w:rsid w:val="002937F7"/>
    <w:rsid w:val="002942D4"/>
    <w:rsid w:val="002942ED"/>
    <w:rsid w:val="002958F8"/>
    <w:rsid w:val="00295A7D"/>
    <w:rsid w:val="00297200"/>
    <w:rsid w:val="002A1390"/>
    <w:rsid w:val="002A1AFB"/>
    <w:rsid w:val="002A2926"/>
    <w:rsid w:val="002A3260"/>
    <w:rsid w:val="002A369F"/>
    <w:rsid w:val="002A4188"/>
    <w:rsid w:val="002A4422"/>
    <w:rsid w:val="002A7A02"/>
    <w:rsid w:val="002A7D1F"/>
    <w:rsid w:val="002A7FCA"/>
    <w:rsid w:val="002B010F"/>
    <w:rsid w:val="002B047C"/>
    <w:rsid w:val="002B0B06"/>
    <w:rsid w:val="002B13DD"/>
    <w:rsid w:val="002B1437"/>
    <w:rsid w:val="002B2235"/>
    <w:rsid w:val="002B2ECC"/>
    <w:rsid w:val="002B3750"/>
    <w:rsid w:val="002B3A7B"/>
    <w:rsid w:val="002B4B94"/>
    <w:rsid w:val="002B5354"/>
    <w:rsid w:val="002B663A"/>
    <w:rsid w:val="002B6C37"/>
    <w:rsid w:val="002B73E2"/>
    <w:rsid w:val="002C1AC3"/>
    <w:rsid w:val="002C2380"/>
    <w:rsid w:val="002C3669"/>
    <w:rsid w:val="002C3AF4"/>
    <w:rsid w:val="002C4C9D"/>
    <w:rsid w:val="002C5491"/>
    <w:rsid w:val="002C6F49"/>
    <w:rsid w:val="002C7DE1"/>
    <w:rsid w:val="002D064A"/>
    <w:rsid w:val="002D0681"/>
    <w:rsid w:val="002D13E5"/>
    <w:rsid w:val="002D187C"/>
    <w:rsid w:val="002D237B"/>
    <w:rsid w:val="002D24DF"/>
    <w:rsid w:val="002D2C3B"/>
    <w:rsid w:val="002D33BE"/>
    <w:rsid w:val="002D3692"/>
    <w:rsid w:val="002D3B25"/>
    <w:rsid w:val="002D4433"/>
    <w:rsid w:val="002D54AE"/>
    <w:rsid w:val="002D5D94"/>
    <w:rsid w:val="002D66A1"/>
    <w:rsid w:val="002D755A"/>
    <w:rsid w:val="002D7EF7"/>
    <w:rsid w:val="002E089F"/>
    <w:rsid w:val="002E0DCC"/>
    <w:rsid w:val="002E2806"/>
    <w:rsid w:val="002E31DE"/>
    <w:rsid w:val="002E33FE"/>
    <w:rsid w:val="002E3FBB"/>
    <w:rsid w:val="002E4011"/>
    <w:rsid w:val="002E462F"/>
    <w:rsid w:val="002E5653"/>
    <w:rsid w:val="002E618A"/>
    <w:rsid w:val="002F02AD"/>
    <w:rsid w:val="002F0866"/>
    <w:rsid w:val="002F094B"/>
    <w:rsid w:val="002F0A60"/>
    <w:rsid w:val="002F0B4C"/>
    <w:rsid w:val="002F1388"/>
    <w:rsid w:val="002F20A3"/>
    <w:rsid w:val="002F24BE"/>
    <w:rsid w:val="002F2C28"/>
    <w:rsid w:val="002F2E9B"/>
    <w:rsid w:val="002F3462"/>
    <w:rsid w:val="002F5169"/>
    <w:rsid w:val="002F6C00"/>
    <w:rsid w:val="00303045"/>
    <w:rsid w:val="00303D7C"/>
    <w:rsid w:val="00303F44"/>
    <w:rsid w:val="00305007"/>
    <w:rsid w:val="003052FB"/>
    <w:rsid w:val="003055DA"/>
    <w:rsid w:val="0030564D"/>
    <w:rsid w:val="003064D4"/>
    <w:rsid w:val="00306976"/>
    <w:rsid w:val="00306B75"/>
    <w:rsid w:val="00306C9D"/>
    <w:rsid w:val="00306EBB"/>
    <w:rsid w:val="00307334"/>
    <w:rsid w:val="00310362"/>
    <w:rsid w:val="00310A43"/>
    <w:rsid w:val="0031192C"/>
    <w:rsid w:val="00311EDF"/>
    <w:rsid w:val="00312777"/>
    <w:rsid w:val="00313C12"/>
    <w:rsid w:val="003142E8"/>
    <w:rsid w:val="0031501B"/>
    <w:rsid w:val="00315F4F"/>
    <w:rsid w:val="003178E1"/>
    <w:rsid w:val="00320458"/>
    <w:rsid w:val="00320AFE"/>
    <w:rsid w:val="00321BF1"/>
    <w:rsid w:val="00321EFD"/>
    <w:rsid w:val="0032210D"/>
    <w:rsid w:val="0032279A"/>
    <w:rsid w:val="003227DC"/>
    <w:rsid w:val="00322B80"/>
    <w:rsid w:val="0032318D"/>
    <w:rsid w:val="00323438"/>
    <w:rsid w:val="00323F6C"/>
    <w:rsid w:val="0032450B"/>
    <w:rsid w:val="00325F37"/>
    <w:rsid w:val="00326C38"/>
    <w:rsid w:val="0033088A"/>
    <w:rsid w:val="003308DC"/>
    <w:rsid w:val="00330955"/>
    <w:rsid w:val="0033192B"/>
    <w:rsid w:val="00332138"/>
    <w:rsid w:val="003327C0"/>
    <w:rsid w:val="0033282D"/>
    <w:rsid w:val="003357DE"/>
    <w:rsid w:val="0033610B"/>
    <w:rsid w:val="00336B58"/>
    <w:rsid w:val="00336F91"/>
    <w:rsid w:val="00337714"/>
    <w:rsid w:val="0033782B"/>
    <w:rsid w:val="00340221"/>
    <w:rsid w:val="00340A20"/>
    <w:rsid w:val="00340C11"/>
    <w:rsid w:val="0034196E"/>
    <w:rsid w:val="0034263D"/>
    <w:rsid w:val="003429B1"/>
    <w:rsid w:val="0034391C"/>
    <w:rsid w:val="00343EAE"/>
    <w:rsid w:val="00345B96"/>
    <w:rsid w:val="00346240"/>
    <w:rsid w:val="003470DA"/>
    <w:rsid w:val="0034774E"/>
    <w:rsid w:val="00347D03"/>
    <w:rsid w:val="00350C4F"/>
    <w:rsid w:val="00350E18"/>
    <w:rsid w:val="00350E77"/>
    <w:rsid w:val="0035128F"/>
    <w:rsid w:val="00351783"/>
    <w:rsid w:val="00351D00"/>
    <w:rsid w:val="00352119"/>
    <w:rsid w:val="00352141"/>
    <w:rsid w:val="003534A5"/>
    <w:rsid w:val="00353984"/>
    <w:rsid w:val="00354737"/>
    <w:rsid w:val="003557E6"/>
    <w:rsid w:val="00355F89"/>
    <w:rsid w:val="003569F4"/>
    <w:rsid w:val="0035746A"/>
    <w:rsid w:val="00357571"/>
    <w:rsid w:val="003605A3"/>
    <w:rsid w:val="00360C52"/>
    <w:rsid w:val="00360F6D"/>
    <w:rsid w:val="0036221E"/>
    <w:rsid w:val="003639B4"/>
    <w:rsid w:val="00364DE8"/>
    <w:rsid w:val="00364DE9"/>
    <w:rsid w:val="00365448"/>
    <w:rsid w:val="00365D0D"/>
    <w:rsid w:val="003709C6"/>
    <w:rsid w:val="00370A38"/>
    <w:rsid w:val="00371B0E"/>
    <w:rsid w:val="00372126"/>
    <w:rsid w:val="003733F1"/>
    <w:rsid w:val="003737F7"/>
    <w:rsid w:val="00373802"/>
    <w:rsid w:val="00373BD3"/>
    <w:rsid w:val="00374608"/>
    <w:rsid w:val="0037585C"/>
    <w:rsid w:val="00375A26"/>
    <w:rsid w:val="00375DCE"/>
    <w:rsid w:val="00375F99"/>
    <w:rsid w:val="00376D39"/>
    <w:rsid w:val="00377A07"/>
    <w:rsid w:val="003804C4"/>
    <w:rsid w:val="00380EB0"/>
    <w:rsid w:val="003814B6"/>
    <w:rsid w:val="003816D4"/>
    <w:rsid w:val="0038180C"/>
    <w:rsid w:val="00381B2D"/>
    <w:rsid w:val="00381B50"/>
    <w:rsid w:val="00381DF4"/>
    <w:rsid w:val="00381F03"/>
    <w:rsid w:val="003822E9"/>
    <w:rsid w:val="00382C8D"/>
    <w:rsid w:val="00382CBF"/>
    <w:rsid w:val="0038330F"/>
    <w:rsid w:val="00383425"/>
    <w:rsid w:val="00386695"/>
    <w:rsid w:val="003873EB"/>
    <w:rsid w:val="00387876"/>
    <w:rsid w:val="00387E60"/>
    <w:rsid w:val="003906DD"/>
    <w:rsid w:val="00390AAA"/>
    <w:rsid w:val="00391145"/>
    <w:rsid w:val="00391AFC"/>
    <w:rsid w:val="00392CB3"/>
    <w:rsid w:val="00393793"/>
    <w:rsid w:val="00394763"/>
    <w:rsid w:val="003947D8"/>
    <w:rsid w:val="00395186"/>
    <w:rsid w:val="003953A7"/>
    <w:rsid w:val="003969F8"/>
    <w:rsid w:val="00396CC1"/>
    <w:rsid w:val="00397A10"/>
    <w:rsid w:val="00397B70"/>
    <w:rsid w:val="00397D9C"/>
    <w:rsid w:val="003A156E"/>
    <w:rsid w:val="003A201C"/>
    <w:rsid w:val="003A2B6F"/>
    <w:rsid w:val="003A2C24"/>
    <w:rsid w:val="003A3049"/>
    <w:rsid w:val="003A3B88"/>
    <w:rsid w:val="003A45C5"/>
    <w:rsid w:val="003A5387"/>
    <w:rsid w:val="003A552D"/>
    <w:rsid w:val="003A5D1F"/>
    <w:rsid w:val="003A6E97"/>
    <w:rsid w:val="003A6FE4"/>
    <w:rsid w:val="003B0973"/>
    <w:rsid w:val="003B1337"/>
    <w:rsid w:val="003B1D72"/>
    <w:rsid w:val="003B29B9"/>
    <w:rsid w:val="003C046B"/>
    <w:rsid w:val="003C101E"/>
    <w:rsid w:val="003C107D"/>
    <w:rsid w:val="003C1843"/>
    <w:rsid w:val="003C1CB8"/>
    <w:rsid w:val="003C3034"/>
    <w:rsid w:val="003C3242"/>
    <w:rsid w:val="003C38A8"/>
    <w:rsid w:val="003C4D8D"/>
    <w:rsid w:val="003C584B"/>
    <w:rsid w:val="003C62A0"/>
    <w:rsid w:val="003C7018"/>
    <w:rsid w:val="003C7DAA"/>
    <w:rsid w:val="003D108E"/>
    <w:rsid w:val="003D145C"/>
    <w:rsid w:val="003D200E"/>
    <w:rsid w:val="003D26F6"/>
    <w:rsid w:val="003D3929"/>
    <w:rsid w:val="003D543C"/>
    <w:rsid w:val="003D6C72"/>
    <w:rsid w:val="003D77AC"/>
    <w:rsid w:val="003D7856"/>
    <w:rsid w:val="003D7AE2"/>
    <w:rsid w:val="003E00E7"/>
    <w:rsid w:val="003E09FF"/>
    <w:rsid w:val="003E19CA"/>
    <w:rsid w:val="003E37B1"/>
    <w:rsid w:val="003E6583"/>
    <w:rsid w:val="003F0293"/>
    <w:rsid w:val="003F0450"/>
    <w:rsid w:val="003F19D5"/>
    <w:rsid w:val="003F22CB"/>
    <w:rsid w:val="003F2857"/>
    <w:rsid w:val="003F3A66"/>
    <w:rsid w:val="003F3F5E"/>
    <w:rsid w:val="003F415C"/>
    <w:rsid w:val="003F5937"/>
    <w:rsid w:val="003F59B9"/>
    <w:rsid w:val="003F6882"/>
    <w:rsid w:val="003F7AD8"/>
    <w:rsid w:val="00401337"/>
    <w:rsid w:val="0040174C"/>
    <w:rsid w:val="00403755"/>
    <w:rsid w:val="00404485"/>
    <w:rsid w:val="004045E6"/>
    <w:rsid w:val="0040484C"/>
    <w:rsid w:val="0040488F"/>
    <w:rsid w:val="00404C13"/>
    <w:rsid w:val="00406B37"/>
    <w:rsid w:val="00407C71"/>
    <w:rsid w:val="0041088D"/>
    <w:rsid w:val="00410AB8"/>
    <w:rsid w:val="00411470"/>
    <w:rsid w:val="00411821"/>
    <w:rsid w:val="00411B3F"/>
    <w:rsid w:val="004126B1"/>
    <w:rsid w:val="0041310E"/>
    <w:rsid w:val="00413C09"/>
    <w:rsid w:val="0041528D"/>
    <w:rsid w:val="004152EB"/>
    <w:rsid w:val="0041532A"/>
    <w:rsid w:val="004159E7"/>
    <w:rsid w:val="00415FCC"/>
    <w:rsid w:val="00416442"/>
    <w:rsid w:val="00417071"/>
    <w:rsid w:val="0041742A"/>
    <w:rsid w:val="0042082D"/>
    <w:rsid w:val="004212EF"/>
    <w:rsid w:val="0042403A"/>
    <w:rsid w:val="00425636"/>
    <w:rsid w:val="00425784"/>
    <w:rsid w:val="004270A2"/>
    <w:rsid w:val="00427EA4"/>
    <w:rsid w:val="00430188"/>
    <w:rsid w:val="00430580"/>
    <w:rsid w:val="00430B63"/>
    <w:rsid w:val="00432420"/>
    <w:rsid w:val="00433ADC"/>
    <w:rsid w:val="00433CF2"/>
    <w:rsid w:val="00434637"/>
    <w:rsid w:val="00434DDD"/>
    <w:rsid w:val="00436CEE"/>
    <w:rsid w:val="0043716B"/>
    <w:rsid w:val="004372D5"/>
    <w:rsid w:val="0044132A"/>
    <w:rsid w:val="00441FDD"/>
    <w:rsid w:val="0044245F"/>
    <w:rsid w:val="00443071"/>
    <w:rsid w:val="00443BF6"/>
    <w:rsid w:val="004442C5"/>
    <w:rsid w:val="00447120"/>
    <w:rsid w:val="00447E93"/>
    <w:rsid w:val="00450F00"/>
    <w:rsid w:val="00451471"/>
    <w:rsid w:val="00451AEE"/>
    <w:rsid w:val="00451AFF"/>
    <w:rsid w:val="0045333F"/>
    <w:rsid w:val="00453C3C"/>
    <w:rsid w:val="00454632"/>
    <w:rsid w:val="00454AFA"/>
    <w:rsid w:val="0045508A"/>
    <w:rsid w:val="00455229"/>
    <w:rsid w:val="0045700B"/>
    <w:rsid w:val="004571A4"/>
    <w:rsid w:val="00457953"/>
    <w:rsid w:val="00457A22"/>
    <w:rsid w:val="00460582"/>
    <w:rsid w:val="00462F0F"/>
    <w:rsid w:val="0046494F"/>
    <w:rsid w:val="00464BDE"/>
    <w:rsid w:val="00464C5A"/>
    <w:rsid w:val="00465043"/>
    <w:rsid w:val="00465CF0"/>
    <w:rsid w:val="004662BF"/>
    <w:rsid w:val="0046653E"/>
    <w:rsid w:val="00466EE1"/>
    <w:rsid w:val="00466F1C"/>
    <w:rsid w:val="00467202"/>
    <w:rsid w:val="00472188"/>
    <w:rsid w:val="0047288F"/>
    <w:rsid w:val="00473423"/>
    <w:rsid w:val="004735E3"/>
    <w:rsid w:val="0047476B"/>
    <w:rsid w:val="00474EC7"/>
    <w:rsid w:val="00475E7C"/>
    <w:rsid w:val="004762CE"/>
    <w:rsid w:val="0047672A"/>
    <w:rsid w:val="00476A62"/>
    <w:rsid w:val="00476D2C"/>
    <w:rsid w:val="00476DB0"/>
    <w:rsid w:val="00476F40"/>
    <w:rsid w:val="004806C9"/>
    <w:rsid w:val="00482FF0"/>
    <w:rsid w:val="00483176"/>
    <w:rsid w:val="00483FAF"/>
    <w:rsid w:val="00484CCD"/>
    <w:rsid w:val="00485D06"/>
    <w:rsid w:val="004913D6"/>
    <w:rsid w:val="00491D1D"/>
    <w:rsid w:val="004923A9"/>
    <w:rsid w:val="004924A7"/>
    <w:rsid w:val="0049270B"/>
    <w:rsid w:val="0049303D"/>
    <w:rsid w:val="004931B2"/>
    <w:rsid w:val="00493245"/>
    <w:rsid w:val="00493EE4"/>
    <w:rsid w:val="00494DE1"/>
    <w:rsid w:val="00494FC8"/>
    <w:rsid w:val="00495195"/>
    <w:rsid w:val="00495788"/>
    <w:rsid w:val="00495DE4"/>
    <w:rsid w:val="004A01C4"/>
    <w:rsid w:val="004A1F69"/>
    <w:rsid w:val="004A28D4"/>
    <w:rsid w:val="004A3498"/>
    <w:rsid w:val="004A35EC"/>
    <w:rsid w:val="004A3EB1"/>
    <w:rsid w:val="004A4F13"/>
    <w:rsid w:val="004A64E7"/>
    <w:rsid w:val="004A6690"/>
    <w:rsid w:val="004A7B1D"/>
    <w:rsid w:val="004A7D86"/>
    <w:rsid w:val="004B003C"/>
    <w:rsid w:val="004B2547"/>
    <w:rsid w:val="004B4635"/>
    <w:rsid w:val="004B5520"/>
    <w:rsid w:val="004B66B4"/>
    <w:rsid w:val="004B7797"/>
    <w:rsid w:val="004C0BC6"/>
    <w:rsid w:val="004C0DB7"/>
    <w:rsid w:val="004C1D98"/>
    <w:rsid w:val="004C1EBB"/>
    <w:rsid w:val="004C278F"/>
    <w:rsid w:val="004C2CF4"/>
    <w:rsid w:val="004C34A6"/>
    <w:rsid w:val="004C3DE0"/>
    <w:rsid w:val="004C408E"/>
    <w:rsid w:val="004C4B76"/>
    <w:rsid w:val="004C5193"/>
    <w:rsid w:val="004C5230"/>
    <w:rsid w:val="004C5677"/>
    <w:rsid w:val="004C6D3E"/>
    <w:rsid w:val="004C7581"/>
    <w:rsid w:val="004C7DBB"/>
    <w:rsid w:val="004D1177"/>
    <w:rsid w:val="004D15F5"/>
    <w:rsid w:val="004D2482"/>
    <w:rsid w:val="004D2A96"/>
    <w:rsid w:val="004D3213"/>
    <w:rsid w:val="004D37C3"/>
    <w:rsid w:val="004D39B4"/>
    <w:rsid w:val="004D3AA8"/>
    <w:rsid w:val="004D42E9"/>
    <w:rsid w:val="004D6D24"/>
    <w:rsid w:val="004D725A"/>
    <w:rsid w:val="004D7DD0"/>
    <w:rsid w:val="004E0050"/>
    <w:rsid w:val="004E198C"/>
    <w:rsid w:val="004E2C41"/>
    <w:rsid w:val="004E2CD1"/>
    <w:rsid w:val="004E37B1"/>
    <w:rsid w:val="004E3B6F"/>
    <w:rsid w:val="004E44EF"/>
    <w:rsid w:val="004E4BFA"/>
    <w:rsid w:val="004E5B0B"/>
    <w:rsid w:val="004E61FA"/>
    <w:rsid w:val="004E690A"/>
    <w:rsid w:val="004E7089"/>
    <w:rsid w:val="004E79DD"/>
    <w:rsid w:val="004E7C25"/>
    <w:rsid w:val="004F0974"/>
    <w:rsid w:val="004F17EF"/>
    <w:rsid w:val="004F1BAD"/>
    <w:rsid w:val="004F1E5D"/>
    <w:rsid w:val="004F4D48"/>
    <w:rsid w:val="004F592A"/>
    <w:rsid w:val="004F630E"/>
    <w:rsid w:val="00500522"/>
    <w:rsid w:val="00500FD8"/>
    <w:rsid w:val="00502E8B"/>
    <w:rsid w:val="00503348"/>
    <w:rsid w:val="005034E2"/>
    <w:rsid w:val="00504AE5"/>
    <w:rsid w:val="00504D9F"/>
    <w:rsid w:val="0050611C"/>
    <w:rsid w:val="0050634B"/>
    <w:rsid w:val="00506705"/>
    <w:rsid w:val="00507685"/>
    <w:rsid w:val="00510873"/>
    <w:rsid w:val="00510B74"/>
    <w:rsid w:val="00511878"/>
    <w:rsid w:val="00511D58"/>
    <w:rsid w:val="00512172"/>
    <w:rsid w:val="00513111"/>
    <w:rsid w:val="00513806"/>
    <w:rsid w:val="0051403E"/>
    <w:rsid w:val="005140B4"/>
    <w:rsid w:val="00515BC9"/>
    <w:rsid w:val="00515E1C"/>
    <w:rsid w:val="005160E3"/>
    <w:rsid w:val="00517472"/>
    <w:rsid w:val="00517C1E"/>
    <w:rsid w:val="0052063A"/>
    <w:rsid w:val="00520AC4"/>
    <w:rsid w:val="00520EB3"/>
    <w:rsid w:val="00522696"/>
    <w:rsid w:val="00522771"/>
    <w:rsid w:val="005232CA"/>
    <w:rsid w:val="005236F4"/>
    <w:rsid w:val="00523A6B"/>
    <w:rsid w:val="00524328"/>
    <w:rsid w:val="005244F6"/>
    <w:rsid w:val="00525890"/>
    <w:rsid w:val="005264E2"/>
    <w:rsid w:val="00527438"/>
    <w:rsid w:val="00527935"/>
    <w:rsid w:val="005303DE"/>
    <w:rsid w:val="00531E6E"/>
    <w:rsid w:val="00533883"/>
    <w:rsid w:val="00533AD2"/>
    <w:rsid w:val="00534A46"/>
    <w:rsid w:val="00535464"/>
    <w:rsid w:val="00535739"/>
    <w:rsid w:val="00535E3F"/>
    <w:rsid w:val="005403C4"/>
    <w:rsid w:val="00540642"/>
    <w:rsid w:val="005409E8"/>
    <w:rsid w:val="00541B35"/>
    <w:rsid w:val="0054206E"/>
    <w:rsid w:val="00542639"/>
    <w:rsid w:val="00543179"/>
    <w:rsid w:val="00543815"/>
    <w:rsid w:val="00544DC1"/>
    <w:rsid w:val="00545426"/>
    <w:rsid w:val="00545876"/>
    <w:rsid w:val="00546155"/>
    <w:rsid w:val="00546232"/>
    <w:rsid w:val="00546623"/>
    <w:rsid w:val="00546E83"/>
    <w:rsid w:val="00546EBF"/>
    <w:rsid w:val="005503CC"/>
    <w:rsid w:val="005515CE"/>
    <w:rsid w:val="00552FAB"/>
    <w:rsid w:val="00553995"/>
    <w:rsid w:val="00554B9A"/>
    <w:rsid w:val="005566AD"/>
    <w:rsid w:val="00557253"/>
    <w:rsid w:val="00557B78"/>
    <w:rsid w:val="005611DD"/>
    <w:rsid w:val="0056174A"/>
    <w:rsid w:val="0056278D"/>
    <w:rsid w:val="00562FCA"/>
    <w:rsid w:val="00563B56"/>
    <w:rsid w:val="00565BD2"/>
    <w:rsid w:val="0057292B"/>
    <w:rsid w:val="00572F92"/>
    <w:rsid w:val="005737DE"/>
    <w:rsid w:val="00574626"/>
    <w:rsid w:val="00574995"/>
    <w:rsid w:val="00580157"/>
    <w:rsid w:val="0058159A"/>
    <w:rsid w:val="00581674"/>
    <w:rsid w:val="00581719"/>
    <w:rsid w:val="005817DF"/>
    <w:rsid w:val="005827FE"/>
    <w:rsid w:val="00582A5A"/>
    <w:rsid w:val="00583920"/>
    <w:rsid w:val="00584517"/>
    <w:rsid w:val="00586592"/>
    <w:rsid w:val="00586758"/>
    <w:rsid w:val="00586812"/>
    <w:rsid w:val="005902FA"/>
    <w:rsid w:val="00591EFD"/>
    <w:rsid w:val="00592A29"/>
    <w:rsid w:val="00593E46"/>
    <w:rsid w:val="005948E7"/>
    <w:rsid w:val="00595975"/>
    <w:rsid w:val="0059630D"/>
    <w:rsid w:val="00596B38"/>
    <w:rsid w:val="005A2661"/>
    <w:rsid w:val="005A2BDC"/>
    <w:rsid w:val="005A3000"/>
    <w:rsid w:val="005A305A"/>
    <w:rsid w:val="005A3A49"/>
    <w:rsid w:val="005A41DA"/>
    <w:rsid w:val="005A4F4F"/>
    <w:rsid w:val="005A6646"/>
    <w:rsid w:val="005A6E14"/>
    <w:rsid w:val="005A7BA6"/>
    <w:rsid w:val="005A7F1E"/>
    <w:rsid w:val="005B0F14"/>
    <w:rsid w:val="005B1FD5"/>
    <w:rsid w:val="005B272A"/>
    <w:rsid w:val="005B2E59"/>
    <w:rsid w:val="005B32A9"/>
    <w:rsid w:val="005B33EC"/>
    <w:rsid w:val="005B4821"/>
    <w:rsid w:val="005B4CA8"/>
    <w:rsid w:val="005B7082"/>
    <w:rsid w:val="005C198A"/>
    <w:rsid w:val="005C1EBD"/>
    <w:rsid w:val="005C26DD"/>
    <w:rsid w:val="005C3241"/>
    <w:rsid w:val="005C465B"/>
    <w:rsid w:val="005C479F"/>
    <w:rsid w:val="005C47CF"/>
    <w:rsid w:val="005C518B"/>
    <w:rsid w:val="005C5D69"/>
    <w:rsid w:val="005C6966"/>
    <w:rsid w:val="005C6CBE"/>
    <w:rsid w:val="005D0300"/>
    <w:rsid w:val="005D0767"/>
    <w:rsid w:val="005D12BB"/>
    <w:rsid w:val="005D26FD"/>
    <w:rsid w:val="005D4B37"/>
    <w:rsid w:val="005D5586"/>
    <w:rsid w:val="005D55A7"/>
    <w:rsid w:val="005D63AB"/>
    <w:rsid w:val="005D7C9B"/>
    <w:rsid w:val="005E0D68"/>
    <w:rsid w:val="005E0F27"/>
    <w:rsid w:val="005E161A"/>
    <w:rsid w:val="005E2400"/>
    <w:rsid w:val="005E2A9B"/>
    <w:rsid w:val="005E312C"/>
    <w:rsid w:val="005E36E6"/>
    <w:rsid w:val="005E4C98"/>
    <w:rsid w:val="005E4CA2"/>
    <w:rsid w:val="005E4FFF"/>
    <w:rsid w:val="005E5984"/>
    <w:rsid w:val="005E6670"/>
    <w:rsid w:val="005E692F"/>
    <w:rsid w:val="005E7493"/>
    <w:rsid w:val="005F029D"/>
    <w:rsid w:val="005F0823"/>
    <w:rsid w:val="005F15E6"/>
    <w:rsid w:val="005F315D"/>
    <w:rsid w:val="005F38EE"/>
    <w:rsid w:val="005F3B3D"/>
    <w:rsid w:val="005F41B7"/>
    <w:rsid w:val="005F4D9C"/>
    <w:rsid w:val="005F7D03"/>
    <w:rsid w:val="006014C9"/>
    <w:rsid w:val="00603CE6"/>
    <w:rsid w:val="00603CFF"/>
    <w:rsid w:val="006050EE"/>
    <w:rsid w:val="00605CA5"/>
    <w:rsid w:val="00606649"/>
    <w:rsid w:val="00606B6C"/>
    <w:rsid w:val="00607AD9"/>
    <w:rsid w:val="00607C7F"/>
    <w:rsid w:val="00607CBC"/>
    <w:rsid w:val="00610135"/>
    <w:rsid w:val="006108F6"/>
    <w:rsid w:val="00611607"/>
    <w:rsid w:val="00611768"/>
    <w:rsid w:val="00611FE5"/>
    <w:rsid w:val="006127CA"/>
    <w:rsid w:val="00612E6D"/>
    <w:rsid w:val="006136FD"/>
    <w:rsid w:val="00613A6C"/>
    <w:rsid w:val="0061558B"/>
    <w:rsid w:val="0061577F"/>
    <w:rsid w:val="00615EA1"/>
    <w:rsid w:val="00616A34"/>
    <w:rsid w:val="006178AA"/>
    <w:rsid w:val="00621608"/>
    <w:rsid w:val="0062169B"/>
    <w:rsid w:val="00622105"/>
    <w:rsid w:val="00622F9D"/>
    <w:rsid w:val="00624053"/>
    <w:rsid w:val="00624379"/>
    <w:rsid w:val="00624619"/>
    <w:rsid w:val="006256A2"/>
    <w:rsid w:val="006259F8"/>
    <w:rsid w:val="00625FA3"/>
    <w:rsid w:val="00627F11"/>
    <w:rsid w:val="006301AE"/>
    <w:rsid w:val="006303C3"/>
    <w:rsid w:val="006309A5"/>
    <w:rsid w:val="006318F1"/>
    <w:rsid w:val="00633583"/>
    <w:rsid w:val="00633A6C"/>
    <w:rsid w:val="00633D76"/>
    <w:rsid w:val="00635B23"/>
    <w:rsid w:val="00635F54"/>
    <w:rsid w:val="00636138"/>
    <w:rsid w:val="00637AED"/>
    <w:rsid w:val="00640381"/>
    <w:rsid w:val="006406C7"/>
    <w:rsid w:val="0064169F"/>
    <w:rsid w:val="0064185D"/>
    <w:rsid w:val="00641910"/>
    <w:rsid w:val="00641EFE"/>
    <w:rsid w:val="00641FFB"/>
    <w:rsid w:val="0064207D"/>
    <w:rsid w:val="006433C4"/>
    <w:rsid w:val="00643ABB"/>
    <w:rsid w:val="0064409D"/>
    <w:rsid w:val="00644451"/>
    <w:rsid w:val="00644F9A"/>
    <w:rsid w:val="0064507E"/>
    <w:rsid w:val="00647576"/>
    <w:rsid w:val="00650D08"/>
    <w:rsid w:val="00652582"/>
    <w:rsid w:val="00654E47"/>
    <w:rsid w:val="0065521A"/>
    <w:rsid w:val="00656428"/>
    <w:rsid w:val="006601F0"/>
    <w:rsid w:val="006621EC"/>
    <w:rsid w:val="00663C93"/>
    <w:rsid w:val="006643E4"/>
    <w:rsid w:val="006657AB"/>
    <w:rsid w:val="00665C5C"/>
    <w:rsid w:val="00666543"/>
    <w:rsid w:val="00666827"/>
    <w:rsid w:val="00667110"/>
    <w:rsid w:val="006672E7"/>
    <w:rsid w:val="00670294"/>
    <w:rsid w:val="006702EE"/>
    <w:rsid w:val="00670904"/>
    <w:rsid w:val="00671B5D"/>
    <w:rsid w:val="00671C12"/>
    <w:rsid w:val="00672511"/>
    <w:rsid w:val="00673C3D"/>
    <w:rsid w:val="006741B9"/>
    <w:rsid w:val="00675484"/>
    <w:rsid w:val="00677724"/>
    <w:rsid w:val="006800E1"/>
    <w:rsid w:val="006802CF"/>
    <w:rsid w:val="006802D6"/>
    <w:rsid w:val="0068110C"/>
    <w:rsid w:val="00681425"/>
    <w:rsid w:val="00681DEC"/>
    <w:rsid w:val="00682C33"/>
    <w:rsid w:val="00683650"/>
    <w:rsid w:val="006843E7"/>
    <w:rsid w:val="006848B8"/>
    <w:rsid w:val="006850F7"/>
    <w:rsid w:val="0068722B"/>
    <w:rsid w:val="00687FCC"/>
    <w:rsid w:val="0069029F"/>
    <w:rsid w:val="00690DE4"/>
    <w:rsid w:val="0069147A"/>
    <w:rsid w:val="00691F77"/>
    <w:rsid w:val="00693141"/>
    <w:rsid w:val="00693756"/>
    <w:rsid w:val="00693C4F"/>
    <w:rsid w:val="0069485B"/>
    <w:rsid w:val="006948D7"/>
    <w:rsid w:val="00694C4F"/>
    <w:rsid w:val="00695320"/>
    <w:rsid w:val="006965BC"/>
    <w:rsid w:val="00696BB4"/>
    <w:rsid w:val="00697713"/>
    <w:rsid w:val="006A06AB"/>
    <w:rsid w:val="006A07C8"/>
    <w:rsid w:val="006A110E"/>
    <w:rsid w:val="006A12DC"/>
    <w:rsid w:val="006A168F"/>
    <w:rsid w:val="006A1812"/>
    <w:rsid w:val="006A2D23"/>
    <w:rsid w:val="006A3315"/>
    <w:rsid w:val="006A3513"/>
    <w:rsid w:val="006A352F"/>
    <w:rsid w:val="006A371F"/>
    <w:rsid w:val="006A5ECD"/>
    <w:rsid w:val="006A6CF0"/>
    <w:rsid w:val="006A6EF3"/>
    <w:rsid w:val="006B02E6"/>
    <w:rsid w:val="006B0D15"/>
    <w:rsid w:val="006B2182"/>
    <w:rsid w:val="006B310A"/>
    <w:rsid w:val="006B398F"/>
    <w:rsid w:val="006B4D5E"/>
    <w:rsid w:val="006B621E"/>
    <w:rsid w:val="006B68AA"/>
    <w:rsid w:val="006C1E80"/>
    <w:rsid w:val="006C243F"/>
    <w:rsid w:val="006C246F"/>
    <w:rsid w:val="006C251B"/>
    <w:rsid w:val="006C329A"/>
    <w:rsid w:val="006C3F1F"/>
    <w:rsid w:val="006C41F6"/>
    <w:rsid w:val="006C4DBF"/>
    <w:rsid w:val="006C6C9B"/>
    <w:rsid w:val="006C7552"/>
    <w:rsid w:val="006C79AF"/>
    <w:rsid w:val="006D0176"/>
    <w:rsid w:val="006D06E3"/>
    <w:rsid w:val="006D0A8F"/>
    <w:rsid w:val="006D1E00"/>
    <w:rsid w:val="006D2A3A"/>
    <w:rsid w:val="006D3F10"/>
    <w:rsid w:val="006D3FF7"/>
    <w:rsid w:val="006D42B3"/>
    <w:rsid w:val="006D4662"/>
    <w:rsid w:val="006D495B"/>
    <w:rsid w:val="006D4F6E"/>
    <w:rsid w:val="006D6D3F"/>
    <w:rsid w:val="006D72F8"/>
    <w:rsid w:val="006D7C7A"/>
    <w:rsid w:val="006E0EF8"/>
    <w:rsid w:val="006E1E71"/>
    <w:rsid w:val="006E21E4"/>
    <w:rsid w:val="006E2CF8"/>
    <w:rsid w:val="006E3323"/>
    <w:rsid w:val="006E34EF"/>
    <w:rsid w:val="006E4A78"/>
    <w:rsid w:val="006E58C6"/>
    <w:rsid w:val="006E69B1"/>
    <w:rsid w:val="006E7267"/>
    <w:rsid w:val="006E73A6"/>
    <w:rsid w:val="006E7B4B"/>
    <w:rsid w:val="006F079C"/>
    <w:rsid w:val="006F0AB3"/>
    <w:rsid w:val="006F13F1"/>
    <w:rsid w:val="006F1798"/>
    <w:rsid w:val="006F27E0"/>
    <w:rsid w:val="006F2B11"/>
    <w:rsid w:val="006F5060"/>
    <w:rsid w:val="006F5A39"/>
    <w:rsid w:val="006F6729"/>
    <w:rsid w:val="006F703F"/>
    <w:rsid w:val="0070001F"/>
    <w:rsid w:val="007015E7"/>
    <w:rsid w:val="00701765"/>
    <w:rsid w:val="00701828"/>
    <w:rsid w:val="00702171"/>
    <w:rsid w:val="007021C2"/>
    <w:rsid w:val="00702622"/>
    <w:rsid w:val="00702EEA"/>
    <w:rsid w:val="007036F8"/>
    <w:rsid w:val="00703716"/>
    <w:rsid w:val="00706C2C"/>
    <w:rsid w:val="007071DE"/>
    <w:rsid w:val="00707A53"/>
    <w:rsid w:val="00707A70"/>
    <w:rsid w:val="00707B5C"/>
    <w:rsid w:val="007106A1"/>
    <w:rsid w:val="00710C82"/>
    <w:rsid w:val="0071618C"/>
    <w:rsid w:val="007161EB"/>
    <w:rsid w:val="00717497"/>
    <w:rsid w:val="007176AF"/>
    <w:rsid w:val="00717CAF"/>
    <w:rsid w:val="00720EE5"/>
    <w:rsid w:val="007217D1"/>
    <w:rsid w:val="00721934"/>
    <w:rsid w:val="00721C1A"/>
    <w:rsid w:val="00722F7E"/>
    <w:rsid w:val="0072353B"/>
    <w:rsid w:val="00724543"/>
    <w:rsid w:val="0072570D"/>
    <w:rsid w:val="00726EDA"/>
    <w:rsid w:val="0072753B"/>
    <w:rsid w:val="0073019A"/>
    <w:rsid w:val="00730845"/>
    <w:rsid w:val="007312C1"/>
    <w:rsid w:val="007322AD"/>
    <w:rsid w:val="007332C0"/>
    <w:rsid w:val="0073424A"/>
    <w:rsid w:val="00734A90"/>
    <w:rsid w:val="00734FF8"/>
    <w:rsid w:val="007354FE"/>
    <w:rsid w:val="00735528"/>
    <w:rsid w:val="00735E1C"/>
    <w:rsid w:val="00735FA7"/>
    <w:rsid w:val="007363E6"/>
    <w:rsid w:val="00736422"/>
    <w:rsid w:val="00737302"/>
    <w:rsid w:val="00742238"/>
    <w:rsid w:val="00742B28"/>
    <w:rsid w:val="00743634"/>
    <w:rsid w:val="00743EA0"/>
    <w:rsid w:val="00745645"/>
    <w:rsid w:val="007457BC"/>
    <w:rsid w:val="00745E6E"/>
    <w:rsid w:val="007463D6"/>
    <w:rsid w:val="007502E5"/>
    <w:rsid w:val="00750E85"/>
    <w:rsid w:val="00751133"/>
    <w:rsid w:val="007516B1"/>
    <w:rsid w:val="007527E3"/>
    <w:rsid w:val="00753391"/>
    <w:rsid w:val="0075394A"/>
    <w:rsid w:val="00753A7E"/>
    <w:rsid w:val="00754141"/>
    <w:rsid w:val="00760D49"/>
    <w:rsid w:val="00761654"/>
    <w:rsid w:val="00761C3F"/>
    <w:rsid w:val="00761CED"/>
    <w:rsid w:val="0076278D"/>
    <w:rsid w:val="00764C5C"/>
    <w:rsid w:val="007654BD"/>
    <w:rsid w:val="00765CC2"/>
    <w:rsid w:val="00765EB7"/>
    <w:rsid w:val="00765F1E"/>
    <w:rsid w:val="00766E3C"/>
    <w:rsid w:val="007746B7"/>
    <w:rsid w:val="00774C82"/>
    <w:rsid w:val="0077555D"/>
    <w:rsid w:val="007757DD"/>
    <w:rsid w:val="00775FC8"/>
    <w:rsid w:val="0077601E"/>
    <w:rsid w:val="00776682"/>
    <w:rsid w:val="0077691F"/>
    <w:rsid w:val="007771D1"/>
    <w:rsid w:val="0077732B"/>
    <w:rsid w:val="00777AAA"/>
    <w:rsid w:val="007803B4"/>
    <w:rsid w:val="00781FC3"/>
    <w:rsid w:val="0078244F"/>
    <w:rsid w:val="0078435C"/>
    <w:rsid w:val="007847B6"/>
    <w:rsid w:val="00784BCC"/>
    <w:rsid w:val="00785F65"/>
    <w:rsid w:val="00785F68"/>
    <w:rsid w:val="007861DE"/>
    <w:rsid w:val="00786754"/>
    <w:rsid w:val="007916B8"/>
    <w:rsid w:val="00792484"/>
    <w:rsid w:val="00793B68"/>
    <w:rsid w:val="007941D6"/>
    <w:rsid w:val="007947A9"/>
    <w:rsid w:val="00795EB9"/>
    <w:rsid w:val="00796486"/>
    <w:rsid w:val="007A03B1"/>
    <w:rsid w:val="007A14E5"/>
    <w:rsid w:val="007A1C27"/>
    <w:rsid w:val="007A4378"/>
    <w:rsid w:val="007A46AA"/>
    <w:rsid w:val="007A477F"/>
    <w:rsid w:val="007A59A7"/>
    <w:rsid w:val="007A6670"/>
    <w:rsid w:val="007A678F"/>
    <w:rsid w:val="007A6A5F"/>
    <w:rsid w:val="007B1B6F"/>
    <w:rsid w:val="007B25AC"/>
    <w:rsid w:val="007B2783"/>
    <w:rsid w:val="007B2D3A"/>
    <w:rsid w:val="007B3083"/>
    <w:rsid w:val="007B34CA"/>
    <w:rsid w:val="007B3C34"/>
    <w:rsid w:val="007B409E"/>
    <w:rsid w:val="007B4C07"/>
    <w:rsid w:val="007B4F3D"/>
    <w:rsid w:val="007B52AB"/>
    <w:rsid w:val="007B5965"/>
    <w:rsid w:val="007B6DD7"/>
    <w:rsid w:val="007B7189"/>
    <w:rsid w:val="007B7242"/>
    <w:rsid w:val="007B75E0"/>
    <w:rsid w:val="007C083D"/>
    <w:rsid w:val="007C0CFA"/>
    <w:rsid w:val="007C4F88"/>
    <w:rsid w:val="007C52ED"/>
    <w:rsid w:val="007C5739"/>
    <w:rsid w:val="007C6313"/>
    <w:rsid w:val="007C66E7"/>
    <w:rsid w:val="007C66E9"/>
    <w:rsid w:val="007C6F5D"/>
    <w:rsid w:val="007C72C7"/>
    <w:rsid w:val="007D1202"/>
    <w:rsid w:val="007D138A"/>
    <w:rsid w:val="007D2A0F"/>
    <w:rsid w:val="007D2FB8"/>
    <w:rsid w:val="007D3C25"/>
    <w:rsid w:val="007D4C06"/>
    <w:rsid w:val="007D5469"/>
    <w:rsid w:val="007D6DA3"/>
    <w:rsid w:val="007D6EA8"/>
    <w:rsid w:val="007D738E"/>
    <w:rsid w:val="007E0314"/>
    <w:rsid w:val="007E08C4"/>
    <w:rsid w:val="007E12EA"/>
    <w:rsid w:val="007E18C2"/>
    <w:rsid w:val="007E18DA"/>
    <w:rsid w:val="007E1F9C"/>
    <w:rsid w:val="007E216B"/>
    <w:rsid w:val="007E24A5"/>
    <w:rsid w:val="007E2DE0"/>
    <w:rsid w:val="007E4CEB"/>
    <w:rsid w:val="007E5595"/>
    <w:rsid w:val="007E5A29"/>
    <w:rsid w:val="007E6656"/>
    <w:rsid w:val="007F069D"/>
    <w:rsid w:val="007F0FBD"/>
    <w:rsid w:val="007F1FF3"/>
    <w:rsid w:val="007F216E"/>
    <w:rsid w:val="007F3179"/>
    <w:rsid w:val="007F38CA"/>
    <w:rsid w:val="007F41BD"/>
    <w:rsid w:val="007F58A1"/>
    <w:rsid w:val="007F6C1F"/>
    <w:rsid w:val="007F7712"/>
    <w:rsid w:val="007F7CEE"/>
    <w:rsid w:val="008000E6"/>
    <w:rsid w:val="008006B0"/>
    <w:rsid w:val="0080146D"/>
    <w:rsid w:val="0080180F"/>
    <w:rsid w:val="0080197A"/>
    <w:rsid w:val="00801A34"/>
    <w:rsid w:val="00801B04"/>
    <w:rsid w:val="0080290B"/>
    <w:rsid w:val="00803295"/>
    <w:rsid w:val="0080393D"/>
    <w:rsid w:val="008050DD"/>
    <w:rsid w:val="0080614F"/>
    <w:rsid w:val="00807F7F"/>
    <w:rsid w:val="0081165E"/>
    <w:rsid w:val="00811D72"/>
    <w:rsid w:val="00813266"/>
    <w:rsid w:val="00813B53"/>
    <w:rsid w:val="00813C65"/>
    <w:rsid w:val="008140B9"/>
    <w:rsid w:val="00814105"/>
    <w:rsid w:val="0081485F"/>
    <w:rsid w:val="008159E8"/>
    <w:rsid w:val="00815AD3"/>
    <w:rsid w:val="00815F43"/>
    <w:rsid w:val="0082029E"/>
    <w:rsid w:val="008203B9"/>
    <w:rsid w:val="008203C4"/>
    <w:rsid w:val="00820A7C"/>
    <w:rsid w:val="00820C8D"/>
    <w:rsid w:val="00821EE1"/>
    <w:rsid w:val="00822255"/>
    <w:rsid w:val="00822CAA"/>
    <w:rsid w:val="008232B5"/>
    <w:rsid w:val="00823879"/>
    <w:rsid w:val="00823F86"/>
    <w:rsid w:val="008240F6"/>
    <w:rsid w:val="008256E3"/>
    <w:rsid w:val="00825D5C"/>
    <w:rsid w:val="00827A94"/>
    <w:rsid w:val="00827F42"/>
    <w:rsid w:val="00831160"/>
    <w:rsid w:val="00832D82"/>
    <w:rsid w:val="00833E59"/>
    <w:rsid w:val="00834350"/>
    <w:rsid w:val="00834448"/>
    <w:rsid w:val="008350E6"/>
    <w:rsid w:val="008367CF"/>
    <w:rsid w:val="00836FCC"/>
    <w:rsid w:val="008371A3"/>
    <w:rsid w:val="00837A34"/>
    <w:rsid w:val="00840B6C"/>
    <w:rsid w:val="00840F31"/>
    <w:rsid w:val="00841159"/>
    <w:rsid w:val="0084169D"/>
    <w:rsid w:val="00841EA5"/>
    <w:rsid w:val="008425B3"/>
    <w:rsid w:val="00842D20"/>
    <w:rsid w:val="008431A5"/>
    <w:rsid w:val="008437DD"/>
    <w:rsid w:val="0084456F"/>
    <w:rsid w:val="00844693"/>
    <w:rsid w:val="00844B30"/>
    <w:rsid w:val="008461A7"/>
    <w:rsid w:val="008461C8"/>
    <w:rsid w:val="00846758"/>
    <w:rsid w:val="00846D2C"/>
    <w:rsid w:val="008471FE"/>
    <w:rsid w:val="00847910"/>
    <w:rsid w:val="0085048A"/>
    <w:rsid w:val="008504CE"/>
    <w:rsid w:val="008506A5"/>
    <w:rsid w:val="008508BE"/>
    <w:rsid w:val="00851637"/>
    <w:rsid w:val="008524C9"/>
    <w:rsid w:val="008524CB"/>
    <w:rsid w:val="00853B72"/>
    <w:rsid w:val="00854F2C"/>
    <w:rsid w:val="0085503B"/>
    <w:rsid w:val="00855F4B"/>
    <w:rsid w:val="008579A4"/>
    <w:rsid w:val="00860729"/>
    <w:rsid w:val="0086126E"/>
    <w:rsid w:val="00861F87"/>
    <w:rsid w:val="00863115"/>
    <w:rsid w:val="00863878"/>
    <w:rsid w:val="00863B6D"/>
    <w:rsid w:val="0086482A"/>
    <w:rsid w:val="00864B3F"/>
    <w:rsid w:val="00864B7D"/>
    <w:rsid w:val="00864D05"/>
    <w:rsid w:val="008651F5"/>
    <w:rsid w:val="00865FA6"/>
    <w:rsid w:val="00866DA0"/>
    <w:rsid w:val="008708AD"/>
    <w:rsid w:val="00870A55"/>
    <w:rsid w:val="00871021"/>
    <w:rsid w:val="0087240F"/>
    <w:rsid w:val="00873063"/>
    <w:rsid w:val="008737CA"/>
    <w:rsid w:val="0087407E"/>
    <w:rsid w:val="008744BF"/>
    <w:rsid w:val="00874CD9"/>
    <w:rsid w:val="00875198"/>
    <w:rsid w:val="008758CA"/>
    <w:rsid w:val="008762D6"/>
    <w:rsid w:val="008802C7"/>
    <w:rsid w:val="00880778"/>
    <w:rsid w:val="00880D1E"/>
    <w:rsid w:val="00881765"/>
    <w:rsid w:val="0088178B"/>
    <w:rsid w:val="008819D2"/>
    <w:rsid w:val="0088288B"/>
    <w:rsid w:val="00882C1F"/>
    <w:rsid w:val="008833AC"/>
    <w:rsid w:val="00883C34"/>
    <w:rsid w:val="0088471C"/>
    <w:rsid w:val="00886CB8"/>
    <w:rsid w:val="00887028"/>
    <w:rsid w:val="00887E2C"/>
    <w:rsid w:val="008918A4"/>
    <w:rsid w:val="0089192E"/>
    <w:rsid w:val="008928BA"/>
    <w:rsid w:val="00892B80"/>
    <w:rsid w:val="00892BDB"/>
    <w:rsid w:val="00893CCB"/>
    <w:rsid w:val="00894EA9"/>
    <w:rsid w:val="00895337"/>
    <w:rsid w:val="008975DB"/>
    <w:rsid w:val="008A01B2"/>
    <w:rsid w:val="008A161A"/>
    <w:rsid w:val="008A19C5"/>
    <w:rsid w:val="008A1A76"/>
    <w:rsid w:val="008A20A8"/>
    <w:rsid w:val="008A307C"/>
    <w:rsid w:val="008A3683"/>
    <w:rsid w:val="008A38CC"/>
    <w:rsid w:val="008A4CBE"/>
    <w:rsid w:val="008A6D3A"/>
    <w:rsid w:val="008A7F05"/>
    <w:rsid w:val="008B1D53"/>
    <w:rsid w:val="008B1FC7"/>
    <w:rsid w:val="008B40B9"/>
    <w:rsid w:val="008B4333"/>
    <w:rsid w:val="008B55B2"/>
    <w:rsid w:val="008B737D"/>
    <w:rsid w:val="008B7FF7"/>
    <w:rsid w:val="008C1713"/>
    <w:rsid w:val="008C1CAD"/>
    <w:rsid w:val="008C23C7"/>
    <w:rsid w:val="008C2E83"/>
    <w:rsid w:val="008C3C0A"/>
    <w:rsid w:val="008C3E15"/>
    <w:rsid w:val="008C4478"/>
    <w:rsid w:val="008C4C5D"/>
    <w:rsid w:val="008C4F83"/>
    <w:rsid w:val="008C79FD"/>
    <w:rsid w:val="008C7D1A"/>
    <w:rsid w:val="008C7FC6"/>
    <w:rsid w:val="008D0733"/>
    <w:rsid w:val="008D0839"/>
    <w:rsid w:val="008D21A0"/>
    <w:rsid w:val="008D22AB"/>
    <w:rsid w:val="008D3E7D"/>
    <w:rsid w:val="008D4B4B"/>
    <w:rsid w:val="008D519D"/>
    <w:rsid w:val="008D5290"/>
    <w:rsid w:val="008D619A"/>
    <w:rsid w:val="008E0D43"/>
    <w:rsid w:val="008E0DC1"/>
    <w:rsid w:val="008E3AB0"/>
    <w:rsid w:val="008E4B69"/>
    <w:rsid w:val="008E5775"/>
    <w:rsid w:val="008E5A82"/>
    <w:rsid w:val="008E6038"/>
    <w:rsid w:val="008E6A22"/>
    <w:rsid w:val="008F02D8"/>
    <w:rsid w:val="008F0460"/>
    <w:rsid w:val="008F153B"/>
    <w:rsid w:val="008F20B2"/>
    <w:rsid w:val="008F2567"/>
    <w:rsid w:val="008F2E42"/>
    <w:rsid w:val="008F33AF"/>
    <w:rsid w:val="008F3D69"/>
    <w:rsid w:val="008F47F7"/>
    <w:rsid w:val="008F5D89"/>
    <w:rsid w:val="008F5FCA"/>
    <w:rsid w:val="008F6294"/>
    <w:rsid w:val="008F6B86"/>
    <w:rsid w:val="008F7AAB"/>
    <w:rsid w:val="00902043"/>
    <w:rsid w:val="00903E57"/>
    <w:rsid w:val="00904A39"/>
    <w:rsid w:val="00904E6D"/>
    <w:rsid w:val="00906761"/>
    <w:rsid w:val="009069AC"/>
    <w:rsid w:val="00910068"/>
    <w:rsid w:val="00911C05"/>
    <w:rsid w:val="00912D3C"/>
    <w:rsid w:val="00912EBE"/>
    <w:rsid w:val="00915A90"/>
    <w:rsid w:val="00916CA2"/>
    <w:rsid w:val="009175BC"/>
    <w:rsid w:val="009175C3"/>
    <w:rsid w:val="00920FDE"/>
    <w:rsid w:val="00922271"/>
    <w:rsid w:val="00922AA1"/>
    <w:rsid w:val="0092473C"/>
    <w:rsid w:val="0092495F"/>
    <w:rsid w:val="009268EA"/>
    <w:rsid w:val="00926DB4"/>
    <w:rsid w:val="00927BB4"/>
    <w:rsid w:val="00931907"/>
    <w:rsid w:val="00932773"/>
    <w:rsid w:val="00934432"/>
    <w:rsid w:val="0093454B"/>
    <w:rsid w:val="009345BB"/>
    <w:rsid w:val="00935544"/>
    <w:rsid w:val="00935CC2"/>
    <w:rsid w:val="009363B0"/>
    <w:rsid w:val="009366A9"/>
    <w:rsid w:val="00937B44"/>
    <w:rsid w:val="00937F9C"/>
    <w:rsid w:val="009401A4"/>
    <w:rsid w:val="00941B92"/>
    <w:rsid w:val="00941E73"/>
    <w:rsid w:val="009427BD"/>
    <w:rsid w:val="00944821"/>
    <w:rsid w:val="00946138"/>
    <w:rsid w:val="00946CA8"/>
    <w:rsid w:val="00947777"/>
    <w:rsid w:val="00947C71"/>
    <w:rsid w:val="00947FAC"/>
    <w:rsid w:val="00950163"/>
    <w:rsid w:val="00951898"/>
    <w:rsid w:val="00951AD7"/>
    <w:rsid w:val="00953871"/>
    <w:rsid w:val="00953C4E"/>
    <w:rsid w:val="00953E01"/>
    <w:rsid w:val="00955137"/>
    <w:rsid w:val="00955551"/>
    <w:rsid w:val="00955A01"/>
    <w:rsid w:val="009563F6"/>
    <w:rsid w:val="00956F2A"/>
    <w:rsid w:val="009600DA"/>
    <w:rsid w:val="00960A03"/>
    <w:rsid w:val="009615A6"/>
    <w:rsid w:val="00962361"/>
    <w:rsid w:val="0096487E"/>
    <w:rsid w:val="00964DD4"/>
    <w:rsid w:val="00964E32"/>
    <w:rsid w:val="00966FD2"/>
    <w:rsid w:val="00967F2B"/>
    <w:rsid w:val="00970D72"/>
    <w:rsid w:val="00970E8E"/>
    <w:rsid w:val="009716DD"/>
    <w:rsid w:val="00972125"/>
    <w:rsid w:val="00972626"/>
    <w:rsid w:val="00972760"/>
    <w:rsid w:val="00976829"/>
    <w:rsid w:val="00976D66"/>
    <w:rsid w:val="009775CE"/>
    <w:rsid w:val="00980488"/>
    <w:rsid w:val="0098077C"/>
    <w:rsid w:val="00980F51"/>
    <w:rsid w:val="009818D0"/>
    <w:rsid w:val="009822FE"/>
    <w:rsid w:val="0098411A"/>
    <w:rsid w:val="00984D81"/>
    <w:rsid w:val="00985F39"/>
    <w:rsid w:val="00986B57"/>
    <w:rsid w:val="0098708C"/>
    <w:rsid w:val="00990A44"/>
    <w:rsid w:val="00992796"/>
    <w:rsid w:val="00993D92"/>
    <w:rsid w:val="00996644"/>
    <w:rsid w:val="009A11FA"/>
    <w:rsid w:val="009A137D"/>
    <w:rsid w:val="009A1FE4"/>
    <w:rsid w:val="009A2076"/>
    <w:rsid w:val="009A3403"/>
    <w:rsid w:val="009A41DA"/>
    <w:rsid w:val="009A645D"/>
    <w:rsid w:val="009A6F10"/>
    <w:rsid w:val="009A7002"/>
    <w:rsid w:val="009A7F2D"/>
    <w:rsid w:val="009B2A93"/>
    <w:rsid w:val="009B2B5C"/>
    <w:rsid w:val="009B3C83"/>
    <w:rsid w:val="009B4666"/>
    <w:rsid w:val="009B4AD0"/>
    <w:rsid w:val="009B55BF"/>
    <w:rsid w:val="009B65CF"/>
    <w:rsid w:val="009B7BA4"/>
    <w:rsid w:val="009C066E"/>
    <w:rsid w:val="009C1394"/>
    <w:rsid w:val="009C13AE"/>
    <w:rsid w:val="009C1573"/>
    <w:rsid w:val="009C1D64"/>
    <w:rsid w:val="009C1F1B"/>
    <w:rsid w:val="009C3694"/>
    <w:rsid w:val="009C436A"/>
    <w:rsid w:val="009C4EC5"/>
    <w:rsid w:val="009C5EB4"/>
    <w:rsid w:val="009C61CD"/>
    <w:rsid w:val="009C73C4"/>
    <w:rsid w:val="009C7540"/>
    <w:rsid w:val="009C7810"/>
    <w:rsid w:val="009D0512"/>
    <w:rsid w:val="009D0B2B"/>
    <w:rsid w:val="009D21CB"/>
    <w:rsid w:val="009D3321"/>
    <w:rsid w:val="009D3597"/>
    <w:rsid w:val="009D5D4C"/>
    <w:rsid w:val="009D770D"/>
    <w:rsid w:val="009D7F83"/>
    <w:rsid w:val="009E04DA"/>
    <w:rsid w:val="009E0ADC"/>
    <w:rsid w:val="009E0BFB"/>
    <w:rsid w:val="009E1188"/>
    <w:rsid w:val="009E2C32"/>
    <w:rsid w:val="009E2F23"/>
    <w:rsid w:val="009E2FB0"/>
    <w:rsid w:val="009E3F69"/>
    <w:rsid w:val="009E4E1C"/>
    <w:rsid w:val="009F03F2"/>
    <w:rsid w:val="009F0D18"/>
    <w:rsid w:val="009F1178"/>
    <w:rsid w:val="009F155E"/>
    <w:rsid w:val="009F2394"/>
    <w:rsid w:val="009F2641"/>
    <w:rsid w:val="009F27CC"/>
    <w:rsid w:val="009F37AB"/>
    <w:rsid w:val="009F3E86"/>
    <w:rsid w:val="009F4532"/>
    <w:rsid w:val="009F7939"/>
    <w:rsid w:val="00A0079F"/>
    <w:rsid w:val="00A0116A"/>
    <w:rsid w:val="00A011F7"/>
    <w:rsid w:val="00A01384"/>
    <w:rsid w:val="00A0264E"/>
    <w:rsid w:val="00A02FA9"/>
    <w:rsid w:val="00A02FBE"/>
    <w:rsid w:val="00A0374B"/>
    <w:rsid w:val="00A04ADB"/>
    <w:rsid w:val="00A055DF"/>
    <w:rsid w:val="00A058DB"/>
    <w:rsid w:val="00A05B5D"/>
    <w:rsid w:val="00A06399"/>
    <w:rsid w:val="00A067BF"/>
    <w:rsid w:val="00A06BFD"/>
    <w:rsid w:val="00A06DBF"/>
    <w:rsid w:val="00A07044"/>
    <w:rsid w:val="00A076CE"/>
    <w:rsid w:val="00A1058D"/>
    <w:rsid w:val="00A1058F"/>
    <w:rsid w:val="00A109AE"/>
    <w:rsid w:val="00A10F77"/>
    <w:rsid w:val="00A11AE4"/>
    <w:rsid w:val="00A12080"/>
    <w:rsid w:val="00A1210F"/>
    <w:rsid w:val="00A1263B"/>
    <w:rsid w:val="00A12EFC"/>
    <w:rsid w:val="00A155D5"/>
    <w:rsid w:val="00A157B8"/>
    <w:rsid w:val="00A16B7F"/>
    <w:rsid w:val="00A16EA0"/>
    <w:rsid w:val="00A170DE"/>
    <w:rsid w:val="00A17950"/>
    <w:rsid w:val="00A179C5"/>
    <w:rsid w:val="00A17CD0"/>
    <w:rsid w:val="00A17D04"/>
    <w:rsid w:val="00A21345"/>
    <w:rsid w:val="00A21787"/>
    <w:rsid w:val="00A22057"/>
    <w:rsid w:val="00A2268A"/>
    <w:rsid w:val="00A22789"/>
    <w:rsid w:val="00A24449"/>
    <w:rsid w:val="00A24B31"/>
    <w:rsid w:val="00A25808"/>
    <w:rsid w:val="00A25894"/>
    <w:rsid w:val="00A259B0"/>
    <w:rsid w:val="00A26396"/>
    <w:rsid w:val="00A26726"/>
    <w:rsid w:val="00A3156C"/>
    <w:rsid w:val="00A3162D"/>
    <w:rsid w:val="00A33944"/>
    <w:rsid w:val="00A363AF"/>
    <w:rsid w:val="00A37255"/>
    <w:rsid w:val="00A37A25"/>
    <w:rsid w:val="00A37CE3"/>
    <w:rsid w:val="00A41EAB"/>
    <w:rsid w:val="00A428D3"/>
    <w:rsid w:val="00A42B79"/>
    <w:rsid w:val="00A42E0E"/>
    <w:rsid w:val="00A43C91"/>
    <w:rsid w:val="00A44788"/>
    <w:rsid w:val="00A44CE1"/>
    <w:rsid w:val="00A44ECE"/>
    <w:rsid w:val="00A47803"/>
    <w:rsid w:val="00A50786"/>
    <w:rsid w:val="00A509EB"/>
    <w:rsid w:val="00A530DA"/>
    <w:rsid w:val="00A533D5"/>
    <w:rsid w:val="00A577C9"/>
    <w:rsid w:val="00A5784F"/>
    <w:rsid w:val="00A5787B"/>
    <w:rsid w:val="00A57FB3"/>
    <w:rsid w:val="00A62DEB"/>
    <w:rsid w:val="00A63561"/>
    <w:rsid w:val="00A6361F"/>
    <w:rsid w:val="00A63A7D"/>
    <w:rsid w:val="00A642BB"/>
    <w:rsid w:val="00A64A1E"/>
    <w:rsid w:val="00A64F2A"/>
    <w:rsid w:val="00A6579A"/>
    <w:rsid w:val="00A65FD7"/>
    <w:rsid w:val="00A66DAD"/>
    <w:rsid w:val="00A67E32"/>
    <w:rsid w:val="00A7048C"/>
    <w:rsid w:val="00A709E4"/>
    <w:rsid w:val="00A7146A"/>
    <w:rsid w:val="00A721F6"/>
    <w:rsid w:val="00A725D0"/>
    <w:rsid w:val="00A7349E"/>
    <w:rsid w:val="00A7402C"/>
    <w:rsid w:val="00A74BB0"/>
    <w:rsid w:val="00A768A2"/>
    <w:rsid w:val="00A76C0D"/>
    <w:rsid w:val="00A7720F"/>
    <w:rsid w:val="00A778AD"/>
    <w:rsid w:val="00A77A84"/>
    <w:rsid w:val="00A809E0"/>
    <w:rsid w:val="00A81D77"/>
    <w:rsid w:val="00A82A17"/>
    <w:rsid w:val="00A82F50"/>
    <w:rsid w:val="00A835DD"/>
    <w:rsid w:val="00A85131"/>
    <w:rsid w:val="00A85C4B"/>
    <w:rsid w:val="00A866FB"/>
    <w:rsid w:val="00A86DAB"/>
    <w:rsid w:val="00A87E27"/>
    <w:rsid w:val="00A90C9A"/>
    <w:rsid w:val="00A9232D"/>
    <w:rsid w:val="00A92AF8"/>
    <w:rsid w:val="00A936EA"/>
    <w:rsid w:val="00A94C82"/>
    <w:rsid w:val="00A955D6"/>
    <w:rsid w:val="00A95676"/>
    <w:rsid w:val="00A97713"/>
    <w:rsid w:val="00AA10D1"/>
    <w:rsid w:val="00AA1E62"/>
    <w:rsid w:val="00AA208F"/>
    <w:rsid w:val="00AA458F"/>
    <w:rsid w:val="00AA5BF7"/>
    <w:rsid w:val="00AA5D26"/>
    <w:rsid w:val="00AA6628"/>
    <w:rsid w:val="00AA6D64"/>
    <w:rsid w:val="00AA7DCF"/>
    <w:rsid w:val="00AB05D1"/>
    <w:rsid w:val="00AB11E6"/>
    <w:rsid w:val="00AB12DB"/>
    <w:rsid w:val="00AB1619"/>
    <w:rsid w:val="00AB165B"/>
    <w:rsid w:val="00AB1AAB"/>
    <w:rsid w:val="00AB207F"/>
    <w:rsid w:val="00AB2579"/>
    <w:rsid w:val="00AB3F35"/>
    <w:rsid w:val="00AB6CA0"/>
    <w:rsid w:val="00AB6DEE"/>
    <w:rsid w:val="00AB7E8A"/>
    <w:rsid w:val="00AC20CA"/>
    <w:rsid w:val="00AC6DB2"/>
    <w:rsid w:val="00AC7B06"/>
    <w:rsid w:val="00AD0592"/>
    <w:rsid w:val="00AD0662"/>
    <w:rsid w:val="00AD32B6"/>
    <w:rsid w:val="00AD35BC"/>
    <w:rsid w:val="00AD469B"/>
    <w:rsid w:val="00AD527F"/>
    <w:rsid w:val="00AD535D"/>
    <w:rsid w:val="00AD560A"/>
    <w:rsid w:val="00AD5633"/>
    <w:rsid w:val="00AD5971"/>
    <w:rsid w:val="00AE04E1"/>
    <w:rsid w:val="00AE12EF"/>
    <w:rsid w:val="00AE3ACE"/>
    <w:rsid w:val="00AE45D6"/>
    <w:rsid w:val="00AE4863"/>
    <w:rsid w:val="00AE5A3C"/>
    <w:rsid w:val="00AE5FD3"/>
    <w:rsid w:val="00AE6BE9"/>
    <w:rsid w:val="00AE71B0"/>
    <w:rsid w:val="00AF0269"/>
    <w:rsid w:val="00AF0AE7"/>
    <w:rsid w:val="00AF1C98"/>
    <w:rsid w:val="00AF2CAA"/>
    <w:rsid w:val="00AF454E"/>
    <w:rsid w:val="00AF5531"/>
    <w:rsid w:val="00AF68A2"/>
    <w:rsid w:val="00AF6DF5"/>
    <w:rsid w:val="00AF75E9"/>
    <w:rsid w:val="00AF793F"/>
    <w:rsid w:val="00B0077B"/>
    <w:rsid w:val="00B02048"/>
    <w:rsid w:val="00B04DCC"/>
    <w:rsid w:val="00B05882"/>
    <w:rsid w:val="00B05EB7"/>
    <w:rsid w:val="00B06949"/>
    <w:rsid w:val="00B06AE5"/>
    <w:rsid w:val="00B10394"/>
    <w:rsid w:val="00B11804"/>
    <w:rsid w:val="00B11A1A"/>
    <w:rsid w:val="00B1271F"/>
    <w:rsid w:val="00B159F2"/>
    <w:rsid w:val="00B16495"/>
    <w:rsid w:val="00B164DA"/>
    <w:rsid w:val="00B174FF"/>
    <w:rsid w:val="00B17791"/>
    <w:rsid w:val="00B17956"/>
    <w:rsid w:val="00B17EC3"/>
    <w:rsid w:val="00B21EA7"/>
    <w:rsid w:val="00B23632"/>
    <w:rsid w:val="00B24C44"/>
    <w:rsid w:val="00B26BDE"/>
    <w:rsid w:val="00B27782"/>
    <w:rsid w:val="00B303D5"/>
    <w:rsid w:val="00B30491"/>
    <w:rsid w:val="00B31B9C"/>
    <w:rsid w:val="00B32792"/>
    <w:rsid w:val="00B3662B"/>
    <w:rsid w:val="00B366D0"/>
    <w:rsid w:val="00B36DA5"/>
    <w:rsid w:val="00B374EF"/>
    <w:rsid w:val="00B403B3"/>
    <w:rsid w:val="00B41746"/>
    <w:rsid w:val="00B42B1A"/>
    <w:rsid w:val="00B4303C"/>
    <w:rsid w:val="00B45487"/>
    <w:rsid w:val="00B45809"/>
    <w:rsid w:val="00B45891"/>
    <w:rsid w:val="00B45D31"/>
    <w:rsid w:val="00B46597"/>
    <w:rsid w:val="00B5087C"/>
    <w:rsid w:val="00B51978"/>
    <w:rsid w:val="00B52007"/>
    <w:rsid w:val="00B5237E"/>
    <w:rsid w:val="00B530A7"/>
    <w:rsid w:val="00B55344"/>
    <w:rsid w:val="00B55753"/>
    <w:rsid w:val="00B564BE"/>
    <w:rsid w:val="00B57B67"/>
    <w:rsid w:val="00B60650"/>
    <w:rsid w:val="00B606BC"/>
    <w:rsid w:val="00B6177A"/>
    <w:rsid w:val="00B61E26"/>
    <w:rsid w:val="00B620ED"/>
    <w:rsid w:val="00B62E46"/>
    <w:rsid w:val="00B63259"/>
    <w:rsid w:val="00B63294"/>
    <w:rsid w:val="00B64293"/>
    <w:rsid w:val="00B65E0D"/>
    <w:rsid w:val="00B65FBA"/>
    <w:rsid w:val="00B66239"/>
    <w:rsid w:val="00B6625E"/>
    <w:rsid w:val="00B66551"/>
    <w:rsid w:val="00B66A8C"/>
    <w:rsid w:val="00B66ED0"/>
    <w:rsid w:val="00B671D6"/>
    <w:rsid w:val="00B67851"/>
    <w:rsid w:val="00B67BE9"/>
    <w:rsid w:val="00B701AB"/>
    <w:rsid w:val="00B7021B"/>
    <w:rsid w:val="00B70289"/>
    <w:rsid w:val="00B71F9D"/>
    <w:rsid w:val="00B73182"/>
    <w:rsid w:val="00B73D66"/>
    <w:rsid w:val="00B7440D"/>
    <w:rsid w:val="00B74678"/>
    <w:rsid w:val="00B7551A"/>
    <w:rsid w:val="00B76F1A"/>
    <w:rsid w:val="00B774B2"/>
    <w:rsid w:val="00B77FCF"/>
    <w:rsid w:val="00B80692"/>
    <w:rsid w:val="00B81767"/>
    <w:rsid w:val="00B8199A"/>
    <w:rsid w:val="00B82910"/>
    <w:rsid w:val="00B8295B"/>
    <w:rsid w:val="00B829A4"/>
    <w:rsid w:val="00B82F12"/>
    <w:rsid w:val="00B8306B"/>
    <w:rsid w:val="00B8314D"/>
    <w:rsid w:val="00B831A6"/>
    <w:rsid w:val="00B83AB5"/>
    <w:rsid w:val="00B84173"/>
    <w:rsid w:val="00B843EC"/>
    <w:rsid w:val="00B84928"/>
    <w:rsid w:val="00B84BE8"/>
    <w:rsid w:val="00B860C6"/>
    <w:rsid w:val="00B872FB"/>
    <w:rsid w:val="00B91266"/>
    <w:rsid w:val="00B95814"/>
    <w:rsid w:val="00B959B8"/>
    <w:rsid w:val="00B95CCC"/>
    <w:rsid w:val="00B96469"/>
    <w:rsid w:val="00B96AD2"/>
    <w:rsid w:val="00BA091A"/>
    <w:rsid w:val="00BA10AF"/>
    <w:rsid w:val="00BA2073"/>
    <w:rsid w:val="00BA2D0C"/>
    <w:rsid w:val="00BA3604"/>
    <w:rsid w:val="00BA3876"/>
    <w:rsid w:val="00BA3ADD"/>
    <w:rsid w:val="00BA4E5A"/>
    <w:rsid w:val="00BA534F"/>
    <w:rsid w:val="00BA7500"/>
    <w:rsid w:val="00BA7DB9"/>
    <w:rsid w:val="00BB0294"/>
    <w:rsid w:val="00BB1D5F"/>
    <w:rsid w:val="00BB21A9"/>
    <w:rsid w:val="00BB2A1C"/>
    <w:rsid w:val="00BB2D0B"/>
    <w:rsid w:val="00BB4ACF"/>
    <w:rsid w:val="00BB5FB2"/>
    <w:rsid w:val="00BB6350"/>
    <w:rsid w:val="00BB661C"/>
    <w:rsid w:val="00BB6654"/>
    <w:rsid w:val="00BB7040"/>
    <w:rsid w:val="00BB7059"/>
    <w:rsid w:val="00BC06FC"/>
    <w:rsid w:val="00BC0A2C"/>
    <w:rsid w:val="00BC11F7"/>
    <w:rsid w:val="00BC2172"/>
    <w:rsid w:val="00BC2A2E"/>
    <w:rsid w:val="00BC2E2E"/>
    <w:rsid w:val="00BC4A70"/>
    <w:rsid w:val="00BC6C91"/>
    <w:rsid w:val="00BC7AC0"/>
    <w:rsid w:val="00BC7CEC"/>
    <w:rsid w:val="00BD1C06"/>
    <w:rsid w:val="00BD27FC"/>
    <w:rsid w:val="00BD2E95"/>
    <w:rsid w:val="00BD6623"/>
    <w:rsid w:val="00BD6680"/>
    <w:rsid w:val="00BE06A0"/>
    <w:rsid w:val="00BE0CC7"/>
    <w:rsid w:val="00BE0E33"/>
    <w:rsid w:val="00BE101D"/>
    <w:rsid w:val="00BE1E7B"/>
    <w:rsid w:val="00BE26D8"/>
    <w:rsid w:val="00BE3FE0"/>
    <w:rsid w:val="00BE4386"/>
    <w:rsid w:val="00BE4D94"/>
    <w:rsid w:val="00BE5328"/>
    <w:rsid w:val="00BE7688"/>
    <w:rsid w:val="00BF1B29"/>
    <w:rsid w:val="00BF3151"/>
    <w:rsid w:val="00BF37D2"/>
    <w:rsid w:val="00BF5209"/>
    <w:rsid w:val="00BF57FC"/>
    <w:rsid w:val="00BF5B9C"/>
    <w:rsid w:val="00BF5ED8"/>
    <w:rsid w:val="00BF64FE"/>
    <w:rsid w:val="00BF6CF7"/>
    <w:rsid w:val="00BF74A4"/>
    <w:rsid w:val="00C00313"/>
    <w:rsid w:val="00C0046F"/>
    <w:rsid w:val="00C00770"/>
    <w:rsid w:val="00C0133D"/>
    <w:rsid w:val="00C01B62"/>
    <w:rsid w:val="00C03BAF"/>
    <w:rsid w:val="00C03DDD"/>
    <w:rsid w:val="00C0660F"/>
    <w:rsid w:val="00C06E8A"/>
    <w:rsid w:val="00C07A30"/>
    <w:rsid w:val="00C07B3B"/>
    <w:rsid w:val="00C121F3"/>
    <w:rsid w:val="00C12C4B"/>
    <w:rsid w:val="00C13C86"/>
    <w:rsid w:val="00C1423B"/>
    <w:rsid w:val="00C1434D"/>
    <w:rsid w:val="00C14FD6"/>
    <w:rsid w:val="00C15363"/>
    <w:rsid w:val="00C1649B"/>
    <w:rsid w:val="00C16700"/>
    <w:rsid w:val="00C17563"/>
    <w:rsid w:val="00C17E87"/>
    <w:rsid w:val="00C201C8"/>
    <w:rsid w:val="00C2064A"/>
    <w:rsid w:val="00C23168"/>
    <w:rsid w:val="00C25A71"/>
    <w:rsid w:val="00C25B53"/>
    <w:rsid w:val="00C26C75"/>
    <w:rsid w:val="00C27358"/>
    <w:rsid w:val="00C27983"/>
    <w:rsid w:val="00C27D86"/>
    <w:rsid w:val="00C27EF3"/>
    <w:rsid w:val="00C30C08"/>
    <w:rsid w:val="00C32867"/>
    <w:rsid w:val="00C33CB0"/>
    <w:rsid w:val="00C33F3C"/>
    <w:rsid w:val="00C343E0"/>
    <w:rsid w:val="00C3452D"/>
    <w:rsid w:val="00C34AC3"/>
    <w:rsid w:val="00C360D1"/>
    <w:rsid w:val="00C37619"/>
    <w:rsid w:val="00C40F3B"/>
    <w:rsid w:val="00C4241B"/>
    <w:rsid w:val="00C427E6"/>
    <w:rsid w:val="00C432C8"/>
    <w:rsid w:val="00C44A97"/>
    <w:rsid w:val="00C45B6A"/>
    <w:rsid w:val="00C5016F"/>
    <w:rsid w:val="00C50763"/>
    <w:rsid w:val="00C50BB9"/>
    <w:rsid w:val="00C50CF4"/>
    <w:rsid w:val="00C51BAC"/>
    <w:rsid w:val="00C52377"/>
    <w:rsid w:val="00C52B2C"/>
    <w:rsid w:val="00C52F53"/>
    <w:rsid w:val="00C54DCD"/>
    <w:rsid w:val="00C5595B"/>
    <w:rsid w:val="00C5621C"/>
    <w:rsid w:val="00C56D0D"/>
    <w:rsid w:val="00C572AB"/>
    <w:rsid w:val="00C572D7"/>
    <w:rsid w:val="00C57BE5"/>
    <w:rsid w:val="00C60DBC"/>
    <w:rsid w:val="00C620C7"/>
    <w:rsid w:val="00C657D8"/>
    <w:rsid w:val="00C65B1C"/>
    <w:rsid w:val="00C6625E"/>
    <w:rsid w:val="00C667F4"/>
    <w:rsid w:val="00C670EF"/>
    <w:rsid w:val="00C67353"/>
    <w:rsid w:val="00C673D9"/>
    <w:rsid w:val="00C6765B"/>
    <w:rsid w:val="00C67D19"/>
    <w:rsid w:val="00C7065B"/>
    <w:rsid w:val="00C73041"/>
    <w:rsid w:val="00C735F7"/>
    <w:rsid w:val="00C74D19"/>
    <w:rsid w:val="00C75F35"/>
    <w:rsid w:val="00C76BC7"/>
    <w:rsid w:val="00C76CD7"/>
    <w:rsid w:val="00C775FD"/>
    <w:rsid w:val="00C7782D"/>
    <w:rsid w:val="00C77BEB"/>
    <w:rsid w:val="00C8000F"/>
    <w:rsid w:val="00C8094A"/>
    <w:rsid w:val="00C80F42"/>
    <w:rsid w:val="00C81532"/>
    <w:rsid w:val="00C85611"/>
    <w:rsid w:val="00C85AD0"/>
    <w:rsid w:val="00C869AB"/>
    <w:rsid w:val="00C91B66"/>
    <w:rsid w:val="00C9253E"/>
    <w:rsid w:val="00C928C2"/>
    <w:rsid w:val="00C93725"/>
    <w:rsid w:val="00C95A25"/>
    <w:rsid w:val="00C97791"/>
    <w:rsid w:val="00C97E95"/>
    <w:rsid w:val="00C97FCF"/>
    <w:rsid w:val="00CA07BC"/>
    <w:rsid w:val="00CA20C4"/>
    <w:rsid w:val="00CA288F"/>
    <w:rsid w:val="00CA3240"/>
    <w:rsid w:val="00CA3366"/>
    <w:rsid w:val="00CA474E"/>
    <w:rsid w:val="00CA6E07"/>
    <w:rsid w:val="00CA7C3B"/>
    <w:rsid w:val="00CB00D9"/>
    <w:rsid w:val="00CB030F"/>
    <w:rsid w:val="00CB07E7"/>
    <w:rsid w:val="00CB0862"/>
    <w:rsid w:val="00CB1298"/>
    <w:rsid w:val="00CB2C82"/>
    <w:rsid w:val="00CB305A"/>
    <w:rsid w:val="00CB347E"/>
    <w:rsid w:val="00CB3577"/>
    <w:rsid w:val="00CB398D"/>
    <w:rsid w:val="00CB4020"/>
    <w:rsid w:val="00CB5B56"/>
    <w:rsid w:val="00CB5F73"/>
    <w:rsid w:val="00CB6899"/>
    <w:rsid w:val="00CB6D13"/>
    <w:rsid w:val="00CB6D70"/>
    <w:rsid w:val="00CC10C4"/>
    <w:rsid w:val="00CC3061"/>
    <w:rsid w:val="00CC5520"/>
    <w:rsid w:val="00CC5EC5"/>
    <w:rsid w:val="00CC5FB1"/>
    <w:rsid w:val="00CC60C2"/>
    <w:rsid w:val="00CC6953"/>
    <w:rsid w:val="00CC716D"/>
    <w:rsid w:val="00CD0C28"/>
    <w:rsid w:val="00CD0E69"/>
    <w:rsid w:val="00CD3065"/>
    <w:rsid w:val="00CD41F2"/>
    <w:rsid w:val="00CD44E6"/>
    <w:rsid w:val="00CD4C90"/>
    <w:rsid w:val="00CD51E5"/>
    <w:rsid w:val="00CD619E"/>
    <w:rsid w:val="00CD6873"/>
    <w:rsid w:val="00CD6F90"/>
    <w:rsid w:val="00CD72C4"/>
    <w:rsid w:val="00CE0D7C"/>
    <w:rsid w:val="00CE2F53"/>
    <w:rsid w:val="00CE3B96"/>
    <w:rsid w:val="00CE3F22"/>
    <w:rsid w:val="00CE6F1B"/>
    <w:rsid w:val="00CE7917"/>
    <w:rsid w:val="00CE7CF4"/>
    <w:rsid w:val="00CF0465"/>
    <w:rsid w:val="00CF13F7"/>
    <w:rsid w:val="00CF1BD1"/>
    <w:rsid w:val="00CF1BD3"/>
    <w:rsid w:val="00CF1F15"/>
    <w:rsid w:val="00CF20EF"/>
    <w:rsid w:val="00CF20FA"/>
    <w:rsid w:val="00CF2112"/>
    <w:rsid w:val="00CF2224"/>
    <w:rsid w:val="00CF3EC3"/>
    <w:rsid w:val="00CF41FE"/>
    <w:rsid w:val="00CF447C"/>
    <w:rsid w:val="00CF4E4F"/>
    <w:rsid w:val="00CF5461"/>
    <w:rsid w:val="00CF734E"/>
    <w:rsid w:val="00D00F41"/>
    <w:rsid w:val="00D015FA"/>
    <w:rsid w:val="00D0168E"/>
    <w:rsid w:val="00D01815"/>
    <w:rsid w:val="00D03753"/>
    <w:rsid w:val="00D03F58"/>
    <w:rsid w:val="00D04851"/>
    <w:rsid w:val="00D0490E"/>
    <w:rsid w:val="00D04CF1"/>
    <w:rsid w:val="00D0552E"/>
    <w:rsid w:val="00D06329"/>
    <w:rsid w:val="00D07027"/>
    <w:rsid w:val="00D07FFB"/>
    <w:rsid w:val="00D1043D"/>
    <w:rsid w:val="00D11C3B"/>
    <w:rsid w:val="00D1291C"/>
    <w:rsid w:val="00D12A55"/>
    <w:rsid w:val="00D146E4"/>
    <w:rsid w:val="00D14DDA"/>
    <w:rsid w:val="00D15920"/>
    <w:rsid w:val="00D15E5B"/>
    <w:rsid w:val="00D170E4"/>
    <w:rsid w:val="00D17230"/>
    <w:rsid w:val="00D2027B"/>
    <w:rsid w:val="00D2119A"/>
    <w:rsid w:val="00D21E83"/>
    <w:rsid w:val="00D224D9"/>
    <w:rsid w:val="00D2255B"/>
    <w:rsid w:val="00D225E3"/>
    <w:rsid w:val="00D22E17"/>
    <w:rsid w:val="00D23B5E"/>
    <w:rsid w:val="00D24944"/>
    <w:rsid w:val="00D25016"/>
    <w:rsid w:val="00D2593C"/>
    <w:rsid w:val="00D25BEC"/>
    <w:rsid w:val="00D25FB0"/>
    <w:rsid w:val="00D260EB"/>
    <w:rsid w:val="00D26156"/>
    <w:rsid w:val="00D2680E"/>
    <w:rsid w:val="00D26D6D"/>
    <w:rsid w:val="00D272E2"/>
    <w:rsid w:val="00D278CE"/>
    <w:rsid w:val="00D27A83"/>
    <w:rsid w:val="00D30263"/>
    <w:rsid w:val="00D30F4C"/>
    <w:rsid w:val="00D31201"/>
    <w:rsid w:val="00D315B3"/>
    <w:rsid w:val="00D31A29"/>
    <w:rsid w:val="00D31DF0"/>
    <w:rsid w:val="00D32CB0"/>
    <w:rsid w:val="00D33387"/>
    <w:rsid w:val="00D3385E"/>
    <w:rsid w:val="00D33A8D"/>
    <w:rsid w:val="00D347D5"/>
    <w:rsid w:val="00D35586"/>
    <w:rsid w:val="00D358C8"/>
    <w:rsid w:val="00D364FD"/>
    <w:rsid w:val="00D4002E"/>
    <w:rsid w:val="00D40C1E"/>
    <w:rsid w:val="00D41069"/>
    <w:rsid w:val="00D4244F"/>
    <w:rsid w:val="00D431EB"/>
    <w:rsid w:val="00D43578"/>
    <w:rsid w:val="00D43826"/>
    <w:rsid w:val="00D43880"/>
    <w:rsid w:val="00D43A34"/>
    <w:rsid w:val="00D442C1"/>
    <w:rsid w:val="00D4490E"/>
    <w:rsid w:val="00D45A40"/>
    <w:rsid w:val="00D46CDB"/>
    <w:rsid w:val="00D46F87"/>
    <w:rsid w:val="00D47655"/>
    <w:rsid w:val="00D479C9"/>
    <w:rsid w:val="00D50954"/>
    <w:rsid w:val="00D52DDE"/>
    <w:rsid w:val="00D53171"/>
    <w:rsid w:val="00D53DD5"/>
    <w:rsid w:val="00D54234"/>
    <w:rsid w:val="00D5437E"/>
    <w:rsid w:val="00D55115"/>
    <w:rsid w:val="00D55B60"/>
    <w:rsid w:val="00D55F7A"/>
    <w:rsid w:val="00D5622F"/>
    <w:rsid w:val="00D577BC"/>
    <w:rsid w:val="00D57D7E"/>
    <w:rsid w:val="00D6284B"/>
    <w:rsid w:val="00D628E2"/>
    <w:rsid w:val="00D62C48"/>
    <w:rsid w:val="00D63725"/>
    <w:rsid w:val="00D64C90"/>
    <w:rsid w:val="00D65771"/>
    <w:rsid w:val="00D65C00"/>
    <w:rsid w:val="00D662A6"/>
    <w:rsid w:val="00D6700B"/>
    <w:rsid w:val="00D675EE"/>
    <w:rsid w:val="00D67861"/>
    <w:rsid w:val="00D7005F"/>
    <w:rsid w:val="00D70572"/>
    <w:rsid w:val="00D71D71"/>
    <w:rsid w:val="00D721A2"/>
    <w:rsid w:val="00D7272B"/>
    <w:rsid w:val="00D7389B"/>
    <w:rsid w:val="00D743FF"/>
    <w:rsid w:val="00D746DB"/>
    <w:rsid w:val="00D74882"/>
    <w:rsid w:val="00D7488C"/>
    <w:rsid w:val="00D74A58"/>
    <w:rsid w:val="00D752DD"/>
    <w:rsid w:val="00D75C54"/>
    <w:rsid w:val="00D7651B"/>
    <w:rsid w:val="00D76F69"/>
    <w:rsid w:val="00D7736A"/>
    <w:rsid w:val="00D80383"/>
    <w:rsid w:val="00D80C8C"/>
    <w:rsid w:val="00D80D06"/>
    <w:rsid w:val="00D80FB4"/>
    <w:rsid w:val="00D83A78"/>
    <w:rsid w:val="00D83B45"/>
    <w:rsid w:val="00D84528"/>
    <w:rsid w:val="00D84595"/>
    <w:rsid w:val="00D84CFA"/>
    <w:rsid w:val="00D85A9F"/>
    <w:rsid w:val="00D87441"/>
    <w:rsid w:val="00D8757B"/>
    <w:rsid w:val="00D9034D"/>
    <w:rsid w:val="00D9036E"/>
    <w:rsid w:val="00D90C1F"/>
    <w:rsid w:val="00D91545"/>
    <w:rsid w:val="00D91B6A"/>
    <w:rsid w:val="00D91DA6"/>
    <w:rsid w:val="00D9228D"/>
    <w:rsid w:val="00D92759"/>
    <w:rsid w:val="00D93791"/>
    <w:rsid w:val="00D93AA0"/>
    <w:rsid w:val="00D943FB"/>
    <w:rsid w:val="00D95186"/>
    <w:rsid w:val="00D961FD"/>
    <w:rsid w:val="00D97167"/>
    <w:rsid w:val="00DA031A"/>
    <w:rsid w:val="00DA0427"/>
    <w:rsid w:val="00DA0545"/>
    <w:rsid w:val="00DA1092"/>
    <w:rsid w:val="00DA10A6"/>
    <w:rsid w:val="00DA10BB"/>
    <w:rsid w:val="00DA2083"/>
    <w:rsid w:val="00DA40C0"/>
    <w:rsid w:val="00DA448A"/>
    <w:rsid w:val="00DA4EDC"/>
    <w:rsid w:val="00DA50E9"/>
    <w:rsid w:val="00DA561D"/>
    <w:rsid w:val="00DA5A4C"/>
    <w:rsid w:val="00DA638F"/>
    <w:rsid w:val="00DA79A8"/>
    <w:rsid w:val="00DB009D"/>
    <w:rsid w:val="00DB0147"/>
    <w:rsid w:val="00DB0D20"/>
    <w:rsid w:val="00DB3260"/>
    <w:rsid w:val="00DB337B"/>
    <w:rsid w:val="00DB3C8B"/>
    <w:rsid w:val="00DB53AE"/>
    <w:rsid w:val="00DB5DB2"/>
    <w:rsid w:val="00DB6DD8"/>
    <w:rsid w:val="00DB704B"/>
    <w:rsid w:val="00DB71CC"/>
    <w:rsid w:val="00DB7648"/>
    <w:rsid w:val="00DB787F"/>
    <w:rsid w:val="00DC0623"/>
    <w:rsid w:val="00DC07D1"/>
    <w:rsid w:val="00DC1E14"/>
    <w:rsid w:val="00DC287B"/>
    <w:rsid w:val="00DC5E21"/>
    <w:rsid w:val="00DC780D"/>
    <w:rsid w:val="00DC7A76"/>
    <w:rsid w:val="00DD022A"/>
    <w:rsid w:val="00DD0251"/>
    <w:rsid w:val="00DD0A81"/>
    <w:rsid w:val="00DD1348"/>
    <w:rsid w:val="00DD161B"/>
    <w:rsid w:val="00DD1E44"/>
    <w:rsid w:val="00DD2B37"/>
    <w:rsid w:val="00DD3DA3"/>
    <w:rsid w:val="00DD42ED"/>
    <w:rsid w:val="00DD4A39"/>
    <w:rsid w:val="00DD6951"/>
    <w:rsid w:val="00DD6E06"/>
    <w:rsid w:val="00DD7A38"/>
    <w:rsid w:val="00DE0942"/>
    <w:rsid w:val="00DE255C"/>
    <w:rsid w:val="00DE2A98"/>
    <w:rsid w:val="00DE2FA9"/>
    <w:rsid w:val="00DE31D7"/>
    <w:rsid w:val="00DE44CC"/>
    <w:rsid w:val="00DE579A"/>
    <w:rsid w:val="00DE6967"/>
    <w:rsid w:val="00DF0097"/>
    <w:rsid w:val="00DF02DB"/>
    <w:rsid w:val="00DF109D"/>
    <w:rsid w:val="00DF1143"/>
    <w:rsid w:val="00DF117B"/>
    <w:rsid w:val="00DF2E63"/>
    <w:rsid w:val="00DF3901"/>
    <w:rsid w:val="00DF3D9F"/>
    <w:rsid w:val="00DF5A8C"/>
    <w:rsid w:val="00DF6D83"/>
    <w:rsid w:val="00DF7A3A"/>
    <w:rsid w:val="00E00545"/>
    <w:rsid w:val="00E009E3"/>
    <w:rsid w:val="00E00B33"/>
    <w:rsid w:val="00E013E4"/>
    <w:rsid w:val="00E0184B"/>
    <w:rsid w:val="00E01AFE"/>
    <w:rsid w:val="00E02415"/>
    <w:rsid w:val="00E0261D"/>
    <w:rsid w:val="00E03CAD"/>
    <w:rsid w:val="00E0415C"/>
    <w:rsid w:val="00E05139"/>
    <w:rsid w:val="00E052BE"/>
    <w:rsid w:val="00E053CF"/>
    <w:rsid w:val="00E06276"/>
    <w:rsid w:val="00E065A2"/>
    <w:rsid w:val="00E06CE0"/>
    <w:rsid w:val="00E07492"/>
    <w:rsid w:val="00E074D0"/>
    <w:rsid w:val="00E07BBF"/>
    <w:rsid w:val="00E102D6"/>
    <w:rsid w:val="00E108EE"/>
    <w:rsid w:val="00E13440"/>
    <w:rsid w:val="00E15394"/>
    <w:rsid w:val="00E16641"/>
    <w:rsid w:val="00E170FD"/>
    <w:rsid w:val="00E2074C"/>
    <w:rsid w:val="00E228BA"/>
    <w:rsid w:val="00E22E8C"/>
    <w:rsid w:val="00E234A3"/>
    <w:rsid w:val="00E23872"/>
    <w:rsid w:val="00E2436E"/>
    <w:rsid w:val="00E24D88"/>
    <w:rsid w:val="00E256A4"/>
    <w:rsid w:val="00E26035"/>
    <w:rsid w:val="00E2643F"/>
    <w:rsid w:val="00E269BF"/>
    <w:rsid w:val="00E26E71"/>
    <w:rsid w:val="00E322DA"/>
    <w:rsid w:val="00E32CDE"/>
    <w:rsid w:val="00E334BE"/>
    <w:rsid w:val="00E34679"/>
    <w:rsid w:val="00E364E0"/>
    <w:rsid w:val="00E36A0E"/>
    <w:rsid w:val="00E37BB8"/>
    <w:rsid w:val="00E37FE3"/>
    <w:rsid w:val="00E407CB"/>
    <w:rsid w:val="00E41DE8"/>
    <w:rsid w:val="00E439C3"/>
    <w:rsid w:val="00E44BBF"/>
    <w:rsid w:val="00E458A0"/>
    <w:rsid w:val="00E46A6A"/>
    <w:rsid w:val="00E470B8"/>
    <w:rsid w:val="00E4715A"/>
    <w:rsid w:val="00E50096"/>
    <w:rsid w:val="00E51098"/>
    <w:rsid w:val="00E51AC5"/>
    <w:rsid w:val="00E52241"/>
    <w:rsid w:val="00E54986"/>
    <w:rsid w:val="00E551FE"/>
    <w:rsid w:val="00E56C20"/>
    <w:rsid w:val="00E5739C"/>
    <w:rsid w:val="00E574B2"/>
    <w:rsid w:val="00E576E1"/>
    <w:rsid w:val="00E60459"/>
    <w:rsid w:val="00E61332"/>
    <w:rsid w:val="00E62170"/>
    <w:rsid w:val="00E62339"/>
    <w:rsid w:val="00E62DDF"/>
    <w:rsid w:val="00E6302B"/>
    <w:rsid w:val="00E635EC"/>
    <w:rsid w:val="00E63844"/>
    <w:rsid w:val="00E6396E"/>
    <w:rsid w:val="00E63C3E"/>
    <w:rsid w:val="00E66306"/>
    <w:rsid w:val="00E669B8"/>
    <w:rsid w:val="00E6755F"/>
    <w:rsid w:val="00E6793D"/>
    <w:rsid w:val="00E706A6"/>
    <w:rsid w:val="00E715FA"/>
    <w:rsid w:val="00E71E0E"/>
    <w:rsid w:val="00E72CDA"/>
    <w:rsid w:val="00E72DB4"/>
    <w:rsid w:val="00E7567C"/>
    <w:rsid w:val="00E766FA"/>
    <w:rsid w:val="00E800A2"/>
    <w:rsid w:val="00E80C27"/>
    <w:rsid w:val="00E81493"/>
    <w:rsid w:val="00E816C5"/>
    <w:rsid w:val="00E8321B"/>
    <w:rsid w:val="00E838CA"/>
    <w:rsid w:val="00E83A7B"/>
    <w:rsid w:val="00E83BA9"/>
    <w:rsid w:val="00E84D51"/>
    <w:rsid w:val="00E86D37"/>
    <w:rsid w:val="00E90487"/>
    <w:rsid w:val="00E915BC"/>
    <w:rsid w:val="00E91FAA"/>
    <w:rsid w:val="00E9467D"/>
    <w:rsid w:val="00E96243"/>
    <w:rsid w:val="00E96269"/>
    <w:rsid w:val="00E96BDF"/>
    <w:rsid w:val="00EA1BE9"/>
    <w:rsid w:val="00EA30A0"/>
    <w:rsid w:val="00EA3632"/>
    <w:rsid w:val="00EA4E15"/>
    <w:rsid w:val="00EA5B3D"/>
    <w:rsid w:val="00EA695F"/>
    <w:rsid w:val="00EB071D"/>
    <w:rsid w:val="00EB117F"/>
    <w:rsid w:val="00EB1299"/>
    <w:rsid w:val="00EB206E"/>
    <w:rsid w:val="00EB2227"/>
    <w:rsid w:val="00EB2C7D"/>
    <w:rsid w:val="00EB2CD5"/>
    <w:rsid w:val="00EB4222"/>
    <w:rsid w:val="00EB46BB"/>
    <w:rsid w:val="00EB6918"/>
    <w:rsid w:val="00EC0D37"/>
    <w:rsid w:val="00EC17BA"/>
    <w:rsid w:val="00EC36E6"/>
    <w:rsid w:val="00EC3989"/>
    <w:rsid w:val="00EC3FE8"/>
    <w:rsid w:val="00EC45AB"/>
    <w:rsid w:val="00EC4A67"/>
    <w:rsid w:val="00EC7295"/>
    <w:rsid w:val="00EC75DC"/>
    <w:rsid w:val="00ED0A74"/>
    <w:rsid w:val="00ED2C18"/>
    <w:rsid w:val="00ED302A"/>
    <w:rsid w:val="00ED587B"/>
    <w:rsid w:val="00ED7DD0"/>
    <w:rsid w:val="00EE0CE3"/>
    <w:rsid w:val="00EE12B2"/>
    <w:rsid w:val="00EE3B80"/>
    <w:rsid w:val="00EE45E9"/>
    <w:rsid w:val="00EE50B1"/>
    <w:rsid w:val="00EE6510"/>
    <w:rsid w:val="00EE6A56"/>
    <w:rsid w:val="00EE772D"/>
    <w:rsid w:val="00EE77E3"/>
    <w:rsid w:val="00EE7A3C"/>
    <w:rsid w:val="00EF00D4"/>
    <w:rsid w:val="00EF03EF"/>
    <w:rsid w:val="00EF07A4"/>
    <w:rsid w:val="00EF08A3"/>
    <w:rsid w:val="00EF09F3"/>
    <w:rsid w:val="00EF0D80"/>
    <w:rsid w:val="00EF133B"/>
    <w:rsid w:val="00EF1A7B"/>
    <w:rsid w:val="00EF1AC6"/>
    <w:rsid w:val="00EF2794"/>
    <w:rsid w:val="00EF2922"/>
    <w:rsid w:val="00EF34C8"/>
    <w:rsid w:val="00EF4913"/>
    <w:rsid w:val="00EF6DF5"/>
    <w:rsid w:val="00EF779F"/>
    <w:rsid w:val="00EF7A80"/>
    <w:rsid w:val="00F001F9"/>
    <w:rsid w:val="00F00858"/>
    <w:rsid w:val="00F008B2"/>
    <w:rsid w:val="00F00911"/>
    <w:rsid w:val="00F02121"/>
    <w:rsid w:val="00F02B9B"/>
    <w:rsid w:val="00F03DA6"/>
    <w:rsid w:val="00F044BD"/>
    <w:rsid w:val="00F04B21"/>
    <w:rsid w:val="00F050FC"/>
    <w:rsid w:val="00F05173"/>
    <w:rsid w:val="00F06088"/>
    <w:rsid w:val="00F0738F"/>
    <w:rsid w:val="00F076E2"/>
    <w:rsid w:val="00F078B3"/>
    <w:rsid w:val="00F07F6A"/>
    <w:rsid w:val="00F10CDA"/>
    <w:rsid w:val="00F10E89"/>
    <w:rsid w:val="00F113A1"/>
    <w:rsid w:val="00F12F47"/>
    <w:rsid w:val="00F14186"/>
    <w:rsid w:val="00F141D9"/>
    <w:rsid w:val="00F16B69"/>
    <w:rsid w:val="00F16ED0"/>
    <w:rsid w:val="00F1734B"/>
    <w:rsid w:val="00F1759F"/>
    <w:rsid w:val="00F17E69"/>
    <w:rsid w:val="00F21F3B"/>
    <w:rsid w:val="00F23A55"/>
    <w:rsid w:val="00F23E5C"/>
    <w:rsid w:val="00F24224"/>
    <w:rsid w:val="00F2449C"/>
    <w:rsid w:val="00F24B1B"/>
    <w:rsid w:val="00F25052"/>
    <w:rsid w:val="00F25107"/>
    <w:rsid w:val="00F25514"/>
    <w:rsid w:val="00F26C52"/>
    <w:rsid w:val="00F3050F"/>
    <w:rsid w:val="00F305C7"/>
    <w:rsid w:val="00F30A06"/>
    <w:rsid w:val="00F30B18"/>
    <w:rsid w:val="00F30DA5"/>
    <w:rsid w:val="00F3167D"/>
    <w:rsid w:val="00F3326F"/>
    <w:rsid w:val="00F345E1"/>
    <w:rsid w:val="00F34F8C"/>
    <w:rsid w:val="00F35721"/>
    <w:rsid w:val="00F36653"/>
    <w:rsid w:val="00F37F48"/>
    <w:rsid w:val="00F40EDE"/>
    <w:rsid w:val="00F4109C"/>
    <w:rsid w:val="00F41528"/>
    <w:rsid w:val="00F41954"/>
    <w:rsid w:val="00F41BCB"/>
    <w:rsid w:val="00F4231F"/>
    <w:rsid w:val="00F42859"/>
    <w:rsid w:val="00F42F20"/>
    <w:rsid w:val="00F45767"/>
    <w:rsid w:val="00F45D22"/>
    <w:rsid w:val="00F46BFE"/>
    <w:rsid w:val="00F46EC0"/>
    <w:rsid w:val="00F472E0"/>
    <w:rsid w:val="00F502E4"/>
    <w:rsid w:val="00F5048C"/>
    <w:rsid w:val="00F5170D"/>
    <w:rsid w:val="00F5202B"/>
    <w:rsid w:val="00F52891"/>
    <w:rsid w:val="00F53566"/>
    <w:rsid w:val="00F56F9D"/>
    <w:rsid w:val="00F57D43"/>
    <w:rsid w:val="00F61244"/>
    <w:rsid w:val="00F6141F"/>
    <w:rsid w:val="00F621E2"/>
    <w:rsid w:val="00F64717"/>
    <w:rsid w:val="00F64A94"/>
    <w:rsid w:val="00F65715"/>
    <w:rsid w:val="00F667D0"/>
    <w:rsid w:val="00F66DC7"/>
    <w:rsid w:val="00F67E9F"/>
    <w:rsid w:val="00F706B2"/>
    <w:rsid w:val="00F706FD"/>
    <w:rsid w:val="00F718AB"/>
    <w:rsid w:val="00F725FC"/>
    <w:rsid w:val="00F72FDE"/>
    <w:rsid w:val="00F74273"/>
    <w:rsid w:val="00F748DF"/>
    <w:rsid w:val="00F74D39"/>
    <w:rsid w:val="00F75B32"/>
    <w:rsid w:val="00F75DDF"/>
    <w:rsid w:val="00F75EA1"/>
    <w:rsid w:val="00F773E4"/>
    <w:rsid w:val="00F776FC"/>
    <w:rsid w:val="00F8069C"/>
    <w:rsid w:val="00F8168F"/>
    <w:rsid w:val="00F8236B"/>
    <w:rsid w:val="00F84774"/>
    <w:rsid w:val="00F85C00"/>
    <w:rsid w:val="00F86A30"/>
    <w:rsid w:val="00F87699"/>
    <w:rsid w:val="00F87C0E"/>
    <w:rsid w:val="00F91077"/>
    <w:rsid w:val="00F91525"/>
    <w:rsid w:val="00F92A31"/>
    <w:rsid w:val="00F93997"/>
    <w:rsid w:val="00F93BB7"/>
    <w:rsid w:val="00F93E60"/>
    <w:rsid w:val="00F94766"/>
    <w:rsid w:val="00F96416"/>
    <w:rsid w:val="00F96731"/>
    <w:rsid w:val="00F9757C"/>
    <w:rsid w:val="00F97690"/>
    <w:rsid w:val="00F97AD6"/>
    <w:rsid w:val="00FA1295"/>
    <w:rsid w:val="00FA14AF"/>
    <w:rsid w:val="00FA280C"/>
    <w:rsid w:val="00FA3B61"/>
    <w:rsid w:val="00FA547D"/>
    <w:rsid w:val="00FA67BD"/>
    <w:rsid w:val="00FB08C2"/>
    <w:rsid w:val="00FB1554"/>
    <w:rsid w:val="00FB418F"/>
    <w:rsid w:val="00FB41DF"/>
    <w:rsid w:val="00FB452F"/>
    <w:rsid w:val="00FB4B69"/>
    <w:rsid w:val="00FB518E"/>
    <w:rsid w:val="00FB584D"/>
    <w:rsid w:val="00FB5B7F"/>
    <w:rsid w:val="00FB5F82"/>
    <w:rsid w:val="00FB61DA"/>
    <w:rsid w:val="00FB7334"/>
    <w:rsid w:val="00FB7341"/>
    <w:rsid w:val="00FB7B29"/>
    <w:rsid w:val="00FC009F"/>
    <w:rsid w:val="00FC0C8E"/>
    <w:rsid w:val="00FC0D37"/>
    <w:rsid w:val="00FC0F4C"/>
    <w:rsid w:val="00FC1EF7"/>
    <w:rsid w:val="00FC47A0"/>
    <w:rsid w:val="00FC5FBB"/>
    <w:rsid w:val="00FD0DAC"/>
    <w:rsid w:val="00FD1331"/>
    <w:rsid w:val="00FD14BD"/>
    <w:rsid w:val="00FD1862"/>
    <w:rsid w:val="00FD2052"/>
    <w:rsid w:val="00FD48A1"/>
    <w:rsid w:val="00FD4C4A"/>
    <w:rsid w:val="00FD60FA"/>
    <w:rsid w:val="00FD7319"/>
    <w:rsid w:val="00FD7C59"/>
    <w:rsid w:val="00FE0CB4"/>
    <w:rsid w:val="00FE2306"/>
    <w:rsid w:val="00FE3178"/>
    <w:rsid w:val="00FE549C"/>
    <w:rsid w:val="00FE5CBB"/>
    <w:rsid w:val="00FE70AF"/>
    <w:rsid w:val="00FE7AF5"/>
    <w:rsid w:val="00FF03F2"/>
    <w:rsid w:val="00FF149E"/>
    <w:rsid w:val="00FF1C7E"/>
    <w:rsid w:val="00FF1F5B"/>
    <w:rsid w:val="00FF2BAA"/>
    <w:rsid w:val="00FF2EE7"/>
    <w:rsid w:val="00FF5C1B"/>
    <w:rsid w:val="00FF6B97"/>
    <w:rsid w:val="00FF7B43"/>
    <w:rsid w:val="00FF7B9B"/>
    <w:rsid w:val="01033624"/>
    <w:rsid w:val="0148BBC6"/>
    <w:rsid w:val="017532EF"/>
    <w:rsid w:val="019B924C"/>
    <w:rsid w:val="01D84623"/>
    <w:rsid w:val="0295303B"/>
    <w:rsid w:val="02DFC6FE"/>
    <w:rsid w:val="034886F9"/>
    <w:rsid w:val="03B1669D"/>
    <w:rsid w:val="046E6C53"/>
    <w:rsid w:val="04956D78"/>
    <w:rsid w:val="04CF32A9"/>
    <w:rsid w:val="04DA1C5F"/>
    <w:rsid w:val="051C7077"/>
    <w:rsid w:val="05CF269F"/>
    <w:rsid w:val="05D871CB"/>
    <w:rsid w:val="05EAC502"/>
    <w:rsid w:val="05EB6DF3"/>
    <w:rsid w:val="06E9F764"/>
    <w:rsid w:val="07077182"/>
    <w:rsid w:val="077AAAE8"/>
    <w:rsid w:val="078ACD82"/>
    <w:rsid w:val="079C8CE0"/>
    <w:rsid w:val="084EBFA6"/>
    <w:rsid w:val="0870E0B4"/>
    <w:rsid w:val="089E4862"/>
    <w:rsid w:val="0928DBC4"/>
    <w:rsid w:val="092980AC"/>
    <w:rsid w:val="0941BAA4"/>
    <w:rsid w:val="099B58CC"/>
    <w:rsid w:val="09F4D193"/>
    <w:rsid w:val="0A72775D"/>
    <w:rsid w:val="0ACEEC00"/>
    <w:rsid w:val="0BDA982A"/>
    <w:rsid w:val="0C52E16D"/>
    <w:rsid w:val="0C8BD26C"/>
    <w:rsid w:val="0D00C8C4"/>
    <w:rsid w:val="0DBAB8D9"/>
    <w:rsid w:val="0DBDDE5F"/>
    <w:rsid w:val="0E590DDE"/>
    <w:rsid w:val="0E636153"/>
    <w:rsid w:val="0EB8951C"/>
    <w:rsid w:val="0F68B3B3"/>
    <w:rsid w:val="0FFF89E5"/>
    <w:rsid w:val="10AC8887"/>
    <w:rsid w:val="11CFCC81"/>
    <w:rsid w:val="12099011"/>
    <w:rsid w:val="123726A3"/>
    <w:rsid w:val="123A4DC7"/>
    <w:rsid w:val="123ED8B5"/>
    <w:rsid w:val="13D3CA4D"/>
    <w:rsid w:val="13EA845A"/>
    <w:rsid w:val="1517EA2D"/>
    <w:rsid w:val="15E86960"/>
    <w:rsid w:val="16091AA2"/>
    <w:rsid w:val="160C4B67"/>
    <w:rsid w:val="163536B3"/>
    <w:rsid w:val="164B3A06"/>
    <w:rsid w:val="16ACD37E"/>
    <w:rsid w:val="16D2D230"/>
    <w:rsid w:val="16D40DAF"/>
    <w:rsid w:val="16EB6EEC"/>
    <w:rsid w:val="171809E2"/>
    <w:rsid w:val="17E677F3"/>
    <w:rsid w:val="1860606D"/>
    <w:rsid w:val="18633608"/>
    <w:rsid w:val="18873F4D"/>
    <w:rsid w:val="1953DB9D"/>
    <w:rsid w:val="1A3C2F14"/>
    <w:rsid w:val="1AA15A1A"/>
    <w:rsid w:val="1BD37F7D"/>
    <w:rsid w:val="1C194262"/>
    <w:rsid w:val="1C7438F1"/>
    <w:rsid w:val="1C9830A6"/>
    <w:rsid w:val="1CC8360B"/>
    <w:rsid w:val="1DCC2EDE"/>
    <w:rsid w:val="1E07FDBC"/>
    <w:rsid w:val="1E3FB26E"/>
    <w:rsid w:val="1EA5D861"/>
    <w:rsid w:val="1EBB2F76"/>
    <w:rsid w:val="1ECBA060"/>
    <w:rsid w:val="1F409A6C"/>
    <w:rsid w:val="1FE0C2A7"/>
    <w:rsid w:val="20844821"/>
    <w:rsid w:val="20AC8046"/>
    <w:rsid w:val="20CF1147"/>
    <w:rsid w:val="20D1DDB9"/>
    <w:rsid w:val="21929F9B"/>
    <w:rsid w:val="21F57F4D"/>
    <w:rsid w:val="2209C3E0"/>
    <w:rsid w:val="22765776"/>
    <w:rsid w:val="232E7977"/>
    <w:rsid w:val="2345F0BF"/>
    <w:rsid w:val="2372CED9"/>
    <w:rsid w:val="2383BA55"/>
    <w:rsid w:val="23C459BB"/>
    <w:rsid w:val="23CF6A41"/>
    <w:rsid w:val="2403C538"/>
    <w:rsid w:val="246AAA4F"/>
    <w:rsid w:val="248E42E1"/>
    <w:rsid w:val="25CDBA99"/>
    <w:rsid w:val="26174A6C"/>
    <w:rsid w:val="2630A5E3"/>
    <w:rsid w:val="26B7D543"/>
    <w:rsid w:val="26B8802D"/>
    <w:rsid w:val="26C6962D"/>
    <w:rsid w:val="26E5BCB1"/>
    <w:rsid w:val="272ABD3E"/>
    <w:rsid w:val="285FB245"/>
    <w:rsid w:val="2881A571"/>
    <w:rsid w:val="288E9274"/>
    <w:rsid w:val="29BE0EC3"/>
    <w:rsid w:val="2A84286F"/>
    <w:rsid w:val="2A85AA71"/>
    <w:rsid w:val="2B09A116"/>
    <w:rsid w:val="2B112066"/>
    <w:rsid w:val="2B7CC689"/>
    <w:rsid w:val="2BB0B2CE"/>
    <w:rsid w:val="2BCD2B9B"/>
    <w:rsid w:val="2C173841"/>
    <w:rsid w:val="2D457FDC"/>
    <w:rsid w:val="2D5FEBC2"/>
    <w:rsid w:val="2DE35C7C"/>
    <w:rsid w:val="2DF95D1F"/>
    <w:rsid w:val="2E059718"/>
    <w:rsid w:val="2E0DE41E"/>
    <w:rsid w:val="2EA18697"/>
    <w:rsid w:val="2F88648D"/>
    <w:rsid w:val="2F910CBE"/>
    <w:rsid w:val="2FCDEE48"/>
    <w:rsid w:val="3026118D"/>
    <w:rsid w:val="306F723A"/>
    <w:rsid w:val="3098F5AE"/>
    <w:rsid w:val="30D1DEDF"/>
    <w:rsid w:val="30D9241D"/>
    <w:rsid w:val="3184EC25"/>
    <w:rsid w:val="319B99FA"/>
    <w:rsid w:val="31B22AF0"/>
    <w:rsid w:val="31BA39CC"/>
    <w:rsid w:val="32016961"/>
    <w:rsid w:val="3218F469"/>
    <w:rsid w:val="326DAF40"/>
    <w:rsid w:val="32A31CD8"/>
    <w:rsid w:val="33327017"/>
    <w:rsid w:val="338BFA03"/>
    <w:rsid w:val="33DF60E8"/>
    <w:rsid w:val="33FBA219"/>
    <w:rsid w:val="353F1C69"/>
    <w:rsid w:val="35A19D1B"/>
    <w:rsid w:val="35FCE6EE"/>
    <w:rsid w:val="362C0EBF"/>
    <w:rsid w:val="3651DAD5"/>
    <w:rsid w:val="36D01411"/>
    <w:rsid w:val="37242C6A"/>
    <w:rsid w:val="3759B067"/>
    <w:rsid w:val="375E0460"/>
    <w:rsid w:val="37BBC299"/>
    <w:rsid w:val="38152E2C"/>
    <w:rsid w:val="381F7BFD"/>
    <w:rsid w:val="383884A6"/>
    <w:rsid w:val="3885B099"/>
    <w:rsid w:val="39495199"/>
    <w:rsid w:val="3A10CAC9"/>
    <w:rsid w:val="3A5E20B6"/>
    <w:rsid w:val="3AA85F1D"/>
    <w:rsid w:val="3B324405"/>
    <w:rsid w:val="3B415CD1"/>
    <w:rsid w:val="3C3C47E1"/>
    <w:rsid w:val="3CEF872A"/>
    <w:rsid w:val="3DA6A4A8"/>
    <w:rsid w:val="3DE0CA66"/>
    <w:rsid w:val="3E43A4E0"/>
    <w:rsid w:val="3EEC1739"/>
    <w:rsid w:val="3F188B91"/>
    <w:rsid w:val="3F471C9D"/>
    <w:rsid w:val="3F650860"/>
    <w:rsid w:val="3FD51186"/>
    <w:rsid w:val="3FF7CAC2"/>
    <w:rsid w:val="3FFB26F0"/>
    <w:rsid w:val="4020C620"/>
    <w:rsid w:val="4097E7A1"/>
    <w:rsid w:val="414261C2"/>
    <w:rsid w:val="41A7F335"/>
    <w:rsid w:val="42070F67"/>
    <w:rsid w:val="4239EBB7"/>
    <w:rsid w:val="42C092A9"/>
    <w:rsid w:val="42C38790"/>
    <w:rsid w:val="43159115"/>
    <w:rsid w:val="435AA204"/>
    <w:rsid w:val="4374945D"/>
    <w:rsid w:val="43AC8D8D"/>
    <w:rsid w:val="44396562"/>
    <w:rsid w:val="44E30C6E"/>
    <w:rsid w:val="450CE97E"/>
    <w:rsid w:val="453146C3"/>
    <w:rsid w:val="45775988"/>
    <w:rsid w:val="45956E80"/>
    <w:rsid w:val="45A71B10"/>
    <w:rsid w:val="45F0CDF3"/>
    <w:rsid w:val="45F55D24"/>
    <w:rsid w:val="4638D563"/>
    <w:rsid w:val="464ED977"/>
    <w:rsid w:val="465E09EE"/>
    <w:rsid w:val="46803D35"/>
    <w:rsid w:val="474F8D5E"/>
    <w:rsid w:val="479641EC"/>
    <w:rsid w:val="47BC717A"/>
    <w:rsid w:val="48017027"/>
    <w:rsid w:val="4970E939"/>
    <w:rsid w:val="497709C6"/>
    <w:rsid w:val="49772A87"/>
    <w:rsid w:val="49C3ECB0"/>
    <w:rsid w:val="49C55196"/>
    <w:rsid w:val="4A305433"/>
    <w:rsid w:val="4A3D9E61"/>
    <w:rsid w:val="4A466B70"/>
    <w:rsid w:val="4A7A1A7A"/>
    <w:rsid w:val="4A7BD327"/>
    <w:rsid w:val="4C62C5E9"/>
    <w:rsid w:val="4C699783"/>
    <w:rsid w:val="4C8AF587"/>
    <w:rsid w:val="4CAB29BE"/>
    <w:rsid w:val="4D235A01"/>
    <w:rsid w:val="4DD2C542"/>
    <w:rsid w:val="4DF96D98"/>
    <w:rsid w:val="4E085969"/>
    <w:rsid w:val="4E28CF21"/>
    <w:rsid w:val="4E516366"/>
    <w:rsid w:val="4E706151"/>
    <w:rsid w:val="4EA4E05B"/>
    <w:rsid w:val="4F45F62A"/>
    <w:rsid w:val="5022F156"/>
    <w:rsid w:val="5058A6D7"/>
    <w:rsid w:val="50B1FCA9"/>
    <w:rsid w:val="5122C024"/>
    <w:rsid w:val="512F4633"/>
    <w:rsid w:val="51528690"/>
    <w:rsid w:val="517B526F"/>
    <w:rsid w:val="519B6EA7"/>
    <w:rsid w:val="5255F537"/>
    <w:rsid w:val="5300145C"/>
    <w:rsid w:val="53373F08"/>
    <w:rsid w:val="53B312DD"/>
    <w:rsid w:val="5494BFBD"/>
    <w:rsid w:val="54EF3EFD"/>
    <w:rsid w:val="54F1F69B"/>
    <w:rsid w:val="54FA4128"/>
    <w:rsid w:val="560A3073"/>
    <w:rsid w:val="565F2E6B"/>
    <w:rsid w:val="5707F6F7"/>
    <w:rsid w:val="574E13EF"/>
    <w:rsid w:val="57F9F141"/>
    <w:rsid w:val="58129DB8"/>
    <w:rsid w:val="5843FD82"/>
    <w:rsid w:val="585BC8BE"/>
    <w:rsid w:val="5963FC22"/>
    <w:rsid w:val="5973CC5B"/>
    <w:rsid w:val="5976A085"/>
    <w:rsid w:val="59D6BFDA"/>
    <w:rsid w:val="5A0089E7"/>
    <w:rsid w:val="5AA4EB42"/>
    <w:rsid w:val="5B8447DF"/>
    <w:rsid w:val="5BEEEA38"/>
    <w:rsid w:val="5BFE94CE"/>
    <w:rsid w:val="5C184D87"/>
    <w:rsid w:val="5C21CA1E"/>
    <w:rsid w:val="5CC8CD9B"/>
    <w:rsid w:val="5D1F7789"/>
    <w:rsid w:val="5D4D33C1"/>
    <w:rsid w:val="5D8399A2"/>
    <w:rsid w:val="5D8F7DBB"/>
    <w:rsid w:val="5E13AFDD"/>
    <w:rsid w:val="5E851240"/>
    <w:rsid w:val="5EABEA80"/>
    <w:rsid w:val="5EE90422"/>
    <w:rsid w:val="5F0C4756"/>
    <w:rsid w:val="5FAC613A"/>
    <w:rsid w:val="601FED74"/>
    <w:rsid w:val="60602870"/>
    <w:rsid w:val="608EF7B0"/>
    <w:rsid w:val="609003A3"/>
    <w:rsid w:val="60D6031D"/>
    <w:rsid w:val="60E5FC85"/>
    <w:rsid w:val="60E78030"/>
    <w:rsid w:val="612E7DC3"/>
    <w:rsid w:val="61412E19"/>
    <w:rsid w:val="619D9E45"/>
    <w:rsid w:val="61E04B59"/>
    <w:rsid w:val="622243CB"/>
    <w:rsid w:val="629FEE2A"/>
    <w:rsid w:val="62A8BEDD"/>
    <w:rsid w:val="62C1F3C3"/>
    <w:rsid w:val="62DBB101"/>
    <w:rsid w:val="63B70938"/>
    <w:rsid w:val="640A8253"/>
    <w:rsid w:val="64E99FD9"/>
    <w:rsid w:val="64F595E8"/>
    <w:rsid w:val="659A6D5B"/>
    <w:rsid w:val="66E0C64C"/>
    <w:rsid w:val="670A33AA"/>
    <w:rsid w:val="670DC785"/>
    <w:rsid w:val="670F9C0D"/>
    <w:rsid w:val="67347EE4"/>
    <w:rsid w:val="6741FDB9"/>
    <w:rsid w:val="674D14EC"/>
    <w:rsid w:val="67C75D75"/>
    <w:rsid w:val="683B77B5"/>
    <w:rsid w:val="683DA9B3"/>
    <w:rsid w:val="683EA604"/>
    <w:rsid w:val="688927B8"/>
    <w:rsid w:val="68DA12EE"/>
    <w:rsid w:val="696E7D0D"/>
    <w:rsid w:val="6A45AC3D"/>
    <w:rsid w:val="6ADD0ACA"/>
    <w:rsid w:val="6B2B582E"/>
    <w:rsid w:val="6C1F91C1"/>
    <w:rsid w:val="6C95991B"/>
    <w:rsid w:val="6F76BC9D"/>
    <w:rsid w:val="6FA6210E"/>
    <w:rsid w:val="6FFEC951"/>
    <w:rsid w:val="705A51AE"/>
    <w:rsid w:val="71914B4D"/>
    <w:rsid w:val="71BDDBE8"/>
    <w:rsid w:val="72815F52"/>
    <w:rsid w:val="72C0237D"/>
    <w:rsid w:val="72FEC9C6"/>
    <w:rsid w:val="7304DE15"/>
    <w:rsid w:val="73D36626"/>
    <w:rsid w:val="73EB9C83"/>
    <w:rsid w:val="7435D6EF"/>
    <w:rsid w:val="759CC40B"/>
    <w:rsid w:val="76BD6042"/>
    <w:rsid w:val="76EA27B7"/>
    <w:rsid w:val="7799C8D0"/>
    <w:rsid w:val="77CE8592"/>
    <w:rsid w:val="77D3E39E"/>
    <w:rsid w:val="780C948B"/>
    <w:rsid w:val="782E2A9F"/>
    <w:rsid w:val="789884F5"/>
    <w:rsid w:val="78BA04BD"/>
    <w:rsid w:val="78BAAD29"/>
    <w:rsid w:val="79D92688"/>
    <w:rsid w:val="79E5DC4F"/>
    <w:rsid w:val="79FB4404"/>
    <w:rsid w:val="7A0B305E"/>
    <w:rsid w:val="7A905B04"/>
    <w:rsid w:val="7ACF67C4"/>
    <w:rsid w:val="7AFEE176"/>
    <w:rsid w:val="7B3426F6"/>
    <w:rsid w:val="7C2AC29C"/>
    <w:rsid w:val="7CDEAF4A"/>
    <w:rsid w:val="7D2EFA65"/>
    <w:rsid w:val="7DA0C6C0"/>
    <w:rsid w:val="7DC080AD"/>
    <w:rsid w:val="7E3A188F"/>
    <w:rsid w:val="7E9187EE"/>
    <w:rsid w:val="7F2BAC2B"/>
    <w:rsid w:val="7F521450"/>
    <w:rsid w:val="7F612903"/>
    <w:rsid w:val="7F7918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5F027"/>
  <w15:chartTrackingRefBased/>
  <w15:docId w15:val="{AA5EA409-0F7F-4219-B744-0DB35D166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2E2"/>
    <w:pPr>
      <w:spacing w:after="200" w:line="276" w:lineRule="auto"/>
    </w:pPr>
    <w:rPr>
      <w:sz w:val="22"/>
      <w:szCs w:val="22"/>
    </w:rPr>
  </w:style>
  <w:style w:type="paragraph" w:styleId="Heading2">
    <w:name w:val="heading 2"/>
    <w:basedOn w:val="Normal"/>
    <w:next w:val="Normal"/>
    <w:link w:val="Heading2Char"/>
    <w:qFormat/>
    <w:rsid w:val="000D77EE"/>
    <w:pPr>
      <w:keepNext/>
      <w:spacing w:before="240" w:after="60" w:line="240" w:lineRule="auto"/>
      <w:ind w:left="360" w:right="86"/>
      <w:outlineLvl w:val="1"/>
    </w:pPr>
    <w:rPr>
      <w:rFonts w:ascii="Arial" w:eastAsia="Times New Roman" w:hAnsi="Arial" w:cs="Arial"/>
      <w:bCs/>
      <w:iCs/>
      <w:sz w:val="28"/>
      <w:szCs w:val="28"/>
    </w:rPr>
  </w:style>
  <w:style w:type="paragraph" w:styleId="Heading3">
    <w:name w:val="heading 3"/>
    <w:basedOn w:val="Normal"/>
    <w:next w:val="Normal"/>
    <w:link w:val="Heading3Char"/>
    <w:uiPriority w:val="9"/>
    <w:semiHidden/>
    <w:unhideWhenUsed/>
    <w:qFormat/>
    <w:rsid w:val="00CC5F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4CF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04CF1"/>
    <w:rPr>
      <w:rFonts w:ascii="Tahoma" w:hAnsi="Tahoma" w:cs="Tahoma"/>
      <w:sz w:val="16"/>
      <w:szCs w:val="16"/>
    </w:rPr>
  </w:style>
  <w:style w:type="table" w:styleId="TableGrid">
    <w:name w:val="Table Grid"/>
    <w:basedOn w:val="TableNormal"/>
    <w:uiPriority w:val="59"/>
    <w:rsid w:val="001D4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841EA5"/>
    <w:pPr>
      <w:tabs>
        <w:tab w:val="center" w:pos="4680"/>
        <w:tab w:val="right" w:pos="9360"/>
      </w:tabs>
      <w:spacing w:after="0" w:line="240" w:lineRule="auto"/>
    </w:pPr>
  </w:style>
  <w:style w:type="character" w:customStyle="1" w:styleId="HeaderChar">
    <w:name w:val="Header Char"/>
    <w:basedOn w:val="DefaultParagraphFont"/>
    <w:link w:val="Header"/>
    <w:rsid w:val="00841EA5"/>
  </w:style>
  <w:style w:type="paragraph" w:styleId="Footer">
    <w:name w:val="footer"/>
    <w:basedOn w:val="Normal"/>
    <w:link w:val="FooterChar"/>
    <w:uiPriority w:val="99"/>
    <w:unhideWhenUsed/>
    <w:rsid w:val="00841E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1EA5"/>
  </w:style>
  <w:style w:type="character" w:styleId="CommentReference">
    <w:name w:val="annotation reference"/>
    <w:uiPriority w:val="99"/>
    <w:semiHidden/>
    <w:unhideWhenUsed/>
    <w:rsid w:val="00F6141F"/>
    <w:rPr>
      <w:sz w:val="16"/>
      <w:szCs w:val="16"/>
    </w:rPr>
  </w:style>
  <w:style w:type="paragraph" w:styleId="CommentText">
    <w:name w:val="annotation text"/>
    <w:basedOn w:val="Normal"/>
    <w:link w:val="CommentTextChar"/>
    <w:uiPriority w:val="99"/>
    <w:unhideWhenUsed/>
    <w:rsid w:val="00F6141F"/>
    <w:pPr>
      <w:spacing w:line="240" w:lineRule="auto"/>
    </w:pPr>
    <w:rPr>
      <w:sz w:val="20"/>
      <w:szCs w:val="20"/>
    </w:rPr>
  </w:style>
  <w:style w:type="character" w:customStyle="1" w:styleId="CommentTextChar">
    <w:name w:val="Comment Text Char"/>
    <w:link w:val="CommentText"/>
    <w:uiPriority w:val="99"/>
    <w:rsid w:val="00F6141F"/>
    <w:rPr>
      <w:sz w:val="20"/>
      <w:szCs w:val="20"/>
    </w:rPr>
  </w:style>
  <w:style w:type="paragraph" w:styleId="CommentSubject">
    <w:name w:val="annotation subject"/>
    <w:basedOn w:val="CommentText"/>
    <w:next w:val="CommentText"/>
    <w:link w:val="CommentSubjectChar"/>
    <w:uiPriority w:val="99"/>
    <w:semiHidden/>
    <w:unhideWhenUsed/>
    <w:rsid w:val="00F6141F"/>
    <w:rPr>
      <w:b/>
      <w:bCs/>
    </w:rPr>
  </w:style>
  <w:style w:type="character" w:customStyle="1" w:styleId="CommentSubjectChar">
    <w:name w:val="Comment Subject Char"/>
    <w:link w:val="CommentSubject"/>
    <w:uiPriority w:val="99"/>
    <w:semiHidden/>
    <w:rsid w:val="00F6141F"/>
    <w:rPr>
      <w:b/>
      <w:bCs/>
      <w:sz w:val="20"/>
      <w:szCs w:val="20"/>
    </w:rPr>
  </w:style>
  <w:style w:type="character" w:styleId="Hyperlink">
    <w:name w:val="Hyperlink"/>
    <w:uiPriority w:val="99"/>
    <w:unhideWhenUsed/>
    <w:rsid w:val="005A41DA"/>
    <w:rPr>
      <w:color w:val="0000FF"/>
      <w:u w:val="single"/>
    </w:rPr>
  </w:style>
  <w:style w:type="character" w:styleId="FollowedHyperlink">
    <w:name w:val="FollowedHyperlink"/>
    <w:uiPriority w:val="99"/>
    <w:semiHidden/>
    <w:unhideWhenUsed/>
    <w:rsid w:val="00611FE5"/>
    <w:rPr>
      <w:color w:val="800080"/>
      <w:u w:val="single"/>
    </w:rPr>
  </w:style>
  <w:style w:type="paragraph" w:styleId="FootnoteText">
    <w:name w:val="footnote text"/>
    <w:basedOn w:val="Normal"/>
    <w:link w:val="FootnoteTextChar"/>
    <w:uiPriority w:val="99"/>
    <w:semiHidden/>
    <w:unhideWhenUsed/>
    <w:rsid w:val="00611FE5"/>
    <w:pPr>
      <w:spacing w:after="0" w:line="240" w:lineRule="auto"/>
    </w:pPr>
    <w:rPr>
      <w:sz w:val="20"/>
      <w:szCs w:val="20"/>
    </w:rPr>
  </w:style>
  <w:style w:type="character" w:customStyle="1" w:styleId="FootnoteTextChar">
    <w:name w:val="Footnote Text Char"/>
    <w:link w:val="FootnoteText"/>
    <w:uiPriority w:val="99"/>
    <w:semiHidden/>
    <w:rsid w:val="00611FE5"/>
    <w:rPr>
      <w:sz w:val="20"/>
      <w:szCs w:val="20"/>
    </w:rPr>
  </w:style>
  <w:style w:type="character" w:styleId="FootnoteReference">
    <w:name w:val="footnote reference"/>
    <w:uiPriority w:val="99"/>
    <w:semiHidden/>
    <w:unhideWhenUsed/>
    <w:rsid w:val="00611FE5"/>
    <w:rPr>
      <w:vertAlign w:val="superscript"/>
    </w:rPr>
  </w:style>
  <w:style w:type="paragraph" w:customStyle="1" w:styleId="ColorfulList-Accent11">
    <w:name w:val="Colorful List - Accent 11"/>
    <w:basedOn w:val="Normal"/>
    <w:uiPriority w:val="34"/>
    <w:qFormat/>
    <w:rsid w:val="00AA6628"/>
    <w:pPr>
      <w:ind w:left="720"/>
      <w:contextualSpacing/>
    </w:pPr>
  </w:style>
  <w:style w:type="character" w:customStyle="1" w:styleId="Heading2Char">
    <w:name w:val="Heading 2 Char"/>
    <w:link w:val="Heading2"/>
    <w:rsid w:val="000D77EE"/>
    <w:rPr>
      <w:rFonts w:ascii="Arial" w:eastAsia="Times New Roman" w:hAnsi="Arial" w:cs="Arial"/>
      <w:bCs/>
      <w:iCs/>
      <w:sz w:val="28"/>
      <w:szCs w:val="28"/>
    </w:rPr>
  </w:style>
  <w:style w:type="character" w:customStyle="1" w:styleId="LabelChar">
    <w:name w:val="Label Char"/>
    <w:link w:val="Label"/>
    <w:locked/>
    <w:rsid w:val="000D77EE"/>
    <w:rPr>
      <w:rFonts w:ascii="Arial" w:eastAsia="Times New Roman" w:hAnsi="Arial" w:cs="Arial"/>
      <w:b/>
      <w:sz w:val="18"/>
      <w:szCs w:val="24"/>
    </w:rPr>
  </w:style>
  <w:style w:type="paragraph" w:customStyle="1" w:styleId="Label">
    <w:name w:val="Label"/>
    <w:basedOn w:val="Normal"/>
    <w:link w:val="LabelChar"/>
    <w:rsid w:val="000D77EE"/>
    <w:pPr>
      <w:spacing w:after="0" w:line="240" w:lineRule="auto"/>
      <w:ind w:left="360" w:right="86"/>
    </w:pPr>
    <w:rPr>
      <w:rFonts w:ascii="Arial" w:eastAsia="Times New Roman" w:hAnsi="Arial" w:cs="Arial"/>
      <w:b/>
      <w:sz w:val="18"/>
      <w:szCs w:val="24"/>
    </w:rPr>
  </w:style>
  <w:style w:type="character" w:customStyle="1" w:styleId="TableTextChar">
    <w:name w:val="Table Text Char"/>
    <w:link w:val="TableText"/>
    <w:locked/>
    <w:rsid w:val="000D77EE"/>
    <w:rPr>
      <w:rFonts w:ascii="Arial" w:eastAsia="Times New Roman" w:hAnsi="Arial" w:cs="Arial"/>
      <w:sz w:val="18"/>
      <w:szCs w:val="24"/>
    </w:rPr>
  </w:style>
  <w:style w:type="paragraph" w:customStyle="1" w:styleId="TableText">
    <w:name w:val="Table Text"/>
    <w:basedOn w:val="Normal"/>
    <w:link w:val="TableTextChar"/>
    <w:rsid w:val="000D77EE"/>
    <w:pPr>
      <w:spacing w:after="0" w:line="240" w:lineRule="auto"/>
      <w:ind w:left="360" w:right="86"/>
    </w:pPr>
    <w:rPr>
      <w:rFonts w:ascii="Arial" w:eastAsia="Times New Roman" w:hAnsi="Arial" w:cs="Arial"/>
      <w:sz w:val="18"/>
      <w:szCs w:val="24"/>
    </w:rPr>
  </w:style>
  <w:style w:type="paragraph" w:customStyle="1" w:styleId="Normal4ad18086-5f89-4c69-a7db-3e346552a1d2">
    <w:name w:val="Normal_4ad18086-5f89-4c69-a7db-3e346552a1d2"/>
    <w:next w:val="Normal"/>
    <w:qFormat/>
    <w:rsid w:val="000D77EE"/>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0F1D26"/>
    <w:rPr>
      <w:sz w:val="20"/>
      <w:szCs w:val="20"/>
    </w:rPr>
  </w:style>
  <w:style w:type="character" w:customStyle="1" w:styleId="EndnoteTextChar">
    <w:name w:val="Endnote Text Char"/>
    <w:basedOn w:val="DefaultParagraphFont"/>
    <w:link w:val="EndnoteText"/>
    <w:uiPriority w:val="99"/>
    <w:semiHidden/>
    <w:rsid w:val="000F1D26"/>
  </w:style>
  <w:style w:type="character" w:styleId="EndnoteReference">
    <w:name w:val="endnote reference"/>
    <w:uiPriority w:val="99"/>
    <w:semiHidden/>
    <w:unhideWhenUsed/>
    <w:rsid w:val="000F1D26"/>
    <w:rPr>
      <w:vertAlign w:val="superscript"/>
    </w:rPr>
  </w:style>
  <w:style w:type="paragraph" w:customStyle="1" w:styleId="ColorfulShading-Accent11">
    <w:name w:val="Colorful Shading - Accent 11"/>
    <w:hidden/>
    <w:uiPriority w:val="99"/>
    <w:semiHidden/>
    <w:rsid w:val="00ED7DD0"/>
    <w:rPr>
      <w:sz w:val="22"/>
      <w:szCs w:val="22"/>
    </w:rPr>
  </w:style>
  <w:style w:type="character" w:styleId="UnresolvedMention">
    <w:name w:val="Unresolved Mention"/>
    <w:uiPriority w:val="99"/>
    <w:semiHidden/>
    <w:unhideWhenUsed/>
    <w:rsid w:val="00E56C20"/>
    <w:rPr>
      <w:color w:val="808080"/>
      <w:shd w:val="clear" w:color="auto" w:fill="E6E6E6"/>
    </w:rPr>
  </w:style>
  <w:style w:type="paragraph" w:styleId="ListParagraph">
    <w:name w:val="List Paragraph"/>
    <w:basedOn w:val="Normal"/>
    <w:uiPriority w:val="34"/>
    <w:qFormat/>
    <w:rsid w:val="0003273F"/>
    <w:pPr>
      <w:ind w:left="720"/>
      <w:contextualSpacing/>
    </w:pPr>
  </w:style>
  <w:style w:type="character" w:styleId="Strong">
    <w:name w:val="Strong"/>
    <w:uiPriority w:val="22"/>
    <w:qFormat/>
    <w:rsid w:val="008A19C5"/>
    <w:rPr>
      <w:b/>
      <w:bCs/>
    </w:rPr>
  </w:style>
  <w:style w:type="paragraph" w:customStyle="1" w:styleId="Default">
    <w:name w:val="Default"/>
    <w:rsid w:val="00574626"/>
    <w:pPr>
      <w:autoSpaceDE w:val="0"/>
      <w:autoSpaceDN w:val="0"/>
      <w:adjustRightInd w:val="0"/>
    </w:pPr>
    <w:rPr>
      <w:rFonts w:cs="Calibri"/>
      <w:color w:val="000000"/>
      <w:sz w:val="24"/>
      <w:szCs w:val="24"/>
    </w:rPr>
  </w:style>
  <w:style w:type="paragraph" w:styleId="Revision">
    <w:name w:val="Revision"/>
    <w:hidden/>
    <w:uiPriority w:val="99"/>
    <w:semiHidden/>
    <w:rsid w:val="00AF0269"/>
    <w:rPr>
      <w:sz w:val="22"/>
      <w:szCs w:val="22"/>
    </w:rPr>
  </w:style>
  <w:style w:type="paragraph" w:customStyle="1" w:styleId="ColorfulList-Accent110">
    <w:name w:val="Colorful List - Accent 110"/>
    <w:basedOn w:val="Normal"/>
    <w:uiPriority w:val="34"/>
    <w:qFormat/>
    <w:pPr>
      <w:ind w:left="720"/>
      <w:contextualSpacing/>
    </w:pPr>
  </w:style>
  <w:style w:type="character" w:customStyle="1" w:styleId="Heading3Char">
    <w:name w:val="Heading 3 Char"/>
    <w:basedOn w:val="DefaultParagraphFont"/>
    <w:link w:val="Heading3"/>
    <w:uiPriority w:val="9"/>
    <w:semiHidden/>
    <w:rsid w:val="00CC5FB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14711">
      <w:bodyDiv w:val="1"/>
      <w:marLeft w:val="0"/>
      <w:marRight w:val="0"/>
      <w:marTop w:val="0"/>
      <w:marBottom w:val="0"/>
      <w:divBdr>
        <w:top w:val="none" w:sz="0" w:space="0" w:color="auto"/>
        <w:left w:val="none" w:sz="0" w:space="0" w:color="auto"/>
        <w:bottom w:val="none" w:sz="0" w:space="0" w:color="auto"/>
        <w:right w:val="none" w:sz="0" w:space="0" w:color="auto"/>
      </w:divBdr>
    </w:div>
    <w:div w:id="92675977">
      <w:bodyDiv w:val="1"/>
      <w:marLeft w:val="0"/>
      <w:marRight w:val="0"/>
      <w:marTop w:val="0"/>
      <w:marBottom w:val="0"/>
      <w:divBdr>
        <w:top w:val="none" w:sz="0" w:space="0" w:color="auto"/>
        <w:left w:val="none" w:sz="0" w:space="0" w:color="auto"/>
        <w:bottom w:val="none" w:sz="0" w:space="0" w:color="auto"/>
        <w:right w:val="none" w:sz="0" w:space="0" w:color="auto"/>
      </w:divBdr>
    </w:div>
    <w:div w:id="107432827">
      <w:bodyDiv w:val="1"/>
      <w:marLeft w:val="0"/>
      <w:marRight w:val="0"/>
      <w:marTop w:val="0"/>
      <w:marBottom w:val="0"/>
      <w:divBdr>
        <w:top w:val="none" w:sz="0" w:space="0" w:color="auto"/>
        <w:left w:val="none" w:sz="0" w:space="0" w:color="auto"/>
        <w:bottom w:val="none" w:sz="0" w:space="0" w:color="auto"/>
        <w:right w:val="none" w:sz="0" w:space="0" w:color="auto"/>
      </w:divBdr>
    </w:div>
    <w:div w:id="216357459">
      <w:bodyDiv w:val="1"/>
      <w:marLeft w:val="0"/>
      <w:marRight w:val="0"/>
      <w:marTop w:val="0"/>
      <w:marBottom w:val="0"/>
      <w:divBdr>
        <w:top w:val="none" w:sz="0" w:space="0" w:color="auto"/>
        <w:left w:val="none" w:sz="0" w:space="0" w:color="auto"/>
        <w:bottom w:val="none" w:sz="0" w:space="0" w:color="auto"/>
        <w:right w:val="none" w:sz="0" w:space="0" w:color="auto"/>
      </w:divBdr>
    </w:div>
    <w:div w:id="270402609">
      <w:bodyDiv w:val="1"/>
      <w:marLeft w:val="0"/>
      <w:marRight w:val="0"/>
      <w:marTop w:val="0"/>
      <w:marBottom w:val="0"/>
      <w:divBdr>
        <w:top w:val="none" w:sz="0" w:space="0" w:color="auto"/>
        <w:left w:val="none" w:sz="0" w:space="0" w:color="auto"/>
        <w:bottom w:val="none" w:sz="0" w:space="0" w:color="auto"/>
        <w:right w:val="none" w:sz="0" w:space="0" w:color="auto"/>
      </w:divBdr>
    </w:div>
    <w:div w:id="280188712">
      <w:bodyDiv w:val="1"/>
      <w:marLeft w:val="0"/>
      <w:marRight w:val="0"/>
      <w:marTop w:val="0"/>
      <w:marBottom w:val="0"/>
      <w:divBdr>
        <w:top w:val="none" w:sz="0" w:space="0" w:color="auto"/>
        <w:left w:val="none" w:sz="0" w:space="0" w:color="auto"/>
        <w:bottom w:val="none" w:sz="0" w:space="0" w:color="auto"/>
        <w:right w:val="none" w:sz="0" w:space="0" w:color="auto"/>
      </w:divBdr>
    </w:div>
    <w:div w:id="324089925">
      <w:bodyDiv w:val="1"/>
      <w:marLeft w:val="0"/>
      <w:marRight w:val="0"/>
      <w:marTop w:val="0"/>
      <w:marBottom w:val="0"/>
      <w:divBdr>
        <w:top w:val="none" w:sz="0" w:space="0" w:color="auto"/>
        <w:left w:val="none" w:sz="0" w:space="0" w:color="auto"/>
        <w:bottom w:val="none" w:sz="0" w:space="0" w:color="auto"/>
        <w:right w:val="none" w:sz="0" w:space="0" w:color="auto"/>
      </w:divBdr>
    </w:div>
    <w:div w:id="366687755">
      <w:bodyDiv w:val="1"/>
      <w:marLeft w:val="0"/>
      <w:marRight w:val="0"/>
      <w:marTop w:val="0"/>
      <w:marBottom w:val="0"/>
      <w:divBdr>
        <w:top w:val="none" w:sz="0" w:space="0" w:color="auto"/>
        <w:left w:val="none" w:sz="0" w:space="0" w:color="auto"/>
        <w:bottom w:val="none" w:sz="0" w:space="0" w:color="auto"/>
        <w:right w:val="none" w:sz="0" w:space="0" w:color="auto"/>
      </w:divBdr>
      <w:divsChild>
        <w:div w:id="1656372582">
          <w:marLeft w:val="0"/>
          <w:marRight w:val="0"/>
          <w:marTop w:val="0"/>
          <w:marBottom w:val="0"/>
          <w:divBdr>
            <w:top w:val="none" w:sz="0" w:space="0" w:color="auto"/>
            <w:left w:val="none" w:sz="0" w:space="0" w:color="auto"/>
            <w:bottom w:val="none" w:sz="0" w:space="0" w:color="auto"/>
            <w:right w:val="none" w:sz="0" w:space="0" w:color="auto"/>
          </w:divBdr>
        </w:div>
      </w:divsChild>
    </w:div>
    <w:div w:id="377701972">
      <w:bodyDiv w:val="1"/>
      <w:marLeft w:val="0"/>
      <w:marRight w:val="0"/>
      <w:marTop w:val="0"/>
      <w:marBottom w:val="0"/>
      <w:divBdr>
        <w:top w:val="none" w:sz="0" w:space="0" w:color="auto"/>
        <w:left w:val="none" w:sz="0" w:space="0" w:color="auto"/>
        <w:bottom w:val="none" w:sz="0" w:space="0" w:color="auto"/>
        <w:right w:val="none" w:sz="0" w:space="0" w:color="auto"/>
      </w:divBdr>
    </w:div>
    <w:div w:id="385954062">
      <w:bodyDiv w:val="1"/>
      <w:marLeft w:val="0"/>
      <w:marRight w:val="0"/>
      <w:marTop w:val="0"/>
      <w:marBottom w:val="0"/>
      <w:divBdr>
        <w:top w:val="none" w:sz="0" w:space="0" w:color="auto"/>
        <w:left w:val="none" w:sz="0" w:space="0" w:color="auto"/>
        <w:bottom w:val="none" w:sz="0" w:space="0" w:color="auto"/>
        <w:right w:val="none" w:sz="0" w:space="0" w:color="auto"/>
      </w:divBdr>
    </w:div>
    <w:div w:id="421949814">
      <w:bodyDiv w:val="1"/>
      <w:marLeft w:val="0"/>
      <w:marRight w:val="0"/>
      <w:marTop w:val="0"/>
      <w:marBottom w:val="0"/>
      <w:divBdr>
        <w:top w:val="none" w:sz="0" w:space="0" w:color="auto"/>
        <w:left w:val="none" w:sz="0" w:space="0" w:color="auto"/>
        <w:bottom w:val="none" w:sz="0" w:space="0" w:color="auto"/>
        <w:right w:val="none" w:sz="0" w:space="0" w:color="auto"/>
      </w:divBdr>
    </w:div>
    <w:div w:id="426777348">
      <w:bodyDiv w:val="1"/>
      <w:marLeft w:val="0"/>
      <w:marRight w:val="0"/>
      <w:marTop w:val="0"/>
      <w:marBottom w:val="0"/>
      <w:divBdr>
        <w:top w:val="none" w:sz="0" w:space="0" w:color="auto"/>
        <w:left w:val="none" w:sz="0" w:space="0" w:color="auto"/>
        <w:bottom w:val="none" w:sz="0" w:space="0" w:color="auto"/>
        <w:right w:val="none" w:sz="0" w:space="0" w:color="auto"/>
      </w:divBdr>
    </w:div>
    <w:div w:id="451750665">
      <w:bodyDiv w:val="1"/>
      <w:marLeft w:val="0"/>
      <w:marRight w:val="0"/>
      <w:marTop w:val="0"/>
      <w:marBottom w:val="0"/>
      <w:divBdr>
        <w:top w:val="none" w:sz="0" w:space="0" w:color="auto"/>
        <w:left w:val="none" w:sz="0" w:space="0" w:color="auto"/>
        <w:bottom w:val="none" w:sz="0" w:space="0" w:color="auto"/>
        <w:right w:val="none" w:sz="0" w:space="0" w:color="auto"/>
      </w:divBdr>
    </w:div>
    <w:div w:id="597062307">
      <w:bodyDiv w:val="1"/>
      <w:marLeft w:val="0"/>
      <w:marRight w:val="0"/>
      <w:marTop w:val="0"/>
      <w:marBottom w:val="0"/>
      <w:divBdr>
        <w:top w:val="none" w:sz="0" w:space="0" w:color="auto"/>
        <w:left w:val="none" w:sz="0" w:space="0" w:color="auto"/>
        <w:bottom w:val="none" w:sz="0" w:space="0" w:color="auto"/>
        <w:right w:val="none" w:sz="0" w:space="0" w:color="auto"/>
      </w:divBdr>
    </w:div>
    <w:div w:id="598948985">
      <w:bodyDiv w:val="1"/>
      <w:marLeft w:val="0"/>
      <w:marRight w:val="0"/>
      <w:marTop w:val="0"/>
      <w:marBottom w:val="0"/>
      <w:divBdr>
        <w:top w:val="none" w:sz="0" w:space="0" w:color="auto"/>
        <w:left w:val="none" w:sz="0" w:space="0" w:color="auto"/>
        <w:bottom w:val="none" w:sz="0" w:space="0" w:color="auto"/>
        <w:right w:val="none" w:sz="0" w:space="0" w:color="auto"/>
      </w:divBdr>
    </w:div>
    <w:div w:id="710349326">
      <w:bodyDiv w:val="1"/>
      <w:marLeft w:val="0"/>
      <w:marRight w:val="0"/>
      <w:marTop w:val="0"/>
      <w:marBottom w:val="0"/>
      <w:divBdr>
        <w:top w:val="none" w:sz="0" w:space="0" w:color="auto"/>
        <w:left w:val="none" w:sz="0" w:space="0" w:color="auto"/>
        <w:bottom w:val="none" w:sz="0" w:space="0" w:color="auto"/>
        <w:right w:val="none" w:sz="0" w:space="0" w:color="auto"/>
      </w:divBdr>
    </w:div>
    <w:div w:id="758600574">
      <w:bodyDiv w:val="1"/>
      <w:marLeft w:val="0"/>
      <w:marRight w:val="0"/>
      <w:marTop w:val="0"/>
      <w:marBottom w:val="0"/>
      <w:divBdr>
        <w:top w:val="none" w:sz="0" w:space="0" w:color="auto"/>
        <w:left w:val="none" w:sz="0" w:space="0" w:color="auto"/>
        <w:bottom w:val="none" w:sz="0" w:space="0" w:color="auto"/>
        <w:right w:val="none" w:sz="0" w:space="0" w:color="auto"/>
      </w:divBdr>
    </w:div>
    <w:div w:id="760100960">
      <w:bodyDiv w:val="1"/>
      <w:marLeft w:val="0"/>
      <w:marRight w:val="0"/>
      <w:marTop w:val="0"/>
      <w:marBottom w:val="0"/>
      <w:divBdr>
        <w:top w:val="none" w:sz="0" w:space="0" w:color="auto"/>
        <w:left w:val="none" w:sz="0" w:space="0" w:color="auto"/>
        <w:bottom w:val="none" w:sz="0" w:space="0" w:color="auto"/>
        <w:right w:val="none" w:sz="0" w:space="0" w:color="auto"/>
      </w:divBdr>
    </w:div>
    <w:div w:id="786240108">
      <w:bodyDiv w:val="1"/>
      <w:marLeft w:val="0"/>
      <w:marRight w:val="0"/>
      <w:marTop w:val="0"/>
      <w:marBottom w:val="0"/>
      <w:divBdr>
        <w:top w:val="none" w:sz="0" w:space="0" w:color="auto"/>
        <w:left w:val="none" w:sz="0" w:space="0" w:color="auto"/>
        <w:bottom w:val="none" w:sz="0" w:space="0" w:color="auto"/>
        <w:right w:val="none" w:sz="0" w:space="0" w:color="auto"/>
      </w:divBdr>
    </w:div>
    <w:div w:id="836727934">
      <w:bodyDiv w:val="1"/>
      <w:marLeft w:val="0"/>
      <w:marRight w:val="0"/>
      <w:marTop w:val="0"/>
      <w:marBottom w:val="0"/>
      <w:divBdr>
        <w:top w:val="none" w:sz="0" w:space="0" w:color="auto"/>
        <w:left w:val="none" w:sz="0" w:space="0" w:color="auto"/>
        <w:bottom w:val="none" w:sz="0" w:space="0" w:color="auto"/>
        <w:right w:val="none" w:sz="0" w:space="0" w:color="auto"/>
      </w:divBdr>
    </w:div>
    <w:div w:id="908150470">
      <w:bodyDiv w:val="1"/>
      <w:marLeft w:val="0"/>
      <w:marRight w:val="0"/>
      <w:marTop w:val="0"/>
      <w:marBottom w:val="0"/>
      <w:divBdr>
        <w:top w:val="none" w:sz="0" w:space="0" w:color="auto"/>
        <w:left w:val="none" w:sz="0" w:space="0" w:color="auto"/>
        <w:bottom w:val="none" w:sz="0" w:space="0" w:color="auto"/>
        <w:right w:val="none" w:sz="0" w:space="0" w:color="auto"/>
      </w:divBdr>
    </w:div>
    <w:div w:id="911474861">
      <w:bodyDiv w:val="1"/>
      <w:marLeft w:val="0"/>
      <w:marRight w:val="0"/>
      <w:marTop w:val="0"/>
      <w:marBottom w:val="0"/>
      <w:divBdr>
        <w:top w:val="none" w:sz="0" w:space="0" w:color="auto"/>
        <w:left w:val="none" w:sz="0" w:space="0" w:color="auto"/>
        <w:bottom w:val="none" w:sz="0" w:space="0" w:color="auto"/>
        <w:right w:val="none" w:sz="0" w:space="0" w:color="auto"/>
      </w:divBdr>
    </w:div>
    <w:div w:id="966082969">
      <w:bodyDiv w:val="1"/>
      <w:marLeft w:val="0"/>
      <w:marRight w:val="0"/>
      <w:marTop w:val="0"/>
      <w:marBottom w:val="0"/>
      <w:divBdr>
        <w:top w:val="none" w:sz="0" w:space="0" w:color="auto"/>
        <w:left w:val="none" w:sz="0" w:space="0" w:color="auto"/>
        <w:bottom w:val="none" w:sz="0" w:space="0" w:color="auto"/>
        <w:right w:val="none" w:sz="0" w:space="0" w:color="auto"/>
      </w:divBdr>
    </w:div>
    <w:div w:id="997615578">
      <w:bodyDiv w:val="1"/>
      <w:marLeft w:val="0"/>
      <w:marRight w:val="0"/>
      <w:marTop w:val="0"/>
      <w:marBottom w:val="0"/>
      <w:divBdr>
        <w:top w:val="none" w:sz="0" w:space="0" w:color="auto"/>
        <w:left w:val="none" w:sz="0" w:space="0" w:color="auto"/>
        <w:bottom w:val="none" w:sz="0" w:space="0" w:color="auto"/>
        <w:right w:val="none" w:sz="0" w:space="0" w:color="auto"/>
      </w:divBdr>
    </w:div>
    <w:div w:id="1077900744">
      <w:bodyDiv w:val="1"/>
      <w:marLeft w:val="0"/>
      <w:marRight w:val="0"/>
      <w:marTop w:val="0"/>
      <w:marBottom w:val="0"/>
      <w:divBdr>
        <w:top w:val="none" w:sz="0" w:space="0" w:color="auto"/>
        <w:left w:val="none" w:sz="0" w:space="0" w:color="auto"/>
        <w:bottom w:val="none" w:sz="0" w:space="0" w:color="auto"/>
        <w:right w:val="none" w:sz="0" w:space="0" w:color="auto"/>
      </w:divBdr>
    </w:div>
    <w:div w:id="1084112527">
      <w:bodyDiv w:val="1"/>
      <w:marLeft w:val="0"/>
      <w:marRight w:val="0"/>
      <w:marTop w:val="0"/>
      <w:marBottom w:val="0"/>
      <w:divBdr>
        <w:top w:val="none" w:sz="0" w:space="0" w:color="auto"/>
        <w:left w:val="none" w:sz="0" w:space="0" w:color="auto"/>
        <w:bottom w:val="none" w:sz="0" w:space="0" w:color="auto"/>
        <w:right w:val="none" w:sz="0" w:space="0" w:color="auto"/>
      </w:divBdr>
    </w:div>
    <w:div w:id="1098789427">
      <w:bodyDiv w:val="1"/>
      <w:marLeft w:val="0"/>
      <w:marRight w:val="0"/>
      <w:marTop w:val="0"/>
      <w:marBottom w:val="0"/>
      <w:divBdr>
        <w:top w:val="none" w:sz="0" w:space="0" w:color="auto"/>
        <w:left w:val="none" w:sz="0" w:space="0" w:color="auto"/>
        <w:bottom w:val="none" w:sz="0" w:space="0" w:color="auto"/>
        <w:right w:val="none" w:sz="0" w:space="0" w:color="auto"/>
      </w:divBdr>
    </w:div>
    <w:div w:id="1113406731">
      <w:bodyDiv w:val="1"/>
      <w:marLeft w:val="0"/>
      <w:marRight w:val="0"/>
      <w:marTop w:val="0"/>
      <w:marBottom w:val="0"/>
      <w:divBdr>
        <w:top w:val="none" w:sz="0" w:space="0" w:color="auto"/>
        <w:left w:val="none" w:sz="0" w:space="0" w:color="auto"/>
        <w:bottom w:val="none" w:sz="0" w:space="0" w:color="auto"/>
        <w:right w:val="none" w:sz="0" w:space="0" w:color="auto"/>
      </w:divBdr>
    </w:div>
    <w:div w:id="1170757018">
      <w:bodyDiv w:val="1"/>
      <w:marLeft w:val="0"/>
      <w:marRight w:val="0"/>
      <w:marTop w:val="0"/>
      <w:marBottom w:val="0"/>
      <w:divBdr>
        <w:top w:val="none" w:sz="0" w:space="0" w:color="auto"/>
        <w:left w:val="none" w:sz="0" w:space="0" w:color="auto"/>
        <w:bottom w:val="none" w:sz="0" w:space="0" w:color="auto"/>
        <w:right w:val="none" w:sz="0" w:space="0" w:color="auto"/>
      </w:divBdr>
    </w:div>
    <w:div w:id="1227686442">
      <w:bodyDiv w:val="1"/>
      <w:marLeft w:val="0"/>
      <w:marRight w:val="0"/>
      <w:marTop w:val="0"/>
      <w:marBottom w:val="0"/>
      <w:divBdr>
        <w:top w:val="none" w:sz="0" w:space="0" w:color="auto"/>
        <w:left w:val="none" w:sz="0" w:space="0" w:color="auto"/>
        <w:bottom w:val="none" w:sz="0" w:space="0" w:color="auto"/>
        <w:right w:val="none" w:sz="0" w:space="0" w:color="auto"/>
      </w:divBdr>
    </w:div>
    <w:div w:id="1236403642">
      <w:bodyDiv w:val="1"/>
      <w:marLeft w:val="0"/>
      <w:marRight w:val="0"/>
      <w:marTop w:val="0"/>
      <w:marBottom w:val="0"/>
      <w:divBdr>
        <w:top w:val="none" w:sz="0" w:space="0" w:color="auto"/>
        <w:left w:val="none" w:sz="0" w:space="0" w:color="auto"/>
        <w:bottom w:val="none" w:sz="0" w:space="0" w:color="auto"/>
        <w:right w:val="none" w:sz="0" w:space="0" w:color="auto"/>
      </w:divBdr>
    </w:div>
    <w:div w:id="1258947889">
      <w:bodyDiv w:val="1"/>
      <w:marLeft w:val="0"/>
      <w:marRight w:val="0"/>
      <w:marTop w:val="0"/>
      <w:marBottom w:val="0"/>
      <w:divBdr>
        <w:top w:val="none" w:sz="0" w:space="0" w:color="auto"/>
        <w:left w:val="none" w:sz="0" w:space="0" w:color="auto"/>
        <w:bottom w:val="none" w:sz="0" w:space="0" w:color="auto"/>
        <w:right w:val="none" w:sz="0" w:space="0" w:color="auto"/>
      </w:divBdr>
    </w:div>
    <w:div w:id="1399591981">
      <w:bodyDiv w:val="1"/>
      <w:marLeft w:val="0"/>
      <w:marRight w:val="0"/>
      <w:marTop w:val="0"/>
      <w:marBottom w:val="0"/>
      <w:divBdr>
        <w:top w:val="none" w:sz="0" w:space="0" w:color="auto"/>
        <w:left w:val="none" w:sz="0" w:space="0" w:color="auto"/>
        <w:bottom w:val="none" w:sz="0" w:space="0" w:color="auto"/>
        <w:right w:val="none" w:sz="0" w:space="0" w:color="auto"/>
      </w:divBdr>
    </w:div>
    <w:div w:id="1449351659">
      <w:bodyDiv w:val="1"/>
      <w:marLeft w:val="0"/>
      <w:marRight w:val="0"/>
      <w:marTop w:val="0"/>
      <w:marBottom w:val="0"/>
      <w:divBdr>
        <w:top w:val="none" w:sz="0" w:space="0" w:color="auto"/>
        <w:left w:val="none" w:sz="0" w:space="0" w:color="auto"/>
        <w:bottom w:val="none" w:sz="0" w:space="0" w:color="auto"/>
        <w:right w:val="none" w:sz="0" w:space="0" w:color="auto"/>
      </w:divBdr>
    </w:div>
    <w:div w:id="1479107356">
      <w:bodyDiv w:val="1"/>
      <w:marLeft w:val="0"/>
      <w:marRight w:val="0"/>
      <w:marTop w:val="0"/>
      <w:marBottom w:val="0"/>
      <w:divBdr>
        <w:top w:val="none" w:sz="0" w:space="0" w:color="auto"/>
        <w:left w:val="none" w:sz="0" w:space="0" w:color="auto"/>
        <w:bottom w:val="none" w:sz="0" w:space="0" w:color="auto"/>
        <w:right w:val="none" w:sz="0" w:space="0" w:color="auto"/>
      </w:divBdr>
    </w:div>
    <w:div w:id="1505976124">
      <w:bodyDiv w:val="1"/>
      <w:marLeft w:val="0"/>
      <w:marRight w:val="0"/>
      <w:marTop w:val="0"/>
      <w:marBottom w:val="0"/>
      <w:divBdr>
        <w:top w:val="none" w:sz="0" w:space="0" w:color="auto"/>
        <w:left w:val="none" w:sz="0" w:space="0" w:color="auto"/>
        <w:bottom w:val="none" w:sz="0" w:space="0" w:color="auto"/>
        <w:right w:val="none" w:sz="0" w:space="0" w:color="auto"/>
      </w:divBdr>
    </w:div>
    <w:div w:id="1517689195">
      <w:bodyDiv w:val="1"/>
      <w:marLeft w:val="0"/>
      <w:marRight w:val="0"/>
      <w:marTop w:val="0"/>
      <w:marBottom w:val="0"/>
      <w:divBdr>
        <w:top w:val="none" w:sz="0" w:space="0" w:color="auto"/>
        <w:left w:val="none" w:sz="0" w:space="0" w:color="auto"/>
        <w:bottom w:val="none" w:sz="0" w:space="0" w:color="auto"/>
        <w:right w:val="none" w:sz="0" w:space="0" w:color="auto"/>
      </w:divBdr>
    </w:div>
    <w:div w:id="1580091850">
      <w:bodyDiv w:val="1"/>
      <w:marLeft w:val="0"/>
      <w:marRight w:val="0"/>
      <w:marTop w:val="0"/>
      <w:marBottom w:val="0"/>
      <w:divBdr>
        <w:top w:val="none" w:sz="0" w:space="0" w:color="auto"/>
        <w:left w:val="none" w:sz="0" w:space="0" w:color="auto"/>
        <w:bottom w:val="none" w:sz="0" w:space="0" w:color="auto"/>
        <w:right w:val="none" w:sz="0" w:space="0" w:color="auto"/>
      </w:divBdr>
    </w:div>
    <w:div w:id="1678272054">
      <w:bodyDiv w:val="1"/>
      <w:marLeft w:val="0"/>
      <w:marRight w:val="0"/>
      <w:marTop w:val="0"/>
      <w:marBottom w:val="0"/>
      <w:divBdr>
        <w:top w:val="none" w:sz="0" w:space="0" w:color="auto"/>
        <w:left w:val="none" w:sz="0" w:space="0" w:color="auto"/>
        <w:bottom w:val="none" w:sz="0" w:space="0" w:color="auto"/>
        <w:right w:val="none" w:sz="0" w:space="0" w:color="auto"/>
      </w:divBdr>
    </w:div>
    <w:div w:id="1777406604">
      <w:bodyDiv w:val="1"/>
      <w:marLeft w:val="0"/>
      <w:marRight w:val="0"/>
      <w:marTop w:val="0"/>
      <w:marBottom w:val="0"/>
      <w:divBdr>
        <w:top w:val="none" w:sz="0" w:space="0" w:color="auto"/>
        <w:left w:val="none" w:sz="0" w:space="0" w:color="auto"/>
        <w:bottom w:val="none" w:sz="0" w:space="0" w:color="auto"/>
        <w:right w:val="none" w:sz="0" w:space="0" w:color="auto"/>
      </w:divBdr>
    </w:div>
    <w:div w:id="1779519133">
      <w:bodyDiv w:val="1"/>
      <w:marLeft w:val="0"/>
      <w:marRight w:val="0"/>
      <w:marTop w:val="0"/>
      <w:marBottom w:val="0"/>
      <w:divBdr>
        <w:top w:val="none" w:sz="0" w:space="0" w:color="auto"/>
        <w:left w:val="none" w:sz="0" w:space="0" w:color="auto"/>
        <w:bottom w:val="none" w:sz="0" w:space="0" w:color="auto"/>
        <w:right w:val="none" w:sz="0" w:space="0" w:color="auto"/>
      </w:divBdr>
    </w:div>
    <w:div w:id="1847288887">
      <w:bodyDiv w:val="1"/>
      <w:marLeft w:val="0"/>
      <w:marRight w:val="0"/>
      <w:marTop w:val="0"/>
      <w:marBottom w:val="0"/>
      <w:divBdr>
        <w:top w:val="none" w:sz="0" w:space="0" w:color="auto"/>
        <w:left w:val="none" w:sz="0" w:space="0" w:color="auto"/>
        <w:bottom w:val="none" w:sz="0" w:space="0" w:color="auto"/>
        <w:right w:val="none" w:sz="0" w:space="0" w:color="auto"/>
      </w:divBdr>
    </w:div>
    <w:div w:id="1871408669">
      <w:bodyDiv w:val="1"/>
      <w:marLeft w:val="0"/>
      <w:marRight w:val="0"/>
      <w:marTop w:val="0"/>
      <w:marBottom w:val="0"/>
      <w:divBdr>
        <w:top w:val="none" w:sz="0" w:space="0" w:color="auto"/>
        <w:left w:val="none" w:sz="0" w:space="0" w:color="auto"/>
        <w:bottom w:val="none" w:sz="0" w:space="0" w:color="auto"/>
        <w:right w:val="none" w:sz="0" w:space="0" w:color="auto"/>
      </w:divBdr>
    </w:div>
    <w:div w:id="2031686109">
      <w:bodyDiv w:val="1"/>
      <w:marLeft w:val="0"/>
      <w:marRight w:val="0"/>
      <w:marTop w:val="0"/>
      <w:marBottom w:val="0"/>
      <w:divBdr>
        <w:top w:val="none" w:sz="0" w:space="0" w:color="auto"/>
        <w:left w:val="none" w:sz="0" w:space="0" w:color="auto"/>
        <w:bottom w:val="none" w:sz="0" w:space="0" w:color="auto"/>
        <w:right w:val="none" w:sz="0" w:space="0" w:color="auto"/>
      </w:divBdr>
    </w:div>
    <w:div w:id="2104910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87EA3DE823DC489E44BF4CD2C2AF9F" ma:contentTypeVersion="13" ma:contentTypeDescription="Create a new document." ma:contentTypeScope="" ma:versionID="607ac8bef460b2d5148304d26b4bf8b4">
  <xsd:schema xmlns:xsd="http://www.w3.org/2001/XMLSchema" xmlns:xs="http://www.w3.org/2001/XMLSchema" xmlns:p="http://schemas.microsoft.com/office/2006/metadata/properties" xmlns:ns3="543abfbf-1b39-4535-8b1b-c72a4cdaa484" xmlns:ns4="2834bc84-a818-4cb9-8b4d-5179cfe104eb" targetNamespace="http://schemas.microsoft.com/office/2006/metadata/properties" ma:root="true" ma:fieldsID="6872e41d766cc69e133e0d6d775e3784" ns3:_="" ns4:_="">
    <xsd:import namespace="543abfbf-1b39-4535-8b1b-c72a4cdaa484"/>
    <xsd:import namespace="2834bc84-a818-4cb9-8b4d-5179cfe104e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abfbf-1b39-4535-8b1b-c72a4cdaa48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34bc84-a818-4cb9-8b4d-5179cfe104e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625DB0-09B4-4662-9805-17D2D2EAB3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B1AF38-EDC2-43FA-A097-BB2BDD29F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abfbf-1b39-4535-8b1b-c72a4cdaa484"/>
    <ds:schemaRef ds:uri="2834bc84-a818-4cb9-8b4d-5179cfe10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9CA527-6314-44C7-9AAE-E3415DB98D03}">
  <ds:schemaRefs>
    <ds:schemaRef ds:uri="http://schemas.openxmlformats.org/officeDocument/2006/bibliography"/>
  </ds:schemaRefs>
</ds:datastoreItem>
</file>

<file path=customXml/itemProps4.xml><?xml version="1.0" encoding="utf-8"?>
<ds:datastoreItem xmlns:ds="http://schemas.openxmlformats.org/officeDocument/2006/customXml" ds:itemID="{5DA64F22-3EDD-41FA-BEE3-872B8EE58D67}">
  <ds:schemaRefs>
    <ds:schemaRef ds:uri="http://schemas.microsoft.com/office/2006/metadata/longProperties"/>
  </ds:schemaRefs>
</ds:datastoreItem>
</file>

<file path=customXml/itemProps5.xml><?xml version="1.0" encoding="utf-8"?>
<ds:datastoreItem xmlns:ds="http://schemas.openxmlformats.org/officeDocument/2006/customXml" ds:itemID="{A67576DA-3943-415B-ACDD-1FD96975DF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7409</Words>
  <Characters>44088</Characters>
  <Application>Microsoft Office Word</Application>
  <DocSecurity>0</DocSecurity>
  <Lines>1377</Lines>
  <Paragraphs>844</Paragraphs>
  <ScaleCrop>false</ScaleCrop>
  <Company>The World Bank Group</Company>
  <LinksUpToDate>false</LinksUpToDate>
  <CharactersWithSpaces>5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P_2020_survey_en(v4)</dc:title>
  <dc:subject/>
  <dc:creator>Tejada Ibanez,Mikel</dc:creator>
  <cp:keywords/>
  <cp:lastModifiedBy>Oneall Marcy Fenesh Massamba</cp:lastModifiedBy>
  <cp:revision>34</cp:revision>
  <cp:lastPrinted>2019-06-14T02:22:00Z</cp:lastPrinted>
  <dcterms:created xsi:type="dcterms:W3CDTF">2022-07-21T17:27:00Z</dcterms:created>
  <dcterms:modified xsi:type="dcterms:W3CDTF">2022-10-0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ID">
    <vt:lpwstr>P170890</vt:lpwstr>
  </property>
  <property fmtid="{D5CDD505-2E9C-101B-9397-08002B2CF9AE}" pid="3" name="Stage">
    <vt:lpwstr>AIS</vt:lpwstr>
  </property>
  <property fmtid="{D5CDD505-2E9C-101B-9397-08002B2CF9AE}" pid="4" name="Task ID">
    <vt:lpwstr>TSK8476613</vt:lpwstr>
  </property>
  <property fmtid="{D5CDD505-2E9C-101B-9397-08002B2CF9AE}" pid="5" name="PolicyExceptions">
    <vt:lpwstr>PE09:9.Deliberative;</vt:lpwstr>
  </property>
  <property fmtid="{D5CDD505-2E9C-101B-9397-08002B2CF9AE}" pid="6" name="IsTemplate">
    <vt:lpwstr>0</vt:lpwstr>
  </property>
  <property fmtid="{D5CDD505-2E9C-101B-9397-08002B2CF9AE}" pid="7" name="DocAuthors">
    <vt:lpwstr>000299161:Fernanda Ruiz Nunez:fruiznunez@worldbank.org;</vt:lpwstr>
  </property>
  <property fmtid="{D5CDD505-2E9C-101B-9397-08002B2CF9AE}" pid="8" name="SequenceNum">
    <vt:lpwstr/>
  </property>
  <property fmtid="{D5CDD505-2E9C-101B-9397-08002B2CF9AE}" pid="9" name="ContentTypeId">
    <vt:lpwstr>0x0101007787EA3DE823DC489E44BF4CD2C2AF9F</vt:lpwstr>
  </property>
  <property fmtid="{D5CDD505-2E9C-101B-9397-08002B2CF9AE}" pid="10" name="HasUserUploaded">
    <vt:lpwstr>1</vt:lpwstr>
  </property>
  <property fmtid="{D5CDD505-2E9C-101B-9397-08002B2CF9AE}" pid="11" name="Authors">
    <vt:lpwstr>11113;#i:0#.w|wb\wb299161;#</vt:lpwstr>
  </property>
  <property fmtid="{D5CDD505-2E9C-101B-9397-08002B2CF9AE}" pid="12" name="DocumentDate">
    <vt:lpwstr>2019-04-03T00:00:00Z</vt:lpwstr>
  </property>
  <property fmtid="{D5CDD505-2E9C-101B-9397-08002B2CF9AE}" pid="13" name="WBDocType">
    <vt:lpwstr/>
  </property>
  <property fmtid="{D5CDD505-2E9C-101B-9397-08002B2CF9AE}" pid="14" name="SecurityClassification">
    <vt:lpwstr>Official use only</vt:lpwstr>
  </property>
  <property fmtid="{D5CDD505-2E9C-101B-9397-08002B2CF9AE}" pid="15" name="Cordis ID">
    <vt:lpwstr/>
  </property>
  <property fmtid="{D5CDD505-2E9C-101B-9397-08002B2CF9AE}" pid="16" name="DeliverableID">
    <vt:lpwstr/>
  </property>
  <property fmtid="{D5CDD505-2E9C-101B-9397-08002B2CF9AE}" pid="17" name="display_urn:schemas-microsoft-com:office:office#Authors">
    <vt:lpwstr>Fernanda Ruiz Nunez</vt:lpwstr>
  </property>
  <property fmtid="{D5CDD505-2E9C-101B-9397-08002B2CF9AE}" pid="18" name="Package">
    <vt:lpwstr>1</vt:lpwstr>
  </property>
  <property fmtid="{D5CDD505-2E9C-101B-9397-08002B2CF9AE}" pid="19" name="TemplateDocVersion">
    <vt:lpwstr/>
  </property>
  <property fmtid="{D5CDD505-2E9C-101B-9397-08002B2CF9AE}" pid="20" name="RefreshDate">
    <vt:lpwstr/>
  </property>
  <property fmtid="{D5CDD505-2E9C-101B-9397-08002B2CF9AE}" pid="21" name="IsMandatory">
    <vt:lpwstr>0</vt:lpwstr>
  </property>
  <property fmtid="{D5CDD505-2E9C-101B-9397-08002B2CF9AE}" pid="22" name="SortOrder">
    <vt:lpwstr/>
  </property>
  <property fmtid="{D5CDD505-2E9C-101B-9397-08002B2CF9AE}" pid="23" name="IsHidden">
    <vt:lpwstr>0</vt:lpwstr>
  </property>
  <property fmtid="{D5CDD505-2E9C-101B-9397-08002B2CF9AE}" pid="24" name="AttachmentType">
    <vt:lpwstr/>
  </property>
  <property fmtid="{D5CDD505-2E9C-101B-9397-08002B2CF9AE}" pid="25" name="DisclosedVersion">
    <vt:lpwstr/>
  </property>
  <property fmtid="{D5CDD505-2E9C-101B-9397-08002B2CF9AE}" pid="26" name="DocumentType">
    <vt:lpwstr/>
  </property>
  <property fmtid="{D5CDD505-2E9C-101B-9397-08002B2CF9AE}" pid="27" name="ApprovedVersion">
    <vt:lpwstr/>
  </property>
  <property fmtid="{D5CDD505-2E9C-101B-9397-08002B2CF9AE}" pid="28" name="DocStatus">
    <vt:lpwstr/>
  </property>
  <property fmtid="{D5CDD505-2E9C-101B-9397-08002B2CF9AE}" pid="29" name="DependentDoc">
    <vt:lpwstr/>
  </property>
  <property fmtid="{D5CDD505-2E9C-101B-9397-08002B2CF9AE}" pid="30" name="SAPStage">
    <vt:lpwstr/>
  </property>
  <property fmtid="{D5CDD505-2E9C-101B-9397-08002B2CF9AE}" pid="31" name="LockStatus">
    <vt:lpwstr/>
  </property>
  <property fmtid="{D5CDD505-2E9C-101B-9397-08002B2CF9AE}" pid="32" name="Abstract">
    <vt:lpwstr/>
  </property>
  <property fmtid="{D5CDD505-2E9C-101B-9397-08002B2CF9AE}" pid="33" name="DocumentAction">
    <vt:lpwstr/>
  </property>
  <property fmtid="{D5CDD505-2E9C-101B-9397-08002B2CF9AE}" pid="34" name="GrammarlyDocumentId">
    <vt:lpwstr>3ad5458f71abccbc5b90bf99f961e4ef710da2eb8bc3fbfb4eb9de4074b23725</vt:lpwstr>
  </property>
</Properties>
</file>